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74CDB2" w14:textId="77777777" w:rsidR="00250B95" w:rsidRPr="00B3473C" w:rsidRDefault="0035584D" w:rsidP="00ED7065">
      <w:pPr>
        <w:pStyle w:val="Title"/>
        <w:jc w:val="center"/>
        <w:rPr>
          <w:caps/>
          <w:sz w:val="44"/>
          <w:szCs w:val="52"/>
        </w:rPr>
      </w:pPr>
      <w:r w:rsidRPr="00B3473C">
        <w:rPr>
          <w:caps/>
          <w:sz w:val="44"/>
          <w:szCs w:val="52"/>
        </w:rPr>
        <w:t xml:space="preserve">CCB &amp; </w:t>
      </w:r>
      <w:r w:rsidR="00250B95" w:rsidRPr="00B3473C">
        <w:rPr>
          <w:caps/>
          <w:sz w:val="44"/>
          <w:szCs w:val="52"/>
        </w:rPr>
        <w:t>VCS Project Description Template</w:t>
      </w:r>
    </w:p>
    <w:p w14:paraId="0ADABD6A" w14:textId="470000D0" w:rsidR="009B575C" w:rsidRPr="00B3473C" w:rsidRDefault="009B575C" w:rsidP="00A768D7"/>
    <w:p w14:paraId="2403E654" w14:textId="7D47D72A" w:rsidR="00B75D2A" w:rsidRPr="00B3473C" w:rsidRDefault="00B75D2A" w:rsidP="009B575C">
      <w:pPr>
        <w:pStyle w:val="VCSNormal"/>
        <w:rPr>
          <w:i/>
          <w:iCs/>
        </w:rPr>
      </w:pPr>
      <w:r w:rsidRPr="00B3473C">
        <w:t xml:space="preserve">This template is for the </w:t>
      </w:r>
      <w:r w:rsidR="00575C4B" w:rsidRPr="00B3473C">
        <w:t xml:space="preserve">design </w:t>
      </w:r>
      <w:r w:rsidRPr="00B3473C">
        <w:t>of</w:t>
      </w:r>
      <w:r w:rsidR="004035B3" w:rsidRPr="00B3473C">
        <w:t xml:space="preserve"> projects using both the CCB </w:t>
      </w:r>
      <w:r w:rsidR="00EE5579" w:rsidRPr="00B3473C">
        <w:t xml:space="preserve">Program </w:t>
      </w:r>
      <w:r w:rsidR="004035B3" w:rsidRPr="00B3473C">
        <w:t>and</w:t>
      </w:r>
      <w:r w:rsidR="0035584D" w:rsidRPr="00B3473C">
        <w:t xml:space="preserve"> </w:t>
      </w:r>
      <w:r w:rsidR="00A761BF" w:rsidRPr="00B3473C">
        <w:t>VCS</w:t>
      </w:r>
      <w:r w:rsidR="004035B3" w:rsidRPr="00B3473C">
        <w:t xml:space="preserve"> Program</w:t>
      </w:r>
      <w:r w:rsidR="00194B62" w:rsidRPr="00B3473C">
        <w:t>. P</w:t>
      </w:r>
      <w:r w:rsidRPr="00B3473C">
        <w:t xml:space="preserve">rojects </w:t>
      </w:r>
      <w:r w:rsidR="00575C4B" w:rsidRPr="00B3473C">
        <w:t xml:space="preserve">only </w:t>
      </w:r>
      <w:r w:rsidRPr="00B3473C">
        <w:t xml:space="preserve">intending to complete </w:t>
      </w:r>
      <w:r w:rsidR="00575C4B" w:rsidRPr="00B3473C">
        <w:t xml:space="preserve">CCB </w:t>
      </w:r>
      <w:r w:rsidRPr="00B3473C">
        <w:t xml:space="preserve">Program validation must use the </w:t>
      </w:r>
      <w:r w:rsidRPr="00B3473C">
        <w:rPr>
          <w:i/>
          <w:iCs/>
        </w:rPr>
        <w:t xml:space="preserve">CCB Project </w:t>
      </w:r>
      <w:r w:rsidR="00B75641" w:rsidRPr="00B3473C">
        <w:rPr>
          <w:i/>
          <w:iCs/>
        </w:rPr>
        <w:t>Description</w:t>
      </w:r>
      <w:r w:rsidRPr="00B3473C">
        <w:rPr>
          <w:i/>
          <w:iCs/>
        </w:rPr>
        <w:t xml:space="preserve"> Template</w:t>
      </w:r>
      <w:r w:rsidR="00E55635" w:rsidRPr="00B3473C">
        <w:rPr>
          <w:i/>
          <w:iCs/>
        </w:rPr>
        <w:t>, v3.0</w:t>
      </w:r>
      <w:r w:rsidR="00FA7FDB" w:rsidRPr="00B3473C">
        <w:t>. P</w:t>
      </w:r>
      <w:r w:rsidRPr="00B3473C">
        <w:t xml:space="preserve">rojects </w:t>
      </w:r>
      <w:r w:rsidR="00DD50AC" w:rsidRPr="00B3473C">
        <w:t xml:space="preserve">only </w:t>
      </w:r>
      <w:r w:rsidRPr="00B3473C">
        <w:t xml:space="preserve">intending to complete </w:t>
      </w:r>
      <w:r w:rsidR="00DD50AC" w:rsidRPr="00B3473C">
        <w:t xml:space="preserve">VCS </w:t>
      </w:r>
      <w:r w:rsidRPr="00B3473C">
        <w:t xml:space="preserve">Program validation must use the </w:t>
      </w:r>
      <w:r w:rsidRPr="00B3473C">
        <w:rPr>
          <w:i/>
          <w:iCs/>
        </w:rPr>
        <w:t>VCS Project Description Template</w:t>
      </w:r>
      <w:r w:rsidR="00E55635" w:rsidRPr="00B3473C">
        <w:rPr>
          <w:i/>
          <w:iCs/>
        </w:rPr>
        <w:t>, v4.</w:t>
      </w:r>
      <w:r w:rsidR="006F4CD0">
        <w:rPr>
          <w:i/>
          <w:iCs/>
        </w:rPr>
        <w:t>4</w:t>
      </w:r>
      <w:r w:rsidRPr="00B3473C">
        <w:rPr>
          <w:i/>
          <w:iCs/>
        </w:rPr>
        <w:t>.</w:t>
      </w:r>
    </w:p>
    <w:p w14:paraId="44A7F4FD" w14:textId="35CCAE1E" w:rsidR="00250B95" w:rsidRPr="00B3473C" w:rsidRDefault="00250B95" w:rsidP="00ED73DF">
      <w:pPr>
        <w:pStyle w:val="InstructionPageHeading"/>
        <w:rPr>
          <w:sz w:val="24"/>
          <w:szCs w:val="24"/>
        </w:rPr>
      </w:pPr>
      <w:r w:rsidRPr="00B3473C">
        <w:rPr>
          <w:sz w:val="24"/>
          <w:szCs w:val="24"/>
        </w:rPr>
        <w:t xml:space="preserve">Instructions for completing the project </w:t>
      </w:r>
      <w:r w:rsidR="00B75641" w:rsidRPr="00B3473C">
        <w:rPr>
          <w:sz w:val="24"/>
          <w:szCs w:val="24"/>
        </w:rPr>
        <w:t>description</w:t>
      </w:r>
    </w:p>
    <w:p w14:paraId="77DCB94D" w14:textId="2EBC6553" w:rsidR="00751228" w:rsidRPr="00B3473C" w:rsidRDefault="00EA4ABF" w:rsidP="009B575C">
      <w:pPr>
        <w:pStyle w:val="VCSNormal"/>
      </w:pPr>
      <w:r w:rsidRPr="00B3473C">
        <w:rPr>
          <w:b/>
          <w:bCs/>
        </w:rPr>
        <w:t>FILE</w:t>
      </w:r>
      <w:r w:rsidR="00751228" w:rsidRPr="00B3473C">
        <w:rPr>
          <w:b/>
          <w:bCs/>
        </w:rPr>
        <w:t xml:space="preserve"> NAME: </w:t>
      </w:r>
      <w:r w:rsidR="0084569B" w:rsidRPr="00B3473C">
        <w:t>Use the following format for the file name of the completed document</w:t>
      </w:r>
      <w:r w:rsidR="00751228" w:rsidRPr="00B3473C">
        <w:t>:</w:t>
      </w:r>
    </w:p>
    <w:p w14:paraId="4CA6D5DA" w14:textId="2A93CB73" w:rsidR="00751228" w:rsidRPr="00B3473C" w:rsidRDefault="00751228" w:rsidP="00ED73DF">
      <w:pPr>
        <w:pStyle w:val="VCSNormal"/>
        <w:numPr>
          <w:ilvl w:val="0"/>
          <w:numId w:val="65"/>
        </w:numPr>
      </w:pPr>
      <w:r w:rsidRPr="00B3473C">
        <w:t>For projects requesting VCS pipeline listing and CCB validation public comment period: CCB</w:t>
      </w:r>
      <w:r w:rsidR="003972DD" w:rsidRPr="00B3473C">
        <w:t xml:space="preserve"> </w:t>
      </w:r>
      <w:r w:rsidRPr="00B3473C">
        <w:t>VCS</w:t>
      </w:r>
      <w:r w:rsidR="003972DD" w:rsidRPr="00B3473C">
        <w:t xml:space="preserve"> PD </w:t>
      </w:r>
      <w:r w:rsidR="00F63D44" w:rsidRPr="00B3473C">
        <w:t xml:space="preserve">Project ID </w:t>
      </w:r>
      <w:r w:rsidRPr="00B3473C">
        <w:t>DD</w:t>
      </w:r>
      <w:r w:rsidR="00F63D44" w:rsidRPr="00B3473C">
        <w:t>MMM</w:t>
      </w:r>
      <w:r w:rsidRPr="00B3473C">
        <w:t>YYYY</w:t>
      </w:r>
    </w:p>
    <w:p w14:paraId="4B5A6E08" w14:textId="44DB6376" w:rsidR="00751228" w:rsidRPr="00B3473C" w:rsidRDefault="00751228" w:rsidP="00ED73DF">
      <w:pPr>
        <w:pStyle w:val="VCSNormal"/>
        <w:numPr>
          <w:ilvl w:val="0"/>
          <w:numId w:val="65"/>
        </w:numPr>
      </w:pPr>
      <w:r w:rsidRPr="00B3473C">
        <w:t xml:space="preserve">For projects requesting </w:t>
      </w:r>
      <w:r w:rsidR="003442DF" w:rsidRPr="00B3473C">
        <w:t xml:space="preserve">VCS registration and CCB </w:t>
      </w:r>
      <w:r w:rsidRPr="00B3473C">
        <w:t>validation approval: CCB</w:t>
      </w:r>
      <w:r w:rsidR="00F63D44" w:rsidRPr="00B3473C">
        <w:t xml:space="preserve"> </w:t>
      </w:r>
      <w:r w:rsidRPr="00B3473C">
        <w:t>VCS</w:t>
      </w:r>
      <w:r w:rsidR="00F63D44" w:rsidRPr="00B3473C">
        <w:t xml:space="preserve"> PD</w:t>
      </w:r>
      <w:r w:rsidR="00800F6E" w:rsidRPr="00B3473C">
        <w:t xml:space="preserve"> Project</w:t>
      </w:r>
      <w:r w:rsidR="00765519" w:rsidRPr="00B3473C">
        <w:t xml:space="preserve"> </w:t>
      </w:r>
      <w:r w:rsidR="00800F6E" w:rsidRPr="00B3473C">
        <w:t xml:space="preserve">ID </w:t>
      </w:r>
      <w:r w:rsidRPr="00B3473C">
        <w:t>DDM</w:t>
      </w:r>
      <w:r w:rsidR="00800F6E" w:rsidRPr="00B3473C">
        <w:t>MM</w:t>
      </w:r>
      <w:r w:rsidRPr="00B3473C">
        <w:t>YYYY</w:t>
      </w:r>
    </w:p>
    <w:p w14:paraId="3AC5393F" w14:textId="2F838DF2" w:rsidR="0016494A" w:rsidRPr="00B3473C" w:rsidRDefault="00751228" w:rsidP="009B575C">
      <w:pPr>
        <w:pStyle w:val="VCSNormal"/>
      </w:pPr>
      <w:r w:rsidRPr="00B3473C">
        <w:t>The ‘DD</w:t>
      </w:r>
      <w:r w:rsidR="00800F6E" w:rsidRPr="00B3473C">
        <w:t>MMM</w:t>
      </w:r>
      <w:r w:rsidRPr="00B3473C">
        <w:t>YYYY</w:t>
      </w:r>
      <w:r w:rsidR="00765519" w:rsidRPr="00B3473C">
        <w:t>’</w:t>
      </w:r>
      <w:r w:rsidRPr="00B3473C">
        <w:t xml:space="preserve"> should match the original date of issue</w:t>
      </w:r>
      <w:r w:rsidR="0023094B" w:rsidRPr="00B3473C">
        <w:t xml:space="preserve"> as reported</w:t>
      </w:r>
      <w:r w:rsidRPr="00B3473C">
        <w:t xml:space="preserve"> on the title page.</w:t>
      </w:r>
      <w:r w:rsidR="00EF3FBF" w:rsidRPr="00B3473C">
        <w:t xml:space="preserve"> </w:t>
      </w:r>
      <w:r w:rsidR="0016494A" w:rsidRPr="00B3473C">
        <w:t>If revis</w:t>
      </w:r>
      <w:r w:rsidR="00C51385" w:rsidRPr="00B3473C">
        <w:t>ed documents are submitted, add ‘</w:t>
      </w:r>
      <w:r w:rsidR="003E0B16" w:rsidRPr="00B3473C">
        <w:t xml:space="preserve">Round#_Track’ </w:t>
      </w:r>
      <w:r w:rsidR="000E56CF" w:rsidRPr="00B3473C">
        <w:t>or ‘Round#_Clean’</w:t>
      </w:r>
      <w:r w:rsidR="0016494A" w:rsidRPr="00B3473C">
        <w:t xml:space="preserve"> to indicate the review round </w:t>
      </w:r>
      <w:r w:rsidR="00852B28" w:rsidRPr="00B3473C">
        <w:t>(</w:t>
      </w:r>
      <w:r w:rsidR="0016494A" w:rsidRPr="00B3473C">
        <w:t xml:space="preserve">1-3) and if it is </w:t>
      </w:r>
      <w:r w:rsidR="00EA377C" w:rsidRPr="00B3473C">
        <w:t xml:space="preserve">the </w:t>
      </w:r>
      <w:r w:rsidR="0016494A" w:rsidRPr="00B3473C">
        <w:t xml:space="preserve">clean or track changes version. </w:t>
      </w:r>
    </w:p>
    <w:p w14:paraId="4658B96B" w14:textId="5411272E" w:rsidR="00D519D3" w:rsidRPr="00B3473C" w:rsidRDefault="00D519D3" w:rsidP="009B575C">
      <w:pPr>
        <w:pStyle w:val="VCSNormal"/>
      </w:pPr>
      <w:r w:rsidRPr="00B3473C">
        <w:rPr>
          <w:b/>
          <w:bCs/>
        </w:rPr>
        <w:t xml:space="preserve">FILE TYPE: </w:t>
      </w:r>
      <w:r w:rsidRPr="00B3473C">
        <w:t xml:space="preserve">Submit the </w:t>
      </w:r>
      <w:r w:rsidR="00EA22C9" w:rsidRPr="00B3473C">
        <w:t xml:space="preserve">document </w:t>
      </w:r>
      <w:r w:rsidRPr="00B3473C">
        <w:t>as a non-editable PDF.</w:t>
      </w:r>
    </w:p>
    <w:p w14:paraId="7A6E6AE5" w14:textId="64E93BDA" w:rsidR="00250B95" w:rsidRPr="00B3473C" w:rsidRDefault="00250B95" w:rsidP="009B575C">
      <w:pPr>
        <w:pStyle w:val="VCSNormal"/>
      </w:pPr>
      <w:r w:rsidRPr="00B3473C">
        <w:rPr>
          <w:b/>
          <w:bCs/>
        </w:rPr>
        <w:t>TITLE PAGE</w:t>
      </w:r>
      <w:r w:rsidR="006228D6" w:rsidRPr="00B3473C">
        <w:rPr>
          <w:b/>
          <w:bCs/>
        </w:rPr>
        <w:t xml:space="preserve"> FORMATTING</w:t>
      </w:r>
      <w:r w:rsidRPr="00B3473C">
        <w:rPr>
          <w:b/>
          <w:bCs/>
        </w:rPr>
        <w:t xml:space="preserve">: </w:t>
      </w:r>
      <w:r w:rsidR="00024553" w:rsidRPr="00B3473C">
        <w:t>This document may feature the project title and project proponent’s or preparer</w:t>
      </w:r>
      <w:r w:rsidR="00607342" w:rsidRPr="00B3473C">
        <w:t>’</w:t>
      </w:r>
      <w:r w:rsidR="00024553" w:rsidRPr="00B3473C">
        <w:t>s logo using size 24, regular (non-italic) Century Gothic font. Fill in and complete each row of the table using size 10.5, black, regular (non-italic) Arial or Franklin Gothic Book font.</w:t>
      </w:r>
    </w:p>
    <w:p w14:paraId="72857710" w14:textId="71C63AC7" w:rsidR="00973109" w:rsidRPr="00B3473C" w:rsidRDefault="00973109" w:rsidP="009B575C">
      <w:pPr>
        <w:pStyle w:val="VCSNormal"/>
      </w:pPr>
      <w:r w:rsidRPr="00B3473C">
        <w:rPr>
          <w:b/>
          <w:bCs/>
        </w:rPr>
        <w:t>GENERAL FORMATTING:</w:t>
      </w:r>
      <w:r w:rsidR="001A6573" w:rsidRPr="00B3473C">
        <w:t xml:space="preserve"> Complete all sections using size 10.5, black, regular (non-italic) Arial or Franklin Gothic Book font.</w:t>
      </w:r>
    </w:p>
    <w:p w14:paraId="7907BCFD" w14:textId="3E24B42B" w:rsidR="00137EEB" w:rsidRPr="00B3473C" w:rsidRDefault="008A71F4" w:rsidP="009B575C">
      <w:pPr>
        <w:pStyle w:val="VCSNormal"/>
      </w:pPr>
      <w:r w:rsidRPr="00B3473C">
        <w:rPr>
          <w:b/>
          <w:bCs/>
        </w:rPr>
        <w:t>GENERAL INSTRUCTIONS</w:t>
      </w:r>
      <w:r w:rsidR="00250B95" w:rsidRPr="00B3473C">
        <w:rPr>
          <w:b/>
          <w:bCs/>
        </w:rPr>
        <w:t>:</w:t>
      </w:r>
      <w:r w:rsidR="00250B95" w:rsidRPr="00B3473C">
        <w:t xml:space="preserve"> </w:t>
      </w:r>
      <w:r w:rsidRPr="00B3473C">
        <w:t>Specific i</w:t>
      </w:r>
      <w:r w:rsidR="00250B95" w:rsidRPr="00B3473C">
        <w:t xml:space="preserve">nstructions for completing </w:t>
      </w:r>
      <w:r w:rsidR="00A566BA" w:rsidRPr="00B3473C">
        <w:t xml:space="preserve">each section of the </w:t>
      </w:r>
      <w:r w:rsidR="00C00226" w:rsidRPr="00B3473C">
        <w:t xml:space="preserve">joint CCB </w:t>
      </w:r>
      <w:r w:rsidR="00B07CD2" w:rsidRPr="00B3473C">
        <w:t xml:space="preserve">&amp; </w:t>
      </w:r>
      <w:r w:rsidR="00C00226" w:rsidRPr="00B3473C">
        <w:t xml:space="preserve">VCS </w:t>
      </w:r>
      <w:r w:rsidR="00DA0424" w:rsidRPr="00B3473C">
        <w:t>P</w:t>
      </w:r>
      <w:r w:rsidR="00A566BA" w:rsidRPr="00B3473C">
        <w:t xml:space="preserve">roject </w:t>
      </w:r>
      <w:r w:rsidR="00DA0424" w:rsidRPr="00B3473C">
        <w:t>D</w:t>
      </w:r>
      <w:r w:rsidR="002453E6" w:rsidRPr="00B3473C">
        <w:t xml:space="preserve">escription </w:t>
      </w:r>
      <w:r w:rsidR="00DA0424" w:rsidRPr="00B3473C">
        <w:t>T</w:t>
      </w:r>
      <w:r w:rsidR="00C00226" w:rsidRPr="00B3473C">
        <w:t xml:space="preserve">emplate </w:t>
      </w:r>
      <w:r w:rsidR="00250B95" w:rsidRPr="00B3473C">
        <w:t>can be found under each section heading in grey</w:t>
      </w:r>
      <w:r w:rsidR="00976851" w:rsidRPr="00B3473C">
        <w:t xml:space="preserve"> i</w:t>
      </w:r>
      <w:r w:rsidR="00B75D2A" w:rsidRPr="00B3473C">
        <w:t>talicized text.</w:t>
      </w:r>
      <w:r w:rsidR="00250B95" w:rsidRPr="00B3473C">
        <w:t xml:space="preserve"> </w:t>
      </w:r>
      <w:r w:rsidR="00137EEB" w:rsidRPr="00B3473C">
        <w:rPr>
          <w:color w:val="4D783C" w:themeColor="background1" w:themeShade="80"/>
        </w:rPr>
        <w:t xml:space="preserve">Green </w:t>
      </w:r>
      <w:r w:rsidR="00137EEB" w:rsidRPr="00B3473C">
        <w:t xml:space="preserve">text at the end of section headings is reference to </w:t>
      </w:r>
      <w:r w:rsidR="00697C7D" w:rsidRPr="00B3473C">
        <w:t xml:space="preserve">the corresponding </w:t>
      </w:r>
      <w:r w:rsidR="00137EEB" w:rsidRPr="00B3473C">
        <w:t xml:space="preserve">sections of </w:t>
      </w:r>
      <w:r w:rsidR="00BD0F4A" w:rsidRPr="00B3473C">
        <w:t xml:space="preserve">the </w:t>
      </w:r>
      <w:r w:rsidR="00BD0F4A" w:rsidRPr="00B3473C">
        <w:rPr>
          <w:i/>
          <w:iCs/>
        </w:rPr>
        <w:t>VCS Standard</w:t>
      </w:r>
      <w:r w:rsidR="00671480" w:rsidRPr="00B3473C">
        <w:t>,</w:t>
      </w:r>
      <w:r w:rsidR="00671480" w:rsidRPr="00B3473C">
        <w:rPr>
          <w:i/>
          <w:iCs/>
        </w:rPr>
        <w:t xml:space="preserve"> v4.</w:t>
      </w:r>
      <w:r w:rsidR="00D16344">
        <w:rPr>
          <w:i/>
          <w:iCs/>
        </w:rPr>
        <w:t xml:space="preserve">7 </w:t>
      </w:r>
      <w:r w:rsidR="00BD0F4A" w:rsidRPr="00B3473C">
        <w:t xml:space="preserve">and the </w:t>
      </w:r>
      <w:r w:rsidR="00ED15AB" w:rsidRPr="00B3473C">
        <w:rPr>
          <w:i/>
          <w:iCs/>
        </w:rPr>
        <w:t>Climate, Community &amp; Biodiversity</w:t>
      </w:r>
      <w:r w:rsidR="00BD0F4A" w:rsidRPr="00B3473C">
        <w:rPr>
          <w:i/>
          <w:iCs/>
        </w:rPr>
        <w:t xml:space="preserve"> Standard</w:t>
      </w:r>
      <w:r w:rsidR="00671480" w:rsidRPr="00B3473C">
        <w:rPr>
          <w:i/>
          <w:iCs/>
        </w:rPr>
        <w:t>s, v3.</w:t>
      </w:r>
      <w:r w:rsidR="00305FB7" w:rsidRPr="00B3473C">
        <w:rPr>
          <w:i/>
          <w:iCs/>
        </w:rPr>
        <w:t>1</w:t>
      </w:r>
      <w:r w:rsidR="00ED15AB" w:rsidRPr="00B3473C">
        <w:t xml:space="preserve">, unless </w:t>
      </w:r>
      <w:r w:rsidR="00191CD9" w:rsidRPr="00B3473C">
        <w:t>otherwise noted</w:t>
      </w:r>
      <w:r w:rsidR="00BD0F4A" w:rsidRPr="00B3473C">
        <w:t>.</w:t>
      </w:r>
      <w:r w:rsidR="00137EEB" w:rsidRPr="00B3473C">
        <w:t xml:space="preserve"> </w:t>
      </w:r>
      <w:r w:rsidR="00AA333E" w:rsidRPr="00B3473C">
        <w:t xml:space="preserve">These section reference headings </w:t>
      </w:r>
      <w:r w:rsidR="00137EEB" w:rsidRPr="00B3473C">
        <w:t xml:space="preserve">must not be removed from the </w:t>
      </w:r>
      <w:r w:rsidR="00BD0F4A" w:rsidRPr="00B3473C">
        <w:t xml:space="preserve">final version of the </w:t>
      </w:r>
      <w:r w:rsidR="00137EEB" w:rsidRPr="00B3473C">
        <w:t>document.</w:t>
      </w:r>
    </w:p>
    <w:p w14:paraId="78B1EB0A" w14:textId="70D31CEB" w:rsidR="001A73C0" w:rsidRPr="00B3473C" w:rsidRDefault="00250B95" w:rsidP="009B575C">
      <w:pPr>
        <w:pStyle w:val="VCSNormal"/>
      </w:pPr>
      <w:r w:rsidRPr="00B3473C">
        <w:t xml:space="preserve">This template must be completed in accordance with both </w:t>
      </w:r>
      <w:r w:rsidR="00F76454" w:rsidRPr="00B3473C">
        <w:t>programs</w:t>
      </w:r>
      <w:r w:rsidRPr="00B3473C">
        <w:t>, and the preparer will need to ref</w:t>
      </w:r>
      <w:r w:rsidR="000C0C56" w:rsidRPr="00B3473C">
        <w:t>er to the relevant CCB</w:t>
      </w:r>
      <w:r w:rsidR="00124D98" w:rsidRPr="00B3473C">
        <w:t xml:space="preserve"> </w:t>
      </w:r>
      <w:r w:rsidR="005F33CC" w:rsidRPr="00B3473C">
        <w:t xml:space="preserve">Program </w:t>
      </w:r>
      <w:r w:rsidR="00124D98" w:rsidRPr="00B3473C">
        <w:t>and VCS</w:t>
      </w:r>
      <w:r w:rsidR="000C0C56" w:rsidRPr="00B3473C">
        <w:t xml:space="preserve"> P</w:t>
      </w:r>
      <w:r w:rsidRPr="00B3473C">
        <w:t xml:space="preserve">rogram documents and the </w:t>
      </w:r>
      <w:r w:rsidR="005F33CC" w:rsidRPr="00B3473C">
        <w:t xml:space="preserve">applied </w:t>
      </w:r>
      <w:r w:rsidRPr="00B3473C">
        <w:t xml:space="preserve">methodology </w:t>
      </w:r>
      <w:r w:rsidR="003B559C" w:rsidRPr="00B3473C">
        <w:t>to</w:t>
      </w:r>
      <w:r w:rsidRPr="00B3473C">
        <w:t xml:space="preserve"> complete the template. </w:t>
      </w:r>
    </w:p>
    <w:p w14:paraId="38EA2208" w14:textId="1FA1DDC5" w:rsidR="00250B95" w:rsidRPr="00B3473C" w:rsidRDefault="001A73C0" w:rsidP="009B575C">
      <w:pPr>
        <w:pStyle w:val="VCSNormal"/>
      </w:pPr>
      <w:r w:rsidRPr="00B3473C">
        <w:t xml:space="preserve">Noe: </w:t>
      </w:r>
      <w:r w:rsidR="00C96305" w:rsidRPr="00B3473C">
        <w:t>T</w:t>
      </w:r>
      <w:r w:rsidR="00250B95" w:rsidRPr="00B3473C">
        <w:t>he instructions in this template are</w:t>
      </w:r>
      <w:r w:rsidR="000239E7" w:rsidRPr="00B3473C">
        <w:t xml:space="preserve"> intended</w:t>
      </w:r>
      <w:r w:rsidR="00250B95" w:rsidRPr="00B3473C">
        <w:t xml:space="preserve"> to serve as a guide and do not necessarily represent an exhaustive list of the information the preparer </w:t>
      </w:r>
      <w:r w:rsidR="00374D46" w:rsidRPr="00B3473C">
        <w:t>must</w:t>
      </w:r>
      <w:r w:rsidR="00250B95" w:rsidRPr="00B3473C">
        <w:t xml:space="preserve"> provide under each section.</w:t>
      </w:r>
    </w:p>
    <w:p w14:paraId="5D5065B7" w14:textId="6835B48D" w:rsidR="00C82284" w:rsidRPr="00B3473C" w:rsidRDefault="004702F8" w:rsidP="009B575C">
      <w:pPr>
        <w:pStyle w:val="VCSNormal"/>
        <w:rPr>
          <w:rFonts w:ascii="Century Gothic" w:eastAsiaTheme="majorEastAsia" w:hAnsi="Century Gothic" w:cstheme="majorBidi"/>
          <w:b/>
          <w:iCs/>
          <w:caps/>
          <w:sz w:val="20"/>
          <w:szCs w:val="28"/>
        </w:rPr>
      </w:pPr>
      <w:r w:rsidRPr="00B3473C">
        <w:t>Where a section is not applicable, explain why the section is not applicable (i.e., do not delete the section from the final document and do not only write “not applicable”).</w:t>
      </w:r>
      <w:r w:rsidR="001E78E7" w:rsidRPr="00B3473C">
        <w:t xml:space="preserve"> </w:t>
      </w:r>
      <w:r w:rsidRPr="00B3473C">
        <w:t>Delete a</w:t>
      </w:r>
      <w:r w:rsidR="00250B95" w:rsidRPr="00B3473C">
        <w:t>ll instructions, including this introductory text, from the final document.</w:t>
      </w:r>
      <w:r w:rsidR="00C82284" w:rsidRPr="00B3473C">
        <w:rPr>
          <w:rFonts w:ascii="Century Gothic" w:hAnsi="Century Gothic"/>
          <w:iCs/>
          <w:color w:val="2B579A"/>
          <w:sz w:val="20"/>
          <w:shd w:val="clear" w:color="auto" w:fill="E6E6E6"/>
        </w:rPr>
        <w:br w:type="page"/>
      </w:r>
    </w:p>
    <w:p w14:paraId="705B00C2" w14:textId="6F5C695D" w:rsidR="00C82284" w:rsidRPr="00B3473C" w:rsidRDefault="00C82284" w:rsidP="001973F4">
      <w:pPr>
        <w:jc w:val="center"/>
        <w:rPr>
          <w:caps/>
        </w:rPr>
      </w:pPr>
      <w:r w:rsidRPr="00B3473C">
        <w:rPr>
          <w:rFonts w:ascii="Century Gothic" w:hAnsi="Century Gothic" w:cstheme="majorBidi"/>
          <w:caps/>
          <w:color w:val="2F3A57"/>
          <w:sz w:val="48"/>
        </w:rPr>
        <w:lastRenderedPageBreak/>
        <w:t xml:space="preserve">Project </w:t>
      </w:r>
      <w:r w:rsidR="00ED0EBE" w:rsidRPr="00B3473C">
        <w:rPr>
          <w:rFonts w:ascii="Century Gothic" w:hAnsi="Century Gothic"/>
          <w:caps/>
          <w:color w:val="2F3A57"/>
          <w:sz w:val="48"/>
          <w:szCs w:val="48"/>
        </w:rPr>
        <w:t>Title</w:t>
      </w:r>
    </w:p>
    <w:p w14:paraId="56867B18" w14:textId="135F741C" w:rsidR="0086630B" w:rsidRPr="00B3473C" w:rsidRDefault="00C82284" w:rsidP="00293C47">
      <w:pPr>
        <w:pStyle w:val="VCSNormal"/>
        <w:jc w:val="center"/>
        <w:rPr>
          <w:rFonts w:ascii="Century Gothic" w:hAnsi="Century Gothic"/>
          <w:sz w:val="26"/>
          <w:szCs w:val="26"/>
        </w:rPr>
      </w:pPr>
      <w:r w:rsidRPr="00B3473C">
        <w:rPr>
          <w:rFonts w:ascii="Century Gothic" w:hAnsi="Century Gothic"/>
          <w:sz w:val="26"/>
          <w:szCs w:val="26"/>
        </w:rPr>
        <w:t>Logo (optional)</w:t>
      </w:r>
      <w:r w:rsidR="00FE1B79" w:rsidRPr="00B3473C">
        <w:rPr>
          <w:rFonts w:ascii="Century Gothic" w:hAnsi="Century Gothic"/>
          <w:sz w:val="26"/>
          <w:szCs w:val="26"/>
        </w:rPr>
        <w:br/>
      </w:r>
    </w:p>
    <w:tbl>
      <w:tblPr>
        <w:tblStyle w:val="GridTable5Dark-Accent21"/>
        <w:tblW w:w="9360" w:type="dxa"/>
        <w:tblLayout w:type="fixed"/>
        <w:tblLook w:val="0680" w:firstRow="0" w:lastRow="0" w:firstColumn="1" w:lastColumn="0" w:noHBand="1" w:noVBand="1"/>
      </w:tblPr>
      <w:tblGrid>
        <w:gridCol w:w="2335"/>
        <w:gridCol w:w="7025"/>
      </w:tblGrid>
      <w:tr w:rsidR="00C82284" w:rsidRPr="00B3473C" w14:paraId="7AC4B2FD"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2335" w:type="dxa"/>
          </w:tcPr>
          <w:p w14:paraId="7A871701" w14:textId="0E02E57E" w:rsidR="00C82284" w:rsidRPr="00B3473C" w:rsidRDefault="00C82284" w:rsidP="00E35C2E">
            <w:pPr>
              <w:pStyle w:val="TableTitlesupdated"/>
              <w:rPr>
                <w:b/>
                <w:bCs w:val="0"/>
                <w:lang w:val="en-US"/>
              </w:rPr>
            </w:pPr>
            <w:r w:rsidRPr="00B3473C">
              <w:rPr>
                <w:b/>
                <w:bCs w:val="0"/>
                <w:lang w:val="en-US"/>
              </w:rPr>
              <w:t xml:space="preserve">Project </w:t>
            </w:r>
            <w:r w:rsidR="00007446" w:rsidRPr="00B3473C">
              <w:rPr>
                <w:b/>
                <w:bCs w:val="0"/>
                <w:lang w:val="en-US"/>
              </w:rPr>
              <w:t>t</w:t>
            </w:r>
            <w:r w:rsidRPr="00B3473C">
              <w:rPr>
                <w:b/>
                <w:bCs w:val="0"/>
                <w:lang w:val="en-US"/>
              </w:rPr>
              <w:t xml:space="preserve">itle </w:t>
            </w:r>
          </w:p>
        </w:tc>
        <w:tc>
          <w:tcPr>
            <w:tcW w:w="7025" w:type="dxa"/>
            <w:shd w:val="clear" w:color="auto" w:fill="F2F2F2"/>
          </w:tcPr>
          <w:p w14:paraId="2B8A7C06" w14:textId="77777777" w:rsidR="00C82284" w:rsidRPr="00B3473C" w:rsidRDefault="00C82284"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Name of project </w:t>
            </w:r>
          </w:p>
        </w:tc>
      </w:tr>
      <w:tr w:rsidR="00D519D3" w:rsidRPr="00B3473C" w14:paraId="4AAA0982"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2335" w:type="dxa"/>
          </w:tcPr>
          <w:p w14:paraId="2A8854A7" w14:textId="131302D7" w:rsidR="00D519D3" w:rsidRPr="00B3473C" w:rsidRDefault="00D519D3" w:rsidP="00E35C2E">
            <w:pPr>
              <w:pStyle w:val="TableTitlesupdated"/>
              <w:rPr>
                <w:b/>
                <w:bCs w:val="0"/>
                <w:lang w:val="en-US"/>
              </w:rPr>
            </w:pPr>
            <w:r w:rsidRPr="00B3473C">
              <w:rPr>
                <w:b/>
                <w:bCs w:val="0"/>
                <w:lang w:val="en-US"/>
              </w:rPr>
              <w:t>Project ID</w:t>
            </w:r>
          </w:p>
        </w:tc>
        <w:tc>
          <w:tcPr>
            <w:tcW w:w="7025" w:type="dxa"/>
            <w:shd w:val="clear" w:color="auto" w:fill="F2F2F2"/>
          </w:tcPr>
          <w:p w14:paraId="4B244CFB" w14:textId="5129ABAB" w:rsidR="00D519D3" w:rsidRPr="00B3473C" w:rsidRDefault="00D36F06"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Verra Project ID</w:t>
            </w:r>
          </w:p>
        </w:tc>
      </w:tr>
      <w:tr w:rsidR="00703AF2" w:rsidRPr="00B3473C" w14:paraId="447195E8"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2335" w:type="dxa"/>
          </w:tcPr>
          <w:p w14:paraId="72FA20E3" w14:textId="202AD8C2" w:rsidR="00703AF2" w:rsidRPr="00B3473C" w:rsidRDefault="00703AF2" w:rsidP="00E35C2E">
            <w:pPr>
              <w:pStyle w:val="TableTitlesupdated"/>
              <w:rPr>
                <w:b/>
                <w:bCs w:val="0"/>
                <w:lang w:val="en-US"/>
              </w:rPr>
            </w:pPr>
            <w:r w:rsidRPr="00B3473C">
              <w:rPr>
                <w:b/>
                <w:bCs w:val="0"/>
                <w:lang w:val="en-US"/>
              </w:rPr>
              <w:t xml:space="preserve">Crediting </w:t>
            </w:r>
            <w:r w:rsidR="00007446" w:rsidRPr="00B3473C">
              <w:rPr>
                <w:b/>
                <w:bCs w:val="0"/>
                <w:lang w:val="en-US"/>
              </w:rPr>
              <w:t>p</w:t>
            </w:r>
            <w:r w:rsidRPr="00B3473C">
              <w:rPr>
                <w:b/>
                <w:bCs w:val="0"/>
                <w:lang w:val="en-US"/>
              </w:rPr>
              <w:t>eriod</w:t>
            </w:r>
          </w:p>
        </w:tc>
        <w:tc>
          <w:tcPr>
            <w:tcW w:w="7025" w:type="dxa"/>
            <w:shd w:val="clear" w:color="auto" w:fill="F2F2F2"/>
          </w:tcPr>
          <w:p w14:paraId="00CC9B61" w14:textId="40120F1D" w:rsidR="00703AF2" w:rsidRPr="00B3473C" w:rsidRDefault="00703AF2"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D-Month-YYYY to DD-Month-YYYY</w:t>
            </w:r>
          </w:p>
        </w:tc>
      </w:tr>
      <w:tr w:rsidR="00703AF2" w:rsidRPr="00B3473C" w14:paraId="30CA2CC5"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2335" w:type="dxa"/>
          </w:tcPr>
          <w:p w14:paraId="3AB32E1D" w14:textId="26CA56FB" w:rsidR="00703AF2" w:rsidRPr="00B3473C" w:rsidRDefault="00703AF2" w:rsidP="00E35C2E">
            <w:pPr>
              <w:pStyle w:val="TableTitlesupdated"/>
              <w:rPr>
                <w:b/>
                <w:bCs w:val="0"/>
                <w:lang w:val="en-US"/>
              </w:rPr>
            </w:pPr>
            <w:r w:rsidRPr="00B3473C">
              <w:rPr>
                <w:b/>
                <w:bCs w:val="0"/>
                <w:lang w:val="en-US"/>
              </w:rPr>
              <w:t xml:space="preserve">Project </w:t>
            </w:r>
            <w:r w:rsidR="00007446" w:rsidRPr="00B3473C">
              <w:rPr>
                <w:b/>
                <w:bCs w:val="0"/>
                <w:lang w:val="en-US"/>
              </w:rPr>
              <w:t>l</w:t>
            </w:r>
            <w:r w:rsidRPr="00B3473C">
              <w:rPr>
                <w:b/>
                <w:bCs w:val="0"/>
                <w:lang w:val="en-US"/>
              </w:rPr>
              <w:t>ifetime</w:t>
            </w:r>
          </w:p>
        </w:tc>
        <w:tc>
          <w:tcPr>
            <w:tcW w:w="7025" w:type="dxa"/>
            <w:shd w:val="clear" w:color="auto" w:fill="F2F2F2"/>
          </w:tcPr>
          <w:p w14:paraId="1A0EA2FA" w14:textId="77777777" w:rsidR="00703AF2" w:rsidRPr="00B3473C" w:rsidRDefault="00703AF2"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ndicate the time period over which project activities are to be implemented</w:t>
            </w:r>
          </w:p>
          <w:p w14:paraId="06FCF185" w14:textId="3E8F069F" w:rsidR="00703AF2" w:rsidRPr="00B3473C" w:rsidRDefault="00703AF2"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D Month YYYY – DD Month YYYY; X-year lifetime</w:t>
            </w:r>
          </w:p>
        </w:tc>
      </w:tr>
      <w:tr w:rsidR="00A458B9" w:rsidRPr="00B3473C" w14:paraId="2A8CF9BD"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2335" w:type="dxa"/>
          </w:tcPr>
          <w:p w14:paraId="36DD3FF1" w14:textId="7238F63A" w:rsidR="00A458B9" w:rsidRPr="00B3473C" w:rsidRDefault="000661C6" w:rsidP="00E35C2E">
            <w:pPr>
              <w:pStyle w:val="TableTitlesupdated"/>
              <w:rPr>
                <w:b/>
                <w:bCs w:val="0"/>
                <w:lang w:val="en-US"/>
              </w:rPr>
            </w:pPr>
            <w:r w:rsidRPr="00B3473C">
              <w:rPr>
                <w:b/>
                <w:bCs w:val="0"/>
                <w:lang w:val="en-US"/>
              </w:rPr>
              <w:t xml:space="preserve">(CCB) </w:t>
            </w:r>
            <w:r w:rsidR="00A458B9" w:rsidRPr="00B3473C">
              <w:rPr>
                <w:b/>
                <w:bCs w:val="0"/>
                <w:lang w:val="en-US"/>
              </w:rPr>
              <w:t xml:space="preserve">GHG </w:t>
            </w:r>
            <w:r w:rsidR="00007446" w:rsidRPr="00B3473C">
              <w:rPr>
                <w:b/>
                <w:bCs w:val="0"/>
                <w:lang w:val="en-US"/>
              </w:rPr>
              <w:t>a</w:t>
            </w:r>
            <w:r w:rsidR="00A458B9" w:rsidRPr="00B3473C">
              <w:rPr>
                <w:b/>
                <w:bCs w:val="0"/>
                <w:lang w:val="en-US"/>
              </w:rPr>
              <w:t xml:space="preserve">ccounting </w:t>
            </w:r>
            <w:r w:rsidR="00007446" w:rsidRPr="00B3473C">
              <w:rPr>
                <w:b/>
                <w:bCs w:val="0"/>
                <w:lang w:val="en-US"/>
              </w:rPr>
              <w:t>p</w:t>
            </w:r>
            <w:r w:rsidR="00A458B9" w:rsidRPr="00B3473C">
              <w:rPr>
                <w:b/>
                <w:bCs w:val="0"/>
                <w:lang w:val="en-US"/>
              </w:rPr>
              <w:t xml:space="preserve">eriod </w:t>
            </w:r>
          </w:p>
        </w:tc>
        <w:tc>
          <w:tcPr>
            <w:tcW w:w="7025" w:type="dxa"/>
            <w:shd w:val="clear" w:color="auto" w:fill="F2F2F2"/>
          </w:tcPr>
          <w:p w14:paraId="0330F126" w14:textId="1F958D9D" w:rsidR="00A458B9" w:rsidRPr="00B3473C" w:rsidRDefault="00A458B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Indicate the time period over which changes in GHG emission reductions and/or </w:t>
            </w:r>
            <w:r w:rsidR="00DC6162" w:rsidRPr="00B3473C">
              <w:rPr>
                <w:lang w:val="en-US"/>
              </w:rPr>
              <w:t xml:space="preserve">carbon dioxide </w:t>
            </w:r>
            <w:r w:rsidRPr="00B3473C">
              <w:rPr>
                <w:lang w:val="en-US"/>
              </w:rPr>
              <w:t xml:space="preserve">removals resulting from project activities are to be monitored </w:t>
            </w:r>
          </w:p>
          <w:p w14:paraId="60EACB7A" w14:textId="079FF29F" w:rsidR="00A458B9" w:rsidRPr="00B3473C" w:rsidRDefault="00A458B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D Month YYYY – DD Month YYYY; X-year total period</w:t>
            </w:r>
          </w:p>
        </w:tc>
      </w:tr>
      <w:tr w:rsidR="00703AF2" w:rsidRPr="00B3473C" w14:paraId="78247F82"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2335" w:type="dxa"/>
          </w:tcPr>
          <w:p w14:paraId="0A4C39D4" w14:textId="68B70C4B" w:rsidR="00703AF2" w:rsidRPr="00B3473C" w:rsidRDefault="00703AF2" w:rsidP="00E35C2E">
            <w:pPr>
              <w:pStyle w:val="TableTitlesupdated"/>
              <w:rPr>
                <w:b/>
                <w:bCs w:val="0"/>
                <w:lang w:val="en-US"/>
              </w:rPr>
            </w:pPr>
            <w:r w:rsidRPr="00B3473C">
              <w:rPr>
                <w:b/>
                <w:bCs w:val="0"/>
                <w:lang w:val="en-US"/>
              </w:rPr>
              <w:t xml:space="preserve">Original </w:t>
            </w:r>
            <w:r w:rsidR="00007446" w:rsidRPr="00B3473C">
              <w:rPr>
                <w:b/>
                <w:bCs w:val="0"/>
                <w:lang w:val="en-US"/>
              </w:rPr>
              <w:t>d</w:t>
            </w:r>
            <w:r w:rsidRPr="00B3473C">
              <w:rPr>
                <w:b/>
                <w:bCs w:val="0"/>
                <w:lang w:val="en-US"/>
              </w:rPr>
              <w:t xml:space="preserve">ate of </w:t>
            </w:r>
            <w:r w:rsidR="00007446" w:rsidRPr="00B3473C">
              <w:rPr>
                <w:b/>
                <w:bCs w:val="0"/>
                <w:lang w:val="en-US"/>
              </w:rPr>
              <w:t>i</w:t>
            </w:r>
            <w:r w:rsidRPr="00B3473C">
              <w:rPr>
                <w:b/>
                <w:bCs w:val="0"/>
                <w:lang w:val="en-US"/>
              </w:rPr>
              <w:t>ssue</w:t>
            </w:r>
          </w:p>
        </w:tc>
        <w:tc>
          <w:tcPr>
            <w:tcW w:w="7025" w:type="dxa"/>
            <w:shd w:val="clear" w:color="auto" w:fill="F2F2F2"/>
          </w:tcPr>
          <w:p w14:paraId="5C2AF577" w14:textId="77777777" w:rsidR="00CF407C" w:rsidRPr="00B3473C" w:rsidRDefault="00CF407C"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For pipeline listing, DD-Month-YYYY is the date of submission</w:t>
            </w:r>
          </w:p>
          <w:p w14:paraId="295334FC" w14:textId="0E6FD026" w:rsidR="00703AF2" w:rsidRPr="00B3473C" w:rsidRDefault="00CF407C"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For registration, DD-Month-YYYY is the date the project description was completed following the completion of the audit</w:t>
            </w:r>
          </w:p>
        </w:tc>
      </w:tr>
      <w:tr w:rsidR="00703AF2" w:rsidRPr="00B3473C" w14:paraId="10D705EC"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2335" w:type="dxa"/>
          </w:tcPr>
          <w:p w14:paraId="416D594D" w14:textId="1021B3DE" w:rsidR="00703AF2" w:rsidRPr="00B3473C" w:rsidRDefault="007645FC" w:rsidP="00E35C2E">
            <w:pPr>
              <w:pStyle w:val="TableTitlesupdated"/>
              <w:rPr>
                <w:b/>
                <w:bCs w:val="0"/>
                <w:lang w:val="en-US"/>
              </w:rPr>
            </w:pPr>
            <w:r w:rsidRPr="00B3473C">
              <w:rPr>
                <w:b/>
                <w:bCs w:val="0"/>
                <w:lang w:val="en-US"/>
              </w:rPr>
              <w:t>Most recent date of issue</w:t>
            </w:r>
          </w:p>
        </w:tc>
        <w:tc>
          <w:tcPr>
            <w:tcW w:w="7025" w:type="dxa"/>
            <w:shd w:val="clear" w:color="auto" w:fill="F2F2F2"/>
          </w:tcPr>
          <w:p w14:paraId="1B07AF26" w14:textId="7FF42806" w:rsidR="00703AF2" w:rsidRPr="00B3473C" w:rsidRDefault="00321286"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D-Month-YYYY is the date on which the document was most recently submitted</w:t>
            </w:r>
          </w:p>
        </w:tc>
      </w:tr>
      <w:tr w:rsidR="00703AF2" w:rsidRPr="00B3473C" w14:paraId="11F77BFA" w14:textId="77777777" w:rsidTr="00B3473C">
        <w:trPr>
          <w:trHeight w:val="429"/>
        </w:trPr>
        <w:tc>
          <w:tcPr>
            <w:cnfStyle w:val="001000000000" w:firstRow="0" w:lastRow="0" w:firstColumn="1" w:lastColumn="0" w:oddVBand="0" w:evenVBand="0" w:oddHBand="0" w:evenHBand="0" w:firstRowFirstColumn="0" w:firstRowLastColumn="0" w:lastRowFirstColumn="0" w:lastRowLastColumn="0"/>
            <w:tcW w:w="2335" w:type="dxa"/>
          </w:tcPr>
          <w:p w14:paraId="671398AE" w14:textId="77777777" w:rsidR="00703AF2" w:rsidRPr="00B3473C" w:rsidRDefault="00703AF2" w:rsidP="00E35C2E">
            <w:pPr>
              <w:pStyle w:val="TableTitlesupdated"/>
              <w:rPr>
                <w:b/>
                <w:bCs w:val="0"/>
                <w:lang w:val="en-US"/>
              </w:rPr>
            </w:pPr>
            <w:r w:rsidRPr="00B3473C">
              <w:rPr>
                <w:b/>
                <w:bCs w:val="0"/>
                <w:lang w:val="en-US"/>
              </w:rPr>
              <w:t>Version</w:t>
            </w:r>
          </w:p>
        </w:tc>
        <w:tc>
          <w:tcPr>
            <w:tcW w:w="7025" w:type="dxa"/>
            <w:shd w:val="clear" w:color="auto" w:fill="F2F2F2"/>
          </w:tcPr>
          <w:p w14:paraId="75D54651" w14:textId="77777777" w:rsidR="00703AF2" w:rsidRPr="00B3473C" w:rsidRDefault="00703AF2"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Version number of this document</w:t>
            </w:r>
          </w:p>
        </w:tc>
      </w:tr>
      <w:tr w:rsidR="001D3CA6" w:rsidRPr="00B3473C" w14:paraId="724E96D5" w14:textId="77777777" w:rsidTr="00B3473C">
        <w:trPr>
          <w:trHeight w:val="429"/>
        </w:trPr>
        <w:tc>
          <w:tcPr>
            <w:cnfStyle w:val="001000000000" w:firstRow="0" w:lastRow="0" w:firstColumn="1" w:lastColumn="0" w:oddVBand="0" w:evenVBand="0" w:oddHBand="0" w:evenHBand="0" w:firstRowFirstColumn="0" w:firstRowLastColumn="0" w:lastRowFirstColumn="0" w:lastRowLastColumn="0"/>
            <w:tcW w:w="2335" w:type="dxa"/>
          </w:tcPr>
          <w:p w14:paraId="0267F78F" w14:textId="7290FF52" w:rsidR="001D3CA6" w:rsidRPr="00B3473C" w:rsidRDefault="001D3CA6" w:rsidP="00E35C2E">
            <w:pPr>
              <w:pStyle w:val="TableTitlesupdated"/>
              <w:rPr>
                <w:b/>
                <w:bCs w:val="0"/>
                <w:lang w:val="en-US"/>
              </w:rPr>
            </w:pPr>
            <w:r w:rsidRPr="00B3473C">
              <w:rPr>
                <w:b/>
                <w:bCs w:val="0"/>
                <w:lang w:val="en-US"/>
              </w:rPr>
              <w:t xml:space="preserve">VCS Standard </w:t>
            </w:r>
            <w:r w:rsidR="00007446" w:rsidRPr="00B3473C">
              <w:rPr>
                <w:b/>
                <w:bCs w:val="0"/>
                <w:lang w:val="en-US"/>
              </w:rPr>
              <w:t>v</w:t>
            </w:r>
            <w:r w:rsidRPr="00B3473C">
              <w:rPr>
                <w:b/>
                <w:bCs w:val="0"/>
                <w:lang w:val="en-US"/>
              </w:rPr>
              <w:t>ersion</w:t>
            </w:r>
          </w:p>
        </w:tc>
        <w:tc>
          <w:tcPr>
            <w:tcW w:w="7025" w:type="dxa"/>
            <w:shd w:val="clear" w:color="auto" w:fill="F2F2F2"/>
          </w:tcPr>
          <w:p w14:paraId="6990C7D1" w14:textId="605C47BF" w:rsidR="001D3CA6" w:rsidRPr="00B3473C" w:rsidRDefault="001D3CA6"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Version number of the VCS Standard used by the project </w:t>
            </w:r>
          </w:p>
        </w:tc>
      </w:tr>
      <w:tr w:rsidR="00A10439" w:rsidRPr="00B3473C" w14:paraId="25C77073" w14:textId="77777777" w:rsidTr="00995B0F">
        <w:trPr>
          <w:trHeight w:val="429"/>
        </w:trPr>
        <w:tc>
          <w:tcPr>
            <w:cnfStyle w:val="001000000000" w:firstRow="0" w:lastRow="0" w:firstColumn="1" w:lastColumn="0" w:oddVBand="0" w:evenVBand="0" w:oddHBand="0" w:evenHBand="0" w:firstRowFirstColumn="0" w:firstRowLastColumn="0" w:lastRowFirstColumn="0" w:lastRowLastColumn="0"/>
            <w:tcW w:w="2335" w:type="dxa"/>
          </w:tcPr>
          <w:p w14:paraId="694EC5F4" w14:textId="099230E4" w:rsidR="00A10439" w:rsidRPr="00214E12" w:rsidRDefault="00A10439" w:rsidP="00E35C2E">
            <w:pPr>
              <w:pStyle w:val="TableTitlesupdated"/>
              <w:rPr>
                <w:b/>
                <w:bCs w:val="0"/>
                <w:lang w:val="en-US"/>
              </w:rPr>
            </w:pPr>
            <w:r w:rsidRPr="00214E12">
              <w:rPr>
                <w:b/>
                <w:bCs w:val="0"/>
                <w:lang w:val="en-US"/>
              </w:rPr>
              <w:t>CCB Standards version</w:t>
            </w:r>
          </w:p>
        </w:tc>
        <w:tc>
          <w:tcPr>
            <w:tcW w:w="7025" w:type="dxa"/>
            <w:shd w:val="clear" w:color="auto" w:fill="F2F2F2"/>
          </w:tcPr>
          <w:p w14:paraId="0E0D0D64" w14:textId="1FD0EA05" w:rsidR="00A10439" w:rsidRPr="00B3473C" w:rsidRDefault="00A1043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Version number of the CCB Standards used by the project</w:t>
            </w:r>
          </w:p>
        </w:tc>
      </w:tr>
      <w:tr w:rsidR="00E360E9" w:rsidRPr="00B3473C" w14:paraId="6524A0F8" w14:textId="77777777" w:rsidTr="00B3473C">
        <w:trPr>
          <w:trHeight w:val="870"/>
        </w:trPr>
        <w:tc>
          <w:tcPr>
            <w:cnfStyle w:val="001000000000" w:firstRow="0" w:lastRow="0" w:firstColumn="1" w:lastColumn="0" w:oddVBand="0" w:evenVBand="0" w:oddHBand="0" w:evenHBand="0" w:firstRowFirstColumn="0" w:firstRowLastColumn="0" w:lastRowFirstColumn="0" w:lastRowLastColumn="0"/>
            <w:tcW w:w="2335" w:type="dxa"/>
          </w:tcPr>
          <w:p w14:paraId="0F78989B" w14:textId="6754F9B7" w:rsidR="00E360E9" w:rsidRPr="00B3473C" w:rsidRDefault="00E360E9" w:rsidP="00E35C2E">
            <w:pPr>
              <w:pStyle w:val="TableTitlesupdated"/>
              <w:rPr>
                <w:b/>
                <w:bCs w:val="0"/>
                <w:lang w:val="en-US"/>
              </w:rPr>
            </w:pPr>
            <w:r w:rsidRPr="00B3473C">
              <w:rPr>
                <w:b/>
                <w:bCs w:val="0"/>
                <w:lang w:val="en-US"/>
              </w:rPr>
              <w:t xml:space="preserve">Project </w:t>
            </w:r>
            <w:r w:rsidR="00007446" w:rsidRPr="00B3473C">
              <w:rPr>
                <w:b/>
                <w:bCs w:val="0"/>
                <w:lang w:val="en-US"/>
              </w:rPr>
              <w:t>l</w:t>
            </w:r>
            <w:r w:rsidRPr="00B3473C">
              <w:rPr>
                <w:b/>
                <w:bCs w:val="0"/>
                <w:lang w:val="en-US"/>
              </w:rPr>
              <w:t>ocation</w:t>
            </w:r>
          </w:p>
        </w:tc>
        <w:tc>
          <w:tcPr>
            <w:tcW w:w="7025" w:type="dxa"/>
            <w:shd w:val="clear" w:color="auto" w:fill="F2F2F2"/>
          </w:tcPr>
          <w:p w14:paraId="208338BE" w14:textId="340BBA86"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Country, sub-national jurisdiction(s)</w:t>
            </w:r>
          </w:p>
        </w:tc>
      </w:tr>
      <w:tr w:rsidR="00E360E9" w:rsidRPr="00B3473C" w14:paraId="7E680E04" w14:textId="77777777" w:rsidTr="00B3473C">
        <w:trPr>
          <w:trHeight w:val="870"/>
        </w:trPr>
        <w:tc>
          <w:tcPr>
            <w:cnfStyle w:val="001000000000" w:firstRow="0" w:lastRow="0" w:firstColumn="1" w:lastColumn="0" w:oddVBand="0" w:evenVBand="0" w:oddHBand="0" w:evenHBand="0" w:firstRowFirstColumn="0" w:firstRowLastColumn="0" w:lastRowFirstColumn="0" w:lastRowLastColumn="0"/>
            <w:tcW w:w="2335" w:type="dxa"/>
          </w:tcPr>
          <w:p w14:paraId="6E964D55" w14:textId="2033E07B" w:rsidR="00E360E9" w:rsidRPr="00B3473C" w:rsidRDefault="00E360E9" w:rsidP="00E35C2E">
            <w:pPr>
              <w:pStyle w:val="TableTitlesupdated"/>
              <w:rPr>
                <w:b/>
                <w:bCs w:val="0"/>
                <w:lang w:val="en-US"/>
              </w:rPr>
            </w:pPr>
            <w:r w:rsidRPr="00B3473C">
              <w:rPr>
                <w:b/>
                <w:bCs w:val="0"/>
                <w:lang w:val="en-US"/>
              </w:rPr>
              <w:t xml:space="preserve">Project </w:t>
            </w:r>
            <w:r w:rsidR="00007446" w:rsidRPr="00B3473C">
              <w:rPr>
                <w:b/>
                <w:bCs w:val="0"/>
                <w:lang w:val="en-US"/>
              </w:rPr>
              <w:t>p</w:t>
            </w:r>
            <w:r w:rsidRPr="00B3473C">
              <w:rPr>
                <w:b/>
                <w:bCs w:val="0"/>
                <w:lang w:val="en-US"/>
              </w:rPr>
              <w:t>roponent(s)</w:t>
            </w:r>
          </w:p>
        </w:tc>
        <w:tc>
          <w:tcPr>
            <w:tcW w:w="7025" w:type="dxa"/>
            <w:shd w:val="clear" w:color="auto" w:fill="F2F2F2"/>
          </w:tcPr>
          <w:p w14:paraId="61796C98" w14:textId="096F7660"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Organization and contact name </w:t>
            </w:r>
            <w:r w:rsidR="000A1F64" w:rsidRPr="00B3473C">
              <w:rPr>
                <w:lang w:val="en-US"/>
              </w:rPr>
              <w:t>w</w:t>
            </w:r>
            <w:r w:rsidRPr="00B3473C">
              <w:rPr>
                <w:lang w:val="en-US"/>
              </w:rPr>
              <w:t xml:space="preserve">ith email address and phone number </w:t>
            </w:r>
          </w:p>
          <w:p w14:paraId="17219544" w14:textId="0A47F6D6"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dentify a primary contact if multiple project proponents exist</w:t>
            </w:r>
          </w:p>
        </w:tc>
      </w:tr>
      <w:tr w:rsidR="00E360E9" w:rsidRPr="00B3473C" w14:paraId="0D88243C" w14:textId="77777777" w:rsidTr="00B3473C">
        <w:trPr>
          <w:trHeight w:val="591"/>
        </w:trPr>
        <w:tc>
          <w:tcPr>
            <w:cnfStyle w:val="001000000000" w:firstRow="0" w:lastRow="0" w:firstColumn="1" w:lastColumn="0" w:oddVBand="0" w:evenVBand="0" w:oddHBand="0" w:evenHBand="0" w:firstRowFirstColumn="0" w:firstRowLastColumn="0" w:lastRowFirstColumn="0" w:lastRowLastColumn="0"/>
            <w:tcW w:w="2335" w:type="dxa"/>
          </w:tcPr>
          <w:p w14:paraId="760C456E" w14:textId="4306D22B" w:rsidR="00E360E9" w:rsidRPr="00B3473C" w:rsidRDefault="00E360E9" w:rsidP="00E35C2E">
            <w:pPr>
              <w:pStyle w:val="TableTitlesupdated"/>
              <w:rPr>
                <w:b/>
                <w:bCs w:val="0"/>
                <w:lang w:val="en-US"/>
              </w:rPr>
            </w:pPr>
            <w:r w:rsidRPr="00B3473C">
              <w:rPr>
                <w:b/>
                <w:bCs w:val="0"/>
                <w:lang w:val="en-US"/>
              </w:rPr>
              <w:t>Validation</w:t>
            </w:r>
            <w:r w:rsidR="00995B0F" w:rsidRPr="00B3473C">
              <w:rPr>
                <w:b/>
                <w:bCs w:val="0"/>
                <w:lang w:val="en-US"/>
              </w:rPr>
              <w:t>/verification</w:t>
            </w:r>
            <w:r w:rsidRPr="00B3473C">
              <w:rPr>
                <w:b/>
                <w:bCs w:val="0"/>
                <w:lang w:val="en-US"/>
              </w:rPr>
              <w:t xml:space="preserve"> </w:t>
            </w:r>
            <w:r w:rsidR="00007446" w:rsidRPr="00B3473C">
              <w:rPr>
                <w:b/>
                <w:bCs w:val="0"/>
                <w:lang w:val="en-US"/>
              </w:rPr>
              <w:t>b</w:t>
            </w:r>
            <w:r w:rsidRPr="00B3473C">
              <w:rPr>
                <w:b/>
                <w:bCs w:val="0"/>
                <w:lang w:val="en-US"/>
              </w:rPr>
              <w:t>ody</w:t>
            </w:r>
          </w:p>
        </w:tc>
        <w:tc>
          <w:tcPr>
            <w:tcW w:w="7025" w:type="dxa"/>
            <w:shd w:val="clear" w:color="auto" w:fill="F2F2F2"/>
          </w:tcPr>
          <w:p w14:paraId="4FD084EC" w14:textId="77777777"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Organization and contact name with email address and phone number </w:t>
            </w:r>
          </w:p>
        </w:tc>
      </w:tr>
      <w:tr w:rsidR="00E360E9" w:rsidRPr="00B3473C" w14:paraId="5E103781" w14:textId="77777777" w:rsidTr="00B3473C">
        <w:trPr>
          <w:trHeight w:val="591"/>
        </w:trPr>
        <w:tc>
          <w:tcPr>
            <w:cnfStyle w:val="001000000000" w:firstRow="0" w:lastRow="0" w:firstColumn="1" w:lastColumn="0" w:oddVBand="0" w:evenVBand="0" w:oddHBand="0" w:evenHBand="0" w:firstRowFirstColumn="0" w:firstRowLastColumn="0" w:lastRowFirstColumn="0" w:lastRowLastColumn="0"/>
            <w:tcW w:w="2335" w:type="dxa"/>
          </w:tcPr>
          <w:p w14:paraId="31E79CDD" w14:textId="636F31D5" w:rsidR="00E360E9" w:rsidRPr="00B3473C" w:rsidRDefault="00E360E9" w:rsidP="00E35C2E">
            <w:pPr>
              <w:pStyle w:val="TableTitlesupdated"/>
              <w:rPr>
                <w:b/>
                <w:bCs w:val="0"/>
                <w:lang w:val="en-US"/>
              </w:rPr>
            </w:pPr>
            <w:r w:rsidRPr="00B3473C">
              <w:rPr>
                <w:b/>
                <w:bCs w:val="0"/>
                <w:lang w:val="en-US"/>
              </w:rPr>
              <w:t xml:space="preserve">History of CCB </w:t>
            </w:r>
            <w:r w:rsidR="00007446" w:rsidRPr="00B3473C">
              <w:rPr>
                <w:b/>
                <w:bCs w:val="0"/>
                <w:lang w:val="en-US"/>
              </w:rPr>
              <w:t>s</w:t>
            </w:r>
            <w:r w:rsidRPr="00B3473C">
              <w:rPr>
                <w:b/>
                <w:bCs w:val="0"/>
                <w:lang w:val="en-US"/>
              </w:rPr>
              <w:t>tatus</w:t>
            </w:r>
          </w:p>
        </w:tc>
        <w:tc>
          <w:tcPr>
            <w:tcW w:w="7025" w:type="dxa"/>
            <w:shd w:val="clear" w:color="auto" w:fill="F2F2F2"/>
          </w:tcPr>
          <w:p w14:paraId="1D79A088" w14:textId="1E72298D"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ssuance date(s) of earlier validation statements, dates of previous attempts at validation, etc.</w:t>
            </w:r>
          </w:p>
        </w:tc>
      </w:tr>
      <w:tr w:rsidR="00E360E9" w:rsidRPr="00B3473C" w14:paraId="7783CB1C" w14:textId="77777777" w:rsidTr="00B3473C">
        <w:trPr>
          <w:trHeight w:val="951"/>
        </w:trPr>
        <w:tc>
          <w:tcPr>
            <w:cnfStyle w:val="001000000000" w:firstRow="0" w:lastRow="0" w:firstColumn="1" w:lastColumn="0" w:oddVBand="0" w:evenVBand="0" w:oddHBand="0" w:evenHBand="0" w:firstRowFirstColumn="0" w:firstRowLastColumn="0" w:lastRowFirstColumn="0" w:lastRowLastColumn="0"/>
            <w:tcW w:w="2335" w:type="dxa"/>
          </w:tcPr>
          <w:p w14:paraId="2F2E2F40" w14:textId="3BD7A733" w:rsidR="00E360E9" w:rsidRPr="00B3473C" w:rsidRDefault="00E360E9" w:rsidP="00E35C2E">
            <w:pPr>
              <w:pStyle w:val="TableTitlesupdated"/>
              <w:rPr>
                <w:b/>
                <w:bCs w:val="0"/>
                <w:lang w:val="en-US"/>
              </w:rPr>
            </w:pPr>
            <w:r w:rsidRPr="00B3473C">
              <w:rPr>
                <w:b/>
                <w:bCs w:val="0"/>
                <w:lang w:val="en-US"/>
              </w:rPr>
              <w:t xml:space="preserve">Gold Level </w:t>
            </w:r>
            <w:r w:rsidR="00007446" w:rsidRPr="00B3473C">
              <w:rPr>
                <w:b/>
                <w:bCs w:val="0"/>
                <w:lang w:val="en-US"/>
              </w:rPr>
              <w:t>c</w:t>
            </w:r>
            <w:r w:rsidRPr="00B3473C">
              <w:rPr>
                <w:b/>
                <w:bCs w:val="0"/>
                <w:lang w:val="en-US"/>
              </w:rPr>
              <w:t>riteria</w:t>
            </w:r>
          </w:p>
        </w:tc>
        <w:tc>
          <w:tcPr>
            <w:tcW w:w="7025" w:type="dxa"/>
            <w:shd w:val="clear" w:color="auto" w:fill="F2F2F2"/>
          </w:tcPr>
          <w:p w14:paraId="19D7667F" w14:textId="77777777"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List which Gold Level criteria are being used and provide a brief description of the activities planned and the expected results that enable the project to qualify for each relevant Gold Level</w:t>
            </w:r>
          </w:p>
        </w:tc>
      </w:tr>
      <w:tr w:rsidR="00E360E9" w:rsidRPr="00B3473C" w14:paraId="6BA5D776" w14:textId="77777777" w:rsidTr="00B3473C">
        <w:trPr>
          <w:trHeight w:val="591"/>
        </w:trPr>
        <w:tc>
          <w:tcPr>
            <w:cnfStyle w:val="001000000000" w:firstRow="0" w:lastRow="0" w:firstColumn="1" w:lastColumn="0" w:oddVBand="0" w:evenVBand="0" w:oddHBand="0" w:evenHBand="0" w:firstRowFirstColumn="0" w:firstRowLastColumn="0" w:lastRowFirstColumn="0" w:lastRowLastColumn="0"/>
            <w:tcW w:w="2335" w:type="dxa"/>
          </w:tcPr>
          <w:p w14:paraId="1613DB20" w14:textId="45D5843A" w:rsidR="00E360E9" w:rsidRPr="00B3473C" w:rsidRDefault="00E360E9" w:rsidP="00E35C2E">
            <w:pPr>
              <w:pStyle w:val="TableTitlesupdated"/>
              <w:rPr>
                <w:b/>
                <w:bCs w:val="0"/>
                <w:lang w:val="en-US"/>
              </w:rPr>
            </w:pPr>
            <w:r w:rsidRPr="00B3473C">
              <w:rPr>
                <w:b/>
                <w:bCs w:val="0"/>
                <w:lang w:val="en-US"/>
              </w:rPr>
              <w:lastRenderedPageBreak/>
              <w:t xml:space="preserve">Expected </w:t>
            </w:r>
            <w:r w:rsidR="00007446" w:rsidRPr="00B3473C">
              <w:rPr>
                <w:b/>
                <w:bCs w:val="0"/>
                <w:lang w:val="en-US"/>
              </w:rPr>
              <w:t>v</w:t>
            </w:r>
            <w:r w:rsidRPr="00B3473C">
              <w:rPr>
                <w:b/>
                <w:bCs w:val="0"/>
                <w:lang w:val="en-US"/>
              </w:rPr>
              <w:t xml:space="preserve">erification </w:t>
            </w:r>
            <w:r w:rsidR="00007446" w:rsidRPr="00B3473C">
              <w:rPr>
                <w:b/>
                <w:bCs w:val="0"/>
                <w:lang w:val="en-US"/>
              </w:rPr>
              <w:t>s</w:t>
            </w:r>
            <w:r w:rsidRPr="00B3473C">
              <w:rPr>
                <w:b/>
                <w:bCs w:val="0"/>
                <w:lang w:val="en-US"/>
              </w:rPr>
              <w:t xml:space="preserve">chedule </w:t>
            </w:r>
          </w:p>
        </w:tc>
        <w:tc>
          <w:tcPr>
            <w:tcW w:w="7025" w:type="dxa"/>
            <w:shd w:val="clear" w:color="auto" w:fill="F2F2F2"/>
          </w:tcPr>
          <w:p w14:paraId="12CA081C" w14:textId="77777777"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If known, provide the expected schedule for initial verification </w:t>
            </w:r>
          </w:p>
        </w:tc>
      </w:tr>
      <w:tr w:rsidR="00E360E9" w:rsidRPr="00B3473C" w14:paraId="0BB08417" w14:textId="77777777" w:rsidTr="00B3473C">
        <w:trPr>
          <w:trHeight w:val="591"/>
        </w:trPr>
        <w:tc>
          <w:tcPr>
            <w:cnfStyle w:val="001000000000" w:firstRow="0" w:lastRow="0" w:firstColumn="1" w:lastColumn="0" w:oddVBand="0" w:evenVBand="0" w:oddHBand="0" w:evenHBand="0" w:firstRowFirstColumn="0" w:firstRowLastColumn="0" w:lastRowFirstColumn="0" w:lastRowLastColumn="0"/>
            <w:tcW w:w="2335" w:type="dxa"/>
          </w:tcPr>
          <w:p w14:paraId="233C9097" w14:textId="1CFB3616" w:rsidR="00E360E9" w:rsidRPr="00B3473C" w:rsidRDefault="00E360E9" w:rsidP="00E35C2E">
            <w:pPr>
              <w:pStyle w:val="TableTitlesupdated"/>
              <w:rPr>
                <w:b/>
                <w:bCs w:val="0"/>
                <w:lang w:val="en-US"/>
              </w:rPr>
            </w:pPr>
            <w:r w:rsidRPr="00B3473C">
              <w:rPr>
                <w:b/>
                <w:bCs w:val="0"/>
                <w:lang w:val="en-US"/>
              </w:rPr>
              <w:t>Prepared by</w:t>
            </w:r>
          </w:p>
        </w:tc>
        <w:tc>
          <w:tcPr>
            <w:tcW w:w="7025" w:type="dxa"/>
            <w:shd w:val="clear" w:color="auto" w:fill="F2F2F2"/>
          </w:tcPr>
          <w:p w14:paraId="6583C885" w14:textId="4CCC5642" w:rsidR="00E360E9" w:rsidRPr="00B3473C" w:rsidRDefault="00E360E9" w:rsidP="00960F35">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ndividual and organization that prepared this document</w:t>
            </w:r>
          </w:p>
        </w:tc>
      </w:tr>
    </w:tbl>
    <w:p w14:paraId="5447BA09" w14:textId="7EABBAF1" w:rsidR="00694CCB" w:rsidRPr="00B3473C" w:rsidRDefault="00694CCB" w:rsidP="00800597">
      <w:pPr>
        <w:pStyle w:val="Title"/>
        <w:pBdr>
          <w:bottom w:val="single" w:sz="4" w:space="1" w:color="2F3A57"/>
        </w:pBdr>
        <w:rPr>
          <w:caps/>
        </w:rPr>
      </w:pPr>
      <w:r w:rsidRPr="00B3473C">
        <w:rPr>
          <w:caps/>
        </w:rPr>
        <w:br w:type="page"/>
      </w:r>
      <w:r w:rsidR="00767590" w:rsidRPr="00B3473C">
        <w:rPr>
          <w:caps/>
        </w:rPr>
        <w:lastRenderedPageBreak/>
        <w:t>Contents</w:t>
      </w:r>
    </w:p>
    <w:p w14:paraId="5EB8C1F6" w14:textId="1555E4D0" w:rsidR="002120CF" w:rsidRPr="00B3473C" w:rsidRDefault="00434C5F" w:rsidP="00804AD0">
      <w:pPr>
        <w:pStyle w:val="UpdatedInstructions"/>
        <w:ind w:left="0"/>
        <w:rPr>
          <w:lang w:val="en-US"/>
        </w:rPr>
      </w:pPr>
      <w:r w:rsidRPr="00B3473C">
        <w:rPr>
          <w:lang w:val="en-US"/>
        </w:rPr>
        <w:t>Update t</w:t>
      </w:r>
      <w:r w:rsidR="00694CCB" w:rsidRPr="00B3473C">
        <w:rPr>
          <w:lang w:val="en-US"/>
        </w:rPr>
        <w:t xml:space="preserve">he </w:t>
      </w:r>
      <w:r w:rsidR="004A4C1F" w:rsidRPr="00B3473C">
        <w:rPr>
          <w:lang w:val="en-US"/>
        </w:rPr>
        <w:t xml:space="preserve">page numbers of the </w:t>
      </w:r>
      <w:r w:rsidR="00694CCB" w:rsidRPr="00B3473C">
        <w:rPr>
          <w:lang w:val="en-US"/>
        </w:rPr>
        <w:t xml:space="preserve">table of contents below upon completion of the </w:t>
      </w:r>
      <w:r w:rsidR="004115C2" w:rsidRPr="00B3473C">
        <w:rPr>
          <w:lang w:val="en-US"/>
        </w:rPr>
        <w:t>project description</w:t>
      </w:r>
      <w:r w:rsidR="00694CCB" w:rsidRPr="00B3473C">
        <w:rPr>
          <w:lang w:val="en-US"/>
        </w:rPr>
        <w:t>.</w:t>
      </w:r>
    </w:p>
    <w:p w14:paraId="3E742B10" w14:textId="232E4236" w:rsidR="00214E12" w:rsidRDefault="00803AF7">
      <w:pPr>
        <w:pStyle w:val="TOC1"/>
        <w:rPr>
          <w:rFonts w:asciiTheme="minorHAnsi" w:eastAsiaTheme="minorEastAsia" w:hAnsiTheme="minorHAnsi"/>
          <w:b w:val="0"/>
          <w:caps w:val="0"/>
          <w:noProof/>
          <w:color w:val="auto"/>
          <w:kern w:val="2"/>
          <w:sz w:val="22"/>
          <w14:ligatures w14:val="standardContextual"/>
        </w:rPr>
      </w:pPr>
      <w:r w:rsidRPr="00B3473C">
        <w:rPr>
          <w:color w:val="2B579A"/>
          <w:shd w:val="clear" w:color="auto" w:fill="E6E6E6"/>
        </w:rPr>
        <w:fldChar w:fldCharType="begin"/>
      </w:r>
      <w:r w:rsidRPr="00B3473C">
        <w:instrText xml:space="preserve"> TOC \o "1-2" \h \z \u </w:instrText>
      </w:r>
      <w:r w:rsidRPr="00B3473C">
        <w:rPr>
          <w:color w:val="2B579A"/>
          <w:shd w:val="clear" w:color="auto" w:fill="E6E6E6"/>
        </w:rPr>
        <w:fldChar w:fldCharType="separate"/>
      </w:r>
      <w:hyperlink w:anchor="_Toc159492691" w:history="1">
        <w:r w:rsidR="00214E12" w:rsidRPr="00DB4AF1">
          <w:rPr>
            <w:rStyle w:val="Hyperlink"/>
            <w:noProof/>
          </w:rPr>
          <w:t>1</w:t>
        </w:r>
        <w:r w:rsidR="00214E12">
          <w:rPr>
            <w:rFonts w:asciiTheme="minorHAnsi" w:eastAsiaTheme="minorEastAsia" w:hAnsiTheme="minorHAnsi"/>
            <w:b w:val="0"/>
            <w:caps w:val="0"/>
            <w:noProof/>
            <w:color w:val="auto"/>
            <w:kern w:val="2"/>
            <w:sz w:val="22"/>
            <w14:ligatures w14:val="standardContextual"/>
          </w:rPr>
          <w:tab/>
        </w:r>
        <w:r w:rsidR="00214E12" w:rsidRPr="00DB4AF1">
          <w:rPr>
            <w:rStyle w:val="Hyperlink"/>
            <w:noProof/>
          </w:rPr>
          <w:t>Summary of Project Benefits</w:t>
        </w:r>
        <w:r w:rsidR="00214E12">
          <w:rPr>
            <w:noProof/>
            <w:webHidden/>
          </w:rPr>
          <w:tab/>
        </w:r>
        <w:r w:rsidR="00214E12">
          <w:rPr>
            <w:noProof/>
            <w:webHidden/>
          </w:rPr>
          <w:fldChar w:fldCharType="begin"/>
        </w:r>
        <w:r w:rsidR="00214E12">
          <w:rPr>
            <w:noProof/>
            <w:webHidden/>
          </w:rPr>
          <w:instrText xml:space="preserve"> PAGEREF _Toc159492691 \h </w:instrText>
        </w:r>
        <w:r w:rsidR="00214E12">
          <w:rPr>
            <w:noProof/>
            <w:webHidden/>
          </w:rPr>
        </w:r>
        <w:r w:rsidR="00214E12">
          <w:rPr>
            <w:noProof/>
            <w:webHidden/>
          </w:rPr>
          <w:fldChar w:fldCharType="separate"/>
        </w:r>
        <w:r w:rsidR="00214E12">
          <w:rPr>
            <w:noProof/>
            <w:webHidden/>
          </w:rPr>
          <w:t>5</w:t>
        </w:r>
        <w:r w:rsidR="00214E12">
          <w:rPr>
            <w:noProof/>
            <w:webHidden/>
          </w:rPr>
          <w:fldChar w:fldCharType="end"/>
        </w:r>
      </w:hyperlink>
    </w:p>
    <w:p w14:paraId="09A4D4C4" w14:textId="0F622E8B"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692" w:history="1">
        <w:r w:rsidR="00214E12" w:rsidRPr="00DB4AF1">
          <w:rPr>
            <w:rStyle w:val="Hyperlink"/>
            <w:noProof/>
          </w:rPr>
          <w:t>1.1</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Unique Project Benefits</w:t>
        </w:r>
        <w:r w:rsidR="00214E12">
          <w:rPr>
            <w:noProof/>
            <w:webHidden/>
          </w:rPr>
          <w:tab/>
        </w:r>
        <w:r w:rsidR="00214E12">
          <w:rPr>
            <w:noProof/>
            <w:webHidden/>
          </w:rPr>
          <w:fldChar w:fldCharType="begin"/>
        </w:r>
        <w:r w:rsidR="00214E12">
          <w:rPr>
            <w:noProof/>
            <w:webHidden/>
          </w:rPr>
          <w:instrText xml:space="preserve"> PAGEREF _Toc159492692 \h </w:instrText>
        </w:r>
        <w:r w:rsidR="00214E12">
          <w:rPr>
            <w:noProof/>
            <w:webHidden/>
          </w:rPr>
        </w:r>
        <w:r w:rsidR="00214E12">
          <w:rPr>
            <w:noProof/>
            <w:webHidden/>
          </w:rPr>
          <w:fldChar w:fldCharType="separate"/>
        </w:r>
        <w:r w:rsidR="00214E12">
          <w:rPr>
            <w:noProof/>
            <w:webHidden/>
          </w:rPr>
          <w:t>5</w:t>
        </w:r>
        <w:r w:rsidR="00214E12">
          <w:rPr>
            <w:noProof/>
            <w:webHidden/>
          </w:rPr>
          <w:fldChar w:fldCharType="end"/>
        </w:r>
      </w:hyperlink>
    </w:p>
    <w:p w14:paraId="13830F6A" w14:textId="34762E67"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693" w:history="1">
        <w:r w:rsidR="00214E12" w:rsidRPr="00DB4AF1">
          <w:rPr>
            <w:rStyle w:val="Hyperlink"/>
            <w:noProof/>
          </w:rPr>
          <w:t>1.2</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Standardized Benefit Metrics</w:t>
        </w:r>
        <w:r w:rsidR="00214E12">
          <w:rPr>
            <w:noProof/>
            <w:webHidden/>
          </w:rPr>
          <w:tab/>
        </w:r>
        <w:r w:rsidR="00214E12">
          <w:rPr>
            <w:noProof/>
            <w:webHidden/>
          </w:rPr>
          <w:fldChar w:fldCharType="begin"/>
        </w:r>
        <w:r w:rsidR="00214E12">
          <w:rPr>
            <w:noProof/>
            <w:webHidden/>
          </w:rPr>
          <w:instrText xml:space="preserve"> PAGEREF _Toc159492693 \h </w:instrText>
        </w:r>
        <w:r w:rsidR="00214E12">
          <w:rPr>
            <w:noProof/>
            <w:webHidden/>
          </w:rPr>
        </w:r>
        <w:r w:rsidR="00214E12">
          <w:rPr>
            <w:noProof/>
            <w:webHidden/>
          </w:rPr>
          <w:fldChar w:fldCharType="separate"/>
        </w:r>
        <w:r w:rsidR="00214E12">
          <w:rPr>
            <w:noProof/>
            <w:webHidden/>
          </w:rPr>
          <w:t>6</w:t>
        </w:r>
        <w:r w:rsidR="00214E12">
          <w:rPr>
            <w:noProof/>
            <w:webHidden/>
          </w:rPr>
          <w:fldChar w:fldCharType="end"/>
        </w:r>
      </w:hyperlink>
    </w:p>
    <w:p w14:paraId="25F30F6E" w14:textId="43C0B8B8"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694" w:history="1">
        <w:r w:rsidR="00214E12" w:rsidRPr="00DB4AF1">
          <w:rPr>
            <w:rStyle w:val="Hyperlink"/>
            <w:noProof/>
          </w:rPr>
          <w:t>2</w:t>
        </w:r>
        <w:r w:rsidR="00214E12">
          <w:rPr>
            <w:rFonts w:asciiTheme="minorHAnsi" w:eastAsiaTheme="minorEastAsia" w:hAnsiTheme="minorHAnsi"/>
            <w:b w:val="0"/>
            <w:caps w:val="0"/>
            <w:noProof/>
            <w:color w:val="auto"/>
            <w:kern w:val="2"/>
            <w:sz w:val="22"/>
            <w14:ligatures w14:val="standardContextual"/>
          </w:rPr>
          <w:tab/>
        </w:r>
        <w:r w:rsidR="00214E12" w:rsidRPr="00DB4AF1">
          <w:rPr>
            <w:rStyle w:val="Hyperlink"/>
            <w:noProof/>
          </w:rPr>
          <w:t>Project Details</w:t>
        </w:r>
        <w:r w:rsidR="00214E12">
          <w:rPr>
            <w:noProof/>
            <w:webHidden/>
          </w:rPr>
          <w:tab/>
        </w:r>
        <w:r w:rsidR="00214E12">
          <w:rPr>
            <w:noProof/>
            <w:webHidden/>
          </w:rPr>
          <w:fldChar w:fldCharType="begin"/>
        </w:r>
        <w:r w:rsidR="00214E12">
          <w:rPr>
            <w:noProof/>
            <w:webHidden/>
          </w:rPr>
          <w:instrText xml:space="preserve"> PAGEREF _Toc159492694 \h </w:instrText>
        </w:r>
        <w:r w:rsidR="00214E12">
          <w:rPr>
            <w:noProof/>
            <w:webHidden/>
          </w:rPr>
        </w:r>
        <w:r w:rsidR="00214E12">
          <w:rPr>
            <w:noProof/>
            <w:webHidden/>
          </w:rPr>
          <w:fldChar w:fldCharType="separate"/>
        </w:r>
        <w:r w:rsidR="00214E12">
          <w:rPr>
            <w:noProof/>
            <w:webHidden/>
          </w:rPr>
          <w:t>10</w:t>
        </w:r>
        <w:r w:rsidR="00214E12">
          <w:rPr>
            <w:noProof/>
            <w:webHidden/>
          </w:rPr>
          <w:fldChar w:fldCharType="end"/>
        </w:r>
      </w:hyperlink>
    </w:p>
    <w:p w14:paraId="78A3B218" w14:textId="1E9D4363"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695" w:history="1">
        <w:r w:rsidR="00214E12" w:rsidRPr="00DB4AF1">
          <w:rPr>
            <w:rStyle w:val="Hyperlink"/>
            <w:noProof/>
          </w:rPr>
          <w:t>2.1</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Project Goals, Design and Long-Term Viability</w:t>
        </w:r>
        <w:r w:rsidR="00214E12">
          <w:rPr>
            <w:noProof/>
            <w:webHidden/>
          </w:rPr>
          <w:tab/>
        </w:r>
        <w:r w:rsidR="00214E12">
          <w:rPr>
            <w:noProof/>
            <w:webHidden/>
          </w:rPr>
          <w:fldChar w:fldCharType="begin"/>
        </w:r>
        <w:r w:rsidR="00214E12">
          <w:rPr>
            <w:noProof/>
            <w:webHidden/>
          </w:rPr>
          <w:instrText xml:space="preserve"> PAGEREF _Toc159492695 \h </w:instrText>
        </w:r>
        <w:r w:rsidR="00214E12">
          <w:rPr>
            <w:noProof/>
            <w:webHidden/>
          </w:rPr>
        </w:r>
        <w:r w:rsidR="00214E12">
          <w:rPr>
            <w:noProof/>
            <w:webHidden/>
          </w:rPr>
          <w:fldChar w:fldCharType="separate"/>
        </w:r>
        <w:r w:rsidR="00214E12">
          <w:rPr>
            <w:noProof/>
            <w:webHidden/>
          </w:rPr>
          <w:t>10</w:t>
        </w:r>
        <w:r w:rsidR="00214E12">
          <w:rPr>
            <w:noProof/>
            <w:webHidden/>
          </w:rPr>
          <w:fldChar w:fldCharType="end"/>
        </w:r>
      </w:hyperlink>
    </w:p>
    <w:p w14:paraId="3AF43955" w14:textId="0276CC1D"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696" w:history="1">
        <w:r w:rsidR="00214E12" w:rsidRPr="00DB4AF1">
          <w:rPr>
            <w:rStyle w:val="Hyperlink"/>
            <w:noProof/>
          </w:rPr>
          <w:t>2.2</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Without-project Land Use Scenario and Additionality</w:t>
        </w:r>
        <w:r w:rsidR="00214E12">
          <w:rPr>
            <w:noProof/>
            <w:webHidden/>
          </w:rPr>
          <w:tab/>
        </w:r>
        <w:r w:rsidR="00214E12">
          <w:rPr>
            <w:noProof/>
            <w:webHidden/>
          </w:rPr>
          <w:fldChar w:fldCharType="begin"/>
        </w:r>
        <w:r w:rsidR="00214E12">
          <w:rPr>
            <w:noProof/>
            <w:webHidden/>
          </w:rPr>
          <w:instrText xml:space="preserve"> PAGEREF _Toc159492696 \h </w:instrText>
        </w:r>
        <w:r w:rsidR="00214E12">
          <w:rPr>
            <w:noProof/>
            <w:webHidden/>
          </w:rPr>
        </w:r>
        <w:r w:rsidR="00214E12">
          <w:rPr>
            <w:noProof/>
            <w:webHidden/>
          </w:rPr>
          <w:fldChar w:fldCharType="separate"/>
        </w:r>
        <w:r w:rsidR="00214E12">
          <w:rPr>
            <w:noProof/>
            <w:webHidden/>
          </w:rPr>
          <w:t>16</w:t>
        </w:r>
        <w:r w:rsidR="00214E12">
          <w:rPr>
            <w:noProof/>
            <w:webHidden/>
          </w:rPr>
          <w:fldChar w:fldCharType="end"/>
        </w:r>
      </w:hyperlink>
    </w:p>
    <w:p w14:paraId="46483A09" w14:textId="69FECFB0"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697" w:history="1">
        <w:r w:rsidR="00214E12" w:rsidRPr="00DB4AF1">
          <w:rPr>
            <w:rStyle w:val="Hyperlink"/>
            <w:noProof/>
          </w:rPr>
          <w:t>2.3</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Safeguards and Stakeholder Engagement</w:t>
        </w:r>
        <w:r w:rsidR="00214E12">
          <w:rPr>
            <w:noProof/>
            <w:webHidden/>
          </w:rPr>
          <w:tab/>
        </w:r>
        <w:r w:rsidR="00214E12">
          <w:rPr>
            <w:noProof/>
            <w:webHidden/>
          </w:rPr>
          <w:fldChar w:fldCharType="begin"/>
        </w:r>
        <w:r w:rsidR="00214E12">
          <w:rPr>
            <w:noProof/>
            <w:webHidden/>
          </w:rPr>
          <w:instrText xml:space="preserve"> PAGEREF _Toc159492697 \h </w:instrText>
        </w:r>
        <w:r w:rsidR="00214E12">
          <w:rPr>
            <w:noProof/>
            <w:webHidden/>
          </w:rPr>
        </w:r>
        <w:r w:rsidR="00214E12">
          <w:rPr>
            <w:noProof/>
            <w:webHidden/>
          </w:rPr>
          <w:fldChar w:fldCharType="separate"/>
        </w:r>
        <w:r w:rsidR="00214E12">
          <w:rPr>
            <w:noProof/>
            <w:webHidden/>
          </w:rPr>
          <w:t>17</w:t>
        </w:r>
        <w:r w:rsidR="00214E12">
          <w:rPr>
            <w:noProof/>
            <w:webHidden/>
          </w:rPr>
          <w:fldChar w:fldCharType="end"/>
        </w:r>
      </w:hyperlink>
    </w:p>
    <w:p w14:paraId="5BE74209" w14:textId="156E6AA7"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698" w:history="1">
        <w:r w:rsidR="00214E12" w:rsidRPr="00DB4AF1">
          <w:rPr>
            <w:rStyle w:val="Hyperlink"/>
            <w:noProof/>
          </w:rPr>
          <w:t>2.4</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Management Capacity</w:t>
        </w:r>
        <w:r w:rsidR="00214E12">
          <w:rPr>
            <w:noProof/>
            <w:webHidden/>
          </w:rPr>
          <w:tab/>
        </w:r>
        <w:r w:rsidR="00214E12">
          <w:rPr>
            <w:noProof/>
            <w:webHidden/>
          </w:rPr>
          <w:fldChar w:fldCharType="begin"/>
        </w:r>
        <w:r w:rsidR="00214E12">
          <w:rPr>
            <w:noProof/>
            <w:webHidden/>
          </w:rPr>
          <w:instrText xml:space="preserve"> PAGEREF _Toc159492698 \h </w:instrText>
        </w:r>
        <w:r w:rsidR="00214E12">
          <w:rPr>
            <w:noProof/>
            <w:webHidden/>
          </w:rPr>
        </w:r>
        <w:r w:rsidR="00214E12">
          <w:rPr>
            <w:noProof/>
            <w:webHidden/>
          </w:rPr>
          <w:fldChar w:fldCharType="separate"/>
        </w:r>
        <w:r w:rsidR="00214E12">
          <w:rPr>
            <w:noProof/>
            <w:webHidden/>
          </w:rPr>
          <w:t>21</w:t>
        </w:r>
        <w:r w:rsidR="00214E12">
          <w:rPr>
            <w:noProof/>
            <w:webHidden/>
          </w:rPr>
          <w:fldChar w:fldCharType="end"/>
        </w:r>
      </w:hyperlink>
    </w:p>
    <w:p w14:paraId="51DD3A25" w14:textId="0F4B25FC"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699" w:history="1">
        <w:r w:rsidR="00214E12" w:rsidRPr="00DB4AF1">
          <w:rPr>
            <w:rStyle w:val="Hyperlink"/>
            <w:noProof/>
          </w:rPr>
          <w:t>2.5</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Legal Status and Property Rights</w:t>
        </w:r>
        <w:r w:rsidR="00214E12">
          <w:rPr>
            <w:noProof/>
            <w:webHidden/>
          </w:rPr>
          <w:tab/>
        </w:r>
        <w:r w:rsidR="00214E12">
          <w:rPr>
            <w:noProof/>
            <w:webHidden/>
          </w:rPr>
          <w:fldChar w:fldCharType="begin"/>
        </w:r>
        <w:r w:rsidR="00214E12">
          <w:rPr>
            <w:noProof/>
            <w:webHidden/>
          </w:rPr>
          <w:instrText xml:space="preserve"> PAGEREF _Toc159492699 \h </w:instrText>
        </w:r>
        <w:r w:rsidR="00214E12">
          <w:rPr>
            <w:noProof/>
            <w:webHidden/>
          </w:rPr>
        </w:r>
        <w:r w:rsidR="00214E12">
          <w:rPr>
            <w:noProof/>
            <w:webHidden/>
          </w:rPr>
          <w:fldChar w:fldCharType="separate"/>
        </w:r>
        <w:r w:rsidR="00214E12">
          <w:rPr>
            <w:noProof/>
            <w:webHidden/>
          </w:rPr>
          <w:t>22</w:t>
        </w:r>
        <w:r w:rsidR="00214E12">
          <w:rPr>
            <w:noProof/>
            <w:webHidden/>
          </w:rPr>
          <w:fldChar w:fldCharType="end"/>
        </w:r>
      </w:hyperlink>
    </w:p>
    <w:p w14:paraId="2F0C8658" w14:textId="0A893E15"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0" w:history="1">
        <w:r w:rsidR="00214E12" w:rsidRPr="00DB4AF1">
          <w:rPr>
            <w:rStyle w:val="Hyperlink"/>
            <w:noProof/>
          </w:rPr>
          <w:t>2.6</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Additional Information Relevant to the Project</w:t>
        </w:r>
        <w:r w:rsidR="00214E12">
          <w:rPr>
            <w:noProof/>
            <w:webHidden/>
          </w:rPr>
          <w:tab/>
        </w:r>
        <w:r w:rsidR="00214E12">
          <w:rPr>
            <w:noProof/>
            <w:webHidden/>
          </w:rPr>
          <w:fldChar w:fldCharType="begin"/>
        </w:r>
        <w:r w:rsidR="00214E12">
          <w:rPr>
            <w:noProof/>
            <w:webHidden/>
          </w:rPr>
          <w:instrText xml:space="preserve"> PAGEREF _Toc159492700 \h </w:instrText>
        </w:r>
        <w:r w:rsidR="00214E12">
          <w:rPr>
            <w:noProof/>
            <w:webHidden/>
          </w:rPr>
        </w:r>
        <w:r w:rsidR="00214E12">
          <w:rPr>
            <w:noProof/>
            <w:webHidden/>
          </w:rPr>
          <w:fldChar w:fldCharType="separate"/>
        </w:r>
        <w:r w:rsidR="00214E12">
          <w:rPr>
            <w:noProof/>
            <w:webHidden/>
          </w:rPr>
          <w:t>27</w:t>
        </w:r>
        <w:r w:rsidR="00214E12">
          <w:rPr>
            <w:noProof/>
            <w:webHidden/>
          </w:rPr>
          <w:fldChar w:fldCharType="end"/>
        </w:r>
      </w:hyperlink>
    </w:p>
    <w:p w14:paraId="0E8A9CD6" w14:textId="7D1F1EC2"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01" w:history="1">
        <w:r w:rsidR="00214E12" w:rsidRPr="00DB4AF1">
          <w:rPr>
            <w:rStyle w:val="Hyperlink"/>
            <w:noProof/>
          </w:rPr>
          <w:t>3</w:t>
        </w:r>
        <w:r w:rsidR="00214E12">
          <w:rPr>
            <w:rFonts w:asciiTheme="minorHAnsi" w:eastAsiaTheme="minorEastAsia" w:hAnsiTheme="minorHAnsi"/>
            <w:b w:val="0"/>
            <w:caps w:val="0"/>
            <w:noProof/>
            <w:color w:val="auto"/>
            <w:kern w:val="2"/>
            <w:sz w:val="22"/>
            <w14:ligatures w14:val="standardContextual"/>
          </w:rPr>
          <w:tab/>
        </w:r>
        <w:r w:rsidR="00214E12" w:rsidRPr="00DB4AF1">
          <w:rPr>
            <w:rStyle w:val="Hyperlink"/>
            <w:noProof/>
          </w:rPr>
          <w:t>Climate</w:t>
        </w:r>
        <w:r w:rsidR="00214E12">
          <w:rPr>
            <w:noProof/>
            <w:webHidden/>
          </w:rPr>
          <w:tab/>
        </w:r>
        <w:r w:rsidR="00214E12">
          <w:rPr>
            <w:noProof/>
            <w:webHidden/>
          </w:rPr>
          <w:fldChar w:fldCharType="begin"/>
        </w:r>
        <w:r w:rsidR="00214E12">
          <w:rPr>
            <w:noProof/>
            <w:webHidden/>
          </w:rPr>
          <w:instrText xml:space="preserve"> PAGEREF _Toc159492701 \h </w:instrText>
        </w:r>
        <w:r w:rsidR="00214E12">
          <w:rPr>
            <w:noProof/>
            <w:webHidden/>
          </w:rPr>
        </w:r>
        <w:r w:rsidR="00214E12">
          <w:rPr>
            <w:noProof/>
            <w:webHidden/>
          </w:rPr>
          <w:fldChar w:fldCharType="separate"/>
        </w:r>
        <w:r w:rsidR="00214E12">
          <w:rPr>
            <w:noProof/>
            <w:webHidden/>
          </w:rPr>
          <w:t>27</w:t>
        </w:r>
        <w:r w:rsidR="00214E12">
          <w:rPr>
            <w:noProof/>
            <w:webHidden/>
          </w:rPr>
          <w:fldChar w:fldCharType="end"/>
        </w:r>
      </w:hyperlink>
    </w:p>
    <w:p w14:paraId="76AF806D" w14:textId="1E63F7E1"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2" w:history="1">
        <w:r w:rsidR="00214E12" w:rsidRPr="00DB4AF1">
          <w:rPr>
            <w:rStyle w:val="Hyperlink"/>
            <w:noProof/>
          </w:rPr>
          <w:t>3.1</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Application of Methodology</w:t>
        </w:r>
        <w:r w:rsidR="00214E12">
          <w:rPr>
            <w:noProof/>
            <w:webHidden/>
          </w:rPr>
          <w:tab/>
        </w:r>
        <w:r w:rsidR="00214E12">
          <w:rPr>
            <w:noProof/>
            <w:webHidden/>
          </w:rPr>
          <w:fldChar w:fldCharType="begin"/>
        </w:r>
        <w:r w:rsidR="00214E12">
          <w:rPr>
            <w:noProof/>
            <w:webHidden/>
          </w:rPr>
          <w:instrText xml:space="preserve"> PAGEREF _Toc159492702 \h </w:instrText>
        </w:r>
        <w:r w:rsidR="00214E12">
          <w:rPr>
            <w:noProof/>
            <w:webHidden/>
          </w:rPr>
        </w:r>
        <w:r w:rsidR="00214E12">
          <w:rPr>
            <w:noProof/>
            <w:webHidden/>
          </w:rPr>
          <w:fldChar w:fldCharType="separate"/>
        </w:r>
        <w:r w:rsidR="00214E12">
          <w:rPr>
            <w:noProof/>
            <w:webHidden/>
          </w:rPr>
          <w:t>27</w:t>
        </w:r>
        <w:r w:rsidR="00214E12">
          <w:rPr>
            <w:noProof/>
            <w:webHidden/>
          </w:rPr>
          <w:fldChar w:fldCharType="end"/>
        </w:r>
      </w:hyperlink>
    </w:p>
    <w:p w14:paraId="45DEC8C3" w14:textId="01C221FC"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3" w:history="1">
        <w:r w:rsidR="00214E12" w:rsidRPr="00DB4AF1">
          <w:rPr>
            <w:rStyle w:val="Hyperlink"/>
            <w:noProof/>
          </w:rPr>
          <w:t>3.2</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Quantification of Estimated GHG Emission Reductions and Removals</w:t>
        </w:r>
        <w:r w:rsidR="00214E12">
          <w:rPr>
            <w:noProof/>
            <w:webHidden/>
          </w:rPr>
          <w:tab/>
        </w:r>
        <w:r w:rsidR="00214E12">
          <w:rPr>
            <w:noProof/>
            <w:webHidden/>
          </w:rPr>
          <w:fldChar w:fldCharType="begin"/>
        </w:r>
        <w:r w:rsidR="00214E12">
          <w:rPr>
            <w:noProof/>
            <w:webHidden/>
          </w:rPr>
          <w:instrText xml:space="preserve"> PAGEREF _Toc159492703 \h </w:instrText>
        </w:r>
        <w:r w:rsidR="00214E12">
          <w:rPr>
            <w:noProof/>
            <w:webHidden/>
          </w:rPr>
        </w:r>
        <w:r w:rsidR="00214E12">
          <w:rPr>
            <w:noProof/>
            <w:webHidden/>
          </w:rPr>
          <w:fldChar w:fldCharType="separate"/>
        </w:r>
        <w:r w:rsidR="00214E12">
          <w:rPr>
            <w:noProof/>
            <w:webHidden/>
          </w:rPr>
          <w:t>30</w:t>
        </w:r>
        <w:r w:rsidR="00214E12">
          <w:rPr>
            <w:noProof/>
            <w:webHidden/>
          </w:rPr>
          <w:fldChar w:fldCharType="end"/>
        </w:r>
      </w:hyperlink>
    </w:p>
    <w:p w14:paraId="0EC8C1BA" w14:textId="6549CA10"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4" w:history="1">
        <w:r w:rsidR="00214E12" w:rsidRPr="00DB4AF1">
          <w:rPr>
            <w:rStyle w:val="Hyperlink"/>
            <w:noProof/>
          </w:rPr>
          <w:t>3.3</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Monitoring</w:t>
        </w:r>
        <w:r w:rsidR="00214E12">
          <w:rPr>
            <w:noProof/>
            <w:webHidden/>
          </w:rPr>
          <w:tab/>
        </w:r>
        <w:r w:rsidR="00214E12">
          <w:rPr>
            <w:noProof/>
            <w:webHidden/>
          </w:rPr>
          <w:fldChar w:fldCharType="begin"/>
        </w:r>
        <w:r w:rsidR="00214E12">
          <w:rPr>
            <w:noProof/>
            <w:webHidden/>
          </w:rPr>
          <w:instrText xml:space="preserve"> PAGEREF _Toc159492704 \h </w:instrText>
        </w:r>
        <w:r w:rsidR="00214E12">
          <w:rPr>
            <w:noProof/>
            <w:webHidden/>
          </w:rPr>
        </w:r>
        <w:r w:rsidR="00214E12">
          <w:rPr>
            <w:noProof/>
            <w:webHidden/>
          </w:rPr>
          <w:fldChar w:fldCharType="separate"/>
        </w:r>
        <w:r w:rsidR="00214E12">
          <w:rPr>
            <w:noProof/>
            <w:webHidden/>
          </w:rPr>
          <w:t>33</w:t>
        </w:r>
        <w:r w:rsidR="00214E12">
          <w:rPr>
            <w:noProof/>
            <w:webHidden/>
          </w:rPr>
          <w:fldChar w:fldCharType="end"/>
        </w:r>
      </w:hyperlink>
    </w:p>
    <w:p w14:paraId="46BCAABA" w14:textId="21C70F9C"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5" w:history="1">
        <w:r w:rsidR="00214E12" w:rsidRPr="00DB4AF1">
          <w:rPr>
            <w:rStyle w:val="Hyperlink"/>
            <w:noProof/>
          </w:rPr>
          <w:t>3.4</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Optional Criterion: Climate Change Adaptation Benefits</w:t>
        </w:r>
        <w:r w:rsidR="00214E12">
          <w:rPr>
            <w:noProof/>
            <w:webHidden/>
          </w:rPr>
          <w:tab/>
        </w:r>
        <w:r w:rsidR="00214E12">
          <w:rPr>
            <w:noProof/>
            <w:webHidden/>
          </w:rPr>
          <w:fldChar w:fldCharType="begin"/>
        </w:r>
        <w:r w:rsidR="00214E12">
          <w:rPr>
            <w:noProof/>
            <w:webHidden/>
          </w:rPr>
          <w:instrText xml:space="preserve"> PAGEREF _Toc159492705 \h </w:instrText>
        </w:r>
        <w:r w:rsidR="00214E12">
          <w:rPr>
            <w:noProof/>
            <w:webHidden/>
          </w:rPr>
        </w:r>
        <w:r w:rsidR="00214E12">
          <w:rPr>
            <w:noProof/>
            <w:webHidden/>
          </w:rPr>
          <w:fldChar w:fldCharType="separate"/>
        </w:r>
        <w:r w:rsidR="00214E12">
          <w:rPr>
            <w:noProof/>
            <w:webHidden/>
          </w:rPr>
          <w:t>35</w:t>
        </w:r>
        <w:r w:rsidR="00214E12">
          <w:rPr>
            <w:noProof/>
            <w:webHidden/>
          </w:rPr>
          <w:fldChar w:fldCharType="end"/>
        </w:r>
      </w:hyperlink>
    </w:p>
    <w:p w14:paraId="4EEE7736" w14:textId="700214DF"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06" w:history="1">
        <w:r w:rsidR="00214E12" w:rsidRPr="00DB4AF1">
          <w:rPr>
            <w:rStyle w:val="Hyperlink"/>
            <w:noProof/>
          </w:rPr>
          <w:t>4</w:t>
        </w:r>
        <w:r w:rsidR="00214E12">
          <w:rPr>
            <w:rFonts w:asciiTheme="minorHAnsi" w:eastAsiaTheme="minorEastAsia" w:hAnsiTheme="minorHAnsi"/>
            <w:b w:val="0"/>
            <w:caps w:val="0"/>
            <w:noProof/>
            <w:color w:val="auto"/>
            <w:kern w:val="2"/>
            <w:sz w:val="22"/>
            <w14:ligatures w14:val="standardContextual"/>
          </w:rPr>
          <w:tab/>
        </w:r>
        <w:r w:rsidR="00214E12" w:rsidRPr="00DB4AF1">
          <w:rPr>
            <w:rStyle w:val="Hyperlink"/>
            <w:noProof/>
          </w:rPr>
          <w:t>Community</w:t>
        </w:r>
        <w:r w:rsidR="00214E12">
          <w:rPr>
            <w:noProof/>
            <w:webHidden/>
          </w:rPr>
          <w:tab/>
        </w:r>
        <w:r w:rsidR="00214E12">
          <w:rPr>
            <w:noProof/>
            <w:webHidden/>
          </w:rPr>
          <w:fldChar w:fldCharType="begin"/>
        </w:r>
        <w:r w:rsidR="00214E12">
          <w:rPr>
            <w:noProof/>
            <w:webHidden/>
          </w:rPr>
          <w:instrText xml:space="preserve"> PAGEREF _Toc159492706 \h </w:instrText>
        </w:r>
        <w:r w:rsidR="00214E12">
          <w:rPr>
            <w:noProof/>
            <w:webHidden/>
          </w:rPr>
        </w:r>
        <w:r w:rsidR="00214E12">
          <w:rPr>
            <w:noProof/>
            <w:webHidden/>
          </w:rPr>
          <w:fldChar w:fldCharType="separate"/>
        </w:r>
        <w:r w:rsidR="00214E12">
          <w:rPr>
            <w:noProof/>
            <w:webHidden/>
          </w:rPr>
          <w:t>35</w:t>
        </w:r>
        <w:r w:rsidR="00214E12">
          <w:rPr>
            <w:noProof/>
            <w:webHidden/>
          </w:rPr>
          <w:fldChar w:fldCharType="end"/>
        </w:r>
      </w:hyperlink>
    </w:p>
    <w:p w14:paraId="2D60440F" w14:textId="31E495D2"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7" w:history="1">
        <w:r w:rsidR="00214E12" w:rsidRPr="00DB4AF1">
          <w:rPr>
            <w:rStyle w:val="Hyperlink"/>
            <w:noProof/>
          </w:rPr>
          <w:t>4.1</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Without-Project Community Scenario</w:t>
        </w:r>
        <w:r w:rsidR="00214E12">
          <w:rPr>
            <w:noProof/>
            <w:webHidden/>
          </w:rPr>
          <w:tab/>
        </w:r>
        <w:r w:rsidR="00214E12">
          <w:rPr>
            <w:noProof/>
            <w:webHidden/>
          </w:rPr>
          <w:fldChar w:fldCharType="begin"/>
        </w:r>
        <w:r w:rsidR="00214E12">
          <w:rPr>
            <w:noProof/>
            <w:webHidden/>
          </w:rPr>
          <w:instrText xml:space="preserve"> PAGEREF _Toc159492707 \h </w:instrText>
        </w:r>
        <w:r w:rsidR="00214E12">
          <w:rPr>
            <w:noProof/>
            <w:webHidden/>
          </w:rPr>
        </w:r>
        <w:r w:rsidR="00214E12">
          <w:rPr>
            <w:noProof/>
            <w:webHidden/>
          </w:rPr>
          <w:fldChar w:fldCharType="separate"/>
        </w:r>
        <w:r w:rsidR="00214E12">
          <w:rPr>
            <w:noProof/>
            <w:webHidden/>
          </w:rPr>
          <w:t>35</w:t>
        </w:r>
        <w:r w:rsidR="00214E12">
          <w:rPr>
            <w:noProof/>
            <w:webHidden/>
          </w:rPr>
          <w:fldChar w:fldCharType="end"/>
        </w:r>
      </w:hyperlink>
    </w:p>
    <w:p w14:paraId="611FCD70" w14:textId="03D7B097"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8" w:history="1">
        <w:r w:rsidR="00214E12" w:rsidRPr="00DB4AF1">
          <w:rPr>
            <w:rStyle w:val="Hyperlink"/>
            <w:noProof/>
          </w:rPr>
          <w:t>4.2</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Net Positive Community Impacts</w:t>
        </w:r>
        <w:r w:rsidR="00214E12">
          <w:rPr>
            <w:noProof/>
            <w:webHidden/>
          </w:rPr>
          <w:tab/>
        </w:r>
        <w:r w:rsidR="00214E12">
          <w:rPr>
            <w:noProof/>
            <w:webHidden/>
          </w:rPr>
          <w:fldChar w:fldCharType="begin"/>
        </w:r>
        <w:r w:rsidR="00214E12">
          <w:rPr>
            <w:noProof/>
            <w:webHidden/>
          </w:rPr>
          <w:instrText xml:space="preserve"> PAGEREF _Toc159492708 \h </w:instrText>
        </w:r>
        <w:r w:rsidR="00214E12">
          <w:rPr>
            <w:noProof/>
            <w:webHidden/>
          </w:rPr>
        </w:r>
        <w:r w:rsidR="00214E12">
          <w:rPr>
            <w:noProof/>
            <w:webHidden/>
          </w:rPr>
          <w:fldChar w:fldCharType="separate"/>
        </w:r>
        <w:r w:rsidR="00214E12">
          <w:rPr>
            <w:noProof/>
            <w:webHidden/>
          </w:rPr>
          <w:t>36</w:t>
        </w:r>
        <w:r w:rsidR="00214E12">
          <w:rPr>
            <w:noProof/>
            <w:webHidden/>
          </w:rPr>
          <w:fldChar w:fldCharType="end"/>
        </w:r>
      </w:hyperlink>
    </w:p>
    <w:p w14:paraId="1C19214C" w14:textId="083F18A4"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09" w:history="1">
        <w:r w:rsidR="00214E12" w:rsidRPr="00DB4AF1">
          <w:rPr>
            <w:rStyle w:val="Hyperlink"/>
            <w:noProof/>
          </w:rPr>
          <w:t>4.3</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Other Stakeholder Impacts</w:t>
        </w:r>
        <w:r w:rsidR="00214E12">
          <w:rPr>
            <w:noProof/>
            <w:webHidden/>
          </w:rPr>
          <w:tab/>
        </w:r>
        <w:r w:rsidR="00214E12">
          <w:rPr>
            <w:noProof/>
            <w:webHidden/>
          </w:rPr>
          <w:fldChar w:fldCharType="begin"/>
        </w:r>
        <w:r w:rsidR="00214E12">
          <w:rPr>
            <w:noProof/>
            <w:webHidden/>
          </w:rPr>
          <w:instrText xml:space="preserve"> PAGEREF _Toc159492709 \h </w:instrText>
        </w:r>
        <w:r w:rsidR="00214E12">
          <w:rPr>
            <w:noProof/>
            <w:webHidden/>
          </w:rPr>
        </w:r>
        <w:r w:rsidR="00214E12">
          <w:rPr>
            <w:noProof/>
            <w:webHidden/>
          </w:rPr>
          <w:fldChar w:fldCharType="separate"/>
        </w:r>
        <w:r w:rsidR="00214E12">
          <w:rPr>
            <w:noProof/>
            <w:webHidden/>
          </w:rPr>
          <w:t>37</w:t>
        </w:r>
        <w:r w:rsidR="00214E12">
          <w:rPr>
            <w:noProof/>
            <w:webHidden/>
          </w:rPr>
          <w:fldChar w:fldCharType="end"/>
        </w:r>
      </w:hyperlink>
    </w:p>
    <w:p w14:paraId="0B1F31C3" w14:textId="3D202BE4"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10" w:history="1">
        <w:r w:rsidR="00214E12" w:rsidRPr="00DB4AF1">
          <w:rPr>
            <w:rStyle w:val="Hyperlink"/>
            <w:noProof/>
          </w:rPr>
          <w:t>4.4</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Community Impact Monitoring</w:t>
        </w:r>
        <w:r w:rsidR="00214E12">
          <w:rPr>
            <w:noProof/>
            <w:webHidden/>
          </w:rPr>
          <w:tab/>
        </w:r>
        <w:r w:rsidR="00214E12">
          <w:rPr>
            <w:noProof/>
            <w:webHidden/>
          </w:rPr>
          <w:fldChar w:fldCharType="begin"/>
        </w:r>
        <w:r w:rsidR="00214E12">
          <w:rPr>
            <w:noProof/>
            <w:webHidden/>
          </w:rPr>
          <w:instrText xml:space="preserve"> PAGEREF _Toc159492710 \h </w:instrText>
        </w:r>
        <w:r w:rsidR="00214E12">
          <w:rPr>
            <w:noProof/>
            <w:webHidden/>
          </w:rPr>
        </w:r>
        <w:r w:rsidR="00214E12">
          <w:rPr>
            <w:noProof/>
            <w:webHidden/>
          </w:rPr>
          <w:fldChar w:fldCharType="separate"/>
        </w:r>
        <w:r w:rsidR="00214E12">
          <w:rPr>
            <w:noProof/>
            <w:webHidden/>
          </w:rPr>
          <w:t>38</w:t>
        </w:r>
        <w:r w:rsidR="00214E12">
          <w:rPr>
            <w:noProof/>
            <w:webHidden/>
          </w:rPr>
          <w:fldChar w:fldCharType="end"/>
        </w:r>
      </w:hyperlink>
    </w:p>
    <w:p w14:paraId="46C4AE73" w14:textId="7AFF4D22"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11" w:history="1">
        <w:r w:rsidR="00214E12" w:rsidRPr="00DB4AF1">
          <w:rPr>
            <w:rStyle w:val="Hyperlink"/>
            <w:noProof/>
          </w:rPr>
          <w:t>4.5</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Optional Criterion: Exceptional Community Benefits</w:t>
        </w:r>
        <w:r w:rsidR="00214E12">
          <w:rPr>
            <w:noProof/>
            <w:webHidden/>
          </w:rPr>
          <w:tab/>
        </w:r>
        <w:r w:rsidR="00214E12">
          <w:rPr>
            <w:noProof/>
            <w:webHidden/>
          </w:rPr>
          <w:fldChar w:fldCharType="begin"/>
        </w:r>
        <w:r w:rsidR="00214E12">
          <w:rPr>
            <w:noProof/>
            <w:webHidden/>
          </w:rPr>
          <w:instrText xml:space="preserve"> PAGEREF _Toc159492711 \h </w:instrText>
        </w:r>
        <w:r w:rsidR="00214E12">
          <w:rPr>
            <w:noProof/>
            <w:webHidden/>
          </w:rPr>
        </w:r>
        <w:r w:rsidR="00214E12">
          <w:rPr>
            <w:noProof/>
            <w:webHidden/>
          </w:rPr>
          <w:fldChar w:fldCharType="separate"/>
        </w:r>
        <w:r w:rsidR="00214E12">
          <w:rPr>
            <w:noProof/>
            <w:webHidden/>
          </w:rPr>
          <w:t>39</w:t>
        </w:r>
        <w:r w:rsidR="00214E12">
          <w:rPr>
            <w:noProof/>
            <w:webHidden/>
          </w:rPr>
          <w:fldChar w:fldCharType="end"/>
        </w:r>
      </w:hyperlink>
    </w:p>
    <w:p w14:paraId="02655CDB" w14:textId="189F0E51"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12" w:history="1">
        <w:r w:rsidR="00214E12" w:rsidRPr="00DB4AF1">
          <w:rPr>
            <w:rStyle w:val="Hyperlink"/>
            <w:noProof/>
          </w:rPr>
          <w:t>5</w:t>
        </w:r>
        <w:r w:rsidR="00214E12">
          <w:rPr>
            <w:rFonts w:asciiTheme="minorHAnsi" w:eastAsiaTheme="minorEastAsia" w:hAnsiTheme="minorHAnsi"/>
            <w:b w:val="0"/>
            <w:caps w:val="0"/>
            <w:noProof/>
            <w:color w:val="auto"/>
            <w:kern w:val="2"/>
            <w:sz w:val="22"/>
            <w14:ligatures w14:val="standardContextual"/>
          </w:rPr>
          <w:tab/>
        </w:r>
        <w:r w:rsidR="00214E12" w:rsidRPr="00DB4AF1">
          <w:rPr>
            <w:rStyle w:val="Hyperlink"/>
            <w:noProof/>
          </w:rPr>
          <w:t>Biodiversity</w:t>
        </w:r>
        <w:r w:rsidR="00214E12">
          <w:rPr>
            <w:noProof/>
            <w:webHidden/>
          </w:rPr>
          <w:tab/>
        </w:r>
        <w:r w:rsidR="00214E12">
          <w:rPr>
            <w:noProof/>
            <w:webHidden/>
          </w:rPr>
          <w:fldChar w:fldCharType="begin"/>
        </w:r>
        <w:r w:rsidR="00214E12">
          <w:rPr>
            <w:noProof/>
            <w:webHidden/>
          </w:rPr>
          <w:instrText xml:space="preserve"> PAGEREF _Toc159492712 \h </w:instrText>
        </w:r>
        <w:r w:rsidR="00214E12">
          <w:rPr>
            <w:noProof/>
            <w:webHidden/>
          </w:rPr>
        </w:r>
        <w:r w:rsidR="00214E12">
          <w:rPr>
            <w:noProof/>
            <w:webHidden/>
          </w:rPr>
          <w:fldChar w:fldCharType="separate"/>
        </w:r>
        <w:r w:rsidR="00214E12">
          <w:rPr>
            <w:noProof/>
            <w:webHidden/>
          </w:rPr>
          <w:t>41</w:t>
        </w:r>
        <w:r w:rsidR="00214E12">
          <w:rPr>
            <w:noProof/>
            <w:webHidden/>
          </w:rPr>
          <w:fldChar w:fldCharType="end"/>
        </w:r>
      </w:hyperlink>
    </w:p>
    <w:p w14:paraId="05A7E054" w14:textId="123CFAF8"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13" w:history="1">
        <w:r w:rsidR="00214E12" w:rsidRPr="00DB4AF1">
          <w:rPr>
            <w:rStyle w:val="Hyperlink"/>
            <w:noProof/>
          </w:rPr>
          <w:t>5.1</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Without-Project Biodiversity Scenario</w:t>
        </w:r>
        <w:r w:rsidR="00214E12">
          <w:rPr>
            <w:noProof/>
            <w:webHidden/>
          </w:rPr>
          <w:tab/>
        </w:r>
        <w:r w:rsidR="00214E12">
          <w:rPr>
            <w:noProof/>
            <w:webHidden/>
          </w:rPr>
          <w:fldChar w:fldCharType="begin"/>
        </w:r>
        <w:r w:rsidR="00214E12">
          <w:rPr>
            <w:noProof/>
            <w:webHidden/>
          </w:rPr>
          <w:instrText xml:space="preserve"> PAGEREF _Toc159492713 \h </w:instrText>
        </w:r>
        <w:r w:rsidR="00214E12">
          <w:rPr>
            <w:noProof/>
            <w:webHidden/>
          </w:rPr>
        </w:r>
        <w:r w:rsidR="00214E12">
          <w:rPr>
            <w:noProof/>
            <w:webHidden/>
          </w:rPr>
          <w:fldChar w:fldCharType="separate"/>
        </w:r>
        <w:r w:rsidR="00214E12">
          <w:rPr>
            <w:noProof/>
            <w:webHidden/>
          </w:rPr>
          <w:t>41</w:t>
        </w:r>
        <w:r w:rsidR="00214E12">
          <w:rPr>
            <w:noProof/>
            <w:webHidden/>
          </w:rPr>
          <w:fldChar w:fldCharType="end"/>
        </w:r>
      </w:hyperlink>
    </w:p>
    <w:p w14:paraId="1455B4C9" w14:textId="67A37C10"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14" w:history="1">
        <w:r w:rsidR="00214E12" w:rsidRPr="00DB4AF1">
          <w:rPr>
            <w:rStyle w:val="Hyperlink"/>
            <w:noProof/>
          </w:rPr>
          <w:t>5.2</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Net Positive Biodiversity Impacts</w:t>
        </w:r>
        <w:r w:rsidR="00214E12">
          <w:rPr>
            <w:noProof/>
            <w:webHidden/>
          </w:rPr>
          <w:tab/>
        </w:r>
        <w:r w:rsidR="00214E12">
          <w:rPr>
            <w:noProof/>
            <w:webHidden/>
          </w:rPr>
          <w:fldChar w:fldCharType="begin"/>
        </w:r>
        <w:r w:rsidR="00214E12">
          <w:rPr>
            <w:noProof/>
            <w:webHidden/>
          </w:rPr>
          <w:instrText xml:space="preserve"> PAGEREF _Toc159492714 \h </w:instrText>
        </w:r>
        <w:r w:rsidR="00214E12">
          <w:rPr>
            <w:noProof/>
            <w:webHidden/>
          </w:rPr>
        </w:r>
        <w:r w:rsidR="00214E12">
          <w:rPr>
            <w:noProof/>
            <w:webHidden/>
          </w:rPr>
          <w:fldChar w:fldCharType="separate"/>
        </w:r>
        <w:r w:rsidR="00214E12">
          <w:rPr>
            <w:noProof/>
            <w:webHidden/>
          </w:rPr>
          <w:t>42</w:t>
        </w:r>
        <w:r w:rsidR="00214E12">
          <w:rPr>
            <w:noProof/>
            <w:webHidden/>
          </w:rPr>
          <w:fldChar w:fldCharType="end"/>
        </w:r>
      </w:hyperlink>
    </w:p>
    <w:p w14:paraId="37054B51" w14:textId="1F620AB3"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15" w:history="1">
        <w:r w:rsidR="00214E12" w:rsidRPr="00DB4AF1">
          <w:rPr>
            <w:rStyle w:val="Hyperlink"/>
            <w:noProof/>
          </w:rPr>
          <w:t>5.3</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Offsite Biodiversity Impacts</w:t>
        </w:r>
        <w:r w:rsidR="00214E12">
          <w:rPr>
            <w:noProof/>
            <w:webHidden/>
          </w:rPr>
          <w:tab/>
        </w:r>
        <w:r w:rsidR="00214E12">
          <w:rPr>
            <w:noProof/>
            <w:webHidden/>
          </w:rPr>
          <w:fldChar w:fldCharType="begin"/>
        </w:r>
        <w:r w:rsidR="00214E12">
          <w:rPr>
            <w:noProof/>
            <w:webHidden/>
          </w:rPr>
          <w:instrText xml:space="preserve"> PAGEREF _Toc159492715 \h </w:instrText>
        </w:r>
        <w:r w:rsidR="00214E12">
          <w:rPr>
            <w:noProof/>
            <w:webHidden/>
          </w:rPr>
        </w:r>
        <w:r w:rsidR="00214E12">
          <w:rPr>
            <w:noProof/>
            <w:webHidden/>
          </w:rPr>
          <w:fldChar w:fldCharType="separate"/>
        </w:r>
        <w:r w:rsidR="00214E12">
          <w:rPr>
            <w:noProof/>
            <w:webHidden/>
          </w:rPr>
          <w:t>44</w:t>
        </w:r>
        <w:r w:rsidR="00214E12">
          <w:rPr>
            <w:noProof/>
            <w:webHidden/>
          </w:rPr>
          <w:fldChar w:fldCharType="end"/>
        </w:r>
      </w:hyperlink>
    </w:p>
    <w:p w14:paraId="612737E1" w14:textId="25A12190"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16" w:history="1">
        <w:r w:rsidR="00214E12" w:rsidRPr="00DB4AF1">
          <w:rPr>
            <w:rStyle w:val="Hyperlink"/>
            <w:noProof/>
          </w:rPr>
          <w:t>5.4</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Biodiversity Impact Monitoring</w:t>
        </w:r>
        <w:r w:rsidR="00214E12">
          <w:rPr>
            <w:noProof/>
            <w:webHidden/>
          </w:rPr>
          <w:tab/>
        </w:r>
        <w:r w:rsidR="00214E12">
          <w:rPr>
            <w:noProof/>
            <w:webHidden/>
          </w:rPr>
          <w:fldChar w:fldCharType="begin"/>
        </w:r>
        <w:r w:rsidR="00214E12">
          <w:rPr>
            <w:noProof/>
            <w:webHidden/>
          </w:rPr>
          <w:instrText xml:space="preserve"> PAGEREF _Toc159492716 \h </w:instrText>
        </w:r>
        <w:r w:rsidR="00214E12">
          <w:rPr>
            <w:noProof/>
            <w:webHidden/>
          </w:rPr>
        </w:r>
        <w:r w:rsidR="00214E12">
          <w:rPr>
            <w:noProof/>
            <w:webHidden/>
          </w:rPr>
          <w:fldChar w:fldCharType="separate"/>
        </w:r>
        <w:r w:rsidR="00214E12">
          <w:rPr>
            <w:noProof/>
            <w:webHidden/>
          </w:rPr>
          <w:t>44</w:t>
        </w:r>
        <w:r w:rsidR="00214E12">
          <w:rPr>
            <w:noProof/>
            <w:webHidden/>
          </w:rPr>
          <w:fldChar w:fldCharType="end"/>
        </w:r>
      </w:hyperlink>
    </w:p>
    <w:p w14:paraId="3897A5FB" w14:textId="5A8CB864" w:rsidR="00214E12" w:rsidRDefault="00000000">
      <w:pPr>
        <w:pStyle w:val="TOC2"/>
        <w:rPr>
          <w:rFonts w:asciiTheme="minorHAnsi" w:eastAsiaTheme="minorEastAsia" w:hAnsiTheme="minorHAnsi"/>
          <w:noProof/>
          <w:color w:val="auto"/>
          <w:kern w:val="2"/>
          <w:sz w:val="22"/>
          <w:lang w:val="en-US"/>
          <w14:ligatures w14:val="standardContextual"/>
        </w:rPr>
      </w:pPr>
      <w:hyperlink w:anchor="_Toc159492717" w:history="1">
        <w:r w:rsidR="00214E12" w:rsidRPr="00DB4AF1">
          <w:rPr>
            <w:rStyle w:val="Hyperlink"/>
            <w:noProof/>
          </w:rPr>
          <w:t>5.5</w:t>
        </w:r>
        <w:r w:rsidR="00214E12">
          <w:rPr>
            <w:rFonts w:asciiTheme="minorHAnsi" w:eastAsiaTheme="minorEastAsia" w:hAnsiTheme="minorHAnsi"/>
            <w:noProof/>
            <w:color w:val="auto"/>
            <w:kern w:val="2"/>
            <w:sz w:val="22"/>
            <w:lang w:val="en-US"/>
            <w14:ligatures w14:val="standardContextual"/>
          </w:rPr>
          <w:tab/>
        </w:r>
        <w:r w:rsidR="00214E12" w:rsidRPr="00DB4AF1">
          <w:rPr>
            <w:rStyle w:val="Hyperlink"/>
            <w:noProof/>
          </w:rPr>
          <w:t>Optional Criterion: Exceptional Biodiversity Benefits</w:t>
        </w:r>
        <w:r w:rsidR="00214E12">
          <w:rPr>
            <w:noProof/>
            <w:webHidden/>
          </w:rPr>
          <w:tab/>
        </w:r>
        <w:r w:rsidR="00214E12">
          <w:rPr>
            <w:noProof/>
            <w:webHidden/>
          </w:rPr>
          <w:fldChar w:fldCharType="begin"/>
        </w:r>
        <w:r w:rsidR="00214E12">
          <w:rPr>
            <w:noProof/>
            <w:webHidden/>
          </w:rPr>
          <w:instrText xml:space="preserve"> PAGEREF _Toc159492717 \h </w:instrText>
        </w:r>
        <w:r w:rsidR="00214E12">
          <w:rPr>
            <w:noProof/>
            <w:webHidden/>
          </w:rPr>
        </w:r>
        <w:r w:rsidR="00214E12">
          <w:rPr>
            <w:noProof/>
            <w:webHidden/>
          </w:rPr>
          <w:fldChar w:fldCharType="separate"/>
        </w:r>
        <w:r w:rsidR="00214E12">
          <w:rPr>
            <w:noProof/>
            <w:webHidden/>
          </w:rPr>
          <w:t>45</w:t>
        </w:r>
        <w:r w:rsidR="00214E12">
          <w:rPr>
            <w:noProof/>
            <w:webHidden/>
          </w:rPr>
          <w:fldChar w:fldCharType="end"/>
        </w:r>
      </w:hyperlink>
    </w:p>
    <w:p w14:paraId="2CC74F99" w14:textId="34EA8120"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18" w:history="1">
        <w:r w:rsidR="00214E12" w:rsidRPr="00DB4AF1">
          <w:rPr>
            <w:rStyle w:val="Hyperlink"/>
            <w:noProof/>
          </w:rPr>
          <w:t>Appendix 1: Stakeholder DESCRIPTION Table</w:t>
        </w:r>
        <w:r w:rsidR="00214E12">
          <w:rPr>
            <w:noProof/>
            <w:webHidden/>
          </w:rPr>
          <w:tab/>
        </w:r>
        <w:r w:rsidR="00214E12">
          <w:rPr>
            <w:noProof/>
            <w:webHidden/>
          </w:rPr>
          <w:fldChar w:fldCharType="begin"/>
        </w:r>
        <w:r w:rsidR="00214E12">
          <w:rPr>
            <w:noProof/>
            <w:webHidden/>
          </w:rPr>
          <w:instrText xml:space="preserve"> PAGEREF _Toc159492718 \h </w:instrText>
        </w:r>
        <w:r w:rsidR="00214E12">
          <w:rPr>
            <w:noProof/>
            <w:webHidden/>
          </w:rPr>
        </w:r>
        <w:r w:rsidR="00214E12">
          <w:rPr>
            <w:noProof/>
            <w:webHidden/>
          </w:rPr>
          <w:fldChar w:fldCharType="separate"/>
        </w:r>
        <w:r w:rsidR="00214E12">
          <w:rPr>
            <w:noProof/>
            <w:webHidden/>
          </w:rPr>
          <w:t>47</w:t>
        </w:r>
        <w:r w:rsidR="00214E12">
          <w:rPr>
            <w:noProof/>
            <w:webHidden/>
          </w:rPr>
          <w:fldChar w:fldCharType="end"/>
        </w:r>
      </w:hyperlink>
    </w:p>
    <w:p w14:paraId="75456A02" w14:textId="5D323DAF"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19" w:history="1">
        <w:r w:rsidR="00214E12" w:rsidRPr="00DB4AF1">
          <w:rPr>
            <w:rStyle w:val="Hyperlink"/>
            <w:noProof/>
          </w:rPr>
          <w:t>Appendix 2: Project Activities and Theory of Change Table</w:t>
        </w:r>
        <w:r w:rsidR="00214E12">
          <w:rPr>
            <w:noProof/>
            <w:webHidden/>
          </w:rPr>
          <w:tab/>
        </w:r>
        <w:r w:rsidR="00214E12">
          <w:rPr>
            <w:noProof/>
            <w:webHidden/>
          </w:rPr>
          <w:fldChar w:fldCharType="begin"/>
        </w:r>
        <w:r w:rsidR="00214E12">
          <w:rPr>
            <w:noProof/>
            <w:webHidden/>
          </w:rPr>
          <w:instrText xml:space="preserve"> PAGEREF _Toc159492719 \h </w:instrText>
        </w:r>
        <w:r w:rsidR="00214E12">
          <w:rPr>
            <w:noProof/>
            <w:webHidden/>
          </w:rPr>
        </w:r>
        <w:r w:rsidR="00214E12">
          <w:rPr>
            <w:noProof/>
            <w:webHidden/>
          </w:rPr>
          <w:fldChar w:fldCharType="separate"/>
        </w:r>
        <w:r w:rsidR="00214E12">
          <w:rPr>
            <w:noProof/>
            <w:webHidden/>
          </w:rPr>
          <w:t>48</w:t>
        </w:r>
        <w:r w:rsidR="00214E12">
          <w:rPr>
            <w:noProof/>
            <w:webHidden/>
          </w:rPr>
          <w:fldChar w:fldCharType="end"/>
        </w:r>
      </w:hyperlink>
    </w:p>
    <w:p w14:paraId="0300CF3C" w14:textId="1A3B8AD5"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20" w:history="1">
        <w:r w:rsidR="00214E12" w:rsidRPr="00DB4AF1">
          <w:rPr>
            <w:rStyle w:val="Hyperlink"/>
            <w:noProof/>
          </w:rPr>
          <w:t>Appendix 3: Project Risks Table</w:t>
        </w:r>
        <w:r w:rsidR="00214E12">
          <w:rPr>
            <w:noProof/>
            <w:webHidden/>
          </w:rPr>
          <w:tab/>
        </w:r>
        <w:r w:rsidR="00214E12">
          <w:rPr>
            <w:noProof/>
            <w:webHidden/>
          </w:rPr>
          <w:fldChar w:fldCharType="begin"/>
        </w:r>
        <w:r w:rsidR="00214E12">
          <w:rPr>
            <w:noProof/>
            <w:webHidden/>
          </w:rPr>
          <w:instrText xml:space="preserve"> PAGEREF _Toc159492720 \h </w:instrText>
        </w:r>
        <w:r w:rsidR="00214E12">
          <w:rPr>
            <w:noProof/>
            <w:webHidden/>
          </w:rPr>
        </w:r>
        <w:r w:rsidR="00214E12">
          <w:rPr>
            <w:noProof/>
            <w:webHidden/>
          </w:rPr>
          <w:fldChar w:fldCharType="separate"/>
        </w:r>
        <w:r w:rsidR="00214E12">
          <w:rPr>
            <w:noProof/>
            <w:webHidden/>
          </w:rPr>
          <w:t>49</w:t>
        </w:r>
        <w:r w:rsidR="00214E12">
          <w:rPr>
            <w:noProof/>
            <w:webHidden/>
          </w:rPr>
          <w:fldChar w:fldCharType="end"/>
        </w:r>
      </w:hyperlink>
    </w:p>
    <w:p w14:paraId="511AD1B1" w14:textId="4D8D7A74"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21" w:history="1">
        <w:r w:rsidR="00214E12" w:rsidRPr="00DB4AF1">
          <w:rPr>
            <w:rStyle w:val="Hyperlink"/>
            <w:noProof/>
          </w:rPr>
          <w:t>Appendix 4: Commercially Sensitive Information</w:t>
        </w:r>
        <w:r w:rsidR="00214E12">
          <w:rPr>
            <w:noProof/>
            <w:webHidden/>
          </w:rPr>
          <w:tab/>
        </w:r>
        <w:r w:rsidR="00214E12">
          <w:rPr>
            <w:noProof/>
            <w:webHidden/>
          </w:rPr>
          <w:fldChar w:fldCharType="begin"/>
        </w:r>
        <w:r w:rsidR="00214E12">
          <w:rPr>
            <w:noProof/>
            <w:webHidden/>
          </w:rPr>
          <w:instrText xml:space="preserve"> PAGEREF _Toc159492721 \h </w:instrText>
        </w:r>
        <w:r w:rsidR="00214E12">
          <w:rPr>
            <w:noProof/>
            <w:webHidden/>
          </w:rPr>
        </w:r>
        <w:r w:rsidR="00214E12">
          <w:rPr>
            <w:noProof/>
            <w:webHidden/>
          </w:rPr>
          <w:fldChar w:fldCharType="separate"/>
        </w:r>
        <w:r w:rsidR="00214E12">
          <w:rPr>
            <w:noProof/>
            <w:webHidden/>
          </w:rPr>
          <w:t>50</w:t>
        </w:r>
        <w:r w:rsidR="00214E12">
          <w:rPr>
            <w:noProof/>
            <w:webHidden/>
          </w:rPr>
          <w:fldChar w:fldCharType="end"/>
        </w:r>
      </w:hyperlink>
    </w:p>
    <w:p w14:paraId="0CEB432E" w14:textId="7FAE3D77" w:rsidR="00214E12" w:rsidRDefault="00000000">
      <w:pPr>
        <w:pStyle w:val="TOC1"/>
        <w:rPr>
          <w:rFonts w:asciiTheme="minorHAnsi" w:eastAsiaTheme="minorEastAsia" w:hAnsiTheme="minorHAnsi"/>
          <w:b w:val="0"/>
          <w:caps w:val="0"/>
          <w:noProof/>
          <w:color w:val="auto"/>
          <w:kern w:val="2"/>
          <w:sz w:val="22"/>
          <w14:ligatures w14:val="standardContextual"/>
        </w:rPr>
      </w:pPr>
      <w:hyperlink w:anchor="_Toc159492722" w:history="1">
        <w:r w:rsidR="00214E12" w:rsidRPr="00DB4AF1">
          <w:rPr>
            <w:rStyle w:val="Hyperlink"/>
            <w:noProof/>
          </w:rPr>
          <w:t>Appendix X: &lt;TITLE OF APPENDIX&gt;</w:t>
        </w:r>
        <w:r w:rsidR="00214E12">
          <w:rPr>
            <w:noProof/>
            <w:webHidden/>
          </w:rPr>
          <w:tab/>
        </w:r>
        <w:r w:rsidR="00214E12">
          <w:rPr>
            <w:noProof/>
            <w:webHidden/>
          </w:rPr>
          <w:fldChar w:fldCharType="begin"/>
        </w:r>
        <w:r w:rsidR="00214E12">
          <w:rPr>
            <w:noProof/>
            <w:webHidden/>
          </w:rPr>
          <w:instrText xml:space="preserve"> PAGEREF _Toc159492722 \h </w:instrText>
        </w:r>
        <w:r w:rsidR="00214E12">
          <w:rPr>
            <w:noProof/>
            <w:webHidden/>
          </w:rPr>
        </w:r>
        <w:r w:rsidR="00214E12">
          <w:rPr>
            <w:noProof/>
            <w:webHidden/>
          </w:rPr>
          <w:fldChar w:fldCharType="separate"/>
        </w:r>
        <w:r w:rsidR="00214E12">
          <w:rPr>
            <w:noProof/>
            <w:webHidden/>
          </w:rPr>
          <w:t>51</w:t>
        </w:r>
        <w:r w:rsidR="00214E12">
          <w:rPr>
            <w:noProof/>
            <w:webHidden/>
          </w:rPr>
          <w:fldChar w:fldCharType="end"/>
        </w:r>
      </w:hyperlink>
    </w:p>
    <w:p w14:paraId="48A49729" w14:textId="387CF7F4" w:rsidR="00767590" w:rsidRPr="00B3473C" w:rsidRDefault="00803AF7">
      <w:pPr>
        <w:pStyle w:val="TOC2"/>
        <w:rPr>
          <w:lang w:val="en-US"/>
        </w:rPr>
        <w:sectPr w:rsidR="00767590" w:rsidRPr="00B3473C" w:rsidSect="005039E5">
          <w:headerReference w:type="default" r:id="rId11"/>
          <w:footerReference w:type="default" r:id="rId12"/>
          <w:pgSz w:w="12240" w:h="15840"/>
          <w:pgMar w:top="1440" w:right="1440" w:bottom="1440" w:left="1440" w:header="576" w:footer="288" w:gutter="0"/>
          <w:cols w:space="720"/>
          <w:docGrid w:linePitch="360"/>
        </w:sectPr>
      </w:pPr>
      <w:r w:rsidRPr="00B3473C">
        <w:rPr>
          <w:shd w:val="clear" w:color="auto" w:fill="E6E6E6"/>
          <w:lang w:val="en-US"/>
        </w:rPr>
        <w:fldChar w:fldCharType="end"/>
      </w:r>
    </w:p>
    <w:p w14:paraId="6D47E0ED" w14:textId="77777777" w:rsidR="00767590" w:rsidRPr="00B3473C" w:rsidRDefault="00767590" w:rsidP="00F73121">
      <w:pPr>
        <w:pStyle w:val="Heading1"/>
      </w:pPr>
      <w:bookmarkStart w:id="0" w:name="_Toc159492691"/>
      <w:r w:rsidRPr="00B3473C">
        <w:lastRenderedPageBreak/>
        <w:t>S</w:t>
      </w:r>
      <w:r w:rsidR="00C1514A" w:rsidRPr="00B3473C">
        <w:t>ummary of Project Benefits</w:t>
      </w:r>
      <w:bookmarkEnd w:id="0"/>
    </w:p>
    <w:p w14:paraId="798CC68D" w14:textId="442419C0" w:rsidR="00767590" w:rsidRPr="00B3473C" w:rsidRDefault="00767590" w:rsidP="007E04E5">
      <w:pPr>
        <w:pStyle w:val="UpdatedInstructions"/>
        <w:rPr>
          <w:lang w:val="en-US"/>
        </w:rPr>
      </w:pPr>
      <w:r w:rsidRPr="00B3473C">
        <w:rPr>
          <w:lang w:val="en-US"/>
        </w:rPr>
        <w:t xml:space="preserve">This section highlights some of this project’s important benefits. Section </w:t>
      </w:r>
      <w:r w:rsidR="00717ED4" w:rsidRPr="00B3473C">
        <w:rPr>
          <w:lang w:val="en-US"/>
        </w:rPr>
        <w:fldChar w:fldCharType="begin"/>
      </w:r>
      <w:r w:rsidR="00717ED4" w:rsidRPr="00B3473C">
        <w:rPr>
          <w:lang w:val="en-US"/>
        </w:rPr>
        <w:instrText xml:space="preserve"> REF _Ref158195128 \r \h </w:instrText>
      </w:r>
      <w:r w:rsidR="00717ED4" w:rsidRPr="00B3473C">
        <w:rPr>
          <w:lang w:val="en-US"/>
        </w:rPr>
      </w:r>
      <w:r w:rsidR="00717ED4" w:rsidRPr="00B3473C">
        <w:rPr>
          <w:lang w:val="en-US"/>
        </w:rPr>
        <w:fldChar w:fldCharType="separate"/>
      </w:r>
      <w:r w:rsidR="00214E12">
        <w:rPr>
          <w:lang w:val="en-US"/>
        </w:rPr>
        <w:t>1.1</w:t>
      </w:r>
      <w:r w:rsidR="00717ED4" w:rsidRPr="00B3473C">
        <w:rPr>
          <w:lang w:val="en-US"/>
        </w:rPr>
        <w:fldChar w:fldCharType="end"/>
      </w:r>
      <w:r w:rsidRPr="00B3473C">
        <w:rPr>
          <w:lang w:val="en-US"/>
        </w:rPr>
        <w:t xml:space="preserve"> </w:t>
      </w:r>
      <w:r w:rsidR="00BE633C" w:rsidRPr="00B3473C">
        <w:rPr>
          <w:lang w:val="en-US"/>
        </w:rPr>
        <w:t>(</w:t>
      </w:r>
      <w:r w:rsidRPr="00B3473C">
        <w:rPr>
          <w:lang w:val="en-US"/>
        </w:rPr>
        <w:t>Unique Project Benefits</w:t>
      </w:r>
      <w:r w:rsidR="00BE633C" w:rsidRPr="00B3473C">
        <w:rPr>
          <w:lang w:val="en-US"/>
        </w:rPr>
        <w:t>)</w:t>
      </w:r>
      <w:r w:rsidRPr="00B3473C">
        <w:rPr>
          <w:lang w:val="en-US"/>
        </w:rPr>
        <w:t xml:space="preserve"> should be aligned with a project’s causal model and is specific to this project. Section </w:t>
      </w:r>
      <w:r w:rsidR="00717ED4" w:rsidRPr="00B3473C">
        <w:rPr>
          <w:lang w:val="en-US"/>
        </w:rPr>
        <w:fldChar w:fldCharType="begin"/>
      </w:r>
      <w:r w:rsidR="00717ED4" w:rsidRPr="00B3473C">
        <w:rPr>
          <w:lang w:val="en-US"/>
        </w:rPr>
        <w:instrText xml:space="preserve"> REF _Ref158195129 \r \h </w:instrText>
      </w:r>
      <w:r w:rsidR="00717ED4" w:rsidRPr="00B3473C">
        <w:rPr>
          <w:lang w:val="en-US"/>
        </w:rPr>
      </w:r>
      <w:r w:rsidR="00717ED4" w:rsidRPr="00B3473C">
        <w:rPr>
          <w:lang w:val="en-US"/>
        </w:rPr>
        <w:fldChar w:fldCharType="separate"/>
      </w:r>
      <w:r w:rsidR="00214E12">
        <w:rPr>
          <w:lang w:val="en-US"/>
        </w:rPr>
        <w:t>1.2</w:t>
      </w:r>
      <w:r w:rsidR="00717ED4" w:rsidRPr="00B3473C">
        <w:rPr>
          <w:lang w:val="en-US"/>
        </w:rPr>
        <w:fldChar w:fldCharType="end"/>
      </w:r>
      <w:r w:rsidRPr="00B3473C">
        <w:rPr>
          <w:lang w:val="en-US"/>
        </w:rPr>
        <w:t xml:space="preserve"> </w:t>
      </w:r>
      <w:r w:rsidR="00BE633C" w:rsidRPr="00B3473C">
        <w:rPr>
          <w:lang w:val="en-US"/>
        </w:rPr>
        <w:t>(</w:t>
      </w:r>
      <w:r w:rsidRPr="00B3473C">
        <w:rPr>
          <w:lang w:val="en-US"/>
        </w:rPr>
        <w:t>Standardized Benefit Metrics</w:t>
      </w:r>
      <w:r w:rsidR="00BE633C" w:rsidRPr="00B3473C">
        <w:rPr>
          <w:lang w:val="en-US"/>
        </w:rPr>
        <w:t>)</w:t>
      </w:r>
      <w:r w:rsidRPr="00B3473C">
        <w:rPr>
          <w:lang w:val="en-US"/>
        </w:rPr>
        <w:t xml:space="preserve"> is the same quantifiable information for all CCB projects. This section does not replace the development of a project-specific causal model or the monitoring and reporting of all associated project-specific impacts (positive and negative) that are described in Sections 2-5 of this document.</w:t>
      </w:r>
    </w:p>
    <w:p w14:paraId="28AA0323" w14:textId="77777777" w:rsidR="00767590" w:rsidRPr="00B3473C" w:rsidRDefault="00767590" w:rsidP="003304AE">
      <w:pPr>
        <w:pStyle w:val="Heading2"/>
      </w:pPr>
      <w:bookmarkStart w:id="1" w:name="_Ref158195128"/>
      <w:bookmarkStart w:id="2" w:name="_Toc159492692"/>
      <w:r w:rsidRPr="00B3473C">
        <w:t>Unique Project Benefits</w:t>
      </w:r>
      <w:bookmarkEnd w:id="1"/>
      <w:bookmarkEnd w:id="2"/>
    </w:p>
    <w:p w14:paraId="1D472F8E" w14:textId="59D799F6" w:rsidR="00767590" w:rsidRPr="00B3473C" w:rsidRDefault="00767590" w:rsidP="00A70E9C">
      <w:pPr>
        <w:pStyle w:val="UpdatedInstructions"/>
        <w:ind w:left="630"/>
        <w:rPr>
          <w:lang w:val="en-US"/>
        </w:rPr>
      </w:pPr>
      <w:r w:rsidRPr="00B3473C">
        <w:rPr>
          <w:lang w:val="en-US"/>
        </w:rPr>
        <w:t xml:space="preserve">Insert </w:t>
      </w:r>
      <w:r w:rsidR="00B468B4" w:rsidRPr="00B3473C">
        <w:rPr>
          <w:lang w:val="en-US"/>
        </w:rPr>
        <w:t xml:space="preserve">two to five </w:t>
      </w:r>
      <w:r w:rsidRPr="00B3473C">
        <w:rPr>
          <w:lang w:val="en-US"/>
        </w:rPr>
        <w:t xml:space="preserve">brief summaries of </w:t>
      </w:r>
      <w:r w:rsidR="00B468B4" w:rsidRPr="00B3473C">
        <w:rPr>
          <w:lang w:val="en-US"/>
        </w:rPr>
        <w:t xml:space="preserve">expected </w:t>
      </w:r>
      <w:r w:rsidRPr="00B3473C">
        <w:rPr>
          <w:lang w:val="en-US"/>
        </w:rPr>
        <w:t xml:space="preserve">benefits of the project not captured by the standardized benefit metrics in </w:t>
      </w:r>
      <w:hyperlink w:anchor="_Standardized_Benefit_Metrics" w:tooltip="Section 1.2" w:history="1">
        <w:r w:rsidRPr="00B3473C">
          <w:rPr>
            <w:rStyle w:val="Hyperlink"/>
            <w:color w:val="4F5150"/>
            <w:u w:val="none"/>
            <w:lang w:val="en-US"/>
          </w:rPr>
          <w:t xml:space="preserve">Section </w:t>
        </w:r>
        <w:r w:rsidR="00717ED4" w:rsidRPr="00B3473C">
          <w:rPr>
            <w:rStyle w:val="Hyperlink"/>
            <w:color w:val="4F5150"/>
            <w:u w:val="none"/>
            <w:lang w:val="en-US"/>
          </w:rPr>
          <w:fldChar w:fldCharType="begin"/>
        </w:r>
        <w:r w:rsidR="00717ED4" w:rsidRPr="00B3473C">
          <w:rPr>
            <w:rStyle w:val="Hyperlink"/>
            <w:color w:val="4F5150"/>
            <w:u w:val="none"/>
            <w:lang w:val="en-US"/>
          </w:rPr>
          <w:instrText xml:space="preserve"> REF _Ref158195144 \r \h </w:instrText>
        </w:r>
        <w:r w:rsidR="00717ED4" w:rsidRPr="00B3473C">
          <w:rPr>
            <w:rStyle w:val="Hyperlink"/>
            <w:color w:val="4F5150"/>
            <w:u w:val="none"/>
            <w:lang w:val="en-US"/>
          </w:rPr>
        </w:r>
        <w:r w:rsidR="00717ED4" w:rsidRPr="00B3473C">
          <w:rPr>
            <w:rStyle w:val="Hyperlink"/>
            <w:color w:val="4F5150"/>
            <w:u w:val="none"/>
            <w:lang w:val="en-US"/>
          </w:rPr>
          <w:fldChar w:fldCharType="separate"/>
        </w:r>
        <w:r w:rsidR="00214E12">
          <w:rPr>
            <w:rStyle w:val="Hyperlink"/>
            <w:color w:val="4F5150"/>
            <w:u w:val="none"/>
            <w:lang w:val="en-US"/>
          </w:rPr>
          <w:t>1.2</w:t>
        </w:r>
        <w:r w:rsidR="00717ED4" w:rsidRPr="00B3473C">
          <w:rPr>
            <w:rStyle w:val="Hyperlink"/>
            <w:color w:val="4F5150"/>
            <w:u w:val="none"/>
            <w:lang w:val="en-US"/>
          </w:rPr>
          <w:fldChar w:fldCharType="end"/>
        </w:r>
      </w:hyperlink>
      <w:r w:rsidRPr="00B3473C">
        <w:rPr>
          <w:lang w:val="en-US"/>
        </w:rPr>
        <w:t xml:space="preserve">, below. Progress toward achieving each benefit listed here may be </w:t>
      </w:r>
      <w:r w:rsidR="00214E12" w:rsidRPr="00B3473C">
        <w:rPr>
          <w:lang w:val="en-US"/>
        </w:rPr>
        <w:t>reported</w:t>
      </w:r>
      <w:r w:rsidRPr="00B3473C">
        <w:rPr>
          <w:lang w:val="en-US"/>
        </w:rPr>
        <w:t xml:space="preserve"> in project </w:t>
      </w:r>
      <w:r w:rsidR="006D2129" w:rsidRPr="00B3473C">
        <w:rPr>
          <w:lang w:val="en-US"/>
        </w:rPr>
        <w:t>monitoring</w:t>
      </w:r>
      <w:r w:rsidRPr="00B3473C">
        <w:rPr>
          <w:lang w:val="en-US"/>
        </w:rPr>
        <w:t xml:space="preserve"> reports. These benefits shall relate to key project outcomes or impacts set out in the project’s theory of change (</w:t>
      </w:r>
      <w:hyperlink w:anchor="_Project_Activities_and" w:tooltip="Section 2.1.11" w:history="1">
        <w:r w:rsidR="00851159" w:rsidRPr="00B3473C">
          <w:rPr>
            <w:rStyle w:val="Hyperlink"/>
            <w:color w:val="4F5150"/>
            <w:u w:val="none"/>
            <w:lang w:val="en-US"/>
          </w:rPr>
          <w:t xml:space="preserve">Section </w:t>
        </w:r>
        <w:r w:rsidR="004B7532" w:rsidRPr="00B3473C">
          <w:rPr>
            <w:rStyle w:val="Hyperlink"/>
            <w:color w:val="4F5150"/>
            <w:u w:val="none"/>
            <w:lang w:val="en-US"/>
          </w:rPr>
          <w:fldChar w:fldCharType="begin"/>
        </w:r>
        <w:r w:rsidR="004B7532" w:rsidRPr="00B3473C">
          <w:rPr>
            <w:rStyle w:val="Hyperlink"/>
            <w:color w:val="4F5150"/>
            <w:u w:val="none"/>
            <w:lang w:val="en-US"/>
          </w:rPr>
          <w:instrText xml:space="preserve"> REF _Ref158195183 \r \h </w:instrText>
        </w:r>
        <w:r w:rsidR="004B7532" w:rsidRPr="00B3473C">
          <w:rPr>
            <w:rStyle w:val="Hyperlink"/>
            <w:color w:val="4F5150"/>
            <w:u w:val="none"/>
            <w:lang w:val="en-US"/>
          </w:rPr>
        </w:r>
        <w:r w:rsidR="004B7532" w:rsidRPr="00B3473C">
          <w:rPr>
            <w:rStyle w:val="Hyperlink"/>
            <w:color w:val="4F5150"/>
            <w:u w:val="none"/>
            <w:lang w:val="en-US"/>
          </w:rPr>
          <w:fldChar w:fldCharType="separate"/>
        </w:r>
        <w:r w:rsidR="00214E12">
          <w:rPr>
            <w:rStyle w:val="Hyperlink"/>
            <w:color w:val="4F5150"/>
            <w:u w:val="none"/>
            <w:lang w:val="en-US"/>
          </w:rPr>
          <w:t>2.1.17</w:t>
        </w:r>
        <w:r w:rsidR="004B7532" w:rsidRPr="00B3473C">
          <w:rPr>
            <w:rStyle w:val="Hyperlink"/>
            <w:color w:val="4F5150"/>
            <w:u w:val="none"/>
            <w:lang w:val="en-US"/>
          </w:rPr>
          <w:fldChar w:fldCharType="end"/>
        </w:r>
      </w:hyperlink>
      <w:r w:rsidRPr="00B3473C">
        <w:rPr>
          <w:lang w:val="en-US"/>
        </w:rPr>
        <w:t>). Estimations included below shall be substantiated in this document as denoted in the corresponding section reference.</w:t>
      </w:r>
    </w:p>
    <w:p w14:paraId="4EF82C42" w14:textId="77777777" w:rsidR="00767590" w:rsidRPr="00B3473C" w:rsidRDefault="00767590" w:rsidP="00767590">
      <w:pPr>
        <w:rPr>
          <w:rFonts w:ascii="Century Gothic" w:hAnsi="Century Gothic"/>
          <w:sz w:val="20"/>
          <w:szCs w:val="20"/>
        </w:rPr>
      </w:pPr>
    </w:p>
    <w:tbl>
      <w:tblPr>
        <w:tblStyle w:val="GridTable5Dark-Accent21"/>
        <w:tblW w:w="9000" w:type="dxa"/>
        <w:tblInd w:w="625" w:type="dxa"/>
        <w:tblLook w:val="0620" w:firstRow="1" w:lastRow="0" w:firstColumn="0" w:lastColumn="0" w:noHBand="1" w:noVBand="1"/>
      </w:tblPr>
      <w:tblGrid>
        <w:gridCol w:w="7830"/>
        <w:gridCol w:w="1170"/>
      </w:tblGrid>
      <w:tr w:rsidR="00767590" w:rsidRPr="00B3473C" w14:paraId="345443A1" w14:textId="77777777" w:rsidTr="00B3473C">
        <w:trPr>
          <w:cnfStyle w:val="100000000000" w:firstRow="1" w:lastRow="0" w:firstColumn="0" w:lastColumn="0" w:oddVBand="0" w:evenVBand="0" w:oddHBand="0" w:evenHBand="0" w:firstRowFirstColumn="0" w:firstRowLastColumn="0" w:lastRowFirstColumn="0" w:lastRowLastColumn="0"/>
          <w:trHeight w:val="1329"/>
        </w:trPr>
        <w:tc>
          <w:tcPr>
            <w:tcW w:w="0" w:type="dxa"/>
            <w:tcBorders>
              <w:right w:val="single" w:sz="4" w:space="0" w:color="FFFFFF"/>
            </w:tcBorders>
          </w:tcPr>
          <w:p w14:paraId="21C6B95E" w14:textId="76B99605" w:rsidR="00767590" w:rsidRPr="00B3473C" w:rsidRDefault="00767590" w:rsidP="00E35C2E">
            <w:pPr>
              <w:pStyle w:val="TableTitlesupdated"/>
              <w:rPr>
                <w:b/>
                <w:bCs w:val="0"/>
                <w:lang w:val="en-US"/>
              </w:rPr>
            </w:pPr>
            <w:r w:rsidRPr="00B3473C">
              <w:rPr>
                <w:lang w:val="en-US"/>
              </w:rPr>
              <w:t xml:space="preserve">Outcome or </w:t>
            </w:r>
            <w:r w:rsidR="00007446" w:rsidRPr="00B3473C">
              <w:rPr>
                <w:lang w:val="en-US"/>
              </w:rPr>
              <w:t>i</w:t>
            </w:r>
            <w:r w:rsidRPr="00B3473C">
              <w:rPr>
                <w:lang w:val="en-US"/>
              </w:rPr>
              <w:t xml:space="preserve">mpact </w:t>
            </w:r>
            <w:r w:rsidR="00007446" w:rsidRPr="00B3473C">
              <w:rPr>
                <w:lang w:val="en-US"/>
              </w:rPr>
              <w:t>e</w:t>
            </w:r>
            <w:r w:rsidRPr="00B3473C">
              <w:rPr>
                <w:lang w:val="en-US"/>
              </w:rPr>
              <w:t xml:space="preserve">stimated by the </w:t>
            </w:r>
            <w:r w:rsidR="00007446" w:rsidRPr="00B3473C">
              <w:rPr>
                <w:lang w:val="en-US"/>
              </w:rPr>
              <w:t>e</w:t>
            </w:r>
            <w:r w:rsidRPr="00B3473C">
              <w:rPr>
                <w:lang w:val="en-US"/>
              </w:rPr>
              <w:t xml:space="preserve">nd of </w:t>
            </w:r>
            <w:r w:rsidR="00007446" w:rsidRPr="00B3473C">
              <w:rPr>
                <w:lang w:val="en-US"/>
              </w:rPr>
              <w:t>p</w:t>
            </w:r>
            <w:r w:rsidRPr="00B3473C">
              <w:rPr>
                <w:lang w:val="en-US"/>
              </w:rPr>
              <w:t xml:space="preserve">roject </w:t>
            </w:r>
            <w:r w:rsidR="00007446" w:rsidRPr="00B3473C">
              <w:rPr>
                <w:lang w:val="en-US"/>
              </w:rPr>
              <w:t>l</w:t>
            </w:r>
            <w:r w:rsidRPr="00B3473C">
              <w:rPr>
                <w:lang w:val="en-US"/>
              </w:rPr>
              <w:t>ifetime</w:t>
            </w:r>
          </w:p>
        </w:tc>
        <w:tc>
          <w:tcPr>
            <w:tcW w:w="0" w:type="dxa"/>
            <w:tcBorders>
              <w:left w:val="single" w:sz="4" w:space="0" w:color="FFFFFF"/>
            </w:tcBorders>
            <w:textDirection w:val="btLr"/>
          </w:tcPr>
          <w:p w14:paraId="5FC2195F" w14:textId="48BD39F9" w:rsidR="00767590" w:rsidRPr="00B3473C" w:rsidRDefault="00767590" w:rsidP="00B82171">
            <w:pPr>
              <w:pStyle w:val="TableTitlesupdated"/>
              <w:jc w:val="center"/>
              <w:rPr>
                <w:b/>
                <w:bCs w:val="0"/>
                <w:lang w:val="en-US"/>
              </w:rPr>
            </w:pPr>
            <w:r w:rsidRPr="00B3473C">
              <w:rPr>
                <w:lang w:val="en-US"/>
              </w:rPr>
              <w:t>Section</w:t>
            </w:r>
            <w:r w:rsidR="00AA69F6" w:rsidRPr="00B3473C">
              <w:rPr>
                <w:lang w:val="en-US"/>
              </w:rPr>
              <w:t xml:space="preserve"> </w:t>
            </w:r>
            <w:r w:rsidR="00007446" w:rsidRPr="00B3473C">
              <w:rPr>
                <w:lang w:val="en-US"/>
              </w:rPr>
              <w:t>r</w:t>
            </w:r>
            <w:r w:rsidRPr="00B3473C">
              <w:rPr>
                <w:lang w:val="en-US"/>
              </w:rPr>
              <w:t>eferenc</w:t>
            </w:r>
            <w:r w:rsidR="00AA69F6" w:rsidRPr="00B3473C">
              <w:rPr>
                <w:lang w:val="en-US"/>
              </w:rPr>
              <w:t>e</w:t>
            </w:r>
          </w:p>
        </w:tc>
      </w:tr>
      <w:tr w:rsidR="00767590" w:rsidRPr="00B3473C" w14:paraId="3D73E60E" w14:textId="77777777" w:rsidTr="00982473">
        <w:trPr>
          <w:trHeight w:val="390"/>
        </w:trPr>
        <w:tc>
          <w:tcPr>
            <w:tcW w:w="7830" w:type="dxa"/>
            <w:shd w:val="clear" w:color="auto" w:fill="F2F2F2"/>
          </w:tcPr>
          <w:p w14:paraId="1FB34378" w14:textId="77777777" w:rsidR="00767590" w:rsidRPr="00B3473C" w:rsidRDefault="00767590" w:rsidP="00574255">
            <w:pPr>
              <w:pStyle w:val="TableInstructionsupdated"/>
              <w:rPr>
                <w:i w:val="0"/>
                <w:lang w:val="en-US"/>
              </w:rPr>
            </w:pPr>
            <w:r w:rsidRPr="00B3473C">
              <w:rPr>
                <w:i w:val="0"/>
                <w:lang w:val="en-US"/>
              </w:rPr>
              <w:t>1)</w:t>
            </w:r>
          </w:p>
        </w:tc>
        <w:tc>
          <w:tcPr>
            <w:tcW w:w="1170" w:type="dxa"/>
            <w:shd w:val="clear" w:color="auto" w:fill="F2F2F2"/>
          </w:tcPr>
          <w:p w14:paraId="3B300D1D" w14:textId="77777777" w:rsidR="00767590" w:rsidRPr="00B3473C" w:rsidRDefault="00767590" w:rsidP="00574255">
            <w:pPr>
              <w:pStyle w:val="TableInstructionsupdated"/>
              <w:rPr>
                <w:lang w:val="en-US"/>
              </w:rPr>
            </w:pPr>
          </w:p>
        </w:tc>
      </w:tr>
      <w:tr w:rsidR="00767590" w:rsidRPr="00B3473C" w14:paraId="2F499614" w14:textId="77777777" w:rsidTr="00982473">
        <w:trPr>
          <w:trHeight w:val="390"/>
        </w:trPr>
        <w:tc>
          <w:tcPr>
            <w:tcW w:w="7830" w:type="dxa"/>
            <w:shd w:val="clear" w:color="auto" w:fill="F2F2F2"/>
          </w:tcPr>
          <w:p w14:paraId="224D7CBB" w14:textId="77777777" w:rsidR="00767590" w:rsidRPr="00B3473C" w:rsidRDefault="00767590" w:rsidP="00574255">
            <w:pPr>
              <w:pStyle w:val="TableInstructionsupdated"/>
              <w:rPr>
                <w:i w:val="0"/>
                <w:lang w:val="en-US"/>
              </w:rPr>
            </w:pPr>
            <w:r w:rsidRPr="00B3473C">
              <w:rPr>
                <w:i w:val="0"/>
                <w:lang w:val="en-US"/>
              </w:rPr>
              <w:t xml:space="preserve">2) </w:t>
            </w:r>
          </w:p>
        </w:tc>
        <w:tc>
          <w:tcPr>
            <w:tcW w:w="1170" w:type="dxa"/>
            <w:shd w:val="clear" w:color="auto" w:fill="F2F2F2"/>
          </w:tcPr>
          <w:p w14:paraId="11B6DD04" w14:textId="77777777" w:rsidR="00767590" w:rsidRPr="00B3473C" w:rsidRDefault="00767590" w:rsidP="00574255">
            <w:pPr>
              <w:pStyle w:val="TableInstructionsupdated"/>
              <w:rPr>
                <w:lang w:val="en-US"/>
              </w:rPr>
            </w:pPr>
          </w:p>
        </w:tc>
      </w:tr>
      <w:tr w:rsidR="00767590" w:rsidRPr="00B3473C" w14:paraId="0181B9A9" w14:textId="77777777" w:rsidTr="00982473">
        <w:trPr>
          <w:trHeight w:val="390"/>
        </w:trPr>
        <w:tc>
          <w:tcPr>
            <w:tcW w:w="7830" w:type="dxa"/>
            <w:shd w:val="clear" w:color="auto" w:fill="F2F2F2"/>
          </w:tcPr>
          <w:p w14:paraId="350F5CE0" w14:textId="77777777" w:rsidR="00767590" w:rsidRPr="00B3473C" w:rsidRDefault="00767590" w:rsidP="00574255">
            <w:pPr>
              <w:pStyle w:val="TableInstructionsupdated"/>
              <w:rPr>
                <w:i w:val="0"/>
                <w:lang w:val="en-US"/>
              </w:rPr>
            </w:pPr>
            <w:r w:rsidRPr="00B3473C">
              <w:rPr>
                <w:i w:val="0"/>
                <w:lang w:val="en-US"/>
              </w:rPr>
              <w:t xml:space="preserve">3) </w:t>
            </w:r>
          </w:p>
        </w:tc>
        <w:tc>
          <w:tcPr>
            <w:tcW w:w="1170" w:type="dxa"/>
            <w:shd w:val="clear" w:color="auto" w:fill="F2F2F2"/>
          </w:tcPr>
          <w:p w14:paraId="296ACE86" w14:textId="77777777" w:rsidR="00767590" w:rsidRPr="00B3473C" w:rsidRDefault="00767590" w:rsidP="00574255">
            <w:pPr>
              <w:pStyle w:val="TableInstructionsupdated"/>
              <w:rPr>
                <w:lang w:val="en-US"/>
              </w:rPr>
            </w:pPr>
          </w:p>
        </w:tc>
      </w:tr>
      <w:tr w:rsidR="00B468B4" w:rsidRPr="00B3473C" w14:paraId="16A39843" w14:textId="77777777" w:rsidTr="00982473">
        <w:trPr>
          <w:trHeight w:val="390"/>
        </w:trPr>
        <w:tc>
          <w:tcPr>
            <w:tcW w:w="7830" w:type="dxa"/>
            <w:shd w:val="clear" w:color="auto" w:fill="F2F2F2"/>
          </w:tcPr>
          <w:p w14:paraId="68BC26BD" w14:textId="77777777" w:rsidR="00B468B4" w:rsidRPr="00B3473C" w:rsidRDefault="00B468B4" w:rsidP="00574255">
            <w:pPr>
              <w:pStyle w:val="TableInstructionsupdated"/>
              <w:rPr>
                <w:i w:val="0"/>
                <w:lang w:val="en-US"/>
              </w:rPr>
            </w:pPr>
            <w:r w:rsidRPr="00B3473C">
              <w:rPr>
                <w:i w:val="0"/>
                <w:lang w:val="en-US"/>
              </w:rPr>
              <w:t>4)</w:t>
            </w:r>
          </w:p>
        </w:tc>
        <w:tc>
          <w:tcPr>
            <w:tcW w:w="1170" w:type="dxa"/>
            <w:shd w:val="clear" w:color="auto" w:fill="F2F2F2"/>
          </w:tcPr>
          <w:p w14:paraId="15271028" w14:textId="77777777" w:rsidR="00B468B4" w:rsidRPr="00B3473C" w:rsidRDefault="00B468B4" w:rsidP="00574255">
            <w:pPr>
              <w:pStyle w:val="TableInstructionsupdated"/>
              <w:rPr>
                <w:lang w:val="en-US"/>
              </w:rPr>
            </w:pPr>
          </w:p>
        </w:tc>
      </w:tr>
      <w:tr w:rsidR="00B468B4" w:rsidRPr="00B3473C" w14:paraId="181F61DD" w14:textId="77777777" w:rsidTr="00982473">
        <w:trPr>
          <w:trHeight w:val="390"/>
        </w:trPr>
        <w:tc>
          <w:tcPr>
            <w:tcW w:w="7830" w:type="dxa"/>
            <w:shd w:val="clear" w:color="auto" w:fill="F2F2F2"/>
          </w:tcPr>
          <w:p w14:paraId="1D1511FE" w14:textId="77777777" w:rsidR="00B468B4" w:rsidRPr="00B3473C" w:rsidRDefault="00B468B4" w:rsidP="00574255">
            <w:pPr>
              <w:pStyle w:val="TableInstructionsupdated"/>
              <w:rPr>
                <w:i w:val="0"/>
                <w:lang w:val="en-US"/>
              </w:rPr>
            </w:pPr>
            <w:r w:rsidRPr="00B3473C">
              <w:rPr>
                <w:i w:val="0"/>
                <w:lang w:val="en-US"/>
              </w:rPr>
              <w:t>5)</w:t>
            </w:r>
          </w:p>
        </w:tc>
        <w:tc>
          <w:tcPr>
            <w:tcW w:w="1170" w:type="dxa"/>
            <w:shd w:val="clear" w:color="auto" w:fill="F2F2F2"/>
          </w:tcPr>
          <w:p w14:paraId="4C5FF3F8" w14:textId="77777777" w:rsidR="00B468B4" w:rsidRPr="00B3473C" w:rsidRDefault="00B468B4" w:rsidP="00574255">
            <w:pPr>
              <w:pStyle w:val="TableInstructionsupdated"/>
              <w:rPr>
                <w:lang w:val="en-US"/>
              </w:rPr>
            </w:pPr>
          </w:p>
        </w:tc>
      </w:tr>
    </w:tbl>
    <w:p w14:paraId="06FA1CED" w14:textId="77777777" w:rsidR="00767590" w:rsidRPr="00B3473C" w:rsidRDefault="00460B29" w:rsidP="00767590">
      <w:pPr>
        <w:rPr>
          <w:rFonts w:ascii="Century Gothic" w:hAnsi="Century Gothic"/>
          <w:sz w:val="20"/>
          <w:szCs w:val="20"/>
        </w:rPr>
      </w:pPr>
      <w:r w:rsidRPr="00B3473C">
        <w:rPr>
          <w:rFonts w:ascii="Century Gothic" w:hAnsi="Century Gothic"/>
          <w:color w:val="2B579A"/>
          <w:sz w:val="20"/>
          <w:szCs w:val="20"/>
          <w:shd w:val="clear" w:color="auto" w:fill="E6E6E6"/>
        </w:rPr>
        <w:br w:type="page"/>
      </w:r>
    </w:p>
    <w:p w14:paraId="44346812" w14:textId="6F29D891" w:rsidR="00767590" w:rsidRPr="00B3473C" w:rsidRDefault="00767590" w:rsidP="001973F4">
      <w:pPr>
        <w:pStyle w:val="Heading2"/>
      </w:pPr>
      <w:bookmarkStart w:id="3" w:name="_Standardized_Benefit_Metrics"/>
      <w:bookmarkStart w:id="4" w:name="_Ref158195129"/>
      <w:bookmarkStart w:id="5" w:name="_Ref158195144"/>
      <w:bookmarkStart w:id="6" w:name="_Toc159492693"/>
      <w:bookmarkEnd w:id="3"/>
      <w:r w:rsidRPr="00B3473C">
        <w:lastRenderedPageBreak/>
        <w:t>Standardized Benefit Metrics</w:t>
      </w:r>
      <w:bookmarkEnd w:id="4"/>
      <w:bookmarkEnd w:id="5"/>
      <w:bookmarkEnd w:id="6"/>
    </w:p>
    <w:p w14:paraId="29894851" w14:textId="77777777" w:rsidR="00767590" w:rsidRPr="00B3473C" w:rsidRDefault="00767590" w:rsidP="007E04E5">
      <w:pPr>
        <w:pStyle w:val="UpdatedInstructions"/>
        <w:rPr>
          <w:lang w:val="en-US"/>
        </w:rPr>
      </w:pPr>
      <w:r w:rsidRPr="00B3473C">
        <w:rPr>
          <w:lang w:val="en-US"/>
        </w:rPr>
        <w:t>For each metric, provide an estimate of the net benefit the project aims to achieve during the project lifetime. Insert “not applicable” where the metric does not apply and “</w:t>
      </w:r>
      <w:r w:rsidR="00460B29" w:rsidRPr="00B3473C">
        <w:rPr>
          <w:lang w:val="en-US"/>
        </w:rPr>
        <w:t>data not available</w:t>
      </w:r>
      <w:r w:rsidRPr="00B3473C">
        <w:rPr>
          <w:lang w:val="en-US"/>
        </w:rPr>
        <w:t>” where the metric does apply but there are no means of quantification. Estimations included below shall be substantiated in this document as denoted in the corresponding section reference.</w:t>
      </w:r>
    </w:p>
    <w:tbl>
      <w:tblPr>
        <w:tblStyle w:val="GridTable5Dark-Accent21"/>
        <w:tblpPr w:leftFromText="180" w:rightFromText="180" w:vertAnchor="text" w:horzAnchor="page" w:tblpX="1586" w:tblpY="296"/>
        <w:tblW w:w="9445" w:type="dxa"/>
        <w:tblLayout w:type="fixed"/>
        <w:tblLook w:val="06A0" w:firstRow="1" w:lastRow="0" w:firstColumn="1" w:lastColumn="0" w:noHBand="1" w:noVBand="1"/>
      </w:tblPr>
      <w:tblGrid>
        <w:gridCol w:w="1165"/>
        <w:gridCol w:w="3214"/>
        <w:gridCol w:w="3806"/>
        <w:gridCol w:w="1260"/>
      </w:tblGrid>
      <w:tr w:rsidR="00FF17D9" w:rsidRPr="00B3473C" w14:paraId="241E5ECE" w14:textId="77777777" w:rsidTr="00B3473C">
        <w:trPr>
          <w:cnfStyle w:val="100000000000" w:firstRow="1" w:lastRow="0" w:firstColumn="0" w:lastColumn="0" w:oddVBand="0" w:evenVBand="0" w:oddHBand="0" w:evenHBand="0" w:firstRowFirstColumn="0" w:firstRowLastColumn="0" w:lastRowFirstColumn="0" w:lastRowLastColumn="0"/>
          <w:trHeight w:val="1041"/>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FFFFF" w:themeColor="text2"/>
            </w:tcBorders>
          </w:tcPr>
          <w:p w14:paraId="4BD6632F" w14:textId="77777777" w:rsidR="00B82171" w:rsidRPr="00B3473C" w:rsidRDefault="00B82171" w:rsidP="001973F4">
            <w:pPr>
              <w:pStyle w:val="TableTitlesupdated"/>
              <w:rPr>
                <w:lang w:val="en-US"/>
              </w:rPr>
            </w:pPr>
            <w:r w:rsidRPr="00B3473C">
              <w:rPr>
                <w:b/>
                <w:lang w:val="en-US"/>
              </w:rPr>
              <w:t>Category</w:t>
            </w:r>
          </w:p>
        </w:tc>
        <w:tc>
          <w:tcPr>
            <w:tcW w:w="0" w:type="dxa"/>
            <w:tcBorders>
              <w:left w:val="single" w:sz="4" w:space="0" w:color="FFFFFF" w:themeColor="text2"/>
              <w:right w:val="single" w:sz="4" w:space="0" w:color="FFFFFF" w:themeColor="text2"/>
            </w:tcBorders>
          </w:tcPr>
          <w:p w14:paraId="7AA7F084" w14:textId="77777777" w:rsidR="00B82171" w:rsidRPr="00B3473C" w:rsidRDefault="00B82171" w:rsidP="001973F4">
            <w:pPr>
              <w:pStyle w:val="TableTitlesupdated"/>
              <w:cnfStyle w:val="100000000000" w:firstRow="1" w:lastRow="0" w:firstColumn="0" w:lastColumn="0" w:oddVBand="0" w:evenVBand="0" w:oddHBand="0" w:evenHBand="0" w:firstRowFirstColumn="0" w:firstRowLastColumn="0" w:lastRowFirstColumn="0" w:lastRowLastColumn="0"/>
              <w:rPr>
                <w:lang w:val="en-US"/>
              </w:rPr>
            </w:pPr>
            <w:r w:rsidRPr="00B3473C">
              <w:rPr>
                <w:b/>
                <w:lang w:val="en-US"/>
              </w:rPr>
              <w:t>Metric</w:t>
            </w:r>
          </w:p>
        </w:tc>
        <w:tc>
          <w:tcPr>
            <w:tcW w:w="0" w:type="dxa"/>
            <w:tcBorders>
              <w:left w:val="single" w:sz="4" w:space="0" w:color="FFFFFF" w:themeColor="text2"/>
              <w:right w:val="single" w:sz="4" w:space="0" w:color="FFFFFF" w:themeColor="text2"/>
            </w:tcBorders>
          </w:tcPr>
          <w:p w14:paraId="17C2EE1E" w14:textId="309FD8A4" w:rsidR="00B82171" w:rsidRPr="00B3473C" w:rsidRDefault="00B82171" w:rsidP="001973F4">
            <w:pPr>
              <w:pStyle w:val="TableTitlesupdated"/>
              <w:cnfStyle w:val="100000000000" w:firstRow="1" w:lastRow="0" w:firstColumn="0" w:lastColumn="0" w:oddVBand="0" w:evenVBand="0" w:oddHBand="0" w:evenHBand="0" w:firstRowFirstColumn="0" w:firstRowLastColumn="0" w:lastRowFirstColumn="0" w:lastRowLastColumn="0"/>
              <w:rPr>
                <w:lang w:val="en-US"/>
              </w:rPr>
            </w:pPr>
            <w:r w:rsidRPr="00B3473C">
              <w:rPr>
                <w:b/>
                <w:lang w:val="en-US"/>
              </w:rPr>
              <w:t>Estimated by the end of project lifetime</w:t>
            </w:r>
          </w:p>
        </w:tc>
        <w:tc>
          <w:tcPr>
            <w:tcW w:w="0" w:type="dxa"/>
            <w:tcBorders>
              <w:left w:val="single" w:sz="4" w:space="0" w:color="FFFFFF" w:themeColor="text2"/>
            </w:tcBorders>
            <w:textDirection w:val="btLr"/>
          </w:tcPr>
          <w:p w14:paraId="2C35B99C" w14:textId="7F46D60E" w:rsidR="00B82171" w:rsidRPr="00B3473C" w:rsidRDefault="00B82171" w:rsidP="00B3473C">
            <w:pPr>
              <w:pStyle w:val="TableTitlesupdated"/>
              <w:cnfStyle w:val="100000000000" w:firstRow="1" w:lastRow="0" w:firstColumn="0" w:lastColumn="0" w:oddVBand="0" w:evenVBand="0" w:oddHBand="0" w:evenHBand="0" w:firstRowFirstColumn="0" w:firstRowLastColumn="0" w:lastRowFirstColumn="0" w:lastRowLastColumn="0"/>
              <w:rPr>
                <w:lang w:val="en-US"/>
              </w:rPr>
            </w:pPr>
            <w:r w:rsidRPr="00B3473C">
              <w:rPr>
                <w:b/>
                <w:lang w:val="en-US"/>
              </w:rPr>
              <w:t>Section reference</w:t>
            </w:r>
          </w:p>
        </w:tc>
      </w:tr>
      <w:tr w:rsidR="00FF17D9" w:rsidRPr="00B3473C" w14:paraId="24631D26" w14:textId="77777777" w:rsidTr="00FF17D9">
        <w:trPr>
          <w:trHeight w:val="576"/>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3C27C31A" w14:textId="77777777" w:rsidR="00B82171" w:rsidRPr="00B3473C" w:rsidRDefault="00B82171" w:rsidP="00FF17D9">
            <w:pPr>
              <w:pStyle w:val="TableTitlesupdated"/>
              <w:jc w:val="center"/>
              <w:rPr>
                <w:lang w:val="en-US"/>
              </w:rPr>
            </w:pPr>
            <w:r w:rsidRPr="00B3473C">
              <w:rPr>
                <w:lang w:val="en-US"/>
              </w:rPr>
              <w:t>GHG emission reductions or carbon dioxide removals</w:t>
            </w:r>
          </w:p>
        </w:tc>
        <w:tc>
          <w:tcPr>
            <w:tcW w:w="3214" w:type="dxa"/>
            <w:shd w:val="clear" w:color="auto" w:fill="F2F2F2"/>
          </w:tcPr>
          <w:p w14:paraId="5C74941C"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Net estimated removals in the project area, measured against the without-project scenario </w:t>
            </w:r>
          </w:p>
        </w:tc>
        <w:tc>
          <w:tcPr>
            <w:tcW w:w="3806" w:type="dxa"/>
            <w:shd w:val="clear" w:color="auto" w:fill="F2F2F2"/>
          </w:tcPr>
          <w:p w14:paraId="7F62E3F0"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0FCF725D"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4605D833" w14:textId="77777777" w:rsidTr="00FF17D9">
        <w:trPr>
          <w:trHeight w:val="576"/>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0961F999"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0EB11E4E"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Net estimated reductions in the project area, measured against the without-project scenario</w:t>
            </w:r>
          </w:p>
        </w:tc>
        <w:tc>
          <w:tcPr>
            <w:tcW w:w="3806" w:type="dxa"/>
            <w:shd w:val="clear" w:color="auto" w:fill="F2F2F2"/>
          </w:tcPr>
          <w:p w14:paraId="3BE440E5"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3E9A71A0"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0A2AE97E" w14:textId="77777777" w:rsidTr="00FF17D9">
        <w:trPr>
          <w:trHeight w:val="446"/>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6943E488" w14:textId="77777777" w:rsidR="00B82171" w:rsidRPr="00B3473C" w:rsidRDefault="00B82171" w:rsidP="00FF17D9">
            <w:pPr>
              <w:pStyle w:val="TableTitlesupdated"/>
              <w:jc w:val="center"/>
              <w:rPr>
                <w:lang w:val="en-US"/>
              </w:rPr>
            </w:pPr>
            <w:r w:rsidRPr="00B3473C">
              <w:rPr>
                <w:lang w:val="en-US"/>
              </w:rPr>
              <w:t>Forest</w:t>
            </w:r>
            <w:r w:rsidRPr="00B3473C">
              <w:rPr>
                <w:vertAlign w:val="superscript"/>
                <w:lang w:val="en-US"/>
              </w:rPr>
              <w:footnoteReference w:id="2"/>
            </w:r>
            <w:r w:rsidRPr="00B3473C">
              <w:rPr>
                <w:vertAlign w:val="superscript"/>
                <w:lang w:val="en-US"/>
              </w:rPr>
              <w:t xml:space="preserve"> </w:t>
            </w:r>
            <w:r w:rsidRPr="00B3473C">
              <w:rPr>
                <w:lang w:val="en-US"/>
              </w:rPr>
              <w:t>cover</w:t>
            </w:r>
          </w:p>
        </w:tc>
        <w:tc>
          <w:tcPr>
            <w:tcW w:w="3214" w:type="dxa"/>
            <w:shd w:val="clear" w:color="auto" w:fill="F2F2F2"/>
          </w:tcPr>
          <w:p w14:paraId="6CA32499"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For REDD</w:t>
            </w:r>
            <w:r w:rsidRPr="00B3473C">
              <w:rPr>
                <w:vertAlign w:val="superscript"/>
                <w:lang w:val="en-US"/>
              </w:rPr>
              <w:footnoteReference w:id="3"/>
            </w:r>
            <w:r w:rsidRPr="00B3473C">
              <w:rPr>
                <w:lang w:val="en-US"/>
              </w:rPr>
              <w:t xml:space="preserve"> projects: Estimated number of hectares of reduced forest loss in the project area measured against the without-project scenario </w:t>
            </w:r>
          </w:p>
        </w:tc>
        <w:tc>
          <w:tcPr>
            <w:tcW w:w="3806" w:type="dxa"/>
            <w:shd w:val="clear" w:color="auto" w:fill="F2F2F2"/>
          </w:tcPr>
          <w:p w14:paraId="49BFF0B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6381EB40"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5DDC17BB"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2B4C4830"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287A22DE"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For ARR</w:t>
            </w:r>
            <w:r w:rsidRPr="00B3473C">
              <w:rPr>
                <w:vertAlign w:val="superscript"/>
                <w:lang w:val="en-US"/>
              </w:rPr>
              <w:footnoteReference w:id="4"/>
            </w:r>
            <w:r w:rsidRPr="00B3473C">
              <w:rPr>
                <w:lang w:val="en-US"/>
              </w:rPr>
              <w:t xml:space="preserve"> projects: Estimated number of hectares of forest cover increased in the project area measured against the without-project scenario</w:t>
            </w:r>
          </w:p>
        </w:tc>
        <w:tc>
          <w:tcPr>
            <w:tcW w:w="3806" w:type="dxa"/>
            <w:shd w:val="clear" w:color="auto" w:fill="F2F2F2"/>
          </w:tcPr>
          <w:p w14:paraId="709878C9"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245EA491"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242BDC2B"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5F873E98" w14:textId="77777777" w:rsidR="00B82171" w:rsidRPr="00B3473C" w:rsidRDefault="00B82171" w:rsidP="00FF17D9">
            <w:pPr>
              <w:pStyle w:val="TableTitlesupdated"/>
              <w:jc w:val="center"/>
              <w:rPr>
                <w:lang w:val="en-US"/>
              </w:rPr>
            </w:pPr>
            <w:r w:rsidRPr="00B3473C">
              <w:rPr>
                <w:lang w:val="en-US"/>
              </w:rPr>
              <w:t>Improved land management</w:t>
            </w:r>
          </w:p>
        </w:tc>
        <w:tc>
          <w:tcPr>
            <w:tcW w:w="3214" w:type="dxa"/>
            <w:shd w:val="clear" w:color="auto" w:fill="F2F2F2"/>
          </w:tcPr>
          <w:p w14:paraId="62792901" w14:textId="243A4F74"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Number of hectares of existing production forest land in which IFM</w:t>
            </w:r>
            <w:r w:rsidRPr="00B3473C">
              <w:rPr>
                <w:vertAlign w:val="superscript"/>
                <w:lang w:val="en-US"/>
              </w:rPr>
              <w:footnoteReference w:id="5"/>
            </w:r>
            <w:r w:rsidRPr="00B3473C">
              <w:rPr>
                <w:lang w:val="en-US"/>
              </w:rPr>
              <w:t xml:space="preserve"> practices are expected to occur as a result of project activities, measured against the without-project scenario</w:t>
            </w:r>
          </w:p>
        </w:tc>
        <w:tc>
          <w:tcPr>
            <w:tcW w:w="3806" w:type="dxa"/>
            <w:shd w:val="clear" w:color="auto" w:fill="F2F2F2"/>
          </w:tcPr>
          <w:p w14:paraId="5D26F8C2"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3B220BCF"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73D753C0" w14:textId="77777777" w:rsidTr="00FF17D9">
        <w:trPr>
          <w:trHeight w:val="620"/>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41AA1A8A" w14:textId="77777777" w:rsidR="00B82171" w:rsidRPr="00B3473C" w:rsidRDefault="00B82171" w:rsidP="00FF17D9">
            <w:pPr>
              <w:tabs>
                <w:tab w:val="left" w:pos="825"/>
              </w:tabs>
              <w:spacing w:before="40" w:after="40" w:line="288" w:lineRule="auto"/>
              <w:ind w:left="113" w:right="113"/>
              <w:jc w:val="center"/>
              <w:rPr>
                <w:rFonts w:ascii="Century Gothic" w:hAnsi="Century Gothic"/>
                <w:sz w:val="18"/>
                <w:szCs w:val="18"/>
              </w:rPr>
            </w:pPr>
          </w:p>
        </w:tc>
        <w:tc>
          <w:tcPr>
            <w:tcW w:w="3214" w:type="dxa"/>
            <w:shd w:val="clear" w:color="auto" w:fill="F2F2F2"/>
          </w:tcPr>
          <w:p w14:paraId="35C8ED76" w14:textId="6C06EDEE"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Number of hectares of non-forest land in which improved land management practices are expected to occur as a result of project activities, measured against the without-project scenario</w:t>
            </w:r>
          </w:p>
        </w:tc>
        <w:tc>
          <w:tcPr>
            <w:tcW w:w="3806" w:type="dxa"/>
            <w:shd w:val="clear" w:color="auto" w:fill="F2F2F2"/>
          </w:tcPr>
          <w:p w14:paraId="784A8CB9"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5F0592A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15B66702" w14:textId="77777777" w:rsidTr="00FF17D9">
        <w:trPr>
          <w:trHeight w:val="374"/>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26B4D31B" w14:textId="77777777" w:rsidR="00B82171" w:rsidRPr="00B3473C" w:rsidRDefault="00B82171" w:rsidP="00FF17D9">
            <w:pPr>
              <w:pStyle w:val="TableTitlesupdated"/>
              <w:jc w:val="center"/>
              <w:rPr>
                <w:lang w:val="en-US"/>
              </w:rPr>
            </w:pPr>
            <w:r w:rsidRPr="00B3473C">
              <w:rPr>
                <w:lang w:val="en-US"/>
              </w:rPr>
              <w:t>Training</w:t>
            </w:r>
          </w:p>
        </w:tc>
        <w:tc>
          <w:tcPr>
            <w:tcW w:w="3214" w:type="dxa"/>
            <w:shd w:val="clear" w:color="auto" w:fill="F2F2F2"/>
          </w:tcPr>
          <w:p w14:paraId="02136B15"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Total number of community members who are expected to have improved skills and/or knowledge resulting from training provided as part of project activities</w:t>
            </w:r>
          </w:p>
        </w:tc>
        <w:tc>
          <w:tcPr>
            <w:tcW w:w="3806" w:type="dxa"/>
            <w:shd w:val="clear" w:color="auto" w:fill="F2F2F2"/>
          </w:tcPr>
          <w:p w14:paraId="3DFFC7EA"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18A53A3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6AC85FAC"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119A7F36"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6F0EF908"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Number of female community members who are expected to have improved skills and/or knowledge resulting from training as part of project activities </w:t>
            </w:r>
          </w:p>
        </w:tc>
        <w:tc>
          <w:tcPr>
            <w:tcW w:w="3806" w:type="dxa"/>
            <w:shd w:val="clear" w:color="auto" w:fill="F2F2F2"/>
          </w:tcPr>
          <w:p w14:paraId="2C748D8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0E6599C2"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75F22033" w14:textId="77777777" w:rsidTr="00FF17D9">
        <w:trPr>
          <w:trHeight w:val="501"/>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240B2C2B" w14:textId="77777777" w:rsidR="00B82171" w:rsidRPr="00B3473C" w:rsidRDefault="00B82171" w:rsidP="00FF17D9">
            <w:pPr>
              <w:pStyle w:val="TableTitlesupdated"/>
              <w:jc w:val="center"/>
              <w:rPr>
                <w:lang w:val="en-US"/>
              </w:rPr>
            </w:pPr>
            <w:r w:rsidRPr="00B3473C">
              <w:rPr>
                <w:lang w:val="en-US"/>
              </w:rPr>
              <w:t>Employment</w:t>
            </w:r>
          </w:p>
        </w:tc>
        <w:tc>
          <w:tcPr>
            <w:tcW w:w="3214" w:type="dxa"/>
            <w:shd w:val="clear" w:color="auto" w:fill="F2F2F2"/>
          </w:tcPr>
          <w:p w14:paraId="5BAA29A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Total number of people expected to be employed in project activities</w:t>
            </w:r>
            <w:r w:rsidRPr="00B3473C">
              <w:rPr>
                <w:vertAlign w:val="superscript"/>
                <w:lang w:val="en-US"/>
              </w:rPr>
              <w:footnoteReference w:id="6"/>
            </w:r>
            <w:r w:rsidRPr="00B3473C">
              <w:rPr>
                <w:lang w:val="en-US"/>
              </w:rPr>
              <w:t>, expressed as number of full-time employees</w:t>
            </w:r>
            <w:r w:rsidRPr="00B3473C">
              <w:rPr>
                <w:vertAlign w:val="superscript"/>
                <w:lang w:val="en-US"/>
              </w:rPr>
              <w:footnoteReference w:id="7"/>
            </w:r>
          </w:p>
        </w:tc>
        <w:tc>
          <w:tcPr>
            <w:tcW w:w="3806" w:type="dxa"/>
            <w:shd w:val="clear" w:color="auto" w:fill="F2F2F2"/>
          </w:tcPr>
          <w:p w14:paraId="2A0C3F0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32DA260A"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0552524E" w14:textId="77777777" w:rsidTr="00FF17D9">
        <w:trPr>
          <w:trHeight w:val="591"/>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64CA4B2C"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3FB2C08F"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Number of women expected to be employed as a result of project activities, expressed as number of full-time employees</w:t>
            </w:r>
          </w:p>
        </w:tc>
        <w:tc>
          <w:tcPr>
            <w:tcW w:w="3806" w:type="dxa"/>
            <w:shd w:val="clear" w:color="auto" w:fill="F2F2F2"/>
          </w:tcPr>
          <w:p w14:paraId="4792052A"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47DD0695"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452D82AB" w14:textId="77777777" w:rsidTr="00FF17D9">
        <w:trPr>
          <w:trHeight w:val="591"/>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422C3B73" w14:textId="77777777" w:rsidR="00B82171" w:rsidRPr="00B3473C" w:rsidRDefault="00B82171" w:rsidP="00FF17D9">
            <w:pPr>
              <w:pStyle w:val="TableTitlesupdated"/>
              <w:jc w:val="center"/>
              <w:rPr>
                <w:lang w:val="en-US"/>
              </w:rPr>
            </w:pPr>
            <w:r w:rsidRPr="00B3473C">
              <w:rPr>
                <w:lang w:val="en-US"/>
              </w:rPr>
              <w:t>Livelihoods</w:t>
            </w:r>
          </w:p>
        </w:tc>
        <w:tc>
          <w:tcPr>
            <w:tcW w:w="3214" w:type="dxa"/>
            <w:shd w:val="clear" w:color="auto" w:fill="F2F2F2"/>
          </w:tcPr>
          <w:p w14:paraId="35F17EB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Total number of people expected to have improved livelihoods</w:t>
            </w:r>
            <w:r w:rsidRPr="00B3473C">
              <w:rPr>
                <w:vertAlign w:val="superscript"/>
                <w:lang w:val="en-US"/>
              </w:rPr>
              <w:footnoteReference w:id="8"/>
            </w:r>
            <w:r w:rsidRPr="00B3473C">
              <w:rPr>
                <w:lang w:val="en-US"/>
              </w:rPr>
              <w:t xml:space="preserve"> or income generated as a result of project activities</w:t>
            </w:r>
          </w:p>
        </w:tc>
        <w:tc>
          <w:tcPr>
            <w:tcW w:w="3806" w:type="dxa"/>
            <w:shd w:val="clear" w:color="auto" w:fill="F2F2F2"/>
          </w:tcPr>
          <w:p w14:paraId="0C965D4A"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7F85A590"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61B86948" w14:textId="77777777" w:rsidTr="00FF17D9">
        <w:trPr>
          <w:trHeight w:val="591"/>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7DFAAF9C"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152FFD8B"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Number of women expected to have improved livelihoods or income generated as a result of project activities</w:t>
            </w:r>
          </w:p>
        </w:tc>
        <w:tc>
          <w:tcPr>
            <w:tcW w:w="3806" w:type="dxa"/>
            <w:shd w:val="clear" w:color="auto" w:fill="F2F2F2"/>
          </w:tcPr>
          <w:p w14:paraId="6D1E795D"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4522C3A5"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65BADFEC"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7AABCEE9" w14:textId="77777777" w:rsidR="00B82171" w:rsidRPr="00B3473C" w:rsidRDefault="00B82171" w:rsidP="00FF17D9">
            <w:pPr>
              <w:pStyle w:val="TableTitlesupdated"/>
              <w:jc w:val="center"/>
              <w:rPr>
                <w:lang w:val="en-US"/>
              </w:rPr>
            </w:pPr>
            <w:r w:rsidRPr="00B3473C">
              <w:rPr>
                <w:lang w:val="en-US"/>
              </w:rPr>
              <w:t>Health</w:t>
            </w:r>
          </w:p>
        </w:tc>
        <w:tc>
          <w:tcPr>
            <w:tcW w:w="3214" w:type="dxa"/>
            <w:shd w:val="clear" w:color="auto" w:fill="F2F2F2"/>
          </w:tcPr>
          <w:p w14:paraId="2C2DC618"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Total number of people for whom health services are expected to improve as a result of project activities, measured against the without-project scenario </w:t>
            </w:r>
          </w:p>
        </w:tc>
        <w:tc>
          <w:tcPr>
            <w:tcW w:w="3806" w:type="dxa"/>
            <w:shd w:val="clear" w:color="auto" w:fill="F2F2F2"/>
          </w:tcPr>
          <w:p w14:paraId="73154D86"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134C0079"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186FA7AC" w14:textId="77777777" w:rsidTr="00FF17D9">
        <w:trPr>
          <w:trHeight w:val="1133"/>
        </w:trPr>
        <w:tc>
          <w:tcPr>
            <w:cnfStyle w:val="001000000000" w:firstRow="0" w:lastRow="0" w:firstColumn="1" w:lastColumn="0" w:oddVBand="0" w:evenVBand="0" w:oddHBand="0" w:evenHBand="0" w:firstRowFirstColumn="0" w:firstRowLastColumn="0" w:lastRowFirstColumn="0" w:lastRowLastColumn="0"/>
            <w:tcW w:w="1165" w:type="dxa"/>
            <w:vMerge/>
          </w:tcPr>
          <w:p w14:paraId="4D2D42E4"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5C6BFCB8"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Number of women for whom health services are expected to improve as a result of project activities, measured against the without-project scenario</w:t>
            </w:r>
          </w:p>
        </w:tc>
        <w:tc>
          <w:tcPr>
            <w:tcW w:w="3806" w:type="dxa"/>
            <w:shd w:val="clear" w:color="auto" w:fill="F2F2F2"/>
          </w:tcPr>
          <w:p w14:paraId="35CAFB28"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4711FEFA"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71D9DF39" w14:textId="77777777" w:rsidTr="00FF17D9">
        <w:trPr>
          <w:trHeight w:val="798"/>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0E8025B6" w14:textId="77777777" w:rsidR="00B82171" w:rsidRPr="00B3473C" w:rsidRDefault="00B82171" w:rsidP="00FF17D9">
            <w:pPr>
              <w:pStyle w:val="TableTitlesupdated"/>
              <w:jc w:val="center"/>
              <w:rPr>
                <w:lang w:val="en-US"/>
              </w:rPr>
            </w:pPr>
            <w:r w:rsidRPr="00B3473C">
              <w:rPr>
                <w:lang w:val="en-US"/>
              </w:rPr>
              <w:t>Education</w:t>
            </w:r>
          </w:p>
        </w:tc>
        <w:tc>
          <w:tcPr>
            <w:tcW w:w="3214" w:type="dxa"/>
            <w:shd w:val="clear" w:color="auto" w:fill="F2F2F2"/>
          </w:tcPr>
          <w:p w14:paraId="653381BE"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Total number of people for whom access to, or quality of, education is expected to improve as result of project activities, measured against the without-project scenario</w:t>
            </w:r>
          </w:p>
        </w:tc>
        <w:tc>
          <w:tcPr>
            <w:tcW w:w="3806" w:type="dxa"/>
            <w:shd w:val="clear" w:color="auto" w:fill="F2F2F2"/>
          </w:tcPr>
          <w:p w14:paraId="040552EF"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5B4B466E"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544A6D8C"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tcPr>
          <w:p w14:paraId="4E5571D0"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3EFC05D0"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Number of women and girls for whom access to, or quality of, education is expected to improve as result of project activities, measured against the without-project scenario</w:t>
            </w:r>
          </w:p>
        </w:tc>
        <w:tc>
          <w:tcPr>
            <w:tcW w:w="3806" w:type="dxa"/>
            <w:shd w:val="clear" w:color="auto" w:fill="F2F2F2"/>
          </w:tcPr>
          <w:p w14:paraId="6577E0D1"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42F88D1D"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1BF4511D"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46596FCC" w14:textId="77777777" w:rsidR="00B82171" w:rsidRPr="00B3473C" w:rsidRDefault="00B82171" w:rsidP="00FF17D9">
            <w:pPr>
              <w:pStyle w:val="TableTitlesupdated"/>
              <w:jc w:val="center"/>
              <w:rPr>
                <w:lang w:val="en-US"/>
              </w:rPr>
            </w:pPr>
            <w:r w:rsidRPr="00B3473C">
              <w:rPr>
                <w:lang w:val="en-US"/>
              </w:rPr>
              <w:t>Water</w:t>
            </w:r>
          </w:p>
        </w:tc>
        <w:tc>
          <w:tcPr>
            <w:tcW w:w="3214" w:type="dxa"/>
            <w:shd w:val="clear" w:color="auto" w:fill="F2F2F2"/>
          </w:tcPr>
          <w:p w14:paraId="7022BA1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Total number of people who are expected to experience increased water quality and/or improved access to drinking water as a result of project activities, measured against the without-project scenario</w:t>
            </w:r>
          </w:p>
        </w:tc>
        <w:tc>
          <w:tcPr>
            <w:tcW w:w="3806" w:type="dxa"/>
            <w:shd w:val="clear" w:color="auto" w:fill="F2F2F2"/>
          </w:tcPr>
          <w:p w14:paraId="7F496A5A"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3E81FDD9"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28618D87"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06D892DD"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3D86ED25"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Number of women who are expected to experience increased water quality and/or improved access to drinking water as a result of project activities, measured against the without-project scenario</w:t>
            </w:r>
          </w:p>
        </w:tc>
        <w:tc>
          <w:tcPr>
            <w:tcW w:w="3806" w:type="dxa"/>
            <w:shd w:val="clear" w:color="auto" w:fill="F2F2F2"/>
          </w:tcPr>
          <w:p w14:paraId="7C447B81"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6A43069C"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49A90610" w14:textId="77777777" w:rsidTr="00FF17D9">
        <w:trPr>
          <w:trHeight w:val="591"/>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417F3B60" w14:textId="77777777" w:rsidR="00B82171" w:rsidRPr="00B3473C" w:rsidRDefault="00B82171" w:rsidP="00FF17D9">
            <w:pPr>
              <w:pStyle w:val="TableTitlesupdated"/>
              <w:jc w:val="center"/>
              <w:rPr>
                <w:lang w:val="en-US"/>
              </w:rPr>
            </w:pPr>
            <w:r w:rsidRPr="00B3473C">
              <w:rPr>
                <w:lang w:val="en-US"/>
              </w:rPr>
              <w:t>Well-being</w:t>
            </w:r>
          </w:p>
        </w:tc>
        <w:tc>
          <w:tcPr>
            <w:tcW w:w="3214" w:type="dxa"/>
            <w:shd w:val="clear" w:color="auto" w:fill="F2F2F2"/>
          </w:tcPr>
          <w:p w14:paraId="4915A8B7"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Total number of community members whose well-being</w:t>
            </w:r>
            <w:r w:rsidRPr="00B3473C">
              <w:rPr>
                <w:vertAlign w:val="superscript"/>
                <w:lang w:val="en-US"/>
              </w:rPr>
              <w:footnoteReference w:id="9"/>
            </w:r>
            <w:r w:rsidRPr="00B3473C">
              <w:rPr>
                <w:lang w:val="en-US"/>
              </w:rPr>
              <w:t xml:space="preserve"> is expected to improve as a result of project activities</w:t>
            </w:r>
          </w:p>
        </w:tc>
        <w:tc>
          <w:tcPr>
            <w:tcW w:w="3806" w:type="dxa"/>
            <w:shd w:val="clear" w:color="auto" w:fill="F2F2F2"/>
          </w:tcPr>
          <w:p w14:paraId="5EF6625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2D26EEEF"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17361663" w14:textId="77777777" w:rsidTr="00FF17D9">
        <w:trPr>
          <w:trHeight w:val="591"/>
        </w:trPr>
        <w:tc>
          <w:tcPr>
            <w:cnfStyle w:val="001000000000" w:firstRow="0" w:lastRow="0" w:firstColumn="1" w:lastColumn="0" w:oddVBand="0" w:evenVBand="0" w:oddHBand="0" w:evenHBand="0" w:firstRowFirstColumn="0" w:firstRowLastColumn="0" w:lastRowFirstColumn="0" w:lastRowLastColumn="0"/>
            <w:tcW w:w="1165" w:type="dxa"/>
            <w:vMerge/>
            <w:textDirection w:val="btLr"/>
          </w:tcPr>
          <w:p w14:paraId="745A7956" w14:textId="77777777" w:rsidR="00B82171" w:rsidRPr="00B3473C" w:rsidRDefault="00B82171" w:rsidP="00FF17D9">
            <w:pPr>
              <w:pStyle w:val="TableTitlesupdated"/>
              <w:jc w:val="center"/>
              <w:rPr>
                <w:sz w:val="18"/>
                <w:szCs w:val="16"/>
                <w:lang w:val="en-US"/>
              </w:rPr>
            </w:pPr>
          </w:p>
        </w:tc>
        <w:tc>
          <w:tcPr>
            <w:tcW w:w="3214" w:type="dxa"/>
            <w:shd w:val="clear" w:color="auto" w:fill="F2F2F2"/>
          </w:tcPr>
          <w:p w14:paraId="4DEDDD2A" w14:textId="77777777" w:rsidR="00B82171" w:rsidRPr="00B3473C" w:rsidDel="006B2551"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Number of women whose well-being is expected to improve as a result of project activities</w:t>
            </w:r>
          </w:p>
        </w:tc>
        <w:tc>
          <w:tcPr>
            <w:tcW w:w="3806" w:type="dxa"/>
            <w:shd w:val="clear" w:color="auto" w:fill="F2F2F2"/>
          </w:tcPr>
          <w:p w14:paraId="394A7717"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78C7773B"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487ED299" w14:textId="77777777" w:rsidTr="00FF17D9">
        <w:trPr>
          <w:trHeight w:val="864"/>
        </w:trPr>
        <w:tc>
          <w:tcPr>
            <w:cnfStyle w:val="001000000000" w:firstRow="0" w:lastRow="0" w:firstColumn="1" w:lastColumn="0" w:oddVBand="0" w:evenVBand="0" w:oddHBand="0" w:evenHBand="0" w:firstRowFirstColumn="0" w:firstRowLastColumn="0" w:lastRowFirstColumn="0" w:lastRowLastColumn="0"/>
            <w:tcW w:w="1165" w:type="dxa"/>
            <w:vMerge w:val="restart"/>
            <w:textDirection w:val="btLr"/>
          </w:tcPr>
          <w:p w14:paraId="11058280" w14:textId="77777777" w:rsidR="00B82171" w:rsidRPr="00B3473C" w:rsidRDefault="00B82171" w:rsidP="00FF17D9">
            <w:pPr>
              <w:pStyle w:val="TableTitlesupdated"/>
              <w:jc w:val="center"/>
              <w:rPr>
                <w:lang w:val="en-US"/>
              </w:rPr>
            </w:pPr>
            <w:r w:rsidRPr="00B3473C">
              <w:rPr>
                <w:lang w:val="en-US"/>
              </w:rPr>
              <w:t>Biodiversity conservation</w:t>
            </w:r>
          </w:p>
        </w:tc>
        <w:tc>
          <w:tcPr>
            <w:tcW w:w="3214" w:type="dxa"/>
            <w:shd w:val="clear" w:color="auto" w:fill="F2F2F2"/>
          </w:tcPr>
          <w:p w14:paraId="1B6C1443"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Expected change in the number of hectares managed significantly better by the project for biodiversity </w:t>
            </w:r>
            <w:r w:rsidRPr="00B3473C">
              <w:rPr>
                <w:lang w:val="en-US"/>
              </w:rPr>
              <w:lastRenderedPageBreak/>
              <w:t>conservation</w:t>
            </w:r>
            <w:r w:rsidRPr="00B3473C">
              <w:rPr>
                <w:vertAlign w:val="superscript"/>
                <w:lang w:val="en-US"/>
              </w:rPr>
              <w:footnoteReference w:id="10"/>
            </w:r>
            <w:r w:rsidRPr="00B3473C">
              <w:rPr>
                <w:lang w:val="en-US"/>
              </w:rPr>
              <w:t>, measured against the without-project scenario</w:t>
            </w:r>
          </w:p>
        </w:tc>
        <w:tc>
          <w:tcPr>
            <w:tcW w:w="3806" w:type="dxa"/>
            <w:shd w:val="clear" w:color="auto" w:fill="F2F2F2"/>
          </w:tcPr>
          <w:p w14:paraId="1C5204D1"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118F7B6E"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FF17D9" w:rsidRPr="00B3473C" w14:paraId="172CEE7B" w14:textId="77777777" w:rsidTr="00FF17D9">
        <w:trPr>
          <w:trHeight w:val="771"/>
        </w:trPr>
        <w:tc>
          <w:tcPr>
            <w:cnfStyle w:val="001000000000" w:firstRow="0" w:lastRow="0" w:firstColumn="1" w:lastColumn="0" w:oddVBand="0" w:evenVBand="0" w:oddHBand="0" w:evenHBand="0" w:firstRowFirstColumn="0" w:firstRowLastColumn="0" w:lastRowFirstColumn="0" w:lastRowLastColumn="0"/>
            <w:tcW w:w="1165" w:type="dxa"/>
            <w:vMerge/>
          </w:tcPr>
          <w:p w14:paraId="446214CB" w14:textId="77777777" w:rsidR="00B82171" w:rsidRPr="00B3473C" w:rsidRDefault="00B82171" w:rsidP="00FF17D9">
            <w:pPr>
              <w:tabs>
                <w:tab w:val="left" w:pos="825"/>
              </w:tabs>
              <w:spacing w:before="40" w:after="40" w:line="288" w:lineRule="auto"/>
              <w:rPr>
                <w:rFonts w:ascii="Century Gothic" w:hAnsi="Century Gothic"/>
                <w:bCs w:val="0"/>
                <w:sz w:val="20"/>
              </w:rPr>
            </w:pPr>
          </w:p>
        </w:tc>
        <w:tc>
          <w:tcPr>
            <w:tcW w:w="3214" w:type="dxa"/>
            <w:shd w:val="clear" w:color="auto" w:fill="F2F2F2"/>
          </w:tcPr>
          <w:p w14:paraId="01C48817"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Expected number of globally Critically Endangered or Endangered species</w:t>
            </w:r>
            <w:r w:rsidRPr="00B3473C">
              <w:rPr>
                <w:vertAlign w:val="superscript"/>
                <w:lang w:val="en-US"/>
              </w:rPr>
              <w:footnoteReference w:id="11"/>
            </w:r>
            <w:r w:rsidRPr="00B3473C">
              <w:rPr>
                <w:lang w:val="en-US"/>
              </w:rPr>
              <w:t xml:space="preserve"> benefiting from reduced threats as a result of project activities</w:t>
            </w:r>
            <w:r w:rsidRPr="00B3473C">
              <w:rPr>
                <w:vertAlign w:val="superscript"/>
                <w:lang w:val="en-US"/>
              </w:rPr>
              <w:footnoteReference w:id="12"/>
            </w:r>
            <w:r w:rsidRPr="00B3473C">
              <w:rPr>
                <w:lang w:val="en-US"/>
              </w:rPr>
              <w:t>,</w:t>
            </w:r>
            <w:r w:rsidRPr="00B3473C">
              <w:rPr>
                <w:vertAlign w:val="superscript"/>
                <w:lang w:val="en-US"/>
              </w:rPr>
              <w:t xml:space="preserve"> </w:t>
            </w:r>
            <w:r w:rsidRPr="00B3473C">
              <w:rPr>
                <w:lang w:val="en-US"/>
              </w:rPr>
              <w:t>measured against the without-project scenario</w:t>
            </w:r>
          </w:p>
        </w:tc>
        <w:tc>
          <w:tcPr>
            <w:tcW w:w="3806" w:type="dxa"/>
            <w:shd w:val="clear" w:color="auto" w:fill="F2F2F2"/>
          </w:tcPr>
          <w:p w14:paraId="6BA593C0"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c>
          <w:tcPr>
            <w:tcW w:w="1260" w:type="dxa"/>
            <w:shd w:val="clear" w:color="auto" w:fill="F2F2F2"/>
          </w:tcPr>
          <w:p w14:paraId="4A220BD6" w14:textId="77777777" w:rsidR="00B82171" w:rsidRPr="00B3473C" w:rsidRDefault="00B82171" w:rsidP="00FF17D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bl>
    <w:p w14:paraId="12A813BC" w14:textId="77777777" w:rsidR="00767590" w:rsidRPr="00B3473C" w:rsidRDefault="00767590" w:rsidP="00C937F2">
      <w:r w:rsidRPr="00B3473C">
        <w:tab/>
      </w:r>
    </w:p>
    <w:p w14:paraId="542AF586" w14:textId="31B1A042" w:rsidR="00767590" w:rsidRPr="00B3473C" w:rsidRDefault="00E75C6E" w:rsidP="00767590">
      <w:pPr>
        <w:tabs>
          <w:tab w:val="left" w:pos="825"/>
        </w:tabs>
        <w:rPr>
          <w:rFonts w:ascii="Century Gothic" w:hAnsi="Century Gothic"/>
          <w:bCs/>
          <w:sz w:val="20"/>
          <w:szCs w:val="20"/>
        </w:rPr>
        <w:sectPr w:rsidR="00767590" w:rsidRPr="00B3473C" w:rsidSect="005039E5">
          <w:pgSz w:w="12240" w:h="15840"/>
          <w:pgMar w:top="1440" w:right="1440" w:bottom="1440" w:left="1440" w:header="576" w:footer="288" w:gutter="0"/>
          <w:cols w:space="720"/>
          <w:docGrid w:linePitch="360"/>
        </w:sectPr>
      </w:pPr>
      <w:r w:rsidRPr="00B3473C">
        <w:rPr>
          <w:rFonts w:ascii="Century Gothic" w:hAnsi="Century Gothic"/>
          <w:bCs/>
          <w:sz w:val="20"/>
          <w:szCs w:val="20"/>
        </w:rPr>
        <w:br w:type="textWrapping" w:clear="all"/>
      </w:r>
    </w:p>
    <w:p w14:paraId="0F19F7C4" w14:textId="0F50E161" w:rsidR="008940C3" w:rsidRPr="00B3473C" w:rsidRDefault="006F10B4" w:rsidP="00F73121">
      <w:pPr>
        <w:pStyle w:val="Heading1"/>
      </w:pPr>
      <w:bookmarkStart w:id="7" w:name="_Toc159492694"/>
      <w:r w:rsidRPr="00B3473C">
        <w:lastRenderedPageBreak/>
        <w:t>Project Details</w:t>
      </w:r>
      <w:bookmarkEnd w:id="7"/>
    </w:p>
    <w:p w14:paraId="7242C4C2" w14:textId="77777777" w:rsidR="00533CE1" w:rsidRPr="00B3473C" w:rsidRDefault="00533CE1" w:rsidP="00751264">
      <w:pPr>
        <w:pStyle w:val="Heading2"/>
      </w:pPr>
      <w:bookmarkStart w:id="8" w:name="_Toc159492695"/>
      <w:r w:rsidRPr="00B3473C">
        <w:t>Project Goals, Design and Long-Term Viability</w:t>
      </w:r>
      <w:bookmarkEnd w:id="8"/>
      <w:r w:rsidRPr="00B3473C">
        <w:t xml:space="preserve"> </w:t>
      </w:r>
    </w:p>
    <w:p w14:paraId="06834D47" w14:textId="2A8FA206" w:rsidR="00533CE1" w:rsidRPr="00B3473C" w:rsidRDefault="00533CE1" w:rsidP="00075385">
      <w:pPr>
        <w:pStyle w:val="Heading3"/>
      </w:pPr>
      <w:bookmarkStart w:id="9" w:name="_Ref157437103"/>
      <w:r w:rsidRPr="00B3473C">
        <w:t>Summary Description of the Project</w:t>
      </w:r>
      <w:r w:rsidR="00227E6A" w:rsidRPr="00B3473C">
        <w:t xml:space="preserve"> </w:t>
      </w:r>
      <w:r w:rsidR="00227E6A" w:rsidRPr="00B3473C">
        <w:rPr>
          <w:color w:val="4D783C" w:themeColor="background1" w:themeShade="80"/>
        </w:rPr>
        <w:t>(</w:t>
      </w:r>
      <w:r w:rsidR="00B55C58" w:rsidRPr="00B3473C">
        <w:rPr>
          <w:color w:val="4D783C" w:themeColor="background1" w:themeShade="80"/>
        </w:rPr>
        <w:t>V</w:t>
      </w:r>
      <w:r w:rsidR="001D7B9D" w:rsidRPr="00B3473C">
        <w:rPr>
          <w:color w:val="4D783C" w:themeColor="background1" w:themeShade="80"/>
        </w:rPr>
        <w:t>CS</w:t>
      </w:r>
      <w:r w:rsidR="00F10FCE" w:rsidRPr="00B3473C">
        <w:rPr>
          <w:color w:val="4D783C" w:themeColor="background1" w:themeShade="80"/>
        </w:rPr>
        <w:t>,</w:t>
      </w:r>
      <w:r w:rsidR="009C3FCB" w:rsidRPr="00B3473C">
        <w:rPr>
          <w:color w:val="4D783C" w:themeColor="background1" w:themeShade="80"/>
        </w:rPr>
        <w:t xml:space="preserve"> </w:t>
      </w:r>
      <w:r w:rsidR="003426A2" w:rsidRPr="00B3473C">
        <w:rPr>
          <w:color w:val="4D783C" w:themeColor="background1" w:themeShade="80"/>
        </w:rPr>
        <w:t>3.2,</w:t>
      </w:r>
      <w:r w:rsidR="00CC4EAE" w:rsidRPr="00B3473C">
        <w:rPr>
          <w:color w:val="4D783C" w:themeColor="background1" w:themeShade="80"/>
        </w:rPr>
        <w:t xml:space="preserve"> </w:t>
      </w:r>
      <w:r w:rsidR="009C3FCB" w:rsidRPr="00B3473C">
        <w:rPr>
          <w:color w:val="4D783C" w:themeColor="background1" w:themeShade="80"/>
        </w:rPr>
        <w:t>3.</w:t>
      </w:r>
      <w:r w:rsidR="009B5A97" w:rsidRPr="00B3473C">
        <w:rPr>
          <w:color w:val="4D783C" w:themeColor="background1" w:themeShade="80"/>
        </w:rPr>
        <w:t>6</w:t>
      </w:r>
      <w:r w:rsidR="7A27687A" w:rsidRPr="00B3473C">
        <w:rPr>
          <w:color w:val="4D783C" w:themeColor="background1" w:themeShade="80"/>
        </w:rPr>
        <w:t xml:space="preserve">, 3.10, 3.11, 3.13, </w:t>
      </w:r>
      <w:r w:rsidR="7A27687A" w:rsidRPr="00B3473C">
        <w:rPr>
          <w:color w:val="4D783C"/>
        </w:rPr>
        <w:t>3</w:t>
      </w:r>
      <w:r w:rsidR="7A27687A" w:rsidRPr="00B3473C">
        <w:rPr>
          <w:color w:val="4D783C" w:themeColor="background1" w:themeShade="80"/>
        </w:rPr>
        <w:t>.14</w:t>
      </w:r>
      <w:r w:rsidR="004D65B2" w:rsidRPr="00B3473C">
        <w:rPr>
          <w:color w:val="4D783C" w:themeColor="background1" w:themeShade="80"/>
        </w:rPr>
        <w:t xml:space="preserve">; CCB, </w:t>
      </w:r>
      <w:r w:rsidR="00227E6A" w:rsidRPr="00B3473C">
        <w:rPr>
          <w:color w:val="4D783C" w:themeColor="background1" w:themeShade="80"/>
        </w:rPr>
        <w:t>G1.2)</w:t>
      </w:r>
      <w:bookmarkEnd w:id="9"/>
    </w:p>
    <w:p w14:paraId="34EEE971" w14:textId="0A3542B3" w:rsidR="00600679" w:rsidRPr="00B3473C" w:rsidRDefault="00600679" w:rsidP="004E4BD6">
      <w:pPr>
        <w:pStyle w:val="UpdatedInstructions"/>
        <w:rPr>
          <w:lang w:val="en-US"/>
        </w:rPr>
      </w:pPr>
      <w:r w:rsidRPr="00B3473C">
        <w:rPr>
          <w:lang w:val="en-US"/>
        </w:rPr>
        <w:t>Provide a summary description of the project to enable an understanding of the nature of the project and its implementation, including the following (no more than one page):</w:t>
      </w:r>
    </w:p>
    <w:p w14:paraId="681EC7BD" w14:textId="77777777" w:rsidR="0026107A" w:rsidRPr="00B3473C" w:rsidRDefault="0026107A" w:rsidP="008965C4">
      <w:pPr>
        <w:pStyle w:val="BulletedInstructions"/>
      </w:pPr>
      <w:r w:rsidRPr="00B3473C">
        <w:t>A summary description of the technologies/measures to be implemented by the project.</w:t>
      </w:r>
    </w:p>
    <w:p w14:paraId="7FE188E1" w14:textId="77777777" w:rsidR="0026107A" w:rsidRPr="00B3473C" w:rsidRDefault="0026107A" w:rsidP="008965C4">
      <w:pPr>
        <w:pStyle w:val="BulletedInstructions"/>
      </w:pPr>
      <w:r w:rsidRPr="00B3473C">
        <w:t>The location of the project.</w:t>
      </w:r>
    </w:p>
    <w:p w14:paraId="0A4D1D2C" w14:textId="2F86A7AC" w:rsidR="0026107A" w:rsidRPr="00B3473C" w:rsidRDefault="0026107A" w:rsidP="008965C4">
      <w:pPr>
        <w:pStyle w:val="BulletedInstructions"/>
      </w:pPr>
      <w:r w:rsidRPr="00B3473C">
        <w:t>An explanation of how the project is expected to generate GHG emission reductions or</w:t>
      </w:r>
      <w:r w:rsidR="0096442A" w:rsidRPr="00B3473C">
        <w:t xml:space="preserve"> carbon dioxide</w:t>
      </w:r>
      <w:r w:rsidRPr="00B3473C">
        <w:t xml:space="preserve"> removals.</w:t>
      </w:r>
    </w:p>
    <w:p w14:paraId="4B64D728" w14:textId="77777777" w:rsidR="0026107A" w:rsidRPr="00B3473C" w:rsidRDefault="0026107A" w:rsidP="008965C4">
      <w:pPr>
        <w:pStyle w:val="BulletedInstructions"/>
      </w:pPr>
      <w:r w:rsidRPr="00B3473C">
        <w:t>A brief description of the scenario existing prior to the implementation of the project.</w:t>
      </w:r>
    </w:p>
    <w:p w14:paraId="18AED79E" w14:textId="69D0C7B2" w:rsidR="00A10116" w:rsidRPr="00B3473C" w:rsidRDefault="0026107A" w:rsidP="008965C4">
      <w:pPr>
        <w:pStyle w:val="BulletedInstructions"/>
      </w:pPr>
      <w:r w:rsidRPr="00B3473C">
        <w:t>An estimate of annual average and total</w:t>
      </w:r>
      <w:r w:rsidR="00845136" w:rsidRPr="00B3473C">
        <w:t xml:space="preserve"> </w:t>
      </w:r>
      <w:r w:rsidRPr="00B3473C">
        <w:t>reductions and removals.</w:t>
      </w:r>
    </w:p>
    <w:p w14:paraId="4CCB5F96" w14:textId="28888394" w:rsidR="0026107A" w:rsidRPr="00B3473C" w:rsidRDefault="00A10116" w:rsidP="008965C4">
      <w:pPr>
        <w:pStyle w:val="BulletedInstructions"/>
      </w:pPr>
      <w:r w:rsidRPr="00B3473C">
        <w:t>Define t</w:t>
      </w:r>
      <w:r w:rsidR="0026107A" w:rsidRPr="00B3473C">
        <w:t>he project’s climate, community</w:t>
      </w:r>
      <w:r w:rsidR="005E7A06" w:rsidRPr="00B3473C">
        <w:t>,</w:t>
      </w:r>
      <w:r w:rsidR="0026107A" w:rsidRPr="00B3473C">
        <w:t xml:space="preserve"> and biodiversity objectives. </w:t>
      </w:r>
    </w:p>
    <w:p w14:paraId="77DB1279" w14:textId="17A61CE4" w:rsidR="00D07F92" w:rsidRPr="00B3473C" w:rsidRDefault="00F42B3D" w:rsidP="008965C4">
      <w:pPr>
        <w:pStyle w:val="BulletedInstructions"/>
      </w:pPr>
      <w:r w:rsidRPr="00B3473C">
        <w:t>A s</w:t>
      </w:r>
      <w:r w:rsidR="00D07F92" w:rsidRPr="00B3473C">
        <w:t>tate</w:t>
      </w:r>
      <w:r w:rsidRPr="00B3473C">
        <w:t>ment as to whether</w:t>
      </w:r>
      <w:r w:rsidR="00D07F92" w:rsidRPr="00B3473C">
        <w:t xml:space="preserve"> the project is located within a jurisdiction covered by a jurisdictional REDD+ program</w:t>
      </w:r>
      <w:r w:rsidR="00B7440B" w:rsidRPr="00B3473C">
        <w:t>.</w:t>
      </w:r>
    </w:p>
    <w:p w14:paraId="49B22ED0" w14:textId="70A25D26" w:rsidR="006E5A32" w:rsidRPr="00B3473C" w:rsidRDefault="006E5A32" w:rsidP="00075385">
      <w:pPr>
        <w:pStyle w:val="Heading3"/>
      </w:pPr>
      <w:bookmarkStart w:id="10" w:name="_Toc144116146"/>
      <w:r w:rsidRPr="00B3473C">
        <w:t>Audit History</w:t>
      </w:r>
      <w:bookmarkEnd w:id="10"/>
      <w:r w:rsidRPr="00B3473C">
        <w:t xml:space="preserve"> </w:t>
      </w:r>
      <w:r w:rsidR="00B55C58" w:rsidRPr="00B3473C">
        <w:rPr>
          <w:color w:val="4D783C" w:themeColor="background1" w:themeShade="80"/>
        </w:rPr>
        <w:t>(VCS</w:t>
      </w:r>
      <w:r w:rsidR="00E9288F" w:rsidRPr="00B3473C">
        <w:rPr>
          <w:color w:val="4D783C" w:themeColor="background1" w:themeShade="80"/>
        </w:rPr>
        <w:t xml:space="preserve">, </w:t>
      </w:r>
      <w:r w:rsidR="000C256B" w:rsidRPr="00B3473C">
        <w:rPr>
          <w:color w:val="4D783C" w:themeColor="background1" w:themeShade="80"/>
        </w:rPr>
        <w:t>4.</w:t>
      </w:r>
      <w:r w:rsidR="00E9288F" w:rsidRPr="00B3473C">
        <w:rPr>
          <w:color w:val="4D783C" w:themeColor="background1" w:themeShade="80"/>
        </w:rPr>
        <w:t>1)</w:t>
      </w:r>
    </w:p>
    <w:p w14:paraId="42DFA5C8" w14:textId="5AAF1E62" w:rsidR="008023AF" w:rsidRPr="00B3473C" w:rsidRDefault="005648A0" w:rsidP="0023757E">
      <w:pPr>
        <w:pStyle w:val="UpdatedInstructions"/>
        <w:rPr>
          <w:lang w:val="en-US"/>
        </w:rPr>
      </w:pPr>
      <w:r w:rsidRPr="00B3473C">
        <w:rPr>
          <w:lang w:val="en-US"/>
        </w:rPr>
        <w:t xml:space="preserve">For the project validation, state the validation date in the </w:t>
      </w:r>
      <w:r w:rsidR="004869C0" w:rsidRPr="00B3473C">
        <w:rPr>
          <w:lang w:val="en-US"/>
        </w:rPr>
        <w:t>“</w:t>
      </w:r>
      <w:r w:rsidRPr="00B3473C">
        <w:rPr>
          <w:lang w:val="en-US"/>
        </w:rPr>
        <w:t>Period</w:t>
      </w:r>
      <w:r w:rsidR="004869C0" w:rsidRPr="00B3473C">
        <w:rPr>
          <w:lang w:val="en-US"/>
        </w:rPr>
        <w:t>”</w:t>
      </w:r>
      <w:r w:rsidRPr="00B3473C">
        <w:rPr>
          <w:lang w:val="en-US"/>
        </w:rPr>
        <w:t xml:space="preserve"> column in the table below. </w:t>
      </w:r>
      <w:r w:rsidR="008023AF" w:rsidRPr="00B3473C">
        <w:rPr>
          <w:lang w:val="en-US"/>
        </w:rPr>
        <w:t xml:space="preserve">For projects undergoing crediting period renewal, include the </w:t>
      </w:r>
      <w:r w:rsidRPr="00B3473C">
        <w:rPr>
          <w:lang w:val="en-US"/>
        </w:rPr>
        <w:t xml:space="preserve">full </w:t>
      </w:r>
      <w:r w:rsidR="008023AF" w:rsidRPr="00B3473C">
        <w:rPr>
          <w:lang w:val="en-US"/>
        </w:rPr>
        <w:t>audit history of the project using the table below. Th</w:t>
      </w:r>
      <w:r w:rsidRPr="00B3473C">
        <w:rPr>
          <w:lang w:val="en-US"/>
        </w:rPr>
        <w:t>e</w:t>
      </w:r>
      <w:r w:rsidR="008023AF" w:rsidRPr="00B3473C">
        <w:rPr>
          <w:lang w:val="en-US"/>
        </w:rPr>
        <w:t xml:space="preserve"> table should include all </w:t>
      </w:r>
      <w:r w:rsidR="00680568" w:rsidRPr="00B3473C">
        <w:rPr>
          <w:lang w:val="en-US"/>
        </w:rPr>
        <w:t xml:space="preserve">previous </w:t>
      </w:r>
      <w:r w:rsidR="008023AF" w:rsidRPr="00B3473C">
        <w:rPr>
          <w:lang w:val="en-US"/>
        </w:rPr>
        <w:t>monitoring periods, including the period of this report.</w:t>
      </w:r>
    </w:p>
    <w:tbl>
      <w:tblPr>
        <w:tblW w:w="8753" w:type="dxa"/>
        <w:tblInd w:w="607" w:type="dxa"/>
        <w:tblLayout w:type="fixed"/>
        <w:tblLook w:val="0620" w:firstRow="1" w:lastRow="0" w:firstColumn="0" w:lastColumn="0" w:noHBand="1" w:noVBand="1"/>
      </w:tblPr>
      <w:tblGrid>
        <w:gridCol w:w="1729"/>
        <w:gridCol w:w="1889"/>
        <w:gridCol w:w="1568"/>
        <w:gridCol w:w="2479"/>
        <w:gridCol w:w="1088"/>
      </w:tblGrid>
      <w:tr w:rsidR="005D5910" w:rsidRPr="00B3473C" w14:paraId="09181B5C" w14:textId="77777777" w:rsidTr="00B3473C">
        <w:trPr>
          <w:trHeight w:val="408"/>
        </w:trPr>
        <w:tc>
          <w:tcPr>
            <w:tcW w:w="1729" w:type="dxa"/>
            <w:tcBorders>
              <w:right w:val="single" w:sz="4" w:space="0" w:color="FFFFFF"/>
            </w:tcBorders>
            <w:shd w:val="clear" w:color="auto" w:fill="2F3A57"/>
          </w:tcPr>
          <w:p w14:paraId="078892BD" w14:textId="59D172AE" w:rsidR="005D5910" w:rsidRPr="00B3473C" w:rsidRDefault="005D5910" w:rsidP="00E35C2E">
            <w:pPr>
              <w:pStyle w:val="TableTitlesupdated"/>
              <w:rPr>
                <w:lang w:val="en-US"/>
              </w:rPr>
            </w:pPr>
            <w:r w:rsidRPr="00B3473C">
              <w:rPr>
                <w:lang w:val="en-US"/>
              </w:rPr>
              <w:t xml:space="preserve">Audit </w:t>
            </w:r>
            <w:r w:rsidR="00680568" w:rsidRPr="00B3473C">
              <w:rPr>
                <w:lang w:val="en-US"/>
              </w:rPr>
              <w:t>t</w:t>
            </w:r>
            <w:r w:rsidRPr="00B3473C">
              <w:rPr>
                <w:lang w:val="en-US"/>
              </w:rPr>
              <w:t>ype</w:t>
            </w:r>
          </w:p>
        </w:tc>
        <w:tc>
          <w:tcPr>
            <w:tcW w:w="1889" w:type="dxa"/>
            <w:tcBorders>
              <w:left w:val="single" w:sz="4" w:space="0" w:color="FFFFFF"/>
              <w:right w:val="single" w:sz="4" w:space="0" w:color="FFFFFF"/>
            </w:tcBorders>
            <w:shd w:val="clear" w:color="auto" w:fill="2F3A57"/>
          </w:tcPr>
          <w:p w14:paraId="1D7221D2" w14:textId="77777777" w:rsidR="005D5910" w:rsidRPr="00B3473C" w:rsidRDefault="005D5910" w:rsidP="00E35C2E">
            <w:pPr>
              <w:pStyle w:val="TableTitlesupdated"/>
              <w:rPr>
                <w:lang w:val="en-US"/>
              </w:rPr>
            </w:pPr>
            <w:r w:rsidRPr="00B3473C">
              <w:rPr>
                <w:lang w:val="en-US"/>
              </w:rPr>
              <w:t>Period</w:t>
            </w:r>
          </w:p>
        </w:tc>
        <w:tc>
          <w:tcPr>
            <w:tcW w:w="1568" w:type="dxa"/>
            <w:tcBorders>
              <w:left w:val="single" w:sz="4" w:space="0" w:color="FFFFFF"/>
              <w:right w:val="single" w:sz="4" w:space="0" w:color="FFFFFF"/>
            </w:tcBorders>
            <w:shd w:val="clear" w:color="auto" w:fill="2F3A57"/>
          </w:tcPr>
          <w:p w14:paraId="3E8841DE" w14:textId="77777777" w:rsidR="005D5910" w:rsidRPr="00B3473C" w:rsidRDefault="005D5910" w:rsidP="00E35C2E">
            <w:pPr>
              <w:pStyle w:val="TableTitlesupdated"/>
              <w:rPr>
                <w:lang w:val="en-US"/>
              </w:rPr>
            </w:pPr>
            <w:r w:rsidRPr="00B3473C">
              <w:rPr>
                <w:lang w:val="en-US"/>
              </w:rPr>
              <w:t>Program</w:t>
            </w:r>
          </w:p>
        </w:tc>
        <w:tc>
          <w:tcPr>
            <w:tcW w:w="2479" w:type="dxa"/>
            <w:tcBorders>
              <w:left w:val="single" w:sz="4" w:space="0" w:color="FFFFFF"/>
              <w:right w:val="single" w:sz="4" w:space="0" w:color="FFFFFF"/>
            </w:tcBorders>
            <w:shd w:val="clear" w:color="auto" w:fill="2F3A57"/>
          </w:tcPr>
          <w:p w14:paraId="0C53AD8E" w14:textId="03F2CD25" w:rsidR="005D5910" w:rsidRPr="00B3473C" w:rsidRDefault="00680568" w:rsidP="00E35C2E">
            <w:pPr>
              <w:pStyle w:val="TableTitlesupdated"/>
              <w:rPr>
                <w:lang w:val="en-US"/>
              </w:rPr>
            </w:pPr>
            <w:r w:rsidRPr="00B3473C">
              <w:rPr>
                <w:lang w:val="en-US"/>
              </w:rPr>
              <w:t>V</w:t>
            </w:r>
            <w:r w:rsidR="00A5208F" w:rsidRPr="00B3473C">
              <w:rPr>
                <w:lang w:val="en-US"/>
              </w:rPr>
              <w:t>alidation/verification body name</w:t>
            </w:r>
          </w:p>
        </w:tc>
        <w:tc>
          <w:tcPr>
            <w:tcW w:w="1088" w:type="dxa"/>
            <w:tcBorders>
              <w:left w:val="single" w:sz="4" w:space="0" w:color="FFFFFF"/>
            </w:tcBorders>
            <w:shd w:val="clear" w:color="auto" w:fill="2F3A57"/>
          </w:tcPr>
          <w:p w14:paraId="0135D424" w14:textId="20651BEC" w:rsidR="005D5910" w:rsidRPr="00B3473C" w:rsidRDefault="005D5910" w:rsidP="00E35C2E">
            <w:pPr>
              <w:pStyle w:val="TableTitlesupdated"/>
              <w:rPr>
                <w:lang w:val="en-US"/>
              </w:rPr>
            </w:pPr>
            <w:r w:rsidRPr="00B3473C">
              <w:rPr>
                <w:lang w:val="en-US"/>
              </w:rPr>
              <w:t>Number of years</w:t>
            </w:r>
          </w:p>
        </w:tc>
      </w:tr>
      <w:tr w:rsidR="005D5910" w:rsidRPr="00B3473C" w14:paraId="1F8534FB" w14:textId="77777777" w:rsidTr="00B3473C">
        <w:trPr>
          <w:trHeight w:val="555"/>
        </w:trPr>
        <w:tc>
          <w:tcPr>
            <w:tcW w:w="1729" w:type="dxa"/>
            <w:tcBorders>
              <w:bottom w:val="single" w:sz="4" w:space="0" w:color="FFFFFF"/>
              <w:right w:val="single" w:sz="4" w:space="0" w:color="FFFFFF"/>
            </w:tcBorders>
            <w:shd w:val="clear" w:color="auto" w:fill="F2F2F2"/>
          </w:tcPr>
          <w:p w14:paraId="7CDE4753" w14:textId="14B4AFC1" w:rsidR="005D5910" w:rsidRPr="00B3473C" w:rsidRDefault="005D5910" w:rsidP="00540F5C">
            <w:pPr>
              <w:pStyle w:val="TableInstructionsupdated"/>
              <w:rPr>
                <w:lang w:val="en-US"/>
              </w:rPr>
            </w:pPr>
            <w:r w:rsidRPr="00B3473C">
              <w:rPr>
                <w:lang w:val="en-US"/>
              </w:rPr>
              <w:t xml:space="preserve">Validation/ </w:t>
            </w:r>
            <w:r w:rsidR="00680568" w:rsidRPr="00B3473C">
              <w:rPr>
                <w:lang w:val="en-US"/>
              </w:rPr>
              <w:t>v</w:t>
            </w:r>
            <w:r w:rsidRPr="00B3473C">
              <w:rPr>
                <w:lang w:val="en-US"/>
              </w:rPr>
              <w:t>erification</w:t>
            </w:r>
          </w:p>
        </w:tc>
        <w:tc>
          <w:tcPr>
            <w:tcW w:w="1889" w:type="dxa"/>
            <w:tcBorders>
              <w:left w:val="single" w:sz="4" w:space="0" w:color="FFFFFF"/>
              <w:bottom w:val="single" w:sz="4" w:space="0" w:color="FFFFFF"/>
              <w:right w:val="single" w:sz="4" w:space="0" w:color="FFFFFF"/>
            </w:tcBorders>
            <w:shd w:val="clear" w:color="auto" w:fill="F2F2F2"/>
          </w:tcPr>
          <w:p w14:paraId="76633B9D" w14:textId="77777777" w:rsidR="005D5910" w:rsidRPr="00B3473C" w:rsidRDefault="005D5910" w:rsidP="00540F5C">
            <w:pPr>
              <w:pStyle w:val="TableInstructionsupdated"/>
              <w:rPr>
                <w:lang w:val="en-US"/>
              </w:rPr>
            </w:pPr>
            <w:r w:rsidRPr="00B3473C">
              <w:rPr>
                <w:lang w:val="en-US"/>
              </w:rPr>
              <w:t>(DD-Month-YYYY-- DD-Month-YYYY)</w:t>
            </w:r>
          </w:p>
        </w:tc>
        <w:tc>
          <w:tcPr>
            <w:tcW w:w="1568" w:type="dxa"/>
            <w:tcBorders>
              <w:left w:val="single" w:sz="4" w:space="0" w:color="FFFFFF"/>
              <w:bottom w:val="single" w:sz="4" w:space="0" w:color="FFFFFF"/>
              <w:right w:val="single" w:sz="4" w:space="0" w:color="FFFFFF"/>
            </w:tcBorders>
            <w:shd w:val="clear" w:color="auto" w:fill="F2F2F2"/>
          </w:tcPr>
          <w:p w14:paraId="57F2F364" w14:textId="1699F994" w:rsidR="005D5910" w:rsidRPr="00B3473C" w:rsidRDefault="005D5910" w:rsidP="00540F5C">
            <w:pPr>
              <w:pStyle w:val="TableInstructionsupdated"/>
              <w:rPr>
                <w:lang w:val="en-US"/>
              </w:rPr>
            </w:pPr>
          </w:p>
        </w:tc>
        <w:tc>
          <w:tcPr>
            <w:tcW w:w="2479" w:type="dxa"/>
            <w:tcBorders>
              <w:left w:val="single" w:sz="4" w:space="0" w:color="FFFFFF"/>
              <w:bottom w:val="single" w:sz="4" w:space="0" w:color="FFFFFF"/>
              <w:right w:val="single" w:sz="4" w:space="0" w:color="FFFFFF"/>
            </w:tcBorders>
            <w:shd w:val="clear" w:color="auto" w:fill="F2F2F2"/>
          </w:tcPr>
          <w:p w14:paraId="1E7018D3" w14:textId="72C73223" w:rsidR="005D5910" w:rsidRPr="00B3473C" w:rsidRDefault="000F0C4D" w:rsidP="00540F5C">
            <w:pPr>
              <w:pStyle w:val="TableInstructionsupdated"/>
              <w:rPr>
                <w:lang w:val="en-US"/>
              </w:rPr>
            </w:pPr>
            <w:r w:rsidRPr="00B3473C">
              <w:rPr>
                <w:lang w:val="en-US"/>
              </w:rPr>
              <w:t>Validation/verification body name</w:t>
            </w:r>
          </w:p>
        </w:tc>
        <w:tc>
          <w:tcPr>
            <w:tcW w:w="1088" w:type="dxa"/>
            <w:tcBorders>
              <w:left w:val="single" w:sz="4" w:space="0" w:color="FFFFFF"/>
              <w:bottom w:val="single" w:sz="4" w:space="0" w:color="FFFFFF"/>
            </w:tcBorders>
            <w:shd w:val="clear" w:color="auto" w:fill="F2F2F2"/>
          </w:tcPr>
          <w:p w14:paraId="4D7513CB" w14:textId="77777777" w:rsidR="005D5910" w:rsidRPr="00B3473C" w:rsidRDefault="005D5910" w:rsidP="00540F5C">
            <w:pPr>
              <w:pStyle w:val="TableInstructionsupdated"/>
              <w:rPr>
                <w:lang w:val="en-US"/>
              </w:rPr>
            </w:pPr>
            <w:r w:rsidRPr="00B3473C">
              <w:rPr>
                <w:lang w:val="en-US"/>
              </w:rPr>
              <w:t>One year</w:t>
            </w:r>
          </w:p>
        </w:tc>
      </w:tr>
      <w:tr w:rsidR="00345A5C" w:rsidRPr="00B3473C" w14:paraId="24723507" w14:textId="77777777" w:rsidTr="00B3473C">
        <w:trPr>
          <w:trHeight w:val="555"/>
        </w:trPr>
        <w:tc>
          <w:tcPr>
            <w:tcW w:w="1729" w:type="dxa"/>
            <w:tcBorders>
              <w:top w:val="single" w:sz="4" w:space="0" w:color="FFFFFF"/>
              <w:right w:val="single" w:sz="4" w:space="0" w:color="FFFFFF"/>
            </w:tcBorders>
            <w:shd w:val="clear" w:color="auto" w:fill="F2F2F2"/>
          </w:tcPr>
          <w:p w14:paraId="60A2BD00" w14:textId="77777777" w:rsidR="00345A5C" w:rsidRPr="00B3473C" w:rsidRDefault="00345A5C" w:rsidP="00094A68">
            <w:pPr>
              <w:pStyle w:val="TableInstructionsupdated"/>
              <w:rPr>
                <w:lang w:val="en-US"/>
              </w:rPr>
            </w:pPr>
          </w:p>
        </w:tc>
        <w:tc>
          <w:tcPr>
            <w:tcW w:w="1889" w:type="dxa"/>
            <w:tcBorders>
              <w:top w:val="single" w:sz="4" w:space="0" w:color="FFFFFF"/>
              <w:left w:val="single" w:sz="4" w:space="0" w:color="FFFFFF"/>
              <w:right w:val="single" w:sz="4" w:space="0" w:color="FFFFFF"/>
            </w:tcBorders>
            <w:shd w:val="clear" w:color="auto" w:fill="F2F2F2"/>
          </w:tcPr>
          <w:p w14:paraId="5E399FD6" w14:textId="0C22B177" w:rsidR="00345A5C" w:rsidRPr="00B3473C" w:rsidRDefault="00345A5C" w:rsidP="00094A68">
            <w:pPr>
              <w:pStyle w:val="TableInstructionsupdated"/>
              <w:rPr>
                <w:rFonts w:ascii="Century Gothic" w:eastAsia="Arial" w:hAnsi="Century Gothic"/>
                <w:iCs/>
                <w:sz w:val="18"/>
                <w:szCs w:val="18"/>
                <w:lang w:val="en-US"/>
              </w:rPr>
            </w:pPr>
            <w:r w:rsidRPr="00B3473C">
              <w:rPr>
                <w:rFonts w:ascii="Century Gothic" w:eastAsia="Arial" w:hAnsi="Century Gothic"/>
                <w:iCs/>
                <w:sz w:val="18"/>
                <w:szCs w:val="18"/>
                <w:lang w:val="en-US"/>
              </w:rPr>
              <w:t>….</w:t>
            </w:r>
          </w:p>
        </w:tc>
        <w:tc>
          <w:tcPr>
            <w:tcW w:w="1568" w:type="dxa"/>
            <w:tcBorders>
              <w:top w:val="single" w:sz="4" w:space="0" w:color="FFFFFF"/>
              <w:left w:val="single" w:sz="4" w:space="0" w:color="FFFFFF"/>
              <w:right w:val="single" w:sz="4" w:space="0" w:color="FFFFFF"/>
            </w:tcBorders>
            <w:shd w:val="clear" w:color="auto" w:fill="F2F2F2"/>
          </w:tcPr>
          <w:p w14:paraId="63B5B1BA" w14:textId="77777777" w:rsidR="00345A5C" w:rsidRPr="00B3473C" w:rsidRDefault="00345A5C" w:rsidP="00094A68">
            <w:pPr>
              <w:pStyle w:val="TableInstructionsupdated"/>
              <w:rPr>
                <w:rFonts w:ascii="Century Gothic" w:eastAsia="Arial" w:hAnsi="Century Gothic"/>
                <w:iCs/>
                <w:sz w:val="18"/>
                <w:szCs w:val="18"/>
                <w:lang w:val="en-US"/>
              </w:rPr>
            </w:pPr>
          </w:p>
        </w:tc>
        <w:tc>
          <w:tcPr>
            <w:tcW w:w="2479" w:type="dxa"/>
            <w:tcBorders>
              <w:top w:val="single" w:sz="4" w:space="0" w:color="FFFFFF"/>
              <w:left w:val="single" w:sz="4" w:space="0" w:color="FFFFFF"/>
              <w:right w:val="single" w:sz="4" w:space="0" w:color="FFFFFF"/>
            </w:tcBorders>
            <w:shd w:val="clear" w:color="auto" w:fill="F2F2F2"/>
          </w:tcPr>
          <w:p w14:paraId="4C70165E" w14:textId="77777777" w:rsidR="00345A5C" w:rsidRPr="00B3473C" w:rsidRDefault="00345A5C" w:rsidP="00094A68">
            <w:pPr>
              <w:pStyle w:val="TableInstructionsupdated"/>
              <w:rPr>
                <w:rFonts w:ascii="Century Gothic" w:eastAsia="Arial" w:hAnsi="Century Gothic"/>
                <w:iCs/>
                <w:sz w:val="18"/>
                <w:szCs w:val="18"/>
                <w:lang w:val="en-US"/>
              </w:rPr>
            </w:pPr>
          </w:p>
        </w:tc>
        <w:tc>
          <w:tcPr>
            <w:tcW w:w="1088" w:type="dxa"/>
            <w:tcBorders>
              <w:top w:val="single" w:sz="4" w:space="0" w:color="FFFFFF"/>
              <w:left w:val="single" w:sz="4" w:space="0" w:color="FFFFFF"/>
            </w:tcBorders>
            <w:shd w:val="clear" w:color="auto" w:fill="F2F2F2"/>
          </w:tcPr>
          <w:p w14:paraId="03170046" w14:textId="77777777" w:rsidR="00345A5C" w:rsidRPr="00B3473C" w:rsidRDefault="00345A5C" w:rsidP="00094A68">
            <w:pPr>
              <w:pStyle w:val="TableInstructionsupdated"/>
              <w:rPr>
                <w:rFonts w:ascii="Century Gothic" w:eastAsia="Arial" w:hAnsi="Century Gothic"/>
                <w:iCs/>
                <w:sz w:val="18"/>
                <w:szCs w:val="18"/>
                <w:lang w:val="en-US"/>
              </w:rPr>
            </w:pPr>
          </w:p>
        </w:tc>
      </w:tr>
    </w:tbl>
    <w:p w14:paraId="311ED948" w14:textId="18EA50C4" w:rsidR="00533CE1" w:rsidRPr="00B3473C" w:rsidRDefault="00B975BC" w:rsidP="00075385">
      <w:pPr>
        <w:pStyle w:val="Heading3"/>
      </w:pPr>
      <w:r w:rsidRPr="00B3473C">
        <w:t>Sectoral Scope and Project Type</w:t>
      </w:r>
      <w:r w:rsidR="00652607" w:rsidRPr="00B3473C">
        <w:t xml:space="preserve"> </w:t>
      </w:r>
      <w:r w:rsidR="00652607" w:rsidRPr="00B3473C">
        <w:rPr>
          <w:color w:val="4D783C" w:themeColor="background1" w:themeShade="80"/>
        </w:rPr>
        <w:t>(VCS</w:t>
      </w:r>
      <w:r w:rsidR="00A77BA4" w:rsidRPr="00B3473C">
        <w:rPr>
          <w:color w:val="4D783C" w:themeColor="background1" w:themeShade="80"/>
        </w:rPr>
        <w:t>,</w:t>
      </w:r>
      <w:r w:rsidR="00605868" w:rsidRPr="00B3473C">
        <w:rPr>
          <w:color w:val="4D783C" w:themeColor="background1" w:themeShade="80"/>
        </w:rPr>
        <w:t xml:space="preserve"> </w:t>
      </w:r>
      <w:r w:rsidR="003404C4" w:rsidRPr="00B3473C">
        <w:rPr>
          <w:color w:val="4D783C" w:themeColor="background1" w:themeShade="80"/>
        </w:rPr>
        <w:t>3.2</w:t>
      </w:r>
      <w:r w:rsidR="00652607" w:rsidRPr="00B3473C">
        <w:rPr>
          <w:color w:val="4D783C" w:themeColor="background1" w:themeShade="80"/>
        </w:rPr>
        <w:t>)</w:t>
      </w:r>
    </w:p>
    <w:p w14:paraId="07826631" w14:textId="63449682" w:rsidR="0026107A" w:rsidRPr="00B3473C" w:rsidRDefault="00931BDE" w:rsidP="0023757E">
      <w:pPr>
        <w:pStyle w:val="UpdatedInstructions"/>
        <w:rPr>
          <w:lang w:val="en-US"/>
        </w:rPr>
      </w:pPr>
      <w:r w:rsidRPr="00B3473C">
        <w:rPr>
          <w:lang w:val="en-US"/>
        </w:rPr>
        <w:t>Using the table below, state</w:t>
      </w:r>
      <w:r w:rsidR="0026107A" w:rsidRPr="00B3473C">
        <w:rPr>
          <w:lang w:val="en-US"/>
        </w:rPr>
        <w:t xml:space="preserve"> the</w:t>
      </w:r>
      <w:r w:rsidR="00B975BC" w:rsidRPr="00B3473C">
        <w:rPr>
          <w:lang w:val="en-US"/>
        </w:rPr>
        <w:t xml:space="preserve"> </w:t>
      </w:r>
      <w:r w:rsidR="00CD2490" w:rsidRPr="00B3473C">
        <w:rPr>
          <w:lang w:val="en-US"/>
        </w:rPr>
        <w:t>Agriculture, forestry, and other land use (</w:t>
      </w:r>
      <w:r w:rsidR="00B975BC" w:rsidRPr="00B3473C">
        <w:rPr>
          <w:lang w:val="en-US"/>
        </w:rPr>
        <w:t>AFOLU</w:t>
      </w:r>
      <w:r w:rsidR="00CD2490" w:rsidRPr="00B3473C">
        <w:rPr>
          <w:lang w:val="en-US"/>
        </w:rPr>
        <w:t>)</w:t>
      </w:r>
      <w:r w:rsidR="00B975BC" w:rsidRPr="00B3473C">
        <w:rPr>
          <w:lang w:val="en-US"/>
        </w:rPr>
        <w:t xml:space="preserve"> project category</w:t>
      </w:r>
      <w:r w:rsidR="00CD76EA" w:rsidRPr="00B3473C">
        <w:rPr>
          <w:lang w:val="en-US"/>
        </w:rPr>
        <w:t>,</w:t>
      </w:r>
      <w:r w:rsidR="00B975BC" w:rsidRPr="00B3473C">
        <w:rPr>
          <w:lang w:val="en-US"/>
        </w:rPr>
        <w:t xml:space="preserve"> and </w:t>
      </w:r>
      <w:r w:rsidR="00CD76EA" w:rsidRPr="00B3473C">
        <w:rPr>
          <w:lang w:val="en-US"/>
        </w:rPr>
        <w:t xml:space="preserve">the project </w:t>
      </w:r>
      <w:r w:rsidR="00B975BC" w:rsidRPr="00B3473C">
        <w:rPr>
          <w:lang w:val="en-US"/>
        </w:rPr>
        <w:t>activity type</w:t>
      </w:r>
      <w:r w:rsidR="00CD2490" w:rsidRPr="00B3473C">
        <w:rPr>
          <w:lang w:val="en-US"/>
        </w:rPr>
        <w:t xml:space="preserve"> applicable to the project</w:t>
      </w:r>
      <w:r w:rsidR="00CD76EA" w:rsidRPr="00B3473C">
        <w:rPr>
          <w:lang w:val="en-US"/>
        </w:rPr>
        <w:t>.</w:t>
      </w:r>
    </w:p>
    <w:tbl>
      <w:tblPr>
        <w:tblW w:w="8748" w:type="dxa"/>
        <w:tblInd w:w="609" w:type="dxa"/>
        <w:tblBorders>
          <w:top w:val="single" w:sz="2" w:space="0" w:color="FFFFFF" w:themeColor="text2"/>
          <w:left w:val="single" w:sz="2" w:space="0" w:color="FFFFFF" w:themeColor="text2"/>
          <w:bottom w:val="single" w:sz="2" w:space="0" w:color="FFFFFF" w:themeColor="text2"/>
          <w:right w:val="single" w:sz="2" w:space="0" w:color="FFFFFF" w:themeColor="text2"/>
          <w:insideH w:val="single" w:sz="2" w:space="0" w:color="FFFFFF" w:themeColor="text2"/>
          <w:insideV w:val="single" w:sz="2" w:space="0" w:color="FFFFFF" w:themeColor="text2"/>
        </w:tblBorders>
        <w:tblLook w:val="04A0" w:firstRow="1" w:lastRow="0" w:firstColumn="1" w:lastColumn="0" w:noHBand="0" w:noVBand="1"/>
      </w:tblPr>
      <w:tblGrid>
        <w:gridCol w:w="2628"/>
        <w:gridCol w:w="6120"/>
      </w:tblGrid>
      <w:tr w:rsidR="00703AF2" w:rsidRPr="00B3473C" w14:paraId="15633A06" w14:textId="77777777" w:rsidTr="00B3473C">
        <w:tc>
          <w:tcPr>
            <w:tcW w:w="2628" w:type="dxa"/>
            <w:shd w:val="clear" w:color="auto" w:fill="2B3A57"/>
          </w:tcPr>
          <w:p w14:paraId="5F5DE3E7" w14:textId="3FFB653C" w:rsidR="00703AF2" w:rsidRPr="00B3473C" w:rsidRDefault="346737B7" w:rsidP="00E35C2E">
            <w:pPr>
              <w:pStyle w:val="TableTitlesupdated"/>
              <w:rPr>
                <w:lang w:val="en-US"/>
              </w:rPr>
            </w:pPr>
            <w:r w:rsidRPr="00B3473C">
              <w:rPr>
                <w:lang w:val="en-US"/>
              </w:rPr>
              <w:t xml:space="preserve">Sectoral </w:t>
            </w:r>
            <w:r w:rsidR="00A5612E" w:rsidRPr="00B3473C">
              <w:rPr>
                <w:lang w:val="en-US"/>
              </w:rPr>
              <w:t>s</w:t>
            </w:r>
            <w:r w:rsidRPr="00B3473C">
              <w:rPr>
                <w:lang w:val="en-US"/>
              </w:rPr>
              <w:t>cope</w:t>
            </w:r>
          </w:p>
        </w:tc>
        <w:tc>
          <w:tcPr>
            <w:tcW w:w="6120" w:type="dxa"/>
            <w:shd w:val="clear" w:color="auto" w:fill="F2F2F2" w:themeFill="text2" w:themeFillShade="F2"/>
          </w:tcPr>
          <w:p w14:paraId="2FFCEED5" w14:textId="0CAE2377" w:rsidR="00703AF2" w:rsidRPr="00B3473C" w:rsidRDefault="00BA3D0C" w:rsidP="00F642E6">
            <w:pPr>
              <w:pStyle w:val="TableInstructionsupdated"/>
              <w:rPr>
                <w:i w:val="0"/>
                <w:iCs/>
                <w:lang w:val="en-US"/>
              </w:rPr>
            </w:pPr>
            <w:r w:rsidRPr="00B3473C">
              <w:rPr>
                <w:i w:val="0"/>
                <w:iCs/>
                <w:color w:val="auto"/>
                <w:lang w:val="en-US"/>
              </w:rPr>
              <w:t>14: Agriculture, forestry, and other land use</w:t>
            </w:r>
          </w:p>
        </w:tc>
      </w:tr>
      <w:tr w:rsidR="00BA3D0C" w:rsidRPr="00B3473C" w14:paraId="747FA8F3" w14:textId="77777777" w:rsidTr="00B3473C">
        <w:tc>
          <w:tcPr>
            <w:tcW w:w="2628" w:type="dxa"/>
            <w:shd w:val="clear" w:color="auto" w:fill="2B3A57"/>
          </w:tcPr>
          <w:p w14:paraId="474CFF0E" w14:textId="62BAB252" w:rsidR="008841DC" w:rsidRPr="00B3473C" w:rsidRDefault="00BA3D0C" w:rsidP="00E35C2E">
            <w:pPr>
              <w:pStyle w:val="TableTitlesupdated"/>
              <w:rPr>
                <w:rFonts w:ascii="Times New Roman" w:hAnsi="Times New Roman" w:cs="Times New Roman"/>
                <w:sz w:val="24"/>
                <w:szCs w:val="24"/>
                <w:lang w:val="en-US"/>
              </w:rPr>
            </w:pPr>
            <w:r w:rsidRPr="00B3473C">
              <w:rPr>
                <w:lang w:val="en-US"/>
              </w:rPr>
              <w:t xml:space="preserve">AFOLU </w:t>
            </w:r>
            <w:r w:rsidR="00B00BE1" w:rsidRPr="00B3473C">
              <w:rPr>
                <w:lang w:val="en-US"/>
              </w:rPr>
              <w:t>p</w:t>
            </w:r>
            <w:r w:rsidRPr="00B3473C">
              <w:rPr>
                <w:lang w:val="en-US"/>
              </w:rPr>
              <w:t xml:space="preserve">roject </w:t>
            </w:r>
            <w:r w:rsidR="00B00BE1" w:rsidRPr="00B3473C">
              <w:rPr>
                <w:lang w:val="en-US"/>
              </w:rPr>
              <w:t>c</w:t>
            </w:r>
            <w:r w:rsidRPr="00B3473C">
              <w:rPr>
                <w:lang w:val="en-US"/>
              </w:rPr>
              <w:t>ategory</w:t>
            </w:r>
            <w:r w:rsidR="008841DC" w:rsidRPr="00B3473C">
              <w:rPr>
                <w:rStyle w:val="Heading4Char"/>
                <w:lang w:val="en-US"/>
              </w:rPr>
              <w:t xml:space="preserve"> </w:t>
            </w:r>
            <w:r w:rsidR="008841DC" w:rsidRPr="00B3473C">
              <w:rPr>
                <w:rStyle w:val="FootnoteReference"/>
                <w:lang w:val="en-US"/>
              </w:rPr>
              <w:footnoteReference w:id="13"/>
            </w:r>
            <w:r w:rsidR="008841DC" w:rsidRPr="00B3473C">
              <w:rPr>
                <w:rFonts w:ascii="Times New Roman" w:hAnsi="Times New Roman" w:cs="Times New Roman"/>
                <w:sz w:val="24"/>
                <w:szCs w:val="24"/>
                <w:lang w:val="en-US"/>
              </w:rPr>
              <w:t xml:space="preserve"> </w:t>
            </w:r>
          </w:p>
          <w:p w14:paraId="01AF401E" w14:textId="6FE18CEE" w:rsidR="00BA3D0C" w:rsidRPr="00B3473C" w:rsidRDefault="00BA3D0C" w:rsidP="00F0253A">
            <w:pPr>
              <w:pStyle w:val="TableTitlesupdated"/>
              <w:rPr>
                <w:lang w:val="en-US"/>
              </w:rPr>
            </w:pPr>
          </w:p>
        </w:tc>
        <w:tc>
          <w:tcPr>
            <w:tcW w:w="6120" w:type="dxa"/>
            <w:shd w:val="clear" w:color="auto" w:fill="F2F2F2" w:themeFill="text2" w:themeFillShade="F2"/>
          </w:tcPr>
          <w:p w14:paraId="3B3B7EE3" w14:textId="77777777" w:rsidR="00BA3D0C" w:rsidRPr="00B3473C" w:rsidRDefault="00BA3D0C" w:rsidP="00116857"/>
        </w:tc>
      </w:tr>
      <w:tr w:rsidR="00703AF2" w:rsidRPr="00B3473C" w14:paraId="01C42074" w14:textId="77777777" w:rsidTr="00B3473C">
        <w:tc>
          <w:tcPr>
            <w:tcW w:w="2628" w:type="dxa"/>
            <w:shd w:val="clear" w:color="auto" w:fill="2B3A57"/>
          </w:tcPr>
          <w:p w14:paraId="1AB5A716" w14:textId="5BB10F06" w:rsidR="00703AF2" w:rsidRPr="00B3473C" w:rsidRDefault="00703AF2" w:rsidP="00E35C2E">
            <w:pPr>
              <w:pStyle w:val="TableTitlesupdated"/>
              <w:rPr>
                <w:lang w:val="en-US"/>
              </w:rPr>
            </w:pPr>
            <w:r w:rsidRPr="00B3473C">
              <w:rPr>
                <w:lang w:val="en-US"/>
              </w:rPr>
              <w:t xml:space="preserve">Project </w:t>
            </w:r>
            <w:r w:rsidR="00B00BE1" w:rsidRPr="00B3473C">
              <w:rPr>
                <w:lang w:val="en-US"/>
              </w:rPr>
              <w:t>a</w:t>
            </w:r>
            <w:r w:rsidRPr="00B3473C">
              <w:rPr>
                <w:lang w:val="en-US"/>
              </w:rPr>
              <w:t xml:space="preserve">ctivity </w:t>
            </w:r>
            <w:r w:rsidR="00B00BE1" w:rsidRPr="00B3473C">
              <w:rPr>
                <w:lang w:val="en-US"/>
              </w:rPr>
              <w:t>t</w:t>
            </w:r>
            <w:r w:rsidRPr="00B3473C">
              <w:rPr>
                <w:lang w:val="en-US"/>
              </w:rPr>
              <w:t>ype</w:t>
            </w:r>
          </w:p>
        </w:tc>
        <w:tc>
          <w:tcPr>
            <w:tcW w:w="6120" w:type="dxa"/>
            <w:shd w:val="clear" w:color="auto" w:fill="F2F2F2" w:themeFill="text2" w:themeFillShade="F2"/>
          </w:tcPr>
          <w:p w14:paraId="45D7C598" w14:textId="77777777" w:rsidR="00703AF2" w:rsidRPr="00B3473C" w:rsidRDefault="00703AF2" w:rsidP="006F4A19"/>
        </w:tc>
      </w:tr>
    </w:tbl>
    <w:p w14:paraId="73B1C048" w14:textId="1FF0C109" w:rsidR="00D23051" w:rsidRPr="00B3473C" w:rsidRDefault="00D23051" w:rsidP="00075385">
      <w:pPr>
        <w:pStyle w:val="Heading3"/>
      </w:pPr>
      <w:r w:rsidRPr="00B3473C">
        <w:t>Project Eligibility</w:t>
      </w:r>
      <w:r w:rsidR="007A5103" w:rsidRPr="00B3473C">
        <w:t xml:space="preserve"> </w:t>
      </w:r>
      <w:r w:rsidR="007A5103" w:rsidRPr="00B3473C">
        <w:rPr>
          <w:color w:val="4D783C" w:themeColor="background1" w:themeShade="80"/>
        </w:rPr>
        <w:t>(VCS</w:t>
      </w:r>
      <w:r w:rsidR="00A77BA4" w:rsidRPr="00B3473C">
        <w:rPr>
          <w:color w:val="4D783C" w:themeColor="background1" w:themeShade="80"/>
        </w:rPr>
        <w:t>,</w:t>
      </w:r>
      <w:r w:rsidR="00D03C01" w:rsidRPr="00B3473C">
        <w:rPr>
          <w:color w:val="4D783C" w:themeColor="background1" w:themeShade="80"/>
        </w:rPr>
        <w:t xml:space="preserve"> 3.</w:t>
      </w:r>
      <w:r w:rsidR="00051C77" w:rsidRPr="00B3473C">
        <w:rPr>
          <w:color w:val="4D783C" w:themeColor="background1" w:themeShade="80"/>
        </w:rPr>
        <w:t xml:space="preserve">1, </w:t>
      </w:r>
      <w:r w:rsidR="00D03C01" w:rsidRPr="00B3473C">
        <w:rPr>
          <w:color w:val="4D783C" w:themeColor="background1" w:themeShade="80"/>
        </w:rPr>
        <w:t>3.6</w:t>
      </w:r>
      <w:r w:rsidR="004D2D6C" w:rsidRPr="00B3473C">
        <w:rPr>
          <w:color w:val="4D783C" w:themeColor="background1" w:themeShade="80"/>
        </w:rPr>
        <w:t>,</w:t>
      </w:r>
      <w:r w:rsidR="00CB6445" w:rsidRPr="00B3473C">
        <w:rPr>
          <w:color w:val="4D783C" w:themeColor="background1" w:themeShade="80"/>
        </w:rPr>
        <w:t xml:space="preserve"> 3.8,</w:t>
      </w:r>
      <w:r w:rsidR="00832FE0" w:rsidRPr="00B3473C">
        <w:rPr>
          <w:color w:val="4D783C" w:themeColor="background1" w:themeShade="80"/>
        </w:rPr>
        <w:t xml:space="preserve"> 3.18</w:t>
      </w:r>
      <w:r w:rsidR="00B02B4F" w:rsidRPr="00B3473C">
        <w:rPr>
          <w:color w:val="4D783C" w:themeColor="background1" w:themeShade="80"/>
        </w:rPr>
        <w:t>, 4.1</w:t>
      </w:r>
      <w:r w:rsidR="004154DF" w:rsidRPr="00B3473C">
        <w:rPr>
          <w:color w:val="4D783C" w:themeColor="background1" w:themeShade="80"/>
        </w:rPr>
        <w:t xml:space="preserve">; CCB Program Rules, </w:t>
      </w:r>
      <w:r w:rsidR="007750CB" w:rsidRPr="00B3473C">
        <w:rPr>
          <w:color w:val="4D783C" w:themeColor="background1" w:themeShade="80"/>
        </w:rPr>
        <w:t xml:space="preserve">4.2.4, </w:t>
      </w:r>
      <w:r w:rsidR="004154DF" w:rsidRPr="00B3473C">
        <w:rPr>
          <w:color w:val="4D783C" w:themeColor="background1" w:themeShade="80"/>
        </w:rPr>
        <w:t>4.</w:t>
      </w:r>
      <w:r w:rsidR="00486E3A" w:rsidRPr="00B3473C">
        <w:rPr>
          <w:color w:val="4D783C" w:themeColor="background1" w:themeShade="80"/>
        </w:rPr>
        <w:t>6.4</w:t>
      </w:r>
      <w:r w:rsidR="007A5103" w:rsidRPr="00B3473C">
        <w:rPr>
          <w:color w:val="4D783C" w:themeColor="background1" w:themeShade="80"/>
        </w:rPr>
        <w:t>)</w:t>
      </w:r>
    </w:p>
    <w:p w14:paraId="79665FCB" w14:textId="77777777" w:rsidR="006D44FF" w:rsidRPr="00B3473C" w:rsidRDefault="00D23051" w:rsidP="0068012C">
      <w:pPr>
        <w:pStyle w:val="UpdatedInstructions"/>
        <w:rPr>
          <w:lang w:val="en-US"/>
        </w:rPr>
      </w:pPr>
      <w:r w:rsidRPr="00B3473C">
        <w:rPr>
          <w:lang w:val="en-US"/>
        </w:rPr>
        <w:t xml:space="preserve">Describe and justify how the </w:t>
      </w:r>
      <w:r w:rsidR="00575647" w:rsidRPr="00B3473C">
        <w:rPr>
          <w:lang w:val="en-US"/>
        </w:rPr>
        <w:t>p</w:t>
      </w:r>
      <w:r w:rsidRPr="00B3473C">
        <w:rPr>
          <w:lang w:val="en-US"/>
        </w:rPr>
        <w:t xml:space="preserve">roject is eligible to participate in the VCS and CCB </w:t>
      </w:r>
      <w:r w:rsidR="00880A58" w:rsidRPr="00B3473C">
        <w:rPr>
          <w:lang w:val="en-US"/>
        </w:rPr>
        <w:t>p</w:t>
      </w:r>
      <w:r w:rsidRPr="00B3473C">
        <w:rPr>
          <w:lang w:val="en-US"/>
        </w:rPr>
        <w:t xml:space="preserve">rograms. </w:t>
      </w:r>
    </w:p>
    <w:p w14:paraId="45827531" w14:textId="315DDFFB" w:rsidR="00D23051" w:rsidRPr="00B3473C" w:rsidRDefault="00D23051" w:rsidP="0068012C">
      <w:pPr>
        <w:pStyle w:val="UpdatedInstructions"/>
        <w:rPr>
          <w:lang w:val="en-US"/>
        </w:rPr>
      </w:pPr>
      <w:r w:rsidRPr="00B3473C">
        <w:rPr>
          <w:lang w:val="en-US"/>
        </w:rPr>
        <w:t>Where applicable:</w:t>
      </w:r>
    </w:p>
    <w:p w14:paraId="2E7A8778" w14:textId="4F53851C" w:rsidR="00D23051" w:rsidRPr="00B3473C" w:rsidRDefault="00D23051" w:rsidP="00F4658D">
      <w:pPr>
        <w:pStyle w:val="BulletedInstructions"/>
      </w:pPr>
      <w:r w:rsidRPr="00B3473C">
        <w:t xml:space="preserve">Justify and demonstrate that the </w:t>
      </w:r>
      <w:r w:rsidR="00005BE0" w:rsidRPr="00B3473C">
        <w:t xml:space="preserve">project activity is included under VCS Scope 14, that the </w:t>
      </w:r>
      <w:r w:rsidRPr="00B3473C">
        <w:t>correct AFOLU project category was selected</w:t>
      </w:r>
      <w:r w:rsidR="00005BE0" w:rsidRPr="00B3473C">
        <w:t>,</w:t>
      </w:r>
      <w:r w:rsidRPr="00B3473C">
        <w:t xml:space="preserve"> and that all related category requirements are met. </w:t>
      </w:r>
    </w:p>
    <w:p w14:paraId="556FEC56" w14:textId="5A2C0381" w:rsidR="00D23051" w:rsidRPr="00B3473C" w:rsidRDefault="00D23051" w:rsidP="0068012C">
      <w:pPr>
        <w:pStyle w:val="BulletedInstructions"/>
      </w:pPr>
      <w:r w:rsidRPr="00B3473C">
        <w:t>For projects seeking registration/validation</w:t>
      </w:r>
      <w:r w:rsidR="00FC0BBD" w:rsidRPr="00B3473C">
        <w:t xml:space="preserve"> approval</w:t>
      </w:r>
      <w:r w:rsidRPr="00B3473C">
        <w:t>, provide the relevant information to demonstrate that</w:t>
      </w:r>
      <w:r w:rsidR="00EC2748" w:rsidRPr="00B3473C">
        <w:t xml:space="preserve"> </w:t>
      </w:r>
      <w:r w:rsidRPr="00B3473C">
        <w:t xml:space="preserve">the project underwent public comment prior to the opening meeting with the </w:t>
      </w:r>
      <w:r w:rsidR="004C482E" w:rsidRPr="00B3473C">
        <w:t>validation/verification body</w:t>
      </w:r>
      <w:r w:rsidRPr="00B3473C">
        <w:t xml:space="preserve"> </w:t>
      </w:r>
      <w:r w:rsidR="00AB5083" w:rsidRPr="00B3473C">
        <w:t xml:space="preserve">and </w:t>
      </w:r>
      <w:r w:rsidR="0040480F" w:rsidRPr="00B3473C">
        <w:t>the</w:t>
      </w:r>
      <w:r w:rsidR="00A520EC" w:rsidRPr="00B3473C">
        <w:t xml:space="preserve"> </w:t>
      </w:r>
      <w:r w:rsidR="0040480F" w:rsidRPr="00B3473C">
        <w:t xml:space="preserve">validation report and validation statement was submitted </w:t>
      </w:r>
      <w:r w:rsidR="00A520EC" w:rsidRPr="00B3473C">
        <w:t xml:space="preserve">within one year of the </w:t>
      </w:r>
      <w:r w:rsidR="0040480F" w:rsidRPr="00B3473C">
        <w:t>initiation of the public comment period.</w:t>
      </w:r>
      <w:r w:rsidRPr="00B3473C">
        <w:t xml:space="preserve"> </w:t>
      </w:r>
      <w:r w:rsidR="00EC2748" w:rsidRPr="00B3473C">
        <w:t xml:space="preserve"> </w:t>
      </w:r>
      <w:r w:rsidRPr="00B3473C">
        <w:t xml:space="preserve"> </w:t>
      </w:r>
    </w:p>
    <w:p w14:paraId="710EE355" w14:textId="0B2D815A" w:rsidR="00D23051" w:rsidRPr="00B3473C" w:rsidRDefault="006924C1" w:rsidP="0068012C">
      <w:pPr>
        <w:pStyle w:val="BulletedInstructions"/>
      </w:pPr>
      <w:r w:rsidRPr="00B3473C">
        <w:t>Provide information to demonstrate that</w:t>
      </w:r>
      <w:r w:rsidR="00D23051" w:rsidRPr="00B3473C">
        <w:t xml:space="preserve"> the project </w:t>
      </w:r>
      <w:r w:rsidRPr="00B3473C">
        <w:t>meets requirements related to</w:t>
      </w:r>
      <w:r w:rsidR="00D23051" w:rsidRPr="00B3473C">
        <w:t xml:space="preserve"> all relevant deadlines (</w:t>
      </w:r>
      <w:r w:rsidR="00E73B04" w:rsidRPr="00B3473C">
        <w:t xml:space="preserve">e.g., </w:t>
      </w:r>
      <w:r w:rsidR="00DB1801" w:rsidRPr="00B3473C">
        <w:t xml:space="preserve">pipeline listing deadline, </w:t>
      </w:r>
      <w:r w:rsidR="00D23051" w:rsidRPr="00B3473C">
        <w:t>validation</w:t>
      </w:r>
      <w:r w:rsidR="00E26E5A" w:rsidRPr="00B3473C">
        <w:t xml:space="preserve"> deadline</w:t>
      </w:r>
      <w:r w:rsidR="00D23051" w:rsidRPr="00B3473C">
        <w:t>,</w:t>
      </w:r>
      <w:r w:rsidR="001B1F53" w:rsidRPr="00B3473C">
        <w:t xml:space="preserve"> </w:t>
      </w:r>
      <w:r w:rsidR="004328B1" w:rsidRPr="00B3473C">
        <w:t xml:space="preserve">and </w:t>
      </w:r>
      <w:r w:rsidR="00880A58" w:rsidRPr="00B3473C">
        <w:t xml:space="preserve">public </w:t>
      </w:r>
      <w:r w:rsidR="004328B1" w:rsidRPr="00B3473C">
        <w:t>comment</w:t>
      </w:r>
      <w:r w:rsidR="00D23051" w:rsidRPr="00B3473C">
        <w:t xml:space="preserve"> period expiration)</w:t>
      </w:r>
    </w:p>
    <w:p w14:paraId="1442D946" w14:textId="2180194F" w:rsidR="00D23051" w:rsidRPr="00B3473C" w:rsidRDefault="00AD0D36" w:rsidP="0068012C">
      <w:pPr>
        <w:pStyle w:val="BulletedInstructions"/>
      </w:pPr>
      <w:r w:rsidRPr="00B3473C">
        <w:t>Demonstrate that the applied methodology is eligible under the VCS Program</w:t>
      </w:r>
      <w:r w:rsidR="00000CDA" w:rsidRPr="00B3473C">
        <w:t>.</w:t>
      </w:r>
      <w:r w:rsidR="006924C1" w:rsidRPr="00B3473C">
        <w:t xml:space="preserve"> </w:t>
      </w:r>
      <w:r w:rsidR="00D23051" w:rsidRPr="00B3473C">
        <w:t xml:space="preserve"> </w:t>
      </w:r>
    </w:p>
    <w:p w14:paraId="33C05B0C" w14:textId="074AC879" w:rsidR="00D23051" w:rsidRPr="00B3473C" w:rsidRDefault="00D23051" w:rsidP="0068012C">
      <w:pPr>
        <w:pStyle w:val="BulletedInstructions"/>
      </w:pPr>
      <w:r w:rsidRPr="00B3473C">
        <w:t xml:space="preserve">Include any other relevant eligibility information. </w:t>
      </w:r>
    </w:p>
    <w:p w14:paraId="3571327B" w14:textId="58A90E1E" w:rsidR="00B4172E" w:rsidRPr="00B3473C" w:rsidRDefault="00B4172E" w:rsidP="00075385">
      <w:pPr>
        <w:pStyle w:val="Heading3"/>
      </w:pPr>
      <w:r w:rsidRPr="00B3473C">
        <w:t xml:space="preserve">Transfer </w:t>
      </w:r>
      <w:r w:rsidR="00B00BE1" w:rsidRPr="00B3473C">
        <w:t>P</w:t>
      </w:r>
      <w:r w:rsidRPr="00B3473C">
        <w:t xml:space="preserve">roject </w:t>
      </w:r>
      <w:r w:rsidR="00B00BE1" w:rsidRPr="00B3473C">
        <w:t>E</w:t>
      </w:r>
      <w:r w:rsidRPr="00B3473C">
        <w:t xml:space="preserve">ligibility </w:t>
      </w:r>
      <w:r w:rsidR="007E2D25" w:rsidRPr="00B3473C">
        <w:rPr>
          <w:color w:val="4D783C" w:themeColor="background1" w:themeShade="80"/>
        </w:rPr>
        <w:t xml:space="preserve">(VCS, </w:t>
      </w:r>
      <w:r w:rsidR="009C43FB" w:rsidRPr="00B3473C">
        <w:rPr>
          <w:color w:val="4D783C" w:themeColor="background1" w:themeShade="80"/>
        </w:rPr>
        <w:t>3.2</w:t>
      </w:r>
      <w:r w:rsidR="00077C9E" w:rsidRPr="00B3473C">
        <w:rPr>
          <w:color w:val="4D783C" w:themeColor="background1" w:themeShade="80"/>
        </w:rPr>
        <w:t>3</w:t>
      </w:r>
      <w:r w:rsidR="004C0D1D" w:rsidRPr="00B3473C">
        <w:rPr>
          <w:color w:val="4D783C" w:themeColor="background1" w:themeShade="80"/>
        </w:rPr>
        <w:t>, Appendix 2</w:t>
      </w:r>
      <w:r w:rsidR="007E2D25" w:rsidRPr="00B3473C">
        <w:rPr>
          <w:color w:val="4D783C" w:themeColor="background1" w:themeShade="80"/>
        </w:rPr>
        <w:t>)</w:t>
      </w:r>
    </w:p>
    <w:p w14:paraId="78911F69" w14:textId="3F31D988" w:rsidR="00CF407C" w:rsidRPr="00B3473C" w:rsidRDefault="00B4172E" w:rsidP="001973F4">
      <w:pPr>
        <w:pStyle w:val="UpdatedInstructions"/>
        <w:rPr>
          <w:lang w:val="en-US"/>
        </w:rPr>
      </w:pPr>
      <w:r w:rsidRPr="00B3473C">
        <w:rPr>
          <w:lang w:val="en-US"/>
        </w:rPr>
        <w:t>For transfer projects and CPAs seeking registration, justify how eligibility conditions have been met. The response should justify how the criteria in Appendix 2 and Section 3.2</w:t>
      </w:r>
      <w:r w:rsidR="00E72E9D" w:rsidRPr="00B3473C">
        <w:rPr>
          <w:lang w:val="en-US"/>
        </w:rPr>
        <w:t xml:space="preserve">3 </w:t>
      </w:r>
      <w:r w:rsidRPr="00B3473C">
        <w:rPr>
          <w:lang w:val="en-US"/>
        </w:rPr>
        <w:t>(</w:t>
      </w:r>
      <w:r w:rsidR="00165487">
        <w:rPr>
          <w:lang w:val="en-US"/>
        </w:rPr>
        <w:t xml:space="preserve">Double Counting and </w:t>
      </w:r>
      <w:r w:rsidRPr="00B3473C">
        <w:rPr>
          <w:lang w:val="en-US"/>
        </w:rPr>
        <w:t xml:space="preserve">Participation under </w:t>
      </w:r>
      <w:r w:rsidR="00165487">
        <w:rPr>
          <w:lang w:val="en-US"/>
        </w:rPr>
        <w:t>O</w:t>
      </w:r>
      <w:r w:rsidRPr="00B3473C">
        <w:rPr>
          <w:lang w:val="en-US"/>
        </w:rPr>
        <w:t xml:space="preserve">ther GHG Programs) of the </w:t>
      </w:r>
      <w:r w:rsidRPr="00B3473C">
        <w:rPr>
          <w:i w:val="0"/>
          <w:iCs/>
          <w:lang w:val="en-US"/>
        </w:rPr>
        <w:t>VCS Standard</w:t>
      </w:r>
      <w:r w:rsidRPr="00B3473C">
        <w:rPr>
          <w:lang w:val="en-US"/>
        </w:rPr>
        <w:t xml:space="preserve"> have been met.</w:t>
      </w:r>
    </w:p>
    <w:p w14:paraId="0F3C680C" w14:textId="1A45FAA2" w:rsidR="00B0054E" w:rsidRPr="00B3473C" w:rsidRDefault="00B0054E" w:rsidP="00075385">
      <w:pPr>
        <w:pStyle w:val="Heading3"/>
      </w:pPr>
      <w:r w:rsidRPr="00B3473C">
        <w:t>Project Design</w:t>
      </w:r>
      <w:r w:rsidR="007E2D25" w:rsidRPr="00B3473C">
        <w:t xml:space="preserve"> </w:t>
      </w:r>
      <w:r w:rsidR="007E2D25" w:rsidRPr="00B3473C">
        <w:rPr>
          <w:color w:val="4D783C" w:themeColor="background1" w:themeShade="80"/>
        </w:rPr>
        <w:t xml:space="preserve">(VCS, </w:t>
      </w:r>
      <w:r w:rsidR="003D1EA8" w:rsidRPr="00B3473C">
        <w:rPr>
          <w:color w:val="4D783C" w:themeColor="background1" w:themeShade="80"/>
        </w:rPr>
        <w:t>3.6</w:t>
      </w:r>
      <w:r w:rsidR="007E2D25" w:rsidRPr="00B3473C">
        <w:rPr>
          <w:color w:val="4D783C" w:themeColor="background1" w:themeShade="80"/>
        </w:rPr>
        <w:t>)</w:t>
      </w:r>
    </w:p>
    <w:p w14:paraId="7189DA4C" w14:textId="2D302CD4" w:rsidR="008148AE" w:rsidRPr="00B3473C" w:rsidRDefault="00B4172E" w:rsidP="00723391">
      <w:pPr>
        <w:pStyle w:val="TemplateCheckbox"/>
        <w:rPr>
          <w:lang w:val="en-US"/>
        </w:rPr>
      </w:pPr>
      <w:r w:rsidRPr="00B3473C">
        <w:rPr>
          <w:lang w:val="en-US"/>
        </w:rPr>
        <w:t xml:space="preserve">Indicate if the project has been designed as: </w:t>
      </w:r>
    </w:p>
    <w:p w14:paraId="19376FD3" w14:textId="35D03F2C" w:rsidR="008148AE" w:rsidRPr="00B3473C" w:rsidRDefault="00000000" w:rsidP="00723391">
      <w:pPr>
        <w:pStyle w:val="TemplateCheckbox"/>
        <w:rPr>
          <w:lang w:val="en-US"/>
        </w:rPr>
      </w:pPr>
      <w:sdt>
        <w:sdtPr>
          <w:rPr>
            <w:lang w:val="en-US"/>
          </w:rPr>
          <w:id w:val="548725635"/>
          <w14:checkbox>
            <w14:checked w14:val="0"/>
            <w14:checkedState w14:val="2612" w14:font="MS Gothic"/>
            <w14:uncheckedState w14:val="2610" w14:font="MS Gothic"/>
          </w14:checkbox>
        </w:sdtPr>
        <w:sdtContent>
          <w:r w:rsidR="00FB087A" w:rsidRPr="00B3473C">
            <w:rPr>
              <w:rFonts w:ascii="MS Gothic" w:eastAsia="MS Gothic" w:hAnsi="MS Gothic"/>
              <w:lang w:val="en-US"/>
            </w:rPr>
            <w:t>☐</w:t>
          </w:r>
        </w:sdtContent>
      </w:sdt>
      <w:r w:rsidR="00FB087A" w:rsidRPr="00B3473C">
        <w:rPr>
          <w:lang w:val="en-US"/>
        </w:rPr>
        <w:t xml:space="preserve"> </w:t>
      </w:r>
      <w:r w:rsidR="00FB087A" w:rsidRPr="00B3473C">
        <w:rPr>
          <w:lang w:val="en-US"/>
        </w:rPr>
        <w:tab/>
      </w:r>
      <w:r w:rsidR="00B4172E" w:rsidRPr="00B3473C">
        <w:rPr>
          <w:lang w:val="en-US"/>
        </w:rPr>
        <w:t>Single location or installation</w:t>
      </w:r>
      <w:r w:rsidR="00B4172E" w:rsidRPr="00B3473C" w:rsidDel="00B4172E">
        <w:rPr>
          <w:lang w:val="en-US"/>
        </w:rPr>
        <w:t xml:space="preserve"> </w:t>
      </w:r>
    </w:p>
    <w:p w14:paraId="5F8AD272" w14:textId="1AF093BD" w:rsidR="008148AE" w:rsidRPr="00B3473C" w:rsidRDefault="00000000" w:rsidP="00723391">
      <w:pPr>
        <w:pStyle w:val="TemplateCheckbox"/>
        <w:rPr>
          <w:lang w:val="en-US"/>
        </w:rPr>
      </w:pPr>
      <w:sdt>
        <w:sdtPr>
          <w:rPr>
            <w:lang w:val="en-US"/>
          </w:rPr>
          <w:id w:val="1763028541"/>
          <w14:checkbox>
            <w14:checked w14:val="0"/>
            <w14:checkedState w14:val="2612" w14:font="MS Gothic"/>
            <w14:uncheckedState w14:val="2610" w14:font="MS Gothic"/>
          </w14:checkbox>
        </w:sdtPr>
        <w:sdtContent>
          <w:r w:rsidR="00FB087A" w:rsidRPr="00B3473C">
            <w:rPr>
              <w:rFonts w:ascii="MS Gothic" w:eastAsia="MS Gothic" w:hAnsi="MS Gothic"/>
              <w:lang w:val="en-US"/>
            </w:rPr>
            <w:t>☐</w:t>
          </w:r>
        </w:sdtContent>
      </w:sdt>
      <w:r w:rsidR="00FB087A" w:rsidRPr="00B3473C">
        <w:rPr>
          <w:lang w:val="en-US"/>
        </w:rPr>
        <w:tab/>
      </w:r>
      <w:r w:rsidR="00B4172E" w:rsidRPr="00B3473C">
        <w:rPr>
          <w:lang w:val="en-US"/>
        </w:rPr>
        <w:t>Multiple locations or project activity instances (but not a grouped project)</w:t>
      </w:r>
    </w:p>
    <w:p w14:paraId="6195B80B" w14:textId="3E6F3590" w:rsidR="008148AE" w:rsidRPr="00B3473C" w:rsidRDefault="00000000" w:rsidP="00723391">
      <w:pPr>
        <w:pStyle w:val="TemplateCheckbox"/>
        <w:rPr>
          <w:lang w:val="en-US"/>
        </w:rPr>
      </w:pPr>
      <w:sdt>
        <w:sdtPr>
          <w:rPr>
            <w:lang w:val="en-US"/>
          </w:rPr>
          <w:id w:val="25921916"/>
          <w14:checkbox>
            <w14:checked w14:val="0"/>
            <w14:checkedState w14:val="2612" w14:font="MS Gothic"/>
            <w14:uncheckedState w14:val="2610" w14:font="MS Gothic"/>
          </w14:checkbox>
        </w:sdtPr>
        <w:sdtContent>
          <w:r w:rsidR="00FB087A" w:rsidRPr="00B3473C">
            <w:rPr>
              <w:rFonts w:ascii="MS Gothic" w:eastAsia="MS Gothic" w:hAnsi="MS Gothic"/>
              <w:lang w:val="en-US"/>
            </w:rPr>
            <w:t>☐</w:t>
          </w:r>
        </w:sdtContent>
      </w:sdt>
      <w:r w:rsidR="00FB087A" w:rsidRPr="00B3473C">
        <w:rPr>
          <w:lang w:val="en-US"/>
        </w:rPr>
        <w:tab/>
      </w:r>
      <w:r w:rsidR="00B4172E" w:rsidRPr="00B3473C">
        <w:rPr>
          <w:lang w:val="en-US"/>
        </w:rPr>
        <w:t>Grouped project</w:t>
      </w:r>
      <w:r w:rsidR="00B4172E" w:rsidRPr="00B3473C" w:rsidDel="00B4172E">
        <w:rPr>
          <w:lang w:val="en-US"/>
        </w:rPr>
        <w:t xml:space="preserve"> </w:t>
      </w:r>
    </w:p>
    <w:p w14:paraId="1B705207" w14:textId="188DF819" w:rsidR="00B0054E" w:rsidRPr="00B3473C" w:rsidRDefault="00B0054E" w:rsidP="0023757E">
      <w:pPr>
        <w:pStyle w:val="UpdatedInstructions"/>
        <w:rPr>
          <w:lang w:val="en-US"/>
        </w:rPr>
      </w:pPr>
      <w:r w:rsidRPr="00B3473C">
        <w:rPr>
          <w:lang w:val="en-US"/>
        </w:rPr>
        <w:t>The following sub-section</w:t>
      </w:r>
      <w:r w:rsidR="002D6379" w:rsidRPr="00B3473C">
        <w:rPr>
          <w:lang w:val="en-US"/>
        </w:rPr>
        <w:t xml:space="preserve"> is</w:t>
      </w:r>
      <w:r w:rsidRPr="00B3473C">
        <w:rPr>
          <w:lang w:val="en-US"/>
        </w:rPr>
        <w:t xml:space="preserve"> only required for grouped projects. If not applicable, indicate so and delete instruction and headings for sub-section</w:t>
      </w:r>
      <w:r w:rsidR="002D6379" w:rsidRPr="00B3473C">
        <w:rPr>
          <w:lang w:val="en-US"/>
        </w:rPr>
        <w:t xml:space="preserve"> </w:t>
      </w:r>
      <w:r w:rsidR="002D6379" w:rsidRPr="00B3473C">
        <w:rPr>
          <w:lang w:val="en-US"/>
        </w:rPr>
        <w:fldChar w:fldCharType="begin"/>
      </w:r>
      <w:r w:rsidR="002D6379" w:rsidRPr="00B3473C">
        <w:rPr>
          <w:lang w:val="en-US"/>
        </w:rPr>
        <w:instrText xml:space="preserve"> REF _Ref158195428 \r \h </w:instrText>
      </w:r>
      <w:r w:rsidR="002D6379" w:rsidRPr="00B3473C">
        <w:rPr>
          <w:lang w:val="en-US"/>
        </w:rPr>
      </w:r>
      <w:r w:rsidR="002D6379" w:rsidRPr="00B3473C">
        <w:rPr>
          <w:lang w:val="en-US"/>
        </w:rPr>
        <w:fldChar w:fldCharType="separate"/>
      </w:r>
      <w:r w:rsidR="00214E12">
        <w:rPr>
          <w:lang w:val="en-US"/>
        </w:rPr>
        <w:t>2.1.6.1</w:t>
      </w:r>
      <w:r w:rsidR="002D6379" w:rsidRPr="00B3473C">
        <w:rPr>
          <w:lang w:val="en-US"/>
        </w:rPr>
        <w:fldChar w:fldCharType="end"/>
      </w:r>
      <w:r w:rsidRPr="00B3473C">
        <w:rPr>
          <w:lang w:val="en-US"/>
        </w:rPr>
        <w:t xml:space="preserve"> below.</w:t>
      </w:r>
    </w:p>
    <w:p w14:paraId="3F079CD3" w14:textId="49A60886" w:rsidR="00B0054E" w:rsidRPr="00B3473C" w:rsidRDefault="00B0054E" w:rsidP="00864732">
      <w:pPr>
        <w:pStyle w:val="Heading4"/>
        <w:rPr>
          <w:lang w:val="en-US"/>
        </w:rPr>
      </w:pPr>
      <w:bookmarkStart w:id="11" w:name="_Ref158195428"/>
      <w:r w:rsidRPr="00B3473C">
        <w:rPr>
          <w:lang w:val="en-US"/>
        </w:rPr>
        <w:t xml:space="preserve">Eligibility Criteria for Grouped Projects </w:t>
      </w:r>
      <w:r w:rsidRPr="00B3473C">
        <w:rPr>
          <w:color w:val="4D783C" w:themeColor="background1" w:themeShade="80"/>
          <w:lang w:val="en-US"/>
        </w:rPr>
        <w:t>(</w:t>
      </w:r>
      <w:r w:rsidR="003C7B3C" w:rsidRPr="00B3473C">
        <w:rPr>
          <w:color w:val="4D783C" w:themeColor="background1" w:themeShade="80"/>
          <w:lang w:val="en-US"/>
        </w:rPr>
        <w:t>VC</w:t>
      </w:r>
      <w:r w:rsidR="00966D51" w:rsidRPr="00B3473C">
        <w:rPr>
          <w:color w:val="4D783C" w:themeColor="background1" w:themeShade="80"/>
          <w:lang w:val="en-US"/>
        </w:rPr>
        <w:t>S, 3.6; CCB,</w:t>
      </w:r>
      <w:r w:rsidR="004C1B29" w:rsidRPr="00B3473C">
        <w:rPr>
          <w:color w:val="4D783C" w:themeColor="background1" w:themeShade="80"/>
          <w:lang w:val="en-US"/>
        </w:rPr>
        <w:t xml:space="preserve"> </w:t>
      </w:r>
      <w:r w:rsidRPr="00B3473C">
        <w:rPr>
          <w:color w:val="4D783C" w:themeColor="background1" w:themeShade="80"/>
          <w:lang w:val="en-US"/>
        </w:rPr>
        <w:t>G1.14)</w:t>
      </w:r>
      <w:bookmarkEnd w:id="11"/>
    </w:p>
    <w:p w14:paraId="22183308" w14:textId="77777777" w:rsidR="00B0054E" w:rsidRPr="00B3473C" w:rsidRDefault="00B0054E" w:rsidP="00723391">
      <w:pPr>
        <w:pStyle w:val="UpdatedInstructions"/>
        <w:rPr>
          <w:lang w:val="en-US"/>
        </w:rPr>
      </w:pPr>
      <w:r w:rsidRPr="00B3473C">
        <w:rPr>
          <w:lang w:val="en-US"/>
        </w:rPr>
        <w:t>For grouped projects, specify the eligibility criteria and process for expansion of grouped projects. The eligibility criteria must be designed as to only allow new project instances that:</w:t>
      </w:r>
    </w:p>
    <w:p w14:paraId="156A6E5C" w14:textId="7C1A56CB" w:rsidR="00B0054E" w:rsidRPr="00B3473C" w:rsidRDefault="00B0054E" w:rsidP="00723391">
      <w:pPr>
        <w:pStyle w:val="BulletedInstructions"/>
      </w:pPr>
      <w:r w:rsidRPr="00B3473C">
        <w:t>Adopt and apply the project activities, technologies</w:t>
      </w:r>
      <w:r w:rsidR="00174248" w:rsidRPr="00B3473C">
        <w:t>,</w:t>
      </w:r>
      <w:r w:rsidRPr="00B3473C">
        <w:t xml:space="preserve"> and/or measures in the same manner as specified in the project description documentation. </w:t>
      </w:r>
    </w:p>
    <w:p w14:paraId="2F187898" w14:textId="77777777" w:rsidR="00B0054E" w:rsidRPr="00B3473C" w:rsidRDefault="00B0054E" w:rsidP="00723391">
      <w:pPr>
        <w:pStyle w:val="BulletedInstructions"/>
      </w:pPr>
      <w:r w:rsidRPr="00B3473C">
        <w:lastRenderedPageBreak/>
        <w:t>Meet the applicability conditions set out in the methodology.</w:t>
      </w:r>
    </w:p>
    <w:p w14:paraId="58D72966" w14:textId="77777777" w:rsidR="00B0054E" w:rsidRPr="00B3473C" w:rsidRDefault="00B0054E" w:rsidP="00723391">
      <w:pPr>
        <w:pStyle w:val="BulletedInstructions"/>
      </w:pPr>
      <w:r w:rsidRPr="00B3473C">
        <w:t xml:space="preserve">Are subject to the same community and biodiversity without-project scenarios as determined for the project. </w:t>
      </w:r>
    </w:p>
    <w:p w14:paraId="515C0126" w14:textId="77777777" w:rsidR="00B0054E" w:rsidRPr="00B3473C" w:rsidRDefault="00B0054E" w:rsidP="00723391">
      <w:pPr>
        <w:pStyle w:val="BulletedInstructions"/>
      </w:pPr>
      <w:r w:rsidRPr="00B3473C">
        <w:t>Are subject to the baseline scenario determined in the project description for the specified project activity and geographic area.</w:t>
      </w:r>
    </w:p>
    <w:p w14:paraId="51A4F980" w14:textId="77777777" w:rsidR="00B0054E" w:rsidRPr="00B3473C" w:rsidRDefault="00B0054E" w:rsidP="00723391">
      <w:pPr>
        <w:pStyle w:val="BulletedInstructions"/>
      </w:pPr>
      <w:r w:rsidRPr="00B3473C">
        <w:t>Have characteristics with respect to additionality that are consistent with the initial instances for the specified project activity and geographic area.</w:t>
      </w:r>
    </w:p>
    <w:p w14:paraId="41049684" w14:textId="2E2EC7D6" w:rsidR="00B0054E" w:rsidRPr="00B3473C" w:rsidRDefault="00B0054E" w:rsidP="00723391">
      <w:pPr>
        <w:pStyle w:val="BulletedInstructions"/>
      </w:pPr>
      <w:r w:rsidRPr="00B3473C">
        <w:t>Are subject to the same processes for stakeholder engagement described in G3 and respect for rights to lands, territories and resources including free, prior</w:t>
      </w:r>
      <w:r w:rsidR="00FD1A61" w:rsidRPr="00B3473C">
        <w:t>,</w:t>
      </w:r>
      <w:r w:rsidRPr="00B3473C">
        <w:t xml:space="preserve"> and informed consent described in G5.</w:t>
      </w:r>
    </w:p>
    <w:p w14:paraId="680F18D2" w14:textId="77777777" w:rsidR="00B0054E" w:rsidRPr="00B3473C" w:rsidRDefault="00B0054E" w:rsidP="00723391">
      <w:pPr>
        <w:pStyle w:val="BulletedInstructions"/>
      </w:pPr>
      <w:r w:rsidRPr="00B3473C">
        <w:t>Have similar monitoring elements.</w:t>
      </w:r>
    </w:p>
    <w:p w14:paraId="615E55DC" w14:textId="39F9F3FF" w:rsidR="0026107A" w:rsidRPr="00B3473C" w:rsidRDefault="0026107A" w:rsidP="00075385">
      <w:pPr>
        <w:pStyle w:val="Heading3"/>
      </w:pPr>
      <w:r w:rsidRPr="00B3473C">
        <w:t xml:space="preserve">Project Proponent </w:t>
      </w:r>
      <w:r w:rsidRPr="00B3473C">
        <w:rPr>
          <w:color w:val="4D783C" w:themeColor="background1" w:themeShade="80"/>
        </w:rPr>
        <w:t>(</w:t>
      </w:r>
      <w:r w:rsidR="004C1B29" w:rsidRPr="00B3473C">
        <w:rPr>
          <w:color w:val="4D783C" w:themeColor="background1" w:themeShade="80"/>
        </w:rPr>
        <w:t xml:space="preserve">VCS, </w:t>
      </w:r>
      <w:r w:rsidR="005B1BCB" w:rsidRPr="00B3473C">
        <w:rPr>
          <w:color w:val="4D783C" w:themeColor="background1" w:themeShade="80"/>
        </w:rPr>
        <w:t>3.7</w:t>
      </w:r>
      <w:r w:rsidR="00306734" w:rsidRPr="00B3473C">
        <w:rPr>
          <w:color w:val="4D783C" w:themeColor="background1" w:themeShade="80"/>
        </w:rPr>
        <w:t xml:space="preserve">; CCB, </w:t>
      </w:r>
      <w:r w:rsidRPr="00B3473C">
        <w:rPr>
          <w:color w:val="4D783C" w:themeColor="background1" w:themeShade="80"/>
        </w:rPr>
        <w:t>G1.1)</w:t>
      </w:r>
    </w:p>
    <w:p w14:paraId="77B3FDD3" w14:textId="77777777" w:rsidR="00B4172E" w:rsidRPr="00B3473C" w:rsidRDefault="00B4172E" w:rsidP="0023757E">
      <w:pPr>
        <w:pStyle w:val="UpdatedInstructions"/>
        <w:rPr>
          <w:bCs/>
          <w:color w:val="766A62" w:themeColor="text1"/>
          <w:szCs w:val="18"/>
          <w:lang w:val="en-US"/>
        </w:rPr>
      </w:pPr>
      <w:r w:rsidRPr="00B3473C">
        <w:rPr>
          <w:lang w:val="en-US"/>
        </w:rPr>
        <w:t>Provide contact information for the project proponent(s). Copy and paste the table as needed.</w:t>
      </w:r>
    </w:p>
    <w:tbl>
      <w:tblPr>
        <w:tblStyle w:val="GridTable5Dark-Accent21"/>
        <w:tblW w:w="8759" w:type="dxa"/>
        <w:tblInd w:w="607" w:type="dxa"/>
        <w:tblLook w:val="0680" w:firstRow="0" w:lastRow="0" w:firstColumn="1" w:lastColumn="0" w:noHBand="1" w:noVBand="1"/>
      </w:tblPr>
      <w:tblGrid>
        <w:gridCol w:w="2018"/>
        <w:gridCol w:w="6741"/>
      </w:tblGrid>
      <w:tr w:rsidR="00B4172E" w:rsidRPr="00B3473C" w14:paraId="09CC18A0" w14:textId="77777777" w:rsidTr="00056F83">
        <w:trPr>
          <w:trHeight w:val="258"/>
        </w:trPr>
        <w:tc>
          <w:tcPr>
            <w:cnfStyle w:val="001000000000" w:firstRow="0" w:lastRow="0" w:firstColumn="1" w:lastColumn="0" w:oddVBand="0" w:evenVBand="0" w:oddHBand="0" w:evenHBand="0" w:firstRowFirstColumn="0" w:firstRowLastColumn="0" w:lastRowFirstColumn="0" w:lastRowLastColumn="0"/>
            <w:tcW w:w="2018" w:type="dxa"/>
          </w:tcPr>
          <w:p w14:paraId="4F1D8276" w14:textId="77777777" w:rsidR="00B4172E" w:rsidRPr="00B3473C" w:rsidRDefault="00B4172E" w:rsidP="00E35C2E">
            <w:pPr>
              <w:pStyle w:val="TableTitlesupdated"/>
              <w:rPr>
                <w:b/>
                <w:bCs w:val="0"/>
                <w:lang w:val="en-US"/>
              </w:rPr>
            </w:pPr>
            <w:r w:rsidRPr="00B3473C">
              <w:rPr>
                <w:lang w:val="en-US"/>
              </w:rPr>
              <w:t>Organization name</w:t>
            </w:r>
          </w:p>
        </w:tc>
        <w:tc>
          <w:tcPr>
            <w:tcW w:w="6741" w:type="dxa"/>
            <w:shd w:val="clear" w:color="auto" w:fill="F2F2F2"/>
          </w:tcPr>
          <w:p w14:paraId="3A22B79E" w14:textId="77777777" w:rsidR="00B4172E" w:rsidRPr="00B3473C" w:rsidRDefault="00B4172E" w:rsidP="00D86810">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6DE50264" w14:textId="77777777" w:rsidTr="00056F83">
        <w:tc>
          <w:tcPr>
            <w:cnfStyle w:val="001000000000" w:firstRow="0" w:lastRow="0" w:firstColumn="1" w:lastColumn="0" w:oddVBand="0" w:evenVBand="0" w:oddHBand="0" w:evenHBand="0" w:firstRowFirstColumn="0" w:firstRowLastColumn="0" w:lastRowFirstColumn="0" w:lastRowLastColumn="0"/>
            <w:tcW w:w="2018" w:type="dxa"/>
          </w:tcPr>
          <w:p w14:paraId="3234D62C" w14:textId="77777777" w:rsidR="00B4172E" w:rsidRPr="00B3473C" w:rsidRDefault="00B4172E" w:rsidP="00E35C2E">
            <w:pPr>
              <w:pStyle w:val="TableTitlesupdated"/>
              <w:rPr>
                <w:b/>
                <w:bCs w:val="0"/>
                <w:lang w:val="en-US"/>
              </w:rPr>
            </w:pPr>
            <w:r w:rsidRPr="00B3473C">
              <w:rPr>
                <w:lang w:val="en-US"/>
              </w:rPr>
              <w:t>Contact person</w:t>
            </w:r>
          </w:p>
        </w:tc>
        <w:tc>
          <w:tcPr>
            <w:tcW w:w="6741" w:type="dxa"/>
            <w:shd w:val="clear" w:color="auto" w:fill="F2F2F2"/>
          </w:tcPr>
          <w:p w14:paraId="30091321" w14:textId="77777777" w:rsidR="00B4172E" w:rsidRPr="00B3473C" w:rsidRDefault="00B4172E" w:rsidP="00D86810">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65FA844E" w14:textId="77777777" w:rsidTr="00056F83">
        <w:tc>
          <w:tcPr>
            <w:cnfStyle w:val="001000000000" w:firstRow="0" w:lastRow="0" w:firstColumn="1" w:lastColumn="0" w:oddVBand="0" w:evenVBand="0" w:oddHBand="0" w:evenHBand="0" w:firstRowFirstColumn="0" w:firstRowLastColumn="0" w:lastRowFirstColumn="0" w:lastRowLastColumn="0"/>
            <w:tcW w:w="2018" w:type="dxa"/>
          </w:tcPr>
          <w:p w14:paraId="276E746B" w14:textId="77777777" w:rsidR="00B4172E" w:rsidRPr="00B3473C" w:rsidRDefault="00B4172E" w:rsidP="00E35C2E">
            <w:pPr>
              <w:pStyle w:val="TableTitlesupdated"/>
              <w:rPr>
                <w:b/>
                <w:bCs w:val="0"/>
                <w:lang w:val="en-US"/>
              </w:rPr>
            </w:pPr>
            <w:r w:rsidRPr="00B3473C">
              <w:rPr>
                <w:lang w:val="en-US"/>
              </w:rPr>
              <w:t>Title</w:t>
            </w:r>
          </w:p>
        </w:tc>
        <w:tc>
          <w:tcPr>
            <w:tcW w:w="6741" w:type="dxa"/>
            <w:shd w:val="clear" w:color="auto" w:fill="F2F2F2"/>
          </w:tcPr>
          <w:p w14:paraId="53750510" w14:textId="77777777" w:rsidR="00B4172E" w:rsidRPr="00B3473C" w:rsidRDefault="00B4172E" w:rsidP="00056F83">
            <w:pPr>
              <w:pStyle w:val="TableInstructionsupdated"/>
              <w:ind w:left="720"/>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50B7A897" w14:textId="77777777" w:rsidTr="00056F83">
        <w:tc>
          <w:tcPr>
            <w:cnfStyle w:val="001000000000" w:firstRow="0" w:lastRow="0" w:firstColumn="1" w:lastColumn="0" w:oddVBand="0" w:evenVBand="0" w:oddHBand="0" w:evenHBand="0" w:firstRowFirstColumn="0" w:firstRowLastColumn="0" w:lastRowFirstColumn="0" w:lastRowLastColumn="0"/>
            <w:tcW w:w="2018" w:type="dxa"/>
          </w:tcPr>
          <w:p w14:paraId="5868162D" w14:textId="77777777" w:rsidR="00B4172E" w:rsidRPr="00B3473C" w:rsidRDefault="00B4172E" w:rsidP="00E35C2E">
            <w:pPr>
              <w:pStyle w:val="TableTitlesupdated"/>
              <w:rPr>
                <w:b/>
                <w:bCs w:val="0"/>
                <w:lang w:val="en-US"/>
              </w:rPr>
            </w:pPr>
            <w:r w:rsidRPr="00B3473C">
              <w:rPr>
                <w:lang w:val="en-US"/>
              </w:rPr>
              <w:t>Address</w:t>
            </w:r>
          </w:p>
        </w:tc>
        <w:tc>
          <w:tcPr>
            <w:tcW w:w="6741" w:type="dxa"/>
            <w:shd w:val="clear" w:color="auto" w:fill="F2F2F2"/>
          </w:tcPr>
          <w:p w14:paraId="2C27A8B2" w14:textId="77777777" w:rsidR="00B4172E" w:rsidRPr="00B3473C" w:rsidRDefault="00B4172E" w:rsidP="00D86810">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14B2FE79" w14:textId="77777777" w:rsidTr="00056F83">
        <w:tc>
          <w:tcPr>
            <w:cnfStyle w:val="001000000000" w:firstRow="0" w:lastRow="0" w:firstColumn="1" w:lastColumn="0" w:oddVBand="0" w:evenVBand="0" w:oddHBand="0" w:evenHBand="0" w:firstRowFirstColumn="0" w:firstRowLastColumn="0" w:lastRowFirstColumn="0" w:lastRowLastColumn="0"/>
            <w:tcW w:w="2018" w:type="dxa"/>
          </w:tcPr>
          <w:p w14:paraId="1E8B138F" w14:textId="77777777" w:rsidR="00B4172E" w:rsidRPr="00B3473C" w:rsidRDefault="00B4172E" w:rsidP="00E35C2E">
            <w:pPr>
              <w:pStyle w:val="TableTitlesupdated"/>
              <w:rPr>
                <w:b/>
                <w:bCs w:val="0"/>
                <w:lang w:val="en-US"/>
              </w:rPr>
            </w:pPr>
            <w:r w:rsidRPr="00B3473C">
              <w:rPr>
                <w:lang w:val="en-US"/>
              </w:rPr>
              <w:t>Telephone</w:t>
            </w:r>
          </w:p>
        </w:tc>
        <w:tc>
          <w:tcPr>
            <w:tcW w:w="6741" w:type="dxa"/>
            <w:shd w:val="clear" w:color="auto" w:fill="F2F2F2"/>
          </w:tcPr>
          <w:p w14:paraId="587A0C9F" w14:textId="77777777" w:rsidR="00B4172E" w:rsidRPr="00B3473C" w:rsidRDefault="00B4172E" w:rsidP="00D86810">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05026E1F" w14:textId="77777777" w:rsidTr="00056F83">
        <w:tc>
          <w:tcPr>
            <w:cnfStyle w:val="001000000000" w:firstRow="0" w:lastRow="0" w:firstColumn="1" w:lastColumn="0" w:oddVBand="0" w:evenVBand="0" w:oddHBand="0" w:evenHBand="0" w:firstRowFirstColumn="0" w:firstRowLastColumn="0" w:lastRowFirstColumn="0" w:lastRowLastColumn="0"/>
            <w:tcW w:w="2018" w:type="dxa"/>
          </w:tcPr>
          <w:p w14:paraId="6F97CD55" w14:textId="77777777" w:rsidR="00B4172E" w:rsidRPr="00B3473C" w:rsidRDefault="00B4172E" w:rsidP="00E35C2E">
            <w:pPr>
              <w:pStyle w:val="TableTitlesupdated"/>
              <w:rPr>
                <w:b/>
                <w:bCs w:val="0"/>
                <w:lang w:val="en-US"/>
              </w:rPr>
            </w:pPr>
            <w:r w:rsidRPr="00B3473C">
              <w:rPr>
                <w:lang w:val="en-US"/>
              </w:rPr>
              <w:t>Email</w:t>
            </w:r>
          </w:p>
        </w:tc>
        <w:tc>
          <w:tcPr>
            <w:tcW w:w="6741" w:type="dxa"/>
            <w:shd w:val="clear" w:color="auto" w:fill="F2F2F2"/>
          </w:tcPr>
          <w:p w14:paraId="2DAD1916" w14:textId="77777777" w:rsidR="00B4172E" w:rsidRPr="00B3473C" w:rsidRDefault="00B4172E" w:rsidP="00D86810">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The email address domain must match that of the organization. </w:t>
            </w:r>
          </w:p>
        </w:tc>
      </w:tr>
    </w:tbl>
    <w:p w14:paraId="16854514" w14:textId="7DB9AFD6" w:rsidR="0026107A" w:rsidRPr="00B3473C" w:rsidRDefault="0026107A" w:rsidP="00075385">
      <w:pPr>
        <w:pStyle w:val="Heading3"/>
      </w:pPr>
      <w:r w:rsidRPr="00B3473C">
        <w:t>Other Entities Involved in the Project</w:t>
      </w:r>
      <w:r w:rsidR="00DF3A17" w:rsidRPr="00B3473C">
        <w:t xml:space="preserve"> </w:t>
      </w:r>
    </w:p>
    <w:p w14:paraId="78FDDE21" w14:textId="77777777" w:rsidR="00B4172E" w:rsidRPr="00B3473C" w:rsidRDefault="00B4172E" w:rsidP="0023757E">
      <w:pPr>
        <w:pStyle w:val="UpdatedInstructions"/>
        <w:rPr>
          <w:bCs/>
          <w:color w:val="766A62" w:themeColor="text1"/>
          <w:szCs w:val="18"/>
          <w:lang w:val="en-US"/>
        </w:rPr>
      </w:pPr>
      <w:r w:rsidRPr="00B3473C">
        <w:rPr>
          <w:lang w:val="en-US"/>
        </w:rPr>
        <w:t>Provide contact information and roles/responsibilities for any other entities involved in the development of the project. Copy and paste the table as needed.</w:t>
      </w:r>
    </w:p>
    <w:tbl>
      <w:tblPr>
        <w:tblStyle w:val="GridTable5Dark-Accent21"/>
        <w:tblW w:w="8759" w:type="dxa"/>
        <w:tblInd w:w="607" w:type="dxa"/>
        <w:tblLook w:val="0680" w:firstRow="0" w:lastRow="0" w:firstColumn="1" w:lastColumn="0" w:noHBand="1" w:noVBand="1"/>
      </w:tblPr>
      <w:tblGrid>
        <w:gridCol w:w="1991"/>
        <w:gridCol w:w="6768"/>
      </w:tblGrid>
      <w:tr w:rsidR="00B4172E" w:rsidRPr="00B3473C" w14:paraId="2D1470B6" w14:textId="77777777" w:rsidTr="00056F83">
        <w:tc>
          <w:tcPr>
            <w:cnfStyle w:val="001000000000" w:firstRow="0" w:lastRow="0" w:firstColumn="1" w:lastColumn="0" w:oddVBand="0" w:evenVBand="0" w:oddHBand="0" w:evenHBand="0" w:firstRowFirstColumn="0" w:firstRowLastColumn="0" w:lastRowFirstColumn="0" w:lastRowLastColumn="0"/>
            <w:tcW w:w="1991" w:type="dxa"/>
          </w:tcPr>
          <w:p w14:paraId="3E3F8768" w14:textId="77777777" w:rsidR="00B4172E" w:rsidRPr="00B3473C" w:rsidRDefault="00B4172E" w:rsidP="00E35C2E">
            <w:pPr>
              <w:pStyle w:val="TableTitlesupdated"/>
              <w:rPr>
                <w:b/>
                <w:bCs w:val="0"/>
                <w:lang w:val="en-US"/>
              </w:rPr>
            </w:pPr>
            <w:r w:rsidRPr="00B3473C">
              <w:rPr>
                <w:lang w:val="en-US"/>
              </w:rPr>
              <w:t>Organization name</w:t>
            </w:r>
          </w:p>
        </w:tc>
        <w:tc>
          <w:tcPr>
            <w:tcW w:w="6768" w:type="dxa"/>
            <w:shd w:val="clear" w:color="auto" w:fill="F2F2F2"/>
          </w:tcPr>
          <w:p w14:paraId="263A7E85" w14:textId="77777777" w:rsidR="00B4172E" w:rsidRPr="00B3473C" w:rsidRDefault="00B4172E" w:rsidP="00056F8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417422B2" w14:textId="77777777" w:rsidTr="00056F83">
        <w:tc>
          <w:tcPr>
            <w:cnfStyle w:val="001000000000" w:firstRow="0" w:lastRow="0" w:firstColumn="1" w:lastColumn="0" w:oddVBand="0" w:evenVBand="0" w:oddHBand="0" w:evenHBand="0" w:firstRowFirstColumn="0" w:firstRowLastColumn="0" w:lastRowFirstColumn="0" w:lastRowLastColumn="0"/>
            <w:tcW w:w="1991" w:type="dxa"/>
          </w:tcPr>
          <w:p w14:paraId="0434B908" w14:textId="77777777" w:rsidR="00B4172E" w:rsidRPr="00B3473C" w:rsidRDefault="00B4172E" w:rsidP="00E35C2E">
            <w:pPr>
              <w:pStyle w:val="TableTitlesupdated"/>
              <w:rPr>
                <w:b/>
                <w:bCs w:val="0"/>
                <w:lang w:val="en-US"/>
              </w:rPr>
            </w:pPr>
            <w:r w:rsidRPr="00B3473C">
              <w:rPr>
                <w:lang w:val="en-US"/>
              </w:rPr>
              <w:t>Role in the project</w:t>
            </w:r>
          </w:p>
        </w:tc>
        <w:tc>
          <w:tcPr>
            <w:tcW w:w="6768" w:type="dxa"/>
            <w:shd w:val="clear" w:color="auto" w:fill="F2F2F2"/>
          </w:tcPr>
          <w:p w14:paraId="75AB233F" w14:textId="77777777" w:rsidR="00B4172E" w:rsidRPr="00B3473C" w:rsidRDefault="00B4172E" w:rsidP="00056F8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7C88D756" w14:textId="77777777" w:rsidTr="00056F83">
        <w:tc>
          <w:tcPr>
            <w:cnfStyle w:val="001000000000" w:firstRow="0" w:lastRow="0" w:firstColumn="1" w:lastColumn="0" w:oddVBand="0" w:evenVBand="0" w:oddHBand="0" w:evenHBand="0" w:firstRowFirstColumn="0" w:firstRowLastColumn="0" w:lastRowFirstColumn="0" w:lastRowLastColumn="0"/>
            <w:tcW w:w="1991" w:type="dxa"/>
          </w:tcPr>
          <w:p w14:paraId="1F63D56A" w14:textId="77777777" w:rsidR="00B4172E" w:rsidRPr="00B3473C" w:rsidRDefault="00B4172E" w:rsidP="00E35C2E">
            <w:pPr>
              <w:pStyle w:val="TableTitlesupdated"/>
              <w:rPr>
                <w:b/>
                <w:bCs w:val="0"/>
                <w:lang w:val="en-US"/>
              </w:rPr>
            </w:pPr>
            <w:r w:rsidRPr="00B3473C">
              <w:rPr>
                <w:lang w:val="en-US"/>
              </w:rPr>
              <w:t>Contact person</w:t>
            </w:r>
          </w:p>
        </w:tc>
        <w:tc>
          <w:tcPr>
            <w:tcW w:w="6768" w:type="dxa"/>
            <w:shd w:val="clear" w:color="auto" w:fill="F2F2F2"/>
          </w:tcPr>
          <w:p w14:paraId="53FF19AD" w14:textId="77777777" w:rsidR="00B4172E" w:rsidRPr="00B3473C" w:rsidRDefault="00B4172E" w:rsidP="00056F8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4340DA47" w14:textId="77777777" w:rsidTr="00056F83">
        <w:tc>
          <w:tcPr>
            <w:cnfStyle w:val="001000000000" w:firstRow="0" w:lastRow="0" w:firstColumn="1" w:lastColumn="0" w:oddVBand="0" w:evenVBand="0" w:oddHBand="0" w:evenHBand="0" w:firstRowFirstColumn="0" w:firstRowLastColumn="0" w:lastRowFirstColumn="0" w:lastRowLastColumn="0"/>
            <w:tcW w:w="1991" w:type="dxa"/>
          </w:tcPr>
          <w:p w14:paraId="28BA081D" w14:textId="77777777" w:rsidR="00B4172E" w:rsidRPr="00B3473C" w:rsidRDefault="00B4172E" w:rsidP="00E35C2E">
            <w:pPr>
              <w:pStyle w:val="TableTitlesupdated"/>
              <w:rPr>
                <w:b/>
                <w:bCs w:val="0"/>
                <w:lang w:val="en-US"/>
              </w:rPr>
            </w:pPr>
            <w:r w:rsidRPr="00B3473C">
              <w:rPr>
                <w:lang w:val="en-US"/>
              </w:rPr>
              <w:t>Title</w:t>
            </w:r>
          </w:p>
        </w:tc>
        <w:tc>
          <w:tcPr>
            <w:tcW w:w="6768" w:type="dxa"/>
            <w:shd w:val="clear" w:color="auto" w:fill="F2F2F2"/>
          </w:tcPr>
          <w:p w14:paraId="03D5FC68" w14:textId="77777777" w:rsidR="00B4172E" w:rsidRPr="00B3473C" w:rsidRDefault="00B4172E" w:rsidP="00056F8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076BF37A" w14:textId="77777777" w:rsidTr="00056F83">
        <w:tc>
          <w:tcPr>
            <w:cnfStyle w:val="001000000000" w:firstRow="0" w:lastRow="0" w:firstColumn="1" w:lastColumn="0" w:oddVBand="0" w:evenVBand="0" w:oddHBand="0" w:evenHBand="0" w:firstRowFirstColumn="0" w:firstRowLastColumn="0" w:lastRowFirstColumn="0" w:lastRowLastColumn="0"/>
            <w:tcW w:w="1991" w:type="dxa"/>
          </w:tcPr>
          <w:p w14:paraId="2A02ADFC" w14:textId="77777777" w:rsidR="00B4172E" w:rsidRPr="00B3473C" w:rsidRDefault="00B4172E" w:rsidP="00E35C2E">
            <w:pPr>
              <w:pStyle w:val="TableTitlesupdated"/>
              <w:rPr>
                <w:b/>
                <w:bCs w:val="0"/>
                <w:lang w:val="en-US"/>
              </w:rPr>
            </w:pPr>
            <w:r w:rsidRPr="00B3473C">
              <w:rPr>
                <w:lang w:val="en-US"/>
              </w:rPr>
              <w:t>Address</w:t>
            </w:r>
          </w:p>
        </w:tc>
        <w:tc>
          <w:tcPr>
            <w:tcW w:w="6768" w:type="dxa"/>
            <w:shd w:val="clear" w:color="auto" w:fill="F2F2F2"/>
          </w:tcPr>
          <w:p w14:paraId="43D96E5E" w14:textId="77777777" w:rsidR="00B4172E" w:rsidRPr="00B3473C" w:rsidRDefault="00B4172E" w:rsidP="00056F8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0425C60B" w14:textId="77777777" w:rsidTr="00056F83">
        <w:tc>
          <w:tcPr>
            <w:cnfStyle w:val="001000000000" w:firstRow="0" w:lastRow="0" w:firstColumn="1" w:lastColumn="0" w:oddVBand="0" w:evenVBand="0" w:oddHBand="0" w:evenHBand="0" w:firstRowFirstColumn="0" w:firstRowLastColumn="0" w:lastRowFirstColumn="0" w:lastRowLastColumn="0"/>
            <w:tcW w:w="1991" w:type="dxa"/>
          </w:tcPr>
          <w:p w14:paraId="5368554D" w14:textId="77777777" w:rsidR="00B4172E" w:rsidRPr="00B3473C" w:rsidRDefault="00B4172E" w:rsidP="00E35C2E">
            <w:pPr>
              <w:pStyle w:val="TableTitlesupdated"/>
              <w:rPr>
                <w:b/>
                <w:bCs w:val="0"/>
                <w:lang w:val="en-US"/>
              </w:rPr>
            </w:pPr>
            <w:r w:rsidRPr="00B3473C">
              <w:rPr>
                <w:lang w:val="en-US"/>
              </w:rPr>
              <w:t>Telephone</w:t>
            </w:r>
          </w:p>
        </w:tc>
        <w:tc>
          <w:tcPr>
            <w:tcW w:w="6768" w:type="dxa"/>
            <w:shd w:val="clear" w:color="auto" w:fill="F2F2F2"/>
          </w:tcPr>
          <w:p w14:paraId="649D5DD6" w14:textId="77777777" w:rsidR="00B4172E" w:rsidRPr="00B3473C" w:rsidRDefault="00B4172E" w:rsidP="00056F8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172E" w:rsidRPr="00B3473C" w14:paraId="334229C2" w14:textId="77777777" w:rsidTr="00056F83">
        <w:tc>
          <w:tcPr>
            <w:cnfStyle w:val="001000000000" w:firstRow="0" w:lastRow="0" w:firstColumn="1" w:lastColumn="0" w:oddVBand="0" w:evenVBand="0" w:oddHBand="0" w:evenHBand="0" w:firstRowFirstColumn="0" w:firstRowLastColumn="0" w:lastRowFirstColumn="0" w:lastRowLastColumn="0"/>
            <w:tcW w:w="1991" w:type="dxa"/>
          </w:tcPr>
          <w:p w14:paraId="382B4BAB" w14:textId="77777777" w:rsidR="00B4172E" w:rsidRPr="00B3473C" w:rsidRDefault="00B4172E" w:rsidP="00E35C2E">
            <w:pPr>
              <w:pStyle w:val="TableTitlesupdated"/>
              <w:rPr>
                <w:b/>
                <w:bCs w:val="0"/>
                <w:lang w:val="en-US"/>
              </w:rPr>
            </w:pPr>
            <w:r w:rsidRPr="00B3473C">
              <w:rPr>
                <w:lang w:val="en-US"/>
              </w:rPr>
              <w:t>Email</w:t>
            </w:r>
          </w:p>
        </w:tc>
        <w:tc>
          <w:tcPr>
            <w:tcW w:w="6768" w:type="dxa"/>
            <w:shd w:val="clear" w:color="auto" w:fill="F2F2F2"/>
          </w:tcPr>
          <w:p w14:paraId="7002B762" w14:textId="77777777" w:rsidR="00B4172E" w:rsidRPr="00B3473C" w:rsidRDefault="00B4172E" w:rsidP="00056F83">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 The email address domain must match that of the organization.</w:t>
            </w:r>
          </w:p>
        </w:tc>
      </w:tr>
    </w:tbl>
    <w:p w14:paraId="5F613880" w14:textId="1EBE347F" w:rsidR="00FE6986" w:rsidRPr="00B3473C" w:rsidRDefault="00FE6986" w:rsidP="00075385">
      <w:pPr>
        <w:pStyle w:val="Heading3"/>
      </w:pPr>
      <w:r w:rsidRPr="00B3473C">
        <w:lastRenderedPageBreak/>
        <w:t xml:space="preserve">Project Ownership </w:t>
      </w:r>
      <w:r w:rsidRPr="00B3473C">
        <w:rPr>
          <w:color w:val="4D783C" w:themeColor="background1" w:themeShade="80"/>
        </w:rPr>
        <w:t>(</w:t>
      </w:r>
      <w:r w:rsidR="00362A79" w:rsidRPr="00B3473C">
        <w:rPr>
          <w:color w:val="4D783C" w:themeColor="background1" w:themeShade="80"/>
        </w:rPr>
        <w:t xml:space="preserve">VCS, </w:t>
      </w:r>
      <w:r w:rsidR="009F128F" w:rsidRPr="00B3473C">
        <w:rPr>
          <w:color w:val="4D783C" w:themeColor="background1" w:themeShade="80"/>
        </w:rPr>
        <w:t>3.</w:t>
      </w:r>
      <w:r w:rsidR="00723B3F" w:rsidRPr="00B3473C">
        <w:rPr>
          <w:color w:val="4D783C" w:themeColor="background1" w:themeShade="80"/>
        </w:rPr>
        <w:t>2</w:t>
      </w:r>
      <w:r w:rsidR="005F457C" w:rsidRPr="00B3473C">
        <w:rPr>
          <w:color w:val="4D783C" w:themeColor="background1" w:themeShade="80"/>
        </w:rPr>
        <w:t>, 3.</w:t>
      </w:r>
      <w:r w:rsidR="00723B3F" w:rsidRPr="00B3473C">
        <w:rPr>
          <w:color w:val="4D783C" w:themeColor="background1" w:themeShade="80"/>
        </w:rPr>
        <w:t>7</w:t>
      </w:r>
      <w:r w:rsidR="005B0C17" w:rsidRPr="00B3473C">
        <w:rPr>
          <w:color w:val="4D783C" w:themeColor="background1" w:themeShade="80"/>
        </w:rPr>
        <w:t>, 3.10</w:t>
      </w:r>
      <w:r w:rsidR="00306734" w:rsidRPr="00B3473C">
        <w:rPr>
          <w:color w:val="4D783C" w:themeColor="background1" w:themeShade="80"/>
        </w:rPr>
        <w:t xml:space="preserve">; CCB, </w:t>
      </w:r>
      <w:r w:rsidRPr="00B3473C">
        <w:rPr>
          <w:color w:val="4D783C" w:themeColor="background1" w:themeShade="80"/>
        </w:rPr>
        <w:t>G5.8)</w:t>
      </w:r>
    </w:p>
    <w:p w14:paraId="2F1AC4EC" w14:textId="16395BA1" w:rsidR="00B4172E" w:rsidRPr="00B3473C" w:rsidRDefault="00B4172E" w:rsidP="0023757E">
      <w:pPr>
        <w:pStyle w:val="UpdatedInstructions"/>
        <w:rPr>
          <w:lang w:val="en-US"/>
        </w:rPr>
      </w:pPr>
      <w:r w:rsidRPr="00B3473C">
        <w:rPr>
          <w:lang w:val="en-US"/>
        </w:rPr>
        <w:t xml:space="preserve">Provide evidence of project ownership, in conformance with the VCS </w:t>
      </w:r>
      <w:r w:rsidR="000F3255" w:rsidRPr="00B3473C">
        <w:rPr>
          <w:lang w:val="en-US"/>
        </w:rPr>
        <w:t xml:space="preserve">and CCB </w:t>
      </w:r>
      <w:r w:rsidR="00FD1A61" w:rsidRPr="00B3473C">
        <w:rPr>
          <w:lang w:val="en-US"/>
        </w:rPr>
        <w:t>p</w:t>
      </w:r>
      <w:r w:rsidRPr="00B3473C">
        <w:rPr>
          <w:lang w:val="en-US"/>
        </w:rPr>
        <w:t>rogram requirements on project ownership.</w:t>
      </w:r>
    </w:p>
    <w:p w14:paraId="6E8BD046" w14:textId="72CE7410" w:rsidR="00FE6986" w:rsidRPr="00B3473C" w:rsidRDefault="00FE6986" w:rsidP="00075385">
      <w:pPr>
        <w:pStyle w:val="Heading3"/>
      </w:pPr>
      <w:r w:rsidRPr="00B3473C">
        <w:t>Project Start Date</w:t>
      </w:r>
      <w:r w:rsidR="009056BC" w:rsidRPr="00B3473C">
        <w:t xml:space="preserve"> </w:t>
      </w:r>
      <w:r w:rsidR="009056BC" w:rsidRPr="00B3473C">
        <w:rPr>
          <w:color w:val="4D783C" w:themeColor="background1" w:themeShade="80"/>
        </w:rPr>
        <w:t xml:space="preserve">(VCS, </w:t>
      </w:r>
      <w:r w:rsidR="002A5B6A" w:rsidRPr="00B3473C">
        <w:rPr>
          <w:color w:val="4D783C" w:themeColor="background1" w:themeShade="80"/>
        </w:rPr>
        <w:t>3.8</w:t>
      </w:r>
      <w:r w:rsidR="009056BC" w:rsidRPr="00B3473C">
        <w:rPr>
          <w:color w:val="4D783C" w:themeColor="background1" w:themeShade="80"/>
        </w:rPr>
        <w:t>)</w:t>
      </w:r>
    </w:p>
    <w:tbl>
      <w:tblPr>
        <w:tblStyle w:val="GridTable5Dark-Accent21"/>
        <w:tblW w:w="8640" w:type="dxa"/>
        <w:tblInd w:w="607" w:type="dxa"/>
        <w:tblLayout w:type="fixed"/>
        <w:tblLook w:val="0680" w:firstRow="0" w:lastRow="0" w:firstColumn="1" w:lastColumn="0" w:noHBand="1" w:noVBand="1"/>
      </w:tblPr>
      <w:tblGrid>
        <w:gridCol w:w="2088"/>
        <w:gridCol w:w="6552"/>
      </w:tblGrid>
      <w:tr w:rsidR="00B4172E" w:rsidRPr="00B3473C" w14:paraId="5BD4F0ED" w14:textId="77777777" w:rsidTr="00CE6EB2">
        <w:trPr>
          <w:trHeight w:val="300"/>
        </w:trPr>
        <w:tc>
          <w:tcPr>
            <w:cnfStyle w:val="001000000000" w:firstRow="0" w:lastRow="0" w:firstColumn="1" w:lastColumn="0" w:oddVBand="0" w:evenVBand="0" w:oddHBand="0" w:evenHBand="0" w:firstRowFirstColumn="0" w:firstRowLastColumn="0" w:lastRowFirstColumn="0" w:lastRowLastColumn="0"/>
            <w:tcW w:w="2088" w:type="dxa"/>
          </w:tcPr>
          <w:p w14:paraId="34D40DC4" w14:textId="77777777" w:rsidR="00B4172E" w:rsidRPr="00B3473C" w:rsidRDefault="00B4172E" w:rsidP="00E35C2E">
            <w:pPr>
              <w:pStyle w:val="TableTitlesupdated"/>
              <w:rPr>
                <w:b/>
                <w:bCs w:val="0"/>
                <w:lang w:val="en-US"/>
              </w:rPr>
            </w:pPr>
            <w:r w:rsidRPr="00B3473C">
              <w:rPr>
                <w:lang w:val="en-US"/>
              </w:rPr>
              <w:t xml:space="preserve">Project start date </w:t>
            </w:r>
          </w:p>
        </w:tc>
        <w:tc>
          <w:tcPr>
            <w:tcW w:w="6552" w:type="dxa"/>
            <w:shd w:val="clear" w:color="auto" w:fill="F2F2F2"/>
          </w:tcPr>
          <w:p w14:paraId="4620D9C4" w14:textId="77777777" w:rsidR="00B4172E" w:rsidRPr="00B3473C" w:rsidRDefault="00B4172E" w:rsidP="00CE6EB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D-Month-YYYY</w:t>
            </w:r>
          </w:p>
        </w:tc>
      </w:tr>
      <w:tr w:rsidR="00B4172E" w:rsidRPr="00B3473C" w14:paraId="63BB5F4A" w14:textId="77777777" w:rsidTr="00CE6EB2">
        <w:trPr>
          <w:trHeight w:val="70"/>
        </w:trPr>
        <w:tc>
          <w:tcPr>
            <w:cnfStyle w:val="001000000000" w:firstRow="0" w:lastRow="0" w:firstColumn="1" w:lastColumn="0" w:oddVBand="0" w:evenVBand="0" w:oddHBand="0" w:evenHBand="0" w:firstRowFirstColumn="0" w:firstRowLastColumn="0" w:lastRowFirstColumn="0" w:lastRowLastColumn="0"/>
            <w:tcW w:w="2088" w:type="dxa"/>
          </w:tcPr>
          <w:p w14:paraId="747BB1EF" w14:textId="77777777" w:rsidR="00B4172E" w:rsidRPr="00B3473C" w:rsidRDefault="00B4172E" w:rsidP="00E35C2E">
            <w:pPr>
              <w:pStyle w:val="TableTitlesupdated"/>
              <w:rPr>
                <w:b/>
                <w:bCs w:val="0"/>
                <w:lang w:val="en-US"/>
              </w:rPr>
            </w:pPr>
            <w:r w:rsidRPr="00B3473C">
              <w:rPr>
                <w:lang w:val="en-US"/>
              </w:rPr>
              <w:t xml:space="preserve">Justification </w:t>
            </w:r>
          </w:p>
        </w:tc>
        <w:tc>
          <w:tcPr>
            <w:tcW w:w="6552" w:type="dxa"/>
            <w:shd w:val="clear" w:color="auto" w:fill="F2F2F2"/>
          </w:tcPr>
          <w:p w14:paraId="48660C32" w14:textId="77777777" w:rsidR="00B4172E" w:rsidRPr="00B3473C" w:rsidRDefault="00B4172E" w:rsidP="00CE6EB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Justify how the project start date conforms with the VCS Program requirements</w:t>
            </w:r>
          </w:p>
        </w:tc>
      </w:tr>
    </w:tbl>
    <w:p w14:paraId="2458289A" w14:textId="7C9A570C" w:rsidR="00FE6986" w:rsidRPr="00B3473C" w:rsidRDefault="00F76111" w:rsidP="00075385">
      <w:pPr>
        <w:pStyle w:val="Heading3"/>
      </w:pPr>
      <w:r w:rsidRPr="00B3473C">
        <w:t xml:space="preserve">Benefits Assessment and </w:t>
      </w:r>
      <w:r w:rsidR="009847DC" w:rsidRPr="00B3473C">
        <w:t>Project Crediting Period</w:t>
      </w:r>
      <w:r w:rsidR="009847DC" w:rsidRPr="00B3473C" w:rsidDel="009847DC">
        <w:t xml:space="preserve"> </w:t>
      </w:r>
      <w:r w:rsidR="00FE6986" w:rsidRPr="00B3473C">
        <w:rPr>
          <w:color w:val="4D783C" w:themeColor="background1" w:themeShade="80"/>
        </w:rPr>
        <w:t>(</w:t>
      </w:r>
      <w:r w:rsidR="00FF230B" w:rsidRPr="00B3473C">
        <w:rPr>
          <w:color w:val="4D783C" w:themeColor="background1" w:themeShade="80"/>
        </w:rPr>
        <w:t xml:space="preserve">VCS, </w:t>
      </w:r>
      <w:r w:rsidR="00FD0A6F" w:rsidRPr="00B3473C">
        <w:rPr>
          <w:color w:val="4D783C" w:themeColor="background1" w:themeShade="80"/>
        </w:rPr>
        <w:t>3.9</w:t>
      </w:r>
      <w:r w:rsidR="00306734" w:rsidRPr="00B3473C">
        <w:rPr>
          <w:color w:val="4D783C" w:themeColor="background1" w:themeShade="80"/>
        </w:rPr>
        <w:t>;</w:t>
      </w:r>
      <w:r w:rsidR="00984A71" w:rsidRPr="00B3473C">
        <w:rPr>
          <w:color w:val="4D783C" w:themeColor="background1" w:themeShade="80"/>
        </w:rPr>
        <w:t xml:space="preserve"> CCB, </w:t>
      </w:r>
      <w:r w:rsidR="00FE6986" w:rsidRPr="00B3473C">
        <w:rPr>
          <w:color w:val="4D783C" w:themeColor="background1" w:themeShade="80"/>
        </w:rPr>
        <w:t>G1.9)</w:t>
      </w:r>
    </w:p>
    <w:tbl>
      <w:tblPr>
        <w:tblStyle w:val="GridTable5Dark-Accent21"/>
        <w:tblW w:w="8658" w:type="dxa"/>
        <w:tblInd w:w="607" w:type="dxa"/>
        <w:tblLook w:val="0680" w:firstRow="0" w:lastRow="0" w:firstColumn="1" w:lastColumn="0" w:noHBand="1" w:noVBand="1"/>
      </w:tblPr>
      <w:tblGrid>
        <w:gridCol w:w="1571"/>
        <w:gridCol w:w="7087"/>
      </w:tblGrid>
      <w:tr w:rsidR="008148AE" w:rsidRPr="00B3473C" w14:paraId="50C1ACF9"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0" w:type="dxa"/>
          </w:tcPr>
          <w:p w14:paraId="7350F195" w14:textId="14AFF271" w:rsidR="008148AE" w:rsidRPr="00B3473C" w:rsidRDefault="003942EC" w:rsidP="00E35C2E">
            <w:pPr>
              <w:pStyle w:val="TableTitlesupdated"/>
              <w:rPr>
                <w:b/>
                <w:bCs w:val="0"/>
                <w:lang w:val="en-US"/>
              </w:rPr>
            </w:pPr>
            <w:bookmarkStart w:id="12" w:name="_Hlk132737377"/>
            <w:r w:rsidRPr="00B3473C">
              <w:rPr>
                <w:lang w:val="en-US"/>
              </w:rPr>
              <w:t xml:space="preserve">Crediting </w:t>
            </w:r>
            <w:r w:rsidR="00B00BE1" w:rsidRPr="00B3473C">
              <w:rPr>
                <w:lang w:val="en-US"/>
              </w:rPr>
              <w:t>p</w:t>
            </w:r>
            <w:r w:rsidRPr="00B3473C">
              <w:rPr>
                <w:lang w:val="en-US"/>
              </w:rPr>
              <w:t>eriod</w:t>
            </w:r>
            <w:r w:rsidR="008148AE" w:rsidRPr="00B3473C">
              <w:rPr>
                <w:lang w:val="en-US"/>
              </w:rPr>
              <w:t xml:space="preserve"> </w:t>
            </w:r>
          </w:p>
        </w:tc>
        <w:tc>
          <w:tcPr>
            <w:tcW w:w="5976" w:type="dxa"/>
            <w:shd w:val="clear" w:color="auto" w:fill="F2F2F2"/>
          </w:tcPr>
          <w:p w14:paraId="0350E083" w14:textId="64E21435" w:rsidR="003942EC" w:rsidRPr="00B3473C" w:rsidRDefault="00CD268F" w:rsidP="00214E12">
            <w:pPr>
              <w:pStyle w:val="TableInstructionsupdated"/>
              <w:cnfStyle w:val="000000000000" w:firstRow="0" w:lastRow="0" w:firstColumn="0" w:lastColumn="0" w:oddVBand="0" w:evenVBand="0" w:oddHBand="0" w:evenHBand="0" w:firstRowFirstColumn="0" w:firstRowLastColumn="0" w:lastRowFirstColumn="0" w:lastRowLastColumn="0"/>
            </w:pPr>
            <w:r w:rsidRPr="00B3473C">
              <w:t xml:space="preserve">State </w:t>
            </w:r>
            <w:r w:rsidR="00B4172E" w:rsidRPr="00B3473C">
              <w:t>the selected crediting period and justify how it conforms with the VCS Program requirement</w:t>
            </w:r>
            <w:r w:rsidRPr="00B3473C">
              <w:t>s</w:t>
            </w:r>
          </w:p>
        </w:tc>
      </w:tr>
      <w:tr w:rsidR="008148AE" w:rsidRPr="00B3473C" w14:paraId="67AEAF54"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0" w:type="dxa"/>
          </w:tcPr>
          <w:p w14:paraId="3115ACD2" w14:textId="7DD7F4BA" w:rsidR="008148AE" w:rsidRPr="00B3473C" w:rsidRDefault="008148AE" w:rsidP="00E35C2E">
            <w:pPr>
              <w:pStyle w:val="TableTitlesupdated"/>
              <w:rPr>
                <w:b/>
                <w:bCs w:val="0"/>
                <w:lang w:val="en-US"/>
              </w:rPr>
            </w:pPr>
            <w:r w:rsidRPr="00B3473C">
              <w:rPr>
                <w:lang w:val="en-US"/>
              </w:rPr>
              <w:t xml:space="preserve">Start </w:t>
            </w:r>
            <w:r w:rsidR="00B00BE1" w:rsidRPr="00B3473C">
              <w:rPr>
                <w:lang w:val="en-US"/>
              </w:rPr>
              <w:t>d</w:t>
            </w:r>
            <w:r w:rsidRPr="00B3473C">
              <w:rPr>
                <w:lang w:val="en-US"/>
              </w:rPr>
              <w:t xml:space="preserve">ate </w:t>
            </w:r>
            <w:r w:rsidR="003942EC" w:rsidRPr="00B3473C">
              <w:rPr>
                <w:lang w:val="en-US"/>
              </w:rPr>
              <w:t xml:space="preserve">of </w:t>
            </w:r>
            <w:r w:rsidR="00B00BE1" w:rsidRPr="00B3473C">
              <w:rPr>
                <w:lang w:val="en-US"/>
              </w:rPr>
              <w:t>f</w:t>
            </w:r>
            <w:r w:rsidR="003942EC" w:rsidRPr="00B3473C">
              <w:rPr>
                <w:lang w:val="en-US"/>
              </w:rPr>
              <w:t xml:space="preserve">irst or </w:t>
            </w:r>
            <w:r w:rsidR="00B00BE1" w:rsidRPr="00B3473C">
              <w:rPr>
                <w:lang w:val="en-US"/>
              </w:rPr>
              <w:t>f</w:t>
            </w:r>
            <w:r w:rsidR="003942EC" w:rsidRPr="00B3473C">
              <w:rPr>
                <w:lang w:val="en-US"/>
              </w:rPr>
              <w:t xml:space="preserve">ixed </w:t>
            </w:r>
            <w:r w:rsidR="00B00BE1" w:rsidRPr="00B3473C">
              <w:rPr>
                <w:lang w:val="en-US"/>
              </w:rPr>
              <w:t>c</w:t>
            </w:r>
            <w:r w:rsidR="003942EC" w:rsidRPr="00B3473C">
              <w:rPr>
                <w:lang w:val="en-US"/>
              </w:rPr>
              <w:t xml:space="preserve">rediting </w:t>
            </w:r>
            <w:r w:rsidR="00B00BE1" w:rsidRPr="00B3473C">
              <w:rPr>
                <w:lang w:val="en-US"/>
              </w:rPr>
              <w:t>p</w:t>
            </w:r>
            <w:r w:rsidR="003942EC" w:rsidRPr="00B3473C">
              <w:rPr>
                <w:lang w:val="en-US"/>
              </w:rPr>
              <w:t>eriod</w:t>
            </w:r>
          </w:p>
        </w:tc>
        <w:tc>
          <w:tcPr>
            <w:tcW w:w="5976" w:type="dxa"/>
            <w:shd w:val="clear" w:color="auto" w:fill="F2F2F2"/>
          </w:tcPr>
          <w:p w14:paraId="2793AF09" w14:textId="60D4711D" w:rsidR="008148AE" w:rsidRPr="00B3473C" w:rsidRDefault="00B4172E" w:rsidP="00C12FE9">
            <w:pPr>
              <w:pStyle w:val="TemplateCheckbox"/>
              <w:ind w:left="0"/>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DD-Month-YYYY </w:t>
            </w:r>
            <w:r w:rsidRPr="00B3473C">
              <w:rPr>
                <w:rStyle w:val="TableInstructionsupdatedChar"/>
                <w:lang w:val="en-US"/>
              </w:rPr>
              <w:t xml:space="preserve">to </w:t>
            </w:r>
            <w:r w:rsidRPr="00B3473C">
              <w:rPr>
                <w:lang w:val="en-US"/>
              </w:rPr>
              <w:t>DD-Month-YYYY</w:t>
            </w:r>
          </w:p>
        </w:tc>
      </w:tr>
      <w:tr w:rsidR="003942EC" w:rsidRPr="00B3473C" w14:paraId="410BE57B" w14:textId="77777777" w:rsidTr="00B3473C">
        <w:trPr>
          <w:trHeight w:val="349"/>
        </w:trPr>
        <w:tc>
          <w:tcPr>
            <w:cnfStyle w:val="001000000000" w:firstRow="0" w:lastRow="0" w:firstColumn="1" w:lastColumn="0" w:oddVBand="0" w:evenVBand="0" w:oddHBand="0" w:evenHBand="0" w:firstRowFirstColumn="0" w:firstRowLastColumn="0" w:lastRowFirstColumn="0" w:lastRowLastColumn="0"/>
            <w:tcW w:w="0" w:type="dxa"/>
          </w:tcPr>
          <w:p w14:paraId="055CB721" w14:textId="08122594" w:rsidR="003942EC" w:rsidRPr="00B3473C" w:rsidRDefault="003942EC" w:rsidP="00E35C2E">
            <w:pPr>
              <w:pStyle w:val="TableTitlesupdated"/>
              <w:rPr>
                <w:b/>
                <w:bCs w:val="0"/>
                <w:lang w:val="en-US"/>
              </w:rPr>
            </w:pPr>
            <w:r w:rsidRPr="00B3473C">
              <w:rPr>
                <w:lang w:val="en-US"/>
              </w:rPr>
              <w:t xml:space="preserve">CCB </w:t>
            </w:r>
            <w:r w:rsidR="00B00BE1" w:rsidRPr="00B3473C">
              <w:rPr>
                <w:lang w:val="en-US"/>
              </w:rPr>
              <w:t>b</w:t>
            </w:r>
            <w:r w:rsidRPr="00B3473C">
              <w:rPr>
                <w:lang w:val="en-US"/>
              </w:rPr>
              <w:t xml:space="preserve">enefits </w:t>
            </w:r>
            <w:r w:rsidR="00B00BE1" w:rsidRPr="00B3473C">
              <w:rPr>
                <w:lang w:val="en-US"/>
              </w:rPr>
              <w:t>a</w:t>
            </w:r>
            <w:r w:rsidRPr="00B3473C">
              <w:rPr>
                <w:lang w:val="en-US"/>
              </w:rPr>
              <w:t xml:space="preserve">ssessment </w:t>
            </w:r>
            <w:r w:rsidR="00B00BE1" w:rsidRPr="00B3473C">
              <w:rPr>
                <w:lang w:val="en-US"/>
              </w:rPr>
              <w:t>p</w:t>
            </w:r>
            <w:r w:rsidRPr="00B3473C">
              <w:rPr>
                <w:lang w:val="en-US"/>
              </w:rPr>
              <w:t>eriod</w:t>
            </w:r>
          </w:p>
        </w:tc>
        <w:tc>
          <w:tcPr>
            <w:tcW w:w="5976" w:type="dxa"/>
            <w:shd w:val="clear" w:color="auto" w:fill="F2F2F2"/>
          </w:tcPr>
          <w:p w14:paraId="50EA214A" w14:textId="27C2DFC0" w:rsidR="003942EC" w:rsidRPr="00B3473C" w:rsidRDefault="003942EC" w:rsidP="00CE6EB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ndicate the time period over which changes in climate change adaptive capacity and resilience, biodiversity</w:t>
            </w:r>
            <w:r w:rsidR="00FD1A61" w:rsidRPr="00B3473C">
              <w:rPr>
                <w:lang w:val="en-US"/>
              </w:rPr>
              <w:t>,</w:t>
            </w:r>
            <w:r w:rsidRPr="00B3473C">
              <w:rPr>
                <w:lang w:val="en-US"/>
              </w:rPr>
              <w:t xml:space="preserve"> and community well-being resulting from project activities are monitored.</w:t>
            </w:r>
          </w:p>
        </w:tc>
      </w:tr>
    </w:tbl>
    <w:bookmarkEnd w:id="12"/>
    <w:p w14:paraId="14D7AA6B" w14:textId="2DC87314" w:rsidR="00FE6986" w:rsidRPr="00B3473C" w:rsidRDefault="00FE6986" w:rsidP="00075385">
      <w:pPr>
        <w:pStyle w:val="Heading3"/>
      </w:pPr>
      <w:r w:rsidRPr="00B3473C">
        <w:t xml:space="preserve">Differences in Assessment/Project Crediting Periods </w:t>
      </w:r>
      <w:r w:rsidRPr="00B3473C">
        <w:rPr>
          <w:color w:val="4D783C" w:themeColor="background1" w:themeShade="80"/>
        </w:rPr>
        <w:t>(</w:t>
      </w:r>
      <w:r w:rsidR="00306734" w:rsidRPr="00B3473C">
        <w:rPr>
          <w:color w:val="4D783C" w:themeColor="background1" w:themeShade="80"/>
        </w:rPr>
        <w:t>CCB</w:t>
      </w:r>
      <w:r w:rsidR="00A77BA4" w:rsidRPr="00B3473C">
        <w:rPr>
          <w:color w:val="4D783C" w:themeColor="background1" w:themeShade="80"/>
        </w:rPr>
        <w:t>,</w:t>
      </w:r>
      <w:r w:rsidR="00306734" w:rsidRPr="00B3473C">
        <w:rPr>
          <w:color w:val="4D783C" w:themeColor="background1" w:themeShade="80"/>
        </w:rPr>
        <w:t xml:space="preserve"> </w:t>
      </w:r>
      <w:r w:rsidRPr="00B3473C">
        <w:rPr>
          <w:color w:val="4D783C" w:themeColor="background1" w:themeShade="80"/>
        </w:rPr>
        <w:t>G1.9)</w:t>
      </w:r>
    </w:p>
    <w:p w14:paraId="30B19487" w14:textId="4EAFCA5E" w:rsidR="00FE6986" w:rsidRPr="00B3473C" w:rsidRDefault="00FE6986" w:rsidP="0023757E">
      <w:pPr>
        <w:pStyle w:val="UpdatedInstructions"/>
        <w:rPr>
          <w:lang w:val="en-US"/>
        </w:rPr>
      </w:pPr>
      <w:r w:rsidRPr="00B3473C">
        <w:rPr>
          <w:lang w:val="en-US"/>
        </w:rPr>
        <w:t xml:space="preserve">Explain and justify any differences between the </w:t>
      </w:r>
      <w:r w:rsidR="00B46DCD" w:rsidRPr="00B3473C">
        <w:rPr>
          <w:lang w:val="en-US"/>
        </w:rPr>
        <w:t xml:space="preserve">assessment </w:t>
      </w:r>
      <w:r w:rsidR="009852C5" w:rsidRPr="00B3473C">
        <w:rPr>
          <w:lang w:val="en-US"/>
        </w:rPr>
        <w:t xml:space="preserve">periods for </w:t>
      </w:r>
      <w:r w:rsidRPr="00B3473C">
        <w:rPr>
          <w:lang w:val="en-US"/>
        </w:rPr>
        <w:t>GHG emissions accounting, climate adaptive capacity and resilience, community, and/or biodiversity.</w:t>
      </w:r>
    </w:p>
    <w:p w14:paraId="2E35E79D" w14:textId="48F36086" w:rsidR="00F76111" w:rsidRPr="00B3473C" w:rsidRDefault="00F76111" w:rsidP="00075385">
      <w:pPr>
        <w:pStyle w:val="Heading3"/>
      </w:pPr>
      <w:r w:rsidRPr="00B3473C">
        <w:t>Project Scale and Estimated Reductions or Removals</w:t>
      </w:r>
      <w:r w:rsidR="00FF230B" w:rsidRPr="00B3473C">
        <w:t xml:space="preserve"> </w:t>
      </w:r>
      <w:r w:rsidR="00306734" w:rsidRPr="00B3473C">
        <w:rPr>
          <w:color w:val="4D783C" w:themeColor="background1" w:themeShade="80"/>
        </w:rPr>
        <w:t xml:space="preserve">(VCS, </w:t>
      </w:r>
      <w:r w:rsidR="00754205" w:rsidRPr="00B3473C">
        <w:rPr>
          <w:color w:val="4D783C" w:themeColor="background1" w:themeShade="80"/>
        </w:rPr>
        <w:t>3.10</w:t>
      </w:r>
      <w:r w:rsidR="00306734" w:rsidRPr="00B3473C">
        <w:rPr>
          <w:color w:val="4D783C" w:themeColor="background1" w:themeShade="80"/>
        </w:rPr>
        <w:t>)</w:t>
      </w:r>
    </w:p>
    <w:p w14:paraId="4526934A" w14:textId="6AF00A05" w:rsidR="00B4172E" w:rsidRPr="00B3473C" w:rsidRDefault="00B4172E" w:rsidP="0023757E">
      <w:pPr>
        <w:pStyle w:val="UpdatedInstructions"/>
        <w:rPr>
          <w:rFonts w:eastAsia="MS Gothic" w:cs="MS Gothic"/>
          <w:iCs/>
          <w:lang w:val="en-US"/>
        </w:rPr>
      </w:pPr>
      <w:r w:rsidRPr="00B3473C">
        <w:rPr>
          <w:lang w:val="en-US"/>
        </w:rPr>
        <w:t>Indicate the estimated annual GHG emission reductions/</w:t>
      </w:r>
      <w:r w:rsidR="00582A78" w:rsidRPr="00B3473C">
        <w:rPr>
          <w:lang w:val="en-US"/>
        </w:rPr>
        <w:t xml:space="preserve">carbon dioxide </w:t>
      </w:r>
      <w:r w:rsidRPr="00B3473C">
        <w:rPr>
          <w:lang w:val="en-US"/>
        </w:rPr>
        <w:t>removals (ERRs) of the project:</w:t>
      </w:r>
    </w:p>
    <w:p w14:paraId="73ED4583" w14:textId="27CF4C2B" w:rsidR="00B4172E" w:rsidRPr="00B3473C" w:rsidRDefault="00000000" w:rsidP="00C12FE9">
      <w:pPr>
        <w:pStyle w:val="TemplateCheckbox"/>
        <w:rPr>
          <w:rFonts w:eastAsia="MS Gothic" w:cs="MS Gothic"/>
          <w:lang w:val="en-US"/>
        </w:rPr>
      </w:pPr>
      <w:sdt>
        <w:sdtPr>
          <w:rPr>
            <w:rFonts w:eastAsia="MS Gothic" w:cs="MS Gothic"/>
            <w:lang w:val="en-US"/>
          </w:rPr>
          <w:id w:val="-1335066188"/>
          <w:placeholder>
            <w:docPart w:val="23376DFFD1074E67A5D14F4E09E3025F"/>
          </w:placeholder>
          <w14:checkbox>
            <w14:checked w14:val="0"/>
            <w14:checkedState w14:val="2612" w14:font="MS Gothic"/>
            <w14:uncheckedState w14:val="2610" w14:font="MS Gothic"/>
          </w14:checkbox>
        </w:sdtPr>
        <w:sdtContent>
          <w:r w:rsidR="00C12FE9" w:rsidRPr="00B3473C">
            <w:rPr>
              <w:rFonts w:ascii="MS Gothic" w:eastAsia="MS Gothic" w:hAnsi="MS Gothic" w:cs="MS Gothic"/>
              <w:lang w:val="en-US"/>
            </w:rPr>
            <w:t>☐</w:t>
          </w:r>
        </w:sdtContent>
      </w:sdt>
      <w:r w:rsidR="00B4172E" w:rsidRPr="00B3473C">
        <w:rPr>
          <w:rFonts w:eastAsia="MS Gothic" w:cs="MS Gothic"/>
          <w:lang w:val="en-US"/>
        </w:rPr>
        <w:t xml:space="preserve"> </w:t>
      </w:r>
      <w:r w:rsidR="00B4172E" w:rsidRPr="00B3473C">
        <w:rPr>
          <w:lang w:val="en-US"/>
        </w:rPr>
        <w:t>&lt; 300,000 tCO</w:t>
      </w:r>
      <w:r w:rsidR="00B4172E" w:rsidRPr="00B3473C">
        <w:rPr>
          <w:vertAlign w:val="subscript"/>
          <w:lang w:val="en-US"/>
        </w:rPr>
        <w:t>2</w:t>
      </w:r>
      <w:r w:rsidR="00B4172E" w:rsidRPr="00B3473C">
        <w:rPr>
          <w:lang w:val="en-US"/>
        </w:rPr>
        <w:t>e/year (project)</w:t>
      </w:r>
    </w:p>
    <w:p w14:paraId="7090A54D" w14:textId="25AC28C7" w:rsidR="00B4172E" w:rsidRPr="00B3473C" w:rsidRDefault="00000000" w:rsidP="00C12FE9">
      <w:pPr>
        <w:pStyle w:val="TemplateCheckbox"/>
        <w:rPr>
          <w:rFonts w:ascii="Arial" w:eastAsia="Arial" w:hAnsi="Arial" w:cs="Arial"/>
          <w:lang w:val="en-US"/>
        </w:rPr>
      </w:pPr>
      <w:sdt>
        <w:sdtPr>
          <w:rPr>
            <w:rFonts w:eastAsia="MS Gothic" w:cs="MS Gothic"/>
            <w:lang w:val="en-US"/>
          </w:rPr>
          <w:id w:val="-67117652"/>
          <w:placeholder>
            <w:docPart w:val="23376DFFD1074E67A5D14F4E09E3025F"/>
          </w:placeholder>
          <w14:checkbox>
            <w14:checked w14:val="0"/>
            <w14:checkedState w14:val="2612" w14:font="MS Gothic"/>
            <w14:uncheckedState w14:val="2610" w14:font="MS Gothic"/>
          </w14:checkbox>
        </w:sdtPr>
        <w:sdtContent>
          <w:r w:rsidR="00C12FE9" w:rsidRPr="00B3473C">
            <w:rPr>
              <w:rFonts w:ascii="MS Gothic" w:eastAsia="MS Gothic" w:hAnsi="MS Gothic" w:cs="MS Gothic"/>
              <w:lang w:val="en-US"/>
            </w:rPr>
            <w:t>☐</w:t>
          </w:r>
        </w:sdtContent>
      </w:sdt>
      <w:r w:rsidR="00B4172E" w:rsidRPr="00B3473C">
        <w:rPr>
          <w:rFonts w:eastAsia="MS Gothic" w:cs="MS Gothic"/>
          <w:lang w:val="en-US"/>
        </w:rPr>
        <w:t xml:space="preserve"> </w:t>
      </w:r>
      <w:r w:rsidR="00B4172E" w:rsidRPr="00B3473C">
        <w:rPr>
          <w:lang w:val="en-US"/>
        </w:rPr>
        <w:t>≥ 300,000 tCO</w:t>
      </w:r>
      <w:r w:rsidR="00B4172E" w:rsidRPr="00B3473C">
        <w:rPr>
          <w:vertAlign w:val="subscript"/>
          <w:lang w:val="en-US"/>
        </w:rPr>
        <w:t>2</w:t>
      </w:r>
      <w:r w:rsidR="00B4172E" w:rsidRPr="00B3473C">
        <w:rPr>
          <w:lang w:val="en-US"/>
        </w:rPr>
        <w:t>e/year (large project)</w:t>
      </w:r>
    </w:p>
    <w:p w14:paraId="78227EC5" w14:textId="77777777" w:rsidR="00B4172E" w:rsidRPr="00B3473C" w:rsidRDefault="00B4172E" w:rsidP="0023757E">
      <w:pPr>
        <w:pStyle w:val="UpdatedInstructions"/>
        <w:rPr>
          <w:lang w:val="en-US"/>
        </w:rPr>
      </w:pPr>
      <w:r w:rsidRPr="00B3473C">
        <w:rPr>
          <w:lang w:val="en-US"/>
        </w:rPr>
        <w:t xml:space="preserve">Complete the table below for the first (if renewable) or fixed crediting period: </w:t>
      </w:r>
    </w:p>
    <w:tbl>
      <w:tblPr>
        <w:tblW w:w="8550" w:type="dxa"/>
        <w:tblInd w:w="720" w:type="dxa"/>
        <w:tblBorders>
          <w:insideH w:val="single" w:sz="8" w:space="0" w:color="FFFFFF"/>
          <w:insideV w:val="single" w:sz="8" w:space="0" w:color="FFFFFF"/>
        </w:tblBorders>
        <w:tblLook w:val="01E0" w:firstRow="1" w:lastRow="1" w:firstColumn="1" w:lastColumn="1" w:noHBand="0" w:noVBand="0"/>
      </w:tblPr>
      <w:tblGrid>
        <w:gridCol w:w="3330"/>
        <w:gridCol w:w="5220"/>
      </w:tblGrid>
      <w:tr w:rsidR="00B4172E" w:rsidRPr="00B3473C" w14:paraId="4DC41EF9" w14:textId="77777777" w:rsidTr="00B4172E">
        <w:tc>
          <w:tcPr>
            <w:tcW w:w="3330" w:type="dxa"/>
            <w:shd w:val="clear" w:color="auto" w:fill="2B3957"/>
          </w:tcPr>
          <w:p w14:paraId="5E6638E3" w14:textId="77777777" w:rsidR="00B4172E" w:rsidRPr="00B3473C" w:rsidRDefault="00B4172E" w:rsidP="00E35C2E">
            <w:pPr>
              <w:pStyle w:val="TableTitlesupdated"/>
              <w:rPr>
                <w:lang w:val="en-US"/>
              </w:rPr>
            </w:pPr>
            <w:r w:rsidRPr="00B3473C">
              <w:rPr>
                <w:lang w:val="en-US"/>
              </w:rPr>
              <w:t>Calendar year of crediting period</w:t>
            </w:r>
          </w:p>
        </w:tc>
        <w:tc>
          <w:tcPr>
            <w:tcW w:w="5220" w:type="dxa"/>
            <w:shd w:val="clear" w:color="auto" w:fill="2B3957"/>
            <w:vAlign w:val="center"/>
          </w:tcPr>
          <w:p w14:paraId="12A136E8" w14:textId="54EECD5A" w:rsidR="00B4172E" w:rsidRPr="00B3473C" w:rsidRDefault="00B4172E" w:rsidP="00E35C2E">
            <w:pPr>
              <w:pStyle w:val="TableTitlesupdated"/>
              <w:rPr>
                <w:lang w:val="en-US"/>
              </w:rPr>
            </w:pPr>
            <w:r w:rsidRPr="00B3473C">
              <w:rPr>
                <w:lang w:val="en-US"/>
              </w:rPr>
              <w:t>Estimated reductions or removals (tCO</w:t>
            </w:r>
            <w:r w:rsidRPr="00B3473C">
              <w:rPr>
                <w:vertAlign w:val="subscript"/>
                <w:lang w:val="en-US"/>
              </w:rPr>
              <w:t>2</w:t>
            </w:r>
            <w:r w:rsidRPr="00B3473C">
              <w:rPr>
                <w:lang w:val="en-US"/>
              </w:rPr>
              <w:t>e)</w:t>
            </w:r>
          </w:p>
        </w:tc>
      </w:tr>
      <w:tr w:rsidR="00B4172E" w:rsidRPr="00B3473C" w14:paraId="2891C155" w14:textId="77777777" w:rsidTr="00B4172E">
        <w:tc>
          <w:tcPr>
            <w:tcW w:w="3330" w:type="dxa"/>
            <w:shd w:val="clear" w:color="auto" w:fill="F2F2F2"/>
            <w:vAlign w:val="center"/>
          </w:tcPr>
          <w:p w14:paraId="77E5153D" w14:textId="77777777" w:rsidR="00B4172E" w:rsidRPr="00B3473C" w:rsidDel="00AD229D" w:rsidRDefault="00B4172E" w:rsidP="00C12FE9">
            <w:pPr>
              <w:pStyle w:val="TableInstructionsupdated"/>
              <w:rPr>
                <w:lang w:val="en-US"/>
              </w:rPr>
            </w:pPr>
            <w:r w:rsidRPr="00B3473C">
              <w:rPr>
                <w:lang w:val="en-US"/>
              </w:rPr>
              <w:t xml:space="preserve">DD-Month-YYYY to 31-December-YYYY </w:t>
            </w:r>
          </w:p>
        </w:tc>
        <w:tc>
          <w:tcPr>
            <w:tcW w:w="5220" w:type="dxa"/>
            <w:shd w:val="clear" w:color="auto" w:fill="F2F2F2"/>
          </w:tcPr>
          <w:p w14:paraId="2A6CBCBF" w14:textId="77777777" w:rsidR="00B4172E" w:rsidRPr="00B3473C" w:rsidRDefault="00B4172E" w:rsidP="00C12FE9">
            <w:pPr>
              <w:pStyle w:val="TableInstructionsupdated"/>
              <w:rPr>
                <w:lang w:val="en-US"/>
              </w:rPr>
            </w:pPr>
          </w:p>
        </w:tc>
      </w:tr>
      <w:tr w:rsidR="00B4172E" w:rsidRPr="00B3473C" w14:paraId="1E691B44" w14:textId="77777777" w:rsidTr="00B4172E">
        <w:tc>
          <w:tcPr>
            <w:tcW w:w="3330" w:type="dxa"/>
            <w:shd w:val="clear" w:color="auto" w:fill="F2F2F2"/>
            <w:vAlign w:val="center"/>
          </w:tcPr>
          <w:p w14:paraId="7AB29A77" w14:textId="77777777" w:rsidR="00B4172E" w:rsidRPr="00B3473C" w:rsidRDefault="00B4172E" w:rsidP="00C12FE9">
            <w:pPr>
              <w:pStyle w:val="TableInstructionsupdated"/>
              <w:rPr>
                <w:lang w:val="en-US"/>
              </w:rPr>
            </w:pPr>
            <w:r w:rsidRPr="00B3473C">
              <w:rPr>
                <w:lang w:val="en-US"/>
              </w:rPr>
              <w:t>01-January-YYYY to 31-December-YYYY</w:t>
            </w:r>
          </w:p>
        </w:tc>
        <w:tc>
          <w:tcPr>
            <w:tcW w:w="5220" w:type="dxa"/>
            <w:shd w:val="clear" w:color="auto" w:fill="F2F2F2"/>
          </w:tcPr>
          <w:p w14:paraId="30DCB71A" w14:textId="77777777" w:rsidR="00B4172E" w:rsidRPr="00B3473C" w:rsidRDefault="00B4172E" w:rsidP="00C12FE9">
            <w:pPr>
              <w:pStyle w:val="TableInstructionsupdated"/>
              <w:rPr>
                <w:lang w:val="en-US"/>
              </w:rPr>
            </w:pPr>
          </w:p>
        </w:tc>
      </w:tr>
      <w:tr w:rsidR="00B4172E" w:rsidRPr="00B3473C" w14:paraId="4485B315" w14:textId="77777777" w:rsidTr="00B4172E">
        <w:tc>
          <w:tcPr>
            <w:tcW w:w="3330" w:type="dxa"/>
            <w:shd w:val="clear" w:color="auto" w:fill="F2F2F2"/>
            <w:vAlign w:val="center"/>
          </w:tcPr>
          <w:p w14:paraId="4147C9BC" w14:textId="77777777" w:rsidR="00B4172E" w:rsidRPr="00B3473C" w:rsidRDefault="00B4172E" w:rsidP="00C12FE9">
            <w:pPr>
              <w:pStyle w:val="TableInstructionsupdated"/>
              <w:rPr>
                <w:lang w:val="en-US"/>
              </w:rPr>
            </w:pPr>
            <w:r w:rsidRPr="00B3473C">
              <w:rPr>
                <w:lang w:val="en-US"/>
              </w:rPr>
              <w:lastRenderedPageBreak/>
              <w:t>01-January-YYYY to DD-Month-YYYY</w:t>
            </w:r>
          </w:p>
        </w:tc>
        <w:tc>
          <w:tcPr>
            <w:tcW w:w="5220" w:type="dxa"/>
            <w:shd w:val="clear" w:color="auto" w:fill="F2F2F2"/>
          </w:tcPr>
          <w:p w14:paraId="7A12F674" w14:textId="77777777" w:rsidR="00B4172E" w:rsidRPr="00B3473C" w:rsidRDefault="00B4172E" w:rsidP="00C12FE9">
            <w:pPr>
              <w:pStyle w:val="TableInstructionsupdated"/>
              <w:rPr>
                <w:lang w:val="en-US"/>
              </w:rPr>
            </w:pPr>
          </w:p>
        </w:tc>
      </w:tr>
      <w:tr w:rsidR="00B4172E" w:rsidRPr="00B3473C" w14:paraId="68601D35" w14:textId="77777777" w:rsidTr="00B4172E">
        <w:tc>
          <w:tcPr>
            <w:tcW w:w="3330" w:type="dxa"/>
            <w:shd w:val="clear" w:color="auto" w:fill="F2F2F2"/>
            <w:vAlign w:val="center"/>
          </w:tcPr>
          <w:p w14:paraId="5833F8AE" w14:textId="77777777" w:rsidR="00B4172E" w:rsidRPr="00B3473C" w:rsidDel="00CB4B56" w:rsidRDefault="00B4172E" w:rsidP="00C12FE9">
            <w:pPr>
              <w:pStyle w:val="TableInstructionsupdated"/>
              <w:rPr>
                <w:lang w:val="en-US"/>
              </w:rPr>
            </w:pPr>
            <w:r w:rsidRPr="00B3473C">
              <w:rPr>
                <w:lang w:val="en-US"/>
              </w:rPr>
              <w:t>…</w:t>
            </w:r>
          </w:p>
        </w:tc>
        <w:tc>
          <w:tcPr>
            <w:tcW w:w="5220" w:type="dxa"/>
            <w:shd w:val="clear" w:color="auto" w:fill="F2F2F2"/>
          </w:tcPr>
          <w:p w14:paraId="5CD8130F" w14:textId="77777777" w:rsidR="00B4172E" w:rsidRPr="00B3473C" w:rsidRDefault="00B4172E" w:rsidP="00C12FE9">
            <w:pPr>
              <w:pStyle w:val="TableInstructionsupdated"/>
              <w:rPr>
                <w:lang w:val="en-US"/>
              </w:rPr>
            </w:pPr>
          </w:p>
        </w:tc>
      </w:tr>
      <w:tr w:rsidR="00B4172E" w:rsidRPr="00B3473C" w14:paraId="74BF07B5" w14:textId="77777777" w:rsidTr="00B4172E">
        <w:tc>
          <w:tcPr>
            <w:tcW w:w="3330" w:type="dxa"/>
            <w:tcBorders>
              <w:top w:val="double" w:sz="4" w:space="0" w:color="FFFFFF"/>
            </w:tcBorders>
            <w:shd w:val="clear" w:color="auto" w:fill="F2F2F2"/>
            <w:vAlign w:val="center"/>
          </w:tcPr>
          <w:p w14:paraId="4A4D76A2" w14:textId="77777777" w:rsidR="00B4172E" w:rsidRPr="00B3473C" w:rsidRDefault="00B4172E" w:rsidP="00C12FE9">
            <w:pPr>
              <w:pStyle w:val="TableInstructionsupdated"/>
              <w:rPr>
                <w:lang w:val="en-US"/>
              </w:rPr>
            </w:pPr>
            <w:r w:rsidRPr="00B3473C">
              <w:rPr>
                <w:lang w:val="en-US"/>
              </w:rPr>
              <w:t>Total estimated ERRs during the first or fixed crediting period</w:t>
            </w:r>
          </w:p>
        </w:tc>
        <w:tc>
          <w:tcPr>
            <w:tcW w:w="5220" w:type="dxa"/>
            <w:tcBorders>
              <w:top w:val="double" w:sz="4" w:space="0" w:color="FFFFFF"/>
            </w:tcBorders>
            <w:shd w:val="clear" w:color="auto" w:fill="F2F2F2"/>
          </w:tcPr>
          <w:p w14:paraId="18CD12C6" w14:textId="77777777" w:rsidR="00B4172E" w:rsidRPr="00B3473C" w:rsidRDefault="00B4172E" w:rsidP="00C12FE9">
            <w:pPr>
              <w:pStyle w:val="TableInstructionsupdated"/>
              <w:rPr>
                <w:lang w:val="en-US"/>
              </w:rPr>
            </w:pPr>
          </w:p>
        </w:tc>
      </w:tr>
      <w:tr w:rsidR="00B4172E" w:rsidRPr="00B3473C" w14:paraId="112AEB19" w14:textId="77777777" w:rsidTr="00B4172E">
        <w:tc>
          <w:tcPr>
            <w:tcW w:w="3330" w:type="dxa"/>
            <w:shd w:val="clear" w:color="auto" w:fill="F2F2F2"/>
            <w:vAlign w:val="center"/>
          </w:tcPr>
          <w:p w14:paraId="13970D8C" w14:textId="77777777" w:rsidR="00B4172E" w:rsidRPr="00B3473C" w:rsidRDefault="00B4172E" w:rsidP="00C12FE9">
            <w:pPr>
              <w:pStyle w:val="TableInstructionsupdated"/>
              <w:rPr>
                <w:lang w:val="en-US"/>
              </w:rPr>
            </w:pPr>
            <w:r w:rsidRPr="00B3473C">
              <w:rPr>
                <w:lang w:val="en-US"/>
              </w:rPr>
              <w:t>Total number of years</w:t>
            </w:r>
          </w:p>
        </w:tc>
        <w:tc>
          <w:tcPr>
            <w:tcW w:w="5220" w:type="dxa"/>
            <w:shd w:val="clear" w:color="auto" w:fill="F2F2F2"/>
          </w:tcPr>
          <w:p w14:paraId="24EF7367" w14:textId="77777777" w:rsidR="00B4172E" w:rsidRPr="00B3473C" w:rsidRDefault="00B4172E" w:rsidP="00C12FE9">
            <w:pPr>
              <w:pStyle w:val="TableInstructionsupdated"/>
              <w:rPr>
                <w:lang w:val="en-US"/>
              </w:rPr>
            </w:pPr>
          </w:p>
        </w:tc>
      </w:tr>
      <w:tr w:rsidR="00B4172E" w:rsidRPr="00B3473C" w14:paraId="6B42B851" w14:textId="77777777" w:rsidTr="00B4172E">
        <w:tc>
          <w:tcPr>
            <w:tcW w:w="3330" w:type="dxa"/>
            <w:shd w:val="clear" w:color="auto" w:fill="F2F2F2"/>
            <w:vAlign w:val="center"/>
          </w:tcPr>
          <w:p w14:paraId="3689C5CC" w14:textId="77777777" w:rsidR="00B4172E" w:rsidRPr="00B3473C" w:rsidRDefault="00B4172E" w:rsidP="00C12FE9">
            <w:pPr>
              <w:pStyle w:val="TableInstructionsupdated"/>
              <w:rPr>
                <w:lang w:val="en-US"/>
              </w:rPr>
            </w:pPr>
            <w:r w:rsidRPr="00B3473C">
              <w:rPr>
                <w:lang w:val="en-US"/>
              </w:rPr>
              <w:t>Average annual ERRs</w:t>
            </w:r>
          </w:p>
        </w:tc>
        <w:tc>
          <w:tcPr>
            <w:tcW w:w="5220" w:type="dxa"/>
            <w:shd w:val="clear" w:color="auto" w:fill="F2F2F2"/>
          </w:tcPr>
          <w:p w14:paraId="5E75E0EC" w14:textId="77777777" w:rsidR="00B4172E" w:rsidRPr="00B3473C" w:rsidRDefault="00B4172E" w:rsidP="00C12FE9">
            <w:pPr>
              <w:pStyle w:val="TableInstructionsupdated"/>
              <w:rPr>
                <w:lang w:val="en-US"/>
              </w:rPr>
            </w:pPr>
          </w:p>
        </w:tc>
      </w:tr>
    </w:tbl>
    <w:p w14:paraId="386A027D" w14:textId="6848E509" w:rsidR="0026107A" w:rsidRPr="00B3473C" w:rsidRDefault="0026107A" w:rsidP="00075385">
      <w:pPr>
        <w:pStyle w:val="Heading3"/>
      </w:pPr>
      <w:r w:rsidRPr="00B3473C">
        <w:t xml:space="preserve">Physical Parameter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1.3</w:t>
      </w:r>
      <w:r w:rsidR="00F76111" w:rsidRPr="00B3473C">
        <w:rPr>
          <w:color w:val="4D783C" w:themeColor="background1" w:themeShade="80"/>
        </w:rPr>
        <w:t>)</w:t>
      </w:r>
    </w:p>
    <w:p w14:paraId="31FBA094" w14:textId="77777777" w:rsidR="0026107A" w:rsidRPr="00B3473C" w:rsidRDefault="0026107A" w:rsidP="0023757E">
      <w:pPr>
        <w:pStyle w:val="UpdatedInstructions"/>
        <w:rPr>
          <w:lang w:val="en-US"/>
        </w:rPr>
      </w:pPr>
      <w:r w:rsidRPr="00B3473C">
        <w:rPr>
          <w:lang w:val="en-US"/>
        </w:rPr>
        <w:t>Provide a summary description of the basic physical parameters of the project. These may include, but are not limited to, the following:</w:t>
      </w:r>
    </w:p>
    <w:p w14:paraId="1D4C2210" w14:textId="77777777" w:rsidR="0026107A" w:rsidRPr="00B3473C" w:rsidRDefault="0026107A" w:rsidP="00C12FE9">
      <w:pPr>
        <w:pStyle w:val="BulletedInstructions"/>
      </w:pPr>
      <w:r w:rsidRPr="00B3473C">
        <w:t>Topography (slope, aspect, geological features, etc.)</w:t>
      </w:r>
      <w:r w:rsidR="00194B62" w:rsidRPr="00B3473C">
        <w:t>.</w:t>
      </w:r>
    </w:p>
    <w:p w14:paraId="0CC3808E" w14:textId="77777777" w:rsidR="0026107A" w:rsidRPr="00B3473C" w:rsidRDefault="0026107A" w:rsidP="00C12FE9">
      <w:pPr>
        <w:pStyle w:val="BulletedInstructions"/>
      </w:pPr>
      <w:r w:rsidRPr="00B3473C">
        <w:t>Soil (mineral, organic, arable, upland, etc.)</w:t>
      </w:r>
      <w:r w:rsidR="00194B62" w:rsidRPr="00B3473C">
        <w:t>.</w:t>
      </w:r>
    </w:p>
    <w:p w14:paraId="432778AA" w14:textId="5AFCCF73" w:rsidR="0026107A" w:rsidRPr="00B3473C" w:rsidRDefault="0026107A" w:rsidP="00C12FE9">
      <w:pPr>
        <w:pStyle w:val="BulletedInstructions"/>
      </w:pPr>
      <w:r w:rsidRPr="00B3473C">
        <w:t>Climate (including temperature, rainfall</w:t>
      </w:r>
      <w:r w:rsidR="00FE50A7" w:rsidRPr="00B3473C">
        <w:t>,</w:t>
      </w:r>
      <w:r w:rsidRPr="00B3473C">
        <w:t xml:space="preserve"> and seasonality)</w:t>
      </w:r>
      <w:r w:rsidR="00194B62" w:rsidRPr="00B3473C">
        <w:t>.</w:t>
      </w:r>
    </w:p>
    <w:p w14:paraId="5C4CEA9F" w14:textId="77777777" w:rsidR="0026107A" w:rsidRPr="00B3473C" w:rsidRDefault="0026107A" w:rsidP="00C12FE9">
      <w:pPr>
        <w:pStyle w:val="BulletedInstructions"/>
      </w:pPr>
      <w:r w:rsidRPr="00B3473C">
        <w:t>Hydrology</w:t>
      </w:r>
      <w:r w:rsidR="00194B62" w:rsidRPr="00B3473C">
        <w:t>.</w:t>
      </w:r>
    </w:p>
    <w:p w14:paraId="0DD1BFF0" w14:textId="77777777" w:rsidR="0026107A" w:rsidRPr="00B3473C" w:rsidRDefault="0026107A" w:rsidP="00C12FE9">
      <w:pPr>
        <w:pStyle w:val="BulletedInstructions"/>
      </w:pPr>
      <w:r w:rsidRPr="00B3473C">
        <w:t>Types of vegetation (providing, at minimum, estimates of the area of land under different management types)</w:t>
      </w:r>
      <w:r w:rsidR="00194B62" w:rsidRPr="00B3473C">
        <w:t>.</w:t>
      </w:r>
    </w:p>
    <w:p w14:paraId="28F834F2" w14:textId="4B758B7F" w:rsidR="009B1569" w:rsidRPr="00B3473C" w:rsidRDefault="009B1569" w:rsidP="00075385">
      <w:pPr>
        <w:pStyle w:val="Heading3"/>
      </w:pPr>
      <w:r w:rsidRPr="00B3473C">
        <w:t xml:space="preserve"> Social Parameters </w:t>
      </w:r>
      <w:r w:rsidRPr="00B3473C">
        <w:rPr>
          <w:color w:val="4D783C" w:themeColor="background1" w:themeShade="80"/>
        </w:rPr>
        <w:t>(</w:t>
      </w:r>
      <w:r w:rsidR="00E643AA" w:rsidRPr="00B3473C">
        <w:rPr>
          <w:color w:val="4D783C" w:themeColor="background1" w:themeShade="80"/>
        </w:rPr>
        <w:t>VCS</w:t>
      </w:r>
      <w:r w:rsidR="00457F39" w:rsidRPr="00B3473C">
        <w:rPr>
          <w:color w:val="4D783C" w:themeColor="background1" w:themeShade="80"/>
        </w:rPr>
        <w:t>,</w:t>
      </w:r>
      <w:r w:rsidR="00E643AA" w:rsidRPr="00B3473C">
        <w:rPr>
          <w:color w:val="4D783C" w:themeColor="background1" w:themeShade="80"/>
        </w:rPr>
        <w:t xml:space="preserve"> </w:t>
      </w:r>
      <w:r w:rsidR="00457F39" w:rsidRPr="00B3473C">
        <w:rPr>
          <w:color w:val="4D783C" w:themeColor="background1" w:themeShade="80"/>
        </w:rPr>
        <w:t xml:space="preserve">3.18; </w:t>
      </w:r>
      <w:r w:rsidR="005B0A39" w:rsidRPr="00B3473C">
        <w:rPr>
          <w:color w:val="4D783C" w:themeColor="background1" w:themeShade="80"/>
        </w:rPr>
        <w:t xml:space="preserve">CCB, </w:t>
      </w:r>
      <w:r w:rsidRPr="00B3473C">
        <w:rPr>
          <w:color w:val="4D783C" w:themeColor="background1" w:themeShade="80"/>
        </w:rPr>
        <w:t>G1.3)</w:t>
      </w:r>
    </w:p>
    <w:p w14:paraId="5513E4E8" w14:textId="77777777" w:rsidR="009B1569" w:rsidRPr="00B3473C" w:rsidRDefault="009B1569" w:rsidP="0023757E">
      <w:pPr>
        <w:pStyle w:val="UpdatedInstructions"/>
        <w:rPr>
          <w:lang w:val="en-US"/>
        </w:rPr>
      </w:pPr>
      <w:r w:rsidRPr="00B3473C">
        <w:rPr>
          <w:lang w:val="en-US"/>
        </w:rPr>
        <w:t xml:space="preserve">Provide a summary description of the basic social parameters of the project. These may include, but are not limited to, the following: </w:t>
      </w:r>
    </w:p>
    <w:p w14:paraId="77416C93" w14:textId="77777777" w:rsidR="009B1569" w:rsidRPr="00B3473C" w:rsidRDefault="009B1569" w:rsidP="00C12FE9">
      <w:pPr>
        <w:pStyle w:val="BulletedInstructions"/>
      </w:pPr>
      <w:r w:rsidRPr="00B3473C">
        <w:t>Main settlements (towns, villages, or household clusters where communities reside).</w:t>
      </w:r>
    </w:p>
    <w:p w14:paraId="23EF2A81" w14:textId="77777777" w:rsidR="004E64EB" w:rsidRPr="00B3473C" w:rsidRDefault="009B1569" w:rsidP="00C12FE9">
      <w:pPr>
        <w:pStyle w:val="BulletedInstructions"/>
      </w:pPr>
      <w:r w:rsidRPr="00B3473C">
        <w:t>Land use and economic activities (farming and pastoral practices or culture, areas of use for collection, fishing or hunting, managed and conservation lands, etc.).</w:t>
      </w:r>
    </w:p>
    <w:p w14:paraId="72C6C3E3" w14:textId="76418B8F" w:rsidR="004E64EB" w:rsidRPr="00B3473C" w:rsidRDefault="004E64EB" w:rsidP="00C12FE9">
      <w:pPr>
        <w:pStyle w:val="BulletedInstructions"/>
      </w:pPr>
      <w:r w:rsidRPr="00B3473C">
        <w:t>Relevant historic conditions.</w:t>
      </w:r>
    </w:p>
    <w:p w14:paraId="53CBD14F" w14:textId="7E04C8B1" w:rsidR="00B4172E" w:rsidRPr="00B3473C" w:rsidRDefault="004E64EB" w:rsidP="00F02E7E">
      <w:pPr>
        <w:pStyle w:val="BulletedInstructions"/>
      </w:pPr>
      <w:r w:rsidRPr="00B3473C">
        <w:t>Socio-cultural information (ethnicity, gender, age, household income, land ownership, education, health statistics, migration patterns, etc.).</w:t>
      </w:r>
    </w:p>
    <w:p w14:paraId="508A8DDE" w14:textId="461A71C8" w:rsidR="00906CC1" w:rsidRPr="00B3473C" w:rsidRDefault="00906CC1" w:rsidP="00075385">
      <w:pPr>
        <w:pStyle w:val="Heading3"/>
      </w:pPr>
      <w:r w:rsidRPr="00B3473C">
        <w:t xml:space="preserve">Project Zone Map </w:t>
      </w:r>
      <w:r w:rsidR="002913E4" w:rsidRPr="00B3473C">
        <w:t xml:space="preserve">and Project Location </w:t>
      </w:r>
      <w:r w:rsidR="0027091C" w:rsidRPr="00B3473C">
        <w:rPr>
          <w:color w:val="4D783C" w:themeColor="background1" w:themeShade="80"/>
        </w:rPr>
        <w:t xml:space="preserve">(VCS, </w:t>
      </w:r>
      <w:r w:rsidR="001913AA" w:rsidRPr="00B3473C">
        <w:rPr>
          <w:color w:val="4D783C" w:themeColor="background1" w:themeShade="80"/>
        </w:rPr>
        <w:t>3.11</w:t>
      </w:r>
      <w:r w:rsidR="00C161C0" w:rsidRPr="00B3473C">
        <w:rPr>
          <w:color w:val="4D783C" w:themeColor="background1" w:themeShade="80"/>
        </w:rPr>
        <w:t>, 3.18</w:t>
      </w:r>
      <w:r w:rsidR="0027091C" w:rsidRPr="00B3473C">
        <w:rPr>
          <w:color w:val="4D783C" w:themeColor="background1" w:themeShade="80"/>
        </w:rPr>
        <w:t xml:space="preserve">; CCB, </w:t>
      </w:r>
      <w:r w:rsidRPr="00B3473C">
        <w:rPr>
          <w:color w:val="4D783C" w:themeColor="background1" w:themeShade="80"/>
        </w:rPr>
        <w:t>G1.4-7, G1.13, CM1.2, B1.2)</w:t>
      </w:r>
    </w:p>
    <w:p w14:paraId="3E63B668" w14:textId="27A3D692" w:rsidR="00072609" w:rsidRPr="00B3473C" w:rsidRDefault="00072609" w:rsidP="0023757E">
      <w:pPr>
        <w:pStyle w:val="UpdatedInstructions"/>
        <w:rPr>
          <w:lang w:val="en-US"/>
        </w:rPr>
      </w:pPr>
      <w:r w:rsidRPr="00B3473C">
        <w:rPr>
          <w:lang w:val="en-US"/>
        </w:rPr>
        <w:t>Indicate the project location and geographic boundaries (if applicable) including a set of geodetic coordinates. Coordinates must also be submitted separately as a KML file.</w:t>
      </w:r>
    </w:p>
    <w:p w14:paraId="6E715D54" w14:textId="0B2ECB1D" w:rsidR="00906CC1" w:rsidRPr="00B3473C" w:rsidRDefault="00906CC1" w:rsidP="0023757E">
      <w:pPr>
        <w:pStyle w:val="UpdatedInstructions"/>
        <w:rPr>
          <w:lang w:val="en-US"/>
        </w:rPr>
      </w:pPr>
      <w:r w:rsidRPr="00B3473C">
        <w:rPr>
          <w:lang w:val="en-US"/>
        </w:rPr>
        <w:t>Provide a map of the project zone including:</w:t>
      </w:r>
    </w:p>
    <w:p w14:paraId="0E165DFF" w14:textId="77777777" w:rsidR="00906CC1" w:rsidRPr="00B3473C" w:rsidRDefault="00906CC1" w:rsidP="00C12FE9">
      <w:pPr>
        <w:pStyle w:val="BulletedInstructions"/>
      </w:pPr>
      <w:r w:rsidRPr="00B3473C">
        <w:t xml:space="preserve">Boundaries of the project zone, which is defined as the area encompassing the project area(s) in which project activities that directly affect land and associated resources, including activities such as those related to provision of alternate livelihoods and community development, are implemented. </w:t>
      </w:r>
    </w:p>
    <w:p w14:paraId="0B20CA7E" w14:textId="0243AE5B" w:rsidR="00906CC1" w:rsidRPr="00B3473C" w:rsidRDefault="00906CC1" w:rsidP="00C12FE9">
      <w:pPr>
        <w:pStyle w:val="BulletedInstructions"/>
      </w:pPr>
      <w:r w:rsidRPr="00B3473C">
        <w:t>Location of communities (identified in</w:t>
      </w:r>
      <w:r w:rsidR="007403AD" w:rsidRPr="00B3473C">
        <w:t xml:space="preserve"> Section</w:t>
      </w:r>
      <w:r w:rsidRPr="00B3473C">
        <w:t xml:space="preserve"> </w:t>
      </w:r>
      <w:r w:rsidR="007403AD" w:rsidRPr="00B3473C">
        <w:fldChar w:fldCharType="begin"/>
      </w:r>
      <w:r w:rsidR="007403AD" w:rsidRPr="00B3473C">
        <w:instrText xml:space="preserve"> REF _Ref158195517 \r \h </w:instrText>
      </w:r>
      <w:r w:rsidR="007403AD" w:rsidRPr="00B3473C">
        <w:fldChar w:fldCharType="separate"/>
      </w:r>
      <w:r w:rsidR="00214E12">
        <w:t>2.3.1</w:t>
      </w:r>
      <w:r w:rsidR="007403AD" w:rsidRPr="00B3473C">
        <w:fldChar w:fldCharType="end"/>
      </w:r>
      <w:r w:rsidRPr="00B3473C">
        <w:t>).</w:t>
      </w:r>
    </w:p>
    <w:p w14:paraId="040508DC" w14:textId="77777777" w:rsidR="00906CC1" w:rsidRPr="00B3473C" w:rsidRDefault="00906CC1" w:rsidP="00C12FE9">
      <w:pPr>
        <w:pStyle w:val="BulletedInstructions"/>
      </w:pPr>
      <w:r w:rsidRPr="00B3473C">
        <w:lastRenderedPageBreak/>
        <w:t>Boundaries of the project area(s), which is defined as the area(s) where project activities aim to generate net climate benefits.</w:t>
      </w:r>
    </w:p>
    <w:p w14:paraId="5031A588" w14:textId="2463FAFC" w:rsidR="00906CC1" w:rsidRPr="00B3473C" w:rsidRDefault="00906CC1" w:rsidP="00C12FE9">
      <w:pPr>
        <w:pStyle w:val="BulletedInstructions"/>
      </w:pPr>
      <w:r w:rsidRPr="00B3473C">
        <w:t xml:space="preserve">Any </w:t>
      </w:r>
      <w:r w:rsidR="00B7543C" w:rsidRPr="00B3473C">
        <w:t xml:space="preserve">spatially identifiable </w:t>
      </w:r>
      <w:r w:rsidRPr="00B3473C">
        <w:t xml:space="preserve">high conservation value (HCV) areas (identified in </w:t>
      </w:r>
      <w:hyperlink w:anchor="_High_Conservation_Values" w:tooltip="Section 4.1.3" w:history="1">
        <w:r w:rsidRPr="00B3473C">
          <w:t xml:space="preserve">Sections </w:t>
        </w:r>
        <w:r w:rsidR="00F147C3" w:rsidRPr="00B3473C">
          <w:fldChar w:fldCharType="begin"/>
        </w:r>
        <w:r w:rsidR="00F147C3" w:rsidRPr="00B3473C">
          <w:instrText xml:space="preserve"> REF _Ref158195585 \r \h </w:instrText>
        </w:r>
        <w:r w:rsidR="00F147C3" w:rsidRPr="00B3473C">
          <w:fldChar w:fldCharType="separate"/>
        </w:r>
        <w:r w:rsidR="00214E12">
          <w:t>4.1.3</w:t>
        </w:r>
        <w:r w:rsidR="00F147C3" w:rsidRPr="00B3473C">
          <w:fldChar w:fldCharType="end"/>
        </w:r>
      </w:hyperlink>
      <w:r w:rsidRPr="00B3473C">
        <w:t xml:space="preserve"> and </w:t>
      </w:r>
      <w:hyperlink w:anchor="_High_Conservation_Values_1" w:tooltip="Section 5.1.2" w:history="1">
        <w:r w:rsidR="00F147C3" w:rsidRPr="00B3473C">
          <w:fldChar w:fldCharType="begin"/>
        </w:r>
        <w:r w:rsidR="00F147C3" w:rsidRPr="00B3473C">
          <w:instrText xml:space="preserve"> REF _Ref158195595 \r \h </w:instrText>
        </w:r>
        <w:r w:rsidR="00F147C3" w:rsidRPr="00B3473C">
          <w:fldChar w:fldCharType="separate"/>
        </w:r>
        <w:r w:rsidR="00214E12">
          <w:t>5.1.2</w:t>
        </w:r>
        <w:r w:rsidR="00F147C3" w:rsidRPr="00B3473C">
          <w:fldChar w:fldCharType="end"/>
        </w:r>
      </w:hyperlink>
      <w:r w:rsidRPr="00B3473C">
        <w:t xml:space="preserve">). </w:t>
      </w:r>
    </w:p>
    <w:p w14:paraId="1BA8226F" w14:textId="77777777" w:rsidR="00906CC1" w:rsidRPr="00B3473C" w:rsidRDefault="00906CC1" w:rsidP="00C12FE9">
      <w:pPr>
        <w:pStyle w:val="BulletedInstructions"/>
      </w:pPr>
      <w:r w:rsidRPr="00B3473C">
        <w:t>Areas where offsite climate impacts are predicted.</w:t>
      </w:r>
    </w:p>
    <w:p w14:paraId="1C3DAF81" w14:textId="3FB3BE0C" w:rsidR="00906CC1" w:rsidRPr="00B3473C" w:rsidRDefault="00906CC1" w:rsidP="00C12FE9">
      <w:pPr>
        <w:pStyle w:val="BulletedInstructions"/>
      </w:pPr>
      <w:r w:rsidRPr="00B3473C">
        <w:t>Areas where other stakeholders will be impacted (</w:t>
      </w:r>
      <w:hyperlink w:anchor="_Other_Stakeholder_Impacts" w:tooltip="Section 4.3" w:history="1">
        <w:r w:rsidRPr="00B3473C">
          <w:t xml:space="preserve">Section </w:t>
        </w:r>
        <w:r w:rsidR="00F147C3" w:rsidRPr="00B3473C">
          <w:fldChar w:fldCharType="begin"/>
        </w:r>
        <w:r w:rsidR="00F147C3" w:rsidRPr="00B3473C">
          <w:instrText xml:space="preserve"> REF _Ref158195608 \r \h </w:instrText>
        </w:r>
        <w:r w:rsidR="00F147C3" w:rsidRPr="00B3473C">
          <w:fldChar w:fldCharType="separate"/>
        </w:r>
        <w:r w:rsidR="00214E12">
          <w:t>4.3</w:t>
        </w:r>
        <w:r w:rsidR="00F147C3" w:rsidRPr="00B3473C">
          <w:fldChar w:fldCharType="end"/>
        </w:r>
      </w:hyperlink>
      <w:r w:rsidRPr="00B3473C">
        <w:t>).</w:t>
      </w:r>
    </w:p>
    <w:p w14:paraId="05829DAA" w14:textId="65BC8B8B" w:rsidR="00906CC1" w:rsidRPr="00B3473C" w:rsidRDefault="00906CC1" w:rsidP="00C12FE9">
      <w:pPr>
        <w:pStyle w:val="BulletedInstructions"/>
      </w:pPr>
      <w:r w:rsidRPr="00B3473C">
        <w:t>Areas where offsite biodiversity impacts are predicted (</w:t>
      </w:r>
      <w:hyperlink w:anchor="_Offsite_Biodiversity_Impacts" w:tooltip="Section 5.3" w:history="1">
        <w:r w:rsidRPr="00B3473C">
          <w:t>Section</w:t>
        </w:r>
        <w:r w:rsidR="00F147C3" w:rsidRPr="00B3473C">
          <w:t xml:space="preserve"> </w:t>
        </w:r>
        <w:r w:rsidR="00F147C3" w:rsidRPr="00B3473C">
          <w:fldChar w:fldCharType="begin"/>
        </w:r>
        <w:r w:rsidR="00F147C3" w:rsidRPr="00B3473C">
          <w:instrText xml:space="preserve"> REF _Ref158195616 \r \h </w:instrText>
        </w:r>
        <w:r w:rsidR="00F147C3" w:rsidRPr="00B3473C">
          <w:fldChar w:fldCharType="separate"/>
        </w:r>
        <w:r w:rsidR="00214E12">
          <w:t>5.3</w:t>
        </w:r>
        <w:r w:rsidR="00F147C3" w:rsidRPr="00B3473C">
          <w:fldChar w:fldCharType="end"/>
        </w:r>
      </w:hyperlink>
      <w:r w:rsidRPr="00B3473C">
        <w:t>).</w:t>
      </w:r>
    </w:p>
    <w:p w14:paraId="097F91CC" w14:textId="78A12665" w:rsidR="00906CC1" w:rsidRPr="00B3473C" w:rsidRDefault="00906CC1" w:rsidP="0023757E">
      <w:pPr>
        <w:pStyle w:val="UpdatedInstructions"/>
        <w:rPr>
          <w:lang w:val="en-US"/>
        </w:rPr>
      </w:pPr>
      <w:r w:rsidRPr="00B3473C">
        <w:rPr>
          <w:lang w:val="en-US"/>
        </w:rPr>
        <w:t>For grouped projects, specify potential project areas and communities that may be included in the project at a future verification.</w:t>
      </w:r>
    </w:p>
    <w:p w14:paraId="7782BC53" w14:textId="4591981D" w:rsidR="008068B1" w:rsidRPr="00B3473C" w:rsidRDefault="008068B1" w:rsidP="00075385">
      <w:pPr>
        <w:pStyle w:val="Heading3"/>
      </w:pPr>
      <w:bookmarkStart w:id="13" w:name="_Stakeholder_Identification_(G1.5)"/>
      <w:bookmarkStart w:id="14" w:name="_Stakeholder_Descriptions_(G1.6,"/>
      <w:bookmarkStart w:id="15" w:name="_Project_Activities_and"/>
      <w:bookmarkStart w:id="16" w:name="_Ref158195183"/>
      <w:bookmarkEnd w:id="13"/>
      <w:bookmarkEnd w:id="14"/>
      <w:bookmarkEnd w:id="15"/>
      <w:r w:rsidRPr="00B3473C">
        <w:t xml:space="preserve">Project Activities and Theory of Change </w:t>
      </w:r>
      <w:r w:rsidRPr="00B3473C">
        <w:rPr>
          <w:color w:val="4D783C" w:themeColor="background1" w:themeShade="80"/>
        </w:rPr>
        <w:t>(</w:t>
      </w:r>
      <w:r w:rsidR="008A70D6" w:rsidRPr="00B3473C">
        <w:rPr>
          <w:color w:val="4D783C" w:themeColor="background1" w:themeShade="80"/>
        </w:rPr>
        <w:t xml:space="preserve">VCS, </w:t>
      </w:r>
      <w:r w:rsidR="00A17B09" w:rsidRPr="00B3473C">
        <w:rPr>
          <w:color w:val="4D783C" w:themeColor="background1" w:themeShade="80"/>
        </w:rPr>
        <w:t>3.</w:t>
      </w:r>
      <w:r w:rsidR="008432F1" w:rsidRPr="00B3473C">
        <w:rPr>
          <w:color w:val="4D783C" w:themeColor="background1" w:themeShade="80"/>
        </w:rPr>
        <w:t>6</w:t>
      </w:r>
      <w:r w:rsidR="00FE7D58" w:rsidRPr="00B3473C">
        <w:rPr>
          <w:color w:val="4D783C" w:themeColor="background1" w:themeShade="80"/>
        </w:rPr>
        <w:t>;</w:t>
      </w:r>
      <w:r w:rsidR="00556BF9"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1.8)</w:t>
      </w:r>
      <w:bookmarkEnd w:id="16"/>
    </w:p>
    <w:p w14:paraId="6D7FC38C" w14:textId="6321EEA6" w:rsidR="008068B1" w:rsidRPr="00B3473C" w:rsidRDefault="008068B1" w:rsidP="00DE6D43">
      <w:pPr>
        <w:pStyle w:val="UpdatedInstructions"/>
        <w:rPr>
          <w:lang w:val="en-US"/>
        </w:rPr>
      </w:pPr>
      <w:r w:rsidRPr="00B3473C">
        <w:rPr>
          <w:lang w:val="en-US"/>
        </w:rPr>
        <w:t>Provide a summary description of each project activity (including the technologies or measures employed) and the expected output, outcomes</w:t>
      </w:r>
      <w:r w:rsidR="007D0AF2" w:rsidRPr="00B3473C">
        <w:rPr>
          <w:lang w:val="en-US"/>
        </w:rPr>
        <w:t>,</w:t>
      </w:r>
      <w:r w:rsidRPr="00B3473C">
        <w:rPr>
          <w:lang w:val="en-US"/>
        </w:rPr>
        <w:t xml:space="preserve"> and impacts</w:t>
      </w:r>
      <w:r w:rsidR="00256EDF" w:rsidRPr="00B3473C">
        <w:rPr>
          <w:lang w:val="en-US"/>
        </w:rPr>
        <w:t>,</w:t>
      </w:r>
      <w:r w:rsidRPr="00B3473C">
        <w:rPr>
          <w:lang w:val="en-US"/>
        </w:rPr>
        <w:t xml:space="preserve"> using a theory of change to explain how the activities will achieve the project’s predicted climate, community, and biodiversity benefits.</w:t>
      </w:r>
    </w:p>
    <w:p w14:paraId="491711C4" w14:textId="7D856AAC" w:rsidR="008068B1" w:rsidRPr="00B3473C" w:rsidRDefault="00B7543C" w:rsidP="00B3473C">
      <w:pPr>
        <w:pStyle w:val="UpdatedInstructions"/>
        <w:rPr>
          <w:lang w:val="en-US"/>
        </w:rPr>
      </w:pPr>
      <w:r w:rsidRPr="00B3473C">
        <w:rPr>
          <w:lang w:val="en-US"/>
        </w:rPr>
        <w:t xml:space="preserve">The theory of change must provide </w:t>
      </w:r>
      <w:r w:rsidR="008068B1" w:rsidRPr="00B3473C">
        <w:rPr>
          <w:lang w:val="en-US"/>
        </w:rPr>
        <w:t xml:space="preserve">a detailed description of the reduction or removal activities, </w:t>
      </w:r>
      <w:r w:rsidR="00E851B1" w:rsidRPr="00B3473C">
        <w:rPr>
          <w:lang w:val="en-US"/>
        </w:rPr>
        <w:t>including</w:t>
      </w:r>
      <w:r w:rsidR="008068B1" w:rsidRPr="00B3473C">
        <w:rPr>
          <w:lang w:val="en-US"/>
        </w:rPr>
        <w:t xml:space="preserve"> information on any conservation, management or planting activities, including a description of how the various organizations, communities and other entities are involved. </w:t>
      </w:r>
    </w:p>
    <w:p w14:paraId="15116EBD" w14:textId="419AEDD7" w:rsidR="008068B1" w:rsidRPr="00B3473C" w:rsidRDefault="008068B1" w:rsidP="00DE6D43">
      <w:pPr>
        <w:pStyle w:val="UpdatedInstructions"/>
        <w:rPr>
          <w:rFonts w:eastAsiaTheme="minorHAnsi" w:cstheme="minorBidi"/>
          <w:color w:val="auto"/>
          <w:szCs w:val="20"/>
          <w:vertAlign w:val="superscript"/>
          <w:lang w:val="en-US"/>
        </w:rPr>
      </w:pPr>
      <w:r w:rsidRPr="00B3473C">
        <w:rPr>
          <w:lang w:val="en-US"/>
        </w:rPr>
        <w:t>The Project Activities and Theory of Change Table (</w:t>
      </w:r>
      <w:hyperlink w:anchor="_APPENDIX_3:_PROJECT" w:tooltip="Appendix 2" w:history="1">
        <w:r w:rsidR="008907D3" w:rsidRPr="00B3473C">
          <w:rPr>
            <w:lang w:val="en-US"/>
          </w:rPr>
          <w:t>see Appendix 2: Project Activities and Theory of Change Table</w:t>
        </w:r>
      </w:hyperlink>
      <w:r w:rsidRPr="00B3473C">
        <w:rPr>
          <w:lang w:val="en-US"/>
        </w:rPr>
        <w:t xml:space="preserve">) may be used to describe how project activities will lead to the desired outcomes, if appropriate. Delete </w:t>
      </w:r>
      <w:r w:rsidR="008A4760" w:rsidRPr="00B3473C">
        <w:rPr>
          <w:lang w:val="en-US"/>
        </w:rPr>
        <w:t xml:space="preserve">the table in the </w:t>
      </w:r>
      <w:r w:rsidR="00635B7A" w:rsidRPr="00B3473C">
        <w:rPr>
          <w:lang w:val="en-US"/>
        </w:rPr>
        <w:t xml:space="preserve">appendix </w:t>
      </w:r>
      <w:r w:rsidRPr="00B3473C">
        <w:rPr>
          <w:lang w:val="en-US"/>
        </w:rPr>
        <w:t>if not used. A results chain may also be developed explaining how multiple activities are expected to lead to multiple outputs and outcomes to lead to specific project objectives.</w:t>
      </w:r>
      <w:r w:rsidRPr="00B3473C">
        <w:rPr>
          <w:rFonts w:eastAsiaTheme="minorHAnsi" w:cstheme="minorBidi"/>
          <w:color w:val="auto"/>
          <w:szCs w:val="20"/>
          <w:vertAlign w:val="superscript"/>
          <w:lang w:val="en-US"/>
        </w:rPr>
        <w:t xml:space="preserve"> </w:t>
      </w:r>
      <w:r w:rsidRPr="00B3473C">
        <w:rPr>
          <w:vertAlign w:val="superscript"/>
          <w:lang w:val="en-US"/>
        </w:rPr>
        <w:footnoteReference w:id="14"/>
      </w:r>
    </w:p>
    <w:p w14:paraId="58D1F6AA" w14:textId="4195152C" w:rsidR="008068B1" w:rsidRPr="00B3473C" w:rsidRDefault="008068B1" w:rsidP="00075385">
      <w:pPr>
        <w:pStyle w:val="Heading3"/>
      </w:pPr>
      <w:r w:rsidRPr="00B3473C">
        <w:t xml:space="preserve">Sustainable Development </w:t>
      </w:r>
      <w:r w:rsidR="00DD7CEF" w:rsidRPr="00B3473C">
        <w:t>Contributions</w:t>
      </w:r>
      <w:r w:rsidR="00AC4F90" w:rsidRPr="00B3473C">
        <w:t xml:space="preserve"> </w:t>
      </w:r>
      <w:r w:rsidR="00AC4F90" w:rsidRPr="00B3473C">
        <w:rPr>
          <w:color w:val="4D783C" w:themeColor="background1" w:themeShade="80"/>
        </w:rPr>
        <w:t>(VCS,</w:t>
      </w:r>
      <w:r w:rsidR="00207CF6" w:rsidRPr="00B3473C">
        <w:rPr>
          <w:color w:val="4D783C" w:themeColor="background1" w:themeShade="80"/>
        </w:rPr>
        <w:t xml:space="preserve"> 3.17</w:t>
      </w:r>
      <w:r w:rsidR="00AC4F90" w:rsidRPr="00B3473C">
        <w:rPr>
          <w:color w:val="4D783C" w:themeColor="background1" w:themeShade="80"/>
        </w:rPr>
        <w:t>)</w:t>
      </w:r>
    </w:p>
    <w:p w14:paraId="673CE495" w14:textId="19B735DD" w:rsidR="00B14E93" w:rsidRPr="00B3473C" w:rsidRDefault="00B14E93" w:rsidP="00DE6D43">
      <w:pPr>
        <w:pStyle w:val="UpdatedInstructions"/>
        <w:rPr>
          <w:lang w:val="en-US"/>
        </w:rPr>
      </w:pPr>
      <w:r w:rsidRPr="00B3473C">
        <w:rPr>
          <w:lang w:val="en-US"/>
        </w:rPr>
        <w:t>Provide a brief description that includes the following (no more than 500 words):</w:t>
      </w:r>
    </w:p>
    <w:p w14:paraId="261A1E11" w14:textId="490EB6FD" w:rsidR="00B14E93" w:rsidRPr="00B3473C" w:rsidRDefault="00B14E93" w:rsidP="00C12FE9">
      <w:pPr>
        <w:pStyle w:val="BulletedInstructions"/>
      </w:pPr>
      <w:r w:rsidRPr="00B3473C">
        <w:t>A summary description of project activities that result in sustainable development (SD) contributions (i.e., technologies/measures implemented, activity location).</w:t>
      </w:r>
    </w:p>
    <w:p w14:paraId="53004844" w14:textId="7AB81B53" w:rsidR="00B14E93" w:rsidRPr="00B3473C" w:rsidRDefault="00B14E93" w:rsidP="00C12FE9">
      <w:pPr>
        <w:pStyle w:val="BulletedInstructions"/>
      </w:pPr>
      <w:r w:rsidRPr="00B3473C">
        <w:t xml:space="preserve">An explanation of how project activities will result in expected SD contributions. </w:t>
      </w:r>
    </w:p>
    <w:p w14:paraId="001633FE" w14:textId="6C6C1E3D" w:rsidR="00B14E93" w:rsidRPr="00B3473C" w:rsidRDefault="00B14E93" w:rsidP="00C12FE9">
      <w:pPr>
        <w:pStyle w:val="BulletedInstructions"/>
      </w:pPr>
      <w:r w:rsidRPr="00B3473C">
        <w:t>A description of how the project contributes to achieving any nationally stated sustainable development priorities, including any provisions for monitoring and reporting these</w:t>
      </w:r>
      <w:r w:rsidR="004A1577" w:rsidRPr="00B3473C">
        <w:rPr>
          <w:bCs/>
        </w:rPr>
        <w:t>.</w:t>
      </w:r>
    </w:p>
    <w:p w14:paraId="74E22955" w14:textId="732267F5" w:rsidR="0088299B" w:rsidRPr="00B3473C" w:rsidRDefault="0088299B" w:rsidP="00075385">
      <w:pPr>
        <w:pStyle w:val="Heading3"/>
      </w:pPr>
      <w:r w:rsidRPr="00B3473C">
        <w:t>Implementation Schedule</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1.9)</w:t>
      </w:r>
    </w:p>
    <w:p w14:paraId="2358A17C" w14:textId="77777777" w:rsidR="0088299B" w:rsidRPr="00B3473C" w:rsidRDefault="0088299B" w:rsidP="00DE6D43">
      <w:pPr>
        <w:pStyle w:val="UpdatedInstructions"/>
        <w:rPr>
          <w:lang w:val="en-US"/>
        </w:rPr>
      </w:pPr>
      <w:r w:rsidRPr="00B3473C">
        <w:rPr>
          <w:lang w:val="en-US"/>
        </w:rPr>
        <w:t xml:space="preserve">Identify key dates and milestones in the project’s development and implementation, such as introductory meeting dates, start and end dates for each project activity, start and end dates </w:t>
      </w:r>
      <w:r w:rsidRPr="00B3473C">
        <w:rPr>
          <w:lang w:val="en-US"/>
        </w:rPr>
        <w:lastRenderedPageBreak/>
        <w:t>for the GHG accounting period, monitoring schedule, verification schedule, etc. Add rows to the table below as necessary.</w:t>
      </w:r>
    </w:p>
    <w:tbl>
      <w:tblPr>
        <w:tblStyle w:val="GridTable5Dark-Accent21"/>
        <w:tblW w:w="0" w:type="auto"/>
        <w:tblInd w:w="607" w:type="dxa"/>
        <w:tblLook w:val="0620" w:firstRow="1" w:lastRow="0" w:firstColumn="0" w:lastColumn="0" w:noHBand="1" w:noVBand="1"/>
      </w:tblPr>
      <w:tblGrid>
        <w:gridCol w:w="1710"/>
        <w:gridCol w:w="6925"/>
      </w:tblGrid>
      <w:tr w:rsidR="0088299B" w:rsidRPr="00B3473C" w14:paraId="2CBBB648" w14:textId="77777777" w:rsidTr="00277868">
        <w:trPr>
          <w:cnfStyle w:val="100000000000" w:firstRow="1" w:lastRow="0" w:firstColumn="0" w:lastColumn="0" w:oddVBand="0" w:evenVBand="0" w:oddHBand="0" w:evenHBand="0" w:firstRowFirstColumn="0" w:firstRowLastColumn="0" w:lastRowFirstColumn="0" w:lastRowLastColumn="0"/>
          <w:trHeight w:val="494"/>
        </w:trPr>
        <w:tc>
          <w:tcPr>
            <w:tcW w:w="1710" w:type="dxa"/>
            <w:tcBorders>
              <w:right w:val="single" w:sz="4" w:space="0" w:color="FFFFFF"/>
            </w:tcBorders>
          </w:tcPr>
          <w:p w14:paraId="1A37D26A" w14:textId="77777777" w:rsidR="0088299B" w:rsidRPr="00B3473C" w:rsidRDefault="0088299B" w:rsidP="00E35C2E">
            <w:pPr>
              <w:pStyle w:val="TableTitlesupdated"/>
              <w:rPr>
                <w:b/>
                <w:bCs w:val="0"/>
                <w:lang w:val="en-US"/>
              </w:rPr>
            </w:pPr>
            <w:r w:rsidRPr="00B3473C">
              <w:rPr>
                <w:lang w:val="en-US"/>
              </w:rPr>
              <w:t>Date</w:t>
            </w:r>
          </w:p>
        </w:tc>
        <w:tc>
          <w:tcPr>
            <w:tcW w:w="6925" w:type="dxa"/>
            <w:tcBorders>
              <w:left w:val="single" w:sz="4" w:space="0" w:color="FFFFFF"/>
            </w:tcBorders>
          </w:tcPr>
          <w:p w14:paraId="6A8FE11B" w14:textId="77777777" w:rsidR="0088299B" w:rsidRPr="00B3473C" w:rsidRDefault="0088299B" w:rsidP="00E35C2E">
            <w:pPr>
              <w:pStyle w:val="TableTitlesupdated"/>
              <w:rPr>
                <w:b/>
                <w:bCs w:val="0"/>
                <w:lang w:val="en-US"/>
              </w:rPr>
            </w:pPr>
            <w:r w:rsidRPr="00B3473C">
              <w:rPr>
                <w:lang w:val="en-US"/>
              </w:rPr>
              <w:t>Milestone(s) in the project’s development and implementation</w:t>
            </w:r>
          </w:p>
        </w:tc>
      </w:tr>
      <w:tr w:rsidR="0088299B" w:rsidRPr="00B3473C" w14:paraId="03D52DF9" w14:textId="77777777" w:rsidTr="00410A01">
        <w:trPr>
          <w:trHeight w:val="440"/>
        </w:trPr>
        <w:tc>
          <w:tcPr>
            <w:tcW w:w="1710" w:type="dxa"/>
            <w:shd w:val="clear" w:color="auto" w:fill="F2F2F2"/>
          </w:tcPr>
          <w:p w14:paraId="384CAA18" w14:textId="77777777" w:rsidR="0088299B" w:rsidRPr="00B3473C" w:rsidRDefault="0088299B" w:rsidP="00410A01">
            <w:pPr>
              <w:pStyle w:val="TableInstructionsupdated"/>
              <w:rPr>
                <w:lang w:val="en-US"/>
              </w:rPr>
            </w:pPr>
          </w:p>
        </w:tc>
        <w:tc>
          <w:tcPr>
            <w:tcW w:w="6925" w:type="dxa"/>
            <w:shd w:val="clear" w:color="auto" w:fill="F2F2F2"/>
          </w:tcPr>
          <w:p w14:paraId="70262E90" w14:textId="77777777" w:rsidR="0088299B" w:rsidRPr="00B3473C" w:rsidRDefault="0088299B" w:rsidP="00410A01">
            <w:pPr>
              <w:pStyle w:val="TableInstructionsupdated"/>
              <w:rPr>
                <w:lang w:val="en-US"/>
              </w:rPr>
            </w:pPr>
          </w:p>
        </w:tc>
      </w:tr>
      <w:tr w:rsidR="0088299B" w:rsidRPr="00B3473C" w14:paraId="1A5446B5" w14:textId="77777777" w:rsidTr="00410A01">
        <w:trPr>
          <w:trHeight w:val="440"/>
        </w:trPr>
        <w:tc>
          <w:tcPr>
            <w:tcW w:w="1710" w:type="dxa"/>
            <w:shd w:val="clear" w:color="auto" w:fill="F2F2F2"/>
          </w:tcPr>
          <w:p w14:paraId="24514D0D" w14:textId="77777777" w:rsidR="0088299B" w:rsidRPr="00B3473C" w:rsidRDefault="0088299B" w:rsidP="00410A01">
            <w:pPr>
              <w:pStyle w:val="TableInstructionsupdated"/>
              <w:rPr>
                <w:lang w:val="en-US"/>
              </w:rPr>
            </w:pPr>
          </w:p>
        </w:tc>
        <w:tc>
          <w:tcPr>
            <w:tcW w:w="6925" w:type="dxa"/>
            <w:shd w:val="clear" w:color="auto" w:fill="F2F2F2"/>
          </w:tcPr>
          <w:p w14:paraId="5E05A9E9" w14:textId="77777777" w:rsidR="0088299B" w:rsidRPr="00B3473C" w:rsidRDefault="0088299B" w:rsidP="00410A01">
            <w:pPr>
              <w:pStyle w:val="TableInstructionsupdated"/>
              <w:rPr>
                <w:lang w:val="en-US"/>
              </w:rPr>
            </w:pPr>
          </w:p>
        </w:tc>
      </w:tr>
    </w:tbl>
    <w:p w14:paraId="19B08426" w14:textId="77777777" w:rsidR="00D94F23" w:rsidRPr="00B3473C" w:rsidRDefault="00D94F23" w:rsidP="00D94F23">
      <w:pPr>
        <w:pStyle w:val="Heading3"/>
      </w:pPr>
      <w:bookmarkStart w:id="17" w:name="_Risks_to_the"/>
      <w:bookmarkEnd w:id="17"/>
      <w:r w:rsidRPr="00B3473C">
        <w:t xml:space="preserve">Risks to the Project </w:t>
      </w:r>
      <w:r w:rsidRPr="00B3473C">
        <w:rPr>
          <w:color w:val="4D783C" w:themeColor="background1" w:themeShade="80"/>
        </w:rPr>
        <w:t>(CCB, G1.10)</w:t>
      </w:r>
    </w:p>
    <w:p w14:paraId="3D0B7C99" w14:textId="13E99446" w:rsidR="00D94F23" w:rsidRPr="00B3473C" w:rsidRDefault="00E02FBC" w:rsidP="00266B12">
      <w:pPr>
        <w:pStyle w:val="UpdatedInstructions"/>
        <w:rPr>
          <w:lang w:val="en-US"/>
        </w:rPr>
      </w:pPr>
      <w:r w:rsidRPr="00B3473C">
        <w:rPr>
          <w:lang w:val="en-US"/>
        </w:rPr>
        <w:t>Use the table below to i</w:t>
      </w:r>
      <w:r w:rsidR="00D76304" w:rsidRPr="00B3473C">
        <w:rPr>
          <w:lang w:val="en-US"/>
        </w:rPr>
        <w:t>dentify and describe</w:t>
      </w:r>
      <w:r w:rsidR="00266B12" w:rsidRPr="00B3473C">
        <w:rPr>
          <w:lang w:val="en-US"/>
        </w:rPr>
        <w:t xml:space="preserve"> the likely natural and human-induced risks to the expected climate, community, and biodiversity benefits during the project lifetime. Identify</w:t>
      </w:r>
      <w:r w:rsidR="00D76304" w:rsidRPr="00B3473C">
        <w:rPr>
          <w:lang w:val="en-US"/>
        </w:rPr>
        <w:t xml:space="preserve"> and describe</w:t>
      </w:r>
      <w:r w:rsidR="00266B12" w:rsidRPr="00B3473C">
        <w:rPr>
          <w:lang w:val="en-US"/>
        </w:rPr>
        <w:t xml:space="preserve"> the measures </w:t>
      </w:r>
      <w:r w:rsidR="002E034A" w:rsidRPr="00B3473C">
        <w:rPr>
          <w:lang w:val="en-US"/>
        </w:rPr>
        <w:t xml:space="preserve">that have or will be taken </w:t>
      </w:r>
      <w:r w:rsidR="00266B12" w:rsidRPr="00B3473C">
        <w:rPr>
          <w:lang w:val="en-US"/>
        </w:rPr>
        <w:t>to mitigate these risks.</w:t>
      </w:r>
    </w:p>
    <w:tbl>
      <w:tblPr>
        <w:tblStyle w:val="GridTable5Dark-Accent211"/>
        <w:tblW w:w="0" w:type="auto"/>
        <w:tblInd w:w="607" w:type="dxa"/>
        <w:tblLook w:val="0620" w:firstRow="1" w:lastRow="0" w:firstColumn="0" w:lastColumn="0" w:noHBand="1" w:noVBand="1"/>
      </w:tblPr>
      <w:tblGrid>
        <w:gridCol w:w="1156"/>
        <w:gridCol w:w="4172"/>
        <w:gridCol w:w="3415"/>
      </w:tblGrid>
      <w:tr w:rsidR="00281CFB" w:rsidRPr="00B3473C" w14:paraId="68657B6E" w14:textId="16D16B5A" w:rsidTr="00535487">
        <w:trPr>
          <w:cnfStyle w:val="100000000000" w:firstRow="1" w:lastRow="0" w:firstColumn="0" w:lastColumn="0" w:oddVBand="0" w:evenVBand="0" w:oddHBand="0" w:evenHBand="0" w:firstRowFirstColumn="0" w:firstRowLastColumn="0" w:lastRowFirstColumn="0" w:lastRowLastColumn="0"/>
          <w:trHeight w:val="494"/>
        </w:trPr>
        <w:tc>
          <w:tcPr>
            <w:tcW w:w="1156" w:type="dxa"/>
          </w:tcPr>
          <w:p w14:paraId="070FC0E6" w14:textId="53135084" w:rsidR="00281CFB" w:rsidRPr="00535487" w:rsidRDefault="00281CFB" w:rsidP="00535487">
            <w:pPr>
              <w:pStyle w:val="TableTitlesupdated"/>
            </w:pPr>
            <w:r w:rsidRPr="00535487">
              <w:t>Identified Risk</w:t>
            </w:r>
          </w:p>
        </w:tc>
        <w:tc>
          <w:tcPr>
            <w:tcW w:w="4172" w:type="dxa"/>
          </w:tcPr>
          <w:p w14:paraId="0267EFC1" w14:textId="6D222D76" w:rsidR="00281CFB" w:rsidRPr="00535487" w:rsidRDefault="00281CFB" w:rsidP="00535487">
            <w:pPr>
              <w:pStyle w:val="TableTitlesupdated"/>
            </w:pPr>
            <w:r w:rsidRPr="00535487">
              <w:t>Potential impact of risk on climate, community and/or biodiversity benefits</w:t>
            </w:r>
          </w:p>
        </w:tc>
        <w:tc>
          <w:tcPr>
            <w:tcW w:w="3415" w:type="dxa"/>
          </w:tcPr>
          <w:p w14:paraId="7B102C2A" w14:textId="14215A6D" w:rsidR="00281CFB" w:rsidRPr="00535487" w:rsidRDefault="00281CFB" w:rsidP="00535487">
            <w:pPr>
              <w:pStyle w:val="TableTitlesupdated"/>
            </w:pPr>
            <w:r w:rsidRPr="00535487">
              <w:t>Actions needed and designed to mitigate the risk</w:t>
            </w:r>
          </w:p>
        </w:tc>
      </w:tr>
      <w:tr w:rsidR="00281CFB" w:rsidRPr="00B3473C" w14:paraId="30C2E0C6" w14:textId="56FC05CD" w:rsidTr="00535487">
        <w:trPr>
          <w:trHeight w:val="440"/>
        </w:trPr>
        <w:tc>
          <w:tcPr>
            <w:tcW w:w="1156" w:type="dxa"/>
            <w:shd w:val="clear" w:color="auto" w:fill="EDEDED" w:themeFill="accent3" w:themeFillTint="33"/>
          </w:tcPr>
          <w:p w14:paraId="183D0D46" w14:textId="77777777" w:rsidR="00281CFB" w:rsidRPr="00535487" w:rsidRDefault="00281CFB" w:rsidP="00535487">
            <w:pPr>
              <w:pStyle w:val="TableInstructionsupdated"/>
            </w:pPr>
          </w:p>
        </w:tc>
        <w:tc>
          <w:tcPr>
            <w:tcW w:w="4172" w:type="dxa"/>
            <w:shd w:val="clear" w:color="auto" w:fill="EDEDED" w:themeFill="accent3" w:themeFillTint="33"/>
          </w:tcPr>
          <w:p w14:paraId="7932E688" w14:textId="77777777" w:rsidR="00281CFB" w:rsidRPr="00535487" w:rsidRDefault="00281CFB" w:rsidP="00535487">
            <w:pPr>
              <w:pStyle w:val="TableInstructionsupdated"/>
            </w:pPr>
          </w:p>
        </w:tc>
        <w:tc>
          <w:tcPr>
            <w:tcW w:w="3415" w:type="dxa"/>
            <w:shd w:val="clear" w:color="auto" w:fill="EDEDED" w:themeFill="accent3" w:themeFillTint="33"/>
          </w:tcPr>
          <w:p w14:paraId="1D776350" w14:textId="77777777" w:rsidR="00281CFB" w:rsidRPr="00535487" w:rsidRDefault="00281CFB" w:rsidP="00535487">
            <w:pPr>
              <w:pStyle w:val="TableInstructionsupdated"/>
            </w:pPr>
          </w:p>
        </w:tc>
      </w:tr>
      <w:tr w:rsidR="00281CFB" w:rsidRPr="00B3473C" w14:paraId="44022B64" w14:textId="4A08AC2A" w:rsidTr="00535487">
        <w:trPr>
          <w:trHeight w:val="440"/>
        </w:trPr>
        <w:tc>
          <w:tcPr>
            <w:tcW w:w="1156" w:type="dxa"/>
            <w:shd w:val="clear" w:color="auto" w:fill="EDEDED" w:themeFill="accent3" w:themeFillTint="33"/>
          </w:tcPr>
          <w:p w14:paraId="3F35DF07" w14:textId="77777777" w:rsidR="00281CFB" w:rsidRPr="00535487" w:rsidRDefault="00281CFB" w:rsidP="00535487">
            <w:pPr>
              <w:pStyle w:val="TableInstructionsupdated"/>
            </w:pPr>
          </w:p>
        </w:tc>
        <w:tc>
          <w:tcPr>
            <w:tcW w:w="4172" w:type="dxa"/>
            <w:shd w:val="clear" w:color="auto" w:fill="EDEDED" w:themeFill="accent3" w:themeFillTint="33"/>
          </w:tcPr>
          <w:p w14:paraId="10B9D3E1" w14:textId="77777777" w:rsidR="00281CFB" w:rsidRPr="00535487" w:rsidRDefault="00281CFB" w:rsidP="00535487">
            <w:pPr>
              <w:pStyle w:val="TableInstructionsupdated"/>
            </w:pPr>
          </w:p>
        </w:tc>
        <w:tc>
          <w:tcPr>
            <w:tcW w:w="3415" w:type="dxa"/>
            <w:shd w:val="clear" w:color="auto" w:fill="EDEDED" w:themeFill="accent3" w:themeFillTint="33"/>
          </w:tcPr>
          <w:p w14:paraId="49C19303" w14:textId="77777777" w:rsidR="00281CFB" w:rsidRPr="00535487" w:rsidRDefault="00281CFB" w:rsidP="00535487">
            <w:pPr>
              <w:pStyle w:val="TableInstructionsupdated"/>
            </w:pPr>
          </w:p>
        </w:tc>
      </w:tr>
      <w:tr w:rsidR="00281CFB" w:rsidRPr="00B3473C" w14:paraId="135CA79B" w14:textId="146102F9" w:rsidTr="00535487">
        <w:trPr>
          <w:trHeight w:val="440"/>
        </w:trPr>
        <w:tc>
          <w:tcPr>
            <w:tcW w:w="1156" w:type="dxa"/>
            <w:shd w:val="clear" w:color="auto" w:fill="EDEDED" w:themeFill="accent3" w:themeFillTint="33"/>
          </w:tcPr>
          <w:p w14:paraId="67CD98CA" w14:textId="77777777" w:rsidR="00281CFB" w:rsidRPr="00535487" w:rsidRDefault="00281CFB" w:rsidP="00535487">
            <w:pPr>
              <w:pStyle w:val="TableInstructionsupdated"/>
            </w:pPr>
          </w:p>
        </w:tc>
        <w:tc>
          <w:tcPr>
            <w:tcW w:w="4172" w:type="dxa"/>
            <w:shd w:val="clear" w:color="auto" w:fill="EDEDED" w:themeFill="accent3" w:themeFillTint="33"/>
          </w:tcPr>
          <w:p w14:paraId="556B605D" w14:textId="77777777" w:rsidR="00281CFB" w:rsidRPr="00535487" w:rsidRDefault="00281CFB" w:rsidP="00535487">
            <w:pPr>
              <w:pStyle w:val="TableInstructionsupdated"/>
            </w:pPr>
          </w:p>
        </w:tc>
        <w:tc>
          <w:tcPr>
            <w:tcW w:w="3415" w:type="dxa"/>
            <w:shd w:val="clear" w:color="auto" w:fill="EDEDED" w:themeFill="accent3" w:themeFillTint="33"/>
          </w:tcPr>
          <w:p w14:paraId="68BBB9BC" w14:textId="77777777" w:rsidR="00281CFB" w:rsidRPr="00535487" w:rsidRDefault="00281CFB" w:rsidP="00535487">
            <w:pPr>
              <w:pStyle w:val="TableInstructionsupdated"/>
            </w:pPr>
          </w:p>
        </w:tc>
      </w:tr>
    </w:tbl>
    <w:p w14:paraId="57EDEF61" w14:textId="300EA638" w:rsidR="00227E6A" w:rsidRPr="00B3473C" w:rsidRDefault="00227E6A" w:rsidP="00075385">
      <w:pPr>
        <w:pStyle w:val="Heading3"/>
      </w:pPr>
      <w:r w:rsidRPr="00B3473C">
        <w:t>Benefit Permanence</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1.11)</w:t>
      </w:r>
    </w:p>
    <w:p w14:paraId="5E054210" w14:textId="77777777" w:rsidR="00227E6A" w:rsidRPr="00B3473C" w:rsidRDefault="00227E6A" w:rsidP="00DE6D43">
      <w:pPr>
        <w:pStyle w:val="UpdatedInstructions"/>
        <w:rPr>
          <w:lang w:val="en-US"/>
        </w:rPr>
      </w:pPr>
      <w:r w:rsidRPr="00B3473C">
        <w:rPr>
          <w:lang w:val="en-US"/>
        </w:rPr>
        <w:t>Describe the measures needed and designed to maintain and enhance the climate, community, and biodiversity benefits beyond the project lifetime.</w:t>
      </w:r>
    </w:p>
    <w:p w14:paraId="0AC45A40" w14:textId="19C767F0" w:rsidR="00227E6A" w:rsidRPr="00B3473C" w:rsidRDefault="00227E6A" w:rsidP="00075385">
      <w:pPr>
        <w:pStyle w:val="Heading3"/>
      </w:pPr>
      <w:r w:rsidRPr="00B3473C">
        <w:t xml:space="preserve">Financial Sustainability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1.12)</w:t>
      </w:r>
    </w:p>
    <w:p w14:paraId="29C6F516" w14:textId="36FF4D27" w:rsidR="00227E6A" w:rsidRPr="00B3473C" w:rsidRDefault="00227E6A" w:rsidP="00DE6D43">
      <w:pPr>
        <w:pStyle w:val="UpdatedInstructions"/>
        <w:rPr>
          <w:lang w:val="en-US"/>
        </w:rPr>
      </w:pPr>
      <w:r w:rsidRPr="00B3473C">
        <w:rPr>
          <w:lang w:val="en-US"/>
        </w:rPr>
        <w:t>Demonstrate that financial mechanisms adopted provide an adequate actual and projected flow of funds for project implementation and to achieve the project’s climate, community</w:t>
      </w:r>
      <w:r w:rsidR="0047705F" w:rsidRPr="00B3473C">
        <w:rPr>
          <w:lang w:val="en-US"/>
        </w:rPr>
        <w:t>,</w:t>
      </w:r>
      <w:r w:rsidRPr="00B3473C">
        <w:rPr>
          <w:lang w:val="en-US"/>
        </w:rPr>
        <w:t xml:space="preserve"> and biodiversity benefits. Provide evidence of actual and/or projected revenues from GHG emissions reductions and/or</w:t>
      </w:r>
      <w:r w:rsidR="00687EDE" w:rsidRPr="00B3473C">
        <w:rPr>
          <w:lang w:val="en-US"/>
        </w:rPr>
        <w:t xml:space="preserve"> carbon dioxide</w:t>
      </w:r>
      <w:r w:rsidRPr="00B3473C">
        <w:rPr>
          <w:lang w:val="en-US"/>
        </w:rPr>
        <w:t xml:space="preserve"> removals and/or other sources.</w:t>
      </w:r>
    </w:p>
    <w:p w14:paraId="4472B00B" w14:textId="54AC1967" w:rsidR="00227E6A" w:rsidRPr="00B3473C" w:rsidRDefault="00227E6A" w:rsidP="00B00041">
      <w:pPr>
        <w:pStyle w:val="Heading2"/>
      </w:pPr>
      <w:bookmarkStart w:id="18" w:name="_Toc158132886"/>
      <w:bookmarkStart w:id="19" w:name="_Toc158133316"/>
      <w:bookmarkStart w:id="20" w:name="_Toc158194995"/>
      <w:bookmarkStart w:id="21" w:name="_Toc158132887"/>
      <w:bookmarkStart w:id="22" w:name="_Toc158133317"/>
      <w:bookmarkStart w:id="23" w:name="_Toc158194996"/>
      <w:bookmarkStart w:id="24" w:name="_Toc158132888"/>
      <w:bookmarkStart w:id="25" w:name="_Toc158133318"/>
      <w:bookmarkStart w:id="26" w:name="_Toc158194997"/>
      <w:bookmarkStart w:id="27" w:name="_Toc158132889"/>
      <w:bookmarkStart w:id="28" w:name="_Toc158133319"/>
      <w:bookmarkStart w:id="29" w:name="_Toc158194998"/>
      <w:bookmarkStart w:id="30" w:name="_Toc158132890"/>
      <w:bookmarkStart w:id="31" w:name="_Toc158133320"/>
      <w:bookmarkStart w:id="32" w:name="_Toc158194999"/>
      <w:bookmarkStart w:id="33" w:name="_Toc158132891"/>
      <w:bookmarkStart w:id="34" w:name="_Toc158133321"/>
      <w:bookmarkStart w:id="35" w:name="_Toc158195000"/>
      <w:bookmarkStart w:id="36" w:name="_Toc158132892"/>
      <w:bookmarkStart w:id="37" w:name="_Toc158133322"/>
      <w:bookmarkStart w:id="38" w:name="_Toc158195001"/>
      <w:bookmarkStart w:id="39" w:name="_Toc158132893"/>
      <w:bookmarkStart w:id="40" w:name="_Toc158133323"/>
      <w:bookmarkStart w:id="41" w:name="_Toc158195002"/>
      <w:bookmarkStart w:id="42" w:name="_Toc158132894"/>
      <w:bookmarkStart w:id="43" w:name="_Toc158133324"/>
      <w:bookmarkStart w:id="44" w:name="_Toc158195003"/>
      <w:bookmarkStart w:id="45" w:name="_Toc158132895"/>
      <w:bookmarkStart w:id="46" w:name="_Toc158133325"/>
      <w:bookmarkStart w:id="47" w:name="_Toc158195004"/>
      <w:bookmarkStart w:id="48" w:name="_Toc158132896"/>
      <w:bookmarkStart w:id="49" w:name="_Toc158133326"/>
      <w:bookmarkStart w:id="50" w:name="_Toc158195005"/>
      <w:bookmarkStart w:id="51" w:name="_Toc158132897"/>
      <w:bookmarkStart w:id="52" w:name="_Toc158133327"/>
      <w:bookmarkStart w:id="53" w:name="_Toc158195006"/>
      <w:bookmarkStart w:id="54" w:name="_Toc158132898"/>
      <w:bookmarkStart w:id="55" w:name="_Toc158133328"/>
      <w:bookmarkStart w:id="56" w:name="_Toc158195007"/>
      <w:bookmarkStart w:id="57" w:name="_Toc158132899"/>
      <w:bookmarkStart w:id="58" w:name="_Toc158133329"/>
      <w:bookmarkStart w:id="59" w:name="_Toc158195008"/>
      <w:bookmarkStart w:id="60" w:name="_Toc158132900"/>
      <w:bookmarkStart w:id="61" w:name="_Toc158133330"/>
      <w:bookmarkStart w:id="62" w:name="_Toc158195009"/>
      <w:bookmarkStart w:id="63" w:name="_Toc159492696"/>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0B3473C">
        <w:t>Without-project Land Use Scenario and Additionality</w:t>
      </w:r>
      <w:bookmarkEnd w:id="63"/>
      <w:r w:rsidRPr="00B3473C">
        <w:t xml:space="preserve"> </w:t>
      </w:r>
    </w:p>
    <w:p w14:paraId="7ED86F15" w14:textId="2C9A807E" w:rsidR="00227E6A" w:rsidRPr="00B3473C" w:rsidRDefault="004D0E37" w:rsidP="00075385">
      <w:pPr>
        <w:pStyle w:val="Heading3"/>
      </w:pPr>
      <w:r w:rsidRPr="00B3473C">
        <w:t xml:space="preserve">Conditions Prior to Project Initiation and </w:t>
      </w:r>
      <w:r w:rsidR="00533CE1" w:rsidRPr="00B3473C">
        <w:t>Land Use Scen</w:t>
      </w:r>
      <w:r w:rsidR="0027392F" w:rsidRPr="00B3473C">
        <w:t>arios without the Project</w:t>
      </w:r>
      <w:r w:rsidR="00227E6A" w:rsidRPr="00B3473C">
        <w:t xml:space="preserve"> </w:t>
      </w:r>
      <w:r w:rsidR="00227E6A" w:rsidRPr="00B3473C">
        <w:rPr>
          <w:color w:val="4D783C" w:themeColor="background1" w:themeShade="80"/>
        </w:rPr>
        <w:t>(</w:t>
      </w:r>
      <w:r w:rsidR="00951551" w:rsidRPr="00B3473C">
        <w:rPr>
          <w:color w:val="4D783C" w:themeColor="background1" w:themeShade="80"/>
        </w:rPr>
        <w:t>VCS</w:t>
      </w:r>
      <w:r w:rsidR="001F7F47" w:rsidRPr="00B3473C">
        <w:rPr>
          <w:color w:val="4D783C" w:themeColor="background1" w:themeShade="80"/>
        </w:rPr>
        <w:t>, 3.13</w:t>
      </w:r>
      <w:r w:rsidR="00951551" w:rsidRPr="00B3473C">
        <w:rPr>
          <w:color w:val="4D783C" w:themeColor="background1" w:themeShade="80"/>
        </w:rPr>
        <w:t xml:space="preserve">; CCB, </w:t>
      </w:r>
      <w:r w:rsidR="00227E6A" w:rsidRPr="00B3473C">
        <w:rPr>
          <w:color w:val="4D783C" w:themeColor="background1" w:themeShade="80"/>
        </w:rPr>
        <w:t>G2.1)</w:t>
      </w:r>
    </w:p>
    <w:p w14:paraId="113DE652" w14:textId="77777777" w:rsidR="00BC21B9" w:rsidRPr="00B3473C" w:rsidRDefault="00BC21B9" w:rsidP="00DE6D43">
      <w:pPr>
        <w:pStyle w:val="UpdatedInstructions"/>
        <w:rPr>
          <w:lang w:val="en-US"/>
        </w:rPr>
      </w:pPr>
      <w:r w:rsidRPr="00B3473C">
        <w:rPr>
          <w:lang w:val="en-US"/>
        </w:rPr>
        <w:t>Describe the conditions existing prior to project initiation and demonstrate that the project has not been implemented to generate GHG emissions for the purpose of their subsequent reduction, removal, or destruction.</w:t>
      </w:r>
    </w:p>
    <w:p w14:paraId="0EB988CC" w14:textId="63B30090" w:rsidR="00BC21B9" w:rsidRPr="00B3473C" w:rsidRDefault="00BC21B9" w:rsidP="00DE6D43">
      <w:pPr>
        <w:pStyle w:val="UpdatedInstructions"/>
        <w:rPr>
          <w:lang w:val="en-US"/>
        </w:rPr>
      </w:pPr>
      <w:r w:rsidRPr="00B3473C">
        <w:rPr>
          <w:lang w:val="en-US"/>
        </w:rPr>
        <w:lastRenderedPageBreak/>
        <w:t>Where the baseline scenario is the same as the conditions existing prior to the project initiation, there is no need to repeat the description of the scenarios; state that this is the case and refer the reader to Section</w:t>
      </w:r>
      <w:r w:rsidR="0099477B" w:rsidRPr="00B3473C">
        <w:rPr>
          <w:lang w:val="en-US"/>
        </w:rPr>
        <w:t xml:space="preserve"> </w:t>
      </w:r>
      <w:r w:rsidR="0099477B" w:rsidRPr="00B3473C">
        <w:rPr>
          <w:lang w:val="en-US"/>
        </w:rPr>
        <w:fldChar w:fldCharType="begin"/>
      </w:r>
      <w:r w:rsidR="0099477B" w:rsidRPr="00B3473C">
        <w:rPr>
          <w:lang w:val="en-US"/>
        </w:rPr>
        <w:instrText xml:space="preserve"> REF _Ref157436166 \r \h </w:instrText>
      </w:r>
      <w:r w:rsidR="0099477B" w:rsidRPr="00B3473C">
        <w:rPr>
          <w:lang w:val="en-US"/>
        </w:rPr>
      </w:r>
      <w:r w:rsidR="0099477B" w:rsidRPr="00B3473C">
        <w:rPr>
          <w:lang w:val="en-US"/>
        </w:rPr>
        <w:fldChar w:fldCharType="separate"/>
      </w:r>
      <w:r w:rsidR="00214E12">
        <w:rPr>
          <w:lang w:val="en-US"/>
        </w:rPr>
        <w:t>3.1.4</w:t>
      </w:r>
      <w:r w:rsidR="0099477B" w:rsidRPr="00B3473C">
        <w:rPr>
          <w:lang w:val="en-US"/>
        </w:rPr>
        <w:fldChar w:fldCharType="end"/>
      </w:r>
      <w:r w:rsidR="0053653D" w:rsidRPr="00B3473C">
        <w:rPr>
          <w:lang w:val="en-US"/>
        </w:rPr>
        <w:t xml:space="preserve"> </w:t>
      </w:r>
      <w:r w:rsidRPr="00B3473C">
        <w:rPr>
          <w:lang w:val="en-US"/>
        </w:rPr>
        <w:t>(Baseline Scenario).</w:t>
      </w:r>
    </w:p>
    <w:p w14:paraId="7EC1A5A4" w14:textId="2C629A21" w:rsidR="00BC21B9" w:rsidRPr="00B3473C" w:rsidRDefault="0041623D" w:rsidP="00DE6D43">
      <w:pPr>
        <w:pStyle w:val="UpdatedInstructions"/>
        <w:rPr>
          <w:lang w:val="en-US"/>
        </w:rPr>
      </w:pPr>
      <w:r w:rsidRPr="00B3473C">
        <w:rPr>
          <w:lang w:val="en-US"/>
        </w:rPr>
        <w:t>P</w:t>
      </w:r>
      <w:r w:rsidR="00BC21B9" w:rsidRPr="00B3473C">
        <w:rPr>
          <w:lang w:val="en-US"/>
        </w:rPr>
        <w:t xml:space="preserve">rojects must also provide the following information: </w:t>
      </w:r>
    </w:p>
    <w:p w14:paraId="65FC72DF" w14:textId="77777777" w:rsidR="00BC21B9" w:rsidRPr="00B3473C" w:rsidRDefault="00BC21B9" w:rsidP="00C12FE9">
      <w:pPr>
        <w:pStyle w:val="BulletedInstructions"/>
      </w:pPr>
      <w:r w:rsidRPr="00B3473C">
        <w:rPr>
          <w:i w:val="0"/>
          <w:iCs/>
          <w:color w:val="auto"/>
        </w:rPr>
        <w:t xml:space="preserve">Ecosystem type: </w:t>
      </w:r>
      <w:r w:rsidRPr="00B3473C">
        <w:t>Provide a brief (1–2 sentence) description of the ecosystem type.</w:t>
      </w:r>
    </w:p>
    <w:p w14:paraId="20CFBD3D" w14:textId="77777777" w:rsidR="00BC21B9" w:rsidRPr="00B3473C" w:rsidRDefault="00BC21B9" w:rsidP="00C12FE9">
      <w:pPr>
        <w:pStyle w:val="BulletedInstructions"/>
      </w:pPr>
      <w:r w:rsidRPr="00B3473C">
        <w:rPr>
          <w:i w:val="0"/>
          <w:iCs/>
          <w:color w:val="auto"/>
        </w:rPr>
        <w:t>Current and historical land-use:</w:t>
      </w:r>
      <w:r w:rsidRPr="00B3473C">
        <w:t xml:space="preserve"> Provide a brief (2–4 sentence) description of the current and historical land use of the project area.</w:t>
      </w:r>
    </w:p>
    <w:p w14:paraId="584A32CE" w14:textId="77777777" w:rsidR="00C00C98" w:rsidRPr="00B3473C" w:rsidRDefault="00BC21B9" w:rsidP="00C00C98">
      <w:pPr>
        <w:pStyle w:val="BulletedInstructions"/>
      </w:pPr>
      <w:r w:rsidRPr="00B3473C">
        <w:rPr>
          <w:i w:val="0"/>
          <w:iCs/>
          <w:color w:val="auto"/>
        </w:rPr>
        <w:t>Present and prior environmental conditions of the project area</w:t>
      </w:r>
      <w:r w:rsidRPr="00B3473C">
        <w:t>: Provide information on the climate, hydrology, topography, relevant historic conditions, soils, vegetation, and ecosystems of the project area.</w:t>
      </w:r>
    </w:p>
    <w:p w14:paraId="3691C41B" w14:textId="77777777" w:rsidR="00C00C98" w:rsidRPr="00B3473C" w:rsidRDefault="00C00C98" w:rsidP="00C00C98">
      <w:pPr>
        <w:pStyle w:val="BulletedInstructions"/>
        <w:numPr>
          <w:ilvl w:val="0"/>
          <w:numId w:val="0"/>
        </w:numPr>
        <w:ind w:left="720"/>
        <w:rPr>
          <w:i w:val="0"/>
          <w:iCs/>
          <w:color w:val="auto"/>
        </w:rPr>
      </w:pPr>
    </w:p>
    <w:p w14:paraId="7C2D78C0" w14:textId="69DED94C" w:rsidR="00227E6A" w:rsidRPr="00B3473C" w:rsidDel="00E70FCA" w:rsidRDefault="00227E6A" w:rsidP="00C00C98">
      <w:pPr>
        <w:pStyle w:val="BulletedInstructions"/>
        <w:numPr>
          <w:ilvl w:val="0"/>
          <w:numId w:val="0"/>
        </w:numPr>
        <w:ind w:left="720"/>
      </w:pPr>
      <w:r w:rsidRPr="00B3473C">
        <w:t>Descr</w:t>
      </w:r>
      <w:r w:rsidR="00780EDF" w:rsidRPr="00B3473C">
        <w:t xml:space="preserve">ibe the range of potential land </w:t>
      </w:r>
      <w:r w:rsidRPr="00B3473C">
        <w:t>use scenarios and the associated drivers of land use changes most likely to occur within the project zone in the absence of the project.</w:t>
      </w:r>
    </w:p>
    <w:p w14:paraId="777E4CB7" w14:textId="2300B45B" w:rsidR="00227E6A" w:rsidRPr="00B3473C" w:rsidRDefault="00227E6A" w:rsidP="00075385">
      <w:pPr>
        <w:pStyle w:val="Heading3"/>
      </w:pPr>
      <w:r w:rsidRPr="00B3473C">
        <w:t xml:space="preserve">Most-Likely Scenario Justification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2.1)</w:t>
      </w:r>
    </w:p>
    <w:p w14:paraId="43520922" w14:textId="25431F31" w:rsidR="00227E6A" w:rsidRPr="00B3473C" w:rsidRDefault="00227E6A" w:rsidP="00DE6D43">
      <w:pPr>
        <w:pStyle w:val="UpdatedInstructions"/>
        <w:rPr>
          <w:lang w:val="en-US"/>
        </w:rPr>
      </w:pPr>
      <w:r w:rsidRPr="00B3473C">
        <w:rPr>
          <w:lang w:val="en-US"/>
        </w:rPr>
        <w:t>Provide justification in the form of credible and well-documented analyses for the most like</w:t>
      </w:r>
      <w:r w:rsidR="00780EDF" w:rsidRPr="00B3473C">
        <w:rPr>
          <w:lang w:val="en-US"/>
        </w:rPr>
        <w:t>ly of the</w:t>
      </w:r>
      <w:r w:rsidR="00272889" w:rsidRPr="00B3473C">
        <w:rPr>
          <w:lang w:val="en-US"/>
        </w:rPr>
        <w:t xml:space="preserve"> without-project</w:t>
      </w:r>
      <w:r w:rsidR="00780EDF" w:rsidRPr="00B3473C">
        <w:rPr>
          <w:lang w:val="en-US"/>
        </w:rPr>
        <w:t xml:space="preserve"> land </w:t>
      </w:r>
      <w:r w:rsidRPr="00B3473C">
        <w:rPr>
          <w:lang w:val="en-US"/>
        </w:rPr>
        <w:t xml:space="preserve">use scenarios. </w:t>
      </w:r>
    </w:p>
    <w:p w14:paraId="3D35328C" w14:textId="312EF8F1" w:rsidR="00227E6A" w:rsidRPr="00B3473C" w:rsidRDefault="00227E6A" w:rsidP="00DE6D43">
      <w:pPr>
        <w:pStyle w:val="UpdatedInstructions"/>
        <w:rPr>
          <w:lang w:val="en-US"/>
        </w:rPr>
      </w:pPr>
      <w:r w:rsidRPr="00B3473C">
        <w:rPr>
          <w:lang w:val="en-US"/>
        </w:rPr>
        <w:t>Acceptable evidence includes, but is not limited to, poverty assessments, farming knowledge assessments, or remote sensing analysis. Where a published methodology or model is used to assess land use change and the drivers of land use change, provide a full reference</w:t>
      </w:r>
      <w:r w:rsidR="00C00C98" w:rsidRPr="00B3473C">
        <w:rPr>
          <w:lang w:val="en-US"/>
        </w:rPr>
        <w:t>,</w:t>
      </w:r>
      <w:r w:rsidRPr="00B3473C">
        <w:rPr>
          <w:lang w:val="en-US"/>
        </w:rPr>
        <w:t xml:space="preserve"> and explain any variations from the published methodology.</w:t>
      </w:r>
    </w:p>
    <w:p w14:paraId="3CE0EC7E" w14:textId="120402F3" w:rsidR="00227E6A" w:rsidRPr="00B3473C" w:rsidRDefault="00227E6A" w:rsidP="00075385">
      <w:pPr>
        <w:pStyle w:val="Heading3"/>
      </w:pPr>
      <w:r w:rsidRPr="00B3473C">
        <w:t>Community and Biodiversity Additionality</w:t>
      </w:r>
      <w:r w:rsidRPr="00B3473C">
        <w:rPr>
          <w:color w:val="4D783C" w:themeColor="background1" w:themeShade="80"/>
        </w:rPr>
        <w:t xml:space="preserve"> (</w:t>
      </w:r>
      <w:r w:rsidR="00845FC2" w:rsidRPr="00B3473C">
        <w:rPr>
          <w:color w:val="4D783C" w:themeColor="background1" w:themeShade="80"/>
        </w:rPr>
        <w:t xml:space="preserve">CCB, </w:t>
      </w:r>
      <w:r w:rsidRPr="00B3473C">
        <w:rPr>
          <w:color w:val="4D783C" w:themeColor="background1" w:themeShade="80"/>
        </w:rPr>
        <w:t>G2.2)</w:t>
      </w:r>
    </w:p>
    <w:p w14:paraId="1BDD6A21" w14:textId="77777777" w:rsidR="00227E6A" w:rsidRPr="00B3473C" w:rsidRDefault="00227E6A" w:rsidP="00DE6D43">
      <w:pPr>
        <w:pStyle w:val="UpdatedInstructions"/>
        <w:rPr>
          <w:lang w:val="en-US"/>
        </w:rPr>
      </w:pPr>
      <w:r w:rsidRPr="00B3473C">
        <w:rPr>
          <w:lang w:val="en-US"/>
        </w:rPr>
        <w:t xml:space="preserve">Document that community, and biodiversity project benefits would not occur in the absence of the project. Explain how existing laws, regulations, and governance arrangements, or lack of laws and arrangements, would likely affect land use in the absence of the project. Demonstrate that project activities would not have been implemented under the without-project scenario due to significant financial, technological, institutional or capacity barriers. If project activities are required by law, demonstrate that pertinent laws are not being enforced. </w:t>
      </w:r>
    </w:p>
    <w:p w14:paraId="183D2AFD" w14:textId="2B04F3C3" w:rsidR="00227E6A" w:rsidRPr="00B3473C" w:rsidRDefault="005D73F2" w:rsidP="00075385">
      <w:pPr>
        <w:pStyle w:val="Heading3"/>
      </w:pPr>
      <w:r w:rsidRPr="00B3473C">
        <w:t>Benefits to be used as Offsets</w:t>
      </w:r>
      <w:r w:rsidRPr="00B3473C">
        <w:rPr>
          <w:color w:val="4D783C" w:themeColor="background1" w:themeShade="80"/>
        </w:rPr>
        <w:t xml:space="preserve"> </w:t>
      </w:r>
      <w:r w:rsidR="00227E6A" w:rsidRPr="00B3473C">
        <w:rPr>
          <w:color w:val="4D783C" w:themeColor="background1" w:themeShade="80"/>
        </w:rPr>
        <w:t>(</w:t>
      </w:r>
      <w:r w:rsidR="005B0A39" w:rsidRPr="00B3473C">
        <w:rPr>
          <w:color w:val="4D783C" w:themeColor="background1" w:themeShade="80"/>
        </w:rPr>
        <w:t xml:space="preserve">CCB, </w:t>
      </w:r>
      <w:r w:rsidR="00227E6A" w:rsidRPr="00B3473C">
        <w:rPr>
          <w:color w:val="4D783C" w:themeColor="background1" w:themeShade="80"/>
        </w:rPr>
        <w:t>G2.2)</w:t>
      </w:r>
    </w:p>
    <w:p w14:paraId="7DA6EBD2" w14:textId="77777777" w:rsidR="005D73F2" w:rsidRPr="00B3473C" w:rsidRDefault="005D73F2" w:rsidP="00DE6D43">
      <w:pPr>
        <w:pStyle w:val="UpdatedInstructions"/>
        <w:rPr>
          <w:lang w:val="en-US"/>
        </w:rPr>
      </w:pPr>
      <w:r w:rsidRPr="00B3473C">
        <w:rPr>
          <w:lang w:val="en-US"/>
        </w:rPr>
        <w:t>Identify any distinct community and biodiversity benefits intended to be used as offset</w:t>
      </w:r>
      <w:r w:rsidR="00F51EC3" w:rsidRPr="00B3473C">
        <w:rPr>
          <w:lang w:val="en-US"/>
        </w:rPr>
        <w:t>s</w:t>
      </w:r>
      <w:r w:rsidRPr="00B3473C">
        <w:rPr>
          <w:lang w:val="en-US"/>
        </w:rPr>
        <w:t xml:space="preserve"> and specify how additionality is established for each benefit intended for this purpose. </w:t>
      </w:r>
    </w:p>
    <w:p w14:paraId="07B1D52C" w14:textId="51FD34CD" w:rsidR="00227E6A" w:rsidRPr="00B3473C" w:rsidRDefault="00227E6A" w:rsidP="00DE6D43">
      <w:pPr>
        <w:pStyle w:val="UpdatedInstructions"/>
        <w:rPr>
          <w:lang w:val="en-US"/>
        </w:rPr>
      </w:pPr>
      <w:r w:rsidRPr="00B3473C">
        <w:rPr>
          <w:lang w:val="en-US"/>
        </w:rPr>
        <w:t>This section should not include any information on climate benefits.</w:t>
      </w:r>
    </w:p>
    <w:p w14:paraId="4C4BB274" w14:textId="25784872" w:rsidR="00227E6A" w:rsidRPr="00B3473C" w:rsidRDefault="00AF6E5C" w:rsidP="00B00041">
      <w:pPr>
        <w:pStyle w:val="Heading2"/>
      </w:pPr>
      <w:bookmarkStart w:id="64" w:name="_Toc159492697"/>
      <w:r w:rsidRPr="00B3473C">
        <w:t xml:space="preserve">Safeguards and </w:t>
      </w:r>
      <w:r w:rsidR="00227E6A" w:rsidRPr="00B3473C">
        <w:t>Stakeholder Engagement</w:t>
      </w:r>
      <w:bookmarkEnd w:id="64"/>
      <w:r w:rsidR="00227E6A" w:rsidRPr="00B3473C">
        <w:t xml:space="preserve"> </w:t>
      </w:r>
      <w:r w:rsidR="008F6F0A" w:rsidRPr="00B3473C">
        <w:t xml:space="preserve"> </w:t>
      </w:r>
    </w:p>
    <w:p w14:paraId="1769F00D" w14:textId="1BF0029D" w:rsidR="000D23FA" w:rsidRPr="00B3473C" w:rsidRDefault="000D23FA" w:rsidP="00075385">
      <w:pPr>
        <w:pStyle w:val="Heading3"/>
      </w:pPr>
      <w:bookmarkStart w:id="65" w:name="_Ref158195517"/>
      <w:r w:rsidRPr="00B3473C">
        <w:t xml:space="preserve">Stakeholder Identification </w:t>
      </w:r>
      <w:r w:rsidRPr="00B3473C">
        <w:rPr>
          <w:color w:val="4D783C" w:themeColor="background1" w:themeShade="80"/>
        </w:rPr>
        <w:t xml:space="preserve">(VCS, </w:t>
      </w:r>
      <w:r w:rsidR="00636C2C" w:rsidRPr="00B3473C">
        <w:rPr>
          <w:color w:val="4D783C" w:themeColor="background1" w:themeShade="80"/>
        </w:rPr>
        <w:t>3.18</w:t>
      </w:r>
      <w:r w:rsidR="00547FC5" w:rsidRPr="00B3473C">
        <w:rPr>
          <w:color w:val="4D783C" w:themeColor="background1" w:themeShade="80"/>
        </w:rPr>
        <w:t>, 3.19</w:t>
      </w:r>
      <w:r w:rsidRPr="00B3473C">
        <w:rPr>
          <w:color w:val="4D783C" w:themeColor="background1" w:themeShade="80"/>
        </w:rPr>
        <w:t>; CCB G1.5)</w:t>
      </w:r>
      <w:bookmarkEnd w:id="65"/>
    </w:p>
    <w:p w14:paraId="3B07FF60" w14:textId="3F4198B2" w:rsidR="008F6F0A" w:rsidRPr="00B3473C" w:rsidRDefault="00AF29D7" w:rsidP="00DE6D43">
      <w:pPr>
        <w:pStyle w:val="UpdatedInstructions"/>
        <w:rPr>
          <w:lang w:val="en-US"/>
        </w:rPr>
      </w:pPr>
      <w:r w:rsidRPr="00B3473C">
        <w:rPr>
          <w:lang w:val="en-US"/>
        </w:rPr>
        <w:t xml:space="preserve">Describe the process(es) used to identify stakeholders likely impacted by the project. </w:t>
      </w:r>
    </w:p>
    <w:p w14:paraId="5B7FEC7D" w14:textId="2EF7B591" w:rsidR="008F0676" w:rsidRPr="00B3473C" w:rsidRDefault="008F0676" w:rsidP="00075385">
      <w:pPr>
        <w:pStyle w:val="Heading3"/>
      </w:pPr>
      <w:bookmarkStart w:id="66" w:name="_Ref159491890"/>
      <w:r w:rsidRPr="00B3473C">
        <w:lastRenderedPageBreak/>
        <w:t xml:space="preserve">Stakeholder Descriptions </w:t>
      </w:r>
      <w:r w:rsidRPr="00B3473C">
        <w:rPr>
          <w:color w:val="4D783C" w:themeColor="background1" w:themeShade="80"/>
        </w:rPr>
        <w:t>(</w:t>
      </w:r>
      <w:r w:rsidR="006940B2" w:rsidRPr="00B3473C">
        <w:rPr>
          <w:color w:val="4D783C" w:themeColor="background1" w:themeShade="80"/>
        </w:rPr>
        <w:t xml:space="preserve">VCS, 3.18, 3.19; </w:t>
      </w:r>
      <w:r w:rsidRPr="00B3473C">
        <w:rPr>
          <w:color w:val="4D783C" w:themeColor="background1" w:themeShade="80"/>
        </w:rPr>
        <w:t>CCB, G1.6, G1.13)</w:t>
      </w:r>
      <w:bookmarkEnd w:id="66"/>
    </w:p>
    <w:p w14:paraId="55A061CF" w14:textId="066FE66C" w:rsidR="008F0676" w:rsidRPr="00B3473C" w:rsidRDefault="008F0676" w:rsidP="003340ED">
      <w:pPr>
        <w:pStyle w:val="UpdatedInstructions"/>
        <w:rPr>
          <w:lang w:val="en-US"/>
        </w:rPr>
      </w:pPr>
      <w:r w:rsidRPr="00B3473C">
        <w:rPr>
          <w:lang w:val="en-US"/>
        </w:rPr>
        <w:t xml:space="preserve">List all communities, community groups, and other stakeholders, including a description of how each stakeholder was identified and their relevance to project activities. For grouped projects, also identify communities that may join the project. </w:t>
      </w:r>
      <w:hyperlink w:anchor="_Appendix_1:_Stakeholder" w:tooltip="Appendix 1" w:history="1">
        <w:r w:rsidRPr="00B3473C">
          <w:rPr>
            <w:lang w:val="en-US"/>
          </w:rPr>
          <w:t xml:space="preserve">The Stakeholder </w:t>
        </w:r>
        <w:r w:rsidR="00FF053B" w:rsidRPr="00B3473C">
          <w:rPr>
            <w:lang w:val="en-US"/>
          </w:rPr>
          <w:t xml:space="preserve">Description </w:t>
        </w:r>
        <w:r w:rsidRPr="00B3473C">
          <w:rPr>
            <w:lang w:val="en-US"/>
          </w:rPr>
          <w:t>Table (see Appendix 1)</w:t>
        </w:r>
      </w:hyperlink>
      <w:r w:rsidRPr="00B3473C">
        <w:rPr>
          <w:lang w:val="en-US"/>
        </w:rPr>
        <w:t xml:space="preserve"> may be used for this list if appropriate. Delete the table in the appendix if not used.</w:t>
      </w:r>
    </w:p>
    <w:p w14:paraId="0F09F232" w14:textId="5863F6F8" w:rsidR="00227E6A" w:rsidRPr="00B3473C" w:rsidRDefault="00227E6A" w:rsidP="00075385">
      <w:pPr>
        <w:pStyle w:val="Heading3"/>
      </w:pPr>
      <w:r w:rsidRPr="00B3473C">
        <w:t xml:space="preserve">Stakeholder Access to Project Documents </w:t>
      </w:r>
      <w:r w:rsidRPr="00B3473C">
        <w:rPr>
          <w:color w:val="4D783C" w:themeColor="background1" w:themeShade="80"/>
        </w:rPr>
        <w:t>(</w:t>
      </w:r>
      <w:r w:rsidR="00CB67F2" w:rsidRPr="00B3473C">
        <w:rPr>
          <w:color w:val="4D783C" w:themeColor="background1" w:themeShade="80"/>
        </w:rPr>
        <w:t xml:space="preserve">VCS, 3.18, 3.19; </w:t>
      </w:r>
      <w:r w:rsidR="005B0A39" w:rsidRPr="00B3473C">
        <w:rPr>
          <w:color w:val="4D783C" w:themeColor="background1" w:themeShade="80"/>
        </w:rPr>
        <w:t xml:space="preserve">CCB, </w:t>
      </w:r>
      <w:r w:rsidRPr="00B3473C">
        <w:rPr>
          <w:color w:val="4D783C" w:themeColor="background1" w:themeShade="80"/>
        </w:rPr>
        <w:t>G3.1)</w:t>
      </w:r>
    </w:p>
    <w:p w14:paraId="0B9D2AC7" w14:textId="77777777" w:rsidR="00227E6A" w:rsidRPr="00B3473C" w:rsidRDefault="00227E6A" w:rsidP="00DE6D43">
      <w:pPr>
        <w:pStyle w:val="UpdatedInstructions"/>
        <w:rPr>
          <w:lang w:val="en-US"/>
        </w:rPr>
      </w:pPr>
      <w:r w:rsidRPr="00B3473C">
        <w:rPr>
          <w:lang w:val="en-US"/>
        </w:rPr>
        <w:t xml:space="preserve">Describe how full project documentation, including project </w:t>
      </w:r>
      <w:r w:rsidR="00F44903" w:rsidRPr="00B3473C">
        <w:rPr>
          <w:lang w:val="en-US"/>
        </w:rPr>
        <w:t>description</w:t>
      </w:r>
      <w:r w:rsidR="006D2129" w:rsidRPr="00B3473C">
        <w:rPr>
          <w:lang w:val="en-US"/>
        </w:rPr>
        <w:t xml:space="preserve"> documentation</w:t>
      </w:r>
      <w:r w:rsidRPr="00B3473C">
        <w:rPr>
          <w:lang w:val="en-US"/>
        </w:rPr>
        <w:t xml:space="preserve"> and monitoring reports, as they become available through the project lifetime, has been and will be made accessible to communities and other stakeholders.</w:t>
      </w:r>
    </w:p>
    <w:p w14:paraId="277EDA21" w14:textId="2561259B" w:rsidR="00227E6A" w:rsidRPr="00B3473C" w:rsidRDefault="00227E6A" w:rsidP="00075385">
      <w:pPr>
        <w:pStyle w:val="Heading3"/>
      </w:pPr>
      <w:r w:rsidRPr="00B3473C">
        <w:t xml:space="preserve">Dissemination of Summary Project Documents </w:t>
      </w:r>
      <w:r w:rsidRPr="00B3473C">
        <w:rPr>
          <w:color w:val="4D783C" w:themeColor="background1" w:themeShade="80"/>
        </w:rPr>
        <w:t>(</w:t>
      </w:r>
      <w:r w:rsidR="00CB67F2" w:rsidRPr="00B3473C">
        <w:rPr>
          <w:color w:val="4D783C" w:themeColor="background1" w:themeShade="80"/>
        </w:rPr>
        <w:t xml:space="preserve">VCS, 3.18, 3.19; </w:t>
      </w:r>
      <w:r w:rsidR="005B0A39" w:rsidRPr="00B3473C">
        <w:rPr>
          <w:color w:val="4D783C" w:themeColor="background1" w:themeShade="80"/>
        </w:rPr>
        <w:t xml:space="preserve">CCB, </w:t>
      </w:r>
      <w:r w:rsidRPr="00B3473C">
        <w:rPr>
          <w:color w:val="4D783C" w:themeColor="background1" w:themeShade="80"/>
        </w:rPr>
        <w:t>G3.1)</w:t>
      </w:r>
    </w:p>
    <w:p w14:paraId="4882E28E" w14:textId="77777777" w:rsidR="00227E6A" w:rsidRPr="00B3473C" w:rsidRDefault="00227E6A" w:rsidP="00DE6D43">
      <w:pPr>
        <w:pStyle w:val="UpdatedInstructions"/>
        <w:rPr>
          <w:lang w:val="en-US"/>
        </w:rPr>
      </w:pPr>
      <w:r w:rsidRPr="00B3473C">
        <w:rPr>
          <w:lang w:val="en-US"/>
        </w:rPr>
        <w:t>Describe how summary project documentation, including information required for G1.1-9, has been actively disseminated to communities. Describe how summary information on monitoring results will be actively disseminated to communities.</w:t>
      </w:r>
    </w:p>
    <w:p w14:paraId="603A2EC3" w14:textId="76D72DF5" w:rsidR="00227E6A" w:rsidRPr="00B3473C" w:rsidRDefault="00227E6A" w:rsidP="00075385">
      <w:pPr>
        <w:pStyle w:val="Heading3"/>
      </w:pPr>
      <w:r w:rsidRPr="00B3473C">
        <w:t xml:space="preserve">Informational Meetings with Stakeholders </w:t>
      </w:r>
      <w:r w:rsidRPr="00B3473C">
        <w:rPr>
          <w:color w:val="4D783C" w:themeColor="background1" w:themeShade="80"/>
        </w:rPr>
        <w:t>(</w:t>
      </w:r>
      <w:r w:rsidR="00CB67F2" w:rsidRPr="00B3473C">
        <w:rPr>
          <w:color w:val="4D783C" w:themeColor="background1" w:themeShade="80"/>
        </w:rPr>
        <w:t xml:space="preserve">VCS, 3.18, 3.19; </w:t>
      </w:r>
      <w:r w:rsidR="005B0A39" w:rsidRPr="00B3473C">
        <w:rPr>
          <w:color w:val="4D783C" w:themeColor="background1" w:themeShade="80"/>
        </w:rPr>
        <w:t xml:space="preserve">CCB, </w:t>
      </w:r>
      <w:r w:rsidRPr="00B3473C">
        <w:rPr>
          <w:color w:val="4D783C" w:themeColor="background1" w:themeShade="80"/>
        </w:rPr>
        <w:t>G3.1)</w:t>
      </w:r>
    </w:p>
    <w:p w14:paraId="3320CC20" w14:textId="77777777" w:rsidR="00227E6A" w:rsidRPr="00B3473C" w:rsidRDefault="00227E6A" w:rsidP="00DE6D43">
      <w:pPr>
        <w:pStyle w:val="UpdatedInstructions"/>
        <w:rPr>
          <w:lang w:val="en-US"/>
        </w:rPr>
      </w:pPr>
      <w:r w:rsidRPr="00B3473C">
        <w:rPr>
          <w:lang w:val="en-US"/>
        </w:rPr>
        <w:t>Describe informational meetings with communities and local stakeholders and how they were publicized.</w:t>
      </w:r>
    </w:p>
    <w:p w14:paraId="0CC3048C" w14:textId="05A26301" w:rsidR="00AF6E5C" w:rsidRPr="00B3473C" w:rsidRDefault="00AF6E5C" w:rsidP="00AF6E5C">
      <w:pPr>
        <w:pStyle w:val="Heading3"/>
      </w:pPr>
      <w:r w:rsidRPr="00B3473C">
        <w:t xml:space="preserve">Risks from the Project </w:t>
      </w:r>
      <w:r w:rsidR="00EB5DE6" w:rsidRPr="00B3473C">
        <w:t>and No</w:t>
      </w:r>
      <w:r w:rsidR="00C44B9B" w:rsidRPr="00B3473C">
        <w:t xml:space="preserve"> </w:t>
      </w:r>
      <w:r w:rsidR="00EB5DE6" w:rsidRPr="00B3473C">
        <w:t>Net Harm</w:t>
      </w:r>
      <w:r w:rsidRPr="00B3473C">
        <w:t xml:space="preserve"> </w:t>
      </w:r>
      <w:r w:rsidRPr="00B3473C">
        <w:rPr>
          <w:color w:val="4D783C" w:themeColor="background1" w:themeShade="80"/>
        </w:rPr>
        <w:t>(VCS, 3.18, 3.19)</w:t>
      </w:r>
    </w:p>
    <w:p w14:paraId="30921A05" w14:textId="4B16B977" w:rsidR="00AF6E5C" w:rsidRPr="00B3473C" w:rsidRDefault="00AF6E5C" w:rsidP="00AF6E5C">
      <w:pPr>
        <w:pStyle w:val="UpdatedInstructions"/>
        <w:rPr>
          <w:lang w:val="en-US"/>
        </w:rPr>
      </w:pPr>
      <w:r w:rsidRPr="00B3473C">
        <w:rPr>
          <w:lang w:val="en-US"/>
        </w:rPr>
        <w:t xml:space="preserve">Identify likely natural and human-induced risks </w:t>
      </w:r>
      <w:r w:rsidR="00D23DDC" w:rsidRPr="00B3473C">
        <w:rPr>
          <w:lang w:val="en-US"/>
        </w:rPr>
        <w:t xml:space="preserve">resulting </w:t>
      </w:r>
      <w:r w:rsidRPr="00B3473C">
        <w:rPr>
          <w:lang w:val="en-US"/>
        </w:rPr>
        <w:t xml:space="preserve">from </w:t>
      </w:r>
      <w:r w:rsidR="00D23DDC" w:rsidRPr="00B3473C">
        <w:rPr>
          <w:lang w:val="en-US"/>
        </w:rPr>
        <w:t>project activities</w:t>
      </w:r>
      <w:r w:rsidRPr="00B3473C">
        <w:rPr>
          <w:lang w:val="en-US"/>
        </w:rPr>
        <w:t xml:space="preserve"> during the project lifetime</w:t>
      </w:r>
      <w:r w:rsidR="00330B3D">
        <w:rPr>
          <w:lang w:val="en-US"/>
        </w:rPr>
        <w:t>. Describe the commensurate mitigation or preventative</w:t>
      </w:r>
      <w:r w:rsidRPr="00B3473C">
        <w:rPr>
          <w:lang w:val="en-US"/>
        </w:rPr>
        <w:t xml:space="preserve"> measure</w:t>
      </w:r>
      <w:r w:rsidR="00293474">
        <w:rPr>
          <w:lang w:val="en-US"/>
        </w:rPr>
        <w:t>(</w:t>
      </w:r>
      <w:r w:rsidRPr="00B3473C">
        <w:rPr>
          <w:lang w:val="en-US"/>
        </w:rPr>
        <w:t>s</w:t>
      </w:r>
      <w:r w:rsidR="00293474">
        <w:rPr>
          <w:lang w:val="en-US"/>
        </w:rPr>
        <w:t>)</w:t>
      </w:r>
      <w:r w:rsidRPr="00B3473C">
        <w:rPr>
          <w:lang w:val="en-US"/>
        </w:rPr>
        <w:t xml:space="preserve"> </w:t>
      </w:r>
      <w:r w:rsidR="00293474">
        <w:rPr>
          <w:lang w:val="en-US"/>
        </w:rPr>
        <w:t>in place</w:t>
      </w:r>
      <w:r w:rsidRPr="00B3473C">
        <w:rPr>
          <w:lang w:val="en-US"/>
        </w:rPr>
        <w:t xml:space="preserve"> to </w:t>
      </w:r>
      <w:r w:rsidR="00330B3D">
        <w:rPr>
          <w:lang w:val="en-US"/>
        </w:rPr>
        <w:t xml:space="preserve">prevent or </w:t>
      </w:r>
      <w:r w:rsidRPr="00B3473C">
        <w:rPr>
          <w:lang w:val="en-US"/>
        </w:rPr>
        <w:t>mitigate these risks</w:t>
      </w:r>
      <w:r w:rsidR="00DD1933">
        <w:rPr>
          <w:lang w:val="en-US"/>
        </w:rPr>
        <w:t>.</w:t>
      </w:r>
    </w:p>
    <w:p w14:paraId="5F3DC3FE" w14:textId="1D8D0AC4" w:rsidR="00AF6E5C" w:rsidRPr="00B3473C" w:rsidRDefault="00AF6E5C" w:rsidP="004B788B">
      <w:pPr>
        <w:pStyle w:val="UpdatedInstructions"/>
        <w:rPr>
          <w:lang w:val="en-US"/>
        </w:rPr>
      </w:pPr>
      <w:r w:rsidRPr="00B3473C">
        <w:rPr>
          <w:lang w:val="en-US"/>
        </w:rPr>
        <w:t>The Project Risks Table (</w:t>
      </w:r>
      <w:hyperlink w:anchor="_APPENDIX_4:_PROJECT" w:tooltip="Appendix 3" w:history="1">
        <w:r w:rsidRPr="00B3473C">
          <w:rPr>
            <w:lang w:val="en-US"/>
          </w:rPr>
          <w:t>see Appendix 3: Project Risks Table</w:t>
        </w:r>
      </w:hyperlink>
      <w:r w:rsidRPr="00B3473C">
        <w:rPr>
          <w:lang w:val="en-US"/>
        </w:rPr>
        <w:t xml:space="preserve">) </w:t>
      </w:r>
      <w:r w:rsidR="00456B65">
        <w:rPr>
          <w:lang w:val="en-US"/>
        </w:rPr>
        <w:t>must</w:t>
      </w:r>
      <w:r w:rsidR="00456B65" w:rsidRPr="00B3473C">
        <w:rPr>
          <w:lang w:val="en-US"/>
        </w:rPr>
        <w:t xml:space="preserve"> </w:t>
      </w:r>
      <w:r w:rsidRPr="00B3473C">
        <w:rPr>
          <w:lang w:val="en-US"/>
        </w:rPr>
        <w:t>be used</w:t>
      </w:r>
      <w:r w:rsidR="00070875">
        <w:rPr>
          <w:lang w:val="en-US"/>
        </w:rPr>
        <w:t>.</w:t>
      </w:r>
    </w:p>
    <w:p w14:paraId="0C43C6F0" w14:textId="41E785EB" w:rsidR="00227E6A" w:rsidRPr="00B3473C" w:rsidRDefault="00227E6A" w:rsidP="00075385">
      <w:pPr>
        <w:pStyle w:val="Heading3"/>
      </w:pPr>
      <w:r w:rsidRPr="00B3473C">
        <w:t xml:space="preserve">Community Costs, Risks, and Benefit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3.2)</w:t>
      </w:r>
    </w:p>
    <w:p w14:paraId="1F339A77" w14:textId="6D8EB563" w:rsidR="00227E6A" w:rsidRPr="00B3473C" w:rsidRDefault="00227E6A" w:rsidP="00DE6D43">
      <w:pPr>
        <w:pStyle w:val="UpdatedInstructions"/>
        <w:rPr>
          <w:lang w:val="en-US"/>
        </w:rPr>
      </w:pPr>
      <w:r w:rsidRPr="00B3473C">
        <w:rPr>
          <w:lang w:val="en-US"/>
        </w:rPr>
        <w:t>Explain how relevant and adequate information about potential costs, risks</w:t>
      </w:r>
      <w:r w:rsidR="00FF79FB" w:rsidRPr="00B3473C">
        <w:rPr>
          <w:lang w:val="en-US"/>
        </w:rPr>
        <w:t>,</w:t>
      </w:r>
      <w:r w:rsidRPr="00B3473C">
        <w:rPr>
          <w:lang w:val="en-US"/>
        </w:rPr>
        <w:t xml:space="preserve"> and benefits to communities – identified using a participatory and transparent process – has been provided to communities in a form they understand and in a timely manner prior to any decision they may be asked to make with respect to participation in the project.</w:t>
      </w:r>
    </w:p>
    <w:p w14:paraId="19B98054" w14:textId="140D494A" w:rsidR="00227E6A" w:rsidRPr="00B3473C" w:rsidRDefault="00227E6A" w:rsidP="00075385">
      <w:pPr>
        <w:pStyle w:val="Heading3"/>
      </w:pPr>
      <w:r w:rsidRPr="00B3473C">
        <w:t xml:space="preserve">Information to Stakeholders on Validation and Verification Process </w:t>
      </w:r>
      <w:r w:rsidRPr="00B3473C">
        <w:rPr>
          <w:color w:val="4D783C" w:themeColor="background1" w:themeShade="80"/>
        </w:rPr>
        <w:t>(</w:t>
      </w:r>
      <w:r w:rsidR="00694074" w:rsidRPr="00B3473C">
        <w:rPr>
          <w:color w:val="4D783C" w:themeColor="background1" w:themeShade="80"/>
        </w:rPr>
        <w:t>VCS, 3.18.6</w:t>
      </w:r>
      <w:r w:rsidR="00045F47"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G3.3)</w:t>
      </w:r>
    </w:p>
    <w:p w14:paraId="7C7CD9B9" w14:textId="30971089" w:rsidR="00227E6A" w:rsidRPr="00B3473C" w:rsidRDefault="00227E6A" w:rsidP="00DE6D43">
      <w:pPr>
        <w:pStyle w:val="UpdatedInstructions"/>
        <w:rPr>
          <w:lang w:val="en-US"/>
        </w:rPr>
      </w:pPr>
      <w:r w:rsidRPr="00B3473C">
        <w:rPr>
          <w:lang w:val="en-US"/>
        </w:rPr>
        <w:t>Describe how communities and other stakeholders are informed of the process for validation and verification. Specifically, address:</w:t>
      </w:r>
    </w:p>
    <w:p w14:paraId="5CB98BC9" w14:textId="77777777" w:rsidR="00227E6A" w:rsidRPr="00B3473C" w:rsidRDefault="00227E6A" w:rsidP="003340ED">
      <w:pPr>
        <w:pStyle w:val="BulletedInstructions"/>
      </w:pPr>
      <w:r w:rsidRPr="00B3473C">
        <w:t>Measures taken</w:t>
      </w:r>
      <w:r w:rsidR="00194B62" w:rsidRPr="00B3473C">
        <w:t>.</w:t>
      </w:r>
    </w:p>
    <w:p w14:paraId="55348858" w14:textId="77777777" w:rsidR="00227E6A" w:rsidRPr="00B3473C" w:rsidRDefault="00227E6A" w:rsidP="003340ED">
      <w:pPr>
        <w:pStyle w:val="BulletedInstructions"/>
      </w:pPr>
      <w:r w:rsidRPr="00B3473C">
        <w:t>Communication methods used</w:t>
      </w:r>
      <w:r w:rsidR="00194B62" w:rsidRPr="00B3473C">
        <w:t>.</w:t>
      </w:r>
    </w:p>
    <w:p w14:paraId="5B5F6824" w14:textId="3D9EB2C6" w:rsidR="00227E6A" w:rsidRPr="00B3473C" w:rsidRDefault="00227E6A" w:rsidP="00075385">
      <w:pPr>
        <w:pStyle w:val="Heading3"/>
      </w:pPr>
      <w:r w:rsidRPr="00B3473C">
        <w:lastRenderedPageBreak/>
        <w:t xml:space="preserve">Site Visit Information and Opportunities to Communicate with Auditor </w:t>
      </w:r>
      <w:r w:rsidRPr="00B3473C">
        <w:rPr>
          <w:color w:val="4D783C" w:themeColor="background1" w:themeShade="80"/>
        </w:rPr>
        <w:t>(</w:t>
      </w:r>
      <w:r w:rsidR="00836EB2" w:rsidRPr="00B3473C">
        <w:rPr>
          <w:color w:val="4D783C" w:themeColor="background1" w:themeShade="80"/>
        </w:rPr>
        <w:t>VCS, 3.18.6</w:t>
      </w:r>
      <w:r w:rsidR="00D91E27" w:rsidRPr="00B3473C">
        <w:rPr>
          <w:color w:val="4D783C" w:themeColor="background1" w:themeShade="80"/>
        </w:rPr>
        <w:t>;</w:t>
      </w:r>
      <w:r w:rsidR="00045F47"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3.3)</w:t>
      </w:r>
    </w:p>
    <w:p w14:paraId="762B148D" w14:textId="77777777" w:rsidR="00227E6A" w:rsidRPr="00B3473C" w:rsidRDefault="00227E6A" w:rsidP="00020B8C">
      <w:pPr>
        <w:pStyle w:val="UpdatedInstructions"/>
        <w:rPr>
          <w:lang w:val="en-US"/>
        </w:rPr>
      </w:pPr>
      <w:r w:rsidRPr="00B3473C">
        <w:rPr>
          <w:lang w:val="en-US"/>
        </w:rPr>
        <w:t>Describe how communities and other stakeholders will be informed of the auditor’s site visit in a timely manner before the site visit occurs, and how direct and independent communication between communities and other stakeholders or their representatives and the auditor will be facilitated.</w:t>
      </w:r>
    </w:p>
    <w:p w14:paraId="6DC05F81" w14:textId="42B04608" w:rsidR="00227E6A" w:rsidRPr="00B3473C" w:rsidRDefault="00227E6A" w:rsidP="00075385">
      <w:pPr>
        <w:pStyle w:val="Heading3"/>
      </w:pPr>
      <w:r w:rsidRPr="00B3473C">
        <w:t xml:space="preserve">Stakeholder Consultations </w:t>
      </w:r>
      <w:r w:rsidRPr="00B3473C">
        <w:rPr>
          <w:color w:val="4D783C" w:themeColor="background1" w:themeShade="80"/>
        </w:rPr>
        <w:t>(</w:t>
      </w:r>
      <w:r w:rsidR="00ED2426" w:rsidRPr="00B3473C">
        <w:rPr>
          <w:color w:val="4D783C" w:themeColor="background1" w:themeShade="80"/>
        </w:rPr>
        <w:t>VCS</w:t>
      </w:r>
      <w:r w:rsidR="005B0A39" w:rsidRPr="00B3473C">
        <w:rPr>
          <w:color w:val="4D783C" w:themeColor="background1" w:themeShade="80"/>
        </w:rPr>
        <w:t>,</w:t>
      </w:r>
      <w:r w:rsidR="00ED2426" w:rsidRPr="00B3473C">
        <w:rPr>
          <w:color w:val="4D783C" w:themeColor="background1" w:themeShade="80"/>
        </w:rPr>
        <w:t xml:space="preserve"> </w:t>
      </w:r>
      <w:r w:rsidR="00045F47" w:rsidRPr="00B3473C">
        <w:rPr>
          <w:color w:val="4D783C" w:themeColor="background1" w:themeShade="80"/>
        </w:rPr>
        <w:t>3.18</w:t>
      </w:r>
      <w:r w:rsidR="00ED2426" w:rsidRPr="00B3473C">
        <w:rPr>
          <w:color w:val="4D783C" w:themeColor="background1" w:themeShade="80"/>
        </w:rPr>
        <w:t>; CCB</w:t>
      </w:r>
      <w:r w:rsidR="005B0A39" w:rsidRPr="00B3473C">
        <w:rPr>
          <w:color w:val="4D783C" w:themeColor="background1" w:themeShade="80"/>
        </w:rPr>
        <w:t>,</w:t>
      </w:r>
      <w:r w:rsidR="00ED2426" w:rsidRPr="00B3473C">
        <w:rPr>
          <w:color w:val="4D783C" w:themeColor="background1" w:themeShade="80"/>
        </w:rPr>
        <w:t xml:space="preserve"> </w:t>
      </w:r>
      <w:r w:rsidRPr="00B3473C">
        <w:rPr>
          <w:color w:val="4D783C" w:themeColor="background1" w:themeShade="80"/>
        </w:rPr>
        <w:t>G3.4)</w:t>
      </w:r>
    </w:p>
    <w:p w14:paraId="7FA69745" w14:textId="713CC47F" w:rsidR="00575BD4" w:rsidRPr="00B3473C" w:rsidRDefault="00227E6A" w:rsidP="00020B8C">
      <w:pPr>
        <w:pStyle w:val="UpdatedInstructions"/>
        <w:rPr>
          <w:lang w:val="en-US"/>
        </w:rPr>
      </w:pPr>
      <w:r w:rsidRPr="00B3473C">
        <w:rPr>
          <w:lang w:val="en-US"/>
        </w:rPr>
        <w:t>Describe how communities including all the community groups and other stakeholders have influenced project design. Document consultations and indicate if and how project design and has been affected by stakeholder input</w:t>
      </w:r>
      <w:r w:rsidR="0053735D" w:rsidRPr="00B3473C">
        <w:rPr>
          <w:lang w:val="en-US"/>
        </w:rPr>
        <w:t xml:space="preserve"> using the table below</w:t>
      </w:r>
      <w:r w:rsidRPr="00B3473C">
        <w:rPr>
          <w:lang w:val="en-US"/>
        </w:rPr>
        <w:t>.</w:t>
      </w:r>
      <w:r w:rsidR="0069774E" w:rsidRPr="00B3473C">
        <w:rPr>
          <w:lang w:val="en-US"/>
        </w:rPr>
        <w:t xml:space="preserve"> </w:t>
      </w:r>
      <w:r w:rsidR="0053735D" w:rsidRPr="00B3473C">
        <w:rPr>
          <w:lang w:val="en-US"/>
        </w:rPr>
        <w:t xml:space="preserve"> Repeat the table as necessary</w:t>
      </w:r>
      <w:r w:rsidR="005E25D3" w:rsidRPr="00B3473C">
        <w:rPr>
          <w:lang w:val="en-US"/>
        </w:rPr>
        <w:t xml:space="preserve"> if multiple groups were consulted</w:t>
      </w:r>
      <w:r w:rsidRPr="00B3473C">
        <w:rPr>
          <w:lang w:val="en-US"/>
        </w:rPr>
        <w:t>.</w:t>
      </w:r>
    </w:p>
    <w:tbl>
      <w:tblPr>
        <w:tblStyle w:val="GridTable5Dark-Accent21"/>
        <w:tblW w:w="0" w:type="auto"/>
        <w:tblInd w:w="607" w:type="dxa"/>
        <w:tblLayout w:type="fixed"/>
        <w:tblLook w:val="0680" w:firstRow="0" w:lastRow="0" w:firstColumn="1" w:lastColumn="0" w:noHBand="1" w:noVBand="1"/>
      </w:tblPr>
      <w:tblGrid>
        <w:gridCol w:w="2358"/>
        <w:gridCol w:w="6282"/>
      </w:tblGrid>
      <w:tr w:rsidR="008F6F0A" w:rsidRPr="00B3473C" w14:paraId="1BEDDD92" w14:textId="77777777" w:rsidTr="008F6F0A">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CBE613" w14:textId="32F2A388" w:rsidR="008F6F0A" w:rsidRPr="00B3473C" w:rsidRDefault="008F6F0A" w:rsidP="00575BD4">
            <w:pPr>
              <w:pStyle w:val="TableTitlesupdated"/>
              <w:rPr>
                <w:b/>
                <w:bCs w:val="0"/>
                <w:lang w:val="en-US"/>
              </w:rPr>
            </w:pPr>
            <w:r w:rsidRPr="00B3473C">
              <w:rPr>
                <w:b/>
                <w:bCs w:val="0"/>
                <w:lang w:val="en-US"/>
              </w:rPr>
              <w:t>Date of stakeholder consultation</w:t>
            </w:r>
          </w:p>
        </w:tc>
        <w:tc>
          <w:tcPr>
            <w:tcW w:w="6282" w:type="dxa"/>
            <w:shd w:val="clear" w:color="auto" w:fill="F2F2F2"/>
          </w:tcPr>
          <w:p w14:paraId="354653C6" w14:textId="77777777" w:rsidR="008F6F0A" w:rsidRPr="00B3473C" w:rsidRDefault="008F6F0A" w:rsidP="00575BD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D-Month-YYYY</w:t>
            </w:r>
          </w:p>
        </w:tc>
      </w:tr>
      <w:tr w:rsidR="008F6F0A" w:rsidRPr="00B3473C" w14:paraId="2C7AD87F" w14:textId="77777777" w:rsidTr="008F6F0A">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56B9826" w14:textId="77777777" w:rsidR="008F6F0A" w:rsidRPr="00B3473C" w:rsidRDefault="008F6F0A" w:rsidP="00575BD4">
            <w:pPr>
              <w:pStyle w:val="TableTitlesupdated"/>
              <w:rPr>
                <w:b/>
                <w:bCs w:val="0"/>
                <w:lang w:val="en-US"/>
              </w:rPr>
            </w:pPr>
            <w:r w:rsidRPr="00B3473C">
              <w:rPr>
                <w:b/>
                <w:bCs w:val="0"/>
                <w:lang w:val="en-US"/>
              </w:rPr>
              <w:t xml:space="preserve">Stakeholder engagement process </w:t>
            </w:r>
          </w:p>
        </w:tc>
        <w:tc>
          <w:tcPr>
            <w:tcW w:w="6282" w:type="dxa"/>
            <w:shd w:val="clear" w:color="auto" w:fill="F2F2F2"/>
          </w:tcPr>
          <w:p w14:paraId="3BB8ECB4" w14:textId="77777777" w:rsidR="008F6F0A" w:rsidRPr="00B3473C" w:rsidRDefault="008F6F0A" w:rsidP="00575BD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the process to engage stakeholders in a culturally appropriate manner (e.g., dates of announcements or meetings, language and gender sensitivity). Describe the process or methods used to document the outcomes.</w:t>
            </w:r>
          </w:p>
        </w:tc>
      </w:tr>
      <w:tr w:rsidR="008F6F0A" w:rsidRPr="00B3473C" w14:paraId="0E95E608" w14:textId="77777777" w:rsidTr="008F6F0A">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22F8660" w14:textId="77777777" w:rsidR="008F6F0A" w:rsidRPr="00B3473C" w:rsidRDefault="008F6F0A" w:rsidP="00575BD4">
            <w:pPr>
              <w:pStyle w:val="TableTitlesupdated"/>
              <w:rPr>
                <w:b/>
                <w:bCs w:val="0"/>
                <w:lang w:val="en-US"/>
              </w:rPr>
            </w:pPr>
            <w:r w:rsidRPr="00B3473C">
              <w:rPr>
                <w:b/>
                <w:bCs w:val="0"/>
                <w:lang w:val="en-US"/>
              </w:rPr>
              <w:t>Consultation outcome</w:t>
            </w:r>
          </w:p>
        </w:tc>
        <w:tc>
          <w:tcPr>
            <w:tcW w:w="6282" w:type="dxa"/>
            <w:shd w:val="clear" w:color="auto" w:fill="F2F2F2"/>
          </w:tcPr>
          <w:p w14:paraId="54430ED4" w14:textId="600ECD1B" w:rsidR="008F6F0A" w:rsidRPr="00B3473C" w:rsidRDefault="008F6F0A" w:rsidP="00575BD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Summarize the discussion around consent to project design and implementation, risks, costs and benefits of the project</w:t>
            </w:r>
            <w:r w:rsidR="00AC1571" w:rsidRPr="00B3473C">
              <w:rPr>
                <w:lang w:val="en-US"/>
              </w:rPr>
              <w:t>.</w:t>
            </w:r>
            <w:r w:rsidRPr="00B3473C">
              <w:rPr>
                <w:lang w:val="en-US"/>
              </w:rPr>
              <w:t xml:space="preserve"> </w:t>
            </w:r>
          </w:p>
        </w:tc>
      </w:tr>
      <w:tr w:rsidR="00A32F12" w:rsidRPr="00B3473C" w14:paraId="62E79202" w14:textId="77777777" w:rsidTr="008F6F0A">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82D745C" w14:textId="742CCEC1" w:rsidR="00A32F12" w:rsidRPr="00B3473C" w:rsidRDefault="00A32F12" w:rsidP="00575BD4">
            <w:pPr>
              <w:pStyle w:val="TableTitlesupdated"/>
              <w:rPr>
                <w:b/>
                <w:bCs w:val="0"/>
                <w:lang w:val="en-US"/>
              </w:rPr>
            </w:pPr>
            <w:r w:rsidRPr="00B3473C">
              <w:rPr>
                <w:b/>
                <w:bCs w:val="0"/>
                <w:lang w:val="en-US"/>
              </w:rPr>
              <w:t>Stakeholder input</w:t>
            </w:r>
          </w:p>
        </w:tc>
        <w:tc>
          <w:tcPr>
            <w:tcW w:w="6282" w:type="dxa"/>
            <w:shd w:val="clear" w:color="auto" w:fill="F2F2F2"/>
          </w:tcPr>
          <w:p w14:paraId="02D5E60F" w14:textId="7164BC8E" w:rsidR="00A32F12" w:rsidRPr="00B3473C" w:rsidRDefault="00A32F12" w:rsidP="00575BD4">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how due account was taken of all input received during the consultation. Include details on any updates to the project design or justify why updates were not necessary or appropriate.</w:t>
            </w:r>
          </w:p>
        </w:tc>
      </w:tr>
    </w:tbl>
    <w:p w14:paraId="0569874C" w14:textId="5224F77F" w:rsidR="0053735D" w:rsidRPr="00B3473C" w:rsidRDefault="0053735D" w:rsidP="00575BD4">
      <w:pPr>
        <w:pStyle w:val="UpdatedInstructions"/>
        <w:rPr>
          <w:lang w:val="en-US"/>
        </w:rPr>
      </w:pPr>
      <w:r w:rsidRPr="00B3473C">
        <w:rPr>
          <w:lang w:val="en-US"/>
        </w:rPr>
        <w:t xml:space="preserve">Demonstrate in the table below how due account of all and any comments received during the consultation and public comment period has been taken. Include details on any updates to the project design or demonstrate the insignificance or irrelevance of comments. </w:t>
      </w:r>
    </w:p>
    <w:tbl>
      <w:tblPr>
        <w:tblStyle w:val="GridTable5Dark-Accent21"/>
        <w:tblW w:w="0" w:type="auto"/>
        <w:tblInd w:w="607"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ayout w:type="fixed"/>
        <w:tblLook w:val="0620" w:firstRow="1" w:lastRow="0" w:firstColumn="0" w:lastColumn="0" w:noHBand="1" w:noVBand="1"/>
      </w:tblPr>
      <w:tblGrid>
        <w:gridCol w:w="3078"/>
        <w:gridCol w:w="2160"/>
        <w:gridCol w:w="3420"/>
      </w:tblGrid>
      <w:tr w:rsidR="0053735D" w:rsidRPr="00B3473C" w14:paraId="0984F944" w14:textId="77777777" w:rsidTr="00B3473C">
        <w:trPr>
          <w:cnfStyle w:val="100000000000" w:firstRow="1" w:lastRow="0" w:firstColumn="0" w:lastColumn="0" w:oddVBand="0" w:evenVBand="0" w:oddHBand="0" w:evenHBand="0" w:firstRowFirstColumn="0" w:firstRowLastColumn="0" w:lastRowFirstColumn="0" w:lastRowLastColumn="0"/>
          <w:trHeight w:val="494"/>
        </w:trPr>
        <w:tc>
          <w:tcPr>
            <w:tcW w:w="0" w:type="dxa"/>
            <w:tcBorders>
              <w:right w:val="single" w:sz="4" w:space="0" w:color="FFFFFF"/>
            </w:tcBorders>
            <w:vAlign w:val="center"/>
          </w:tcPr>
          <w:p w14:paraId="3C780F81" w14:textId="786DB83A" w:rsidR="0053735D" w:rsidRPr="00B3473C" w:rsidRDefault="0053735D" w:rsidP="00575BD4">
            <w:pPr>
              <w:pStyle w:val="TableTitlesupdated"/>
              <w:rPr>
                <w:b/>
                <w:bCs w:val="0"/>
                <w:lang w:val="en-US"/>
              </w:rPr>
            </w:pPr>
            <w:r w:rsidRPr="00B3473C">
              <w:rPr>
                <w:b/>
                <w:bCs w:val="0"/>
                <w:lang w:val="en-US"/>
              </w:rPr>
              <w:t xml:space="preserve">Summary of </w:t>
            </w:r>
            <w:r w:rsidR="00D9615B" w:rsidRPr="00B3473C">
              <w:rPr>
                <w:b/>
                <w:bCs w:val="0"/>
                <w:lang w:val="en-US"/>
              </w:rPr>
              <w:t>c</w:t>
            </w:r>
            <w:r w:rsidRPr="00B3473C">
              <w:rPr>
                <w:b/>
                <w:bCs w:val="0"/>
                <w:lang w:val="en-US"/>
              </w:rPr>
              <w:t xml:space="preserve">omment </w:t>
            </w:r>
            <w:r w:rsidR="00D9615B" w:rsidRPr="00B3473C">
              <w:rPr>
                <w:b/>
                <w:bCs w:val="0"/>
                <w:lang w:val="en-US"/>
              </w:rPr>
              <w:t>r</w:t>
            </w:r>
            <w:r w:rsidRPr="00B3473C">
              <w:rPr>
                <w:b/>
                <w:bCs w:val="0"/>
                <w:lang w:val="en-US"/>
              </w:rPr>
              <w:t>eceived</w:t>
            </w:r>
          </w:p>
        </w:tc>
        <w:tc>
          <w:tcPr>
            <w:tcW w:w="0" w:type="dxa"/>
            <w:tcBorders>
              <w:left w:val="single" w:sz="4" w:space="0" w:color="FFFFFF"/>
              <w:right w:val="single" w:sz="4" w:space="0" w:color="FFFFFF"/>
            </w:tcBorders>
          </w:tcPr>
          <w:p w14:paraId="77616E79" w14:textId="551F2B90" w:rsidR="00125FB1" w:rsidRPr="00B3473C" w:rsidRDefault="00125FB1" w:rsidP="00575BD4">
            <w:pPr>
              <w:pStyle w:val="TableTitlesupdated"/>
              <w:rPr>
                <w:b/>
                <w:bCs w:val="0"/>
                <w:lang w:val="en-US"/>
              </w:rPr>
            </w:pPr>
            <w:r w:rsidRPr="00B3473C">
              <w:rPr>
                <w:b/>
                <w:bCs w:val="0"/>
                <w:lang w:val="en-US"/>
              </w:rPr>
              <w:t xml:space="preserve">When comment was received </w:t>
            </w:r>
          </w:p>
        </w:tc>
        <w:tc>
          <w:tcPr>
            <w:tcW w:w="0" w:type="dxa"/>
            <w:tcBorders>
              <w:left w:val="single" w:sz="4" w:space="0" w:color="FFFFFF"/>
            </w:tcBorders>
            <w:vAlign w:val="center"/>
          </w:tcPr>
          <w:p w14:paraId="64F797BC" w14:textId="24417B57" w:rsidR="0053735D" w:rsidRPr="00B3473C" w:rsidRDefault="0053735D" w:rsidP="00575BD4">
            <w:pPr>
              <w:pStyle w:val="TableTitlesupdated"/>
              <w:rPr>
                <w:b/>
                <w:bCs w:val="0"/>
                <w:lang w:val="en-US"/>
              </w:rPr>
            </w:pPr>
            <w:r w:rsidRPr="00B3473C">
              <w:rPr>
                <w:b/>
                <w:bCs w:val="0"/>
                <w:lang w:val="en-US"/>
              </w:rPr>
              <w:t xml:space="preserve">Actions </w:t>
            </w:r>
            <w:r w:rsidR="00D9615B" w:rsidRPr="00B3473C">
              <w:rPr>
                <w:b/>
                <w:bCs w:val="0"/>
                <w:lang w:val="en-US"/>
              </w:rPr>
              <w:t>t</w:t>
            </w:r>
            <w:r w:rsidRPr="00B3473C">
              <w:rPr>
                <w:b/>
                <w:bCs w:val="0"/>
                <w:lang w:val="en-US"/>
              </w:rPr>
              <w:t>aken</w:t>
            </w:r>
          </w:p>
        </w:tc>
      </w:tr>
      <w:tr w:rsidR="0053735D" w:rsidRPr="00B3473C" w14:paraId="2F7EDA93" w14:textId="77777777" w:rsidTr="001973F4">
        <w:trPr>
          <w:trHeight w:val="440"/>
        </w:trPr>
        <w:tc>
          <w:tcPr>
            <w:tcW w:w="3078" w:type="dxa"/>
            <w:shd w:val="clear" w:color="auto" w:fill="F2F2F2" w:themeFill="text2" w:themeFillShade="F2"/>
          </w:tcPr>
          <w:p w14:paraId="4D5B63BE" w14:textId="77777777" w:rsidR="0053735D" w:rsidRPr="00B3473C" w:rsidRDefault="0053735D" w:rsidP="00575BD4">
            <w:pPr>
              <w:pStyle w:val="TableInstructionsupdated"/>
              <w:rPr>
                <w:lang w:val="en-US"/>
              </w:rPr>
            </w:pPr>
            <w:r w:rsidRPr="00B3473C">
              <w:rPr>
                <w:lang w:val="en-US"/>
              </w:rPr>
              <w:t>Provide a summary of each comment received (1 per row)</w:t>
            </w:r>
          </w:p>
        </w:tc>
        <w:tc>
          <w:tcPr>
            <w:tcW w:w="2160" w:type="dxa"/>
            <w:shd w:val="clear" w:color="auto" w:fill="F2F2F2" w:themeFill="text2" w:themeFillShade="F2"/>
          </w:tcPr>
          <w:p w14:paraId="298FB1B2" w14:textId="77777777" w:rsidR="00125FB1" w:rsidRPr="00B3473C" w:rsidRDefault="00125FB1" w:rsidP="00575BD4">
            <w:pPr>
              <w:pStyle w:val="TableInstructionsupdated"/>
              <w:rPr>
                <w:lang w:val="en-US"/>
              </w:rPr>
            </w:pPr>
          </w:p>
        </w:tc>
        <w:tc>
          <w:tcPr>
            <w:tcW w:w="3420" w:type="dxa"/>
            <w:shd w:val="clear" w:color="auto" w:fill="F2F2F2" w:themeFill="text2" w:themeFillShade="F2"/>
          </w:tcPr>
          <w:p w14:paraId="460E5926" w14:textId="7DE0865E" w:rsidR="0053735D" w:rsidRPr="00B3473C" w:rsidRDefault="0053735D" w:rsidP="00575BD4">
            <w:pPr>
              <w:pStyle w:val="TableInstructionsupdated"/>
              <w:rPr>
                <w:lang w:val="en-US"/>
              </w:rPr>
            </w:pPr>
            <w:r w:rsidRPr="00B3473C">
              <w:rPr>
                <w:lang w:val="en-US"/>
              </w:rPr>
              <w:t xml:space="preserve">Provide a summary of actions taken and any project design updates. If no actions were taken, justify the insignificance or irrelevance of the comment. </w:t>
            </w:r>
          </w:p>
        </w:tc>
      </w:tr>
      <w:tr w:rsidR="0053735D" w:rsidRPr="00B3473C" w14:paraId="3C022666" w14:textId="77777777" w:rsidTr="001973F4">
        <w:trPr>
          <w:trHeight w:val="440"/>
        </w:trPr>
        <w:tc>
          <w:tcPr>
            <w:tcW w:w="3078" w:type="dxa"/>
            <w:shd w:val="clear" w:color="auto" w:fill="F2F2F2" w:themeFill="text2" w:themeFillShade="F2"/>
          </w:tcPr>
          <w:p w14:paraId="30941617" w14:textId="5B0098E0" w:rsidR="0053735D" w:rsidRPr="00B3473C" w:rsidRDefault="00575BD4" w:rsidP="00575BD4">
            <w:pPr>
              <w:pStyle w:val="TableInstructionsupdated"/>
              <w:rPr>
                <w:lang w:val="en-US"/>
              </w:rPr>
            </w:pPr>
            <w:r w:rsidRPr="00B3473C">
              <w:rPr>
                <w:lang w:val="en-US"/>
              </w:rPr>
              <w:t>…</w:t>
            </w:r>
          </w:p>
        </w:tc>
        <w:tc>
          <w:tcPr>
            <w:tcW w:w="2160" w:type="dxa"/>
            <w:shd w:val="clear" w:color="auto" w:fill="F2F2F2" w:themeFill="text2" w:themeFillShade="F2"/>
          </w:tcPr>
          <w:p w14:paraId="231AF7B4" w14:textId="77777777" w:rsidR="00125FB1" w:rsidRPr="00B3473C" w:rsidRDefault="00125FB1" w:rsidP="00575BD4">
            <w:pPr>
              <w:pStyle w:val="TableInstructionsupdated"/>
              <w:rPr>
                <w:lang w:val="en-US"/>
              </w:rPr>
            </w:pPr>
          </w:p>
        </w:tc>
        <w:tc>
          <w:tcPr>
            <w:tcW w:w="3420" w:type="dxa"/>
            <w:shd w:val="clear" w:color="auto" w:fill="F2F2F2" w:themeFill="text2" w:themeFillShade="F2"/>
          </w:tcPr>
          <w:p w14:paraId="3C203E48" w14:textId="2CE332A7" w:rsidR="0053735D" w:rsidRPr="00B3473C" w:rsidRDefault="0053735D" w:rsidP="00575BD4">
            <w:pPr>
              <w:pStyle w:val="TableInstructionsupdated"/>
              <w:rPr>
                <w:lang w:val="en-US"/>
              </w:rPr>
            </w:pPr>
          </w:p>
        </w:tc>
      </w:tr>
    </w:tbl>
    <w:p w14:paraId="525DFB2B" w14:textId="313D58CE" w:rsidR="00227E6A" w:rsidRPr="00B3473C" w:rsidRDefault="00227E6A" w:rsidP="00075385">
      <w:pPr>
        <w:pStyle w:val="Heading3"/>
      </w:pPr>
      <w:r w:rsidRPr="00B3473C">
        <w:t>Continued Consultation and Adaptive Management</w:t>
      </w:r>
      <w:r w:rsidRPr="00B3473C">
        <w:rPr>
          <w:color w:val="4D783C" w:themeColor="background1" w:themeShade="80"/>
        </w:rPr>
        <w:t xml:space="preserve"> (</w:t>
      </w:r>
      <w:r w:rsidR="005B167B" w:rsidRPr="00B3473C">
        <w:rPr>
          <w:color w:val="4D783C" w:themeColor="background1" w:themeShade="80"/>
        </w:rPr>
        <w:t>VCS</w:t>
      </w:r>
      <w:r w:rsidR="005B0A39" w:rsidRPr="00B3473C">
        <w:rPr>
          <w:color w:val="4D783C" w:themeColor="background1" w:themeShade="80"/>
        </w:rPr>
        <w:t>,</w:t>
      </w:r>
      <w:r w:rsidR="005B167B" w:rsidRPr="00B3473C">
        <w:rPr>
          <w:color w:val="4D783C" w:themeColor="background1" w:themeShade="80"/>
        </w:rPr>
        <w:t xml:space="preserve"> </w:t>
      </w:r>
      <w:r w:rsidR="00045F47" w:rsidRPr="00B3473C">
        <w:rPr>
          <w:color w:val="4D783C" w:themeColor="background1" w:themeShade="80"/>
        </w:rPr>
        <w:t>3.18</w:t>
      </w:r>
      <w:r w:rsidR="005B167B" w:rsidRPr="00B3473C">
        <w:rPr>
          <w:color w:val="4D783C" w:themeColor="background1" w:themeShade="80"/>
        </w:rPr>
        <w:t>; CCB</w:t>
      </w:r>
      <w:r w:rsidR="005B0A39" w:rsidRPr="00B3473C">
        <w:rPr>
          <w:color w:val="4D783C" w:themeColor="background1" w:themeShade="80"/>
        </w:rPr>
        <w:t>,</w:t>
      </w:r>
      <w:r w:rsidR="005B167B" w:rsidRPr="00B3473C">
        <w:rPr>
          <w:color w:val="4D783C" w:themeColor="background1" w:themeShade="80"/>
        </w:rPr>
        <w:t xml:space="preserve"> </w:t>
      </w:r>
      <w:r w:rsidRPr="00B3473C">
        <w:rPr>
          <w:color w:val="4D783C" w:themeColor="background1" w:themeShade="80"/>
        </w:rPr>
        <w:t>G3.4)</w:t>
      </w:r>
    </w:p>
    <w:p w14:paraId="7A797E94" w14:textId="0EBFAD95" w:rsidR="00227E6A" w:rsidRPr="00B3473C" w:rsidRDefault="001B65E9" w:rsidP="00DE6D43">
      <w:pPr>
        <w:pStyle w:val="UpdatedInstructions"/>
        <w:rPr>
          <w:lang w:val="en-US"/>
        </w:rPr>
      </w:pPr>
      <w:r w:rsidRPr="00B3473C">
        <w:rPr>
          <w:lang w:val="en-US"/>
        </w:rPr>
        <w:lastRenderedPageBreak/>
        <w:t>D</w:t>
      </w:r>
      <w:r w:rsidR="00227E6A" w:rsidRPr="00B3473C">
        <w:rPr>
          <w:lang w:val="en-US"/>
        </w:rPr>
        <w:t>escribe the plan developed to continue communication and consultation between the project proponent(s) and communities and other stakeholders about the project. Explain the processes the project will use throughout the life of the project to consider this input and adapt management accordingly.</w:t>
      </w:r>
    </w:p>
    <w:p w14:paraId="21F9EB6E" w14:textId="3585797E" w:rsidR="00227E6A" w:rsidRPr="00B3473C" w:rsidRDefault="00227E6A" w:rsidP="00575BD4">
      <w:pPr>
        <w:pStyle w:val="Heading3"/>
      </w:pPr>
      <w:r w:rsidRPr="00B3473C">
        <w:t>Stakeholder Consultation Channels</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3.5)</w:t>
      </w:r>
    </w:p>
    <w:p w14:paraId="0BC99196" w14:textId="32DF701B" w:rsidR="00227E6A" w:rsidRPr="00B3473C" w:rsidRDefault="00227E6A" w:rsidP="00DE6D43">
      <w:pPr>
        <w:pStyle w:val="UpdatedInstructions"/>
        <w:rPr>
          <w:lang w:val="en-US"/>
        </w:rPr>
      </w:pPr>
      <w:r w:rsidRPr="00B3473C">
        <w:rPr>
          <w:lang w:val="en-US"/>
        </w:rPr>
        <w:t>Demonstrate that all consultations and participatory processes have been undertaken directly with communities and other stakeholders or through their legitimate representatives. Provide justification that adequate levels of in</w:t>
      </w:r>
      <w:r w:rsidR="00D90528" w:rsidRPr="00B3473C">
        <w:rPr>
          <w:lang w:val="en-US"/>
        </w:rPr>
        <w:t>formation sharing ha</w:t>
      </w:r>
      <w:r w:rsidR="00034EC0" w:rsidRPr="00B3473C">
        <w:rPr>
          <w:lang w:val="en-US"/>
        </w:rPr>
        <w:t>ve</w:t>
      </w:r>
      <w:r w:rsidR="00D90528" w:rsidRPr="00B3473C">
        <w:rPr>
          <w:lang w:val="en-US"/>
        </w:rPr>
        <w:t xml:space="preserve"> occurred.</w:t>
      </w:r>
    </w:p>
    <w:p w14:paraId="4EE2EAED" w14:textId="0A0984A5" w:rsidR="00227E6A" w:rsidRPr="00B3473C" w:rsidRDefault="00227E6A" w:rsidP="00075385">
      <w:pPr>
        <w:pStyle w:val="Heading3"/>
      </w:pPr>
      <w:r w:rsidRPr="00B3473C">
        <w:t>Stakeholder Participation in Decision-Making and Implementation</w:t>
      </w:r>
      <w:r w:rsidRPr="00B3473C">
        <w:rPr>
          <w:color w:val="4D783C" w:themeColor="background1" w:themeShade="80"/>
        </w:rPr>
        <w:t xml:space="preserve"> (</w:t>
      </w:r>
      <w:r w:rsidR="004147E5" w:rsidRPr="00B3473C">
        <w:rPr>
          <w:color w:val="4D783C" w:themeColor="background1" w:themeShade="80"/>
        </w:rPr>
        <w:t>VCS</w:t>
      </w:r>
      <w:r w:rsidR="00AC70D6" w:rsidRPr="00B3473C">
        <w:rPr>
          <w:color w:val="4D783C" w:themeColor="background1" w:themeShade="80"/>
        </w:rPr>
        <w:t>,</w:t>
      </w:r>
      <w:r w:rsidR="004147E5" w:rsidRPr="00B3473C">
        <w:rPr>
          <w:color w:val="4D783C" w:themeColor="background1" w:themeShade="80"/>
        </w:rPr>
        <w:t xml:space="preserve"> 3.18, 3.19; </w:t>
      </w:r>
      <w:r w:rsidR="005B0A39" w:rsidRPr="00B3473C">
        <w:rPr>
          <w:color w:val="4D783C" w:themeColor="background1" w:themeShade="80"/>
        </w:rPr>
        <w:t xml:space="preserve">CCB, </w:t>
      </w:r>
      <w:r w:rsidRPr="00B3473C">
        <w:rPr>
          <w:color w:val="4D783C" w:themeColor="background1" w:themeShade="80"/>
        </w:rPr>
        <w:t>G3.6)</w:t>
      </w:r>
    </w:p>
    <w:p w14:paraId="725B7237" w14:textId="77777777" w:rsidR="00227E6A" w:rsidRPr="00B3473C" w:rsidRDefault="00227E6A" w:rsidP="00DE6D43">
      <w:pPr>
        <w:pStyle w:val="UpdatedInstructions"/>
        <w:rPr>
          <w:lang w:val="en-US"/>
        </w:rPr>
      </w:pPr>
      <w:r w:rsidRPr="00B3473C">
        <w:rPr>
          <w:lang w:val="en-US"/>
        </w:rPr>
        <w:t>Describe the measures needed and designed to enable the effective participation, as appropriate, of all communities. Demonstrate the culture- and gender-sensitivity of</w:t>
      </w:r>
      <w:r w:rsidR="005174F4" w:rsidRPr="00B3473C">
        <w:rPr>
          <w:lang w:val="en-US"/>
        </w:rPr>
        <w:t xml:space="preserve"> implementation of such measures.</w:t>
      </w:r>
    </w:p>
    <w:p w14:paraId="3939AC4E" w14:textId="73F69AF1" w:rsidR="00227E6A" w:rsidRPr="00B3473C" w:rsidRDefault="00227E6A" w:rsidP="00075385">
      <w:pPr>
        <w:pStyle w:val="Heading3"/>
      </w:pPr>
      <w:r w:rsidRPr="00B3473C">
        <w:t xml:space="preserve">Anti-Discrimination Assurance </w:t>
      </w:r>
      <w:r w:rsidRPr="00B3473C">
        <w:rPr>
          <w:color w:val="4D783C" w:themeColor="background1" w:themeShade="80"/>
        </w:rPr>
        <w:t>(</w:t>
      </w:r>
      <w:r w:rsidR="004147E5" w:rsidRPr="00B3473C">
        <w:rPr>
          <w:color w:val="4D783C" w:themeColor="background1" w:themeShade="80"/>
        </w:rPr>
        <w:t xml:space="preserve">VCS 3.19; </w:t>
      </w:r>
      <w:r w:rsidR="005B0A39" w:rsidRPr="00B3473C">
        <w:rPr>
          <w:color w:val="4D783C" w:themeColor="background1" w:themeShade="80"/>
        </w:rPr>
        <w:t xml:space="preserve">CCB, </w:t>
      </w:r>
      <w:r w:rsidRPr="00B3473C">
        <w:rPr>
          <w:color w:val="4D783C" w:themeColor="background1" w:themeShade="80"/>
        </w:rPr>
        <w:t>G3.7)</w:t>
      </w:r>
    </w:p>
    <w:p w14:paraId="7493FDC8" w14:textId="1566DEFD" w:rsidR="00227E6A" w:rsidRPr="00B3473C" w:rsidRDefault="00227E6A" w:rsidP="00DE6D43">
      <w:pPr>
        <w:pStyle w:val="UpdatedInstructions"/>
        <w:rPr>
          <w:lang w:val="en-US"/>
        </w:rPr>
      </w:pPr>
      <w:r w:rsidRPr="00B3473C">
        <w:rPr>
          <w:lang w:val="en-US"/>
        </w:rPr>
        <w:t>Describe the measures needed and designed to ensure that all entities involved in project design and implementation are not involved in, or complicit in, any form of discrimination (</w:t>
      </w:r>
      <w:r w:rsidR="00655FFD" w:rsidRPr="00B3473C">
        <w:rPr>
          <w:lang w:val="en-US"/>
        </w:rPr>
        <w:t>e.g.</w:t>
      </w:r>
      <w:r w:rsidRPr="00B3473C">
        <w:rPr>
          <w:lang w:val="en-US"/>
        </w:rPr>
        <w:t>, discrimination based on gender, race, religion, sexual orientation</w:t>
      </w:r>
      <w:r w:rsidR="00034EC0" w:rsidRPr="00B3473C">
        <w:rPr>
          <w:lang w:val="en-US"/>
        </w:rPr>
        <w:t>,</w:t>
      </w:r>
      <w:r w:rsidRPr="00B3473C">
        <w:rPr>
          <w:lang w:val="en-US"/>
        </w:rPr>
        <w:t xml:space="preserve"> or other habits</w:t>
      </w:r>
      <w:r w:rsidR="007A6A2C" w:rsidRPr="00B3473C">
        <w:rPr>
          <w:lang w:val="en-US"/>
        </w:rPr>
        <w:t xml:space="preserve">. Demonstrate that no sexual harassment </w:t>
      </w:r>
      <w:r w:rsidR="00CF02F0" w:rsidRPr="00B3473C">
        <w:rPr>
          <w:lang w:val="en-US"/>
        </w:rPr>
        <w:t>h</w:t>
      </w:r>
      <w:r w:rsidR="007A6A2C" w:rsidRPr="00B3473C">
        <w:rPr>
          <w:lang w:val="en-US"/>
        </w:rPr>
        <w:t>as or will occur as a result of project activities</w:t>
      </w:r>
      <w:r w:rsidRPr="00B3473C">
        <w:rPr>
          <w:lang w:val="en-US"/>
        </w:rPr>
        <w:t>.</w:t>
      </w:r>
    </w:p>
    <w:p w14:paraId="6C7BCC80" w14:textId="7CB5410A" w:rsidR="00227E6A" w:rsidRPr="00B3473C" w:rsidRDefault="00227E6A" w:rsidP="00075385">
      <w:pPr>
        <w:pStyle w:val="Heading3"/>
      </w:pPr>
      <w:r w:rsidRPr="00B3473C">
        <w:t xml:space="preserve">Feedback and Grievance Redress Procedure </w:t>
      </w:r>
      <w:r w:rsidRPr="00B3473C">
        <w:rPr>
          <w:color w:val="4D783C" w:themeColor="background1" w:themeShade="80"/>
        </w:rPr>
        <w:t>(</w:t>
      </w:r>
      <w:r w:rsidR="00783DBB" w:rsidRPr="00B3473C">
        <w:rPr>
          <w:color w:val="4D783C" w:themeColor="background1" w:themeShade="80"/>
        </w:rPr>
        <w:t>VCS</w:t>
      </w:r>
      <w:r w:rsidR="005B0A39" w:rsidRPr="00B3473C">
        <w:rPr>
          <w:color w:val="4D783C" w:themeColor="background1" w:themeShade="80"/>
        </w:rPr>
        <w:t>,</w:t>
      </w:r>
      <w:r w:rsidR="00783DBB" w:rsidRPr="00B3473C">
        <w:rPr>
          <w:color w:val="4D783C" w:themeColor="background1" w:themeShade="80"/>
        </w:rPr>
        <w:t xml:space="preserve"> </w:t>
      </w:r>
      <w:r w:rsidR="006E770E" w:rsidRPr="00B3473C">
        <w:rPr>
          <w:color w:val="4D783C" w:themeColor="background1" w:themeShade="80"/>
        </w:rPr>
        <w:t>3.18</w:t>
      </w:r>
      <w:r w:rsidR="00783DBB" w:rsidRPr="00B3473C">
        <w:rPr>
          <w:color w:val="4D783C" w:themeColor="background1" w:themeShade="80"/>
        </w:rPr>
        <w:t>.4; CCB</w:t>
      </w:r>
      <w:r w:rsidR="005B0A39" w:rsidRPr="00B3473C">
        <w:rPr>
          <w:color w:val="4D783C" w:themeColor="background1" w:themeShade="80"/>
        </w:rPr>
        <w:t>,</w:t>
      </w:r>
      <w:r w:rsidR="00783DBB" w:rsidRPr="00B3473C">
        <w:rPr>
          <w:color w:val="4D783C" w:themeColor="background1" w:themeShade="80"/>
        </w:rPr>
        <w:t xml:space="preserve"> </w:t>
      </w:r>
      <w:r w:rsidRPr="00B3473C">
        <w:rPr>
          <w:color w:val="4D783C" w:themeColor="background1" w:themeShade="80"/>
        </w:rPr>
        <w:t>G3.8)</w:t>
      </w:r>
    </w:p>
    <w:p w14:paraId="1EF79F5B" w14:textId="6A06CBBB" w:rsidR="008F6F0A" w:rsidRPr="00B3473C" w:rsidRDefault="008F6F0A" w:rsidP="00DE6D43">
      <w:pPr>
        <w:pStyle w:val="UpdatedInstructions"/>
        <w:rPr>
          <w:lang w:val="en-US"/>
        </w:rPr>
      </w:pPr>
      <w:r w:rsidRPr="00B3473C">
        <w:rPr>
          <w:lang w:val="en-US"/>
        </w:rPr>
        <w:t xml:space="preserve">Use the table below to describe the </w:t>
      </w:r>
      <w:r w:rsidR="00D26F02" w:rsidRPr="00B3473C">
        <w:rPr>
          <w:lang w:val="en-US"/>
        </w:rPr>
        <w:t xml:space="preserve">development </w:t>
      </w:r>
      <w:r w:rsidR="00E476EF" w:rsidRPr="00B3473C">
        <w:rPr>
          <w:lang w:val="en-US"/>
        </w:rPr>
        <w:t xml:space="preserve">and design of the </w:t>
      </w:r>
      <w:r w:rsidRPr="00B3473C">
        <w:rPr>
          <w:lang w:val="en-US"/>
        </w:rPr>
        <w:t xml:space="preserve">grievance redress procedure </w:t>
      </w:r>
      <w:r w:rsidR="00E476EF" w:rsidRPr="00B3473C">
        <w:rPr>
          <w:lang w:val="en-US"/>
        </w:rPr>
        <w:t xml:space="preserve">intended </w:t>
      </w:r>
      <w:r w:rsidRPr="00B3473C">
        <w:rPr>
          <w:lang w:val="en-US"/>
        </w:rPr>
        <w:t>to resolve any conflicts which may arise between the project proponent and stakeholders.</w:t>
      </w:r>
    </w:p>
    <w:tbl>
      <w:tblPr>
        <w:tblStyle w:val="GridTable5Dark-Accent21"/>
        <w:tblW w:w="0" w:type="auto"/>
        <w:tblInd w:w="607" w:type="dxa"/>
        <w:tblLayout w:type="fixed"/>
        <w:tblLook w:val="0680" w:firstRow="0" w:lastRow="0" w:firstColumn="1" w:lastColumn="0" w:noHBand="1" w:noVBand="1"/>
      </w:tblPr>
      <w:tblGrid>
        <w:gridCol w:w="2358"/>
        <w:gridCol w:w="6267"/>
      </w:tblGrid>
      <w:tr w:rsidR="008F6F0A" w:rsidRPr="00B3473C" w14:paraId="732D30CF" w14:textId="77777777" w:rsidTr="00F01801">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CA92E4B" w14:textId="77777777" w:rsidR="008F6F0A" w:rsidRPr="00B3473C" w:rsidRDefault="008F6F0A" w:rsidP="00F01801">
            <w:pPr>
              <w:pStyle w:val="TableTitlesupdated"/>
              <w:rPr>
                <w:b/>
                <w:bCs w:val="0"/>
                <w:lang w:val="en-US"/>
              </w:rPr>
            </w:pPr>
            <w:r w:rsidRPr="00B3473C">
              <w:rPr>
                <w:b/>
                <w:bCs w:val="0"/>
                <w:lang w:val="en-US"/>
              </w:rPr>
              <w:t>Development process</w:t>
            </w:r>
          </w:p>
        </w:tc>
        <w:tc>
          <w:tcPr>
            <w:tcW w:w="6267" w:type="dxa"/>
            <w:shd w:val="clear" w:color="auto" w:fill="F2F2F2"/>
          </w:tcPr>
          <w:p w14:paraId="2161C1A0" w14:textId="016A5FF7" w:rsidR="008F6F0A" w:rsidRPr="00B3473C" w:rsidRDefault="008F6F0A" w:rsidP="00F01801">
            <w:pPr>
              <w:pStyle w:val="TableInstructionsupdated"/>
              <w:cnfStyle w:val="000000000000" w:firstRow="0" w:lastRow="0" w:firstColumn="0" w:lastColumn="0" w:oddVBand="0" w:evenVBand="0" w:oddHBand="0" w:evenHBand="0" w:firstRowFirstColumn="0" w:firstRowLastColumn="0" w:lastRowFirstColumn="0" w:lastRowLastColumn="0"/>
              <w:rPr>
                <w:b/>
                <w:bCs/>
                <w:lang w:val="en-US"/>
              </w:rPr>
            </w:pPr>
            <w:r w:rsidRPr="00B3473C">
              <w:rPr>
                <w:lang w:val="en-US"/>
              </w:rPr>
              <w:t>Describe the process used to develop the grievance redress procedure including processes for receiving, hearing, responding</w:t>
            </w:r>
            <w:r w:rsidR="00034EC0" w:rsidRPr="00B3473C">
              <w:rPr>
                <w:lang w:val="en-US"/>
              </w:rPr>
              <w:t>,</w:t>
            </w:r>
            <w:r w:rsidRPr="00B3473C">
              <w:rPr>
                <w:lang w:val="en-US"/>
              </w:rPr>
              <w:t xml:space="preserve"> and attempting to resolve grievances within a reasonable time period, taking into account culturally appropriate conflict resolution methods.</w:t>
            </w:r>
          </w:p>
        </w:tc>
      </w:tr>
      <w:tr w:rsidR="008F6F0A" w:rsidRPr="00B3473C" w14:paraId="6D905D83" w14:textId="77777777" w:rsidTr="00F01801">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95C87E0" w14:textId="21C2C417" w:rsidR="008F6F0A" w:rsidRPr="00B3473C" w:rsidRDefault="008F6F0A" w:rsidP="00F01801">
            <w:pPr>
              <w:pStyle w:val="TableTitlesupdated"/>
              <w:rPr>
                <w:b/>
                <w:bCs w:val="0"/>
                <w:lang w:val="en-US"/>
              </w:rPr>
            </w:pPr>
            <w:r w:rsidRPr="00B3473C">
              <w:rPr>
                <w:b/>
                <w:bCs w:val="0"/>
                <w:lang w:val="en-US"/>
              </w:rPr>
              <w:t>Grievance redress procedure</w:t>
            </w:r>
          </w:p>
        </w:tc>
        <w:tc>
          <w:tcPr>
            <w:tcW w:w="6267" w:type="dxa"/>
            <w:shd w:val="clear" w:color="auto" w:fill="F2F2F2"/>
          </w:tcPr>
          <w:p w14:paraId="108842B4" w14:textId="4C0E4293" w:rsidR="008F6F0A" w:rsidRPr="00B3473C" w:rsidRDefault="008F6F0A" w:rsidP="00F01801">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the grievance redress procedures developed with stakeholders.</w:t>
            </w:r>
            <w:r w:rsidR="00F835B1" w:rsidRPr="00B3473C">
              <w:rPr>
                <w:lang w:val="en-US"/>
              </w:rPr>
              <w:t xml:space="preserve"> Demonstrate that the procedure includes: </w:t>
            </w:r>
          </w:p>
          <w:p w14:paraId="5A1CDA44" w14:textId="77777777" w:rsidR="00F835B1" w:rsidRPr="00B3473C" w:rsidRDefault="00F835B1" w:rsidP="00F01801">
            <w:pPr>
              <w:pStyle w:val="TableInstructionsupdated"/>
              <w:numPr>
                <w:ilvl w:val="0"/>
                <w:numId w:val="69"/>
              </w:numPr>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A process for receiving, hearing, responding to and attempting to resolve grievances within a reasonable time period, which takes into account traditional conflict resolution methods.</w:t>
            </w:r>
          </w:p>
          <w:p w14:paraId="7DD57E01" w14:textId="6D94029C" w:rsidR="008F6F0A" w:rsidRPr="00804644" w:rsidRDefault="00F835B1" w:rsidP="00F01801">
            <w:pPr>
              <w:pStyle w:val="TableInstructionsupdated"/>
              <w:numPr>
                <w:ilvl w:val="0"/>
                <w:numId w:val="69"/>
              </w:numPr>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Three stages, each with reasonable time limits: attempt at resolution, mediation and arbitration or courts.</w:t>
            </w:r>
          </w:p>
        </w:tc>
      </w:tr>
    </w:tbl>
    <w:p w14:paraId="66A67D70" w14:textId="0EEC4491" w:rsidR="005174F4" w:rsidRPr="00B3473C" w:rsidRDefault="005174F4" w:rsidP="00075385">
      <w:pPr>
        <w:pStyle w:val="Heading3"/>
      </w:pPr>
      <w:r w:rsidRPr="00B3473C">
        <w:lastRenderedPageBreak/>
        <w:t xml:space="preserve">Accessibility of the Feedback and Grievance Redress Procedure </w:t>
      </w:r>
      <w:r w:rsidRPr="00B3473C">
        <w:rPr>
          <w:color w:val="4D783C" w:themeColor="background1" w:themeShade="80"/>
        </w:rPr>
        <w:t>(</w:t>
      </w:r>
      <w:r w:rsidR="006E770E" w:rsidRPr="00B3473C">
        <w:rPr>
          <w:color w:val="4D783C" w:themeColor="background1" w:themeShade="80"/>
        </w:rPr>
        <w:t>VCS, 3.1</w:t>
      </w:r>
      <w:r w:rsidR="004147E5" w:rsidRPr="00B3473C">
        <w:rPr>
          <w:color w:val="4D783C" w:themeColor="background1" w:themeShade="80"/>
        </w:rPr>
        <w:t>9</w:t>
      </w:r>
      <w:r w:rsidR="006E770E"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3.8)</w:t>
      </w:r>
    </w:p>
    <w:p w14:paraId="53517BBD" w14:textId="22210A7F" w:rsidR="008F6F0A" w:rsidRPr="00B3473C" w:rsidRDefault="005174F4" w:rsidP="009575A6">
      <w:pPr>
        <w:pStyle w:val="UpdatedInstructions"/>
        <w:rPr>
          <w:lang w:val="en-US"/>
        </w:rPr>
      </w:pPr>
      <w:r w:rsidRPr="00B3473C">
        <w:rPr>
          <w:lang w:val="en-US"/>
        </w:rPr>
        <w:t>Describe how the feedback and grievance redress procedure is publicized and accessible, and how grievances and project responses are documented and made publicly available.</w:t>
      </w:r>
    </w:p>
    <w:p w14:paraId="240E47E5" w14:textId="46F9A3CC" w:rsidR="005174F4" w:rsidRPr="00B3473C" w:rsidRDefault="005174F4" w:rsidP="00075385">
      <w:pPr>
        <w:pStyle w:val="Heading3"/>
      </w:pPr>
      <w:bookmarkStart w:id="67" w:name="_Ref164851003"/>
      <w:r w:rsidRPr="00B3473C">
        <w:t>Worker Training</w:t>
      </w:r>
      <w:r w:rsidRPr="00B3473C">
        <w:rPr>
          <w:color w:val="4D783C" w:themeColor="background1" w:themeShade="80"/>
        </w:rPr>
        <w:t xml:space="preserve"> (</w:t>
      </w:r>
      <w:r w:rsidR="0033540C" w:rsidRPr="00B3473C">
        <w:rPr>
          <w:color w:val="4D783C" w:themeColor="background1" w:themeShade="80"/>
        </w:rPr>
        <w:t>VCS, 3.1</w:t>
      </w:r>
      <w:r w:rsidR="004147E5" w:rsidRPr="00B3473C">
        <w:rPr>
          <w:color w:val="4D783C" w:themeColor="background1" w:themeShade="80"/>
        </w:rPr>
        <w:t>9</w:t>
      </w:r>
      <w:r w:rsidR="0033540C"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3.9)</w:t>
      </w:r>
      <w:bookmarkEnd w:id="67"/>
    </w:p>
    <w:p w14:paraId="52E8D895" w14:textId="2EBC8E1C" w:rsidR="005174F4" w:rsidRPr="00B3473C" w:rsidRDefault="005174F4" w:rsidP="00DE6D43">
      <w:pPr>
        <w:pStyle w:val="UpdatedInstructions"/>
        <w:rPr>
          <w:lang w:val="en-US"/>
        </w:rPr>
      </w:pPr>
      <w:r w:rsidRPr="00B3473C">
        <w:rPr>
          <w:lang w:val="en-US"/>
        </w:rPr>
        <w:t xml:space="preserve">Describe measures needed and designed to provide orientation and training for those employed through project activities and relevant people from the communities. The orientation and training must have an objective of building locally useful skills and knowledge to increase local participation in project implementation. Identify how local capacity is not lost through staff turnover. </w:t>
      </w:r>
    </w:p>
    <w:p w14:paraId="49C9B567" w14:textId="19920A74" w:rsidR="005174F4" w:rsidRPr="00B3473C" w:rsidRDefault="005174F4" w:rsidP="00075385">
      <w:pPr>
        <w:pStyle w:val="Heading3"/>
      </w:pPr>
      <w:r w:rsidRPr="00B3473C">
        <w:t>Community Employment Opportunities</w:t>
      </w:r>
      <w:r w:rsidRPr="00B3473C">
        <w:rPr>
          <w:color w:val="4D783C" w:themeColor="background1" w:themeShade="80"/>
        </w:rPr>
        <w:t xml:space="preserve"> (</w:t>
      </w:r>
      <w:r w:rsidR="00FC4CAB" w:rsidRPr="00B3473C">
        <w:rPr>
          <w:color w:val="4D783C" w:themeColor="background1" w:themeShade="80"/>
        </w:rPr>
        <w:t>VCS</w:t>
      </w:r>
      <w:r w:rsidR="005B0A39" w:rsidRPr="00B3473C">
        <w:rPr>
          <w:color w:val="4D783C" w:themeColor="background1" w:themeShade="80"/>
        </w:rPr>
        <w:t>,</w:t>
      </w:r>
      <w:r w:rsidR="00FC4CAB" w:rsidRPr="00B3473C">
        <w:rPr>
          <w:color w:val="4D783C" w:themeColor="background1" w:themeShade="80"/>
        </w:rPr>
        <w:t xml:space="preserve"> 3.</w:t>
      </w:r>
      <w:r w:rsidR="00963319" w:rsidRPr="00B3473C">
        <w:rPr>
          <w:color w:val="4D783C" w:themeColor="background1" w:themeShade="80"/>
        </w:rPr>
        <w:t>19</w:t>
      </w:r>
      <w:r w:rsidR="00B969EF" w:rsidRPr="00B3473C">
        <w:rPr>
          <w:color w:val="4D783C" w:themeColor="background1" w:themeShade="80"/>
        </w:rPr>
        <w:t>.13</w:t>
      </w:r>
      <w:r w:rsidR="00FC4CAB" w:rsidRPr="00B3473C">
        <w:rPr>
          <w:color w:val="4D783C" w:themeColor="background1" w:themeShade="80"/>
        </w:rPr>
        <w:t>; CCB</w:t>
      </w:r>
      <w:r w:rsidR="005B0A39" w:rsidRPr="00B3473C">
        <w:rPr>
          <w:color w:val="4D783C" w:themeColor="background1" w:themeShade="80"/>
        </w:rPr>
        <w:t>,</w:t>
      </w:r>
      <w:r w:rsidR="00FC4CAB" w:rsidRPr="00B3473C">
        <w:rPr>
          <w:color w:val="4D783C" w:themeColor="background1" w:themeShade="80"/>
        </w:rPr>
        <w:t xml:space="preserve"> </w:t>
      </w:r>
      <w:r w:rsidRPr="00B3473C">
        <w:rPr>
          <w:color w:val="4D783C" w:themeColor="background1" w:themeShade="80"/>
        </w:rPr>
        <w:t>G3.10)</w:t>
      </w:r>
    </w:p>
    <w:p w14:paraId="5A411220" w14:textId="67321F94" w:rsidR="005174F4" w:rsidRPr="00B3473C" w:rsidRDefault="005174F4" w:rsidP="00DE6D43">
      <w:pPr>
        <w:pStyle w:val="UpdatedInstructions"/>
        <w:rPr>
          <w:lang w:val="en-US"/>
        </w:rPr>
      </w:pPr>
      <w:r w:rsidRPr="00B3473C">
        <w:rPr>
          <w:lang w:val="en-US"/>
        </w:rPr>
        <w:t xml:space="preserve">Demonstrate that </w:t>
      </w:r>
      <w:r w:rsidR="00225151" w:rsidRPr="00B3473C">
        <w:rPr>
          <w:lang w:val="en-US"/>
        </w:rPr>
        <w:t xml:space="preserve">all </w:t>
      </w:r>
      <w:r w:rsidRPr="00B3473C">
        <w:rPr>
          <w:lang w:val="en-US"/>
        </w:rPr>
        <w:t xml:space="preserve">people from the communities will be given an equal opportunity to fill all work positions (including management) if the job requirements are met. </w:t>
      </w:r>
      <w:r w:rsidR="00225151" w:rsidRPr="00B3473C">
        <w:rPr>
          <w:lang w:val="en-US"/>
        </w:rPr>
        <w:t>Demonstrate that equal opportunities have been or will be provided in the context of gender equity and equal pay for labor and work.</w:t>
      </w:r>
      <w:r w:rsidRPr="00B3473C">
        <w:rPr>
          <w:lang w:val="en-US"/>
        </w:rPr>
        <w:t xml:space="preserve"> Explain how workers are selected for positions. Where relevant, describe the measures needed and designed to ensure community members, including women and vulnerable and/or marginalized people, are given a fair chance to fill positions for which they can be trained.</w:t>
      </w:r>
      <w:r w:rsidR="00AC1571" w:rsidRPr="00B3473C">
        <w:rPr>
          <w:lang w:val="en-US"/>
        </w:rPr>
        <w:t xml:space="preserve"> </w:t>
      </w:r>
    </w:p>
    <w:p w14:paraId="5028E42E" w14:textId="23E47AF3" w:rsidR="005174F4" w:rsidRPr="00B3473C" w:rsidRDefault="005174F4" w:rsidP="00075385">
      <w:pPr>
        <w:pStyle w:val="Heading3"/>
      </w:pPr>
      <w:r w:rsidRPr="00B3473C">
        <w:t xml:space="preserve">Occupational Safety Assessment </w:t>
      </w:r>
      <w:r w:rsidRPr="00B3473C">
        <w:rPr>
          <w:color w:val="4D783C" w:themeColor="background1" w:themeShade="80"/>
        </w:rPr>
        <w:t>(</w:t>
      </w:r>
      <w:r w:rsidR="004147E5" w:rsidRPr="00B3473C">
        <w:rPr>
          <w:color w:val="4D783C" w:themeColor="background1" w:themeShade="80"/>
        </w:rPr>
        <w:t>VCS</w:t>
      </w:r>
      <w:r w:rsidR="00312AE9" w:rsidRPr="00B3473C">
        <w:rPr>
          <w:color w:val="4D783C" w:themeColor="background1" w:themeShade="80"/>
        </w:rPr>
        <w:t>,</w:t>
      </w:r>
      <w:r w:rsidR="004147E5"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G3.12)</w:t>
      </w:r>
    </w:p>
    <w:p w14:paraId="4BC69253" w14:textId="77777777" w:rsidR="005174F4" w:rsidRPr="00B3473C" w:rsidRDefault="005174F4" w:rsidP="00DE6D43">
      <w:pPr>
        <w:pStyle w:val="UpdatedInstructions"/>
        <w:rPr>
          <w:lang w:val="en-US"/>
        </w:rPr>
      </w:pPr>
      <w:r w:rsidRPr="00B3473C">
        <w:rPr>
          <w:lang w:val="en-US"/>
        </w:rPr>
        <w:t xml:space="preserve">Provide an assessment of substantial risks to worker safety that could arise due to project implementation. Describe measures needed and designed to inform workers of risks and how to minimize such risks. Show how risks </w:t>
      </w:r>
      <w:r w:rsidR="00D90528" w:rsidRPr="00B3473C">
        <w:rPr>
          <w:lang w:val="en-US"/>
        </w:rPr>
        <w:t>will be</w:t>
      </w:r>
      <w:r w:rsidRPr="00B3473C">
        <w:rPr>
          <w:lang w:val="en-US"/>
        </w:rPr>
        <w:t xml:space="preserve"> minimized.</w:t>
      </w:r>
    </w:p>
    <w:p w14:paraId="1BE85D49" w14:textId="26076F20" w:rsidR="005174F4" w:rsidRPr="00B3473C" w:rsidRDefault="005174F4" w:rsidP="00B00041">
      <w:pPr>
        <w:pStyle w:val="Heading2"/>
      </w:pPr>
      <w:bookmarkStart w:id="68" w:name="_Toc159492698"/>
      <w:r w:rsidRPr="00B3473C">
        <w:t>Management Capacity</w:t>
      </w:r>
      <w:bookmarkEnd w:id="68"/>
      <w:r w:rsidRPr="00B3473C">
        <w:t xml:space="preserve"> </w:t>
      </w:r>
    </w:p>
    <w:p w14:paraId="3C4F78E9" w14:textId="52279886" w:rsidR="005174F4" w:rsidRPr="00B3473C" w:rsidRDefault="005174F4" w:rsidP="00075385">
      <w:pPr>
        <w:pStyle w:val="Heading3"/>
      </w:pPr>
      <w:r w:rsidRPr="00B3473C">
        <w:t>Project Governance Structures</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4.1)</w:t>
      </w:r>
    </w:p>
    <w:p w14:paraId="4FDE4FBF" w14:textId="77777777" w:rsidR="005174F4" w:rsidRPr="00B3473C" w:rsidRDefault="005174F4" w:rsidP="00DE6D43">
      <w:pPr>
        <w:pStyle w:val="UpdatedInstructions"/>
        <w:rPr>
          <w:lang w:val="en-US"/>
        </w:rPr>
      </w:pPr>
      <w:r w:rsidRPr="00B3473C">
        <w:rPr>
          <w:lang w:val="en-US"/>
        </w:rPr>
        <w:t xml:space="preserve">Describe the project’s governance structures, and roles and responsibilities of all entities involved in project design and implementation. </w:t>
      </w:r>
    </w:p>
    <w:p w14:paraId="1EA628B5" w14:textId="77777777" w:rsidR="005174F4" w:rsidRPr="00B3473C" w:rsidRDefault="005174F4" w:rsidP="00DE6D43">
      <w:pPr>
        <w:pStyle w:val="UpdatedInstructions"/>
        <w:rPr>
          <w:lang w:val="en-US"/>
        </w:rPr>
      </w:pPr>
      <w:r w:rsidRPr="00B3473C">
        <w:rPr>
          <w:lang w:val="en-US"/>
        </w:rPr>
        <w:t>For grouped projects, identify any new entities included in the project since the last CCB validation or verification.</w:t>
      </w:r>
    </w:p>
    <w:p w14:paraId="677464D2" w14:textId="7F01C666" w:rsidR="00B82F7D" w:rsidRPr="00B3473C" w:rsidRDefault="00B82F7D" w:rsidP="00075385">
      <w:pPr>
        <w:pStyle w:val="Heading3"/>
      </w:pPr>
      <w:r w:rsidRPr="00B3473C">
        <w:t xml:space="preserve">Required Technical Skills </w:t>
      </w:r>
      <w:r w:rsidRPr="00B3473C">
        <w:rPr>
          <w:color w:val="4D783C" w:themeColor="background1" w:themeShade="80"/>
        </w:rPr>
        <w:t>(</w:t>
      </w:r>
      <w:r w:rsidR="000D1FAE" w:rsidRPr="00B3473C">
        <w:rPr>
          <w:color w:val="4D783C" w:themeColor="background1" w:themeShade="80"/>
        </w:rPr>
        <w:t>VCS</w:t>
      </w:r>
      <w:r w:rsidR="00312AE9" w:rsidRPr="00B3473C">
        <w:rPr>
          <w:color w:val="4D783C" w:themeColor="background1" w:themeShade="80"/>
        </w:rPr>
        <w:t>,</w:t>
      </w:r>
      <w:r w:rsidR="000D1FAE"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G4.2)</w:t>
      </w:r>
    </w:p>
    <w:p w14:paraId="774CA78C" w14:textId="77777777" w:rsidR="00B82F7D" w:rsidRPr="00B3473C" w:rsidRDefault="00B82F7D" w:rsidP="00DE6D43">
      <w:pPr>
        <w:pStyle w:val="UpdatedInstructions"/>
        <w:rPr>
          <w:lang w:val="en-US"/>
        </w:rPr>
      </w:pPr>
      <w:r w:rsidRPr="00B3473C">
        <w:rPr>
          <w:lang w:val="en-US"/>
        </w:rPr>
        <w:t xml:space="preserve">Document key technical skills required to implement the project successfully, including community engagement, biodiversity assessment and carbon measurement and monitoring skills. </w:t>
      </w:r>
    </w:p>
    <w:p w14:paraId="52C4AF34" w14:textId="5B3B6CDE" w:rsidR="00B82F7D" w:rsidRPr="00B3473C" w:rsidRDefault="00B82F7D" w:rsidP="00075385">
      <w:pPr>
        <w:pStyle w:val="Heading3"/>
      </w:pPr>
      <w:r w:rsidRPr="00B3473C">
        <w:lastRenderedPageBreak/>
        <w:t xml:space="preserve">Management Team Experience </w:t>
      </w:r>
      <w:r w:rsidRPr="00B3473C">
        <w:rPr>
          <w:color w:val="4D783C" w:themeColor="background1" w:themeShade="80"/>
        </w:rPr>
        <w:t>(</w:t>
      </w:r>
      <w:r w:rsidR="000D1FAE" w:rsidRPr="00B3473C">
        <w:rPr>
          <w:color w:val="4D783C" w:themeColor="background1" w:themeShade="80"/>
        </w:rPr>
        <w:t>VCS</w:t>
      </w:r>
      <w:r w:rsidR="00312AE9" w:rsidRPr="00B3473C">
        <w:rPr>
          <w:color w:val="4D783C" w:themeColor="background1" w:themeShade="80"/>
        </w:rPr>
        <w:t>,</w:t>
      </w:r>
      <w:r w:rsidR="000D1FAE"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G4.2)</w:t>
      </w:r>
    </w:p>
    <w:p w14:paraId="5E8235C8" w14:textId="77777777" w:rsidR="00B82F7D" w:rsidRPr="00B3473C" w:rsidRDefault="00B82F7D" w:rsidP="00DE6D43">
      <w:pPr>
        <w:pStyle w:val="UpdatedInstructions"/>
        <w:rPr>
          <w:lang w:val="en-US"/>
        </w:rPr>
      </w:pPr>
      <w:r w:rsidRPr="00B3473C">
        <w:rPr>
          <w:lang w:val="en-US"/>
        </w:rPr>
        <w:t>Document the management team’s expertise and prior experience implementing land management and carbon projects at the scale of this project.</w:t>
      </w:r>
    </w:p>
    <w:p w14:paraId="445615F8" w14:textId="12A481B8" w:rsidR="00B82F7D" w:rsidRPr="00B3473C" w:rsidRDefault="00B82F7D" w:rsidP="00075385">
      <w:pPr>
        <w:pStyle w:val="Heading3"/>
      </w:pPr>
      <w:r w:rsidRPr="00B3473C">
        <w:t>Project Management Partnerships</w:t>
      </w:r>
      <w:r w:rsidR="00051EA6" w:rsidRPr="00B3473C">
        <w:t xml:space="preserve"> and </w:t>
      </w:r>
      <w:r w:rsidRPr="00B3473C">
        <w:t xml:space="preserve">Team Development </w:t>
      </w:r>
      <w:r w:rsidRPr="00B3473C">
        <w:rPr>
          <w:color w:val="4D783C" w:themeColor="background1" w:themeShade="80"/>
        </w:rPr>
        <w:t>(</w:t>
      </w:r>
      <w:r w:rsidR="000D1FAE" w:rsidRPr="00B3473C">
        <w:rPr>
          <w:color w:val="4D783C" w:themeColor="background1" w:themeShade="80"/>
        </w:rPr>
        <w:t>VCS</w:t>
      </w:r>
      <w:r w:rsidR="00312AE9" w:rsidRPr="00B3473C">
        <w:rPr>
          <w:color w:val="4D783C" w:themeColor="background1" w:themeShade="80"/>
        </w:rPr>
        <w:t>,</w:t>
      </w:r>
      <w:r w:rsidR="000D1FAE"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G4.2)</w:t>
      </w:r>
    </w:p>
    <w:p w14:paraId="35959C8B" w14:textId="4B64B15A" w:rsidR="00B82F7D" w:rsidRPr="00B3473C" w:rsidRDefault="00B82F7D" w:rsidP="00DE6D43">
      <w:pPr>
        <w:pStyle w:val="UpdatedInstructions"/>
        <w:rPr>
          <w:lang w:val="en-US"/>
        </w:rPr>
      </w:pPr>
      <w:r w:rsidRPr="00B3473C">
        <w:rPr>
          <w:lang w:val="en-US"/>
        </w:rPr>
        <w:t xml:space="preserve">If </w:t>
      </w:r>
      <w:r w:rsidR="00C07581" w:rsidRPr="00B3473C">
        <w:rPr>
          <w:lang w:val="en-US"/>
        </w:rPr>
        <w:t xml:space="preserve">the project management team is lacking </w:t>
      </w:r>
      <w:r w:rsidRPr="00B3473C">
        <w:rPr>
          <w:lang w:val="en-US"/>
        </w:rPr>
        <w:t xml:space="preserve">relevant experience, demonstrate how other organizations are partnered with in order to support the project, or include a recruitment strategy </w:t>
      </w:r>
      <w:r w:rsidR="00C07581" w:rsidRPr="00B3473C">
        <w:rPr>
          <w:lang w:val="en-US"/>
        </w:rPr>
        <w:t>through</w:t>
      </w:r>
      <w:r w:rsidRPr="00B3473C">
        <w:rPr>
          <w:lang w:val="en-US"/>
        </w:rPr>
        <w:t xml:space="preserve"> which the management team plans to fill any gaps</w:t>
      </w:r>
      <w:r w:rsidR="00C07581" w:rsidRPr="00B3473C">
        <w:rPr>
          <w:lang w:val="en-US"/>
        </w:rPr>
        <w:t xml:space="preserve"> in knowledge or experience</w:t>
      </w:r>
      <w:r w:rsidRPr="00B3473C">
        <w:rPr>
          <w:lang w:val="en-US"/>
        </w:rPr>
        <w:t>.</w:t>
      </w:r>
    </w:p>
    <w:p w14:paraId="47A344FB" w14:textId="132FA4C5" w:rsidR="00B82F7D" w:rsidRPr="00B3473C" w:rsidRDefault="00B82F7D" w:rsidP="00075385">
      <w:pPr>
        <w:pStyle w:val="Heading3"/>
      </w:pPr>
      <w:r w:rsidRPr="00B3473C">
        <w:t xml:space="preserve">Financial Health of Implementing Organization(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4.3)</w:t>
      </w:r>
    </w:p>
    <w:p w14:paraId="5D9A2BC5" w14:textId="77777777" w:rsidR="00B82F7D" w:rsidRPr="00B3473C" w:rsidRDefault="00B82F7D" w:rsidP="00DE6D43">
      <w:pPr>
        <w:pStyle w:val="UpdatedInstructions"/>
        <w:rPr>
          <w:lang w:val="en-US"/>
        </w:rPr>
      </w:pPr>
      <w:r w:rsidRPr="00B3473C">
        <w:rPr>
          <w:lang w:val="en-US"/>
        </w:rPr>
        <w:t>Document the financial health of the implementing organization(s) to ensure adequate financial support over the project lifetime.</w:t>
      </w:r>
    </w:p>
    <w:p w14:paraId="7E8E158E" w14:textId="3AECC09F" w:rsidR="00B82F7D" w:rsidRPr="00B3473C" w:rsidRDefault="00B82F7D" w:rsidP="00075385">
      <w:pPr>
        <w:pStyle w:val="Heading3"/>
      </w:pPr>
      <w:r w:rsidRPr="00B3473C">
        <w:t>Avoidance of Corruption and Other Unethical Behavior</w:t>
      </w:r>
      <w:r w:rsidRPr="00B3473C">
        <w:rPr>
          <w:color w:val="4D783C" w:themeColor="background1" w:themeShade="80"/>
        </w:rPr>
        <w:t xml:space="preserve"> (</w:t>
      </w:r>
      <w:r w:rsidR="00055860" w:rsidRPr="00B3473C">
        <w:rPr>
          <w:color w:val="4D783C" w:themeColor="background1" w:themeShade="80"/>
        </w:rPr>
        <w:t>VCS</w:t>
      </w:r>
      <w:r w:rsidR="00312AE9" w:rsidRPr="00B3473C">
        <w:rPr>
          <w:color w:val="4D783C" w:themeColor="background1" w:themeShade="80"/>
        </w:rPr>
        <w:t>,</w:t>
      </w:r>
      <w:r w:rsidR="00055860"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G4.3)</w:t>
      </w:r>
    </w:p>
    <w:p w14:paraId="2BDDE57E" w14:textId="3688AC12" w:rsidR="00B82F7D" w:rsidRPr="00B3473C" w:rsidRDefault="00B82F7D" w:rsidP="00DE6D43">
      <w:pPr>
        <w:pStyle w:val="UpdatedInstructions"/>
        <w:rPr>
          <w:lang w:val="en-US"/>
        </w:rPr>
      </w:pPr>
      <w:r w:rsidRPr="00B3473C">
        <w:rPr>
          <w:lang w:val="en-US"/>
        </w:rPr>
        <w:t>Provide assurance that the project proponent and any other entities involved in the project design and implementation are not involved in, or complicit in, any form of corruption such as bribery, embezzlement, fraud, favoritism, cronyism, nepotism, extortion, and collusion. Describe any measures needed and designed to be able to provide this assurance.</w:t>
      </w:r>
      <w:r w:rsidR="00967AFF" w:rsidRPr="00B3473C">
        <w:rPr>
          <w:lang w:val="en-US"/>
        </w:rPr>
        <w:t xml:space="preserve"> </w:t>
      </w:r>
    </w:p>
    <w:p w14:paraId="7AB9E4D1" w14:textId="716C8F4F" w:rsidR="00B82F7D" w:rsidRPr="00B3473C" w:rsidRDefault="00B82F7D" w:rsidP="00075385">
      <w:pPr>
        <w:pStyle w:val="Heading3"/>
      </w:pPr>
      <w:r w:rsidRPr="00B3473C">
        <w:t>Com</w:t>
      </w:r>
      <w:r w:rsidR="00FC01D7" w:rsidRPr="00B3473C">
        <w:t>mercially Sensitive Information</w:t>
      </w:r>
      <w:r w:rsidRPr="00B3473C">
        <w:t xml:space="preserve"> </w:t>
      </w:r>
      <w:r w:rsidR="00FC01D7" w:rsidRPr="00B3473C">
        <w:rPr>
          <w:color w:val="4D783C" w:themeColor="background1" w:themeShade="80"/>
        </w:rPr>
        <w:t>(</w:t>
      </w:r>
      <w:r w:rsidR="002401B9" w:rsidRPr="00B3473C">
        <w:rPr>
          <w:color w:val="4D783C" w:themeColor="background1" w:themeShade="80"/>
        </w:rPr>
        <w:t xml:space="preserve">VCS, </w:t>
      </w:r>
      <w:r w:rsidR="00FC4CDD" w:rsidRPr="00B3473C">
        <w:rPr>
          <w:color w:val="4D783C" w:themeColor="background1" w:themeShade="80"/>
        </w:rPr>
        <w:t>3.5.</w:t>
      </w:r>
      <w:r w:rsidR="002401B9" w:rsidRPr="00B3473C">
        <w:rPr>
          <w:color w:val="4D783C" w:themeColor="background1" w:themeShade="80"/>
        </w:rPr>
        <w:t>2</w:t>
      </w:r>
      <w:r w:rsidR="00FC4CDD" w:rsidRPr="00B3473C">
        <w:rPr>
          <w:color w:val="4D783C" w:themeColor="background1" w:themeShade="80"/>
        </w:rPr>
        <w:t xml:space="preserve"> – 3.5.4</w:t>
      </w:r>
      <w:r w:rsidR="002401B9" w:rsidRPr="00B3473C">
        <w:rPr>
          <w:color w:val="4D783C" w:themeColor="background1" w:themeShade="80"/>
        </w:rPr>
        <w:t>;</w:t>
      </w:r>
      <w:r w:rsidR="00312AE9" w:rsidRPr="00B3473C">
        <w:rPr>
          <w:color w:val="4D783C" w:themeColor="background1" w:themeShade="80"/>
        </w:rPr>
        <w:t xml:space="preserve"> </w:t>
      </w:r>
      <w:r w:rsidR="005464C2" w:rsidRPr="00B3473C">
        <w:rPr>
          <w:color w:val="4D783C" w:themeColor="background1" w:themeShade="80"/>
        </w:rPr>
        <w:t>CCB Rules</w:t>
      </w:r>
      <w:r w:rsidR="005B0A39" w:rsidRPr="00B3473C">
        <w:rPr>
          <w:color w:val="4D783C" w:themeColor="background1" w:themeShade="80"/>
        </w:rPr>
        <w:t>,</w:t>
      </w:r>
      <w:r w:rsidR="002401B9" w:rsidRPr="00B3473C">
        <w:rPr>
          <w:color w:val="4D783C" w:themeColor="background1" w:themeShade="80"/>
        </w:rPr>
        <w:t xml:space="preserve"> </w:t>
      </w:r>
      <w:r w:rsidR="00743BD2" w:rsidRPr="00B3473C">
        <w:rPr>
          <w:color w:val="4D783C" w:themeColor="background1" w:themeShade="80"/>
        </w:rPr>
        <w:t>3.5.13 – 3.5.14</w:t>
      </w:r>
      <w:r w:rsidR="00FC01D7" w:rsidRPr="00B3473C">
        <w:rPr>
          <w:color w:val="4D783C" w:themeColor="background1" w:themeShade="80"/>
        </w:rPr>
        <w:t>)</w:t>
      </w:r>
      <w:r w:rsidRPr="00B3473C">
        <w:t xml:space="preserve"> </w:t>
      </w:r>
    </w:p>
    <w:p w14:paraId="488C2228" w14:textId="2E9BC49A" w:rsidR="00B82F7D" w:rsidRPr="00B3473C" w:rsidRDefault="00B82F7D" w:rsidP="00DE6D43">
      <w:pPr>
        <w:pStyle w:val="UpdatedInstructions"/>
        <w:rPr>
          <w:lang w:val="en-US"/>
        </w:rPr>
      </w:pPr>
      <w:r w:rsidRPr="00B3473C">
        <w:rPr>
          <w:lang w:val="en-US"/>
        </w:rPr>
        <w:t xml:space="preserve">Indicate whether any commercially sensitive information has been excluded from the public version of the </w:t>
      </w:r>
      <w:r w:rsidR="006D2129" w:rsidRPr="00B3473C">
        <w:rPr>
          <w:lang w:val="en-US"/>
        </w:rPr>
        <w:t>project description</w:t>
      </w:r>
      <w:r w:rsidRPr="00B3473C">
        <w:rPr>
          <w:lang w:val="en-US"/>
        </w:rPr>
        <w:t xml:space="preserve"> </w:t>
      </w:r>
      <w:r w:rsidR="00364465" w:rsidRPr="00B3473C">
        <w:rPr>
          <w:lang w:val="en-US"/>
        </w:rPr>
        <w:t xml:space="preserve">using Appendix </w:t>
      </w:r>
      <w:r w:rsidR="00625C79" w:rsidRPr="00B3473C">
        <w:rPr>
          <w:lang w:val="en-US"/>
        </w:rPr>
        <w:t>4</w:t>
      </w:r>
      <w:r w:rsidR="00364465" w:rsidRPr="00B3473C">
        <w:rPr>
          <w:lang w:val="en-US"/>
        </w:rPr>
        <w:t xml:space="preserve"> </w:t>
      </w:r>
      <w:r w:rsidRPr="00B3473C">
        <w:rPr>
          <w:lang w:val="en-US"/>
        </w:rPr>
        <w:t>and briefly describe the items to which such information pertains.</w:t>
      </w:r>
    </w:p>
    <w:p w14:paraId="430738AA" w14:textId="128F8EEA" w:rsidR="005174F4" w:rsidRPr="00B3473C" w:rsidRDefault="00B82F7D" w:rsidP="00DE6D43">
      <w:pPr>
        <w:pStyle w:val="UpdatedInstructions"/>
        <w:rPr>
          <w:lang w:val="en-US"/>
        </w:rPr>
      </w:pPr>
      <w:r w:rsidRPr="00B3473C">
        <w:rPr>
          <w:lang w:val="en-US"/>
        </w:rPr>
        <w:t xml:space="preserve">Note - Information related to the determination of the baseline scenario, demonstration of additionality, and estimation and monitoring of GHG emission reductions and </w:t>
      </w:r>
      <w:r w:rsidR="00687EDE" w:rsidRPr="00B3473C">
        <w:rPr>
          <w:lang w:val="en-US"/>
        </w:rPr>
        <w:t xml:space="preserve">carbon dioxide </w:t>
      </w:r>
      <w:r w:rsidRPr="00B3473C">
        <w:rPr>
          <w:lang w:val="en-US"/>
        </w:rPr>
        <w:t>removals (including operational and capital expenditures) cannot be considered to be commercially sensitive and must be provided in the public versions of the project documents.</w:t>
      </w:r>
    </w:p>
    <w:p w14:paraId="0715AD53" w14:textId="18459E7B" w:rsidR="00B82F7D" w:rsidRPr="00B3473C" w:rsidRDefault="00B82F7D" w:rsidP="00B00041">
      <w:pPr>
        <w:pStyle w:val="Heading2"/>
      </w:pPr>
      <w:bookmarkStart w:id="69" w:name="_Ref158196069"/>
      <w:bookmarkStart w:id="70" w:name="_Toc159492699"/>
      <w:r w:rsidRPr="00B3473C">
        <w:t>Legal Status and Property Rights</w:t>
      </w:r>
      <w:bookmarkEnd w:id="69"/>
      <w:bookmarkEnd w:id="70"/>
      <w:r w:rsidRPr="00B3473C">
        <w:t xml:space="preserve"> </w:t>
      </w:r>
    </w:p>
    <w:p w14:paraId="6991F8F5" w14:textId="77777777" w:rsidR="00C525E0" w:rsidRPr="00B3473C" w:rsidRDefault="00C525E0" w:rsidP="00C525E0">
      <w:pPr>
        <w:pStyle w:val="Heading3"/>
        <w:rPr>
          <w:color w:val="4D783C" w:themeColor="background1" w:themeShade="80"/>
        </w:rPr>
      </w:pPr>
      <w:bookmarkStart w:id="71" w:name="_Toc268165400"/>
      <w:bookmarkStart w:id="72" w:name="_Toc277142716"/>
      <w:bookmarkStart w:id="73" w:name="_Toc277174414"/>
      <w:bookmarkStart w:id="74" w:name="_Toc144116159"/>
      <w:r w:rsidRPr="00B3473C">
        <w:t xml:space="preserve">National and Local Laws </w:t>
      </w:r>
      <w:r w:rsidRPr="00B3473C">
        <w:rPr>
          <w:color w:val="4D783C" w:themeColor="background1" w:themeShade="80"/>
        </w:rPr>
        <w:t>(VCS, 3.1, 3.6. 3.7, 3.14, 3.18, 3.19; CCB, G5.6)</w:t>
      </w:r>
    </w:p>
    <w:p w14:paraId="2008C95D" w14:textId="209E29A4" w:rsidR="00C525E0" w:rsidRPr="00B3473C" w:rsidRDefault="00C525E0" w:rsidP="00C525E0">
      <w:pPr>
        <w:pStyle w:val="UpdatedInstructions"/>
        <w:rPr>
          <w:lang w:val="en-US"/>
        </w:rPr>
      </w:pPr>
      <w:r w:rsidRPr="00B3473C">
        <w:rPr>
          <w:lang w:val="en-US"/>
        </w:rPr>
        <w:t>Submit a list of all national, regional</w:t>
      </w:r>
      <w:r w:rsidR="002F1861" w:rsidRPr="00B3473C">
        <w:rPr>
          <w:lang w:val="en-US"/>
        </w:rPr>
        <w:t>,</w:t>
      </w:r>
      <w:r w:rsidRPr="00B3473C">
        <w:rPr>
          <w:lang w:val="en-US"/>
        </w:rPr>
        <w:t xml:space="preserve"> and local laws, statutes and regulatory frameworks in the host country that are relevant to the project activities. Provide assurance that the project is complying with these and, where relevant, demonstrate how compliance is achieved. </w:t>
      </w:r>
    </w:p>
    <w:bookmarkEnd w:id="71"/>
    <w:bookmarkEnd w:id="72"/>
    <w:bookmarkEnd w:id="73"/>
    <w:bookmarkEnd w:id="74"/>
    <w:p w14:paraId="086F1AB3" w14:textId="77777777" w:rsidR="00C525E0" w:rsidRPr="00B3473C" w:rsidRDefault="00C525E0" w:rsidP="00C525E0">
      <w:pPr>
        <w:pStyle w:val="Heading3"/>
      </w:pPr>
      <w:r w:rsidRPr="00B3473C">
        <w:lastRenderedPageBreak/>
        <w:t xml:space="preserve">Relevant Laws and Regulations Related to Worker’s Rights </w:t>
      </w:r>
      <w:r w:rsidRPr="00B3473C">
        <w:rPr>
          <w:color w:val="4D783C" w:themeColor="background1" w:themeShade="80"/>
        </w:rPr>
        <w:t>(VCS, 3.18.2; CCB, G3.11)</w:t>
      </w:r>
    </w:p>
    <w:p w14:paraId="29600445" w14:textId="49DC840D" w:rsidR="00C525E0" w:rsidRPr="00B3473C" w:rsidRDefault="00C525E0" w:rsidP="00C525E0">
      <w:pPr>
        <w:pStyle w:val="UpdatedInstructions"/>
        <w:rPr>
          <w:lang w:val="en-US"/>
        </w:rPr>
      </w:pPr>
      <w:r w:rsidRPr="00B3473C">
        <w:rPr>
          <w:lang w:val="en-US"/>
        </w:rPr>
        <w:t>List of all relevant laws and regulations covering workers</w:t>
      </w:r>
      <w:r w:rsidR="000427C0" w:rsidRPr="00B3473C">
        <w:rPr>
          <w:lang w:val="en-US"/>
        </w:rPr>
        <w:t>’</w:t>
      </w:r>
      <w:r w:rsidRPr="00B3473C">
        <w:rPr>
          <w:lang w:val="en-US"/>
        </w:rPr>
        <w:t xml:space="preserve"> rights in the host country and provide assurance that the project meets or exceeds each. Describe measures needed and designed to inform workers about their rights.</w:t>
      </w:r>
    </w:p>
    <w:p w14:paraId="49B8D391" w14:textId="5A8BA781" w:rsidR="007F696E" w:rsidRPr="00B3473C" w:rsidRDefault="007F696E" w:rsidP="00075385">
      <w:pPr>
        <w:pStyle w:val="Heading3"/>
      </w:pPr>
      <w:r w:rsidRPr="00B3473C">
        <w:t>Human Rights</w:t>
      </w:r>
      <w:r w:rsidR="00C5018B" w:rsidRPr="00B3473C">
        <w:t xml:space="preserve"> </w:t>
      </w:r>
      <w:r w:rsidR="00C5018B" w:rsidRPr="00B3473C">
        <w:rPr>
          <w:color w:val="4D783C" w:themeColor="background1" w:themeShade="80"/>
        </w:rPr>
        <w:t>(VCS</w:t>
      </w:r>
      <w:r w:rsidR="00312AE9" w:rsidRPr="00B3473C">
        <w:rPr>
          <w:color w:val="4D783C" w:themeColor="background1" w:themeShade="80"/>
        </w:rPr>
        <w:t>,</w:t>
      </w:r>
      <w:r w:rsidR="00BD6B1E" w:rsidRPr="00B3473C">
        <w:rPr>
          <w:color w:val="4D783C" w:themeColor="background1" w:themeShade="80"/>
        </w:rPr>
        <w:t xml:space="preserve"> </w:t>
      </w:r>
      <w:r w:rsidR="00771FB3" w:rsidRPr="00B3473C">
        <w:rPr>
          <w:color w:val="4D783C" w:themeColor="background1" w:themeShade="80"/>
        </w:rPr>
        <w:t>3.</w:t>
      </w:r>
      <w:r w:rsidR="00BD6B1E" w:rsidRPr="00B3473C">
        <w:rPr>
          <w:color w:val="4D783C" w:themeColor="background1" w:themeShade="80"/>
        </w:rPr>
        <w:t>19</w:t>
      </w:r>
      <w:r w:rsidR="00771FB3" w:rsidRPr="00B3473C">
        <w:rPr>
          <w:color w:val="4D783C" w:themeColor="background1" w:themeShade="80"/>
        </w:rPr>
        <w:t xml:space="preserve">) </w:t>
      </w:r>
    </w:p>
    <w:p w14:paraId="276A263D" w14:textId="2BC2B16B" w:rsidR="007F696E" w:rsidRPr="00B3473C" w:rsidRDefault="007F696E" w:rsidP="00DE6D43">
      <w:pPr>
        <w:pStyle w:val="UpdatedInstructions"/>
        <w:rPr>
          <w:rFonts w:eastAsia="Arial" w:cs="Arial"/>
          <w:iCs/>
          <w:lang w:val="en-US"/>
        </w:rPr>
      </w:pPr>
      <w:r w:rsidRPr="00B3473C">
        <w:rPr>
          <w:lang w:val="en-US"/>
        </w:rPr>
        <w:t>Demonstrate how the project recognizes, respects, and promotes the protection of the rights of I</w:t>
      </w:r>
      <w:r w:rsidR="007D33BA" w:rsidRPr="00B3473C">
        <w:rPr>
          <w:lang w:val="en-US"/>
        </w:rPr>
        <w:t>P</w:t>
      </w:r>
      <w:r w:rsidRPr="00B3473C">
        <w:rPr>
          <w:lang w:val="en-US"/>
        </w:rPr>
        <w:t xml:space="preserve">s, LCs, and customary rights holders in line with applicable </w:t>
      </w:r>
      <w:r w:rsidRPr="00B3473C">
        <w:rPr>
          <w:rFonts w:eastAsia="Arial" w:cs="Arial"/>
          <w:iCs/>
          <w:lang w:val="en-US"/>
        </w:rPr>
        <w:t>international human rights law, and the United Nations Declaration on the Rights of Indigenous Peoples and ILO Convention 169 on Indigenous and Tribal Peoples.</w:t>
      </w:r>
    </w:p>
    <w:p w14:paraId="544F7FD9" w14:textId="0E521BF3" w:rsidR="00BC4E4E" w:rsidRPr="00B3473C" w:rsidRDefault="00BC4E4E" w:rsidP="00075385">
      <w:pPr>
        <w:pStyle w:val="Heading3"/>
        <w:rPr>
          <w:szCs w:val="24"/>
        </w:rPr>
      </w:pPr>
      <w:r w:rsidRPr="00B3473C">
        <w:t>Indigenous Peoples and Cultural Heritage</w:t>
      </w:r>
      <w:r w:rsidR="00F06F76" w:rsidRPr="00B3473C">
        <w:t xml:space="preserve"> </w:t>
      </w:r>
      <w:r w:rsidR="00F06F76" w:rsidRPr="00B3473C">
        <w:rPr>
          <w:color w:val="4D783C" w:themeColor="background1" w:themeShade="80"/>
        </w:rPr>
        <w:t>(VCS</w:t>
      </w:r>
      <w:r w:rsidR="005B0A39" w:rsidRPr="00B3473C">
        <w:rPr>
          <w:color w:val="4D783C" w:themeColor="background1" w:themeShade="80"/>
        </w:rPr>
        <w:t>,</w:t>
      </w:r>
      <w:r w:rsidR="00F06F76" w:rsidRPr="00B3473C">
        <w:rPr>
          <w:color w:val="4D783C" w:themeColor="background1" w:themeShade="80"/>
        </w:rPr>
        <w:t xml:space="preserve"> 3.</w:t>
      </w:r>
      <w:r w:rsidR="00540B2C" w:rsidRPr="00B3473C">
        <w:rPr>
          <w:color w:val="4D783C" w:themeColor="background1" w:themeShade="80"/>
        </w:rPr>
        <w:t xml:space="preserve">18, </w:t>
      </w:r>
      <w:r w:rsidR="00F06F76" w:rsidRPr="00B3473C">
        <w:rPr>
          <w:color w:val="4D783C" w:themeColor="background1" w:themeShade="80"/>
        </w:rPr>
        <w:t>3</w:t>
      </w:r>
      <w:r w:rsidR="00540B2C" w:rsidRPr="00B3473C">
        <w:rPr>
          <w:color w:val="4D783C" w:themeColor="background1" w:themeShade="80"/>
        </w:rPr>
        <w:t>.19</w:t>
      </w:r>
      <w:r w:rsidR="00F06F76" w:rsidRPr="00B3473C">
        <w:rPr>
          <w:color w:val="4D783C" w:themeColor="background1" w:themeShade="80"/>
        </w:rPr>
        <w:t>)</w:t>
      </w:r>
    </w:p>
    <w:p w14:paraId="08E895D5" w14:textId="77777777" w:rsidR="00BC4E4E" w:rsidRPr="00B3473C" w:rsidRDefault="00BC4E4E" w:rsidP="00DE6D43">
      <w:pPr>
        <w:pStyle w:val="UpdatedInstructions"/>
        <w:rPr>
          <w:rFonts w:eastAsia="Arial" w:cs="Arial"/>
          <w:iCs/>
          <w:lang w:val="en-US"/>
        </w:rPr>
      </w:pPr>
      <w:r w:rsidRPr="00B3473C">
        <w:rPr>
          <w:lang w:val="en-US"/>
        </w:rPr>
        <w:t xml:space="preserve">Demonstrate that the project preserves and protects cultural heritage as part of project activities.  </w:t>
      </w:r>
    </w:p>
    <w:p w14:paraId="65A6FB47" w14:textId="502970E3" w:rsidR="00B82F7D" w:rsidRPr="00B3473C" w:rsidRDefault="00B82F7D" w:rsidP="00075385">
      <w:pPr>
        <w:pStyle w:val="Heading3"/>
      </w:pPr>
      <w:r w:rsidRPr="00B3473C">
        <w:t>Statutory and Customary Property Rights</w:t>
      </w:r>
      <w:r w:rsidRPr="00B3473C">
        <w:rPr>
          <w:color w:val="4D783C" w:themeColor="background1" w:themeShade="80"/>
        </w:rPr>
        <w:t xml:space="preserve"> (</w:t>
      </w:r>
      <w:r w:rsidR="002C5464" w:rsidRPr="00B3473C">
        <w:rPr>
          <w:color w:val="4D783C" w:themeColor="background1" w:themeShade="80"/>
        </w:rPr>
        <w:t>VCS</w:t>
      </w:r>
      <w:r w:rsidR="00312AE9" w:rsidRPr="00B3473C">
        <w:rPr>
          <w:color w:val="4D783C" w:themeColor="background1" w:themeShade="80"/>
        </w:rPr>
        <w:t>,</w:t>
      </w:r>
      <w:r w:rsidR="002C5464" w:rsidRPr="00B3473C">
        <w:rPr>
          <w:color w:val="4D783C" w:themeColor="background1" w:themeShade="80"/>
        </w:rPr>
        <w:t xml:space="preserve"> 3.</w:t>
      </w:r>
      <w:r w:rsidR="007156B8" w:rsidRPr="00B3473C">
        <w:rPr>
          <w:color w:val="4D783C" w:themeColor="background1" w:themeShade="80"/>
        </w:rPr>
        <w:t>18, 3.19;</w:t>
      </w:r>
      <w:r w:rsidR="002C5464"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5.1)</w:t>
      </w:r>
    </w:p>
    <w:p w14:paraId="5EB3FA89" w14:textId="1A6C16E7" w:rsidR="008F6F0A" w:rsidRPr="00B3473C" w:rsidRDefault="00B82F7D" w:rsidP="00DE6D43">
      <w:pPr>
        <w:pStyle w:val="UpdatedInstructions"/>
        <w:rPr>
          <w:lang w:val="en-US"/>
        </w:rPr>
      </w:pPr>
      <w:r w:rsidRPr="00B3473C">
        <w:rPr>
          <w:lang w:val="en-US"/>
        </w:rPr>
        <w:t>Describe and map tenure, use, access</w:t>
      </w:r>
      <w:r w:rsidR="003F6075" w:rsidRPr="00B3473C">
        <w:rPr>
          <w:lang w:val="en-US"/>
        </w:rPr>
        <w:t>,</w:t>
      </w:r>
      <w:r w:rsidRPr="00B3473C">
        <w:rPr>
          <w:lang w:val="en-US"/>
        </w:rPr>
        <w:t xml:space="preserve"> and management rights to lands, territories</w:t>
      </w:r>
      <w:r w:rsidR="003F6075" w:rsidRPr="00B3473C">
        <w:rPr>
          <w:lang w:val="en-US"/>
        </w:rPr>
        <w:t>,</w:t>
      </w:r>
      <w:r w:rsidRPr="00B3473C">
        <w:rPr>
          <w:lang w:val="en-US"/>
        </w:rPr>
        <w:t xml:space="preserve"> and resources in the project zone.</w:t>
      </w:r>
      <w:r w:rsidR="008F6F0A" w:rsidRPr="00B3473C">
        <w:rPr>
          <w:lang w:val="en-US"/>
        </w:rPr>
        <w:t xml:space="preserve"> </w:t>
      </w:r>
    </w:p>
    <w:p w14:paraId="4E9F5240" w14:textId="2C01C109" w:rsidR="00FD4E52" w:rsidRPr="00B3473C" w:rsidRDefault="00FD4E52" w:rsidP="00075385">
      <w:pPr>
        <w:pStyle w:val="Heading3"/>
      </w:pPr>
      <w:r w:rsidRPr="00B3473C">
        <w:t xml:space="preserve">Recognition of Property Rights </w:t>
      </w:r>
      <w:r w:rsidRPr="00B3473C">
        <w:rPr>
          <w:color w:val="4D783C" w:themeColor="background1" w:themeShade="80"/>
        </w:rPr>
        <w:t>(</w:t>
      </w:r>
      <w:r w:rsidR="00207E90" w:rsidRPr="00B3473C">
        <w:rPr>
          <w:color w:val="4D783C" w:themeColor="background1" w:themeShade="80"/>
        </w:rPr>
        <w:t>VCS</w:t>
      </w:r>
      <w:r w:rsidR="00312AE9" w:rsidRPr="00B3473C">
        <w:rPr>
          <w:color w:val="4D783C" w:themeColor="background1" w:themeShade="80"/>
        </w:rPr>
        <w:t>,</w:t>
      </w:r>
      <w:r w:rsidR="007156B8" w:rsidRPr="00B3473C">
        <w:rPr>
          <w:color w:val="4D783C" w:themeColor="background1" w:themeShade="80"/>
        </w:rPr>
        <w:t xml:space="preserve"> </w:t>
      </w:r>
      <w:r w:rsidR="00207E90" w:rsidRPr="00B3473C">
        <w:rPr>
          <w:color w:val="4D783C" w:themeColor="background1" w:themeShade="80"/>
        </w:rPr>
        <w:t>3.</w:t>
      </w:r>
      <w:r w:rsidR="007156B8" w:rsidRPr="00B3473C">
        <w:rPr>
          <w:color w:val="4D783C" w:themeColor="background1" w:themeShade="80"/>
        </w:rPr>
        <w:t>7, 3.18, 3.19</w:t>
      </w:r>
      <w:r w:rsidR="00207E90" w:rsidRPr="00B3473C">
        <w:rPr>
          <w:color w:val="4D783C" w:themeColor="background1" w:themeShade="80"/>
        </w:rPr>
        <w:t>; CCB</w:t>
      </w:r>
      <w:r w:rsidR="003F0207" w:rsidRPr="00B3473C">
        <w:rPr>
          <w:color w:val="4D783C" w:themeColor="background1" w:themeShade="80"/>
        </w:rPr>
        <w:t>,</w:t>
      </w:r>
      <w:r w:rsidR="00207E90" w:rsidRPr="00B3473C">
        <w:rPr>
          <w:color w:val="4D783C" w:themeColor="background1" w:themeShade="80"/>
        </w:rPr>
        <w:t xml:space="preserve"> </w:t>
      </w:r>
      <w:r w:rsidRPr="00B3473C">
        <w:rPr>
          <w:color w:val="4D783C" w:themeColor="background1" w:themeShade="80"/>
        </w:rPr>
        <w:t>G5.1)</w:t>
      </w:r>
    </w:p>
    <w:p w14:paraId="51234F18" w14:textId="77777777" w:rsidR="00FD4E52" w:rsidRPr="00B3473C" w:rsidRDefault="00FD4E52" w:rsidP="00DE6D43">
      <w:pPr>
        <w:pStyle w:val="UpdatedInstructions"/>
        <w:rPr>
          <w:lang w:val="en-US"/>
        </w:rPr>
      </w:pPr>
      <w:r w:rsidRPr="00B3473C">
        <w:rPr>
          <w:lang w:val="en-US"/>
        </w:rPr>
        <w:t xml:space="preserve">Demonstrate that all property rights are recognized, respected, and supported. If applicable, describe measures needed, designed, and implemented by the project to help to secure statutory rights. </w:t>
      </w:r>
    </w:p>
    <w:p w14:paraId="529E307F" w14:textId="451DAB21" w:rsidR="00FD4E52" w:rsidRPr="00B3473C" w:rsidRDefault="00FD4E52" w:rsidP="00075385">
      <w:pPr>
        <w:pStyle w:val="Heading3"/>
      </w:pPr>
      <w:r w:rsidRPr="00B3473C">
        <w:t xml:space="preserve">Free, Prior and Informed Consent </w:t>
      </w:r>
      <w:r w:rsidRPr="00B3473C">
        <w:rPr>
          <w:color w:val="4D783C" w:themeColor="background1" w:themeShade="80"/>
        </w:rPr>
        <w:t>(</w:t>
      </w:r>
      <w:r w:rsidR="008B55F6" w:rsidRPr="00B3473C">
        <w:rPr>
          <w:color w:val="4D783C" w:themeColor="background1" w:themeShade="80"/>
        </w:rPr>
        <w:t>VCS</w:t>
      </w:r>
      <w:r w:rsidR="005B0A39" w:rsidRPr="00B3473C">
        <w:rPr>
          <w:color w:val="4D783C" w:themeColor="background1" w:themeShade="80"/>
        </w:rPr>
        <w:t>,</w:t>
      </w:r>
      <w:r w:rsidR="008B55F6" w:rsidRPr="00B3473C">
        <w:rPr>
          <w:color w:val="4D783C" w:themeColor="background1" w:themeShade="80"/>
        </w:rPr>
        <w:t xml:space="preserve"> 3</w:t>
      </w:r>
      <w:r w:rsidR="000F6AF1" w:rsidRPr="00B3473C">
        <w:rPr>
          <w:color w:val="4D783C" w:themeColor="background1" w:themeShade="80"/>
        </w:rPr>
        <w:t>.18</w:t>
      </w:r>
      <w:r w:rsidR="008B55F6" w:rsidRPr="00B3473C">
        <w:rPr>
          <w:color w:val="4D783C" w:themeColor="background1" w:themeShade="80"/>
        </w:rPr>
        <w:t>; CCB</w:t>
      </w:r>
      <w:r w:rsidR="005B0A39" w:rsidRPr="00B3473C">
        <w:rPr>
          <w:color w:val="4D783C" w:themeColor="background1" w:themeShade="80"/>
        </w:rPr>
        <w:t>,</w:t>
      </w:r>
      <w:r w:rsidR="008B55F6" w:rsidRPr="00B3473C">
        <w:rPr>
          <w:color w:val="4D783C" w:themeColor="background1" w:themeShade="80"/>
        </w:rPr>
        <w:t xml:space="preserve"> </w:t>
      </w:r>
      <w:r w:rsidRPr="00B3473C">
        <w:rPr>
          <w:color w:val="4D783C" w:themeColor="background1" w:themeShade="80"/>
        </w:rPr>
        <w:t>G5.2)</w:t>
      </w:r>
    </w:p>
    <w:p w14:paraId="6AFF4E75" w14:textId="379C9EB7" w:rsidR="008F6F0A" w:rsidRPr="00B3473C" w:rsidRDefault="008F6F0A" w:rsidP="00DE6D43">
      <w:pPr>
        <w:pStyle w:val="UpdatedInstructions"/>
        <w:rPr>
          <w:lang w:val="en-US"/>
        </w:rPr>
      </w:pPr>
      <w:r w:rsidRPr="00B3473C">
        <w:rPr>
          <w:lang w:val="en-US"/>
        </w:rPr>
        <w:t>Use the table below to describe the outcome of the FPIC process as part of the stakeholder consultation process.</w:t>
      </w:r>
    </w:p>
    <w:tbl>
      <w:tblPr>
        <w:tblStyle w:val="GridTable5Dark-Accent21"/>
        <w:tblW w:w="8658" w:type="dxa"/>
        <w:tblInd w:w="607" w:type="dxa"/>
        <w:tblLayout w:type="fixed"/>
        <w:tblLook w:val="0680" w:firstRow="0" w:lastRow="0" w:firstColumn="1" w:lastColumn="0" w:noHBand="1" w:noVBand="1"/>
      </w:tblPr>
      <w:tblGrid>
        <w:gridCol w:w="2358"/>
        <w:gridCol w:w="6300"/>
      </w:tblGrid>
      <w:tr w:rsidR="00756D6C" w:rsidRPr="00B3473C" w14:paraId="5FDDD4F6" w14:textId="77777777" w:rsidTr="00C525E0">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6D903C9" w14:textId="0B5F96B8" w:rsidR="00756D6C" w:rsidRPr="00B3473C" w:rsidRDefault="00CB167D" w:rsidP="003228D2">
            <w:pPr>
              <w:pStyle w:val="TableTitlesupdated"/>
              <w:rPr>
                <w:b/>
                <w:bCs w:val="0"/>
                <w:lang w:val="en-US"/>
              </w:rPr>
            </w:pPr>
            <w:r w:rsidRPr="00B3473C">
              <w:rPr>
                <w:b/>
                <w:bCs w:val="0"/>
                <w:lang w:val="en-US"/>
              </w:rPr>
              <w:t>Description of process for obtaining consent</w:t>
            </w:r>
          </w:p>
        </w:tc>
        <w:tc>
          <w:tcPr>
            <w:tcW w:w="6300" w:type="dxa"/>
            <w:shd w:val="clear" w:color="auto" w:fill="F2F2F2" w:themeFill="text2" w:themeFillShade="F2"/>
          </w:tcPr>
          <w:p w14:paraId="3E731448" w14:textId="63FE9ED5" w:rsidR="00756D6C" w:rsidRPr="00B3473C" w:rsidRDefault="0031297D" w:rsidP="003228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and demonstrate how consent to implement the project activities was obtained from those concerned, including I</w:t>
            </w:r>
            <w:r w:rsidR="00EA78F2" w:rsidRPr="00B3473C">
              <w:rPr>
                <w:lang w:val="en-US"/>
              </w:rPr>
              <w:t>P</w:t>
            </w:r>
            <w:r w:rsidRPr="00B3473C">
              <w:rPr>
                <w:lang w:val="en-US"/>
              </w:rPr>
              <w:t xml:space="preserve">s, LCs, and customary rights holders, and a transparent agreement was reached. </w:t>
            </w:r>
          </w:p>
        </w:tc>
      </w:tr>
      <w:tr w:rsidR="008F6F0A" w:rsidRPr="00B3473C" w14:paraId="060C9B44" w14:textId="77777777" w:rsidTr="00C525E0">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C32F60" w14:textId="552FEF90" w:rsidR="008F6F0A" w:rsidRPr="00B3473C" w:rsidRDefault="008F6F0A" w:rsidP="003228D2">
            <w:pPr>
              <w:pStyle w:val="TableTitlesupdated"/>
              <w:rPr>
                <w:b/>
                <w:bCs w:val="0"/>
                <w:lang w:val="en-US"/>
              </w:rPr>
            </w:pPr>
            <w:r w:rsidRPr="00B3473C">
              <w:rPr>
                <w:b/>
                <w:bCs w:val="0"/>
                <w:lang w:val="en-US"/>
              </w:rPr>
              <w:t>Outcome of FPIC</w:t>
            </w:r>
            <w:r w:rsidR="003667EE" w:rsidRPr="00B3473C">
              <w:rPr>
                <w:b/>
                <w:bCs w:val="0"/>
                <w:lang w:val="en-US"/>
              </w:rPr>
              <w:t xml:space="preserve"> process</w:t>
            </w:r>
          </w:p>
        </w:tc>
        <w:tc>
          <w:tcPr>
            <w:tcW w:w="6300" w:type="dxa"/>
            <w:shd w:val="clear" w:color="auto" w:fill="F2F2F2" w:themeFill="text2" w:themeFillShade="F2"/>
          </w:tcPr>
          <w:p w14:paraId="6C7EEDED" w14:textId="3562560F" w:rsidR="00417BCF" w:rsidRPr="00B3473C" w:rsidRDefault="008F6F0A" w:rsidP="003228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Describe the outcome of the FPIC process, </w:t>
            </w:r>
            <w:r w:rsidR="005E1FE5" w:rsidRPr="00B3473C">
              <w:rPr>
                <w:lang w:val="en-US"/>
              </w:rPr>
              <w:t xml:space="preserve">including </w:t>
            </w:r>
            <w:r w:rsidRPr="00B3473C">
              <w:rPr>
                <w:lang w:val="en-US"/>
              </w:rPr>
              <w:t>the transparent agreement, and the information disclosed prior to establishing a transparent agreement with those concerned, I</w:t>
            </w:r>
            <w:r w:rsidR="00687EDE" w:rsidRPr="00B3473C">
              <w:rPr>
                <w:lang w:val="en-US"/>
              </w:rPr>
              <w:t>p</w:t>
            </w:r>
            <w:r w:rsidRPr="00B3473C">
              <w:rPr>
                <w:lang w:val="en-US"/>
              </w:rPr>
              <w:t xml:space="preserve">s, LCs, and customary rights holders.  </w:t>
            </w:r>
          </w:p>
          <w:p w14:paraId="171D60D6" w14:textId="77777777" w:rsidR="00417BCF" w:rsidRPr="00B3473C" w:rsidRDefault="008F6F0A" w:rsidP="003228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Provide assurance that</w:t>
            </w:r>
            <w:r w:rsidR="00417BCF" w:rsidRPr="00B3473C">
              <w:rPr>
                <w:lang w:val="en-US"/>
              </w:rPr>
              <w:t>:</w:t>
            </w:r>
          </w:p>
          <w:p w14:paraId="7D510B59" w14:textId="00C100D2" w:rsidR="00B32A35" w:rsidRPr="00B3473C" w:rsidRDefault="008F6F0A" w:rsidP="003228D2">
            <w:pPr>
              <w:pStyle w:val="TableInstructionsupdated"/>
              <w:numPr>
                <w:ilvl w:val="0"/>
                <w:numId w:val="70"/>
              </w:numPr>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 </w:t>
            </w:r>
            <w:r w:rsidR="00B32A35" w:rsidRPr="00B3473C">
              <w:rPr>
                <w:lang w:val="en-US"/>
              </w:rPr>
              <w:t>T</w:t>
            </w:r>
            <w:r w:rsidRPr="00B3473C">
              <w:rPr>
                <w:lang w:val="en-US"/>
              </w:rPr>
              <w:t xml:space="preserve">he project </w:t>
            </w:r>
            <w:r w:rsidR="0033483D" w:rsidRPr="00B3473C">
              <w:rPr>
                <w:lang w:val="en-US"/>
              </w:rPr>
              <w:t>will</w:t>
            </w:r>
            <w:r w:rsidRPr="00B3473C">
              <w:rPr>
                <w:lang w:val="en-US"/>
              </w:rPr>
              <w:t xml:space="preserve"> not encroach on land, relocate people without consent, and force physical or economic displacement. </w:t>
            </w:r>
            <w:r w:rsidR="005C67F3" w:rsidRPr="00B3473C">
              <w:rPr>
                <w:lang w:val="en-US"/>
              </w:rPr>
              <w:t xml:space="preserve"> </w:t>
            </w:r>
          </w:p>
          <w:p w14:paraId="3BFD53E9" w14:textId="092F6BAC" w:rsidR="008F6F0A" w:rsidRPr="00B3473C" w:rsidRDefault="00B32A35" w:rsidP="001973F4">
            <w:pPr>
              <w:pStyle w:val="TableInstructionsupdated"/>
              <w:numPr>
                <w:ilvl w:val="0"/>
                <w:numId w:val="70"/>
              </w:numPr>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lastRenderedPageBreak/>
              <w:t>A</w:t>
            </w:r>
            <w:r w:rsidR="00417BCF" w:rsidRPr="00B3473C">
              <w:rPr>
                <w:lang w:val="en-US"/>
              </w:rPr>
              <w:t>ppropriate</w:t>
            </w:r>
            <w:r w:rsidR="005C67F3" w:rsidRPr="00B3473C">
              <w:rPr>
                <w:lang w:val="en-US"/>
              </w:rPr>
              <w:t xml:space="preserve"> restitution or compensation has been allocated to any parties whose lands have been or will be affected by the project.</w:t>
            </w:r>
          </w:p>
        </w:tc>
      </w:tr>
    </w:tbl>
    <w:p w14:paraId="5E32B161" w14:textId="07491AD6" w:rsidR="00B56931" w:rsidRPr="00B3473C" w:rsidRDefault="00B56931" w:rsidP="00075385">
      <w:pPr>
        <w:pStyle w:val="Heading3"/>
      </w:pPr>
      <w:bookmarkStart w:id="75" w:name="_Ref158195674"/>
      <w:r w:rsidRPr="00B3473C">
        <w:lastRenderedPageBreak/>
        <w:t xml:space="preserve">Benefit Sharing </w:t>
      </w:r>
      <w:r w:rsidRPr="00B3473C" w:rsidDel="00A17013">
        <w:t xml:space="preserve">Mechanisms </w:t>
      </w:r>
      <w:r w:rsidRPr="00B3473C">
        <w:rPr>
          <w:color w:val="4D783C" w:themeColor="background1" w:themeShade="80"/>
        </w:rPr>
        <w:t>(VCS, 3.</w:t>
      </w:r>
      <w:r w:rsidR="009D57E6" w:rsidRPr="00B3473C">
        <w:rPr>
          <w:color w:val="4D783C" w:themeColor="background1" w:themeShade="80"/>
        </w:rPr>
        <w:t>18, 3.19</w:t>
      </w:r>
      <w:r w:rsidRPr="00B3473C">
        <w:rPr>
          <w:color w:val="4D783C" w:themeColor="background1" w:themeShade="80"/>
        </w:rPr>
        <w:t>;)</w:t>
      </w:r>
      <w:bookmarkEnd w:id="75"/>
    </w:p>
    <w:p w14:paraId="59CBC641" w14:textId="48799D92" w:rsidR="00B56931" w:rsidRPr="00B3473C" w:rsidRDefault="00C5198E" w:rsidP="00DE6D43">
      <w:pPr>
        <w:pStyle w:val="UpdatedInstructions"/>
        <w:rPr>
          <w:lang w:val="en-US"/>
        </w:rPr>
      </w:pPr>
      <w:r w:rsidRPr="00B3473C">
        <w:rPr>
          <w:lang w:val="en-US"/>
        </w:rPr>
        <w:t xml:space="preserve">Where the project impacts property rights as described in Section </w:t>
      </w:r>
      <w:r w:rsidR="0053653D" w:rsidRPr="00B3473C">
        <w:rPr>
          <w:lang w:val="en-US"/>
        </w:rPr>
        <w:fldChar w:fldCharType="begin"/>
      </w:r>
      <w:r w:rsidR="0053653D" w:rsidRPr="00B3473C">
        <w:rPr>
          <w:lang w:val="en-US"/>
        </w:rPr>
        <w:instrText xml:space="preserve"> REF _Ref158195674 \r \h </w:instrText>
      </w:r>
      <w:r w:rsidR="0053653D" w:rsidRPr="00B3473C">
        <w:rPr>
          <w:lang w:val="en-US"/>
        </w:rPr>
      </w:r>
      <w:r w:rsidR="0053653D" w:rsidRPr="00B3473C">
        <w:rPr>
          <w:lang w:val="en-US"/>
        </w:rPr>
        <w:fldChar w:fldCharType="separate"/>
      </w:r>
      <w:r w:rsidR="00214E12">
        <w:rPr>
          <w:lang w:val="en-US"/>
        </w:rPr>
        <w:t>2.5.8</w:t>
      </w:r>
      <w:r w:rsidR="0053653D" w:rsidRPr="00B3473C">
        <w:rPr>
          <w:lang w:val="en-US"/>
        </w:rPr>
        <w:fldChar w:fldCharType="end"/>
      </w:r>
      <w:r w:rsidRPr="00B3473C">
        <w:rPr>
          <w:lang w:val="en-US"/>
        </w:rPr>
        <w:t xml:space="preserve"> above, use the table below to describe the project’s benefit sharing agreement</w:t>
      </w:r>
      <w:r w:rsidR="00956C18" w:rsidRPr="00B3473C">
        <w:rPr>
          <w:lang w:val="en-US"/>
        </w:rPr>
        <w:t xml:space="preserve">, </w:t>
      </w:r>
      <w:r w:rsidR="00B56931" w:rsidRPr="00B3473C">
        <w:rPr>
          <w:lang w:val="en-US"/>
        </w:rPr>
        <w:t>demonstrating that smallholders/community members have fully and effectively participated in defining the decision-making process and the distribution mechanism for benefit sharing. Specify how the benefit sharing mechanism provides transparency with regard to project funding and costs as well as benefit distribution.</w:t>
      </w:r>
    </w:p>
    <w:tbl>
      <w:tblPr>
        <w:tblStyle w:val="GridTable5Dark-Accent21"/>
        <w:tblW w:w="8658" w:type="dxa"/>
        <w:tblInd w:w="607" w:type="dxa"/>
        <w:tblLayout w:type="fixed"/>
        <w:tblLook w:val="0680" w:firstRow="0" w:lastRow="0" w:firstColumn="1" w:lastColumn="0" w:noHBand="1" w:noVBand="1"/>
      </w:tblPr>
      <w:tblGrid>
        <w:gridCol w:w="1998"/>
        <w:gridCol w:w="6660"/>
      </w:tblGrid>
      <w:tr w:rsidR="00B56931" w:rsidRPr="00B3473C" w14:paraId="79F30031" w14:textId="77777777" w:rsidTr="003228D2">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7C170036" w14:textId="77777777" w:rsidR="00B56931" w:rsidRPr="00B3473C" w:rsidRDefault="00B56931" w:rsidP="003228D2">
            <w:pPr>
              <w:pStyle w:val="TableTitlesupdated"/>
              <w:rPr>
                <w:b/>
                <w:bCs w:val="0"/>
                <w:lang w:val="en-US"/>
              </w:rPr>
            </w:pPr>
            <w:r w:rsidRPr="00B3473C">
              <w:rPr>
                <w:b/>
                <w:bCs w:val="0"/>
                <w:lang w:val="en-US"/>
              </w:rPr>
              <w:t xml:space="preserve">Process used to design the benefit sharing plan </w:t>
            </w:r>
          </w:p>
        </w:tc>
        <w:tc>
          <w:tcPr>
            <w:tcW w:w="6660" w:type="dxa"/>
            <w:shd w:val="clear" w:color="auto" w:fill="F2F2F2"/>
          </w:tcPr>
          <w:p w14:paraId="19700816" w14:textId="77777777" w:rsidR="00B56931" w:rsidRPr="00B3473C" w:rsidRDefault="00B56931" w:rsidP="003228D2">
            <w:pPr>
              <w:pStyle w:val="TableInstructionsupdated"/>
              <w:cnfStyle w:val="000000000000" w:firstRow="0" w:lastRow="0" w:firstColumn="0" w:lastColumn="0" w:oddVBand="0" w:evenVBand="0" w:oddHBand="0" w:evenHBand="0" w:firstRowFirstColumn="0" w:firstRowLastColumn="0" w:lastRowFirstColumn="0" w:lastRowLastColumn="0"/>
              <w:rPr>
                <w:bCs/>
                <w:lang w:val="en-US"/>
              </w:rPr>
            </w:pPr>
            <w:r w:rsidRPr="00B3473C">
              <w:rPr>
                <w:lang w:val="en-US"/>
              </w:rPr>
              <w:t>Describe the process used to develop the benefit-sharing agreement with the affected stakeholder groups.</w:t>
            </w:r>
          </w:p>
        </w:tc>
      </w:tr>
      <w:tr w:rsidR="00B56931" w:rsidRPr="00B3473C" w14:paraId="2508E3EF" w14:textId="77777777" w:rsidTr="003228D2">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7A5B4D96" w14:textId="77777777" w:rsidR="00B56931" w:rsidRPr="00B3473C" w:rsidRDefault="00B56931" w:rsidP="003228D2">
            <w:pPr>
              <w:pStyle w:val="TableTitlesupdated"/>
              <w:rPr>
                <w:b/>
                <w:bCs w:val="0"/>
                <w:lang w:val="en-US"/>
              </w:rPr>
            </w:pPr>
            <w:r w:rsidRPr="00B3473C">
              <w:rPr>
                <w:b/>
                <w:bCs w:val="0"/>
                <w:lang w:val="en-US"/>
              </w:rPr>
              <w:t>Summary of the benefit sharing plan</w:t>
            </w:r>
          </w:p>
        </w:tc>
        <w:tc>
          <w:tcPr>
            <w:tcW w:w="6660" w:type="dxa"/>
            <w:shd w:val="clear" w:color="auto" w:fill="F2F2F2"/>
          </w:tcPr>
          <w:p w14:paraId="1BBC6204" w14:textId="77777777" w:rsidR="00B56931" w:rsidRPr="00B3473C" w:rsidRDefault="00B56931" w:rsidP="003228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B56931" w:rsidRPr="00B3473C" w14:paraId="7E012622" w14:textId="77777777" w:rsidTr="003228D2">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611D0F4E" w14:textId="77777777" w:rsidR="00B56931" w:rsidRPr="00B3473C" w:rsidRDefault="00B56931" w:rsidP="003228D2">
            <w:pPr>
              <w:pStyle w:val="TableTitlesupdated"/>
              <w:rPr>
                <w:b/>
                <w:bCs w:val="0"/>
                <w:lang w:val="en-US"/>
              </w:rPr>
            </w:pPr>
            <w:r w:rsidRPr="00B3473C">
              <w:rPr>
                <w:b/>
                <w:bCs w:val="0"/>
                <w:lang w:val="en-US"/>
              </w:rPr>
              <w:t>Approval and dissemination of benefit sharing plan</w:t>
            </w:r>
          </w:p>
        </w:tc>
        <w:tc>
          <w:tcPr>
            <w:tcW w:w="6660" w:type="dxa"/>
            <w:shd w:val="clear" w:color="auto" w:fill="F2F2F2"/>
          </w:tcPr>
          <w:p w14:paraId="32E1081E" w14:textId="77777777" w:rsidR="00B56931" w:rsidRPr="00B3473C" w:rsidRDefault="00B56931" w:rsidP="003228D2">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monstrate that the benefit- sharing agreement was agreed up on by the affected stakeholder groups, and that the agreement was shared in a culturally appropriate manner. Demonstrate that the agreement is readily accessible should stakeholders wish to review the agreement.</w:t>
            </w:r>
          </w:p>
        </w:tc>
      </w:tr>
    </w:tbl>
    <w:p w14:paraId="1DDDE6BC" w14:textId="15F55B08" w:rsidR="00FD4E52" w:rsidRPr="00B3473C" w:rsidRDefault="00FD4E52" w:rsidP="00075385">
      <w:pPr>
        <w:pStyle w:val="Heading3"/>
      </w:pPr>
      <w:r w:rsidRPr="00B3473C">
        <w:t xml:space="preserve">Property Rights Protection </w:t>
      </w:r>
      <w:r w:rsidRPr="00B3473C">
        <w:rPr>
          <w:color w:val="4D783C" w:themeColor="background1" w:themeShade="80"/>
        </w:rPr>
        <w:t>(</w:t>
      </w:r>
      <w:r w:rsidR="0094520C" w:rsidRPr="00B3473C">
        <w:rPr>
          <w:color w:val="4D783C" w:themeColor="background1" w:themeShade="80"/>
        </w:rPr>
        <w:t xml:space="preserve">VCS, 3.18, 3.19; </w:t>
      </w:r>
      <w:r w:rsidR="005B0A39" w:rsidRPr="00B3473C">
        <w:rPr>
          <w:color w:val="4D783C" w:themeColor="background1" w:themeShade="80"/>
        </w:rPr>
        <w:t xml:space="preserve">CCB, </w:t>
      </w:r>
      <w:r w:rsidRPr="00B3473C">
        <w:rPr>
          <w:color w:val="4D783C" w:themeColor="background1" w:themeShade="80"/>
        </w:rPr>
        <w:t>G5.3)</w:t>
      </w:r>
    </w:p>
    <w:p w14:paraId="64E979C2" w14:textId="7FB2A4BF" w:rsidR="00FD4E52" w:rsidRPr="00B3473C" w:rsidRDefault="00FD4E52" w:rsidP="00DE6D43">
      <w:pPr>
        <w:pStyle w:val="UpdatedInstructions"/>
        <w:rPr>
          <w:lang w:val="en-US"/>
        </w:rPr>
      </w:pPr>
      <w:r w:rsidRPr="00B3473C">
        <w:rPr>
          <w:lang w:val="en-US"/>
        </w:rPr>
        <w:t>Demonstrat</w:t>
      </w:r>
      <w:r w:rsidR="00343DBC" w:rsidRPr="00B3473C">
        <w:rPr>
          <w:lang w:val="en-US"/>
        </w:rPr>
        <w:t xml:space="preserve">e how the project recognizes, respects, and promotes the protection of the rights of the </w:t>
      </w:r>
      <w:r w:rsidR="001A3FE0" w:rsidRPr="00B3473C">
        <w:rPr>
          <w:lang w:val="en-US"/>
        </w:rPr>
        <w:t>IPs</w:t>
      </w:r>
      <w:r w:rsidR="00343DBC" w:rsidRPr="00B3473C">
        <w:rPr>
          <w:lang w:val="en-US"/>
        </w:rPr>
        <w:t>, LCs, and customary rights holders</w:t>
      </w:r>
      <w:r w:rsidRPr="00B3473C">
        <w:rPr>
          <w:lang w:val="en-US"/>
        </w:rPr>
        <w:t xml:space="preserve"> that project activities do not lead to involuntary removal or relocation of property rights holders from their lands or territories, and does not force rights holders to relocate activities important to their culture or livelihood.</w:t>
      </w:r>
    </w:p>
    <w:p w14:paraId="6BF101E8" w14:textId="77777777" w:rsidR="00FD4E52" w:rsidRPr="00B3473C" w:rsidRDefault="00FD4E52" w:rsidP="00DE6D43">
      <w:pPr>
        <w:pStyle w:val="UpdatedInstructions"/>
        <w:rPr>
          <w:lang w:val="en-US"/>
        </w:rPr>
      </w:pPr>
      <w:r w:rsidRPr="00B3473C">
        <w:rPr>
          <w:lang w:val="en-US"/>
        </w:rPr>
        <w:t>If any relocation of habitation or activities is undertaken within the terms of an agreement, demonstrate that the agreement was made with the free, prior, and informed consent of those concerned and includes provisions for just and fair compensation.</w:t>
      </w:r>
    </w:p>
    <w:p w14:paraId="17E319D8" w14:textId="4DF8BCF5" w:rsidR="00FD4E52" w:rsidRPr="00B3473C" w:rsidRDefault="00FD4E52" w:rsidP="00075385">
      <w:pPr>
        <w:pStyle w:val="Heading3"/>
      </w:pPr>
      <w:r w:rsidRPr="00B3473C">
        <w:t xml:space="preserve">Illegal Activity Identification </w:t>
      </w:r>
      <w:r w:rsidRPr="00B3473C">
        <w:rPr>
          <w:color w:val="4D783C" w:themeColor="background1" w:themeShade="80"/>
        </w:rPr>
        <w:t>(</w:t>
      </w:r>
      <w:r w:rsidR="006E4BD2" w:rsidRPr="00B3473C">
        <w:rPr>
          <w:color w:val="4D783C" w:themeColor="background1" w:themeShade="80"/>
        </w:rPr>
        <w:t>VCS</w:t>
      </w:r>
      <w:r w:rsidR="00312AE9" w:rsidRPr="00B3473C">
        <w:rPr>
          <w:color w:val="4D783C" w:themeColor="background1" w:themeShade="80"/>
        </w:rPr>
        <w:t>,</w:t>
      </w:r>
      <w:r w:rsidR="006E4BD2"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G5.4)</w:t>
      </w:r>
    </w:p>
    <w:p w14:paraId="7E6330FB" w14:textId="012F3168" w:rsidR="00FD4E52" w:rsidRPr="00B3473C" w:rsidRDefault="00FD4E52" w:rsidP="003228D2">
      <w:pPr>
        <w:pStyle w:val="UpdatedInstructions"/>
        <w:rPr>
          <w:lang w:val="en-US"/>
        </w:rPr>
      </w:pPr>
      <w:r w:rsidRPr="00B3473C">
        <w:rPr>
          <w:lang w:val="en-US"/>
        </w:rPr>
        <w:t>Identify any illegal activities that could affect the project’s impacts. Describe measures needed and designed to reduce these activities so that project benefits are not derived from illegal activities.</w:t>
      </w:r>
      <w:r w:rsidR="007D6CBD" w:rsidRPr="00B3473C">
        <w:rPr>
          <w:lang w:val="en-US"/>
        </w:rPr>
        <w:t xml:space="preserve"> Demonstrate that the project does not and will not use victims of human trafficking, forced labor, and child labor.</w:t>
      </w:r>
    </w:p>
    <w:p w14:paraId="3E5B1242" w14:textId="12C08048" w:rsidR="00FD4E52" w:rsidRPr="00B3473C" w:rsidRDefault="00FD4E52" w:rsidP="00075385">
      <w:pPr>
        <w:pStyle w:val="Heading3"/>
      </w:pPr>
      <w:r w:rsidRPr="00B3473C">
        <w:t>Ongoing Disputes</w:t>
      </w:r>
      <w:r w:rsidRPr="00B3473C">
        <w:rPr>
          <w:color w:val="4D783C" w:themeColor="background1" w:themeShade="80"/>
        </w:rPr>
        <w:t xml:space="preserve"> (</w:t>
      </w:r>
      <w:r w:rsidR="003B7193" w:rsidRPr="00B3473C">
        <w:rPr>
          <w:color w:val="4D783C" w:themeColor="background1" w:themeShade="80"/>
        </w:rPr>
        <w:t>VCS, 3.18</w:t>
      </w:r>
      <w:r w:rsidR="006E4BD2" w:rsidRPr="00B3473C">
        <w:rPr>
          <w:color w:val="4D783C" w:themeColor="background1" w:themeShade="80"/>
        </w:rPr>
        <w:t>, 3.19</w:t>
      </w:r>
      <w:r w:rsidR="003B7193"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5.5)</w:t>
      </w:r>
    </w:p>
    <w:p w14:paraId="46D8383B" w14:textId="4F50306C" w:rsidR="00FD4E52" w:rsidRPr="00B3473C" w:rsidRDefault="00FD4E52" w:rsidP="00DE6D43">
      <w:pPr>
        <w:pStyle w:val="UpdatedInstructions"/>
        <w:rPr>
          <w:lang w:val="en-US"/>
        </w:rPr>
      </w:pPr>
      <w:r w:rsidRPr="00B3473C">
        <w:rPr>
          <w:lang w:val="en-US"/>
        </w:rPr>
        <w:lastRenderedPageBreak/>
        <w:t>Identify any ongoing or unresolved conflicts or disputes over rights to lands, territories</w:t>
      </w:r>
      <w:r w:rsidR="00A51E87" w:rsidRPr="00B3473C">
        <w:rPr>
          <w:lang w:val="en-US"/>
        </w:rPr>
        <w:t>,</w:t>
      </w:r>
      <w:r w:rsidRPr="00B3473C">
        <w:rPr>
          <w:lang w:val="en-US"/>
        </w:rPr>
        <w:t xml:space="preserve"> and resources and also any disputes that were resolved during the last twenty years where such records exist, or at least during the last ten years. </w:t>
      </w:r>
    </w:p>
    <w:p w14:paraId="6FF2097F" w14:textId="77777777" w:rsidR="00FD4E52" w:rsidRPr="00B3473C" w:rsidRDefault="00FD4E52" w:rsidP="00DE6D43">
      <w:pPr>
        <w:pStyle w:val="UpdatedInstructions"/>
        <w:rPr>
          <w:lang w:val="en-US"/>
        </w:rPr>
      </w:pPr>
      <w:r w:rsidRPr="00B3473C">
        <w:rPr>
          <w:lang w:val="en-US"/>
        </w:rPr>
        <w:t>Demonstrate that no activity is undertaken by the project that could prejudice the outcome of an unresolved dispute relevant to the project.</w:t>
      </w:r>
    </w:p>
    <w:p w14:paraId="336333B7" w14:textId="77777777" w:rsidR="00FD4E52" w:rsidRPr="00B3473C" w:rsidRDefault="00FD4E52" w:rsidP="00DE6D43">
      <w:pPr>
        <w:pStyle w:val="UpdatedInstructions"/>
        <w:rPr>
          <w:lang w:val="en-US"/>
        </w:rPr>
      </w:pPr>
      <w:r w:rsidRPr="00B3473C">
        <w:rPr>
          <w:lang w:val="en-US"/>
        </w:rPr>
        <w:t>If applicable, describe measures needed and designed to resolve conflicts or disputes.</w:t>
      </w:r>
    </w:p>
    <w:p w14:paraId="2F33A272" w14:textId="2CBC4EC6" w:rsidR="00C60C11" w:rsidRPr="00B3473C" w:rsidRDefault="00C60C11" w:rsidP="00075385">
      <w:pPr>
        <w:pStyle w:val="Heading3"/>
      </w:pPr>
      <w:r w:rsidRPr="00B3473C">
        <w:t xml:space="preserve">Approval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5.7)</w:t>
      </w:r>
    </w:p>
    <w:p w14:paraId="561B73F6" w14:textId="274D2265" w:rsidR="006F78AC" w:rsidRPr="00B3473C" w:rsidRDefault="00C60C11" w:rsidP="00DE6D43">
      <w:pPr>
        <w:pStyle w:val="UpdatedInstructions"/>
        <w:rPr>
          <w:lang w:val="en-US"/>
        </w:rPr>
      </w:pPr>
      <w:r w:rsidRPr="00B3473C">
        <w:rPr>
          <w:lang w:val="en-US"/>
        </w:rPr>
        <w:t>Document that the project has approval from appropriate authorities, including established formal and/or traditional authorities customarily required by the communities.</w:t>
      </w:r>
    </w:p>
    <w:p w14:paraId="47A2DA4A" w14:textId="1F6A3A6F" w:rsidR="00B5220C" w:rsidRPr="00B3473C" w:rsidRDefault="00B5220C" w:rsidP="00075385">
      <w:pPr>
        <w:pStyle w:val="Heading3"/>
      </w:pPr>
      <w:bookmarkStart w:id="76" w:name="_Toc144116160"/>
      <w:r w:rsidRPr="00B3473C">
        <w:t>Double Counting and Participation under Other GHG Programs</w:t>
      </w:r>
      <w:bookmarkEnd w:id="76"/>
      <w:r w:rsidR="00B824C4" w:rsidRPr="00B3473C">
        <w:t xml:space="preserve"> </w:t>
      </w:r>
      <w:r w:rsidR="00B824C4" w:rsidRPr="00B3473C">
        <w:rPr>
          <w:color w:val="4D783C" w:themeColor="background1" w:themeShade="80"/>
        </w:rPr>
        <w:t xml:space="preserve">(VCS, </w:t>
      </w:r>
      <w:r w:rsidR="002B3D8A" w:rsidRPr="00B3473C">
        <w:rPr>
          <w:color w:val="4D783C" w:themeColor="background1" w:themeShade="80"/>
        </w:rPr>
        <w:t>3.23</w:t>
      </w:r>
      <w:r w:rsidR="00FD5E78" w:rsidRPr="00B3473C">
        <w:rPr>
          <w:color w:val="4D783C" w:themeColor="background1" w:themeShade="80"/>
        </w:rPr>
        <w:t>; CCB G5.9</w:t>
      </w:r>
      <w:r w:rsidR="005432AA" w:rsidRPr="00B3473C">
        <w:rPr>
          <w:color w:val="4D783C" w:themeColor="background1" w:themeShade="80"/>
        </w:rPr>
        <w:t>)</w:t>
      </w:r>
    </w:p>
    <w:p w14:paraId="4D9D30CF" w14:textId="77777777" w:rsidR="00B5220C" w:rsidRPr="00B3473C" w:rsidRDefault="00B5220C" w:rsidP="00B00041">
      <w:pPr>
        <w:pStyle w:val="Heading4"/>
        <w:rPr>
          <w:lang w:val="en-US"/>
        </w:rPr>
      </w:pPr>
      <w:r w:rsidRPr="00B3473C">
        <w:rPr>
          <w:lang w:val="en-US"/>
        </w:rPr>
        <w:t>No Double Issuance</w:t>
      </w:r>
    </w:p>
    <w:p w14:paraId="22664C91" w14:textId="7A21ECFD" w:rsidR="00B5220C" w:rsidRPr="00B3473C" w:rsidRDefault="00B5220C" w:rsidP="003228D2">
      <w:pPr>
        <w:pStyle w:val="TemplateCheckbox"/>
        <w:rPr>
          <w:lang w:val="en-US"/>
        </w:rPr>
      </w:pPr>
      <w:r w:rsidRPr="00B3473C">
        <w:rPr>
          <w:lang w:val="en-US"/>
        </w:rPr>
        <w:t>Is the project receiving or seeking credit for reductions and removals from a project activity under another GHG program</w:t>
      </w:r>
      <w:r w:rsidR="005E2F4E" w:rsidRPr="00B3473C">
        <w:rPr>
          <w:lang w:val="en-US"/>
        </w:rPr>
        <w:t xml:space="preserve">, or any other form of </w:t>
      </w:r>
      <w:r w:rsidR="009C135D" w:rsidRPr="00B3473C">
        <w:rPr>
          <w:lang w:val="en-US"/>
        </w:rPr>
        <w:t>community, social, or biodiversity unit or credit</w:t>
      </w:r>
      <w:r w:rsidRPr="00B3473C">
        <w:rPr>
          <w:lang w:val="en-US"/>
        </w:rPr>
        <w:t>?</w:t>
      </w:r>
    </w:p>
    <w:p w14:paraId="49942892" w14:textId="77777777" w:rsidR="00B5220C" w:rsidRPr="00B3473C" w:rsidRDefault="00B5220C" w:rsidP="003228D2">
      <w:pPr>
        <w:pStyle w:val="TemplateCheckbox"/>
        <w:rPr>
          <w:lang w:val="en-US"/>
        </w:rPr>
      </w:pPr>
      <w:r w:rsidRPr="00B3473C">
        <w:rPr>
          <w:lang w:val="en-US"/>
        </w:rPr>
        <w:t xml:space="preserve">  </w:t>
      </w:r>
      <w:sdt>
        <w:sdtPr>
          <w:rPr>
            <w:lang w:val="en-US"/>
          </w:rPr>
          <w:id w:val="1656185402"/>
          <w14:checkbox>
            <w14:checked w14:val="0"/>
            <w14:checkedState w14:val="2612" w14:font="MS Gothic"/>
            <w14:uncheckedState w14:val="2610" w14:font="MS Gothic"/>
          </w14:checkbox>
        </w:sdtPr>
        <w:sdtContent>
          <w:r w:rsidRPr="00B3473C">
            <w:rPr>
              <w:rFonts w:ascii="Segoe UI Symbol" w:hAnsi="Segoe UI Symbol" w:cs="Segoe UI Symbol"/>
              <w:lang w:val="en-US"/>
            </w:rPr>
            <w:t>☐</w:t>
          </w:r>
        </w:sdtContent>
      </w:sdt>
      <w:r w:rsidRPr="00B3473C">
        <w:rPr>
          <w:lang w:val="en-US"/>
        </w:rPr>
        <w:t xml:space="preserve">   Yes</w:t>
      </w:r>
      <w:r w:rsidRPr="00B3473C">
        <w:rPr>
          <w:lang w:val="en-US"/>
        </w:rPr>
        <w:tab/>
      </w:r>
      <w:r w:rsidRPr="00B3473C">
        <w:rPr>
          <w:lang w:val="en-US"/>
        </w:rPr>
        <w:tab/>
      </w:r>
      <w:r w:rsidRPr="00B3473C">
        <w:rPr>
          <w:lang w:val="en-US"/>
        </w:rPr>
        <w:tab/>
        <w:t xml:space="preserve"> </w:t>
      </w:r>
      <w:sdt>
        <w:sdtPr>
          <w:rPr>
            <w:lang w:val="en-US"/>
          </w:rPr>
          <w:id w:val="-1536415682"/>
          <w14:checkbox>
            <w14:checked w14:val="0"/>
            <w14:checkedState w14:val="2612" w14:font="MS Gothic"/>
            <w14:uncheckedState w14:val="2610" w14:font="MS Gothic"/>
          </w14:checkbox>
        </w:sdtPr>
        <w:sdtContent>
          <w:r w:rsidRPr="00B3473C">
            <w:rPr>
              <w:rFonts w:ascii="Segoe UI Symbol" w:hAnsi="Segoe UI Symbol" w:cs="Segoe UI Symbol"/>
              <w:lang w:val="en-US"/>
            </w:rPr>
            <w:t>☐</w:t>
          </w:r>
        </w:sdtContent>
      </w:sdt>
      <w:r w:rsidRPr="00B3473C">
        <w:rPr>
          <w:lang w:val="en-US"/>
        </w:rPr>
        <w:t xml:space="preserve">   No</w:t>
      </w:r>
    </w:p>
    <w:p w14:paraId="53E55755" w14:textId="7C297200" w:rsidR="00B5220C" w:rsidRPr="00B3473C" w:rsidRDefault="00B5220C" w:rsidP="00DE6D43">
      <w:pPr>
        <w:pStyle w:val="UpdatedInstructions"/>
        <w:rPr>
          <w:lang w:val="en-US"/>
        </w:rPr>
      </w:pPr>
      <w:r w:rsidRPr="00B3473C">
        <w:rPr>
          <w:lang w:val="en-US"/>
        </w:rPr>
        <w:t xml:space="preserve">If yes, provide required evidence of no double issuance as outlined by the </w:t>
      </w:r>
      <w:r w:rsidRPr="00B3473C">
        <w:rPr>
          <w:i w:val="0"/>
          <w:lang w:val="en-US"/>
        </w:rPr>
        <w:t>VCS Standard</w:t>
      </w:r>
      <w:r w:rsidR="00366C59" w:rsidRPr="00B3473C">
        <w:rPr>
          <w:iCs/>
          <w:lang w:val="en-US"/>
        </w:rPr>
        <w:t xml:space="preserve"> and the </w:t>
      </w:r>
      <w:r w:rsidR="00366C59" w:rsidRPr="00B3473C">
        <w:rPr>
          <w:i w:val="0"/>
          <w:lang w:val="en-US"/>
        </w:rPr>
        <w:t>CCB Standard</w:t>
      </w:r>
      <w:r w:rsidR="00953E49" w:rsidRPr="00B3473C">
        <w:rPr>
          <w:i w:val="0"/>
          <w:iCs/>
          <w:lang w:val="en-US"/>
        </w:rPr>
        <w:t>s</w:t>
      </w:r>
      <w:r w:rsidRPr="00B3473C">
        <w:rPr>
          <w:lang w:val="en-US"/>
        </w:rPr>
        <w:t>.</w:t>
      </w:r>
      <w:r w:rsidR="00366C59" w:rsidRPr="00B3473C">
        <w:rPr>
          <w:lang w:val="en-US"/>
        </w:rPr>
        <w:t xml:space="preserve"> Include all relevant information about the community, social, or </w:t>
      </w:r>
      <w:r w:rsidR="00EF4124" w:rsidRPr="00B3473C">
        <w:rPr>
          <w:lang w:val="en-US"/>
        </w:rPr>
        <w:t>biodiversity credit.</w:t>
      </w:r>
    </w:p>
    <w:p w14:paraId="2054401B" w14:textId="77777777" w:rsidR="00B5220C" w:rsidRPr="00B3473C" w:rsidRDefault="00B5220C" w:rsidP="00B00041">
      <w:pPr>
        <w:pStyle w:val="Heading4"/>
        <w:rPr>
          <w:lang w:val="en-US"/>
        </w:rPr>
      </w:pPr>
      <w:r w:rsidRPr="00B3473C">
        <w:rPr>
          <w:lang w:val="en-US"/>
        </w:rPr>
        <w:t>Registration in Other GHG Programs</w:t>
      </w:r>
    </w:p>
    <w:p w14:paraId="2D94C564" w14:textId="442F4FA7" w:rsidR="00A8394E" w:rsidRPr="00F94CE8" w:rsidRDefault="00F94CE8" w:rsidP="00F94CE8">
      <w:pPr>
        <w:pStyle w:val="UpdatedInstructions"/>
        <w:rPr>
          <w:rFonts w:ascii="Segoe UI" w:hAnsi="Segoe UI"/>
          <w:i w:val="0"/>
          <w:iCs/>
          <w:color w:val="auto"/>
          <w:sz w:val="18"/>
          <w:szCs w:val="18"/>
        </w:rPr>
      </w:pPr>
      <w:r w:rsidRPr="00F94CE8">
        <w:rPr>
          <w:rStyle w:val="normaltextrun"/>
          <w:rFonts w:cs="Segoe UI"/>
          <w:i w:val="0"/>
          <w:iCs/>
          <w:color w:val="auto"/>
          <w:szCs w:val="21"/>
        </w:rPr>
        <w:t xml:space="preserve">Has the project registered </w:t>
      </w:r>
      <w:r w:rsidR="00A8394E" w:rsidRPr="00F94CE8">
        <w:rPr>
          <w:rStyle w:val="normaltextrun"/>
          <w:rFonts w:cs="Segoe UI"/>
          <w:i w:val="0"/>
          <w:iCs/>
          <w:color w:val="auto"/>
          <w:szCs w:val="21"/>
        </w:rPr>
        <w:t>under any other GHG programs?</w:t>
      </w:r>
      <w:r w:rsidR="00A8394E" w:rsidRPr="00F94CE8">
        <w:rPr>
          <w:rStyle w:val="eop"/>
          <w:rFonts w:cs="Segoe UI"/>
          <w:i w:val="0"/>
          <w:iCs/>
          <w:color w:val="auto"/>
        </w:rPr>
        <w:t> </w:t>
      </w:r>
    </w:p>
    <w:p w14:paraId="3F656BF7" w14:textId="77777777" w:rsidR="00A8394E" w:rsidRDefault="00A8394E" w:rsidP="00A8394E">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eastAsiaTheme="majorEastAsia" w:hAnsi="Calibri" w:cs="Calibri"/>
          <w:sz w:val="21"/>
          <w:szCs w:val="21"/>
        </w:rPr>
        <w:t xml:space="preserve">  </w:t>
      </w:r>
      <w:r>
        <w:rPr>
          <w:rStyle w:val="contentcontrolboundarysink"/>
          <w:rFonts w:ascii="Calibri" w:hAnsi="Calibri" w:cs="Calibri"/>
          <w:sz w:val="21"/>
          <w:szCs w:val="21"/>
        </w:rPr>
        <w:t>​</w:t>
      </w:r>
      <w:r>
        <w:rPr>
          <w:rStyle w:val="normaltextrun"/>
          <w:rFonts w:ascii="MS Gothic" w:eastAsia="MS Gothic" w:hAnsi="MS Gothic" w:cs="Segoe UI" w:hint="eastAsia"/>
          <w:sz w:val="21"/>
          <w:szCs w:val="21"/>
        </w:rPr>
        <w:t>☐</w:t>
      </w:r>
      <w:r>
        <w:rPr>
          <w:rStyle w:val="contentcontrolboundarysink"/>
          <w:rFonts w:ascii="Calibri" w:hAnsi="Calibri" w:cs="Calibri"/>
          <w:sz w:val="21"/>
          <w:szCs w:val="21"/>
        </w:rPr>
        <w:t>​</w:t>
      </w:r>
      <w:r>
        <w:rPr>
          <w:rStyle w:val="normaltextrun"/>
          <w:rFonts w:ascii="Calibri" w:eastAsiaTheme="majorEastAsia" w:hAnsi="Calibri" w:cs="Calibri"/>
          <w:sz w:val="21"/>
          <w:szCs w:val="21"/>
        </w:rPr>
        <w:t> </w:t>
      </w:r>
      <w:r>
        <w:rPr>
          <w:rStyle w:val="normaltextrun"/>
          <w:rFonts w:ascii="Franklin Gothic Book" w:eastAsiaTheme="majorEastAsia" w:hAnsi="Franklin Gothic Book" w:cs="Segoe UI"/>
          <w:sz w:val="21"/>
          <w:szCs w:val="21"/>
        </w:rPr>
        <w:t>  Yes</w:t>
      </w:r>
      <w:r>
        <w:rPr>
          <w:rStyle w:val="tabchar"/>
          <w:rFonts w:ascii="Calibri" w:hAnsi="Calibri" w:cs="Calibri"/>
          <w:sz w:val="21"/>
          <w:szCs w:val="21"/>
        </w:rPr>
        <w:tab/>
      </w:r>
      <w:r>
        <w:rPr>
          <w:rStyle w:val="tabchar"/>
          <w:rFonts w:ascii="Calibri" w:hAnsi="Calibri" w:cs="Calibri"/>
          <w:sz w:val="21"/>
          <w:szCs w:val="21"/>
        </w:rPr>
        <w:tab/>
      </w:r>
      <w:r>
        <w:rPr>
          <w:rStyle w:val="tabchar"/>
          <w:rFonts w:ascii="Calibri" w:hAnsi="Calibri" w:cs="Calibri"/>
          <w:sz w:val="21"/>
          <w:szCs w:val="21"/>
        </w:rPr>
        <w:tab/>
      </w:r>
      <w:r>
        <w:rPr>
          <w:rStyle w:val="normaltextrun"/>
          <w:rFonts w:ascii="Franklin Gothic Book" w:eastAsiaTheme="majorEastAsia" w:hAnsi="Franklin Gothic Book" w:cs="Segoe UI"/>
          <w:sz w:val="21"/>
          <w:szCs w:val="21"/>
        </w:rPr>
        <w:t xml:space="preserve"> </w:t>
      </w:r>
      <w:r>
        <w:rPr>
          <w:rStyle w:val="contentcontrolboundarysink"/>
          <w:rFonts w:ascii="Arial" w:hAnsi="Arial" w:cs="Arial"/>
          <w:sz w:val="21"/>
          <w:szCs w:val="21"/>
        </w:rPr>
        <w:t>​</w:t>
      </w:r>
      <w:r>
        <w:rPr>
          <w:rStyle w:val="normaltextrun"/>
          <w:rFonts w:ascii="MS Gothic" w:eastAsia="MS Gothic" w:hAnsi="MS Gothic" w:cs="Segoe UI" w:hint="eastAsia"/>
          <w:sz w:val="21"/>
          <w:szCs w:val="21"/>
        </w:rPr>
        <w:t>☐</w:t>
      </w:r>
      <w:r>
        <w:rPr>
          <w:rStyle w:val="contentcontrolboundarysink"/>
          <w:rFonts w:ascii="Arial" w:hAnsi="Arial" w:cs="Arial"/>
          <w:sz w:val="21"/>
          <w:szCs w:val="21"/>
        </w:rPr>
        <w:t>​</w:t>
      </w:r>
      <w:r>
        <w:rPr>
          <w:rStyle w:val="normaltextrun"/>
          <w:rFonts w:ascii="Calibri" w:eastAsiaTheme="majorEastAsia" w:hAnsi="Calibri" w:cs="Calibri"/>
          <w:sz w:val="21"/>
          <w:szCs w:val="21"/>
        </w:rPr>
        <w:t> </w:t>
      </w:r>
      <w:r>
        <w:rPr>
          <w:rStyle w:val="normaltextrun"/>
          <w:rFonts w:ascii="Franklin Gothic Book" w:eastAsiaTheme="majorEastAsia" w:hAnsi="Franklin Gothic Book" w:cs="Segoe UI"/>
          <w:sz w:val="21"/>
          <w:szCs w:val="21"/>
        </w:rPr>
        <w:t>  No</w:t>
      </w:r>
      <w:r>
        <w:rPr>
          <w:rStyle w:val="eop"/>
          <w:rFonts w:ascii="Franklin Gothic Book" w:eastAsiaTheme="majorEastAsia" w:hAnsi="Franklin Gothic Book" w:cs="Segoe UI"/>
        </w:rPr>
        <w:t> </w:t>
      </w:r>
    </w:p>
    <w:p w14:paraId="571EF187" w14:textId="14DE0350" w:rsidR="00F94CE8" w:rsidRDefault="00F94CE8" w:rsidP="00F94CE8">
      <w:pPr>
        <w:pStyle w:val="UpdatedInstructions"/>
      </w:pPr>
      <w:r w:rsidRPr="00F94CE8">
        <w:t xml:space="preserve">If yes, </w:t>
      </w:r>
      <w:r>
        <w:t>provide the registration number and the date of project inactivity under the other GHG program.</w:t>
      </w:r>
    </w:p>
    <w:p w14:paraId="0DF70728" w14:textId="5AAF9689" w:rsidR="0014639D" w:rsidRPr="0014639D" w:rsidRDefault="0014639D" w:rsidP="00F94CE8">
      <w:pPr>
        <w:pStyle w:val="UpdatedInstructions"/>
        <w:rPr>
          <w:i w:val="0"/>
          <w:iCs/>
          <w:color w:val="auto"/>
        </w:rPr>
      </w:pPr>
      <w:r w:rsidRPr="0014639D">
        <w:rPr>
          <w:i w:val="0"/>
          <w:iCs/>
          <w:color w:val="auto"/>
        </w:rPr>
        <w:t>Is the project active under the other program?</w:t>
      </w:r>
    </w:p>
    <w:p w14:paraId="1215DFD8" w14:textId="77777777" w:rsidR="0014639D" w:rsidRDefault="0014639D" w:rsidP="0014639D">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eastAsiaTheme="majorEastAsia" w:hAnsi="Calibri" w:cs="Calibri"/>
          <w:sz w:val="21"/>
          <w:szCs w:val="21"/>
        </w:rPr>
        <w:t xml:space="preserve">  </w:t>
      </w:r>
      <w:r>
        <w:rPr>
          <w:rStyle w:val="contentcontrolboundarysink"/>
          <w:rFonts w:ascii="Calibri" w:hAnsi="Calibri" w:cs="Calibri"/>
          <w:sz w:val="21"/>
          <w:szCs w:val="21"/>
        </w:rPr>
        <w:t>​</w:t>
      </w:r>
      <w:r>
        <w:rPr>
          <w:rStyle w:val="normaltextrun"/>
          <w:rFonts w:ascii="MS Gothic" w:eastAsia="MS Gothic" w:hAnsi="MS Gothic" w:cs="Segoe UI" w:hint="eastAsia"/>
          <w:sz w:val="21"/>
          <w:szCs w:val="21"/>
        </w:rPr>
        <w:t>☐</w:t>
      </w:r>
      <w:r>
        <w:rPr>
          <w:rStyle w:val="contentcontrolboundarysink"/>
          <w:rFonts w:ascii="Calibri" w:hAnsi="Calibri" w:cs="Calibri"/>
          <w:sz w:val="21"/>
          <w:szCs w:val="21"/>
        </w:rPr>
        <w:t>​</w:t>
      </w:r>
      <w:r>
        <w:rPr>
          <w:rStyle w:val="normaltextrun"/>
          <w:rFonts w:ascii="Calibri" w:eastAsiaTheme="majorEastAsia" w:hAnsi="Calibri" w:cs="Calibri"/>
          <w:sz w:val="21"/>
          <w:szCs w:val="21"/>
        </w:rPr>
        <w:t> </w:t>
      </w:r>
      <w:r>
        <w:rPr>
          <w:rStyle w:val="normaltextrun"/>
          <w:rFonts w:ascii="Franklin Gothic Book" w:eastAsiaTheme="majorEastAsia" w:hAnsi="Franklin Gothic Book" w:cs="Segoe UI"/>
          <w:sz w:val="21"/>
          <w:szCs w:val="21"/>
        </w:rPr>
        <w:t>  Yes</w:t>
      </w:r>
      <w:r>
        <w:rPr>
          <w:rStyle w:val="tabchar"/>
          <w:rFonts w:ascii="Calibri" w:hAnsi="Calibri" w:cs="Calibri"/>
          <w:sz w:val="21"/>
          <w:szCs w:val="21"/>
        </w:rPr>
        <w:tab/>
      </w:r>
      <w:r>
        <w:rPr>
          <w:rStyle w:val="tabchar"/>
          <w:rFonts w:ascii="Calibri" w:hAnsi="Calibri" w:cs="Calibri"/>
          <w:sz w:val="21"/>
          <w:szCs w:val="21"/>
        </w:rPr>
        <w:tab/>
      </w:r>
      <w:r>
        <w:rPr>
          <w:rStyle w:val="tabchar"/>
          <w:rFonts w:ascii="Calibri" w:hAnsi="Calibri" w:cs="Calibri"/>
          <w:sz w:val="21"/>
          <w:szCs w:val="21"/>
        </w:rPr>
        <w:tab/>
      </w:r>
      <w:r>
        <w:rPr>
          <w:rStyle w:val="normaltextrun"/>
          <w:rFonts w:ascii="Franklin Gothic Book" w:eastAsiaTheme="majorEastAsia" w:hAnsi="Franklin Gothic Book" w:cs="Segoe UI"/>
          <w:sz w:val="21"/>
          <w:szCs w:val="21"/>
        </w:rPr>
        <w:t xml:space="preserve"> </w:t>
      </w:r>
      <w:r>
        <w:rPr>
          <w:rStyle w:val="contentcontrolboundarysink"/>
          <w:rFonts w:ascii="Arial" w:hAnsi="Arial" w:cs="Arial"/>
          <w:sz w:val="21"/>
          <w:szCs w:val="21"/>
        </w:rPr>
        <w:t>​</w:t>
      </w:r>
      <w:r>
        <w:rPr>
          <w:rStyle w:val="normaltextrun"/>
          <w:rFonts w:ascii="MS Gothic" w:eastAsia="MS Gothic" w:hAnsi="MS Gothic" w:cs="Segoe UI" w:hint="eastAsia"/>
          <w:sz w:val="21"/>
          <w:szCs w:val="21"/>
        </w:rPr>
        <w:t>☐</w:t>
      </w:r>
      <w:r>
        <w:rPr>
          <w:rStyle w:val="contentcontrolboundarysink"/>
          <w:rFonts w:ascii="Arial" w:hAnsi="Arial" w:cs="Arial"/>
          <w:sz w:val="21"/>
          <w:szCs w:val="21"/>
        </w:rPr>
        <w:t>​</w:t>
      </w:r>
      <w:r>
        <w:rPr>
          <w:rStyle w:val="normaltextrun"/>
          <w:rFonts w:ascii="Calibri" w:eastAsiaTheme="majorEastAsia" w:hAnsi="Calibri" w:cs="Calibri"/>
          <w:sz w:val="21"/>
          <w:szCs w:val="21"/>
        </w:rPr>
        <w:t> </w:t>
      </w:r>
      <w:r>
        <w:rPr>
          <w:rStyle w:val="normaltextrun"/>
          <w:rFonts w:ascii="Franklin Gothic Book" w:eastAsiaTheme="majorEastAsia" w:hAnsi="Franklin Gothic Book" w:cs="Segoe UI"/>
          <w:sz w:val="21"/>
          <w:szCs w:val="21"/>
        </w:rPr>
        <w:t>  No</w:t>
      </w:r>
      <w:r>
        <w:rPr>
          <w:rStyle w:val="eop"/>
          <w:rFonts w:ascii="Franklin Gothic Book" w:eastAsiaTheme="majorEastAsia" w:hAnsi="Franklin Gothic Book" w:cs="Segoe UI"/>
        </w:rPr>
        <w:t> </w:t>
      </w:r>
    </w:p>
    <w:p w14:paraId="59B5AD6B" w14:textId="77777777" w:rsidR="00A8394E" w:rsidRPr="0014639D" w:rsidRDefault="00A8394E" w:rsidP="0014639D">
      <w:pPr>
        <w:pStyle w:val="UpdatedInstructions"/>
      </w:pPr>
      <w:r w:rsidRPr="0014639D">
        <w:t>Project proponents, or their authorized representative, must attest that the project is no longer active in the other GHG program in the Registration Representation. </w:t>
      </w:r>
    </w:p>
    <w:p w14:paraId="30B374C4" w14:textId="77777777" w:rsidR="00B5220C" w:rsidRPr="00B3473C" w:rsidRDefault="00B5220C" w:rsidP="00B00041">
      <w:pPr>
        <w:pStyle w:val="Heading4"/>
        <w:rPr>
          <w:lang w:val="en-US"/>
        </w:rPr>
      </w:pPr>
      <w:r w:rsidRPr="00B3473C">
        <w:rPr>
          <w:lang w:val="en-US"/>
        </w:rPr>
        <w:t>Projects Rejected by Other GHG Programs</w:t>
      </w:r>
    </w:p>
    <w:p w14:paraId="6F934A62" w14:textId="77777777" w:rsidR="00B5220C" w:rsidRPr="00B3473C" w:rsidRDefault="00B5220C" w:rsidP="003228D2">
      <w:pPr>
        <w:pStyle w:val="TemplateCheckbox"/>
        <w:rPr>
          <w:lang w:val="en-US"/>
        </w:rPr>
      </w:pPr>
      <w:r w:rsidRPr="00B3473C">
        <w:rPr>
          <w:lang w:val="en-US"/>
        </w:rPr>
        <w:t>Has the project been rejected by any other GHG programs?</w:t>
      </w:r>
    </w:p>
    <w:p w14:paraId="1BF1BAD0" w14:textId="77777777" w:rsidR="00B5220C" w:rsidRPr="00B3473C" w:rsidRDefault="00B5220C" w:rsidP="003228D2">
      <w:pPr>
        <w:pStyle w:val="TemplateCheckbox"/>
        <w:rPr>
          <w:lang w:val="en-US"/>
        </w:rPr>
      </w:pPr>
      <w:r w:rsidRPr="00B3473C">
        <w:rPr>
          <w:lang w:val="en-US"/>
        </w:rPr>
        <w:t xml:space="preserve">  </w:t>
      </w:r>
      <w:sdt>
        <w:sdtPr>
          <w:rPr>
            <w:lang w:val="en-US"/>
          </w:rPr>
          <w:id w:val="-213127748"/>
          <w14:checkbox>
            <w14:checked w14:val="0"/>
            <w14:checkedState w14:val="2612" w14:font="MS Gothic"/>
            <w14:uncheckedState w14:val="2610" w14:font="MS Gothic"/>
          </w14:checkbox>
        </w:sdtPr>
        <w:sdtContent>
          <w:r w:rsidRPr="00B3473C">
            <w:rPr>
              <w:rFonts w:ascii="Segoe UI Symbol" w:hAnsi="Segoe UI Symbol" w:cs="Segoe UI Symbol"/>
              <w:lang w:val="en-US"/>
            </w:rPr>
            <w:t>☐</w:t>
          </w:r>
        </w:sdtContent>
      </w:sdt>
      <w:r w:rsidRPr="00B3473C">
        <w:rPr>
          <w:lang w:val="en-US"/>
        </w:rPr>
        <w:t xml:space="preserve">   Yes</w:t>
      </w:r>
      <w:r w:rsidRPr="00B3473C">
        <w:rPr>
          <w:lang w:val="en-US"/>
        </w:rPr>
        <w:tab/>
      </w:r>
      <w:r w:rsidRPr="00B3473C">
        <w:rPr>
          <w:lang w:val="en-US"/>
        </w:rPr>
        <w:tab/>
      </w:r>
      <w:r w:rsidRPr="00B3473C">
        <w:rPr>
          <w:lang w:val="en-US"/>
        </w:rPr>
        <w:tab/>
        <w:t xml:space="preserve"> </w:t>
      </w:r>
      <w:sdt>
        <w:sdtPr>
          <w:rPr>
            <w:lang w:val="en-US"/>
          </w:rPr>
          <w:id w:val="-1206017746"/>
          <w14:checkbox>
            <w14:checked w14:val="0"/>
            <w14:checkedState w14:val="2612" w14:font="MS Gothic"/>
            <w14:uncheckedState w14:val="2610" w14:font="MS Gothic"/>
          </w14:checkbox>
        </w:sdtPr>
        <w:sdtContent>
          <w:r w:rsidRPr="00B3473C">
            <w:rPr>
              <w:rFonts w:ascii="Segoe UI Symbol" w:hAnsi="Segoe UI Symbol" w:cs="Segoe UI Symbol"/>
              <w:lang w:val="en-US"/>
            </w:rPr>
            <w:t>☐</w:t>
          </w:r>
        </w:sdtContent>
      </w:sdt>
      <w:r w:rsidRPr="00B3473C">
        <w:rPr>
          <w:lang w:val="en-US"/>
        </w:rPr>
        <w:t xml:space="preserve">   No</w:t>
      </w:r>
    </w:p>
    <w:p w14:paraId="23988233" w14:textId="77777777" w:rsidR="00B5220C" w:rsidRPr="00B3473C" w:rsidRDefault="00B5220C" w:rsidP="00DE6D43">
      <w:pPr>
        <w:pStyle w:val="UpdatedInstructions"/>
        <w:rPr>
          <w:lang w:val="en-US"/>
        </w:rPr>
      </w:pPr>
      <w:r w:rsidRPr="00B3473C">
        <w:rPr>
          <w:lang w:val="en-US"/>
        </w:rPr>
        <w:lastRenderedPageBreak/>
        <w:t>If yes, provide the program name(s), reason(s) and date for the rejection, justification of eligibility under the VCS Program, and any other relevant information.</w:t>
      </w:r>
    </w:p>
    <w:p w14:paraId="2CC7AC31" w14:textId="7458043F" w:rsidR="00B5220C" w:rsidRPr="00B3473C" w:rsidRDefault="00B5220C" w:rsidP="004821AC">
      <w:pPr>
        <w:pStyle w:val="Heading3"/>
      </w:pPr>
      <w:bookmarkStart w:id="77" w:name="_Ref121219801"/>
      <w:bookmarkStart w:id="78" w:name="_Ref122427579"/>
      <w:bookmarkStart w:id="79" w:name="_Toc124759750"/>
      <w:bookmarkStart w:id="80" w:name="_Ref141364592"/>
      <w:bookmarkStart w:id="81" w:name="_Ref141365495"/>
      <w:bookmarkStart w:id="82" w:name="_Toc144116161"/>
      <w:bookmarkStart w:id="83" w:name="_Toc268165424"/>
      <w:r w:rsidRPr="00B3473C">
        <w:t xml:space="preserve">Double Claiming, Other Forms of Credit, and </w:t>
      </w:r>
      <w:bookmarkEnd w:id="77"/>
      <w:r w:rsidRPr="00B3473C">
        <w:t>Scope 3 Emissions</w:t>
      </w:r>
      <w:bookmarkEnd w:id="78"/>
      <w:bookmarkEnd w:id="79"/>
      <w:bookmarkEnd w:id="80"/>
      <w:bookmarkEnd w:id="81"/>
      <w:bookmarkEnd w:id="82"/>
      <w:r w:rsidR="00281FDC" w:rsidRPr="00B3473C">
        <w:t xml:space="preserve"> </w:t>
      </w:r>
      <w:r w:rsidR="00281FDC" w:rsidRPr="00B3473C">
        <w:rPr>
          <w:color w:val="4D783C" w:themeColor="background1" w:themeShade="80"/>
        </w:rPr>
        <w:t xml:space="preserve">(VCS, </w:t>
      </w:r>
      <w:r w:rsidR="002B3D8A" w:rsidRPr="00B3473C">
        <w:rPr>
          <w:color w:val="4D783C" w:themeColor="background1" w:themeShade="80"/>
        </w:rPr>
        <w:t>3.24</w:t>
      </w:r>
      <w:r w:rsidR="00281FDC" w:rsidRPr="00B3473C">
        <w:rPr>
          <w:color w:val="4D783C" w:themeColor="background1" w:themeShade="80"/>
        </w:rPr>
        <w:t>)</w:t>
      </w:r>
    </w:p>
    <w:p w14:paraId="0325A4D7" w14:textId="77777777" w:rsidR="00B5220C" w:rsidRPr="00B3473C" w:rsidRDefault="00B5220C" w:rsidP="004821AC">
      <w:pPr>
        <w:pStyle w:val="Heading4"/>
        <w:rPr>
          <w:lang w:val="en-US"/>
        </w:rPr>
      </w:pPr>
      <w:r w:rsidRPr="00B3473C">
        <w:rPr>
          <w:lang w:val="en-US"/>
        </w:rPr>
        <w:t>No Double Claiming with</w:t>
      </w:r>
      <w:bookmarkStart w:id="84" w:name="_Toc277174417"/>
      <w:r w:rsidRPr="00B3473C">
        <w:rPr>
          <w:lang w:val="en-US"/>
        </w:rPr>
        <w:t xml:space="preserve"> </w:t>
      </w:r>
      <w:r w:rsidRPr="00B3473C" w:rsidDel="00DB1A60">
        <w:rPr>
          <w:lang w:val="en-US"/>
        </w:rPr>
        <w:t>Emissions Trading Programs</w:t>
      </w:r>
      <w:bookmarkEnd w:id="83"/>
      <w:r w:rsidRPr="00B3473C" w:rsidDel="00DB1A60">
        <w:rPr>
          <w:lang w:val="en-US"/>
        </w:rPr>
        <w:t xml:space="preserve"> </w:t>
      </w:r>
      <w:r w:rsidRPr="00B3473C">
        <w:rPr>
          <w:lang w:val="en-US"/>
        </w:rPr>
        <w:t>or Binding Emission Limits</w:t>
      </w:r>
      <w:bookmarkEnd w:id="84"/>
    </w:p>
    <w:p w14:paraId="56317D72" w14:textId="77777777" w:rsidR="00B5220C" w:rsidRPr="00B3473C" w:rsidDel="00D00027" w:rsidRDefault="00B5220C" w:rsidP="004821AC">
      <w:pPr>
        <w:pStyle w:val="TemplateCheckbox"/>
        <w:rPr>
          <w:lang w:val="en-US"/>
        </w:rPr>
      </w:pPr>
      <w:r w:rsidRPr="00B3473C">
        <w:rPr>
          <w:lang w:val="en-US"/>
        </w:rPr>
        <w:t>Are project</w:t>
      </w:r>
      <w:r w:rsidRPr="00B3473C" w:rsidDel="00D00027">
        <w:rPr>
          <w:lang w:val="en-US"/>
        </w:rPr>
        <w:t xml:space="preserve"> </w:t>
      </w:r>
      <w:r w:rsidRPr="00B3473C">
        <w:rPr>
          <w:lang w:val="en-US"/>
        </w:rPr>
        <w:t xml:space="preserve">reductions and removals or project activities also included in an emissions trading program or binding emission limit? See the </w:t>
      </w:r>
      <w:r w:rsidRPr="00B3473C">
        <w:rPr>
          <w:i/>
          <w:iCs w:val="0"/>
          <w:lang w:val="en-US"/>
        </w:rPr>
        <w:t>VCS Program Definitions</w:t>
      </w:r>
      <w:r w:rsidRPr="00B3473C">
        <w:rPr>
          <w:lang w:val="en-US"/>
        </w:rPr>
        <w:t xml:space="preserve"> for definitions of emissions trading program and binding emission limit.</w:t>
      </w:r>
    </w:p>
    <w:p w14:paraId="43A65C7D" w14:textId="77777777" w:rsidR="00B5220C" w:rsidRPr="00B3473C" w:rsidDel="00D00027" w:rsidRDefault="00000000" w:rsidP="004821AC">
      <w:pPr>
        <w:pStyle w:val="TemplateCheckbox"/>
        <w:rPr>
          <w:lang w:val="en-US"/>
        </w:rPr>
      </w:pPr>
      <w:sdt>
        <w:sdtPr>
          <w:rPr>
            <w:lang w:val="en-US"/>
          </w:rPr>
          <w:id w:val="688492230"/>
          <w14:checkbox>
            <w14:checked w14:val="0"/>
            <w14:checkedState w14:val="2612" w14:font="MS Gothic"/>
            <w14:uncheckedState w14:val="2610" w14:font="MS Gothic"/>
          </w14:checkbox>
        </w:sdtPr>
        <w:sdtContent>
          <w:r w:rsidR="00B5220C" w:rsidRPr="00B3473C" w:rsidDel="00D00027">
            <w:rPr>
              <w:rFonts w:ascii="Segoe UI Symbol" w:hAnsi="Segoe UI Symbol" w:cs="Segoe UI Symbol"/>
              <w:lang w:val="en-US"/>
            </w:rPr>
            <w:t>☐</w:t>
          </w:r>
        </w:sdtContent>
      </w:sdt>
      <w:r w:rsidR="00B5220C" w:rsidRPr="00B3473C" w:rsidDel="00D00027">
        <w:rPr>
          <w:lang w:val="en-US"/>
        </w:rPr>
        <w:t xml:space="preserve">  Yes</w:t>
      </w:r>
      <w:r w:rsidR="00B5220C" w:rsidRPr="00B3473C" w:rsidDel="00D00027">
        <w:rPr>
          <w:lang w:val="en-US"/>
        </w:rPr>
        <w:tab/>
      </w:r>
      <w:r w:rsidR="00B5220C" w:rsidRPr="00B3473C" w:rsidDel="00D00027">
        <w:rPr>
          <w:lang w:val="en-US"/>
        </w:rPr>
        <w:tab/>
      </w:r>
      <w:r w:rsidR="00B5220C" w:rsidRPr="00B3473C" w:rsidDel="00D00027">
        <w:rPr>
          <w:lang w:val="en-US"/>
        </w:rPr>
        <w:tab/>
      </w:r>
      <w:sdt>
        <w:sdtPr>
          <w:rPr>
            <w:lang w:val="en-US"/>
          </w:rPr>
          <w:id w:val="-1769618667"/>
          <w14:checkbox>
            <w14:checked w14:val="0"/>
            <w14:checkedState w14:val="2612" w14:font="MS Gothic"/>
            <w14:uncheckedState w14:val="2610" w14:font="MS Gothic"/>
          </w14:checkbox>
        </w:sdtPr>
        <w:sdtContent>
          <w:r w:rsidR="00B5220C" w:rsidRPr="00B3473C" w:rsidDel="00D00027">
            <w:rPr>
              <w:rFonts w:ascii="Segoe UI Symbol" w:hAnsi="Segoe UI Symbol" w:cs="Segoe UI Symbol"/>
              <w:lang w:val="en-US"/>
            </w:rPr>
            <w:t>☐</w:t>
          </w:r>
        </w:sdtContent>
      </w:sdt>
      <w:r w:rsidR="00B5220C" w:rsidRPr="00B3473C" w:rsidDel="00D00027">
        <w:rPr>
          <w:lang w:val="en-US"/>
        </w:rPr>
        <w:t xml:space="preserve">  No</w:t>
      </w:r>
    </w:p>
    <w:p w14:paraId="603706F1" w14:textId="77777777" w:rsidR="00B5220C" w:rsidRPr="00B3473C" w:rsidRDefault="00B5220C" w:rsidP="00DE6D43">
      <w:pPr>
        <w:pStyle w:val="UpdatedInstructions"/>
        <w:rPr>
          <w:lang w:val="en-US"/>
        </w:rPr>
      </w:pPr>
      <w:r w:rsidRPr="00B3473C" w:rsidDel="00D00027">
        <w:rPr>
          <w:lang w:val="en-US"/>
        </w:rPr>
        <w:t xml:space="preserve">If yes, provide </w:t>
      </w:r>
      <w:r w:rsidRPr="00B3473C">
        <w:rPr>
          <w:lang w:val="en-US"/>
        </w:rPr>
        <w:t xml:space="preserve">all required evidence of no double claiming as outlined by the </w:t>
      </w:r>
      <w:r w:rsidRPr="00B3473C">
        <w:rPr>
          <w:i w:val="0"/>
          <w:iCs/>
          <w:lang w:val="en-US"/>
        </w:rPr>
        <w:t>VCS Standard</w:t>
      </w:r>
      <w:r w:rsidRPr="00B3473C">
        <w:rPr>
          <w:lang w:val="en-US"/>
        </w:rPr>
        <w:t>.</w:t>
      </w:r>
    </w:p>
    <w:p w14:paraId="3A123C18" w14:textId="6E8B729D" w:rsidR="00B5220C" w:rsidRPr="00B3473C" w:rsidDel="00CF5178" w:rsidRDefault="00B5220C" w:rsidP="00B00041">
      <w:pPr>
        <w:pStyle w:val="Heading4"/>
        <w:rPr>
          <w:lang w:val="en-US"/>
        </w:rPr>
      </w:pPr>
      <w:bookmarkStart w:id="85" w:name="_Toc268165402"/>
      <w:bookmarkStart w:id="86" w:name="_Toc277142721"/>
      <w:bookmarkStart w:id="87" w:name="_Toc277174419"/>
      <w:r w:rsidRPr="00B3473C">
        <w:rPr>
          <w:lang w:val="en-US"/>
        </w:rPr>
        <w:t xml:space="preserve">No Double Claiming with </w:t>
      </w:r>
      <w:r w:rsidRPr="00B3473C" w:rsidDel="00CF5178">
        <w:rPr>
          <w:lang w:val="en-US"/>
        </w:rPr>
        <w:t>Other Forms of Environmental Credit</w:t>
      </w:r>
      <w:bookmarkEnd w:id="85"/>
      <w:bookmarkEnd w:id="86"/>
      <w:bookmarkEnd w:id="87"/>
      <w:r w:rsidR="00542C55" w:rsidRPr="00B3473C">
        <w:rPr>
          <w:lang w:val="en-US"/>
        </w:rPr>
        <w:t xml:space="preserve"> </w:t>
      </w:r>
    </w:p>
    <w:p w14:paraId="689837D0" w14:textId="77777777" w:rsidR="00B5220C" w:rsidRPr="00B3473C" w:rsidDel="00D00027" w:rsidRDefault="00B5220C" w:rsidP="004821AC">
      <w:pPr>
        <w:pStyle w:val="TemplateCheckbox"/>
        <w:rPr>
          <w:lang w:val="en-US"/>
        </w:rPr>
      </w:pPr>
      <w:r w:rsidRPr="00B3473C" w:rsidDel="007D5C1A">
        <w:rPr>
          <w:lang w:val="en-US"/>
        </w:rPr>
        <w:t xml:space="preserve">Has the project </w:t>
      </w:r>
      <w:r w:rsidRPr="00B3473C">
        <w:rPr>
          <w:lang w:val="en-US"/>
        </w:rPr>
        <w:t>activity</w:t>
      </w:r>
      <w:r w:rsidRPr="00B3473C" w:rsidDel="00DB4EF6">
        <w:rPr>
          <w:lang w:val="en-US"/>
        </w:rPr>
        <w:t xml:space="preserve"> </w:t>
      </w:r>
      <w:r w:rsidRPr="00B3473C" w:rsidDel="007D5C1A">
        <w:rPr>
          <w:lang w:val="en-US"/>
        </w:rPr>
        <w:t>sought</w:t>
      </w:r>
      <w:r w:rsidRPr="00B3473C">
        <w:rPr>
          <w:lang w:val="en-US"/>
        </w:rPr>
        <w:t xml:space="preserve">, </w:t>
      </w:r>
      <w:r w:rsidRPr="00B3473C" w:rsidDel="007D5C1A">
        <w:rPr>
          <w:lang w:val="en-US"/>
        </w:rPr>
        <w:t>received</w:t>
      </w:r>
      <w:r w:rsidRPr="00B3473C">
        <w:rPr>
          <w:lang w:val="en-US"/>
        </w:rPr>
        <w:t>, or is planning to receive credit from</w:t>
      </w:r>
      <w:r w:rsidRPr="00B3473C" w:rsidDel="007D5C1A">
        <w:rPr>
          <w:lang w:val="en-US"/>
        </w:rPr>
        <w:t xml:space="preserve"> another </w:t>
      </w:r>
      <w:r w:rsidRPr="00B3473C">
        <w:rPr>
          <w:lang w:val="en-US"/>
        </w:rPr>
        <w:t xml:space="preserve">GHG-related environmental credit system? See the </w:t>
      </w:r>
      <w:r w:rsidRPr="00B3473C">
        <w:rPr>
          <w:i/>
          <w:iCs w:val="0"/>
          <w:lang w:val="en-US"/>
        </w:rPr>
        <w:t>VCS Program Definitions</w:t>
      </w:r>
      <w:r w:rsidRPr="00B3473C">
        <w:rPr>
          <w:lang w:val="en-US"/>
        </w:rPr>
        <w:t xml:space="preserve"> for definition of GHG-related environmental credit system.</w:t>
      </w:r>
    </w:p>
    <w:p w14:paraId="0E7D03FF" w14:textId="77777777" w:rsidR="00B5220C" w:rsidRPr="00B3473C" w:rsidDel="00CF5178" w:rsidRDefault="00000000" w:rsidP="004821AC">
      <w:pPr>
        <w:pStyle w:val="TemplateCheckbox"/>
        <w:rPr>
          <w:lang w:val="en-US"/>
        </w:rPr>
      </w:pPr>
      <w:sdt>
        <w:sdtPr>
          <w:rPr>
            <w:lang w:val="en-US"/>
          </w:rPr>
          <w:id w:val="-1861893482"/>
          <w:placeholder>
            <w:docPart w:val="58F0EBCBB7144723B72FE0240AECB650"/>
          </w:placeholder>
          <w14:checkbox>
            <w14:checked w14:val="0"/>
            <w14:checkedState w14:val="2612" w14:font="MS Gothic"/>
            <w14:uncheckedState w14:val="2610" w14:font="MS Gothic"/>
          </w14:checkbox>
        </w:sdtPr>
        <w:sdtContent>
          <w:r w:rsidR="00B5220C" w:rsidRPr="00B3473C" w:rsidDel="00CF5178">
            <w:rPr>
              <w:rFonts w:ascii="Segoe UI Symbol" w:hAnsi="Segoe UI Symbol" w:cs="Segoe UI Symbol"/>
              <w:lang w:val="en-US"/>
            </w:rPr>
            <w:t>☐</w:t>
          </w:r>
        </w:sdtContent>
      </w:sdt>
      <w:r w:rsidR="00B5220C" w:rsidRPr="00B3473C" w:rsidDel="00CF5178">
        <w:rPr>
          <w:lang w:val="en-US"/>
        </w:rPr>
        <w:t xml:space="preserve">  Yes</w:t>
      </w:r>
      <w:r w:rsidR="00B5220C" w:rsidRPr="00B3473C" w:rsidDel="00CF5178">
        <w:rPr>
          <w:lang w:val="en-US"/>
        </w:rPr>
        <w:tab/>
      </w:r>
      <w:r w:rsidR="00B5220C" w:rsidRPr="00B3473C" w:rsidDel="00CF5178">
        <w:rPr>
          <w:lang w:val="en-US"/>
        </w:rPr>
        <w:tab/>
      </w:r>
      <w:r w:rsidR="00B5220C" w:rsidRPr="00B3473C" w:rsidDel="00CF5178">
        <w:rPr>
          <w:lang w:val="en-US"/>
        </w:rPr>
        <w:tab/>
      </w:r>
      <w:sdt>
        <w:sdtPr>
          <w:rPr>
            <w:lang w:val="en-US"/>
          </w:rPr>
          <w:id w:val="1813990510"/>
          <w:placeholder>
            <w:docPart w:val="58F0EBCBB7144723B72FE0240AECB650"/>
          </w:placeholder>
          <w14:checkbox>
            <w14:checked w14:val="0"/>
            <w14:checkedState w14:val="2612" w14:font="MS Gothic"/>
            <w14:uncheckedState w14:val="2610" w14:font="MS Gothic"/>
          </w14:checkbox>
        </w:sdtPr>
        <w:sdtContent>
          <w:r w:rsidR="00B5220C" w:rsidRPr="00B3473C" w:rsidDel="00CF5178">
            <w:rPr>
              <w:rFonts w:ascii="Segoe UI Symbol" w:hAnsi="Segoe UI Symbol" w:cs="Segoe UI Symbol"/>
              <w:lang w:val="en-US"/>
            </w:rPr>
            <w:t>☐</w:t>
          </w:r>
        </w:sdtContent>
      </w:sdt>
      <w:r w:rsidR="00B5220C" w:rsidRPr="00B3473C" w:rsidDel="00CF5178">
        <w:rPr>
          <w:lang w:val="en-US"/>
        </w:rPr>
        <w:t xml:space="preserve">  No</w:t>
      </w:r>
    </w:p>
    <w:p w14:paraId="6D0EFA24" w14:textId="77777777" w:rsidR="00B5220C" w:rsidRPr="00B3473C" w:rsidDel="00CF5178" w:rsidRDefault="00B5220C" w:rsidP="00DE6D43">
      <w:pPr>
        <w:pStyle w:val="UpdatedInstructions"/>
        <w:rPr>
          <w:lang w:val="en-US"/>
        </w:rPr>
      </w:pPr>
      <w:r w:rsidRPr="00B3473C" w:rsidDel="00CF5178">
        <w:rPr>
          <w:iCs/>
          <w:lang w:val="en-US"/>
        </w:rPr>
        <w:t xml:space="preserve">If yes, provide </w:t>
      </w:r>
      <w:r w:rsidRPr="00B3473C">
        <w:rPr>
          <w:lang w:val="en-US"/>
        </w:rPr>
        <w:t>all required evidence of no double claiming as outlined by the</w:t>
      </w:r>
      <w:r w:rsidRPr="00B3473C">
        <w:rPr>
          <w:iCs/>
          <w:lang w:val="en-US"/>
        </w:rPr>
        <w:t xml:space="preserve"> </w:t>
      </w:r>
      <w:r w:rsidRPr="00B3473C">
        <w:rPr>
          <w:i w:val="0"/>
          <w:lang w:val="en-US"/>
        </w:rPr>
        <w:t>VCS Standard</w:t>
      </w:r>
      <w:r w:rsidRPr="00B3473C">
        <w:rPr>
          <w:iCs/>
          <w:lang w:val="en-US"/>
        </w:rPr>
        <w:t>.</w:t>
      </w:r>
    </w:p>
    <w:p w14:paraId="729F333B" w14:textId="426BDA88" w:rsidR="00B5220C" w:rsidRPr="00B3473C" w:rsidRDefault="00B5220C" w:rsidP="00B00041">
      <w:pPr>
        <w:pStyle w:val="Heading4"/>
        <w:rPr>
          <w:lang w:val="en-US"/>
        </w:rPr>
      </w:pPr>
      <w:r w:rsidRPr="00B3473C">
        <w:rPr>
          <w:lang w:val="en-US"/>
        </w:rPr>
        <w:t>Supply Chain (Scope 3) Emissions</w:t>
      </w:r>
      <w:r w:rsidR="000104F7" w:rsidRPr="00B3473C">
        <w:rPr>
          <w:color w:val="4D783C" w:themeColor="background1" w:themeShade="80"/>
          <w:lang w:val="en-US"/>
        </w:rPr>
        <w:t xml:space="preserve"> </w:t>
      </w:r>
    </w:p>
    <w:p w14:paraId="607D5DE3" w14:textId="2D38E22F" w:rsidR="00B5220C" w:rsidRPr="00B3473C" w:rsidRDefault="00B5220C" w:rsidP="004821AC">
      <w:pPr>
        <w:pStyle w:val="TemplateCheckbox"/>
        <w:rPr>
          <w:lang w:val="en-US"/>
        </w:rPr>
      </w:pPr>
      <w:r w:rsidRPr="00B3473C">
        <w:rPr>
          <w:lang w:val="en-US"/>
        </w:rPr>
        <w:t xml:space="preserve">Do the project activities affect the emissions footprint of any product(s) (goods or services) that are part of a supply chain? </w:t>
      </w:r>
    </w:p>
    <w:p w14:paraId="4487A641" w14:textId="77777777" w:rsidR="00B5220C" w:rsidRPr="00B3473C" w:rsidRDefault="00B5220C" w:rsidP="004821AC">
      <w:pPr>
        <w:pStyle w:val="TemplateCheckbox"/>
        <w:rPr>
          <w:lang w:val="en-US"/>
        </w:rPr>
      </w:pPr>
      <w:r w:rsidRPr="00B3473C">
        <w:rPr>
          <w:rFonts w:ascii="Segoe UI Symbol" w:hAnsi="Segoe UI Symbol" w:cs="Segoe UI Symbol"/>
          <w:lang w:val="en-US"/>
        </w:rPr>
        <w:t>☐</w:t>
      </w:r>
      <w:r w:rsidRPr="00B3473C">
        <w:rPr>
          <w:lang w:val="en-US"/>
        </w:rPr>
        <w:t xml:space="preserve">  Yes</w:t>
      </w:r>
      <w:r w:rsidRPr="00B3473C">
        <w:rPr>
          <w:lang w:val="en-US"/>
        </w:rPr>
        <w:tab/>
      </w:r>
      <w:r w:rsidRPr="00B3473C">
        <w:rPr>
          <w:lang w:val="en-US"/>
        </w:rPr>
        <w:tab/>
      </w:r>
      <w:r w:rsidRPr="00B3473C">
        <w:rPr>
          <w:lang w:val="en-US"/>
        </w:rPr>
        <w:tab/>
      </w:r>
      <w:sdt>
        <w:sdtPr>
          <w:rPr>
            <w:lang w:val="en-US"/>
          </w:rPr>
          <w:id w:val="821631530"/>
          <w14:checkbox>
            <w14:checked w14:val="0"/>
            <w14:checkedState w14:val="2612" w14:font="MS Gothic"/>
            <w14:uncheckedState w14:val="2610" w14:font="MS Gothic"/>
          </w14:checkbox>
        </w:sdtPr>
        <w:sdtContent>
          <w:r w:rsidRPr="00B3473C">
            <w:rPr>
              <w:rFonts w:ascii="Segoe UI Symbol" w:hAnsi="Segoe UI Symbol" w:cs="Segoe UI Symbol"/>
              <w:lang w:val="en-US"/>
            </w:rPr>
            <w:t>☐</w:t>
          </w:r>
        </w:sdtContent>
      </w:sdt>
      <w:r w:rsidRPr="00B3473C">
        <w:rPr>
          <w:lang w:val="en-US"/>
        </w:rPr>
        <w:t xml:space="preserve">  No</w:t>
      </w:r>
    </w:p>
    <w:p w14:paraId="2301EED2" w14:textId="77777777" w:rsidR="00B5220C" w:rsidRPr="00B3473C" w:rsidRDefault="00B5220C" w:rsidP="00DE6D43">
      <w:pPr>
        <w:pStyle w:val="UpdatedInstructions"/>
        <w:rPr>
          <w:lang w:val="en-US"/>
        </w:rPr>
      </w:pPr>
      <w:r w:rsidRPr="00B3473C">
        <w:rPr>
          <w:lang w:val="en-US"/>
        </w:rPr>
        <w:t>If yes:</w:t>
      </w:r>
    </w:p>
    <w:p w14:paraId="1C33B4A6" w14:textId="77777777" w:rsidR="00B5220C" w:rsidRPr="00B3473C" w:rsidRDefault="00B5220C" w:rsidP="004821AC">
      <w:pPr>
        <w:pStyle w:val="TemplateCheckbox"/>
        <w:rPr>
          <w:lang w:val="en-US"/>
        </w:rPr>
      </w:pPr>
      <w:r w:rsidRPr="00B3473C">
        <w:rPr>
          <w:lang w:val="en-US"/>
        </w:rPr>
        <w:t xml:space="preserve">Is the project proponent(s) or authorized representative a buyer or seller of the product(s) (goods or services) that are part of a supply chain? </w:t>
      </w:r>
    </w:p>
    <w:p w14:paraId="06A60D4A" w14:textId="77777777" w:rsidR="00B5220C" w:rsidRPr="00B3473C" w:rsidRDefault="00000000" w:rsidP="004821AC">
      <w:pPr>
        <w:pStyle w:val="TemplateCheckbox"/>
        <w:rPr>
          <w:lang w:val="en-US"/>
        </w:rPr>
      </w:pPr>
      <w:sdt>
        <w:sdtPr>
          <w:rPr>
            <w:lang w:val="en-US"/>
          </w:rPr>
          <w:id w:val="-1986691712"/>
          <w14:checkbox>
            <w14:checked w14:val="0"/>
            <w14:checkedState w14:val="2612" w14:font="MS Gothic"/>
            <w14:uncheckedState w14:val="2610" w14:font="MS Gothic"/>
          </w14:checkbox>
        </w:sdtPr>
        <w:sdtContent>
          <w:r w:rsidR="00B5220C" w:rsidRPr="00B3473C">
            <w:rPr>
              <w:rFonts w:ascii="Segoe UI Symbol" w:hAnsi="Segoe UI Symbol" w:cs="Segoe UI Symbol"/>
              <w:lang w:val="en-US"/>
            </w:rPr>
            <w:t>☐</w:t>
          </w:r>
        </w:sdtContent>
      </w:sdt>
      <w:r w:rsidR="00B5220C" w:rsidRPr="00B3473C">
        <w:rPr>
          <w:lang w:val="en-US"/>
        </w:rPr>
        <w:t xml:space="preserve">  Yes</w:t>
      </w:r>
      <w:r w:rsidR="00B5220C" w:rsidRPr="00B3473C">
        <w:rPr>
          <w:lang w:val="en-US"/>
        </w:rPr>
        <w:tab/>
      </w:r>
      <w:r w:rsidR="00B5220C" w:rsidRPr="00B3473C">
        <w:rPr>
          <w:lang w:val="en-US"/>
        </w:rPr>
        <w:tab/>
      </w:r>
      <w:r w:rsidR="00B5220C" w:rsidRPr="00B3473C">
        <w:rPr>
          <w:lang w:val="en-US"/>
        </w:rPr>
        <w:tab/>
      </w:r>
      <w:sdt>
        <w:sdtPr>
          <w:rPr>
            <w:lang w:val="en-US"/>
          </w:rPr>
          <w:id w:val="-206954239"/>
          <w14:checkbox>
            <w14:checked w14:val="0"/>
            <w14:checkedState w14:val="2612" w14:font="MS Gothic"/>
            <w14:uncheckedState w14:val="2610" w14:font="MS Gothic"/>
          </w14:checkbox>
        </w:sdtPr>
        <w:sdtContent>
          <w:r w:rsidR="00B5220C" w:rsidRPr="00B3473C">
            <w:rPr>
              <w:rFonts w:ascii="Segoe UI Symbol" w:hAnsi="Segoe UI Symbol" w:cs="Segoe UI Symbol"/>
              <w:lang w:val="en-US"/>
            </w:rPr>
            <w:t>☐</w:t>
          </w:r>
        </w:sdtContent>
      </w:sdt>
      <w:r w:rsidR="00B5220C" w:rsidRPr="00B3473C">
        <w:rPr>
          <w:lang w:val="en-US"/>
        </w:rPr>
        <w:t xml:space="preserve">  No</w:t>
      </w:r>
    </w:p>
    <w:p w14:paraId="2B588037" w14:textId="77777777" w:rsidR="00B5220C" w:rsidRPr="00B3473C" w:rsidRDefault="00B5220C" w:rsidP="00DE6D43">
      <w:pPr>
        <w:pStyle w:val="UpdatedInstructions"/>
        <w:rPr>
          <w:lang w:val="en-US"/>
        </w:rPr>
      </w:pPr>
      <w:r w:rsidRPr="00B3473C">
        <w:rPr>
          <w:lang w:val="en-US"/>
        </w:rPr>
        <w:t xml:space="preserve">If yes: </w:t>
      </w:r>
    </w:p>
    <w:p w14:paraId="7D3B7786" w14:textId="4C829968" w:rsidR="00B5220C" w:rsidRPr="00B3473C" w:rsidRDefault="00B5220C" w:rsidP="004821AC">
      <w:pPr>
        <w:pStyle w:val="TemplateCheckbox"/>
        <w:rPr>
          <w:lang w:val="en-US"/>
        </w:rPr>
      </w:pPr>
      <w:r w:rsidRPr="00B3473C">
        <w:rPr>
          <w:lang w:val="en-US"/>
        </w:rPr>
        <w:t>Has the project proponent(s) or authorized representative posted a public statement on their website saying, “Carbon credits may be issued through Verified Carbon Standard project [project ID] for the greenhouse gas emission reductions or removals associated with [project proponent or authorized representative organization name(s)] [name of product(s) whose emissions footprint is changed by the project activities].”</w:t>
      </w:r>
      <w:r w:rsidR="00751575" w:rsidRPr="00B3473C">
        <w:rPr>
          <w:lang w:val="en-US"/>
        </w:rPr>
        <w:t>?</w:t>
      </w:r>
    </w:p>
    <w:p w14:paraId="6D653CB3" w14:textId="77777777" w:rsidR="00B5220C" w:rsidRPr="00B3473C" w:rsidRDefault="00000000" w:rsidP="004821AC">
      <w:pPr>
        <w:pStyle w:val="TemplateCheckbox"/>
        <w:rPr>
          <w:lang w:val="en-US"/>
        </w:rPr>
      </w:pPr>
      <w:sdt>
        <w:sdtPr>
          <w:rPr>
            <w:lang w:val="en-US"/>
          </w:rPr>
          <w:id w:val="-319431264"/>
          <w14:checkbox>
            <w14:checked w14:val="0"/>
            <w14:checkedState w14:val="2612" w14:font="MS Gothic"/>
            <w14:uncheckedState w14:val="2610" w14:font="MS Gothic"/>
          </w14:checkbox>
        </w:sdtPr>
        <w:sdtContent>
          <w:r w:rsidR="00B5220C" w:rsidRPr="00B3473C">
            <w:rPr>
              <w:rFonts w:ascii="Segoe UI Symbol" w:hAnsi="Segoe UI Symbol" w:cs="Segoe UI Symbol"/>
              <w:lang w:val="en-US"/>
            </w:rPr>
            <w:t>☐</w:t>
          </w:r>
        </w:sdtContent>
      </w:sdt>
      <w:r w:rsidR="00B5220C" w:rsidRPr="00B3473C">
        <w:rPr>
          <w:lang w:val="en-US"/>
        </w:rPr>
        <w:t xml:space="preserve">  Yes</w:t>
      </w:r>
      <w:r w:rsidR="00B5220C" w:rsidRPr="00B3473C">
        <w:rPr>
          <w:lang w:val="en-US"/>
        </w:rPr>
        <w:tab/>
      </w:r>
      <w:r w:rsidR="00B5220C" w:rsidRPr="00B3473C">
        <w:rPr>
          <w:lang w:val="en-US"/>
        </w:rPr>
        <w:tab/>
      </w:r>
      <w:r w:rsidR="00B5220C" w:rsidRPr="00B3473C">
        <w:rPr>
          <w:lang w:val="en-US"/>
        </w:rPr>
        <w:tab/>
      </w:r>
      <w:sdt>
        <w:sdtPr>
          <w:rPr>
            <w:lang w:val="en-US"/>
          </w:rPr>
          <w:id w:val="-1241645761"/>
          <w14:checkbox>
            <w14:checked w14:val="0"/>
            <w14:checkedState w14:val="2612" w14:font="MS Gothic"/>
            <w14:uncheckedState w14:val="2610" w14:font="MS Gothic"/>
          </w14:checkbox>
        </w:sdtPr>
        <w:sdtContent>
          <w:r w:rsidR="00B5220C" w:rsidRPr="00B3473C">
            <w:rPr>
              <w:rFonts w:ascii="Segoe UI Symbol" w:hAnsi="Segoe UI Symbol" w:cs="Segoe UI Symbol"/>
              <w:lang w:val="en-US"/>
            </w:rPr>
            <w:t>☐</w:t>
          </w:r>
        </w:sdtContent>
      </w:sdt>
      <w:r w:rsidR="00B5220C" w:rsidRPr="00B3473C">
        <w:rPr>
          <w:lang w:val="en-US"/>
        </w:rPr>
        <w:t xml:space="preserve">  No</w:t>
      </w:r>
    </w:p>
    <w:p w14:paraId="5FD683F4" w14:textId="77777777" w:rsidR="00B5220C" w:rsidRPr="00B3473C" w:rsidRDefault="00B5220C" w:rsidP="00DE6D43">
      <w:pPr>
        <w:pStyle w:val="UpdatedInstructions"/>
        <w:rPr>
          <w:lang w:val="en-US"/>
        </w:rPr>
      </w:pPr>
      <w:r w:rsidRPr="00B3473C">
        <w:rPr>
          <w:lang w:val="en-US"/>
        </w:rPr>
        <w:lastRenderedPageBreak/>
        <w:t>If yes to all:</w:t>
      </w:r>
    </w:p>
    <w:p w14:paraId="43911B41" w14:textId="77777777" w:rsidR="00B5220C" w:rsidRPr="00B3473C" w:rsidRDefault="00B5220C" w:rsidP="00DE6D43">
      <w:pPr>
        <w:pStyle w:val="UpdatedInstructions"/>
        <w:rPr>
          <w:lang w:val="en-US"/>
        </w:rPr>
      </w:pPr>
      <w:r w:rsidRPr="00B3473C">
        <w:rPr>
          <w:lang w:val="en-US"/>
        </w:rPr>
        <w:t xml:space="preserve">Provide evidence of the public statement. Evidence must be provided in this section or in an appendix. </w:t>
      </w:r>
    </w:p>
    <w:p w14:paraId="78D3CEF6" w14:textId="77777777" w:rsidR="00B5220C" w:rsidRPr="00B3473C" w:rsidRDefault="00B5220C" w:rsidP="00B00041">
      <w:pPr>
        <w:pStyle w:val="Heading2"/>
      </w:pPr>
      <w:bookmarkStart w:id="88" w:name="_Toc158132905"/>
      <w:bookmarkStart w:id="89" w:name="_Toc158133335"/>
      <w:bookmarkStart w:id="90" w:name="_Toc158195014"/>
      <w:bookmarkStart w:id="91" w:name="_Toc158132906"/>
      <w:bookmarkStart w:id="92" w:name="_Toc158133336"/>
      <w:bookmarkStart w:id="93" w:name="_Toc158195015"/>
      <w:bookmarkStart w:id="94" w:name="_Toc158132907"/>
      <w:bookmarkStart w:id="95" w:name="_Toc158133337"/>
      <w:bookmarkStart w:id="96" w:name="_Toc158195016"/>
      <w:bookmarkStart w:id="97" w:name="_Toc158132908"/>
      <w:bookmarkStart w:id="98" w:name="_Toc158133338"/>
      <w:bookmarkStart w:id="99" w:name="_Toc158195017"/>
      <w:bookmarkStart w:id="100" w:name="_Toc158132909"/>
      <w:bookmarkStart w:id="101" w:name="_Toc158133339"/>
      <w:bookmarkStart w:id="102" w:name="_Toc158195018"/>
      <w:bookmarkStart w:id="103" w:name="_Toc158132910"/>
      <w:bookmarkStart w:id="104" w:name="_Toc158133340"/>
      <w:bookmarkStart w:id="105" w:name="_Toc158195019"/>
      <w:bookmarkStart w:id="106" w:name="_Toc158132911"/>
      <w:bookmarkStart w:id="107" w:name="_Toc158133341"/>
      <w:bookmarkStart w:id="108" w:name="_Toc158195020"/>
      <w:bookmarkStart w:id="109" w:name="_Toc158132912"/>
      <w:bookmarkStart w:id="110" w:name="_Toc158133342"/>
      <w:bookmarkStart w:id="111" w:name="_Toc158195021"/>
      <w:bookmarkStart w:id="112" w:name="_Toc158132913"/>
      <w:bookmarkStart w:id="113" w:name="_Toc158133343"/>
      <w:bookmarkStart w:id="114" w:name="_Toc158195022"/>
      <w:bookmarkStart w:id="115" w:name="_Toc158132914"/>
      <w:bookmarkStart w:id="116" w:name="_Toc158133344"/>
      <w:bookmarkStart w:id="117" w:name="_Toc158195023"/>
      <w:bookmarkStart w:id="118" w:name="_Toc158132915"/>
      <w:bookmarkStart w:id="119" w:name="_Toc158133345"/>
      <w:bookmarkStart w:id="120" w:name="_Toc158195024"/>
      <w:bookmarkStart w:id="121" w:name="_Toc158132916"/>
      <w:bookmarkStart w:id="122" w:name="_Toc158133346"/>
      <w:bookmarkStart w:id="123" w:name="_Toc158195025"/>
      <w:bookmarkStart w:id="124" w:name="_Toc158132917"/>
      <w:bookmarkStart w:id="125" w:name="_Toc158133347"/>
      <w:bookmarkStart w:id="126" w:name="_Toc158195026"/>
      <w:bookmarkStart w:id="127" w:name="_Toc158132918"/>
      <w:bookmarkStart w:id="128" w:name="_Toc158133348"/>
      <w:bookmarkStart w:id="129" w:name="_Toc158195027"/>
      <w:bookmarkStart w:id="130" w:name="_Toc158132919"/>
      <w:bookmarkStart w:id="131" w:name="_Toc158133349"/>
      <w:bookmarkStart w:id="132" w:name="_Toc158195028"/>
      <w:bookmarkStart w:id="133" w:name="_Toc158132920"/>
      <w:bookmarkStart w:id="134" w:name="_Toc158133350"/>
      <w:bookmarkStart w:id="135" w:name="_Toc158195029"/>
      <w:bookmarkStart w:id="136" w:name="_Toc158132921"/>
      <w:bookmarkStart w:id="137" w:name="_Toc158133351"/>
      <w:bookmarkStart w:id="138" w:name="_Toc158195030"/>
      <w:bookmarkStart w:id="139" w:name="_Toc158132922"/>
      <w:bookmarkStart w:id="140" w:name="_Toc158133352"/>
      <w:bookmarkStart w:id="141" w:name="_Toc158195031"/>
      <w:bookmarkStart w:id="142" w:name="_Toc158132923"/>
      <w:bookmarkStart w:id="143" w:name="_Toc158133353"/>
      <w:bookmarkStart w:id="144" w:name="_Toc158195032"/>
      <w:bookmarkStart w:id="145" w:name="_Toc158132924"/>
      <w:bookmarkStart w:id="146" w:name="_Toc158133354"/>
      <w:bookmarkStart w:id="147" w:name="_Toc158195033"/>
      <w:bookmarkStart w:id="148" w:name="_Toc158132925"/>
      <w:bookmarkStart w:id="149" w:name="_Toc158133355"/>
      <w:bookmarkStart w:id="150" w:name="_Toc158195034"/>
      <w:bookmarkStart w:id="151" w:name="_Toc158132926"/>
      <w:bookmarkStart w:id="152" w:name="_Toc158133356"/>
      <w:bookmarkStart w:id="153" w:name="_Toc158195035"/>
      <w:bookmarkStart w:id="154" w:name="_Toc158132927"/>
      <w:bookmarkStart w:id="155" w:name="_Toc158133357"/>
      <w:bookmarkStart w:id="156" w:name="_Toc158195036"/>
      <w:bookmarkStart w:id="157" w:name="_Toc158132928"/>
      <w:bookmarkStart w:id="158" w:name="_Toc158133358"/>
      <w:bookmarkStart w:id="159" w:name="_Toc158195037"/>
      <w:bookmarkStart w:id="160" w:name="_Toc158132929"/>
      <w:bookmarkStart w:id="161" w:name="_Toc158133359"/>
      <w:bookmarkStart w:id="162" w:name="_Toc158195038"/>
      <w:bookmarkStart w:id="163" w:name="_Toc158132930"/>
      <w:bookmarkStart w:id="164" w:name="_Toc158133360"/>
      <w:bookmarkStart w:id="165" w:name="_Toc158195039"/>
      <w:bookmarkStart w:id="166" w:name="_Toc158132931"/>
      <w:bookmarkStart w:id="167" w:name="_Toc158133361"/>
      <w:bookmarkStart w:id="168" w:name="_Toc158195040"/>
      <w:bookmarkStart w:id="169" w:name="_Toc158132932"/>
      <w:bookmarkStart w:id="170" w:name="_Toc158133362"/>
      <w:bookmarkStart w:id="171" w:name="_Toc158195041"/>
      <w:bookmarkStart w:id="172" w:name="_Toc158132933"/>
      <w:bookmarkStart w:id="173" w:name="_Toc158133363"/>
      <w:bookmarkStart w:id="174" w:name="_Toc158195042"/>
      <w:bookmarkStart w:id="175" w:name="_Toc158132934"/>
      <w:bookmarkStart w:id="176" w:name="_Toc158133364"/>
      <w:bookmarkStart w:id="177" w:name="_Toc158195043"/>
      <w:bookmarkStart w:id="178" w:name="_Toc158132935"/>
      <w:bookmarkStart w:id="179" w:name="_Toc158133365"/>
      <w:bookmarkStart w:id="180" w:name="_Toc158195044"/>
      <w:bookmarkStart w:id="181" w:name="_Toc158132936"/>
      <w:bookmarkStart w:id="182" w:name="_Toc158133366"/>
      <w:bookmarkStart w:id="183" w:name="_Toc158195045"/>
      <w:bookmarkStart w:id="184" w:name="_Toc158132937"/>
      <w:bookmarkStart w:id="185" w:name="_Toc158133367"/>
      <w:bookmarkStart w:id="186" w:name="_Toc158195046"/>
      <w:bookmarkStart w:id="187" w:name="_Toc158132938"/>
      <w:bookmarkStart w:id="188" w:name="_Toc158133368"/>
      <w:bookmarkStart w:id="189" w:name="_Toc158195047"/>
      <w:bookmarkStart w:id="190" w:name="_Toc158132939"/>
      <w:bookmarkStart w:id="191" w:name="_Toc158133369"/>
      <w:bookmarkStart w:id="192" w:name="_Toc158195048"/>
      <w:bookmarkStart w:id="193" w:name="_Toc158132940"/>
      <w:bookmarkStart w:id="194" w:name="_Toc158133370"/>
      <w:bookmarkStart w:id="195" w:name="_Toc158195049"/>
      <w:bookmarkStart w:id="196" w:name="_Toc158132941"/>
      <w:bookmarkStart w:id="197" w:name="_Toc158133371"/>
      <w:bookmarkStart w:id="198" w:name="_Toc158195050"/>
      <w:bookmarkStart w:id="199" w:name="_Toc158132942"/>
      <w:bookmarkStart w:id="200" w:name="_Toc158133372"/>
      <w:bookmarkStart w:id="201" w:name="_Toc158195051"/>
      <w:bookmarkStart w:id="202" w:name="_Toc158132943"/>
      <w:bookmarkStart w:id="203" w:name="_Toc158133373"/>
      <w:bookmarkStart w:id="204" w:name="_Toc158195052"/>
      <w:bookmarkStart w:id="205" w:name="_Toc158132944"/>
      <w:bookmarkStart w:id="206" w:name="_Toc158133374"/>
      <w:bookmarkStart w:id="207" w:name="_Toc158195053"/>
      <w:bookmarkStart w:id="208" w:name="_Toc158132945"/>
      <w:bookmarkStart w:id="209" w:name="_Toc158133375"/>
      <w:bookmarkStart w:id="210" w:name="_Toc158195054"/>
      <w:bookmarkStart w:id="211" w:name="_Toc158132946"/>
      <w:bookmarkStart w:id="212" w:name="_Toc158133376"/>
      <w:bookmarkStart w:id="213" w:name="_Toc158195055"/>
      <w:bookmarkStart w:id="214" w:name="_Toc158132947"/>
      <w:bookmarkStart w:id="215" w:name="_Toc158133377"/>
      <w:bookmarkStart w:id="216" w:name="_Toc158195056"/>
      <w:bookmarkStart w:id="217" w:name="_Toc158132948"/>
      <w:bookmarkStart w:id="218" w:name="_Toc158133378"/>
      <w:bookmarkStart w:id="219" w:name="_Toc158195057"/>
      <w:bookmarkStart w:id="220" w:name="_Toc158132949"/>
      <w:bookmarkStart w:id="221" w:name="_Toc158133379"/>
      <w:bookmarkStart w:id="222" w:name="_Toc158195058"/>
      <w:bookmarkStart w:id="223" w:name="_Toc158132950"/>
      <w:bookmarkStart w:id="224" w:name="_Toc158133380"/>
      <w:bookmarkStart w:id="225" w:name="_Toc158195059"/>
      <w:bookmarkStart w:id="226" w:name="_Toc158132951"/>
      <w:bookmarkStart w:id="227" w:name="_Toc158133381"/>
      <w:bookmarkStart w:id="228" w:name="_Toc158195060"/>
      <w:bookmarkStart w:id="229" w:name="_Toc158132952"/>
      <w:bookmarkStart w:id="230" w:name="_Toc158133382"/>
      <w:bookmarkStart w:id="231" w:name="_Toc158195061"/>
      <w:bookmarkStart w:id="232" w:name="_Toc158132953"/>
      <w:bookmarkStart w:id="233" w:name="_Toc158133383"/>
      <w:bookmarkStart w:id="234" w:name="_Toc158195062"/>
      <w:bookmarkStart w:id="235" w:name="_Toc158132954"/>
      <w:bookmarkStart w:id="236" w:name="_Toc158133384"/>
      <w:bookmarkStart w:id="237" w:name="_Toc158195063"/>
      <w:bookmarkStart w:id="238" w:name="_Toc158132955"/>
      <w:bookmarkStart w:id="239" w:name="_Toc158133385"/>
      <w:bookmarkStart w:id="240" w:name="_Toc158195064"/>
      <w:bookmarkStart w:id="241" w:name="_Toc158132956"/>
      <w:bookmarkStart w:id="242" w:name="_Toc158133386"/>
      <w:bookmarkStart w:id="243" w:name="_Toc158195065"/>
      <w:bookmarkStart w:id="244" w:name="_Toc158132957"/>
      <w:bookmarkStart w:id="245" w:name="_Toc158133387"/>
      <w:bookmarkStart w:id="246" w:name="_Toc158195066"/>
      <w:bookmarkStart w:id="247" w:name="_Toc158132958"/>
      <w:bookmarkStart w:id="248" w:name="_Toc158133388"/>
      <w:bookmarkStart w:id="249" w:name="_Toc158195067"/>
      <w:bookmarkStart w:id="250" w:name="_Toc158132959"/>
      <w:bookmarkStart w:id="251" w:name="_Toc158133389"/>
      <w:bookmarkStart w:id="252" w:name="_Toc158195068"/>
      <w:bookmarkStart w:id="253" w:name="_Toc158132960"/>
      <w:bookmarkStart w:id="254" w:name="_Toc158133390"/>
      <w:bookmarkStart w:id="255" w:name="_Toc158195069"/>
      <w:bookmarkStart w:id="256" w:name="_Toc158132961"/>
      <w:bookmarkStart w:id="257" w:name="_Toc158133391"/>
      <w:bookmarkStart w:id="258" w:name="_Toc158195070"/>
      <w:bookmarkStart w:id="259" w:name="_Toc158132962"/>
      <w:bookmarkStart w:id="260" w:name="_Toc158133392"/>
      <w:bookmarkStart w:id="261" w:name="_Toc158195071"/>
      <w:bookmarkStart w:id="262" w:name="_Toc158132963"/>
      <w:bookmarkStart w:id="263" w:name="_Toc158133393"/>
      <w:bookmarkStart w:id="264" w:name="_Toc158195072"/>
      <w:bookmarkStart w:id="265" w:name="_Toc158132965"/>
      <w:bookmarkStart w:id="266" w:name="_Toc158133395"/>
      <w:bookmarkStart w:id="267" w:name="_Toc158195074"/>
      <w:bookmarkStart w:id="268" w:name="_Toc158132966"/>
      <w:bookmarkStart w:id="269" w:name="_Toc158133396"/>
      <w:bookmarkStart w:id="270" w:name="_Toc158195075"/>
      <w:bookmarkStart w:id="271" w:name="_Toc158132967"/>
      <w:bookmarkStart w:id="272" w:name="_Toc158133397"/>
      <w:bookmarkStart w:id="273" w:name="_Toc158195076"/>
      <w:bookmarkStart w:id="274" w:name="_Toc158132968"/>
      <w:bookmarkStart w:id="275" w:name="_Toc158133398"/>
      <w:bookmarkStart w:id="276" w:name="_Toc158195077"/>
      <w:bookmarkStart w:id="277" w:name="_Toc144116163"/>
      <w:bookmarkStart w:id="278" w:name="_Toc159492700"/>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r w:rsidRPr="00B3473C">
        <w:t>Additional Information Relevant to the Project</w:t>
      </w:r>
      <w:bookmarkEnd w:id="277"/>
      <w:bookmarkEnd w:id="278"/>
      <w:r w:rsidRPr="00B3473C">
        <w:t xml:space="preserve"> </w:t>
      </w:r>
    </w:p>
    <w:p w14:paraId="56E579AF" w14:textId="77777777" w:rsidR="00A17971" w:rsidRPr="00B3473C" w:rsidRDefault="00A17971" w:rsidP="00075385">
      <w:pPr>
        <w:pStyle w:val="Heading3"/>
      </w:pPr>
      <w:r w:rsidRPr="00B3473C">
        <w:t xml:space="preserve">Leakage Management </w:t>
      </w:r>
      <w:r w:rsidRPr="00B3473C">
        <w:rPr>
          <w:color w:val="4D783C" w:themeColor="background1" w:themeShade="80"/>
        </w:rPr>
        <w:t>(VCS, 3.11, 3.15)</w:t>
      </w:r>
    </w:p>
    <w:p w14:paraId="2DBB87F7" w14:textId="3C7A1D2B" w:rsidR="00A17971" w:rsidRPr="00B3473C" w:rsidRDefault="00A17971" w:rsidP="00DE6D43">
      <w:pPr>
        <w:pStyle w:val="UpdatedInstructions"/>
        <w:rPr>
          <w:lang w:val="en-US"/>
        </w:rPr>
      </w:pPr>
      <w:r w:rsidRPr="00B3473C">
        <w:rPr>
          <w:lang w:val="en-US"/>
        </w:rPr>
        <w:t>Where applicable, describe the leakage management plan and implementation of leakage and risk mitigation measures.</w:t>
      </w:r>
    </w:p>
    <w:p w14:paraId="365DAF3B" w14:textId="4B593958" w:rsidR="00B5220C" w:rsidRPr="00B3473C" w:rsidRDefault="00B5220C" w:rsidP="00075385">
      <w:pPr>
        <w:pStyle w:val="Heading3"/>
      </w:pPr>
      <w:r w:rsidRPr="00B3473C">
        <w:t>Further Information</w:t>
      </w:r>
      <w:r w:rsidR="00801D39" w:rsidRPr="00B3473C">
        <w:t xml:space="preserve"> </w:t>
      </w:r>
    </w:p>
    <w:p w14:paraId="43182E8B" w14:textId="14A5F405" w:rsidR="00B5220C" w:rsidRPr="00B3473C" w:rsidRDefault="00B5220C" w:rsidP="00DE6D43">
      <w:pPr>
        <w:pStyle w:val="UpdatedInstructions"/>
        <w:rPr>
          <w:lang w:val="en-US"/>
        </w:rPr>
      </w:pPr>
      <w:r w:rsidRPr="00B3473C">
        <w:rPr>
          <w:lang w:val="en-US"/>
        </w:rPr>
        <w:t xml:space="preserve">Include any additional </w:t>
      </w:r>
      <w:r w:rsidR="00687EDE" w:rsidRPr="00B3473C">
        <w:rPr>
          <w:lang w:val="en-US"/>
        </w:rPr>
        <w:t>relevant</w:t>
      </w:r>
      <w:r w:rsidRPr="00B3473C">
        <w:rPr>
          <w:lang w:val="en-US"/>
        </w:rPr>
        <w:t xml:space="preserve"> legislative, technical, economic, sectoral, social, environmental, geographic, site-specific and/or temporal information that may have a bearing on the eligibility of the project, the GHG emission reductions or carbon dioxide removals, or the quantification of the project’s reductions or removals.</w:t>
      </w:r>
    </w:p>
    <w:p w14:paraId="61457D8F" w14:textId="2A958FFA" w:rsidR="00533CE1" w:rsidRPr="00B3473C" w:rsidRDefault="00533CE1" w:rsidP="00101A81">
      <w:pPr>
        <w:pStyle w:val="Heading1"/>
      </w:pPr>
      <w:bookmarkStart w:id="279" w:name="_Toc158195079"/>
      <w:bookmarkStart w:id="280" w:name="_Toc158195080"/>
      <w:bookmarkStart w:id="281" w:name="_Toc158195081"/>
      <w:bookmarkStart w:id="282" w:name="_Toc158195082"/>
      <w:bookmarkStart w:id="283" w:name="_Toc158195083"/>
      <w:bookmarkStart w:id="284" w:name="_Toc158195084"/>
      <w:bookmarkStart w:id="285" w:name="_Toc158195085"/>
      <w:bookmarkStart w:id="286" w:name="_Toc158126462"/>
      <w:bookmarkStart w:id="287" w:name="_Toc158132970"/>
      <w:bookmarkStart w:id="288" w:name="_Toc158133400"/>
      <w:bookmarkStart w:id="289" w:name="_Toc158195086"/>
      <w:bookmarkStart w:id="290" w:name="_Toc158126463"/>
      <w:bookmarkStart w:id="291" w:name="_Toc158132971"/>
      <w:bookmarkStart w:id="292" w:name="_Toc158133401"/>
      <w:bookmarkStart w:id="293" w:name="_Toc158195087"/>
      <w:bookmarkStart w:id="294" w:name="_Toc158126464"/>
      <w:bookmarkStart w:id="295" w:name="_Toc158132972"/>
      <w:bookmarkStart w:id="296" w:name="_Toc158133402"/>
      <w:bookmarkStart w:id="297" w:name="_Toc158195088"/>
      <w:bookmarkStart w:id="298" w:name="_Toc158126465"/>
      <w:bookmarkStart w:id="299" w:name="_Toc158132973"/>
      <w:bookmarkStart w:id="300" w:name="_Toc158133403"/>
      <w:bookmarkStart w:id="301" w:name="_Toc158195089"/>
      <w:bookmarkStart w:id="302" w:name="_Toc158126466"/>
      <w:bookmarkStart w:id="303" w:name="_Toc158132974"/>
      <w:bookmarkStart w:id="304" w:name="_Toc158133404"/>
      <w:bookmarkStart w:id="305" w:name="_Toc158195090"/>
      <w:bookmarkStart w:id="306" w:name="_Toc158126467"/>
      <w:bookmarkStart w:id="307" w:name="_Toc158132975"/>
      <w:bookmarkStart w:id="308" w:name="_Toc158133405"/>
      <w:bookmarkStart w:id="309" w:name="_Toc158195091"/>
      <w:bookmarkStart w:id="310" w:name="_Toc158126468"/>
      <w:bookmarkStart w:id="311" w:name="_Toc158132976"/>
      <w:bookmarkStart w:id="312" w:name="_Toc158133406"/>
      <w:bookmarkStart w:id="313" w:name="_Toc158195092"/>
      <w:bookmarkStart w:id="314" w:name="_Toc158126469"/>
      <w:bookmarkStart w:id="315" w:name="_Toc158132977"/>
      <w:bookmarkStart w:id="316" w:name="_Toc158133407"/>
      <w:bookmarkStart w:id="317" w:name="_Toc158195093"/>
      <w:bookmarkStart w:id="318" w:name="_Toc158126470"/>
      <w:bookmarkStart w:id="319" w:name="_Toc158132978"/>
      <w:bookmarkStart w:id="320" w:name="_Toc158133408"/>
      <w:bookmarkStart w:id="321" w:name="_Toc158195094"/>
      <w:bookmarkStart w:id="322" w:name="_Toc158126471"/>
      <w:bookmarkStart w:id="323" w:name="_Toc158132979"/>
      <w:bookmarkStart w:id="324" w:name="_Toc158133409"/>
      <w:bookmarkStart w:id="325" w:name="_Toc158195095"/>
      <w:bookmarkStart w:id="326" w:name="_Toc158126472"/>
      <w:bookmarkStart w:id="327" w:name="_Toc158132980"/>
      <w:bookmarkStart w:id="328" w:name="_Toc158133410"/>
      <w:bookmarkStart w:id="329" w:name="_Toc158195096"/>
      <w:bookmarkStart w:id="330" w:name="_Toc158126473"/>
      <w:bookmarkStart w:id="331" w:name="_Toc158132981"/>
      <w:bookmarkStart w:id="332" w:name="_Toc158133411"/>
      <w:bookmarkStart w:id="333" w:name="_Toc158195097"/>
      <w:bookmarkStart w:id="334" w:name="_Toc158126474"/>
      <w:bookmarkStart w:id="335" w:name="_Toc158132982"/>
      <w:bookmarkStart w:id="336" w:name="_Toc158133412"/>
      <w:bookmarkStart w:id="337" w:name="_Toc158195098"/>
      <w:bookmarkStart w:id="338" w:name="_Toc158126475"/>
      <w:bookmarkStart w:id="339" w:name="_Toc158132983"/>
      <w:bookmarkStart w:id="340" w:name="_Toc158133413"/>
      <w:bookmarkStart w:id="341" w:name="_Toc158195099"/>
      <w:bookmarkStart w:id="342" w:name="_Toc158126476"/>
      <w:bookmarkStart w:id="343" w:name="_Toc158132984"/>
      <w:bookmarkStart w:id="344" w:name="_Toc158133414"/>
      <w:bookmarkStart w:id="345" w:name="_Toc158195100"/>
      <w:bookmarkStart w:id="346" w:name="_Toc158126477"/>
      <w:bookmarkStart w:id="347" w:name="_Toc158132985"/>
      <w:bookmarkStart w:id="348" w:name="_Toc158133415"/>
      <w:bookmarkStart w:id="349" w:name="_Toc158195101"/>
      <w:bookmarkStart w:id="350" w:name="_Toc159492701"/>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r w:rsidRPr="00B3473C">
        <w:t>C</w:t>
      </w:r>
      <w:r w:rsidR="004E56E7" w:rsidRPr="00B3473C">
        <w:t>limate</w:t>
      </w:r>
      <w:bookmarkEnd w:id="350"/>
    </w:p>
    <w:p w14:paraId="41EEBE6D" w14:textId="77777777" w:rsidR="00FD4E52" w:rsidRPr="00B3473C" w:rsidRDefault="00FD4E52" w:rsidP="00101A81">
      <w:pPr>
        <w:pStyle w:val="Heading2"/>
      </w:pPr>
      <w:bookmarkStart w:id="351" w:name="_Toc159492702"/>
      <w:r w:rsidRPr="00B3473C">
        <w:t>Application of Methodology</w:t>
      </w:r>
      <w:bookmarkEnd w:id="351"/>
    </w:p>
    <w:p w14:paraId="7F0C2F84" w14:textId="38D275E3" w:rsidR="00FD4E52" w:rsidRPr="00B3473C" w:rsidRDefault="00FD4E52" w:rsidP="00075385">
      <w:pPr>
        <w:pStyle w:val="Heading3"/>
      </w:pPr>
      <w:r w:rsidRPr="00B3473C">
        <w:t xml:space="preserve">Title and Reference of Methodology </w:t>
      </w:r>
      <w:r w:rsidR="00572AC5" w:rsidRPr="00B3473C">
        <w:rPr>
          <w:color w:val="4D783C" w:themeColor="background1" w:themeShade="80"/>
        </w:rPr>
        <w:t>(VCS</w:t>
      </w:r>
      <w:r w:rsidR="005B0A39" w:rsidRPr="00B3473C">
        <w:rPr>
          <w:color w:val="4D783C" w:themeColor="background1" w:themeShade="80"/>
        </w:rPr>
        <w:t>,</w:t>
      </w:r>
      <w:r w:rsidR="00572AC5" w:rsidRPr="00B3473C">
        <w:rPr>
          <w:color w:val="4D783C" w:themeColor="background1" w:themeShade="80"/>
        </w:rPr>
        <w:t xml:space="preserve"> 3.1)</w:t>
      </w:r>
    </w:p>
    <w:p w14:paraId="71A237CD" w14:textId="46461CCB" w:rsidR="00B5220C" w:rsidRPr="00B3473C" w:rsidRDefault="00B5220C" w:rsidP="00DE6D43">
      <w:pPr>
        <w:pStyle w:val="UpdatedInstructions"/>
        <w:rPr>
          <w:lang w:val="en-US"/>
        </w:rPr>
      </w:pPr>
      <w:bookmarkStart w:id="352" w:name="_Hlk132737630"/>
      <w:r w:rsidRPr="00B3473C">
        <w:rPr>
          <w:lang w:val="en-US"/>
        </w:rPr>
        <w:t>Provide the title, reference</w:t>
      </w:r>
      <w:r w:rsidR="00B73626" w:rsidRPr="00B3473C">
        <w:rPr>
          <w:lang w:val="en-US"/>
        </w:rPr>
        <w:t>,</w:t>
      </w:r>
      <w:r w:rsidRPr="00B3473C">
        <w:rPr>
          <w:lang w:val="en-US"/>
        </w:rPr>
        <w:t xml:space="preserve"> and version number of the following information for the methodology(</w:t>
      </w:r>
      <w:r w:rsidR="00015173" w:rsidRPr="00B3473C">
        <w:rPr>
          <w:lang w:val="en-US"/>
        </w:rPr>
        <w:t>ie</w:t>
      </w:r>
      <w:r w:rsidRPr="00B3473C">
        <w:rPr>
          <w:lang w:val="en-US"/>
        </w:rPr>
        <w:t>s), tools, and modules applied to the project (where applicable).</w:t>
      </w:r>
      <w:r w:rsidRPr="00B3473C" w:rsidDel="00685FAB">
        <w:rPr>
          <w:lang w:val="en-US"/>
        </w:rPr>
        <w:t xml:space="preserve"> </w:t>
      </w:r>
    </w:p>
    <w:tbl>
      <w:tblPr>
        <w:tblW w:w="8815" w:type="dxa"/>
        <w:tblInd w:w="720"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ayout w:type="fixed"/>
        <w:tblLook w:val="0620" w:firstRow="1" w:lastRow="0" w:firstColumn="0" w:lastColumn="0" w:noHBand="1" w:noVBand="1"/>
      </w:tblPr>
      <w:tblGrid>
        <w:gridCol w:w="1980"/>
        <w:gridCol w:w="2070"/>
        <w:gridCol w:w="3085"/>
        <w:gridCol w:w="1680"/>
      </w:tblGrid>
      <w:tr w:rsidR="00371B1E" w:rsidRPr="00B3473C" w14:paraId="10EA8839" w14:textId="77777777" w:rsidTr="00B3473C">
        <w:trPr>
          <w:trHeight w:val="494"/>
        </w:trPr>
        <w:tc>
          <w:tcPr>
            <w:tcW w:w="1980" w:type="dxa"/>
            <w:shd w:val="clear" w:color="auto" w:fill="2B3957"/>
          </w:tcPr>
          <w:p w14:paraId="7F5F4C76" w14:textId="11FA73AD" w:rsidR="00371B1E" w:rsidRPr="00B3473C" w:rsidRDefault="00371B1E" w:rsidP="004821AC">
            <w:pPr>
              <w:pStyle w:val="TableTitlesupdated"/>
              <w:rPr>
                <w:lang w:val="en-US"/>
              </w:rPr>
            </w:pPr>
            <w:r w:rsidRPr="00B3473C">
              <w:rPr>
                <w:lang w:val="en-US"/>
              </w:rPr>
              <w:t>Type (methodology, tool, module)</w:t>
            </w:r>
          </w:p>
        </w:tc>
        <w:tc>
          <w:tcPr>
            <w:tcW w:w="2070" w:type="dxa"/>
            <w:shd w:val="clear" w:color="auto" w:fill="2B3957"/>
          </w:tcPr>
          <w:p w14:paraId="75AFEB27" w14:textId="7187CAD3" w:rsidR="00371B1E" w:rsidRPr="00B3473C" w:rsidRDefault="00371B1E" w:rsidP="004821AC">
            <w:pPr>
              <w:pStyle w:val="TableTitlesupdated"/>
              <w:rPr>
                <w:lang w:val="en-US"/>
              </w:rPr>
            </w:pPr>
            <w:r w:rsidRPr="00B3473C">
              <w:rPr>
                <w:lang w:val="en-US"/>
              </w:rPr>
              <w:t>Reference ID (if applicable)</w:t>
            </w:r>
          </w:p>
        </w:tc>
        <w:tc>
          <w:tcPr>
            <w:tcW w:w="3085" w:type="dxa"/>
            <w:shd w:val="clear" w:color="auto" w:fill="2B3957"/>
          </w:tcPr>
          <w:p w14:paraId="661ECF47" w14:textId="6A7E8F78" w:rsidR="00371B1E" w:rsidRPr="00B3473C" w:rsidRDefault="00371B1E" w:rsidP="004821AC">
            <w:pPr>
              <w:pStyle w:val="TableTitlesupdated"/>
              <w:rPr>
                <w:lang w:val="en-US"/>
              </w:rPr>
            </w:pPr>
            <w:r w:rsidRPr="00B3473C">
              <w:rPr>
                <w:lang w:val="en-US"/>
              </w:rPr>
              <w:t>Title</w:t>
            </w:r>
          </w:p>
        </w:tc>
        <w:tc>
          <w:tcPr>
            <w:tcW w:w="1680" w:type="dxa"/>
            <w:shd w:val="clear" w:color="auto" w:fill="2B3957"/>
          </w:tcPr>
          <w:p w14:paraId="060535B8" w14:textId="549EA774" w:rsidR="00371B1E" w:rsidRPr="00B3473C" w:rsidRDefault="00371B1E" w:rsidP="004821AC">
            <w:pPr>
              <w:pStyle w:val="TableTitlesupdated"/>
              <w:rPr>
                <w:lang w:val="en-US"/>
              </w:rPr>
            </w:pPr>
            <w:r w:rsidRPr="00B3473C">
              <w:rPr>
                <w:lang w:val="en-US"/>
              </w:rPr>
              <w:t>Version</w:t>
            </w:r>
          </w:p>
        </w:tc>
      </w:tr>
      <w:tr w:rsidR="00B5220C" w:rsidRPr="00B3473C" w14:paraId="6CA3B2A2" w14:textId="77777777" w:rsidTr="00F779B2">
        <w:trPr>
          <w:trHeight w:val="440"/>
        </w:trPr>
        <w:tc>
          <w:tcPr>
            <w:tcW w:w="1980" w:type="dxa"/>
            <w:shd w:val="clear" w:color="auto" w:fill="F2F2F2" w:themeFill="text2" w:themeFillShade="F2"/>
          </w:tcPr>
          <w:p w14:paraId="6E6A76DA" w14:textId="77777777" w:rsidR="00B5220C" w:rsidRPr="00B3473C" w:rsidRDefault="00B5220C" w:rsidP="004821AC">
            <w:pPr>
              <w:pStyle w:val="TableInstructionsupdated"/>
              <w:rPr>
                <w:lang w:val="en-US"/>
              </w:rPr>
            </w:pPr>
            <w:r w:rsidRPr="00B3473C">
              <w:rPr>
                <w:lang w:val="en-US"/>
              </w:rPr>
              <w:t xml:space="preserve">Example: </w:t>
            </w:r>
          </w:p>
          <w:p w14:paraId="1078A4EA" w14:textId="1C2E7D3A" w:rsidR="00B5220C" w:rsidRPr="00B3473C" w:rsidRDefault="00B5220C" w:rsidP="004821AC">
            <w:pPr>
              <w:pStyle w:val="TableInstructionsupdated"/>
              <w:rPr>
                <w:lang w:val="en-US"/>
              </w:rPr>
            </w:pPr>
            <w:r w:rsidRPr="00B3473C">
              <w:rPr>
                <w:lang w:val="en-US"/>
              </w:rPr>
              <w:t>Methodology</w:t>
            </w:r>
          </w:p>
        </w:tc>
        <w:tc>
          <w:tcPr>
            <w:tcW w:w="2070" w:type="dxa"/>
            <w:shd w:val="clear" w:color="auto" w:fill="F2F2F2" w:themeFill="text2" w:themeFillShade="F2"/>
          </w:tcPr>
          <w:p w14:paraId="076DE7FE" w14:textId="77777777" w:rsidR="00B5220C" w:rsidRPr="00B3473C" w:rsidRDefault="00B5220C" w:rsidP="004821AC">
            <w:pPr>
              <w:pStyle w:val="TableInstructionsupdated"/>
              <w:rPr>
                <w:lang w:val="en-US"/>
              </w:rPr>
            </w:pPr>
            <w:r w:rsidRPr="00B3473C">
              <w:rPr>
                <w:lang w:val="en-US"/>
              </w:rPr>
              <w:t xml:space="preserve">Example: </w:t>
            </w:r>
          </w:p>
          <w:p w14:paraId="572F6573" w14:textId="3E86E1C7" w:rsidR="00B5220C" w:rsidRPr="00B3473C" w:rsidRDefault="00B5220C" w:rsidP="004821AC">
            <w:pPr>
              <w:pStyle w:val="TableInstructionsupdated"/>
              <w:rPr>
                <w:lang w:val="en-US"/>
              </w:rPr>
            </w:pPr>
            <w:r w:rsidRPr="00B3473C">
              <w:rPr>
                <w:lang w:val="en-US"/>
              </w:rPr>
              <w:t>VM0007</w:t>
            </w:r>
          </w:p>
        </w:tc>
        <w:tc>
          <w:tcPr>
            <w:tcW w:w="3085" w:type="dxa"/>
            <w:shd w:val="clear" w:color="auto" w:fill="F2F2F2" w:themeFill="text2" w:themeFillShade="F2"/>
          </w:tcPr>
          <w:p w14:paraId="42B75A17" w14:textId="77777777" w:rsidR="00B5220C" w:rsidRPr="00B3473C" w:rsidRDefault="00B5220C" w:rsidP="004821AC">
            <w:pPr>
              <w:pStyle w:val="TableInstructionsupdated"/>
              <w:rPr>
                <w:lang w:val="en-US"/>
              </w:rPr>
            </w:pPr>
            <w:r w:rsidRPr="00B3473C">
              <w:rPr>
                <w:lang w:val="en-US"/>
              </w:rPr>
              <w:t xml:space="preserve">Example: </w:t>
            </w:r>
          </w:p>
          <w:p w14:paraId="50C2C00B" w14:textId="5790629D" w:rsidR="00B5220C" w:rsidRPr="00B3473C" w:rsidRDefault="00B5220C" w:rsidP="004821AC">
            <w:pPr>
              <w:pStyle w:val="TableInstructionsupdated"/>
              <w:rPr>
                <w:lang w:val="en-US"/>
              </w:rPr>
            </w:pPr>
            <w:r w:rsidRPr="00B3473C">
              <w:rPr>
                <w:lang w:val="en-US"/>
              </w:rPr>
              <w:t>VM0007 REDD+ Methodology Framework (REDD+MF),</w:t>
            </w:r>
          </w:p>
        </w:tc>
        <w:tc>
          <w:tcPr>
            <w:tcW w:w="1680" w:type="dxa"/>
            <w:shd w:val="clear" w:color="auto" w:fill="F2F2F2" w:themeFill="text2" w:themeFillShade="F2"/>
          </w:tcPr>
          <w:p w14:paraId="6A7DF16B" w14:textId="77777777" w:rsidR="00B5220C" w:rsidRPr="00B3473C" w:rsidRDefault="00B5220C" w:rsidP="004821AC">
            <w:pPr>
              <w:pStyle w:val="TableInstructionsupdated"/>
              <w:rPr>
                <w:lang w:val="en-US"/>
              </w:rPr>
            </w:pPr>
            <w:r w:rsidRPr="00B3473C">
              <w:rPr>
                <w:lang w:val="en-US"/>
              </w:rPr>
              <w:t xml:space="preserve">Example: </w:t>
            </w:r>
          </w:p>
          <w:p w14:paraId="7F5B4CF1" w14:textId="5923FA46" w:rsidR="00B5220C" w:rsidRPr="00B3473C" w:rsidRDefault="00B5220C" w:rsidP="004821AC">
            <w:pPr>
              <w:pStyle w:val="TableInstructionsupdated"/>
              <w:rPr>
                <w:lang w:val="en-US"/>
              </w:rPr>
            </w:pPr>
            <w:r w:rsidRPr="00B3473C">
              <w:rPr>
                <w:lang w:val="en-US"/>
              </w:rPr>
              <w:t>6.0</w:t>
            </w:r>
          </w:p>
        </w:tc>
      </w:tr>
      <w:tr w:rsidR="00B5220C" w:rsidRPr="00B3473C" w14:paraId="4B42C0FA" w14:textId="77777777" w:rsidTr="00F779B2">
        <w:trPr>
          <w:trHeight w:val="440"/>
        </w:trPr>
        <w:tc>
          <w:tcPr>
            <w:tcW w:w="1980" w:type="dxa"/>
            <w:shd w:val="clear" w:color="auto" w:fill="F2F2F2" w:themeFill="text2" w:themeFillShade="F2"/>
          </w:tcPr>
          <w:p w14:paraId="5F08DF12" w14:textId="5D1E8FD9" w:rsidR="00B5220C" w:rsidRPr="00B3473C" w:rsidRDefault="005B0A39" w:rsidP="004821AC">
            <w:pPr>
              <w:pStyle w:val="TableInstructionsupdated"/>
              <w:rPr>
                <w:lang w:val="en-US"/>
              </w:rPr>
            </w:pPr>
            <w:r w:rsidRPr="00B3473C">
              <w:rPr>
                <w:lang w:val="en-US"/>
              </w:rPr>
              <w:t>…</w:t>
            </w:r>
          </w:p>
        </w:tc>
        <w:tc>
          <w:tcPr>
            <w:tcW w:w="2070" w:type="dxa"/>
            <w:shd w:val="clear" w:color="auto" w:fill="F2F2F2" w:themeFill="text2" w:themeFillShade="F2"/>
          </w:tcPr>
          <w:p w14:paraId="794F2466" w14:textId="1691095B" w:rsidR="00B5220C" w:rsidRPr="00B3473C" w:rsidRDefault="005B0A39" w:rsidP="004821AC">
            <w:pPr>
              <w:pStyle w:val="TableInstructionsupdated"/>
              <w:rPr>
                <w:lang w:val="en-US"/>
              </w:rPr>
            </w:pPr>
            <w:r w:rsidRPr="00B3473C">
              <w:rPr>
                <w:lang w:val="en-US"/>
              </w:rPr>
              <w:t>…</w:t>
            </w:r>
          </w:p>
          <w:p w14:paraId="3C5B8604" w14:textId="77777777" w:rsidR="00B5220C" w:rsidRPr="00B3473C" w:rsidRDefault="00B5220C" w:rsidP="004821AC">
            <w:pPr>
              <w:pStyle w:val="TableInstructionsupdated"/>
              <w:rPr>
                <w:lang w:val="en-US"/>
              </w:rPr>
            </w:pPr>
          </w:p>
        </w:tc>
        <w:tc>
          <w:tcPr>
            <w:tcW w:w="3085" w:type="dxa"/>
            <w:shd w:val="clear" w:color="auto" w:fill="F2F2F2" w:themeFill="text2" w:themeFillShade="F2"/>
          </w:tcPr>
          <w:p w14:paraId="6C345264" w14:textId="5E606F6C" w:rsidR="00B5220C" w:rsidRPr="00B3473C" w:rsidRDefault="005B0A39" w:rsidP="004821AC">
            <w:pPr>
              <w:pStyle w:val="TableInstructionsupdated"/>
              <w:rPr>
                <w:lang w:val="en-US"/>
              </w:rPr>
            </w:pPr>
            <w:r w:rsidRPr="00B3473C">
              <w:rPr>
                <w:lang w:val="en-US"/>
              </w:rPr>
              <w:t>…</w:t>
            </w:r>
          </w:p>
          <w:p w14:paraId="090D4E3C" w14:textId="5053DD3E" w:rsidR="00B5220C" w:rsidRPr="00B3473C" w:rsidRDefault="00B5220C" w:rsidP="004821AC">
            <w:pPr>
              <w:pStyle w:val="TableInstructionsupdated"/>
              <w:rPr>
                <w:lang w:val="en-US"/>
              </w:rPr>
            </w:pPr>
          </w:p>
        </w:tc>
        <w:tc>
          <w:tcPr>
            <w:tcW w:w="1680" w:type="dxa"/>
            <w:shd w:val="clear" w:color="auto" w:fill="F2F2F2" w:themeFill="text2" w:themeFillShade="F2"/>
          </w:tcPr>
          <w:p w14:paraId="2E49B18D" w14:textId="65256253" w:rsidR="00B5220C" w:rsidRPr="00B3473C" w:rsidRDefault="005B0A39" w:rsidP="004821AC">
            <w:pPr>
              <w:pStyle w:val="TableInstructionsupdated"/>
              <w:rPr>
                <w:lang w:val="en-US"/>
              </w:rPr>
            </w:pPr>
            <w:r w:rsidRPr="00B3473C">
              <w:rPr>
                <w:lang w:val="en-US"/>
              </w:rPr>
              <w:t>…</w:t>
            </w:r>
          </w:p>
          <w:p w14:paraId="726296DE" w14:textId="5A4E4DD8" w:rsidR="00B5220C" w:rsidRPr="00B3473C" w:rsidRDefault="00B5220C" w:rsidP="004821AC">
            <w:pPr>
              <w:pStyle w:val="TableInstructionsupdated"/>
              <w:rPr>
                <w:lang w:val="en-US"/>
              </w:rPr>
            </w:pPr>
          </w:p>
        </w:tc>
      </w:tr>
    </w:tbl>
    <w:bookmarkEnd w:id="352"/>
    <w:p w14:paraId="20B38487" w14:textId="308EEDE6" w:rsidR="00FD4E52" w:rsidRPr="00B3473C" w:rsidRDefault="00FD4E52" w:rsidP="00075385">
      <w:pPr>
        <w:pStyle w:val="Heading3"/>
      </w:pPr>
      <w:r w:rsidRPr="00B3473C">
        <w:t>Applicability of Methodology</w:t>
      </w:r>
      <w:r w:rsidR="00572AC5" w:rsidRPr="00B3473C">
        <w:rPr>
          <w:color w:val="4D783C" w:themeColor="background1" w:themeShade="80"/>
        </w:rPr>
        <w:t xml:space="preserve"> (VCS</w:t>
      </w:r>
      <w:r w:rsidR="005B0A39" w:rsidRPr="00B3473C">
        <w:rPr>
          <w:color w:val="4D783C" w:themeColor="background1" w:themeShade="80"/>
        </w:rPr>
        <w:t>,</w:t>
      </w:r>
      <w:r w:rsidR="00572AC5" w:rsidRPr="00B3473C">
        <w:rPr>
          <w:color w:val="4D783C" w:themeColor="background1" w:themeShade="80"/>
        </w:rPr>
        <w:t xml:space="preserve"> 3.</w:t>
      </w:r>
      <w:r w:rsidR="00AE1134" w:rsidRPr="00B3473C">
        <w:rPr>
          <w:color w:val="4D783C" w:themeColor="background1" w:themeShade="80"/>
        </w:rPr>
        <w:t>1</w:t>
      </w:r>
      <w:r w:rsidR="00572AC5" w:rsidRPr="00B3473C">
        <w:rPr>
          <w:color w:val="4D783C" w:themeColor="background1" w:themeShade="80"/>
        </w:rPr>
        <w:t>)</w:t>
      </w:r>
    </w:p>
    <w:p w14:paraId="77B92F7F" w14:textId="77777777" w:rsidR="00B5220C" w:rsidRPr="00B3473C" w:rsidRDefault="00B5220C" w:rsidP="00DE6D43">
      <w:pPr>
        <w:pStyle w:val="UpdatedInstructions"/>
        <w:rPr>
          <w:lang w:val="en-US"/>
        </w:rPr>
      </w:pPr>
      <w:r w:rsidRPr="00B3473C">
        <w:rPr>
          <w:lang w:val="en-US"/>
        </w:rPr>
        <w:t>Demonstrate and justify how the project activity(s) meets each of the applicability conditions of the methodology(s), tools, and modules applied by the project (where applicable). Address each applicability condition separately.</w:t>
      </w:r>
    </w:p>
    <w:tbl>
      <w:tblPr>
        <w:tblStyle w:val="GridTable5Dark-Accent21"/>
        <w:tblW w:w="0" w:type="auto"/>
        <w:tblInd w:w="720"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ayout w:type="fixed"/>
        <w:tblLook w:val="0620" w:firstRow="1" w:lastRow="0" w:firstColumn="0" w:lastColumn="0" w:noHBand="1" w:noVBand="1"/>
      </w:tblPr>
      <w:tblGrid>
        <w:gridCol w:w="2065"/>
        <w:gridCol w:w="2871"/>
        <w:gridCol w:w="3879"/>
      </w:tblGrid>
      <w:tr w:rsidR="00371B1E" w:rsidRPr="00B3473C" w14:paraId="288932C8" w14:textId="77777777" w:rsidTr="00B3473C">
        <w:trPr>
          <w:cnfStyle w:val="100000000000" w:firstRow="1" w:lastRow="0" w:firstColumn="0" w:lastColumn="0" w:oddVBand="0" w:evenVBand="0" w:oddHBand="0" w:evenHBand="0" w:firstRowFirstColumn="0" w:firstRowLastColumn="0" w:lastRowFirstColumn="0" w:lastRowLastColumn="0"/>
          <w:trHeight w:val="524"/>
        </w:trPr>
        <w:tc>
          <w:tcPr>
            <w:tcW w:w="0" w:type="dxa"/>
            <w:tcBorders>
              <w:right w:val="single" w:sz="4" w:space="0" w:color="FFFFFF"/>
            </w:tcBorders>
            <w:vAlign w:val="center"/>
          </w:tcPr>
          <w:p w14:paraId="1729D280" w14:textId="259BD3F4" w:rsidR="00371B1E" w:rsidRPr="00B3473C" w:rsidRDefault="00371B1E" w:rsidP="00E35C2E">
            <w:pPr>
              <w:pStyle w:val="TableTitlesupdated"/>
              <w:rPr>
                <w:b/>
                <w:bCs w:val="0"/>
                <w:lang w:val="en-US"/>
              </w:rPr>
            </w:pPr>
            <w:r w:rsidRPr="00B3473C">
              <w:rPr>
                <w:b/>
                <w:bCs w:val="0"/>
                <w:lang w:val="en-US"/>
              </w:rPr>
              <w:lastRenderedPageBreak/>
              <w:t>Reference ID/Title</w:t>
            </w:r>
          </w:p>
        </w:tc>
        <w:tc>
          <w:tcPr>
            <w:tcW w:w="0" w:type="dxa"/>
            <w:tcBorders>
              <w:left w:val="single" w:sz="4" w:space="0" w:color="FFFFFF"/>
              <w:right w:val="single" w:sz="4" w:space="0" w:color="FFFFFF"/>
            </w:tcBorders>
          </w:tcPr>
          <w:p w14:paraId="3A7D2502" w14:textId="737F6DDD" w:rsidR="00371B1E" w:rsidRPr="00B3473C" w:rsidRDefault="00371B1E" w:rsidP="00E35C2E">
            <w:pPr>
              <w:pStyle w:val="TableTitlesupdated"/>
              <w:rPr>
                <w:b/>
                <w:bCs w:val="0"/>
                <w:lang w:val="en-US"/>
              </w:rPr>
            </w:pPr>
            <w:r w:rsidRPr="00B3473C">
              <w:rPr>
                <w:b/>
                <w:bCs w:val="0"/>
                <w:lang w:val="en-US"/>
              </w:rPr>
              <w:t xml:space="preserve">Applicability </w:t>
            </w:r>
            <w:r w:rsidR="00B4558E" w:rsidRPr="00B3473C">
              <w:rPr>
                <w:b/>
                <w:bCs w:val="0"/>
                <w:lang w:val="en-US"/>
              </w:rPr>
              <w:t>c</w:t>
            </w:r>
            <w:r w:rsidRPr="00B3473C">
              <w:rPr>
                <w:b/>
                <w:bCs w:val="0"/>
                <w:lang w:val="en-US"/>
              </w:rPr>
              <w:t>ondition</w:t>
            </w:r>
          </w:p>
        </w:tc>
        <w:tc>
          <w:tcPr>
            <w:tcW w:w="0" w:type="dxa"/>
            <w:tcBorders>
              <w:left w:val="single" w:sz="4" w:space="0" w:color="FFFFFF"/>
            </w:tcBorders>
          </w:tcPr>
          <w:p w14:paraId="6E019F05" w14:textId="23F31DCE" w:rsidR="00371B1E" w:rsidRPr="00B3473C" w:rsidRDefault="00371B1E" w:rsidP="00E35C2E">
            <w:pPr>
              <w:pStyle w:val="TableTitlesupdated"/>
              <w:rPr>
                <w:b/>
                <w:bCs w:val="0"/>
                <w:lang w:val="en-US"/>
              </w:rPr>
            </w:pPr>
            <w:r w:rsidRPr="00B3473C">
              <w:rPr>
                <w:b/>
                <w:bCs w:val="0"/>
                <w:lang w:val="en-US"/>
              </w:rPr>
              <w:t xml:space="preserve">Justification of </w:t>
            </w:r>
            <w:r w:rsidR="00BB6A0E" w:rsidRPr="00B3473C">
              <w:rPr>
                <w:b/>
                <w:bCs w:val="0"/>
                <w:lang w:val="en-US"/>
              </w:rPr>
              <w:t>conformance</w:t>
            </w:r>
          </w:p>
        </w:tc>
      </w:tr>
      <w:tr w:rsidR="00B5220C" w:rsidRPr="00B3473C" w14:paraId="12F9961D" w14:textId="77777777" w:rsidTr="00F779B2">
        <w:trPr>
          <w:trHeight w:val="467"/>
        </w:trPr>
        <w:tc>
          <w:tcPr>
            <w:tcW w:w="2065" w:type="dxa"/>
            <w:shd w:val="clear" w:color="auto" w:fill="F2F2F2" w:themeFill="text2" w:themeFillShade="F2"/>
          </w:tcPr>
          <w:p w14:paraId="3B664065" w14:textId="316A5BFF" w:rsidR="00B5220C" w:rsidRPr="00B3473C" w:rsidRDefault="00B5220C" w:rsidP="00F779B2">
            <w:pPr>
              <w:pStyle w:val="TableInstructionsupdated"/>
              <w:rPr>
                <w:lang w:val="en-US"/>
              </w:rPr>
            </w:pPr>
            <w:r w:rsidRPr="00B3473C">
              <w:rPr>
                <w:lang w:val="en-US"/>
              </w:rPr>
              <w:t>Example: VM0007</w:t>
            </w:r>
          </w:p>
        </w:tc>
        <w:tc>
          <w:tcPr>
            <w:tcW w:w="2871" w:type="dxa"/>
            <w:shd w:val="clear" w:color="auto" w:fill="F2F2F2" w:themeFill="text2" w:themeFillShade="F2"/>
          </w:tcPr>
          <w:p w14:paraId="5CC12F1E" w14:textId="45D972B8" w:rsidR="00B5220C" w:rsidRPr="00B3473C" w:rsidRDefault="00B5220C" w:rsidP="00F779B2">
            <w:pPr>
              <w:pStyle w:val="TableInstructionsupdated"/>
              <w:rPr>
                <w:lang w:val="en-US"/>
              </w:rPr>
            </w:pPr>
            <w:r w:rsidRPr="00B3473C">
              <w:rPr>
                <w:lang w:val="en-US"/>
              </w:rPr>
              <w:t xml:space="preserve">First applicability condition </w:t>
            </w:r>
            <w:r w:rsidRPr="00B3473C" w:rsidDel="0014192B">
              <w:rPr>
                <w:lang w:val="en-US"/>
              </w:rPr>
              <w:t>fo</w:t>
            </w:r>
            <w:r w:rsidRPr="00B3473C" w:rsidDel="007A66FF">
              <w:rPr>
                <w:lang w:val="en-US"/>
              </w:rPr>
              <w:t>r</w:t>
            </w:r>
            <w:r w:rsidRPr="00B3473C">
              <w:rPr>
                <w:lang w:val="en-US"/>
              </w:rPr>
              <w:t xml:space="preserve"> given methodology, tool, or module</w:t>
            </w:r>
            <w:r w:rsidRPr="00B3473C" w:rsidDel="00137D30">
              <w:rPr>
                <w:lang w:val="en-US"/>
              </w:rPr>
              <w:t xml:space="preserve"> </w:t>
            </w:r>
          </w:p>
        </w:tc>
        <w:tc>
          <w:tcPr>
            <w:tcW w:w="3879" w:type="dxa"/>
            <w:shd w:val="clear" w:color="auto" w:fill="F2F2F2" w:themeFill="text2" w:themeFillShade="F2"/>
          </w:tcPr>
          <w:p w14:paraId="7A397639" w14:textId="15E03244" w:rsidR="00B5220C" w:rsidRPr="00B3473C" w:rsidRDefault="00B5220C" w:rsidP="00F779B2">
            <w:pPr>
              <w:pStyle w:val="TableInstructionsupdated"/>
              <w:rPr>
                <w:lang w:val="en-US"/>
              </w:rPr>
            </w:pPr>
            <w:r w:rsidRPr="00B3473C">
              <w:rPr>
                <w:lang w:val="en-US"/>
              </w:rPr>
              <w:t xml:space="preserve">Justification that the project </w:t>
            </w:r>
            <w:r w:rsidR="00BB6A0E" w:rsidRPr="00B3473C">
              <w:rPr>
                <w:lang w:val="en-US"/>
              </w:rPr>
              <w:t>conforms</w:t>
            </w:r>
            <w:r w:rsidRPr="00B3473C">
              <w:rPr>
                <w:lang w:val="en-US"/>
              </w:rPr>
              <w:t xml:space="preserve"> with this applicability condition</w:t>
            </w:r>
          </w:p>
        </w:tc>
      </w:tr>
      <w:tr w:rsidR="00B5220C" w:rsidRPr="00B3473C" w14:paraId="59C46DF5" w14:textId="77777777" w:rsidTr="00F779B2">
        <w:trPr>
          <w:trHeight w:val="467"/>
        </w:trPr>
        <w:tc>
          <w:tcPr>
            <w:tcW w:w="2065" w:type="dxa"/>
            <w:shd w:val="clear" w:color="auto" w:fill="F2F2F2" w:themeFill="text2" w:themeFillShade="F2"/>
          </w:tcPr>
          <w:p w14:paraId="0C009A6C" w14:textId="67F686EB" w:rsidR="00B5220C" w:rsidRPr="00B3473C" w:rsidRDefault="00687EDE" w:rsidP="00F779B2">
            <w:pPr>
              <w:pStyle w:val="TableInstructionsupdated"/>
              <w:rPr>
                <w:lang w:val="en-US"/>
              </w:rPr>
            </w:pPr>
            <w:r w:rsidRPr="00B3473C">
              <w:rPr>
                <w:lang w:val="en-US"/>
              </w:rPr>
              <w:t>…</w:t>
            </w:r>
          </w:p>
        </w:tc>
        <w:tc>
          <w:tcPr>
            <w:tcW w:w="2871" w:type="dxa"/>
            <w:shd w:val="clear" w:color="auto" w:fill="F2F2F2" w:themeFill="text2" w:themeFillShade="F2"/>
          </w:tcPr>
          <w:p w14:paraId="0E30EA71" w14:textId="1B4302C0" w:rsidR="00B5220C" w:rsidRPr="00B3473C" w:rsidRDefault="00B5220C" w:rsidP="00F779B2">
            <w:pPr>
              <w:pStyle w:val="TableInstructionsupdated"/>
              <w:rPr>
                <w:lang w:val="en-US"/>
              </w:rPr>
            </w:pPr>
            <w:r w:rsidRPr="00B3473C">
              <w:rPr>
                <w:lang w:val="en-US"/>
              </w:rPr>
              <w:t>...</w:t>
            </w:r>
          </w:p>
        </w:tc>
        <w:tc>
          <w:tcPr>
            <w:tcW w:w="3879" w:type="dxa"/>
            <w:shd w:val="clear" w:color="auto" w:fill="F2F2F2" w:themeFill="text2" w:themeFillShade="F2"/>
          </w:tcPr>
          <w:p w14:paraId="059EB64A" w14:textId="74CD4F52" w:rsidR="00B5220C" w:rsidRPr="00B3473C" w:rsidRDefault="00B5220C" w:rsidP="00F779B2">
            <w:pPr>
              <w:pStyle w:val="TableInstructionsupdated"/>
              <w:rPr>
                <w:lang w:val="en-US"/>
              </w:rPr>
            </w:pPr>
            <w:r w:rsidRPr="00B3473C">
              <w:rPr>
                <w:lang w:val="en-US"/>
              </w:rPr>
              <w:t>...</w:t>
            </w:r>
          </w:p>
        </w:tc>
      </w:tr>
    </w:tbl>
    <w:p w14:paraId="0B6FF2E1" w14:textId="77577E60" w:rsidR="00FD4E52" w:rsidRPr="00B3473C" w:rsidRDefault="00FD4E52" w:rsidP="00075385">
      <w:pPr>
        <w:pStyle w:val="Heading3"/>
      </w:pPr>
      <w:r w:rsidRPr="00B3473C">
        <w:t>Project Boundary</w:t>
      </w:r>
      <w:r w:rsidR="00572AC5" w:rsidRPr="00B3473C">
        <w:t xml:space="preserve"> </w:t>
      </w:r>
      <w:r w:rsidR="00572AC5" w:rsidRPr="00B3473C">
        <w:rPr>
          <w:color w:val="4D783C" w:themeColor="background1" w:themeShade="80"/>
        </w:rPr>
        <w:t>(VCS</w:t>
      </w:r>
      <w:r w:rsidR="005B0A39" w:rsidRPr="00B3473C">
        <w:rPr>
          <w:color w:val="4D783C" w:themeColor="background1" w:themeShade="80"/>
        </w:rPr>
        <w:t>,</w:t>
      </w:r>
      <w:r w:rsidR="00572AC5" w:rsidRPr="00B3473C">
        <w:rPr>
          <w:color w:val="4D783C" w:themeColor="background1" w:themeShade="80"/>
        </w:rPr>
        <w:t xml:space="preserve"> 3.</w:t>
      </w:r>
      <w:r w:rsidR="00597BC8" w:rsidRPr="00B3473C">
        <w:rPr>
          <w:color w:val="4D783C" w:themeColor="background1" w:themeShade="80"/>
        </w:rPr>
        <w:t>1</w:t>
      </w:r>
      <w:r w:rsidR="00AE1134" w:rsidRPr="00B3473C">
        <w:rPr>
          <w:color w:val="4D783C" w:themeColor="background1" w:themeShade="80"/>
        </w:rPr>
        <w:t>2</w:t>
      </w:r>
      <w:r w:rsidR="00572AC5" w:rsidRPr="00B3473C">
        <w:rPr>
          <w:color w:val="4D783C" w:themeColor="background1" w:themeShade="80"/>
        </w:rPr>
        <w:t>)</w:t>
      </w:r>
    </w:p>
    <w:p w14:paraId="5552EB5F" w14:textId="082FB929" w:rsidR="00B5220C" w:rsidRPr="00B3473C" w:rsidRDefault="00B5220C" w:rsidP="00DE6D43">
      <w:pPr>
        <w:pStyle w:val="UpdatedInstructions"/>
        <w:rPr>
          <w:lang w:val="en-US"/>
        </w:rPr>
      </w:pPr>
      <w:r w:rsidRPr="00B3473C">
        <w:rPr>
          <w:lang w:val="en-US"/>
        </w:rPr>
        <w:t>Define the project boundary and identify the relevant GHG sources, sinks</w:t>
      </w:r>
      <w:r w:rsidR="00550EEC" w:rsidRPr="00B3473C">
        <w:rPr>
          <w:lang w:val="en-US"/>
        </w:rPr>
        <w:t>,</w:t>
      </w:r>
      <w:r w:rsidRPr="00B3473C">
        <w:rPr>
          <w:lang w:val="en-US"/>
        </w:rPr>
        <w:t xml:space="preserve"> and reservoirs for the project and baseline scenarios (including leakage if applicable). Add rows as needed.</w:t>
      </w:r>
    </w:p>
    <w:tbl>
      <w:tblPr>
        <w:tblW w:w="0" w:type="auto"/>
        <w:tblInd w:w="720"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ayout w:type="fixed"/>
        <w:tblLook w:val="01E0" w:firstRow="1" w:lastRow="1" w:firstColumn="1" w:lastColumn="1" w:noHBand="0" w:noVBand="0"/>
      </w:tblPr>
      <w:tblGrid>
        <w:gridCol w:w="744"/>
        <w:gridCol w:w="1019"/>
        <w:gridCol w:w="897"/>
        <w:gridCol w:w="1263"/>
        <w:gridCol w:w="4892"/>
      </w:tblGrid>
      <w:tr w:rsidR="003F47EF" w:rsidRPr="00B3473C" w14:paraId="5962F416" w14:textId="77777777" w:rsidTr="00B3473C">
        <w:trPr>
          <w:cantSplit/>
          <w:trHeight w:val="576"/>
          <w:tblHeader/>
        </w:trPr>
        <w:tc>
          <w:tcPr>
            <w:tcW w:w="1763" w:type="dxa"/>
            <w:gridSpan w:val="2"/>
            <w:shd w:val="clear" w:color="auto" w:fill="2B3957"/>
          </w:tcPr>
          <w:p w14:paraId="0DD8CB5A" w14:textId="77777777" w:rsidR="00FD4E52" w:rsidRPr="00B3473C" w:rsidRDefault="00FD4E52" w:rsidP="00E35C2E">
            <w:pPr>
              <w:pStyle w:val="TableTitlesupdated"/>
              <w:rPr>
                <w:lang w:val="en-US"/>
              </w:rPr>
            </w:pPr>
            <w:r w:rsidRPr="00B3473C">
              <w:rPr>
                <w:lang w:val="en-US"/>
              </w:rPr>
              <w:t>Source</w:t>
            </w:r>
          </w:p>
        </w:tc>
        <w:tc>
          <w:tcPr>
            <w:tcW w:w="897" w:type="dxa"/>
            <w:shd w:val="clear" w:color="auto" w:fill="2B3957"/>
          </w:tcPr>
          <w:p w14:paraId="50FE0593" w14:textId="77777777" w:rsidR="00FD4E52" w:rsidRPr="00B3473C" w:rsidRDefault="00FD4E52" w:rsidP="00E35C2E">
            <w:pPr>
              <w:pStyle w:val="TableTitlesupdated"/>
              <w:rPr>
                <w:lang w:val="en-US"/>
              </w:rPr>
            </w:pPr>
            <w:r w:rsidRPr="00B3473C">
              <w:rPr>
                <w:lang w:val="en-US"/>
              </w:rPr>
              <w:t>Gas</w:t>
            </w:r>
          </w:p>
        </w:tc>
        <w:tc>
          <w:tcPr>
            <w:tcW w:w="1263" w:type="dxa"/>
            <w:shd w:val="clear" w:color="auto" w:fill="2B3957"/>
          </w:tcPr>
          <w:p w14:paraId="3C28B5FD" w14:textId="77777777" w:rsidR="00FD4E52" w:rsidRPr="00B3473C" w:rsidRDefault="00FD4E52" w:rsidP="00E35C2E">
            <w:pPr>
              <w:pStyle w:val="TableTitlesupdated"/>
              <w:rPr>
                <w:lang w:val="en-US"/>
              </w:rPr>
            </w:pPr>
            <w:r w:rsidRPr="00B3473C">
              <w:rPr>
                <w:lang w:val="en-US"/>
              </w:rPr>
              <w:t>Included?</w:t>
            </w:r>
          </w:p>
        </w:tc>
        <w:tc>
          <w:tcPr>
            <w:tcW w:w="4892" w:type="dxa"/>
            <w:shd w:val="clear" w:color="auto" w:fill="2B3957"/>
          </w:tcPr>
          <w:p w14:paraId="00DA7FBC" w14:textId="77A2C14E" w:rsidR="00FD4E52" w:rsidRPr="00B3473C" w:rsidRDefault="00FD4E52" w:rsidP="00E35C2E">
            <w:pPr>
              <w:pStyle w:val="TableTitlesupdated"/>
              <w:rPr>
                <w:lang w:val="en-US"/>
              </w:rPr>
            </w:pPr>
            <w:r w:rsidRPr="00B3473C">
              <w:rPr>
                <w:lang w:val="en-US"/>
              </w:rPr>
              <w:t>Justification/</w:t>
            </w:r>
            <w:r w:rsidR="00B4558E" w:rsidRPr="00B3473C">
              <w:rPr>
                <w:lang w:val="en-US"/>
              </w:rPr>
              <w:t>e</w:t>
            </w:r>
            <w:r w:rsidRPr="00B3473C">
              <w:rPr>
                <w:lang w:val="en-US"/>
              </w:rPr>
              <w:t>xplanation</w:t>
            </w:r>
          </w:p>
        </w:tc>
      </w:tr>
      <w:tr w:rsidR="00AD78A0" w:rsidRPr="00B3473C" w14:paraId="4BDAC6C4" w14:textId="77777777" w:rsidTr="00B3473C">
        <w:trPr>
          <w:trHeight w:val="360"/>
        </w:trPr>
        <w:tc>
          <w:tcPr>
            <w:tcW w:w="744" w:type="dxa"/>
            <w:vMerge w:val="restart"/>
            <w:shd w:val="clear" w:color="auto" w:fill="2B3957"/>
            <w:textDirection w:val="btLr"/>
          </w:tcPr>
          <w:p w14:paraId="443AD0F3" w14:textId="77777777" w:rsidR="00FD4E52" w:rsidRPr="00B3473C" w:rsidRDefault="00FD4E52" w:rsidP="00F779B2">
            <w:pPr>
              <w:pStyle w:val="TableTitlesupdated"/>
              <w:jc w:val="center"/>
              <w:rPr>
                <w:lang w:val="en-US"/>
              </w:rPr>
            </w:pPr>
            <w:r w:rsidRPr="00B3473C">
              <w:rPr>
                <w:lang w:val="en-US"/>
              </w:rPr>
              <w:t>Baseline</w:t>
            </w:r>
          </w:p>
        </w:tc>
        <w:tc>
          <w:tcPr>
            <w:tcW w:w="1019" w:type="dxa"/>
            <w:vMerge w:val="restart"/>
            <w:shd w:val="clear" w:color="auto" w:fill="F2F2F2" w:themeFill="text2" w:themeFillShade="F2"/>
            <w:vAlign w:val="center"/>
          </w:tcPr>
          <w:p w14:paraId="1F6EE13B" w14:textId="77777777" w:rsidR="00FD4E52" w:rsidRPr="00B3473C" w:rsidRDefault="00FD4E52" w:rsidP="00F779B2">
            <w:pPr>
              <w:pStyle w:val="TableInstructionsupdated"/>
              <w:rPr>
                <w:lang w:val="en-US"/>
              </w:rPr>
            </w:pPr>
            <w:r w:rsidRPr="00B3473C">
              <w:rPr>
                <w:lang w:val="en-US"/>
              </w:rPr>
              <w:t>Source 1</w:t>
            </w:r>
          </w:p>
        </w:tc>
        <w:tc>
          <w:tcPr>
            <w:tcW w:w="897" w:type="dxa"/>
            <w:shd w:val="clear" w:color="auto" w:fill="F2F2F2" w:themeFill="text2" w:themeFillShade="F2"/>
          </w:tcPr>
          <w:p w14:paraId="7BC35DEF" w14:textId="77777777" w:rsidR="00FD4E52" w:rsidRPr="00B3473C" w:rsidRDefault="00FD4E52" w:rsidP="00F779B2">
            <w:pPr>
              <w:pStyle w:val="TableInstructionsupdated"/>
              <w:rPr>
                <w:lang w:val="en-US"/>
              </w:rPr>
            </w:pPr>
            <w:r w:rsidRPr="00B3473C">
              <w:rPr>
                <w:lang w:val="en-US"/>
              </w:rPr>
              <w:t>CO2</w:t>
            </w:r>
          </w:p>
        </w:tc>
        <w:tc>
          <w:tcPr>
            <w:tcW w:w="1263" w:type="dxa"/>
            <w:shd w:val="clear" w:color="auto" w:fill="F2F2F2" w:themeFill="text2" w:themeFillShade="F2"/>
          </w:tcPr>
          <w:p w14:paraId="10F7A14C"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06F3A3AD" w14:textId="77777777" w:rsidR="00FD4E52" w:rsidRPr="00B3473C" w:rsidRDefault="00FD4E52" w:rsidP="00F779B2">
            <w:pPr>
              <w:pStyle w:val="TableInstructionsupdated"/>
              <w:rPr>
                <w:lang w:val="en-US"/>
              </w:rPr>
            </w:pPr>
          </w:p>
        </w:tc>
      </w:tr>
      <w:tr w:rsidR="00AD78A0" w:rsidRPr="00B3473C" w14:paraId="245A9D38" w14:textId="77777777" w:rsidTr="00B3473C">
        <w:trPr>
          <w:trHeight w:val="360"/>
        </w:trPr>
        <w:tc>
          <w:tcPr>
            <w:tcW w:w="744" w:type="dxa"/>
            <w:vMerge/>
            <w:shd w:val="clear" w:color="auto" w:fill="2B3957"/>
            <w:textDirection w:val="btLr"/>
          </w:tcPr>
          <w:p w14:paraId="23081968" w14:textId="77777777" w:rsidR="00FD4E52" w:rsidRPr="00B3473C" w:rsidRDefault="00FD4E52" w:rsidP="00F779B2">
            <w:pPr>
              <w:jc w:val="center"/>
            </w:pPr>
          </w:p>
        </w:tc>
        <w:tc>
          <w:tcPr>
            <w:tcW w:w="1019" w:type="dxa"/>
            <w:vMerge/>
            <w:shd w:val="clear" w:color="auto" w:fill="F2F2F2" w:themeFill="text2" w:themeFillShade="F2"/>
            <w:vAlign w:val="center"/>
          </w:tcPr>
          <w:p w14:paraId="08C37A35"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4E340B69" w14:textId="77777777" w:rsidR="00FD4E52" w:rsidRPr="00B3473C" w:rsidRDefault="00FD4E52" w:rsidP="00F779B2">
            <w:pPr>
              <w:pStyle w:val="TableInstructionsupdated"/>
              <w:rPr>
                <w:lang w:val="en-US"/>
              </w:rPr>
            </w:pPr>
            <w:r w:rsidRPr="00B3473C">
              <w:rPr>
                <w:lang w:val="en-US"/>
              </w:rPr>
              <w:t>CH4</w:t>
            </w:r>
          </w:p>
        </w:tc>
        <w:tc>
          <w:tcPr>
            <w:tcW w:w="1263" w:type="dxa"/>
            <w:shd w:val="clear" w:color="auto" w:fill="F2F2F2" w:themeFill="text2" w:themeFillShade="F2"/>
          </w:tcPr>
          <w:p w14:paraId="3DA691E9"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3A387E86" w14:textId="77777777" w:rsidR="00FD4E52" w:rsidRPr="00B3473C" w:rsidRDefault="00FD4E52" w:rsidP="00F779B2">
            <w:pPr>
              <w:pStyle w:val="TableInstructionsupdated"/>
              <w:rPr>
                <w:lang w:val="en-US"/>
              </w:rPr>
            </w:pPr>
          </w:p>
        </w:tc>
      </w:tr>
      <w:tr w:rsidR="00AD78A0" w:rsidRPr="00B3473C" w14:paraId="2A3E4933" w14:textId="77777777" w:rsidTr="00B3473C">
        <w:trPr>
          <w:trHeight w:val="360"/>
        </w:trPr>
        <w:tc>
          <w:tcPr>
            <w:tcW w:w="744" w:type="dxa"/>
            <w:vMerge/>
            <w:shd w:val="clear" w:color="auto" w:fill="2B3957"/>
            <w:textDirection w:val="btLr"/>
          </w:tcPr>
          <w:p w14:paraId="434E2C35" w14:textId="77777777" w:rsidR="00FD4E52" w:rsidRPr="00B3473C" w:rsidRDefault="00FD4E52" w:rsidP="00F779B2">
            <w:pPr>
              <w:jc w:val="center"/>
            </w:pPr>
          </w:p>
        </w:tc>
        <w:tc>
          <w:tcPr>
            <w:tcW w:w="1019" w:type="dxa"/>
            <w:vMerge/>
            <w:shd w:val="clear" w:color="auto" w:fill="F2F2F2" w:themeFill="text2" w:themeFillShade="F2"/>
            <w:vAlign w:val="center"/>
          </w:tcPr>
          <w:p w14:paraId="2902D64E"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6CE43B23" w14:textId="77777777" w:rsidR="00FD4E52" w:rsidRPr="00B3473C" w:rsidRDefault="00FD4E52" w:rsidP="00F779B2">
            <w:pPr>
              <w:pStyle w:val="TableInstructionsupdated"/>
              <w:rPr>
                <w:lang w:val="en-US"/>
              </w:rPr>
            </w:pPr>
            <w:r w:rsidRPr="00B3473C">
              <w:rPr>
                <w:lang w:val="en-US"/>
              </w:rPr>
              <w:t>N2O</w:t>
            </w:r>
          </w:p>
        </w:tc>
        <w:tc>
          <w:tcPr>
            <w:tcW w:w="1263" w:type="dxa"/>
            <w:shd w:val="clear" w:color="auto" w:fill="F2F2F2" w:themeFill="text2" w:themeFillShade="F2"/>
          </w:tcPr>
          <w:p w14:paraId="0ABD8E87"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2511783C" w14:textId="77777777" w:rsidR="00FD4E52" w:rsidRPr="00B3473C" w:rsidRDefault="00FD4E52" w:rsidP="00F779B2">
            <w:pPr>
              <w:pStyle w:val="TableInstructionsupdated"/>
              <w:rPr>
                <w:lang w:val="en-US"/>
              </w:rPr>
            </w:pPr>
          </w:p>
        </w:tc>
      </w:tr>
      <w:tr w:rsidR="00AD78A0" w:rsidRPr="00B3473C" w14:paraId="45C00FAC" w14:textId="77777777" w:rsidTr="00B3473C">
        <w:trPr>
          <w:trHeight w:val="360"/>
        </w:trPr>
        <w:tc>
          <w:tcPr>
            <w:tcW w:w="744" w:type="dxa"/>
            <w:vMerge/>
            <w:shd w:val="clear" w:color="auto" w:fill="2B3957"/>
            <w:textDirection w:val="btLr"/>
          </w:tcPr>
          <w:p w14:paraId="328AF43B" w14:textId="77777777" w:rsidR="00FD4E52" w:rsidRPr="00B3473C" w:rsidRDefault="00FD4E52" w:rsidP="00F779B2">
            <w:pPr>
              <w:jc w:val="center"/>
            </w:pPr>
          </w:p>
        </w:tc>
        <w:tc>
          <w:tcPr>
            <w:tcW w:w="1019" w:type="dxa"/>
            <w:vMerge/>
            <w:shd w:val="clear" w:color="auto" w:fill="F2F2F2" w:themeFill="text2" w:themeFillShade="F2"/>
            <w:vAlign w:val="center"/>
          </w:tcPr>
          <w:p w14:paraId="17C858F2"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7C0909C3" w14:textId="77777777" w:rsidR="00FD4E52" w:rsidRPr="00B3473C" w:rsidRDefault="00FD4E52" w:rsidP="00F779B2">
            <w:pPr>
              <w:pStyle w:val="TableInstructionsupdated"/>
              <w:rPr>
                <w:lang w:val="en-US"/>
              </w:rPr>
            </w:pPr>
            <w:r w:rsidRPr="00B3473C">
              <w:rPr>
                <w:lang w:val="en-US"/>
              </w:rPr>
              <w:t>Other</w:t>
            </w:r>
          </w:p>
        </w:tc>
        <w:tc>
          <w:tcPr>
            <w:tcW w:w="1263" w:type="dxa"/>
            <w:shd w:val="clear" w:color="auto" w:fill="F2F2F2" w:themeFill="text2" w:themeFillShade="F2"/>
          </w:tcPr>
          <w:p w14:paraId="01C8737B"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0202F00F" w14:textId="77777777" w:rsidR="00FD4E52" w:rsidRPr="00B3473C" w:rsidRDefault="00FD4E52" w:rsidP="00F779B2">
            <w:pPr>
              <w:pStyle w:val="TableInstructionsupdated"/>
              <w:rPr>
                <w:lang w:val="en-US"/>
              </w:rPr>
            </w:pPr>
          </w:p>
        </w:tc>
      </w:tr>
      <w:tr w:rsidR="00AD78A0" w:rsidRPr="00B3473C" w14:paraId="67B38380" w14:textId="77777777" w:rsidTr="00B3473C">
        <w:trPr>
          <w:trHeight w:val="360"/>
        </w:trPr>
        <w:tc>
          <w:tcPr>
            <w:tcW w:w="744" w:type="dxa"/>
            <w:vMerge/>
            <w:shd w:val="clear" w:color="auto" w:fill="2B3957"/>
            <w:textDirection w:val="btLr"/>
          </w:tcPr>
          <w:p w14:paraId="74260800" w14:textId="77777777" w:rsidR="00FD4E52" w:rsidRPr="00B3473C" w:rsidRDefault="00FD4E52" w:rsidP="00F779B2">
            <w:pPr>
              <w:jc w:val="center"/>
            </w:pPr>
          </w:p>
        </w:tc>
        <w:tc>
          <w:tcPr>
            <w:tcW w:w="1019" w:type="dxa"/>
            <w:vMerge w:val="restart"/>
            <w:shd w:val="clear" w:color="auto" w:fill="F2F2F2" w:themeFill="text2" w:themeFillShade="F2"/>
            <w:vAlign w:val="center"/>
          </w:tcPr>
          <w:p w14:paraId="720DEE58" w14:textId="77777777" w:rsidR="00FD4E52" w:rsidRPr="00B3473C" w:rsidRDefault="00FD4E52" w:rsidP="00F779B2">
            <w:pPr>
              <w:pStyle w:val="TableInstructionsupdated"/>
              <w:rPr>
                <w:lang w:val="en-US"/>
              </w:rPr>
            </w:pPr>
            <w:r w:rsidRPr="00B3473C">
              <w:rPr>
                <w:lang w:val="en-US"/>
              </w:rPr>
              <w:t>Source 2</w:t>
            </w:r>
          </w:p>
        </w:tc>
        <w:tc>
          <w:tcPr>
            <w:tcW w:w="897" w:type="dxa"/>
            <w:shd w:val="clear" w:color="auto" w:fill="F2F2F2" w:themeFill="text2" w:themeFillShade="F2"/>
          </w:tcPr>
          <w:p w14:paraId="1B7D9A09" w14:textId="77777777" w:rsidR="00FD4E52" w:rsidRPr="00B3473C" w:rsidRDefault="00FD4E52" w:rsidP="00F779B2">
            <w:pPr>
              <w:pStyle w:val="TableInstructionsupdated"/>
              <w:rPr>
                <w:lang w:val="en-US"/>
              </w:rPr>
            </w:pPr>
            <w:r w:rsidRPr="00B3473C">
              <w:rPr>
                <w:lang w:val="en-US"/>
              </w:rPr>
              <w:t>CO2</w:t>
            </w:r>
          </w:p>
        </w:tc>
        <w:tc>
          <w:tcPr>
            <w:tcW w:w="1263" w:type="dxa"/>
            <w:shd w:val="clear" w:color="auto" w:fill="F2F2F2" w:themeFill="text2" w:themeFillShade="F2"/>
          </w:tcPr>
          <w:p w14:paraId="3C8B0CAF"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3D725F01" w14:textId="77777777" w:rsidR="00FD4E52" w:rsidRPr="00B3473C" w:rsidRDefault="00FD4E52" w:rsidP="00F779B2">
            <w:pPr>
              <w:pStyle w:val="TableInstructionsupdated"/>
              <w:rPr>
                <w:lang w:val="en-US"/>
              </w:rPr>
            </w:pPr>
          </w:p>
        </w:tc>
      </w:tr>
      <w:tr w:rsidR="00AD78A0" w:rsidRPr="00B3473C" w14:paraId="30986938" w14:textId="77777777" w:rsidTr="00B3473C">
        <w:trPr>
          <w:trHeight w:val="360"/>
        </w:trPr>
        <w:tc>
          <w:tcPr>
            <w:tcW w:w="744" w:type="dxa"/>
            <w:vMerge/>
            <w:shd w:val="clear" w:color="auto" w:fill="2B3957"/>
            <w:textDirection w:val="btLr"/>
          </w:tcPr>
          <w:p w14:paraId="6CC8B30B" w14:textId="77777777" w:rsidR="00FD4E52" w:rsidRPr="00B3473C" w:rsidRDefault="00FD4E52" w:rsidP="00F779B2">
            <w:pPr>
              <w:jc w:val="center"/>
            </w:pPr>
          </w:p>
        </w:tc>
        <w:tc>
          <w:tcPr>
            <w:tcW w:w="1019" w:type="dxa"/>
            <w:vMerge/>
            <w:shd w:val="clear" w:color="auto" w:fill="F2F2F2" w:themeFill="text2" w:themeFillShade="F2"/>
            <w:vAlign w:val="center"/>
          </w:tcPr>
          <w:p w14:paraId="6A899C43"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3C3CAC81" w14:textId="77777777" w:rsidR="00FD4E52" w:rsidRPr="00B3473C" w:rsidRDefault="00FD4E52" w:rsidP="00F779B2">
            <w:pPr>
              <w:pStyle w:val="TableInstructionsupdated"/>
              <w:rPr>
                <w:lang w:val="en-US"/>
              </w:rPr>
            </w:pPr>
            <w:r w:rsidRPr="00B3473C">
              <w:rPr>
                <w:lang w:val="en-US"/>
              </w:rPr>
              <w:t>CH4</w:t>
            </w:r>
          </w:p>
        </w:tc>
        <w:tc>
          <w:tcPr>
            <w:tcW w:w="1263" w:type="dxa"/>
            <w:shd w:val="clear" w:color="auto" w:fill="F2F2F2" w:themeFill="text2" w:themeFillShade="F2"/>
          </w:tcPr>
          <w:p w14:paraId="7EB2957E"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241E11AA" w14:textId="77777777" w:rsidR="00FD4E52" w:rsidRPr="00B3473C" w:rsidRDefault="00FD4E52" w:rsidP="00F779B2">
            <w:pPr>
              <w:pStyle w:val="TableInstructionsupdated"/>
              <w:rPr>
                <w:lang w:val="en-US"/>
              </w:rPr>
            </w:pPr>
          </w:p>
        </w:tc>
      </w:tr>
      <w:tr w:rsidR="00AD78A0" w:rsidRPr="00B3473C" w14:paraId="0D66B700" w14:textId="77777777" w:rsidTr="00B3473C">
        <w:trPr>
          <w:trHeight w:val="360"/>
        </w:trPr>
        <w:tc>
          <w:tcPr>
            <w:tcW w:w="744" w:type="dxa"/>
            <w:vMerge/>
            <w:shd w:val="clear" w:color="auto" w:fill="2B3957"/>
            <w:textDirection w:val="btLr"/>
          </w:tcPr>
          <w:p w14:paraId="6209679A" w14:textId="77777777" w:rsidR="00FD4E52" w:rsidRPr="00B3473C" w:rsidRDefault="00FD4E52" w:rsidP="00F779B2">
            <w:pPr>
              <w:jc w:val="center"/>
            </w:pPr>
          </w:p>
        </w:tc>
        <w:tc>
          <w:tcPr>
            <w:tcW w:w="1019" w:type="dxa"/>
            <w:vMerge/>
            <w:shd w:val="clear" w:color="auto" w:fill="F2F2F2" w:themeFill="text2" w:themeFillShade="F2"/>
            <w:vAlign w:val="center"/>
          </w:tcPr>
          <w:p w14:paraId="1DD86C1E"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12B88754" w14:textId="77777777" w:rsidR="00FD4E52" w:rsidRPr="00B3473C" w:rsidRDefault="00FD4E52" w:rsidP="00F779B2">
            <w:pPr>
              <w:pStyle w:val="TableInstructionsupdated"/>
              <w:rPr>
                <w:lang w:val="en-US"/>
              </w:rPr>
            </w:pPr>
            <w:r w:rsidRPr="00B3473C">
              <w:rPr>
                <w:lang w:val="en-US"/>
              </w:rPr>
              <w:t>N2O</w:t>
            </w:r>
          </w:p>
        </w:tc>
        <w:tc>
          <w:tcPr>
            <w:tcW w:w="1263" w:type="dxa"/>
            <w:shd w:val="clear" w:color="auto" w:fill="F2F2F2" w:themeFill="text2" w:themeFillShade="F2"/>
          </w:tcPr>
          <w:p w14:paraId="4C2C5F7B"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5D57D3D7" w14:textId="77777777" w:rsidR="00FD4E52" w:rsidRPr="00B3473C" w:rsidRDefault="00FD4E52" w:rsidP="00F779B2">
            <w:pPr>
              <w:pStyle w:val="TableInstructionsupdated"/>
              <w:rPr>
                <w:lang w:val="en-US"/>
              </w:rPr>
            </w:pPr>
          </w:p>
        </w:tc>
      </w:tr>
      <w:tr w:rsidR="00AD78A0" w:rsidRPr="00B3473C" w14:paraId="5EBE33DD" w14:textId="77777777" w:rsidTr="00B3473C">
        <w:trPr>
          <w:trHeight w:val="360"/>
        </w:trPr>
        <w:tc>
          <w:tcPr>
            <w:tcW w:w="744" w:type="dxa"/>
            <w:vMerge/>
            <w:shd w:val="clear" w:color="auto" w:fill="2B3957"/>
            <w:textDirection w:val="btLr"/>
          </w:tcPr>
          <w:p w14:paraId="388730F3" w14:textId="77777777" w:rsidR="00FD4E52" w:rsidRPr="00B3473C" w:rsidRDefault="00FD4E52" w:rsidP="00F779B2">
            <w:pPr>
              <w:jc w:val="center"/>
            </w:pPr>
          </w:p>
        </w:tc>
        <w:tc>
          <w:tcPr>
            <w:tcW w:w="1019" w:type="dxa"/>
            <w:vMerge/>
            <w:shd w:val="clear" w:color="auto" w:fill="F2F2F2" w:themeFill="text2" w:themeFillShade="F2"/>
            <w:vAlign w:val="center"/>
          </w:tcPr>
          <w:p w14:paraId="356DABBA"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4B61C30E" w14:textId="77777777" w:rsidR="00FD4E52" w:rsidRPr="00B3473C" w:rsidRDefault="00FD4E52" w:rsidP="00F779B2">
            <w:pPr>
              <w:pStyle w:val="TableInstructionsupdated"/>
              <w:rPr>
                <w:lang w:val="en-US"/>
              </w:rPr>
            </w:pPr>
            <w:r w:rsidRPr="00B3473C">
              <w:rPr>
                <w:lang w:val="en-US"/>
              </w:rPr>
              <w:t>Other</w:t>
            </w:r>
          </w:p>
        </w:tc>
        <w:tc>
          <w:tcPr>
            <w:tcW w:w="1263" w:type="dxa"/>
            <w:shd w:val="clear" w:color="auto" w:fill="F2F2F2" w:themeFill="text2" w:themeFillShade="F2"/>
          </w:tcPr>
          <w:p w14:paraId="0084CAAE"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0160197B" w14:textId="77777777" w:rsidR="00FD4E52" w:rsidRPr="00B3473C" w:rsidRDefault="00FD4E52" w:rsidP="00F779B2">
            <w:pPr>
              <w:pStyle w:val="TableInstructionsupdated"/>
              <w:rPr>
                <w:lang w:val="en-US"/>
              </w:rPr>
            </w:pPr>
          </w:p>
        </w:tc>
      </w:tr>
      <w:tr w:rsidR="00AD78A0" w:rsidRPr="00B3473C" w14:paraId="1FB2F7FF" w14:textId="77777777" w:rsidTr="00B3473C">
        <w:trPr>
          <w:trHeight w:val="360"/>
        </w:trPr>
        <w:tc>
          <w:tcPr>
            <w:tcW w:w="744" w:type="dxa"/>
            <w:vMerge w:val="restart"/>
            <w:shd w:val="clear" w:color="auto" w:fill="2B3957"/>
            <w:textDirection w:val="btLr"/>
          </w:tcPr>
          <w:p w14:paraId="41D882C2" w14:textId="77777777" w:rsidR="00FD4E52" w:rsidRPr="00B3473C" w:rsidRDefault="00FD4E52" w:rsidP="00F779B2">
            <w:pPr>
              <w:pStyle w:val="TableTitlesupdated"/>
              <w:jc w:val="center"/>
              <w:rPr>
                <w:lang w:val="en-US"/>
              </w:rPr>
            </w:pPr>
            <w:r w:rsidRPr="00B3473C">
              <w:rPr>
                <w:lang w:val="en-US"/>
              </w:rPr>
              <w:t>Project</w:t>
            </w:r>
          </w:p>
        </w:tc>
        <w:tc>
          <w:tcPr>
            <w:tcW w:w="1019" w:type="dxa"/>
            <w:vMerge w:val="restart"/>
            <w:shd w:val="clear" w:color="auto" w:fill="F2F2F2" w:themeFill="text2" w:themeFillShade="F2"/>
            <w:vAlign w:val="center"/>
          </w:tcPr>
          <w:p w14:paraId="2A1D1310" w14:textId="77777777" w:rsidR="00FD4E52" w:rsidRPr="00B3473C" w:rsidRDefault="00FD4E52" w:rsidP="00F779B2">
            <w:pPr>
              <w:pStyle w:val="TableInstructionsupdated"/>
              <w:rPr>
                <w:lang w:val="en-US"/>
              </w:rPr>
            </w:pPr>
            <w:r w:rsidRPr="00B3473C">
              <w:rPr>
                <w:lang w:val="en-US"/>
              </w:rPr>
              <w:t>Source 1</w:t>
            </w:r>
          </w:p>
        </w:tc>
        <w:tc>
          <w:tcPr>
            <w:tcW w:w="897" w:type="dxa"/>
            <w:shd w:val="clear" w:color="auto" w:fill="F2F2F2" w:themeFill="text2" w:themeFillShade="F2"/>
          </w:tcPr>
          <w:p w14:paraId="38710456" w14:textId="77777777" w:rsidR="00FD4E52" w:rsidRPr="00B3473C" w:rsidRDefault="00FD4E52" w:rsidP="00F779B2">
            <w:pPr>
              <w:pStyle w:val="TableInstructionsupdated"/>
              <w:rPr>
                <w:lang w:val="en-US"/>
              </w:rPr>
            </w:pPr>
            <w:r w:rsidRPr="00B3473C">
              <w:rPr>
                <w:lang w:val="en-US"/>
              </w:rPr>
              <w:t>CO2</w:t>
            </w:r>
          </w:p>
        </w:tc>
        <w:tc>
          <w:tcPr>
            <w:tcW w:w="1263" w:type="dxa"/>
            <w:shd w:val="clear" w:color="auto" w:fill="F2F2F2" w:themeFill="text2" w:themeFillShade="F2"/>
          </w:tcPr>
          <w:p w14:paraId="62C02192"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7FD4BF11" w14:textId="77777777" w:rsidR="00FD4E52" w:rsidRPr="00B3473C" w:rsidRDefault="00FD4E52" w:rsidP="00F779B2">
            <w:pPr>
              <w:pStyle w:val="TableInstructionsupdated"/>
              <w:rPr>
                <w:lang w:val="en-US"/>
              </w:rPr>
            </w:pPr>
          </w:p>
        </w:tc>
      </w:tr>
      <w:tr w:rsidR="00AD78A0" w:rsidRPr="00B3473C" w14:paraId="2B4F104C" w14:textId="77777777" w:rsidTr="00B3473C">
        <w:trPr>
          <w:trHeight w:val="360"/>
        </w:trPr>
        <w:tc>
          <w:tcPr>
            <w:tcW w:w="744" w:type="dxa"/>
            <w:vMerge/>
            <w:shd w:val="clear" w:color="auto" w:fill="2B3957"/>
          </w:tcPr>
          <w:p w14:paraId="2FE0BF30" w14:textId="77777777" w:rsidR="00FD4E52" w:rsidRPr="00B3473C" w:rsidRDefault="00FD4E52" w:rsidP="00113210">
            <w:pPr>
              <w:spacing w:before="40" w:after="40" w:line="288" w:lineRule="auto"/>
              <w:rPr>
                <w:rFonts w:ascii="Century Gothic" w:hAnsi="Century Gothic"/>
                <w:bCs/>
                <w:sz w:val="18"/>
                <w:szCs w:val="18"/>
              </w:rPr>
            </w:pPr>
          </w:p>
        </w:tc>
        <w:tc>
          <w:tcPr>
            <w:tcW w:w="1019" w:type="dxa"/>
            <w:vMerge/>
            <w:shd w:val="clear" w:color="auto" w:fill="F2F2F2" w:themeFill="text2" w:themeFillShade="F2"/>
            <w:vAlign w:val="center"/>
          </w:tcPr>
          <w:p w14:paraId="5C136E33"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70778B97" w14:textId="77777777" w:rsidR="00FD4E52" w:rsidRPr="00B3473C" w:rsidRDefault="00FD4E52" w:rsidP="00F779B2">
            <w:pPr>
              <w:pStyle w:val="TableInstructionsupdated"/>
              <w:rPr>
                <w:lang w:val="en-US"/>
              </w:rPr>
            </w:pPr>
            <w:r w:rsidRPr="00B3473C">
              <w:rPr>
                <w:lang w:val="en-US"/>
              </w:rPr>
              <w:t>CH4</w:t>
            </w:r>
          </w:p>
        </w:tc>
        <w:tc>
          <w:tcPr>
            <w:tcW w:w="1263" w:type="dxa"/>
            <w:shd w:val="clear" w:color="auto" w:fill="F2F2F2" w:themeFill="text2" w:themeFillShade="F2"/>
          </w:tcPr>
          <w:p w14:paraId="353323BB"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05EE8ACA" w14:textId="77777777" w:rsidR="00FD4E52" w:rsidRPr="00B3473C" w:rsidRDefault="00FD4E52" w:rsidP="00F779B2">
            <w:pPr>
              <w:pStyle w:val="TableInstructionsupdated"/>
              <w:rPr>
                <w:lang w:val="en-US"/>
              </w:rPr>
            </w:pPr>
          </w:p>
        </w:tc>
      </w:tr>
      <w:tr w:rsidR="00AD78A0" w:rsidRPr="00B3473C" w14:paraId="263D91F4" w14:textId="77777777" w:rsidTr="00B3473C">
        <w:trPr>
          <w:trHeight w:val="360"/>
        </w:trPr>
        <w:tc>
          <w:tcPr>
            <w:tcW w:w="744" w:type="dxa"/>
            <w:vMerge/>
            <w:shd w:val="clear" w:color="auto" w:fill="2B3957"/>
          </w:tcPr>
          <w:p w14:paraId="1330EDD5" w14:textId="77777777" w:rsidR="00FD4E52" w:rsidRPr="00B3473C" w:rsidRDefault="00FD4E52" w:rsidP="00113210">
            <w:pPr>
              <w:spacing w:before="40" w:after="40" w:line="288" w:lineRule="auto"/>
              <w:rPr>
                <w:rFonts w:ascii="Century Gothic" w:hAnsi="Century Gothic"/>
                <w:bCs/>
                <w:sz w:val="18"/>
                <w:szCs w:val="18"/>
              </w:rPr>
            </w:pPr>
          </w:p>
        </w:tc>
        <w:tc>
          <w:tcPr>
            <w:tcW w:w="1019" w:type="dxa"/>
            <w:vMerge/>
            <w:shd w:val="clear" w:color="auto" w:fill="F2F2F2" w:themeFill="text2" w:themeFillShade="F2"/>
            <w:vAlign w:val="center"/>
          </w:tcPr>
          <w:p w14:paraId="5720BD06"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1E00754F" w14:textId="77777777" w:rsidR="00FD4E52" w:rsidRPr="00B3473C" w:rsidRDefault="00FD4E52" w:rsidP="00F779B2">
            <w:pPr>
              <w:pStyle w:val="TableInstructionsupdated"/>
              <w:rPr>
                <w:lang w:val="en-US"/>
              </w:rPr>
            </w:pPr>
            <w:r w:rsidRPr="00B3473C">
              <w:rPr>
                <w:lang w:val="en-US"/>
              </w:rPr>
              <w:t>N2O</w:t>
            </w:r>
          </w:p>
        </w:tc>
        <w:tc>
          <w:tcPr>
            <w:tcW w:w="1263" w:type="dxa"/>
            <w:shd w:val="clear" w:color="auto" w:fill="F2F2F2" w:themeFill="text2" w:themeFillShade="F2"/>
          </w:tcPr>
          <w:p w14:paraId="12A12148"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4A8688DE" w14:textId="77777777" w:rsidR="00FD4E52" w:rsidRPr="00B3473C" w:rsidRDefault="00FD4E52" w:rsidP="00F779B2">
            <w:pPr>
              <w:pStyle w:val="TableInstructionsupdated"/>
              <w:rPr>
                <w:lang w:val="en-US"/>
              </w:rPr>
            </w:pPr>
          </w:p>
        </w:tc>
      </w:tr>
      <w:tr w:rsidR="00AD78A0" w:rsidRPr="00B3473C" w14:paraId="5DB8FBF9" w14:textId="77777777" w:rsidTr="00B3473C">
        <w:trPr>
          <w:trHeight w:val="360"/>
        </w:trPr>
        <w:tc>
          <w:tcPr>
            <w:tcW w:w="744" w:type="dxa"/>
            <w:vMerge/>
            <w:shd w:val="clear" w:color="auto" w:fill="2B3957"/>
          </w:tcPr>
          <w:p w14:paraId="2315074C" w14:textId="77777777" w:rsidR="00FD4E52" w:rsidRPr="00B3473C" w:rsidRDefault="00FD4E52" w:rsidP="00113210">
            <w:pPr>
              <w:spacing w:before="40" w:after="40" w:line="288" w:lineRule="auto"/>
              <w:rPr>
                <w:rFonts w:ascii="Century Gothic" w:hAnsi="Century Gothic"/>
                <w:bCs/>
                <w:sz w:val="18"/>
                <w:szCs w:val="18"/>
              </w:rPr>
            </w:pPr>
          </w:p>
        </w:tc>
        <w:tc>
          <w:tcPr>
            <w:tcW w:w="1019" w:type="dxa"/>
            <w:vMerge/>
            <w:shd w:val="clear" w:color="auto" w:fill="F2F2F2" w:themeFill="text2" w:themeFillShade="F2"/>
            <w:vAlign w:val="center"/>
          </w:tcPr>
          <w:p w14:paraId="78C5B749"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54157310" w14:textId="77777777" w:rsidR="00FD4E52" w:rsidRPr="00B3473C" w:rsidRDefault="00FD4E52" w:rsidP="00F779B2">
            <w:pPr>
              <w:pStyle w:val="TableInstructionsupdated"/>
              <w:rPr>
                <w:lang w:val="en-US"/>
              </w:rPr>
            </w:pPr>
            <w:r w:rsidRPr="00B3473C">
              <w:rPr>
                <w:lang w:val="en-US"/>
              </w:rPr>
              <w:t>Other</w:t>
            </w:r>
          </w:p>
        </w:tc>
        <w:tc>
          <w:tcPr>
            <w:tcW w:w="1263" w:type="dxa"/>
            <w:shd w:val="clear" w:color="auto" w:fill="F2F2F2" w:themeFill="text2" w:themeFillShade="F2"/>
          </w:tcPr>
          <w:p w14:paraId="55EC1D47"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5E2C1F48" w14:textId="77777777" w:rsidR="00FD4E52" w:rsidRPr="00B3473C" w:rsidRDefault="00FD4E52" w:rsidP="00F779B2">
            <w:pPr>
              <w:pStyle w:val="TableInstructionsupdated"/>
              <w:rPr>
                <w:lang w:val="en-US"/>
              </w:rPr>
            </w:pPr>
          </w:p>
        </w:tc>
      </w:tr>
      <w:tr w:rsidR="00AD78A0" w:rsidRPr="00B3473C" w14:paraId="63BDF265" w14:textId="77777777" w:rsidTr="00B3473C">
        <w:trPr>
          <w:trHeight w:val="360"/>
        </w:trPr>
        <w:tc>
          <w:tcPr>
            <w:tcW w:w="744" w:type="dxa"/>
            <w:vMerge/>
            <w:shd w:val="clear" w:color="auto" w:fill="2B3957"/>
          </w:tcPr>
          <w:p w14:paraId="1CA7721A" w14:textId="77777777" w:rsidR="00FD4E52" w:rsidRPr="00B3473C" w:rsidRDefault="00FD4E52" w:rsidP="00113210">
            <w:pPr>
              <w:spacing w:before="40" w:after="40" w:line="288" w:lineRule="auto"/>
              <w:rPr>
                <w:rFonts w:ascii="Century Gothic" w:hAnsi="Century Gothic"/>
                <w:bCs/>
                <w:sz w:val="18"/>
                <w:szCs w:val="18"/>
              </w:rPr>
            </w:pPr>
          </w:p>
        </w:tc>
        <w:tc>
          <w:tcPr>
            <w:tcW w:w="1019" w:type="dxa"/>
            <w:vMerge w:val="restart"/>
            <w:shd w:val="clear" w:color="auto" w:fill="F2F2F2" w:themeFill="text2" w:themeFillShade="F2"/>
            <w:vAlign w:val="center"/>
          </w:tcPr>
          <w:p w14:paraId="5ED0FF79" w14:textId="77777777" w:rsidR="00FD4E52" w:rsidRPr="00B3473C" w:rsidRDefault="00FD4E52" w:rsidP="00F779B2">
            <w:pPr>
              <w:pStyle w:val="TableInstructionsupdated"/>
              <w:rPr>
                <w:lang w:val="en-US"/>
              </w:rPr>
            </w:pPr>
            <w:r w:rsidRPr="00B3473C">
              <w:rPr>
                <w:lang w:val="en-US"/>
              </w:rPr>
              <w:t>Source 2</w:t>
            </w:r>
          </w:p>
        </w:tc>
        <w:tc>
          <w:tcPr>
            <w:tcW w:w="897" w:type="dxa"/>
            <w:shd w:val="clear" w:color="auto" w:fill="F2F2F2" w:themeFill="text2" w:themeFillShade="F2"/>
          </w:tcPr>
          <w:p w14:paraId="12E5AF5C" w14:textId="77777777" w:rsidR="00FD4E52" w:rsidRPr="00B3473C" w:rsidRDefault="00FD4E52" w:rsidP="00F779B2">
            <w:pPr>
              <w:pStyle w:val="TableInstructionsupdated"/>
              <w:rPr>
                <w:lang w:val="en-US"/>
              </w:rPr>
            </w:pPr>
            <w:r w:rsidRPr="00B3473C">
              <w:rPr>
                <w:lang w:val="en-US"/>
              </w:rPr>
              <w:t>CO2</w:t>
            </w:r>
          </w:p>
        </w:tc>
        <w:tc>
          <w:tcPr>
            <w:tcW w:w="1263" w:type="dxa"/>
            <w:shd w:val="clear" w:color="auto" w:fill="F2F2F2" w:themeFill="text2" w:themeFillShade="F2"/>
          </w:tcPr>
          <w:p w14:paraId="10850D34"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5B5840E2" w14:textId="77777777" w:rsidR="00FD4E52" w:rsidRPr="00B3473C" w:rsidRDefault="00FD4E52" w:rsidP="00F779B2">
            <w:pPr>
              <w:pStyle w:val="TableInstructionsupdated"/>
              <w:rPr>
                <w:lang w:val="en-US"/>
              </w:rPr>
            </w:pPr>
          </w:p>
        </w:tc>
      </w:tr>
      <w:tr w:rsidR="00AD78A0" w:rsidRPr="00B3473C" w14:paraId="0B09835B" w14:textId="77777777" w:rsidTr="00B3473C">
        <w:trPr>
          <w:trHeight w:val="360"/>
        </w:trPr>
        <w:tc>
          <w:tcPr>
            <w:tcW w:w="744" w:type="dxa"/>
            <w:vMerge/>
            <w:shd w:val="clear" w:color="auto" w:fill="2B3957"/>
          </w:tcPr>
          <w:p w14:paraId="0908F3CC" w14:textId="77777777" w:rsidR="00FD4E52" w:rsidRPr="00B3473C" w:rsidRDefault="00FD4E52" w:rsidP="00113210">
            <w:pPr>
              <w:spacing w:before="40" w:after="40" w:line="288" w:lineRule="auto"/>
              <w:rPr>
                <w:rFonts w:ascii="Century Gothic" w:hAnsi="Century Gothic"/>
                <w:bCs/>
                <w:sz w:val="18"/>
                <w:szCs w:val="18"/>
              </w:rPr>
            </w:pPr>
          </w:p>
        </w:tc>
        <w:tc>
          <w:tcPr>
            <w:tcW w:w="1019" w:type="dxa"/>
            <w:vMerge/>
            <w:shd w:val="clear" w:color="auto" w:fill="F2F2F2" w:themeFill="text2" w:themeFillShade="F2"/>
          </w:tcPr>
          <w:p w14:paraId="377D8A30"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662B2C4D" w14:textId="77777777" w:rsidR="00FD4E52" w:rsidRPr="00B3473C" w:rsidRDefault="00FD4E52" w:rsidP="00F779B2">
            <w:pPr>
              <w:pStyle w:val="TableInstructionsupdated"/>
              <w:rPr>
                <w:lang w:val="en-US"/>
              </w:rPr>
            </w:pPr>
            <w:r w:rsidRPr="00B3473C">
              <w:rPr>
                <w:lang w:val="en-US"/>
              </w:rPr>
              <w:t>CH4</w:t>
            </w:r>
          </w:p>
        </w:tc>
        <w:tc>
          <w:tcPr>
            <w:tcW w:w="1263" w:type="dxa"/>
            <w:shd w:val="clear" w:color="auto" w:fill="F2F2F2" w:themeFill="text2" w:themeFillShade="F2"/>
          </w:tcPr>
          <w:p w14:paraId="214F7026"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7F8E240A" w14:textId="77777777" w:rsidR="00FD4E52" w:rsidRPr="00B3473C" w:rsidRDefault="00FD4E52" w:rsidP="00F779B2">
            <w:pPr>
              <w:pStyle w:val="TableInstructionsupdated"/>
              <w:rPr>
                <w:lang w:val="en-US"/>
              </w:rPr>
            </w:pPr>
          </w:p>
        </w:tc>
      </w:tr>
      <w:tr w:rsidR="00AD78A0" w:rsidRPr="00B3473C" w14:paraId="609F9012" w14:textId="77777777" w:rsidTr="00B3473C">
        <w:trPr>
          <w:trHeight w:val="360"/>
        </w:trPr>
        <w:tc>
          <w:tcPr>
            <w:tcW w:w="744" w:type="dxa"/>
            <w:vMerge/>
            <w:shd w:val="clear" w:color="auto" w:fill="2B3957"/>
          </w:tcPr>
          <w:p w14:paraId="0700E6F2" w14:textId="77777777" w:rsidR="00FD4E52" w:rsidRPr="00B3473C" w:rsidRDefault="00FD4E52" w:rsidP="00113210">
            <w:pPr>
              <w:spacing w:before="40" w:after="40" w:line="288" w:lineRule="auto"/>
              <w:rPr>
                <w:rFonts w:ascii="Century Gothic" w:hAnsi="Century Gothic"/>
                <w:bCs/>
                <w:sz w:val="18"/>
                <w:szCs w:val="18"/>
              </w:rPr>
            </w:pPr>
          </w:p>
        </w:tc>
        <w:tc>
          <w:tcPr>
            <w:tcW w:w="1019" w:type="dxa"/>
            <w:vMerge/>
            <w:shd w:val="clear" w:color="auto" w:fill="F2F2F2" w:themeFill="text2" w:themeFillShade="F2"/>
          </w:tcPr>
          <w:p w14:paraId="48A87DD2"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02EFCC11" w14:textId="77777777" w:rsidR="00FD4E52" w:rsidRPr="00B3473C" w:rsidRDefault="00FD4E52" w:rsidP="00F779B2">
            <w:pPr>
              <w:pStyle w:val="TableInstructionsupdated"/>
              <w:rPr>
                <w:lang w:val="en-US"/>
              </w:rPr>
            </w:pPr>
            <w:r w:rsidRPr="00B3473C">
              <w:rPr>
                <w:lang w:val="en-US"/>
              </w:rPr>
              <w:t>N2O</w:t>
            </w:r>
          </w:p>
        </w:tc>
        <w:tc>
          <w:tcPr>
            <w:tcW w:w="1263" w:type="dxa"/>
            <w:shd w:val="clear" w:color="auto" w:fill="F2F2F2" w:themeFill="text2" w:themeFillShade="F2"/>
          </w:tcPr>
          <w:p w14:paraId="4474556F"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3DFE5214" w14:textId="77777777" w:rsidR="00FD4E52" w:rsidRPr="00B3473C" w:rsidRDefault="00FD4E52" w:rsidP="00F779B2">
            <w:pPr>
              <w:pStyle w:val="TableInstructionsupdated"/>
              <w:rPr>
                <w:lang w:val="en-US"/>
              </w:rPr>
            </w:pPr>
          </w:p>
        </w:tc>
      </w:tr>
      <w:tr w:rsidR="00AD78A0" w:rsidRPr="00B3473C" w14:paraId="72603EA6" w14:textId="77777777" w:rsidTr="00B3473C">
        <w:trPr>
          <w:trHeight w:val="360"/>
        </w:trPr>
        <w:tc>
          <w:tcPr>
            <w:tcW w:w="744" w:type="dxa"/>
            <w:vMerge/>
            <w:shd w:val="clear" w:color="auto" w:fill="2B3957"/>
          </w:tcPr>
          <w:p w14:paraId="6466F554" w14:textId="77777777" w:rsidR="00FD4E52" w:rsidRPr="00B3473C" w:rsidRDefault="00FD4E52" w:rsidP="00113210">
            <w:pPr>
              <w:spacing w:before="40" w:after="40" w:line="288" w:lineRule="auto"/>
              <w:rPr>
                <w:rFonts w:ascii="Century Gothic" w:hAnsi="Century Gothic"/>
                <w:bCs/>
                <w:sz w:val="18"/>
                <w:szCs w:val="18"/>
              </w:rPr>
            </w:pPr>
          </w:p>
        </w:tc>
        <w:tc>
          <w:tcPr>
            <w:tcW w:w="1019" w:type="dxa"/>
            <w:vMerge/>
            <w:shd w:val="clear" w:color="auto" w:fill="F2F2F2" w:themeFill="text2" w:themeFillShade="F2"/>
          </w:tcPr>
          <w:p w14:paraId="5CDE7BD8" w14:textId="77777777" w:rsidR="00FD4E52" w:rsidRPr="00B3473C" w:rsidRDefault="00FD4E52" w:rsidP="00F779B2">
            <w:pPr>
              <w:pStyle w:val="TableInstructionsupdated"/>
              <w:rPr>
                <w:lang w:val="en-US"/>
              </w:rPr>
            </w:pPr>
          </w:p>
        </w:tc>
        <w:tc>
          <w:tcPr>
            <w:tcW w:w="897" w:type="dxa"/>
            <w:shd w:val="clear" w:color="auto" w:fill="F2F2F2" w:themeFill="text2" w:themeFillShade="F2"/>
          </w:tcPr>
          <w:p w14:paraId="5E41EFA0" w14:textId="77777777" w:rsidR="00FD4E52" w:rsidRPr="00B3473C" w:rsidRDefault="00FD4E52" w:rsidP="00F779B2">
            <w:pPr>
              <w:pStyle w:val="TableInstructionsupdated"/>
              <w:rPr>
                <w:lang w:val="en-US"/>
              </w:rPr>
            </w:pPr>
            <w:r w:rsidRPr="00B3473C">
              <w:rPr>
                <w:lang w:val="en-US"/>
              </w:rPr>
              <w:t>Other</w:t>
            </w:r>
          </w:p>
        </w:tc>
        <w:tc>
          <w:tcPr>
            <w:tcW w:w="1263" w:type="dxa"/>
            <w:shd w:val="clear" w:color="auto" w:fill="F2F2F2" w:themeFill="text2" w:themeFillShade="F2"/>
          </w:tcPr>
          <w:p w14:paraId="2292A505" w14:textId="77777777" w:rsidR="00FD4E52" w:rsidRPr="00B3473C" w:rsidRDefault="00FD4E52" w:rsidP="00F779B2">
            <w:pPr>
              <w:pStyle w:val="TableInstructionsupdated"/>
              <w:rPr>
                <w:lang w:val="en-US"/>
              </w:rPr>
            </w:pPr>
          </w:p>
        </w:tc>
        <w:tc>
          <w:tcPr>
            <w:tcW w:w="4892" w:type="dxa"/>
            <w:shd w:val="clear" w:color="auto" w:fill="F2F2F2" w:themeFill="text2" w:themeFillShade="F2"/>
          </w:tcPr>
          <w:p w14:paraId="6ED166C3" w14:textId="77777777" w:rsidR="00FD4E52" w:rsidRPr="00B3473C" w:rsidRDefault="00FD4E52" w:rsidP="00F779B2">
            <w:pPr>
              <w:pStyle w:val="TableInstructionsupdated"/>
              <w:rPr>
                <w:lang w:val="en-US"/>
              </w:rPr>
            </w:pPr>
          </w:p>
        </w:tc>
      </w:tr>
    </w:tbl>
    <w:p w14:paraId="7EDB47B1" w14:textId="71042976" w:rsidR="00B5220C" w:rsidRPr="00B3473C" w:rsidRDefault="00B5220C" w:rsidP="00F779B2">
      <w:pPr>
        <w:pStyle w:val="UpdatedInstructions"/>
        <w:rPr>
          <w:lang w:val="en-US"/>
        </w:rPr>
      </w:pPr>
      <w:r w:rsidRPr="00B3473C">
        <w:rPr>
          <w:lang w:val="en-US"/>
        </w:rPr>
        <w:lastRenderedPageBreak/>
        <w:t xml:space="preserve">Provide a diagram or map of the project boundary, showing clearly the physical locations of the various installations or management activities taking place as part of the project activity based on the description provided in Section </w:t>
      </w:r>
      <w:r w:rsidR="00E62B1D" w:rsidRPr="00B3473C">
        <w:rPr>
          <w:lang w:val="en-US"/>
        </w:rPr>
        <w:fldChar w:fldCharType="begin"/>
      </w:r>
      <w:r w:rsidR="00E62B1D" w:rsidRPr="00B3473C">
        <w:rPr>
          <w:lang w:val="en-US"/>
        </w:rPr>
        <w:instrText xml:space="preserve"> REF _Ref157437103 \r \h </w:instrText>
      </w:r>
      <w:r w:rsidR="00E62B1D" w:rsidRPr="00B3473C">
        <w:rPr>
          <w:lang w:val="en-US"/>
        </w:rPr>
      </w:r>
      <w:r w:rsidR="00E62B1D" w:rsidRPr="00B3473C">
        <w:rPr>
          <w:lang w:val="en-US"/>
        </w:rPr>
        <w:fldChar w:fldCharType="separate"/>
      </w:r>
      <w:r w:rsidR="00214E12">
        <w:rPr>
          <w:lang w:val="en-US"/>
        </w:rPr>
        <w:t>2.1.1</w:t>
      </w:r>
      <w:r w:rsidR="00E62B1D" w:rsidRPr="00B3473C">
        <w:rPr>
          <w:lang w:val="en-US"/>
        </w:rPr>
        <w:fldChar w:fldCharType="end"/>
      </w:r>
      <w:r w:rsidR="00E62B1D" w:rsidRPr="00B3473C">
        <w:rPr>
          <w:lang w:val="en-US"/>
        </w:rPr>
        <w:t xml:space="preserve"> </w:t>
      </w:r>
      <w:r w:rsidRPr="00B3473C">
        <w:rPr>
          <w:lang w:val="en-US"/>
        </w:rPr>
        <w:t xml:space="preserve">(Description of the Project Activity) above. </w:t>
      </w:r>
    </w:p>
    <w:p w14:paraId="4AB6AD7A" w14:textId="0FED0F61" w:rsidR="00B5220C" w:rsidRPr="00B3473C" w:rsidRDefault="00B5220C" w:rsidP="00F779B2">
      <w:pPr>
        <w:pStyle w:val="UpdatedInstructions"/>
        <w:rPr>
          <w:lang w:val="en-US"/>
        </w:rPr>
      </w:pPr>
      <w:r w:rsidRPr="00B3473C">
        <w:rPr>
          <w:lang w:val="en-US"/>
        </w:rPr>
        <w:t xml:space="preserve">Include in the diagram or map the locations of where the various measures are taking place, </w:t>
      </w:r>
      <w:r w:rsidR="00AA1A05" w:rsidRPr="00B3473C">
        <w:rPr>
          <w:lang w:val="en-US"/>
        </w:rPr>
        <w:t xml:space="preserve">and </w:t>
      </w:r>
      <w:r w:rsidRPr="00B3473C">
        <w:rPr>
          <w:lang w:val="en-US"/>
        </w:rPr>
        <w:t xml:space="preserve">any reference areas and leakage belts.  </w:t>
      </w:r>
    </w:p>
    <w:p w14:paraId="588669F1" w14:textId="07AECBDA" w:rsidR="00FD4E52" w:rsidRPr="00B3473C" w:rsidRDefault="00FD4E52" w:rsidP="00075385">
      <w:pPr>
        <w:pStyle w:val="Heading3"/>
      </w:pPr>
      <w:bookmarkStart w:id="353" w:name="_Baseline_Scenario"/>
      <w:bookmarkStart w:id="354" w:name="_Ref157436166"/>
      <w:bookmarkEnd w:id="353"/>
      <w:r w:rsidRPr="00B3473C">
        <w:t>Baseline Scenario</w:t>
      </w:r>
      <w:r w:rsidR="00572AC5" w:rsidRPr="00B3473C">
        <w:t xml:space="preserve"> </w:t>
      </w:r>
      <w:r w:rsidR="00572AC5" w:rsidRPr="00B3473C">
        <w:rPr>
          <w:color w:val="4D783C" w:themeColor="background1" w:themeShade="80"/>
        </w:rPr>
        <w:t>(VCS</w:t>
      </w:r>
      <w:r w:rsidR="005B0A39" w:rsidRPr="00B3473C">
        <w:rPr>
          <w:color w:val="4D783C" w:themeColor="background1" w:themeShade="80"/>
        </w:rPr>
        <w:t>,</w:t>
      </w:r>
      <w:r w:rsidR="00572AC5" w:rsidRPr="00B3473C">
        <w:rPr>
          <w:color w:val="4D783C" w:themeColor="background1" w:themeShade="80"/>
        </w:rPr>
        <w:t xml:space="preserve"> 3.</w:t>
      </w:r>
      <w:r w:rsidR="00BE0774" w:rsidRPr="00B3473C">
        <w:rPr>
          <w:color w:val="4D783C" w:themeColor="background1" w:themeShade="80"/>
        </w:rPr>
        <w:t>13</w:t>
      </w:r>
      <w:r w:rsidR="00572AC5" w:rsidRPr="00B3473C">
        <w:rPr>
          <w:color w:val="4D783C" w:themeColor="background1" w:themeShade="80"/>
        </w:rPr>
        <w:t>)</w:t>
      </w:r>
      <w:bookmarkEnd w:id="354"/>
    </w:p>
    <w:p w14:paraId="309C60C1" w14:textId="77777777" w:rsidR="00B5220C" w:rsidRPr="00B3473C" w:rsidRDefault="00B5220C" w:rsidP="00DE6D43">
      <w:pPr>
        <w:pStyle w:val="UpdatedInstructions"/>
        <w:rPr>
          <w:lang w:val="en-US"/>
        </w:rPr>
      </w:pPr>
      <w:r w:rsidRPr="00B3473C">
        <w:rPr>
          <w:lang w:val="en-US"/>
        </w:rPr>
        <w:t xml:space="preserve">Identify and justify the baseline scenario, in accordance with the procedure set out in the applied methodology and any relevant tools. Where the procedure in the applied methodology involves several steps, describe how each step is applied and clearly document the outcome of each step. </w:t>
      </w:r>
    </w:p>
    <w:p w14:paraId="7A38A8B9" w14:textId="77777777" w:rsidR="00B5220C" w:rsidRPr="00B3473C" w:rsidRDefault="00B5220C" w:rsidP="00DE6D43">
      <w:pPr>
        <w:pStyle w:val="UpdatedInstructions"/>
        <w:rPr>
          <w:lang w:val="en-US"/>
        </w:rPr>
      </w:pPr>
      <w:r w:rsidRPr="00B3473C">
        <w:rPr>
          <w:lang w:val="en-US"/>
        </w:rPr>
        <w:t>Explain and justify key assumptions, rationale, and methodological choices. Provide all relevant references.</w:t>
      </w:r>
    </w:p>
    <w:p w14:paraId="36E94180" w14:textId="4D0F2EA6" w:rsidR="00FD4E52" w:rsidRPr="00B3473C" w:rsidRDefault="00FD4E52" w:rsidP="00075385">
      <w:pPr>
        <w:pStyle w:val="Heading3"/>
      </w:pPr>
      <w:r w:rsidRPr="00B3473C">
        <w:t>Additionality</w:t>
      </w:r>
      <w:r w:rsidR="00411BF1" w:rsidRPr="00B3473C">
        <w:rPr>
          <w:color w:val="4D783C" w:themeColor="background1" w:themeShade="80"/>
        </w:rPr>
        <w:t xml:space="preserve"> (VCS</w:t>
      </w:r>
      <w:r w:rsidR="005B0A39" w:rsidRPr="00B3473C">
        <w:rPr>
          <w:color w:val="4D783C" w:themeColor="background1" w:themeShade="80"/>
        </w:rPr>
        <w:t>,</w:t>
      </w:r>
      <w:r w:rsidR="00411BF1" w:rsidRPr="00B3473C">
        <w:rPr>
          <w:color w:val="4D783C" w:themeColor="background1" w:themeShade="80"/>
        </w:rPr>
        <w:t xml:space="preserve"> 3.</w:t>
      </w:r>
      <w:r w:rsidR="00BE0774" w:rsidRPr="00B3473C">
        <w:rPr>
          <w:color w:val="4D783C" w:themeColor="background1" w:themeShade="80"/>
        </w:rPr>
        <w:t>14</w:t>
      </w:r>
      <w:r w:rsidR="00411BF1" w:rsidRPr="00B3473C">
        <w:rPr>
          <w:color w:val="4D783C" w:themeColor="background1" w:themeShade="80"/>
        </w:rPr>
        <w:t>)</w:t>
      </w:r>
    </w:p>
    <w:p w14:paraId="55B95A14" w14:textId="77777777" w:rsidR="003D400C" w:rsidRPr="00B3473C" w:rsidDel="00F95535" w:rsidRDefault="003D400C" w:rsidP="00DE6D43">
      <w:pPr>
        <w:pStyle w:val="UpdatedInstructions"/>
        <w:rPr>
          <w:lang w:val="en-US"/>
        </w:rPr>
      </w:pPr>
      <w:r w:rsidRPr="00B3473C" w:rsidDel="00F95535">
        <w:rPr>
          <w:lang w:val="en-US"/>
        </w:rPr>
        <w:t>Demonstrate and assess the additionality of the project, in accordance with the applied methodology and any relevant tools, taking into account the following</w:t>
      </w:r>
      <w:r w:rsidRPr="00B3473C">
        <w:rPr>
          <w:lang w:val="en-US"/>
        </w:rPr>
        <w:t xml:space="preserve"> additionality methods</w:t>
      </w:r>
      <w:r w:rsidRPr="00B3473C" w:rsidDel="00F95535">
        <w:rPr>
          <w:lang w:val="en-US"/>
        </w:rPr>
        <w:t>:</w:t>
      </w:r>
    </w:p>
    <w:p w14:paraId="753E5112" w14:textId="418F1E34" w:rsidR="003D400C" w:rsidRPr="00B3473C" w:rsidRDefault="003D400C" w:rsidP="0012652C">
      <w:pPr>
        <w:pStyle w:val="Heading4"/>
        <w:rPr>
          <w:lang w:val="en-US"/>
        </w:rPr>
      </w:pPr>
      <w:r w:rsidRPr="00B3473C">
        <w:rPr>
          <w:lang w:val="en-US"/>
        </w:rPr>
        <w:t>Regulatory Surplus</w:t>
      </w:r>
      <w:r w:rsidRPr="00B3473C">
        <w:rPr>
          <w:color w:val="4D783C" w:themeColor="background1" w:themeShade="80"/>
          <w:lang w:val="en-US"/>
        </w:rPr>
        <w:t xml:space="preserve"> </w:t>
      </w:r>
      <w:r w:rsidR="004E270D" w:rsidRPr="00B3473C">
        <w:rPr>
          <w:color w:val="4D783C" w:themeColor="background1" w:themeShade="80"/>
          <w:lang w:val="en-US"/>
        </w:rPr>
        <w:t>(VCS</w:t>
      </w:r>
      <w:r w:rsidR="005B0A39" w:rsidRPr="00B3473C">
        <w:rPr>
          <w:color w:val="4D783C" w:themeColor="background1" w:themeShade="80"/>
          <w:lang w:val="en-US"/>
        </w:rPr>
        <w:t>,</w:t>
      </w:r>
      <w:r w:rsidR="004E270D" w:rsidRPr="00B3473C">
        <w:rPr>
          <w:color w:val="4D783C" w:themeColor="background1" w:themeShade="80"/>
          <w:lang w:val="en-US"/>
        </w:rPr>
        <w:t xml:space="preserve"> 3.</w:t>
      </w:r>
      <w:r w:rsidR="00C73B58" w:rsidRPr="00B3473C">
        <w:rPr>
          <w:color w:val="4D783C" w:themeColor="background1" w:themeShade="80"/>
          <w:lang w:val="en-US"/>
        </w:rPr>
        <w:t>14</w:t>
      </w:r>
      <w:r w:rsidR="004E270D" w:rsidRPr="00B3473C">
        <w:rPr>
          <w:color w:val="4D783C" w:themeColor="background1" w:themeShade="80"/>
          <w:lang w:val="en-US"/>
        </w:rPr>
        <w:t>)</w:t>
      </w:r>
    </w:p>
    <w:p w14:paraId="72B90657" w14:textId="3A6EA6BF" w:rsidR="003D400C" w:rsidRPr="00B3473C" w:rsidRDefault="003D400C" w:rsidP="00F779B2">
      <w:pPr>
        <w:pStyle w:val="TemplateCheckbox"/>
        <w:rPr>
          <w:lang w:val="en-US"/>
        </w:rPr>
      </w:pPr>
      <w:r w:rsidRPr="00B3473C">
        <w:rPr>
          <w:lang w:val="en-US"/>
        </w:rPr>
        <w:t xml:space="preserve">Is the project located in an </w:t>
      </w:r>
      <w:hyperlink r:id="rId13" w:history="1">
        <w:hyperlink r:id="rId14" w:history="1">
          <w:r w:rsidRPr="00B3473C">
            <w:rPr>
              <w:lang w:val="en-US"/>
            </w:rPr>
            <w:t>UNFCCC Annex 1</w:t>
          </w:r>
        </w:hyperlink>
      </w:hyperlink>
      <w:r w:rsidRPr="00B3473C">
        <w:rPr>
          <w:lang w:val="en-US"/>
        </w:rPr>
        <w:t xml:space="preserve"> or Non-Annex 1 country?</w:t>
      </w:r>
    </w:p>
    <w:p w14:paraId="3F35198A" w14:textId="1E591783" w:rsidR="003D400C" w:rsidRPr="00B3473C" w:rsidRDefault="00000000" w:rsidP="00F779B2">
      <w:pPr>
        <w:pStyle w:val="TemplateCheckbox"/>
        <w:rPr>
          <w:lang w:val="en-US"/>
        </w:rPr>
      </w:pPr>
      <w:sdt>
        <w:sdtPr>
          <w:rPr>
            <w:lang w:val="en-US"/>
          </w:rPr>
          <w:id w:val="1303066709"/>
          <w:placeholder>
            <w:docPart w:val="9E2439C462AF44D781E183EEBD90CC9C"/>
          </w:placeholder>
          <w14:checkbox>
            <w14:checked w14:val="0"/>
            <w14:checkedState w14:val="2612" w14:font="MS Gothic"/>
            <w14:uncheckedState w14:val="2610" w14:font="MS Gothic"/>
          </w14:checkbox>
        </w:sdtPr>
        <w:sdtContent>
          <w:r w:rsidR="003D400C" w:rsidRPr="00B3473C">
            <w:rPr>
              <w:rFonts w:ascii="Segoe UI Symbol" w:hAnsi="Segoe UI Symbol" w:cs="Segoe UI Symbol"/>
              <w:lang w:val="en-US"/>
            </w:rPr>
            <w:t>☐</w:t>
          </w:r>
        </w:sdtContent>
      </w:sdt>
      <w:r w:rsidR="003D400C" w:rsidRPr="00B3473C">
        <w:rPr>
          <w:lang w:val="en-US"/>
        </w:rPr>
        <w:t xml:space="preserve">   Annex 1 country</w:t>
      </w:r>
      <w:r w:rsidR="003D400C" w:rsidRPr="00B3473C">
        <w:rPr>
          <w:lang w:val="en-US"/>
        </w:rPr>
        <w:tab/>
        <w:t xml:space="preserve"> </w:t>
      </w:r>
      <w:sdt>
        <w:sdtPr>
          <w:rPr>
            <w:lang w:val="en-US"/>
          </w:rPr>
          <w:id w:val="760067733"/>
          <w:placeholder>
            <w:docPart w:val="9E2439C462AF44D781E183EEBD90CC9C"/>
          </w:placeholder>
          <w14:checkbox>
            <w14:checked w14:val="0"/>
            <w14:checkedState w14:val="2612" w14:font="MS Gothic"/>
            <w14:uncheckedState w14:val="2610" w14:font="MS Gothic"/>
          </w14:checkbox>
        </w:sdtPr>
        <w:sdtContent>
          <w:r w:rsidR="003D400C" w:rsidRPr="00B3473C">
            <w:rPr>
              <w:rFonts w:ascii="Segoe UI Symbol" w:hAnsi="Segoe UI Symbol" w:cs="Segoe UI Symbol"/>
              <w:lang w:val="en-US"/>
            </w:rPr>
            <w:t>☐</w:t>
          </w:r>
        </w:sdtContent>
      </w:sdt>
      <w:r w:rsidR="003D400C" w:rsidRPr="00B3473C">
        <w:rPr>
          <w:lang w:val="en-US"/>
        </w:rPr>
        <w:t xml:space="preserve">   Non-Annex 1 country</w:t>
      </w:r>
    </w:p>
    <w:p w14:paraId="73218631" w14:textId="77777777" w:rsidR="003D400C" w:rsidRPr="00B3473C" w:rsidRDefault="003D400C" w:rsidP="00F779B2">
      <w:pPr>
        <w:pStyle w:val="TemplateCheckbox"/>
        <w:rPr>
          <w:lang w:val="en-US"/>
        </w:rPr>
      </w:pPr>
      <w:r w:rsidRPr="00B3473C">
        <w:rPr>
          <w:lang w:val="en-US"/>
        </w:rPr>
        <w:t>Are the project activities mandated by any law, statute, or other regulatory framework?</w:t>
      </w:r>
    </w:p>
    <w:p w14:paraId="7C09EB53" w14:textId="77777777" w:rsidR="00EA30EC" w:rsidRPr="00B3473C" w:rsidRDefault="00000000" w:rsidP="00F779B2">
      <w:pPr>
        <w:pStyle w:val="TemplateCheckbox"/>
        <w:rPr>
          <w:lang w:val="en-US"/>
        </w:rPr>
      </w:pPr>
      <w:sdt>
        <w:sdtPr>
          <w:rPr>
            <w:lang w:val="en-US"/>
          </w:rPr>
          <w:id w:val="5098998"/>
          <w14:checkbox>
            <w14:checked w14:val="0"/>
            <w14:checkedState w14:val="2612" w14:font="MS Gothic"/>
            <w14:uncheckedState w14:val="2610" w14:font="MS Gothic"/>
          </w14:checkbox>
        </w:sdtPr>
        <w:sdtContent>
          <w:r w:rsidR="00EA30EC" w:rsidRPr="00B3473C">
            <w:rPr>
              <w:rFonts w:ascii="Segoe UI Symbol" w:hAnsi="Segoe UI Symbol" w:cs="Segoe UI Symbol"/>
              <w:lang w:val="en-US"/>
            </w:rPr>
            <w:t>☐</w:t>
          </w:r>
        </w:sdtContent>
      </w:sdt>
      <w:r w:rsidR="00EA30EC" w:rsidRPr="00B3473C">
        <w:rPr>
          <w:lang w:val="en-US"/>
        </w:rPr>
        <w:t xml:space="preserve">  Yes</w:t>
      </w:r>
      <w:r w:rsidR="00EA30EC" w:rsidRPr="00B3473C">
        <w:rPr>
          <w:lang w:val="en-US"/>
        </w:rPr>
        <w:tab/>
      </w:r>
      <w:r w:rsidR="00EA30EC" w:rsidRPr="00B3473C">
        <w:rPr>
          <w:lang w:val="en-US"/>
        </w:rPr>
        <w:tab/>
      </w:r>
      <w:r w:rsidR="00EA30EC" w:rsidRPr="00B3473C">
        <w:rPr>
          <w:lang w:val="en-US"/>
        </w:rPr>
        <w:tab/>
      </w:r>
      <w:sdt>
        <w:sdtPr>
          <w:rPr>
            <w:lang w:val="en-US"/>
          </w:rPr>
          <w:id w:val="-812016787"/>
          <w14:checkbox>
            <w14:checked w14:val="0"/>
            <w14:checkedState w14:val="2612" w14:font="MS Gothic"/>
            <w14:uncheckedState w14:val="2610" w14:font="MS Gothic"/>
          </w14:checkbox>
        </w:sdtPr>
        <w:sdtContent>
          <w:r w:rsidR="00EA30EC" w:rsidRPr="00B3473C">
            <w:rPr>
              <w:rFonts w:ascii="Segoe UI Symbol" w:hAnsi="Segoe UI Symbol" w:cs="Segoe UI Symbol"/>
              <w:lang w:val="en-US"/>
            </w:rPr>
            <w:t>☐</w:t>
          </w:r>
        </w:sdtContent>
      </w:sdt>
      <w:r w:rsidR="00EA30EC" w:rsidRPr="00B3473C">
        <w:rPr>
          <w:lang w:val="en-US"/>
        </w:rPr>
        <w:t xml:space="preserve">  No</w:t>
      </w:r>
    </w:p>
    <w:p w14:paraId="1345E2C5" w14:textId="77777777" w:rsidR="003D400C" w:rsidRPr="00B3473C" w:rsidRDefault="003D400C" w:rsidP="00F779B2">
      <w:pPr>
        <w:pStyle w:val="TemplateCheckbox"/>
        <w:rPr>
          <w:lang w:val="en-US"/>
        </w:rPr>
      </w:pPr>
      <w:r w:rsidRPr="00B3473C">
        <w:rPr>
          <w:lang w:val="en-US"/>
        </w:rPr>
        <w:t xml:space="preserve">If the project is located inside a Non-Annex 1 country and the project activities are mandated by a law, statute, or other regulatory framework, are such laws, statutes, or regulatory frameworks systematically enforced? </w:t>
      </w:r>
    </w:p>
    <w:p w14:paraId="6980291C" w14:textId="77777777" w:rsidR="00EA30EC" w:rsidRPr="00B3473C" w:rsidRDefault="00000000" w:rsidP="00F779B2">
      <w:pPr>
        <w:pStyle w:val="TemplateCheckbox"/>
        <w:rPr>
          <w:lang w:val="en-US"/>
        </w:rPr>
      </w:pPr>
      <w:sdt>
        <w:sdtPr>
          <w:rPr>
            <w:lang w:val="en-US"/>
          </w:rPr>
          <w:id w:val="-1982379683"/>
          <w14:checkbox>
            <w14:checked w14:val="0"/>
            <w14:checkedState w14:val="2612" w14:font="MS Gothic"/>
            <w14:uncheckedState w14:val="2610" w14:font="MS Gothic"/>
          </w14:checkbox>
        </w:sdtPr>
        <w:sdtContent>
          <w:r w:rsidR="00EA30EC" w:rsidRPr="00B3473C">
            <w:rPr>
              <w:rFonts w:ascii="Segoe UI Symbol" w:hAnsi="Segoe UI Symbol" w:cs="Segoe UI Symbol"/>
              <w:lang w:val="en-US"/>
            </w:rPr>
            <w:t>☐</w:t>
          </w:r>
        </w:sdtContent>
      </w:sdt>
      <w:r w:rsidR="00EA30EC" w:rsidRPr="00B3473C">
        <w:rPr>
          <w:lang w:val="en-US"/>
        </w:rPr>
        <w:t xml:space="preserve">  Yes</w:t>
      </w:r>
      <w:r w:rsidR="00EA30EC" w:rsidRPr="00B3473C">
        <w:rPr>
          <w:lang w:val="en-US"/>
        </w:rPr>
        <w:tab/>
      </w:r>
      <w:r w:rsidR="00EA30EC" w:rsidRPr="00B3473C">
        <w:rPr>
          <w:lang w:val="en-US"/>
        </w:rPr>
        <w:tab/>
      </w:r>
      <w:r w:rsidR="00EA30EC" w:rsidRPr="00B3473C">
        <w:rPr>
          <w:lang w:val="en-US"/>
        </w:rPr>
        <w:tab/>
      </w:r>
      <w:sdt>
        <w:sdtPr>
          <w:rPr>
            <w:lang w:val="en-US"/>
          </w:rPr>
          <w:id w:val="-862825392"/>
          <w14:checkbox>
            <w14:checked w14:val="0"/>
            <w14:checkedState w14:val="2612" w14:font="MS Gothic"/>
            <w14:uncheckedState w14:val="2610" w14:font="MS Gothic"/>
          </w14:checkbox>
        </w:sdtPr>
        <w:sdtContent>
          <w:r w:rsidR="00EA30EC" w:rsidRPr="00B3473C">
            <w:rPr>
              <w:rFonts w:ascii="Segoe UI Symbol" w:hAnsi="Segoe UI Symbol" w:cs="Segoe UI Symbol"/>
              <w:lang w:val="en-US"/>
            </w:rPr>
            <w:t>☐</w:t>
          </w:r>
        </w:sdtContent>
      </w:sdt>
      <w:r w:rsidR="00EA30EC" w:rsidRPr="00B3473C">
        <w:rPr>
          <w:lang w:val="en-US"/>
        </w:rPr>
        <w:t xml:space="preserve">  No</w:t>
      </w:r>
    </w:p>
    <w:p w14:paraId="161AB898" w14:textId="77777777" w:rsidR="003D400C" w:rsidRPr="00B3473C" w:rsidRDefault="003D400C" w:rsidP="00F779B2">
      <w:pPr>
        <w:pStyle w:val="UpdatedInstructions"/>
        <w:rPr>
          <w:lang w:val="en-US"/>
        </w:rPr>
      </w:pPr>
      <w:r w:rsidRPr="00B3473C">
        <w:rPr>
          <w:lang w:val="en-US"/>
        </w:rPr>
        <w:t xml:space="preserve">If no, describe which mandated laws, statutes, or other regulatory frameworks require project activities and provide evidence of systematic non-enforcement to demonstrate regulatory surplus.  </w:t>
      </w:r>
    </w:p>
    <w:p w14:paraId="1A285073" w14:textId="7AB8ED85" w:rsidR="003D400C" w:rsidRPr="00B3473C" w:rsidRDefault="003D400C" w:rsidP="0012652C">
      <w:pPr>
        <w:pStyle w:val="Heading4"/>
        <w:rPr>
          <w:lang w:val="en-US"/>
        </w:rPr>
      </w:pPr>
      <w:r w:rsidRPr="00B3473C">
        <w:rPr>
          <w:lang w:val="en-US"/>
        </w:rPr>
        <w:t>Additionality Methods</w:t>
      </w:r>
      <w:r w:rsidR="004E270D" w:rsidRPr="00B3473C">
        <w:rPr>
          <w:lang w:val="en-US"/>
        </w:rPr>
        <w:t xml:space="preserve"> </w:t>
      </w:r>
      <w:r w:rsidR="004E270D" w:rsidRPr="00B3473C">
        <w:rPr>
          <w:color w:val="4D783C" w:themeColor="background1" w:themeShade="80"/>
          <w:lang w:val="en-US"/>
        </w:rPr>
        <w:t>(VCS</w:t>
      </w:r>
      <w:r w:rsidR="005B0A39" w:rsidRPr="00B3473C">
        <w:rPr>
          <w:color w:val="4D783C" w:themeColor="background1" w:themeShade="80"/>
          <w:lang w:val="en-US"/>
        </w:rPr>
        <w:t>,</w:t>
      </w:r>
      <w:r w:rsidR="004E270D" w:rsidRPr="00B3473C">
        <w:rPr>
          <w:color w:val="4D783C" w:themeColor="background1" w:themeShade="80"/>
          <w:lang w:val="en-US"/>
        </w:rPr>
        <w:t xml:space="preserve"> 3.</w:t>
      </w:r>
      <w:r w:rsidR="00C73B58" w:rsidRPr="00B3473C">
        <w:rPr>
          <w:color w:val="4D783C" w:themeColor="background1" w:themeShade="80"/>
          <w:lang w:val="en-US"/>
        </w:rPr>
        <w:t>14</w:t>
      </w:r>
      <w:r w:rsidR="004E270D" w:rsidRPr="00B3473C">
        <w:rPr>
          <w:color w:val="4D783C" w:themeColor="background1" w:themeShade="80"/>
          <w:lang w:val="en-US"/>
        </w:rPr>
        <w:t>)</w:t>
      </w:r>
    </w:p>
    <w:p w14:paraId="179AD06C" w14:textId="2D60F327" w:rsidR="00B51B5A" w:rsidRPr="00B3473C" w:rsidRDefault="00B51B5A" w:rsidP="00B51B5A">
      <w:pPr>
        <w:pStyle w:val="UpdatedInstructions"/>
        <w:rPr>
          <w:lang w:val="en-US"/>
        </w:rPr>
      </w:pPr>
      <w:r w:rsidRPr="00B3473C">
        <w:rPr>
          <w:lang w:val="en-US"/>
        </w:rPr>
        <w:t>For the following, provide sufficient information (including all relevant data and parameters, with sources) so that a reader can reproduce the additionality analysis and obtain the same results:</w:t>
      </w:r>
    </w:p>
    <w:p w14:paraId="17A30C38" w14:textId="5451BB23" w:rsidR="003D400C" w:rsidRPr="00B3473C" w:rsidRDefault="003D400C" w:rsidP="00C12FE9">
      <w:pPr>
        <w:pStyle w:val="BulletedInstructions"/>
      </w:pPr>
      <w:r w:rsidRPr="00B3473C">
        <w:lastRenderedPageBreak/>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65187BE9" w14:textId="77777777" w:rsidR="003D400C" w:rsidRPr="00B3473C" w:rsidRDefault="003D400C" w:rsidP="00C12FE9">
      <w:pPr>
        <w:pStyle w:val="BulletedInstructions"/>
      </w:pPr>
      <w:r w:rsidRPr="00B3473C">
        <w:t xml:space="preserve">Where a performance method is applied to demonstrate additionality, demonstrate that performance can be achieved to a level at least equivalent to the performance benchmark metric. </w:t>
      </w:r>
    </w:p>
    <w:p w14:paraId="775682FE" w14:textId="77777777" w:rsidR="003D400C" w:rsidRPr="00B3473C" w:rsidRDefault="003D400C" w:rsidP="00C12FE9">
      <w:pPr>
        <w:pStyle w:val="BulletedInstructions"/>
      </w:pPr>
      <w:r w:rsidRPr="00B3473C">
        <w:t xml:space="preserve">Where the methodology applies an activity method for the demonstration of additionality, include a statement that notes that conformance with the positive list is demonstrated in the Applicability of Methodology section above. </w:t>
      </w:r>
    </w:p>
    <w:p w14:paraId="28F31985" w14:textId="110E2AF3" w:rsidR="00FD4E52" w:rsidRPr="00B3473C" w:rsidRDefault="00FD4E52" w:rsidP="00075385">
      <w:pPr>
        <w:pStyle w:val="Heading3"/>
      </w:pPr>
      <w:r w:rsidRPr="00B3473C">
        <w:t>Methodology Deviations</w:t>
      </w:r>
      <w:r w:rsidR="00D44EE2" w:rsidRPr="00B3473C">
        <w:rPr>
          <w:color w:val="4D783C" w:themeColor="background1" w:themeShade="80"/>
        </w:rPr>
        <w:t xml:space="preserve"> (VCS</w:t>
      </w:r>
      <w:r w:rsidR="005B0A39" w:rsidRPr="00B3473C">
        <w:rPr>
          <w:color w:val="4D783C" w:themeColor="background1" w:themeShade="80"/>
        </w:rPr>
        <w:t>,</w:t>
      </w:r>
      <w:r w:rsidR="00D44EE2" w:rsidRPr="00B3473C">
        <w:rPr>
          <w:color w:val="4D783C" w:themeColor="background1" w:themeShade="80"/>
        </w:rPr>
        <w:t xml:space="preserve"> 3.</w:t>
      </w:r>
      <w:r w:rsidR="00535D93" w:rsidRPr="00B3473C">
        <w:rPr>
          <w:color w:val="4D783C" w:themeColor="background1" w:themeShade="80"/>
        </w:rPr>
        <w:t>20</w:t>
      </w:r>
      <w:r w:rsidR="00D44EE2" w:rsidRPr="00B3473C">
        <w:rPr>
          <w:color w:val="4D783C" w:themeColor="background1" w:themeShade="80"/>
        </w:rPr>
        <w:t>)</w:t>
      </w:r>
    </w:p>
    <w:p w14:paraId="62EE7DDB" w14:textId="7A5270E8" w:rsidR="003D400C" w:rsidRPr="00B3473C" w:rsidRDefault="003D400C" w:rsidP="00DE6D43">
      <w:pPr>
        <w:pStyle w:val="UpdatedInstructions"/>
        <w:rPr>
          <w:lang w:val="en-US"/>
        </w:rPr>
      </w:pPr>
      <w:r w:rsidRPr="00B3473C">
        <w:rPr>
          <w:lang w:val="en-US"/>
        </w:rPr>
        <w:t>Describe and justify any methodology deviations applied, including any previous deviations</w:t>
      </w:r>
      <w:r w:rsidRPr="00B3473C" w:rsidDel="002032BA">
        <w:rPr>
          <w:lang w:val="en-US"/>
        </w:rPr>
        <w:t>.</w:t>
      </w:r>
      <w:r w:rsidRPr="00B3473C">
        <w:rPr>
          <w:lang w:val="en-US"/>
        </w:rPr>
        <w:t xml:space="preserve"> Include evidence to demonstrate the following:</w:t>
      </w:r>
    </w:p>
    <w:p w14:paraId="46226D44" w14:textId="6FD0BE0D" w:rsidR="003D400C" w:rsidRPr="00B3473C" w:rsidRDefault="003D400C" w:rsidP="00C12FE9">
      <w:pPr>
        <w:pStyle w:val="BulletedInstructions"/>
      </w:pPr>
      <w:r w:rsidRPr="00B3473C">
        <w:t>The deviation will not negatively impact the conservativeness of the quantification of GHG emission reductions or</w:t>
      </w:r>
      <w:r w:rsidR="00687EDE" w:rsidRPr="00B3473C">
        <w:t xml:space="preserve"> carbon dioxide</w:t>
      </w:r>
      <w:r w:rsidRPr="00B3473C">
        <w:t xml:space="preserve"> removals. </w:t>
      </w:r>
    </w:p>
    <w:p w14:paraId="31C6B647" w14:textId="77777777" w:rsidR="003D400C" w:rsidRPr="00B3473C" w:rsidRDefault="003D400C" w:rsidP="00C12FE9">
      <w:pPr>
        <w:pStyle w:val="BulletedInstructions"/>
      </w:pPr>
      <w:r w:rsidRPr="00B3473C">
        <w:t>The deviation relates only to the criteria and procedures for monitoring or measurement and does not relate to any other part of the methodology.</w:t>
      </w:r>
    </w:p>
    <w:p w14:paraId="3F0E3B92" w14:textId="1526E281" w:rsidR="00BF1CE2" w:rsidRPr="00B3473C" w:rsidRDefault="00BF1CE2" w:rsidP="0012652C">
      <w:pPr>
        <w:pStyle w:val="Heading2"/>
      </w:pPr>
      <w:bookmarkStart w:id="355" w:name="_Toc158133418"/>
      <w:bookmarkStart w:id="356" w:name="_Toc158195104"/>
      <w:bookmarkStart w:id="357" w:name="_Toc158133419"/>
      <w:bookmarkStart w:id="358" w:name="_Toc158195105"/>
      <w:bookmarkStart w:id="359" w:name="_Toc158133420"/>
      <w:bookmarkStart w:id="360" w:name="_Toc158195106"/>
      <w:bookmarkStart w:id="361" w:name="_Toc159492703"/>
      <w:bookmarkEnd w:id="355"/>
      <w:bookmarkEnd w:id="356"/>
      <w:bookmarkEnd w:id="357"/>
      <w:bookmarkEnd w:id="358"/>
      <w:bookmarkEnd w:id="359"/>
      <w:bookmarkEnd w:id="360"/>
      <w:r w:rsidRPr="00B3473C">
        <w:t xml:space="preserve">Quantification of </w:t>
      </w:r>
      <w:r w:rsidR="002F6CA7" w:rsidRPr="00B3473C">
        <w:t xml:space="preserve">Estimated </w:t>
      </w:r>
      <w:r w:rsidRPr="00B3473C">
        <w:t>GHG Emission Reductions and Removals</w:t>
      </w:r>
      <w:bookmarkEnd w:id="361"/>
    </w:p>
    <w:p w14:paraId="66BB0F89" w14:textId="7D74F384" w:rsidR="00FD4E52" w:rsidRPr="00B3473C" w:rsidRDefault="00FD4E52" w:rsidP="00075385">
      <w:pPr>
        <w:pStyle w:val="Heading3"/>
      </w:pPr>
      <w:r w:rsidRPr="00B3473C">
        <w:t>Baseline Emissions</w:t>
      </w:r>
      <w:r w:rsidR="00E04A55" w:rsidRPr="00B3473C">
        <w:t xml:space="preserve"> </w:t>
      </w:r>
      <w:r w:rsidR="00E04A55" w:rsidRPr="00B3473C">
        <w:rPr>
          <w:color w:val="4D783C" w:themeColor="background1" w:themeShade="80"/>
        </w:rPr>
        <w:t>(VCS</w:t>
      </w:r>
      <w:r w:rsidR="005B0A39" w:rsidRPr="00B3473C">
        <w:rPr>
          <w:color w:val="4D783C" w:themeColor="background1" w:themeShade="80"/>
        </w:rPr>
        <w:t>,</w:t>
      </w:r>
      <w:r w:rsidR="00E04A55" w:rsidRPr="00B3473C">
        <w:rPr>
          <w:color w:val="4D783C" w:themeColor="background1" w:themeShade="80"/>
        </w:rPr>
        <w:t xml:space="preserve"> </w:t>
      </w:r>
      <w:r w:rsidR="00535D93" w:rsidRPr="00B3473C">
        <w:rPr>
          <w:color w:val="4D783C" w:themeColor="background1" w:themeShade="80"/>
        </w:rPr>
        <w:t>3.15</w:t>
      </w:r>
      <w:r w:rsidR="00E04A55" w:rsidRPr="00B3473C">
        <w:rPr>
          <w:color w:val="4D783C" w:themeColor="background1" w:themeShade="80"/>
        </w:rPr>
        <w:t>)</w:t>
      </w:r>
    </w:p>
    <w:p w14:paraId="50734C5C" w14:textId="77777777" w:rsidR="003D400C" w:rsidRPr="00B3473C" w:rsidRDefault="003D400C" w:rsidP="00DE6D43">
      <w:pPr>
        <w:pStyle w:val="UpdatedInstructions"/>
        <w:rPr>
          <w:lang w:val="en-US"/>
        </w:rPr>
      </w:pPr>
      <w:r w:rsidRPr="00B3473C">
        <w:rPr>
          <w:lang w:val="en-US"/>
        </w:rPr>
        <w:t xml:space="preserve">Describe the procedure for quantification of baseline emissions and/or carbon stock changes in accordance with the applied methodology. Baseline emissions may be negative where carbon stock increases (sinks) exceed baseline emissions. Specify the reductions and removals separately where the applied methodology provides procedures and equations to do so.  Include all relevant equations here and provide sufficient information to allow the reader to reproduce the calculations. Explain and justify all relevant methodological choices (e.g., with respect to selection of emission factors and default values). Include all calculations in the emission reduction and removal calculation spreadsheet. </w:t>
      </w:r>
    </w:p>
    <w:p w14:paraId="61FD6F6A" w14:textId="4ED74CDE" w:rsidR="00FD4E52" w:rsidRPr="00B3473C" w:rsidRDefault="00FD4E52" w:rsidP="00075385">
      <w:pPr>
        <w:pStyle w:val="Heading3"/>
      </w:pPr>
      <w:r w:rsidRPr="00B3473C">
        <w:t>Project Emissions</w:t>
      </w:r>
      <w:r w:rsidR="00E04A55" w:rsidRPr="00B3473C">
        <w:t xml:space="preserve"> </w:t>
      </w:r>
      <w:r w:rsidR="00E04A55" w:rsidRPr="00B3473C">
        <w:rPr>
          <w:color w:val="4D783C" w:themeColor="background1" w:themeShade="80"/>
        </w:rPr>
        <w:t>(VCS</w:t>
      </w:r>
      <w:r w:rsidR="005B0A39" w:rsidRPr="00B3473C">
        <w:rPr>
          <w:color w:val="4D783C" w:themeColor="background1" w:themeShade="80"/>
        </w:rPr>
        <w:t>,</w:t>
      </w:r>
      <w:r w:rsidR="00E04A55" w:rsidRPr="00B3473C">
        <w:rPr>
          <w:color w:val="4D783C" w:themeColor="background1" w:themeShade="80"/>
        </w:rPr>
        <w:t xml:space="preserve"> </w:t>
      </w:r>
      <w:r w:rsidR="00535D93" w:rsidRPr="00B3473C">
        <w:rPr>
          <w:color w:val="4D783C" w:themeColor="background1" w:themeShade="80"/>
        </w:rPr>
        <w:t>3.15</w:t>
      </w:r>
      <w:r w:rsidR="00E04A55" w:rsidRPr="00B3473C">
        <w:rPr>
          <w:color w:val="4D783C" w:themeColor="background1" w:themeShade="80"/>
        </w:rPr>
        <w:t>)</w:t>
      </w:r>
    </w:p>
    <w:p w14:paraId="7FF839CD" w14:textId="77777777" w:rsidR="000D6196" w:rsidRPr="00B3473C" w:rsidRDefault="003D400C" w:rsidP="00DE6D43">
      <w:pPr>
        <w:pStyle w:val="UpdatedInstructions"/>
        <w:rPr>
          <w:lang w:val="en-US"/>
        </w:rPr>
      </w:pPr>
      <w:r w:rsidRPr="00B3473C">
        <w:rPr>
          <w:lang w:val="en-US"/>
        </w:rPr>
        <w:t xml:space="preserve">Describe the procedure for quantification of project emissions and/or carbon stock changes in accordance with the applied methodology. Project emissions may be negative where carbon stock increases (sinks) exceed project emissions. Specify the reductions and removals separately where the applied methodology provides procedures and equations to do so.  </w:t>
      </w:r>
      <w:r w:rsidRPr="00B3473C">
        <w:rPr>
          <w:lang w:val="en-US"/>
        </w:rPr>
        <w:lastRenderedPageBreak/>
        <w:t xml:space="preserve">Include all relevant equations here and provide sufficient information to allow the reader to reproduce the calculations. </w:t>
      </w:r>
    </w:p>
    <w:p w14:paraId="344A964B" w14:textId="3E0C7BDA" w:rsidR="003D400C" w:rsidRPr="00B3473C" w:rsidRDefault="003D400C" w:rsidP="00DE6D43">
      <w:pPr>
        <w:pStyle w:val="UpdatedInstructions"/>
        <w:rPr>
          <w:lang w:val="en-US"/>
        </w:rPr>
      </w:pPr>
      <w:r w:rsidRPr="00B3473C">
        <w:rPr>
          <w:lang w:val="en-US"/>
        </w:rPr>
        <w:t>Explain and justify all relevant methodological choices (e.g., with respect to selection of emission factors and default values). Include all calculations in the emission reduction and removal calculation spreadsheet.</w:t>
      </w:r>
    </w:p>
    <w:p w14:paraId="18248FAF" w14:textId="07F8C0DF" w:rsidR="00FD4E52" w:rsidRPr="00B3473C" w:rsidRDefault="00B42267" w:rsidP="00075385">
      <w:pPr>
        <w:pStyle w:val="Heading3"/>
      </w:pPr>
      <w:r w:rsidRPr="00B3473C">
        <w:t>Leakage Emissions</w:t>
      </w:r>
      <w:r w:rsidR="00E04A55" w:rsidRPr="00B3473C">
        <w:t xml:space="preserve"> </w:t>
      </w:r>
      <w:r w:rsidR="00E04A55" w:rsidRPr="00B3473C">
        <w:rPr>
          <w:color w:val="4D783C" w:themeColor="background1" w:themeShade="80"/>
        </w:rPr>
        <w:t>(VCS</w:t>
      </w:r>
      <w:r w:rsidR="00A46B74" w:rsidRPr="00B3473C">
        <w:rPr>
          <w:color w:val="4D783C" w:themeColor="background1" w:themeShade="80"/>
        </w:rPr>
        <w:t xml:space="preserve"> 2.5, </w:t>
      </w:r>
      <w:r w:rsidR="00E04715" w:rsidRPr="00B3473C">
        <w:rPr>
          <w:color w:val="4D783C" w:themeColor="background1" w:themeShade="80"/>
        </w:rPr>
        <w:t xml:space="preserve">3.2, </w:t>
      </w:r>
      <w:r w:rsidR="002A0FF5" w:rsidRPr="00B3473C">
        <w:rPr>
          <w:color w:val="4D783C" w:themeColor="background1" w:themeShade="80"/>
        </w:rPr>
        <w:t>3.6, 3.15</w:t>
      </w:r>
      <w:r w:rsidR="005B0A39" w:rsidRPr="00B3473C">
        <w:rPr>
          <w:color w:val="4D783C" w:themeColor="background1" w:themeShade="80"/>
        </w:rPr>
        <w:t>,</w:t>
      </w:r>
      <w:r w:rsidR="00E04A55" w:rsidRPr="00B3473C">
        <w:rPr>
          <w:color w:val="4D783C" w:themeColor="background1" w:themeShade="80"/>
        </w:rPr>
        <w:t xml:space="preserve"> 4.3)</w:t>
      </w:r>
    </w:p>
    <w:p w14:paraId="6C9BE4B2" w14:textId="77777777" w:rsidR="003D400C" w:rsidRPr="00B3473C" w:rsidRDefault="003D400C" w:rsidP="00DE6D43">
      <w:pPr>
        <w:pStyle w:val="UpdatedInstructions"/>
        <w:rPr>
          <w:lang w:val="en-US"/>
        </w:rPr>
      </w:pPr>
      <w:r w:rsidRPr="00B3473C">
        <w:rPr>
          <w:lang w:val="en-US"/>
        </w:rPr>
        <w:t>Describe the procedure for quantification of leakage emissions in accordance with the applied methodology. Specify the reductions and removals separately where the applied methodology provides procedures and equations to do so.  Include all relevant equations here and provide sufficient information to allow the reader to reproduce the calculations. Explain and justify all relevant methodological choices (e.g., with respect to selection of emission factors and default values). Include all calculations in the emission reduction and removal calculation spreadsheet.</w:t>
      </w:r>
    </w:p>
    <w:p w14:paraId="62AB0443" w14:textId="5CE8DAD4" w:rsidR="00FD4E52" w:rsidRPr="00B3473C" w:rsidRDefault="00B42267" w:rsidP="00075385">
      <w:pPr>
        <w:pStyle w:val="Heading3"/>
      </w:pPr>
      <w:bookmarkStart w:id="362" w:name="_Ref158195831"/>
      <w:r w:rsidRPr="00B3473C">
        <w:t>Estimated GHG Emission Reductions and Carbon Dioxide Removals</w:t>
      </w:r>
      <w:r w:rsidR="0011018F" w:rsidRPr="00B3473C">
        <w:t xml:space="preserve"> </w:t>
      </w:r>
      <w:r w:rsidR="0011018F" w:rsidRPr="00B3473C">
        <w:rPr>
          <w:color w:val="4D783C" w:themeColor="background1" w:themeShade="80"/>
        </w:rPr>
        <w:t>(VCS</w:t>
      </w:r>
      <w:r w:rsidR="005B0A39" w:rsidRPr="00B3473C">
        <w:rPr>
          <w:color w:val="4D783C" w:themeColor="background1" w:themeShade="80"/>
        </w:rPr>
        <w:t>,</w:t>
      </w:r>
      <w:r w:rsidR="0011018F" w:rsidRPr="00B3473C">
        <w:rPr>
          <w:color w:val="4D783C" w:themeColor="background1" w:themeShade="80"/>
        </w:rPr>
        <w:t xml:space="preserve"> </w:t>
      </w:r>
      <w:r w:rsidR="00EB7641" w:rsidRPr="00B3473C">
        <w:rPr>
          <w:color w:val="4D783C" w:themeColor="background1" w:themeShade="80"/>
        </w:rPr>
        <w:t xml:space="preserve">3.15, </w:t>
      </w:r>
      <w:r w:rsidR="00A36142" w:rsidRPr="00B3473C">
        <w:rPr>
          <w:color w:val="4D783C" w:themeColor="background1" w:themeShade="80"/>
        </w:rPr>
        <w:t>4.1</w:t>
      </w:r>
      <w:r w:rsidR="0011018F" w:rsidRPr="00B3473C">
        <w:rPr>
          <w:color w:val="4D783C" w:themeColor="background1" w:themeShade="80"/>
        </w:rPr>
        <w:t>)</w:t>
      </w:r>
      <w:bookmarkEnd w:id="362"/>
    </w:p>
    <w:p w14:paraId="6EFA43A0" w14:textId="77777777" w:rsidR="00B42267" w:rsidRPr="00B3473C" w:rsidRDefault="00B42267" w:rsidP="00DE6D43">
      <w:pPr>
        <w:pStyle w:val="UpdatedInstructions"/>
        <w:rPr>
          <w:rFonts w:eastAsia="MS Mincho" w:cs="Times New Roman"/>
          <w:iCs/>
          <w:lang w:val="en-US"/>
        </w:rPr>
      </w:pPr>
      <w:r w:rsidRPr="00B3473C">
        <w:rPr>
          <w:lang w:val="en-US"/>
        </w:rPr>
        <w:t xml:space="preserve">Describe the procedure for the quantification of estimated GHG emission reductions (reductions) and carbon dioxide removals (removals). Include all relevant equations. </w:t>
      </w:r>
    </w:p>
    <w:p w14:paraId="1201317C" w14:textId="0B431C7D" w:rsidR="00B42267" w:rsidRPr="00B3473C" w:rsidRDefault="00B42267" w:rsidP="00DE6D43">
      <w:pPr>
        <w:pStyle w:val="UpdatedInstructions"/>
        <w:rPr>
          <w:rFonts w:eastAsia="MS Mincho" w:cs="Times New Roman"/>
          <w:iCs/>
          <w:lang w:val="en-US"/>
        </w:rPr>
      </w:pPr>
      <w:r w:rsidRPr="00B3473C">
        <w:rPr>
          <w:lang w:val="en-US"/>
        </w:rPr>
        <w:t xml:space="preserve">For data and parameters monitored, use the estimated data/parameter values provided in Section </w:t>
      </w:r>
      <w:r w:rsidR="00C92132" w:rsidRPr="00B3473C">
        <w:rPr>
          <w:lang w:val="en-US"/>
        </w:rPr>
        <w:fldChar w:fldCharType="begin"/>
      </w:r>
      <w:r w:rsidR="00C92132" w:rsidRPr="00B3473C">
        <w:rPr>
          <w:lang w:val="en-US"/>
        </w:rPr>
        <w:instrText xml:space="preserve"> REF _Ref157437168 \r \h </w:instrText>
      </w:r>
      <w:r w:rsidR="00C92132" w:rsidRPr="00B3473C">
        <w:rPr>
          <w:lang w:val="en-US"/>
        </w:rPr>
      </w:r>
      <w:r w:rsidR="00C92132" w:rsidRPr="00B3473C">
        <w:rPr>
          <w:lang w:val="en-US"/>
        </w:rPr>
        <w:fldChar w:fldCharType="separate"/>
      </w:r>
      <w:r w:rsidR="00214E12">
        <w:rPr>
          <w:lang w:val="en-US"/>
        </w:rPr>
        <w:t>3.3.2</w:t>
      </w:r>
      <w:r w:rsidR="00C92132" w:rsidRPr="00B3473C">
        <w:rPr>
          <w:lang w:val="en-US"/>
        </w:rPr>
        <w:fldChar w:fldCharType="end"/>
      </w:r>
      <w:r w:rsidRPr="00B3473C">
        <w:rPr>
          <w:lang w:val="en-US"/>
        </w:rPr>
        <w:t xml:space="preserve"> below. Document how each equation is applied in a manner that enables the reader to reproduce the calculations. Provide calculations for all key equations to allow the reader to reproduce the annual calculations for estimated reductions or removals. Specify the reductions and removals separately where the applied methodology provides procedures and equations to do so. Include all of the above in the emission reduction and removal calculation spreadsheet. </w:t>
      </w:r>
    </w:p>
    <w:p w14:paraId="52D42C4D" w14:textId="77777777" w:rsidR="00B42267" w:rsidRPr="00B3473C" w:rsidRDefault="00B42267" w:rsidP="00DE6D43">
      <w:pPr>
        <w:pStyle w:val="UpdatedInstructions"/>
        <w:rPr>
          <w:rFonts w:eastAsia="MS Mincho" w:cs="Times New Roman"/>
          <w:iCs/>
          <w:lang w:val="en-US"/>
        </w:rPr>
      </w:pPr>
      <w:r w:rsidRPr="00B3473C">
        <w:rPr>
          <w:lang w:val="en-US"/>
        </w:rPr>
        <w:t xml:space="preserve">Complete the tables below by vintage period (calendar year). Note that the baseline or project emissions subtotals may be negative where sinks exceed emissions. Only specify the estimated VCUs for reductions and removals separately where the applied methodology provides procedures and equations to do so. </w:t>
      </w:r>
    </w:p>
    <w:p w14:paraId="2EDFAD05" w14:textId="3D5AF413" w:rsidR="00B42267" w:rsidRPr="00B3473C" w:rsidRDefault="00B42267" w:rsidP="00DE6D43">
      <w:pPr>
        <w:pStyle w:val="UpdatedInstructions"/>
        <w:rPr>
          <w:lang w:val="en-US"/>
        </w:rPr>
      </w:pPr>
      <w:r w:rsidRPr="00B3473C">
        <w:rPr>
          <w:lang w:val="en-US"/>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050"/>
        <w:gridCol w:w="4788"/>
      </w:tblGrid>
      <w:tr w:rsidR="00B42267" w:rsidRPr="00B3473C" w14:paraId="3B7B5D2A" w14:textId="77777777" w:rsidTr="001D2E1F">
        <w:trPr>
          <w:trHeight w:val="521"/>
        </w:trPr>
        <w:tc>
          <w:tcPr>
            <w:cnfStyle w:val="001000000000" w:firstRow="0" w:lastRow="0" w:firstColumn="1" w:lastColumn="0" w:oddVBand="0" w:evenVBand="0" w:oddHBand="0" w:evenHBand="0" w:firstRowFirstColumn="0" w:firstRowLastColumn="0" w:lastRowFirstColumn="0" w:lastRowLastColumn="0"/>
            <w:tcW w:w="4050" w:type="dxa"/>
            <w:vAlign w:val="center"/>
          </w:tcPr>
          <w:p w14:paraId="55FD61F2" w14:textId="77777777" w:rsidR="00B42267" w:rsidRPr="00B3473C" w:rsidRDefault="00B42267" w:rsidP="001D2E1F">
            <w:pPr>
              <w:pStyle w:val="TableTitlesupdated"/>
              <w:rPr>
                <w:b/>
                <w:bCs w:val="0"/>
                <w:lang w:val="en-US"/>
              </w:rPr>
            </w:pPr>
            <w:r w:rsidRPr="00B3473C">
              <w:rPr>
                <w:b/>
                <w:bCs w:val="0"/>
                <w:lang w:val="en-US"/>
              </w:rPr>
              <w:t>State the non-permanence risk rating (%)</w:t>
            </w:r>
          </w:p>
        </w:tc>
        <w:tc>
          <w:tcPr>
            <w:tcW w:w="4788" w:type="dxa"/>
            <w:shd w:val="clear" w:color="auto" w:fill="F2F2F2"/>
          </w:tcPr>
          <w:p w14:paraId="74A3658A" w14:textId="77777777"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Example: 20%</w:t>
            </w:r>
          </w:p>
        </w:tc>
      </w:tr>
      <w:tr w:rsidR="00B42267" w:rsidRPr="00B3473C" w14:paraId="475ED629" w14:textId="77777777" w:rsidTr="001D2E1F">
        <w:trPr>
          <w:trHeight w:val="300"/>
        </w:trPr>
        <w:tc>
          <w:tcPr>
            <w:cnfStyle w:val="001000000000" w:firstRow="0" w:lastRow="0" w:firstColumn="1" w:lastColumn="0" w:oddVBand="0" w:evenVBand="0" w:oddHBand="0" w:evenHBand="0" w:firstRowFirstColumn="0" w:firstRowLastColumn="0" w:lastRowFirstColumn="0" w:lastRowLastColumn="0"/>
            <w:tcW w:w="4050" w:type="dxa"/>
          </w:tcPr>
          <w:p w14:paraId="06B1DBD1" w14:textId="77777777" w:rsidR="00B42267" w:rsidRPr="00B3473C" w:rsidRDefault="00B42267" w:rsidP="001D2E1F">
            <w:pPr>
              <w:pStyle w:val="TableTitlesupdated"/>
              <w:rPr>
                <w:b/>
                <w:bCs w:val="0"/>
                <w:lang w:val="en-US"/>
              </w:rPr>
            </w:pPr>
            <w:r w:rsidRPr="00B3473C">
              <w:rPr>
                <w:b/>
                <w:bCs w:val="0"/>
                <w:lang w:val="en-US"/>
              </w:rPr>
              <w:t>Has the non-permanence risk report been attached as either an appendix or a separate document?</w:t>
            </w:r>
          </w:p>
        </w:tc>
        <w:tc>
          <w:tcPr>
            <w:tcW w:w="4788" w:type="dxa"/>
            <w:shd w:val="clear" w:color="auto" w:fill="F2F2F2"/>
          </w:tcPr>
          <w:p w14:paraId="704AA64F" w14:textId="4722B949"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  </w:t>
            </w:r>
            <w:sdt>
              <w:sdtPr>
                <w:rPr>
                  <w:i w:val="0"/>
                  <w:iCs/>
                  <w:color w:val="auto"/>
                  <w:lang w:val="en-US"/>
                </w:rPr>
                <w:id w:val="-1440219569"/>
                <w14:checkbox>
                  <w14:checked w14:val="0"/>
                  <w14:checkedState w14:val="2612" w14:font="MS Gothic"/>
                  <w14:uncheckedState w14:val="2610" w14:font="MS Gothic"/>
                </w14:checkbox>
              </w:sdtPr>
              <w:sdtContent>
                <w:r w:rsidRPr="00B3473C">
                  <w:rPr>
                    <w:rFonts w:ascii="Segoe UI Symbol" w:hAnsi="Segoe UI Symbol" w:cs="Segoe UI Symbol"/>
                    <w:i w:val="0"/>
                    <w:iCs/>
                    <w:color w:val="auto"/>
                    <w:lang w:val="en-US"/>
                  </w:rPr>
                  <w:t>☐</w:t>
                </w:r>
              </w:sdtContent>
            </w:sdt>
            <w:r w:rsidRPr="00B3473C">
              <w:rPr>
                <w:i w:val="0"/>
                <w:iCs/>
                <w:color w:val="auto"/>
                <w:lang w:val="en-US"/>
              </w:rPr>
              <w:t xml:space="preserve">   Yes</w:t>
            </w:r>
            <w:r w:rsidR="00181586" w:rsidRPr="00B3473C">
              <w:rPr>
                <w:i w:val="0"/>
                <w:iCs/>
                <w:color w:val="auto"/>
                <w:lang w:val="en-US"/>
              </w:rPr>
              <w:t xml:space="preserve">        </w:t>
            </w:r>
            <w:sdt>
              <w:sdtPr>
                <w:rPr>
                  <w:i w:val="0"/>
                  <w:iCs/>
                  <w:color w:val="auto"/>
                  <w:lang w:val="en-US"/>
                </w:rPr>
                <w:id w:val="2118097572"/>
                <w14:checkbox>
                  <w14:checked w14:val="0"/>
                  <w14:checkedState w14:val="2612" w14:font="MS Gothic"/>
                  <w14:uncheckedState w14:val="2610" w14:font="MS Gothic"/>
                </w14:checkbox>
              </w:sdtPr>
              <w:sdtContent>
                <w:r w:rsidR="00181586" w:rsidRPr="00B3473C">
                  <w:rPr>
                    <w:rFonts w:ascii="MS Gothic" w:eastAsia="MS Gothic" w:hAnsi="MS Gothic" w:hint="eastAsia"/>
                    <w:i w:val="0"/>
                    <w:iCs/>
                    <w:color w:val="auto"/>
                    <w:lang w:val="en-US"/>
                  </w:rPr>
                  <w:t>☐</w:t>
                </w:r>
              </w:sdtContent>
            </w:sdt>
            <w:r w:rsidRPr="00B3473C">
              <w:rPr>
                <w:i w:val="0"/>
                <w:iCs/>
                <w:color w:val="auto"/>
                <w:lang w:val="en-US"/>
              </w:rPr>
              <w:t xml:space="preserve">   No</w:t>
            </w:r>
          </w:p>
        </w:tc>
      </w:tr>
      <w:tr w:rsidR="00B42267" w:rsidRPr="00B3473C" w14:paraId="7AA0886D" w14:textId="77777777" w:rsidTr="001D2E1F">
        <w:trPr>
          <w:trHeight w:val="300"/>
        </w:trPr>
        <w:tc>
          <w:tcPr>
            <w:cnfStyle w:val="001000000000" w:firstRow="0" w:lastRow="0" w:firstColumn="1" w:lastColumn="0" w:oddVBand="0" w:evenVBand="0" w:oddHBand="0" w:evenHBand="0" w:firstRowFirstColumn="0" w:firstRowLastColumn="0" w:lastRowFirstColumn="0" w:lastRowLastColumn="0"/>
            <w:tcW w:w="4050" w:type="dxa"/>
          </w:tcPr>
          <w:p w14:paraId="3F88F8B0" w14:textId="77777777" w:rsidR="00B42267" w:rsidRPr="00B3473C" w:rsidRDefault="00B42267" w:rsidP="001D2E1F">
            <w:pPr>
              <w:pStyle w:val="TableTitlesupdated"/>
              <w:rPr>
                <w:b/>
                <w:bCs w:val="0"/>
                <w:lang w:val="en-US"/>
              </w:rPr>
            </w:pPr>
            <w:r w:rsidRPr="00B3473C">
              <w:rPr>
                <w:b/>
                <w:bCs w:val="0"/>
                <w:lang w:val="en-US"/>
              </w:rPr>
              <w:lastRenderedPageBreak/>
              <w:t xml:space="preserve">For ARR and IFM projects with harvesting, state, in tCO2e, the Long-term Average (LTA). </w:t>
            </w:r>
          </w:p>
        </w:tc>
        <w:tc>
          <w:tcPr>
            <w:tcW w:w="4788" w:type="dxa"/>
            <w:shd w:val="clear" w:color="auto" w:fill="F2F2F2"/>
          </w:tcPr>
          <w:p w14:paraId="04B95A06" w14:textId="77777777"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2267" w:rsidRPr="00B3473C" w14:paraId="3D8EF28D" w14:textId="77777777" w:rsidTr="001D2E1F">
        <w:trPr>
          <w:trHeight w:val="300"/>
        </w:trPr>
        <w:tc>
          <w:tcPr>
            <w:cnfStyle w:val="001000000000" w:firstRow="0" w:lastRow="0" w:firstColumn="1" w:lastColumn="0" w:oddVBand="0" w:evenVBand="0" w:oddHBand="0" w:evenHBand="0" w:firstRowFirstColumn="0" w:firstRowLastColumn="0" w:lastRowFirstColumn="0" w:lastRowLastColumn="0"/>
            <w:tcW w:w="4050" w:type="dxa"/>
          </w:tcPr>
          <w:p w14:paraId="25702D18" w14:textId="77777777" w:rsidR="00B42267" w:rsidRPr="00B3473C" w:rsidRDefault="00B42267" w:rsidP="001D2E1F">
            <w:pPr>
              <w:pStyle w:val="TableTitlesupdated"/>
              <w:rPr>
                <w:b/>
                <w:bCs w:val="0"/>
                <w:lang w:val="en-US"/>
              </w:rPr>
            </w:pPr>
            <w:r w:rsidRPr="00B3473C">
              <w:rPr>
                <w:b/>
                <w:bCs w:val="0"/>
                <w:lang w:val="en-US"/>
              </w:rPr>
              <w:t>Has the LTA been updated based on monitored data, if applicable?</w:t>
            </w:r>
          </w:p>
        </w:tc>
        <w:tc>
          <w:tcPr>
            <w:tcW w:w="4788" w:type="dxa"/>
            <w:shd w:val="clear" w:color="auto" w:fill="F2F2F2"/>
          </w:tcPr>
          <w:p w14:paraId="5B7EC2CA" w14:textId="24366F0F"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i w:val="0"/>
                <w:iCs/>
                <w:lang w:val="en-US"/>
              </w:rPr>
            </w:pPr>
            <w:r w:rsidRPr="00B3473C">
              <w:rPr>
                <w:lang w:val="en-US"/>
              </w:rPr>
              <w:t xml:space="preserve"> </w:t>
            </w:r>
            <w:r w:rsidRPr="00B3473C">
              <w:rPr>
                <w:i w:val="0"/>
                <w:iCs/>
                <w:color w:val="auto"/>
                <w:lang w:val="en-US"/>
              </w:rPr>
              <w:t xml:space="preserve"> </w:t>
            </w:r>
            <w:sdt>
              <w:sdtPr>
                <w:rPr>
                  <w:i w:val="0"/>
                  <w:iCs/>
                  <w:color w:val="auto"/>
                  <w:lang w:val="en-US"/>
                </w:rPr>
                <w:id w:val="-244111092"/>
                <w14:checkbox>
                  <w14:checked w14:val="0"/>
                  <w14:checkedState w14:val="2612" w14:font="MS Gothic"/>
                  <w14:uncheckedState w14:val="2610" w14:font="MS Gothic"/>
                </w14:checkbox>
              </w:sdtPr>
              <w:sdtContent>
                <w:r w:rsidRPr="00B3473C">
                  <w:rPr>
                    <w:rFonts w:ascii="Segoe UI Symbol" w:hAnsi="Segoe UI Symbol" w:cs="Segoe UI Symbol"/>
                    <w:i w:val="0"/>
                    <w:iCs/>
                    <w:color w:val="auto"/>
                    <w:lang w:val="en-US"/>
                  </w:rPr>
                  <w:t>☐</w:t>
                </w:r>
              </w:sdtContent>
            </w:sdt>
            <w:r w:rsidRPr="00B3473C">
              <w:rPr>
                <w:i w:val="0"/>
                <w:iCs/>
                <w:color w:val="auto"/>
                <w:lang w:val="en-US"/>
              </w:rPr>
              <w:t xml:space="preserve">   Yes</w:t>
            </w:r>
            <w:r w:rsidR="00181586" w:rsidRPr="00B3473C">
              <w:rPr>
                <w:i w:val="0"/>
                <w:iCs/>
                <w:color w:val="auto"/>
                <w:lang w:val="en-US"/>
              </w:rPr>
              <w:t xml:space="preserve">        </w:t>
            </w:r>
            <w:sdt>
              <w:sdtPr>
                <w:rPr>
                  <w:i w:val="0"/>
                  <w:iCs/>
                  <w:color w:val="auto"/>
                  <w:lang w:val="en-US"/>
                </w:rPr>
                <w:id w:val="-248890560"/>
                <w14:checkbox>
                  <w14:checked w14:val="0"/>
                  <w14:checkedState w14:val="2612" w14:font="MS Gothic"/>
                  <w14:uncheckedState w14:val="2610" w14:font="MS Gothic"/>
                </w14:checkbox>
              </w:sdtPr>
              <w:sdtContent>
                <w:r w:rsidRPr="00B3473C">
                  <w:rPr>
                    <w:rFonts w:ascii="Segoe UI Symbol" w:hAnsi="Segoe UI Symbol" w:cs="Segoe UI Symbol"/>
                    <w:i w:val="0"/>
                    <w:iCs/>
                    <w:color w:val="auto"/>
                    <w:lang w:val="en-US"/>
                  </w:rPr>
                  <w:t>☐</w:t>
                </w:r>
              </w:sdtContent>
            </w:sdt>
            <w:r w:rsidRPr="00B3473C">
              <w:rPr>
                <w:i w:val="0"/>
                <w:iCs/>
                <w:color w:val="auto"/>
                <w:lang w:val="en-US"/>
              </w:rPr>
              <w:t xml:space="preserve">   No</w:t>
            </w:r>
          </w:p>
          <w:p w14:paraId="2903ADC1" w14:textId="77777777"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f no, provide justification.</w:t>
            </w:r>
          </w:p>
        </w:tc>
      </w:tr>
      <w:tr w:rsidR="00B42267" w:rsidRPr="00B3473C" w14:paraId="7EBFAF7D" w14:textId="77777777" w:rsidTr="001D2E1F">
        <w:trPr>
          <w:trHeight w:val="300"/>
        </w:trPr>
        <w:tc>
          <w:tcPr>
            <w:cnfStyle w:val="001000000000" w:firstRow="0" w:lastRow="0" w:firstColumn="1" w:lastColumn="0" w:oddVBand="0" w:evenVBand="0" w:oddHBand="0" w:evenHBand="0" w:firstRowFirstColumn="0" w:firstRowLastColumn="0" w:lastRowFirstColumn="0" w:lastRowLastColumn="0"/>
            <w:tcW w:w="4050" w:type="dxa"/>
          </w:tcPr>
          <w:p w14:paraId="27AB45AC" w14:textId="77777777" w:rsidR="00B42267" w:rsidRPr="00B3473C" w:rsidRDefault="00B42267" w:rsidP="001D2E1F">
            <w:pPr>
              <w:pStyle w:val="TableTitlesupdated"/>
              <w:rPr>
                <w:b/>
                <w:bCs w:val="0"/>
                <w:lang w:val="en-US"/>
              </w:rPr>
            </w:pPr>
            <w:r w:rsidRPr="00B3473C">
              <w:rPr>
                <w:b/>
                <w:bCs w:val="0"/>
                <w:lang w:val="en-US"/>
              </w:rPr>
              <w:t>State, in tCO2e, the expected total GHG benefit to date.</w:t>
            </w:r>
          </w:p>
        </w:tc>
        <w:tc>
          <w:tcPr>
            <w:tcW w:w="4788" w:type="dxa"/>
            <w:shd w:val="clear" w:color="auto" w:fill="F2F2F2"/>
          </w:tcPr>
          <w:p w14:paraId="709C9945" w14:textId="77777777"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p>
        </w:tc>
      </w:tr>
      <w:tr w:rsidR="00B42267" w:rsidRPr="00B3473C" w14:paraId="37C708CF" w14:textId="77777777" w:rsidTr="001D2E1F">
        <w:trPr>
          <w:trHeight w:val="300"/>
        </w:trPr>
        <w:tc>
          <w:tcPr>
            <w:cnfStyle w:val="001000000000" w:firstRow="0" w:lastRow="0" w:firstColumn="1" w:lastColumn="0" w:oddVBand="0" w:evenVBand="0" w:oddHBand="0" w:evenHBand="0" w:firstRowFirstColumn="0" w:firstRowLastColumn="0" w:lastRowFirstColumn="0" w:lastRowLastColumn="0"/>
            <w:tcW w:w="4050" w:type="dxa"/>
          </w:tcPr>
          <w:p w14:paraId="15684737" w14:textId="77777777" w:rsidR="00B42267" w:rsidRPr="00B3473C" w:rsidRDefault="00B42267" w:rsidP="001D2E1F">
            <w:pPr>
              <w:pStyle w:val="TableTitlesupdated"/>
              <w:rPr>
                <w:b/>
                <w:bCs w:val="0"/>
                <w:lang w:val="en-US"/>
              </w:rPr>
            </w:pPr>
            <w:r w:rsidRPr="00B3473C">
              <w:rPr>
                <w:b/>
                <w:bCs w:val="0"/>
                <w:lang w:val="en-US"/>
              </w:rPr>
              <w:t>Is the number of GHG credits issued below the LTA?</w:t>
            </w:r>
          </w:p>
        </w:tc>
        <w:tc>
          <w:tcPr>
            <w:tcW w:w="4788" w:type="dxa"/>
            <w:shd w:val="clear" w:color="auto" w:fill="F2F2F2"/>
          </w:tcPr>
          <w:p w14:paraId="5C80D901" w14:textId="4B702EB2"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i w:val="0"/>
                <w:iCs/>
                <w:color w:val="auto"/>
                <w:lang w:val="en-US"/>
              </w:rPr>
            </w:pPr>
            <w:r w:rsidRPr="00B3473C">
              <w:rPr>
                <w:i w:val="0"/>
                <w:iCs/>
                <w:color w:val="auto"/>
                <w:lang w:val="en-US"/>
              </w:rPr>
              <w:t xml:space="preserve"> </w:t>
            </w:r>
            <w:sdt>
              <w:sdtPr>
                <w:rPr>
                  <w:i w:val="0"/>
                  <w:iCs/>
                  <w:color w:val="auto"/>
                  <w:lang w:val="en-US"/>
                </w:rPr>
                <w:id w:val="1227267406"/>
                <w14:checkbox>
                  <w14:checked w14:val="0"/>
                  <w14:checkedState w14:val="2612" w14:font="MS Gothic"/>
                  <w14:uncheckedState w14:val="2610" w14:font="MS Gothic"/>
                </w14:checkbox>
              </w:sdtPr>
              <w:sdtContent>
                <w:r w:rsidRPr="00B3473C">
                  <w:rPr>
                    <w:rFonts w:ascii="Segoe UI Symbol" w:hAnsi="Segoe UI Symbol" w:cs="Segoe UI Symbol"/>
                    <w:i w:val="0"/>
                    <w:iCs/>
                    <w:color w:val="auto"/>
                    <w:lang w:val="en-US"/>
                  </w:rPr>
                  <w:t>☐</w:t>
                </w:r>
              </w:sdtContent>
            </w:sdt>
            <w:r w:rsidRPr="00B3473C">
              <w:rPr>
                <w:i w:val="0"/>
                <w:iCs/>
                <w:color w:val="auto"/>
                <w:lang w:val="en-US"/>
              </w:rPr>
              <w:t xml:space="preserve">   Yes</w:t>
            </w:r>
            <w:r w:rsidR="00181586" w:rsidRPr="00B3473C">
              <w:rPr>
                <w:i w:val="0"/>
                <w:iCs/>
                <w:color w:val="auto"/>
                <w:lang w:val="en-US"/>
              </w:rPr>
              <w:t xml:space="preserve">        </w:t>
            </w:r>
            <w:sdt>
              <w:sdtPr>
                <w:rPr>
                  <w:i w:val="0"/>
                  <w:iCs/>
                  <w:color w:val="auto"/>
                  <w:lang w:val="en-US"/>
                </w:rPr>
                <w:id w:val="164671131"/>
                <w14:checkbox>
                  <w14:checked w14:val="0"/>
                  <w14:checkedState w14:val="2612" w14:font="MS Gothic"/>
                  <w14:uncheckedState w14:val="2610" w14:font="MS Gothic"/>
                </w14:checkbox>
              </w:sdtPr>
              <w:sdtContent>
                <w:r w:rsidRPr="00B3473C">
                  <w:rPr>
                    <w:rFonts w:ascii="Segoe UI Symbol" w:hAnsi="Segoe UI Symbol" w:cs="Segoe UI Symbol"/>
                    <w:i w:val="0"/>
                    <w:iCs/>
                    <w:color w:val="auto"/>
                    <w:lang w:val="en-US"/>
                  </w:rPr>
                  <w:t>☐</w:t>
                </w:r>
              </w:sdtContent>
            </w:sdt>
            <w:r w:rsidRPr="00B3473C">
              <w:rPr>
                <w:i w:val="0"/>
                <w:iCs/>
                <w:color w:val="auto"/>
                <w:lang w:val="en-US"/>
              </w:rPr>
              <w:t xml:space="preserve">   No</w:t>
            </w:r>
          </w:p>
          <w:p w14:paraId="5611D4E7" w14:textId="77777777" w:rsidR="00B42267" w:rsidRPr="00B3473C" w:rsidRDefault="00B42267" w:rsidP="001D2E1F">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f no, provide justification.</w:t>
            </w:r>
          </w:p>
        </w:tc>
      </w:tr>
    </w:tbl>
    <w:p w14:paraId="0FC1C4CF" w14:textId="75FCEC09" w:rsidR="00B42267" w:rsidRPr="00B3473C" w:rsidRDefault="00B42267" w:rsidP="00DE6D43">
      <w:pPr>
        <w:pStyle w:val="UpdatedInstructions"/>
        <w:rPr>
          <w:rFonts w:eastAsia="MS Mincho" w:cs="Times New Roman"/>
          <w:iCs/>
          <w:lang w:val="en-US"/>
        </w:rPr>
      </w:pPr>
      <w:r w:rsidRPr="00B3473C">
        <w:rPr>
          <w:lang w:val="en-US"/>
        </w:rPr>
        <w:t xml:space="preserve">Complete the table below for the project crediting period. Note that the buffer pool allocation is split proportionally between the </w:t>
      </w:r>
      <w:r w:rsidRPr="00B3473C">
        <w:rPr>
          <w:rFonts w:eastAsia="MS Mincho" w:cs="Times New Roman"/>
          <w:iCs/>
          <w:lang w:val="en-US"/>
        </w:rPr>
        <w:t>estimated reductions and removals. (For example, if a project is estimated to achieve 20,000 tCO2e removals and 80,000 tCO2e reductions and has a buffer contribution of 20%, or 20,000, the estimated removal VCUs would be 16,000 and reduction VCUs would be 64,000</w:t>
      </w:r>
      <w:r w:rsidR="007475B5" w:rsidRPr="00B3473C">
        <w:rPr>
          <w:rFonts w:eastAsia="MS Mincho" w:cs="Times New Roman"/>
          <w:iCs/>
          <w:lang w:val="en-US"/>
        </w:rPr>
        <w:t>.</w:t>
      </w:r>
      <w:r w:rsidRPr="00B3473C">
        <w:rPr>
          <w:rFonts w:eastAsia="MS Mincho" w:cs="Times New Roman"/>
          <w:iCs/>
          <w:lang w:val="en-US"/>
        </w:rPr>
        <w:t>)</w:t>
      </w:r>
    </w:p>
    <w:p w14:paraId="17A7ECAE" w14:textId="77777777" w:rsidR="00B42267" w:rsidRPr="00B3473C" w:rsidRDefault="00B42267" w:rsidP="00B42267">
      <w:pPr>
        <w:spacing w:line="288" w:lineRule="auto"/>
        <w:ind w:left="1440"/>
        <w:rPr>
          <w:rFonts w:ascii="Franklin Gothic Book" w:eastAsia="Franklin Gothic Book" w:hAnsi="Franklin Gothic Book" w:cs="Franklin Gothic Book"/>
          <w:color w:val="404040"/>
          <w:spacing w:val="2"/>
          <w:kern w:val="21"/>
          <w:sz w:val="21"/>
          <w:szCs w:val="21"/>
        </w:rPr>
      </w:pPr>
    </w:p>
    <w:tbl>
      <w:tblPr>
        <w:tblStyle w:val="GridTable5Dark-Accent21"/>
        <w:tblW w:w="9186" w:type="dxa"/>
        <w:tblInd w:w="607" w:type="dxa"/>
        <w:tblLayout w:type="fixed"/>
        <w:tblLook w:val="0620" w:firstRow="1" w:lastRow="0" w:firstColumn="0" w:lastColumn="0" w:noHBand="1" w:noVBand="1"/>
      </w:tblPr>
      <w:tblGrid>
        <w:gridCol w:w="999"/>
        <w:gridCol w:w="1161"/>
        <w:gridCol w:w="1173"/>
        <w:gridCol w:w="1170"/>
        <w:gridCol w:w="1170"/>
        <w:gridCol w:w="1170"/>
        <w:gridCol w:w="1083"/>
        <w:gridCol w:w="1260"/>
      </w:tblGrid>
      <w:tr w:rsidR="00B42267" w:rsidRPr="00B3473C" w14:paraId="21D29D27" w14:textId="77777777" w:rsidTr="006069C0">
        <w:trPr>
          <w:cnfStyle w:val="100000000000" w:firstRow="1" w:lastRow="0" w:firstColumn="0" w:lastColumn="0" w:oddVBand="0" w:evenVBand="0" w:oddHBand="0" w:evenHBand="0" w:firstRowFirstColumn="0" w:firstRowLastColumn="0" w:lastRowFirstColumn="0" w:lastRowLastColumn="0"/>
          <w:trHeight w:val="705"/>
        </w:trPr>
        <w:tc>
          <w:tcPr>
            <w:tcW w:w="999" w:type="dxa"/>
            <w:tcBorders>
              <w:right w:val="single" w:sz="4" w:space="0" w:color="FFFFFF"/>
            </w:tcBorders>
          </w:tcPr>
          <w:p w14:paraId="202F7A86" w14:textId="77777777" w:rsidR="00B42267" w:rsidRPr="00B3473C" w:rsidRDefault="00B42267" w:rsidP="00AB2688">
            <w:pPr>
              <w:pStyle w:val="TableTitlesupdated"/>
              <w:rPr>
                <w:b/>
                <w:bCs w:val="0"/>
                <w:sz w:val="19"/>
                <w:szCs w:val="19"/>
                <w:lang w:val="en-US"/>
              </w:rPr>
            </w:pPr>
            <w:r w:rsidRPr="00B3473C">
              <w:rPr>
                <w:b/>
                <w:bCs w:val="0"/>
                <w:sz w:val="19"/>
                <w:szCs w:val="19"/>
                <w:lang w:val="en-US"/>
              </w:rPr>
              <w:t>Vintage period</w:t>
            </w:r>
          </w:p>
        </w:tc>
        <w:tc>
          <w:tcPr>
            <w:tcW w:w="1161" w:type="dxa"/>
            <w:tcBorders>
              <w:left w:val="single" w:sz="4" w:space="0" w:color="FFFFFF"/>
              <w:right w:val="single" w:sz="4" w:space="0" w:color="FFFFFF"/>
            </w:tcBorders>
          </w:tcPr>
          <w:p w14:paraId="587C19B4" w14:textId="77777777" w:rsidR="00B42267" w:rsidRPr="00B3473C" w:rsidRDefault="00B42267" w:rsidP="00AB2688">
            <w:pPr>
              <w:pStyle w:val="TableTitlesupdated"/>
              <w:rPr>
                <w:b/>
                <w:bCs w:val="0"/>
                <w:sz w:val="19"/>
                <w:szCs w:val="19"/>
                <w:lang w:val="en-US"/>
              </w:rPr>
            </w:pPr>
            <w:r w:rsidRPr="00B3473C">
              <w:rPr>
                <w:b/>
                <w:bCs w:val="0"/>
                <w:sz w:val="19"/>
                <w:szCs w:val="19"/>
                <w:lang w:val="en-US"/>
              </w:rPr>
              <w:t>Estimated baseline emissions (tCO2e)</w:t>
            </w:r>
          </w:p>
        </w:tc>
        <w:tc>
          <w:tcPr>
            <w:tcW w:w="1173" w:type="dxa"/>
            <w:tcBorders>
              <w:left w:val="single" w:sz="4" w:space="0" w:color="FFFFFF"/>
              <w:right w:val="single" w:sz="4" w:space="0" w:color="FFFFFF"/>
            </w:tcBorders>
          </w:tcPr>
          <w:p w14:paraId="2BF302FB" w14:textId="77777777" w:rsidR="00B42267" w:rsidRPr="00B3473C" w:rsidRDefault="00B42267" w:rsidP="00AB2688">
            <w:pPr>
              <w:pStyle w:val="TableTitlesupdated"/>
              <w:rPr>
                <w:b/>
                <w:bCs w:val="0"/>
                <w:sz w:val="19"/>
                <w:szCs w:val="19"/>
                <w:lang w:val="en-US"/>
              </w:rPr>
            </w:pPr>
            <w:r w:rsidRPr="00B3473C">
              <w:rPr>
                <w:b/>
                <w:bCs w:val="0"/>
                <w:sz w:val="19"/>
                <w:szCs w:val="19"/>
                <w:lang w:val="en-US"/>
              </w:rPr>
              <w:t>Estimated project emissions (tCO2e)</w:t>
            </w:r>
          </w:p>
        </w:tc>
        <w:tc>
          <w:tcPr>
            <w:tcW w:w="1170" w:type="dxa"/>
            <w:tcBorders>
              <w:left w:val="single" w:sz="4" w:space="0" w:color="FFFFFF"/>
              <w:right w:val="single" w:sz="4" w:space="0" w:color="FFFFFF"/>
            </w:tcBorders>
          </w:tcPr>
          <w:p w14:paraId="24C622F0" w14:textId="77777777" w:rsidR="00B42267" w:rsidRPr="00B3473C" w:rsidRDefault="00B42267" w:rsidP="00AB2688">
            <w:pPr>
              <w:pStyle w:val="TableTitlesupdated"/>
              <w:rPr>
                <w:b/>
                <w:bCs w:val="0"/>
                <w:sz w:val="19"/>
                <w:szCs w:val="19"/>
                <w:lang w:val="en-US"/>
              </w:rPr>
            </w:pPr>
            <w:r w:rsidRPr="00B3473C">
              <w:rPr>
                <w:b/>
                <w:bCs w:val="0"/>
                <w:sz w:val="19"/>
                <w:szCs w:val="19"/>
                <w:lang w:val="en-US"/>
              </w:rPr>
              <w:t>Estimated leakage emissions (tCO2e)</w:t>
            </w:r>
          </w:p>
        </w:tc>
        <w:tc>
          <w:tcPr>
            <w:tcW w:w="1170" w:type="dxa"/>
            <w:tcBorders>
              <w:left w:val="single" w:sz="4" w:space="0" w:color="FFFFFF"/>
              <w:right w:val="single" w:sz="4" w:space="0" w:color="FFFFFF"/>
            </w:tcBorders>
          </w:tcPr>
          <w:p w14:paraId="60371D2A" w14:textId="77777777" w:rsidR="00B42267" w:rsidRPr="00B3473C" w:rsidRDefault="00B42267" w:rsidP="00AB2688">
            <w:pPr>
              <w:pStyle w:val="TableTitlesupdated"/>
              <w:rPr>
                <w:b/>
                <w:bCs w:val="0"/>
                <w:sz w:val="19"/>
                <w:szCs w:val="19"/>
                <w:lang w:val="en-US"/>
              </w:rPr>
            </w:pPr>
            <w:r w:rsidRPr="00B3473C">
              <w:rPr>
                <w:b/>
                <w:bCs w:val="0"/>
                <w:sz w:val="19"/>
                <w:szCs w:val="19"/>
                <w:lang w:val="en-US"/>
              </w:rPr>
              <w:t>Estimated buffer pool allocation (tCO2e)</w:t>
            </w:r>
          </w:p>
        </w:tc>
        <w:tc>
          <w:tcPr>
            <w:tcW w:w="1170" w:type="dxa"/>
            <w:tcBorders>
              <w:left w:val="single" w:sz="4" w:space="0" w:color="FFFFFF"/>
              <w:right w:val="single" w:sz="4" w:space="0" w:color="FFFFFF"/>
            </w:tcBorders>
          </w:tcPr>
          <w:p w14:paraId="3D66B524" w14:textId="77777777" w:rsidR="00B42267" w:rsidRPr="00B3473C" w:rsidRDefault="00B42267" w:rsidP="00AB2688">
            <w:pPr>
              <w:pStyle w:val="TableTitlesupdated"/>
              <w:rPr>
                <w:b/>
                <w:bCs w:val="0"/>
                <w:sz w:val="19"/>
                <w:szCs w:val="19"/>
                <w:lang w:val="en-US"/>
              </w:rPr>
            </w:pPr>
            <w:r w:rsidRPr="00B3473C">
              <w:rPr>
                <w:b/>
                <w:bCs w:val="0"/>
                <w:sz w:val="19"/>
                <w:szCs w:val="19"/>
                <w:lang w:val="en-US"/>
              </w:rPr>
              <w:t>Estimated reduction VCUs (tCO2e)</w:t>
            </w:r>
          </w:p>
        </w:tc>
        <w:tc>
          <w:tcPr>
            <w:tcW w:w="1083" w:type="dxa"/>
            <w:tcBorders>
              <w:left w:val="single" w:sz="4" w:space="0" w:color="FFFFFF"/>
              <w:right w:val="single" w:sz="4" w:space="0" w:color="FFFFFF"/>
            </w:tcBorders>
          </w:tcPr>
          <w:p w14:paraId="283FFA99" w14:textId="77777777" w:rsidR="00B42267" w:rsidRPr="00B3473C" w:rsidRDefault="00B42267" w:rsidP="00AB2688">
            <w:pPr>
              <w:pStyle w:val="TableTitlesupdated"/>
              <w:rPr>
                <w:b/>
                <w:bCs w:val="0"/>
                <w:sz w:val="19"/>
                <w:szCs w:val="19"/>
                <w:lang w:val="en-US"/>
              </w:rPr>
            </w:pPr>
            <w:r w:rsidRPr="00B3473C">
              <w:rPr>
                <w:b/>
                <w:bCs w:val="0"/>
                <w:sz w:val="19"/>
                <w:szCs w:val="19"/>
                <w:lang w:val="en-US"/>
              </w:rPr>
              <w:t>Estimated removal VCUs (tCO2e)</w:t>
            </w:r>
          </w:p>
        </w:tc>
        <w:tc>
          <w:tcPr>
            <w:tcW w:w="1260" w:type="dxa"/>
            <w:tcBorders>
              <w:left w:val="single" w:sz="4" w:space="0" w:color="FFFFFF"/>
            </w:tcBorders>
          </w:tcPr>
          <w:p w14:paraId="397D953A" w14:textId="77777777" w:rsidR="00B42267" w:rsidRPr="00B3473C" w:rsidRDefault="00B42267" w:rsidP="00AB2688">
            <w:pPr>
              <w:pStyle w:val="TableTitlesupdated"/>
              <w:rPr>
                <w:b/>
                <w:bCs w:val="0"/>
                <w:sz w:val="19"/>
                <w:szCs w:val="19"/>
                <w:lang w:val="en-US"/>
              </w:rPr>
            </w:pPr>
            <w:r w:rsidRPr="00B3473C">
              <w:rPr>
                <w:b/>
                <w:bCs w:val="0"/>
                <w:sz w:val="19"/>
                <w:szCs w:val="19"/>
                <w:lang w:val="en-US"/>
              </w:rPr>
              <w:t>Estimated total VCU issuance (tCO2e)</w:t>
            </w:r>
          </w:p>
        </w:tc>
      </w:tr>
      <w:tr w:rsidR="00B42267" w:rsidRPr="00B3473C" w14:paraId="62EFC98E" w14:textId="77777777" w:rsidTr="0035656D">
        <w:trPr>
          <w:trHeight w:val="555"/>
        </w:trPr>
        <w:tc>
          <w:tcPr>
            <w:tcW w:w="999" w:type="dxa"/>
            <w:shd w:val="clear" w:color="auto" w:fill="F2F2F2" w:themeFill="text2" w:themeFillShade="F2"/>
          </w:tcPr>
          <w:p w14:paraId="27E394CC" w14:textId="77777777" w:rsidR="00B42267" w:rsidRPr="00B3473C" w:rsidRDefault="00B42267" w:rsidP="0035656D">
            <w:pPr>
              <w:pStyle w:val="TableInstructionsupdated"/>
              <w:rPr>
                <w:lang w:val="en-US"/>
              </w:rPr>
            </w:pPr>
            <w:r w:rsidRPr="00B3473C">
              <w:rPr>
                <w:lang w:val="en-US"/>
              </w:rPr>
              <w:t xml:space="preserve">DD-MMM-YYYY to 31-Dec-YYYY </w:t>
            </w:r>
          </w:p>
        </w:tc>
        <w:tc>
          <w:tcPr>
            <w:tcW w:w="1161" w:type="dxa"/>
            <w:shd w:val="clear" w:color="auto" w:fill="F2F2F2" w:themeFill="text2" w:themeFillShade="F2"/>
          </w:tcPr>
          <w:p w14:paraId="60D00F5A" w14:textId="77777777" w:rsidR="00B42267" w:rsidRPr="00B3473C" w:rsidRDefault="00B42267" w:rsidP="0035656D">
            <w:pPr>
              <w:pStyle w:val="TableInstructionsupdated"/>
              <w:rPr>
                <w:lang w:val="en-US"/>
              </w:rPr>
            </w:pPr>
            <w:r w:rsidRPr="00B3473C">
              <w:rPr>
                <w:lang w:val="en-US"/>
              </w:rPr>
              <w:t xml:space="preserve">Example: </w:t>
            </w:r>
          </w:p>
          <w:p w14:paraId="28E9E735" w14:textId="77777777" w:rsidR="00B42267" w:rsidRPr="00B3473C" w:rsidRDefault="00B42267" w:rsidP="0035656D">
            <w:pPr>
              <w:pStyle w:val="TableInstructionsupdated"/>
              <w:rPr>
                <w:lang w:val="en-US"/>
              </w:rPr>
            </w:pPr>
            <w:r w:rsidRPr="00B3473C">
              <w:rPr>
                <w:lang w:val="en-US"/>
              </w:rPr>
              <w:t xml:space="preserve">50,000 </w:t>
            </w:r>
          </w:p>
          <w:p w14:paraId="3057AB3B" w14:textId="77777777" w:rsidR="00B42267" w:rsidRPr="00B3473C" w:rsidRDefault="00B42267" w:rsidP="0035656D">
            <w:pPr>
              <w:pStyle w:val="TableInstructionsupdated"/>
              <w:rPr>
                <w:lang w:val="en-US"/>
              </w:rPr>
            </w:pPr>
          </w:p>
        </w:tc>
        <w:tc>
          <w:tcPr>
            <w:tcW w:w="1173" w:type="dxa"/>
            <w:shd w:val="clear" w:color="auto" w:fill="F2F2F2" w:themeFill="text2" w:themeFillShade="F2"/>
          </w:tcPr>
          <w:p w14:paraId="2E50BB25" w14:textId="77777777" w:rsidR="00B42267" w:rsidRPr="00B3473C" w:rsidRDefault="00B42267" w:rsidP="0035656D">
            <w:pPr>
              <w:pStyle w:val="TableInstructionsupdated"/>
              <w:rPr>
                <w:lang w:val="en-US"/>
              </w:rPr>
            </w:pPr>
            <w:r w:rsidRPr="00B3473C">
              <w:rPr>
                <w:lang w:val="en-US"/>
              </w:rPr>
              <w:t xml:space="preserve">Example: </w:t>
            </w:r>
          </w:p>
          <w:p w14:paraId="6A284392" w14:textId="77777777" w:rsidR="00B42267" w:rsidRPr="00B3473C" w:rsidRDefault="00B42267" w:rsidP="0035656D">
            <w:pPr>
              <w:pStyle w:val="TableInstructionsupdated"/>
              <w:rPr>
                <w:lang w:val="en-US"/>
              </w:rPr>
            </w:pPr>
            <w:r w:rsidRPr="00B3473C">
              <w:rPr>
                <w:lang w:val="en-US"/>
              </w:rPr>
              <w:t xml:space="preserve">20,000 </w:t>
            </w:r>
          </w:p>
          <w:p w14:paraId="25B51CAB"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3019A3CA" w14:textId="77777777" w:rsidR="00B42267" w:rsidRPr="00B3473C" w:rsidRDefault="00B42267" w:rsidP="0035656D">
            <w:pPr>
              <w:pStyle w:val="TableInstructionsupdated"/>
              <w:rPr>
                <w:lang w:val="en-US"/>
              </w:rPr>
            </w:pPr>
            <w:r w:rsidRPr="00B3473C">
              <w:rPr>
                <w:lang w:val="en-US"/>
              </w:rPr>
              <w:t xml:space="preserve">Example: </w:t>
            </w:r>
          </w:p>
          <w:p w14:paraId="62AD43CA" w14:textId="77777777" w:rsidR="00B42267" w:rsidRPr="00B3473C" w:rsidRDefault="00B42267" w:rsidP="0035656D">
            <w:pPr>
              <w:pStyle w:val="TableInstructionsupdated"/>
              <w:rPr>
                <w:lang w:val="en-US"/>
              </w:rPr>
            </w:pPr>
            <w:r w:rsidRPr="00B3473C">
              <w:rPr>
                <w:lang w:val="en-US"/>
              </w:rPr>
              <w:t xml:space="preserve">10,000 </w:t>
            </w:r>
          </w:p>
        </w:tc>
        <w:tc>
          <w:tcPr>
            <w:tcW w:w="1170" w:type="dxa"/>
            <w:shd w:val="clear" w:color="auto" w:fill="F2F2F2" w:themeFill="text2" w:themeFillShade="F2"/>
          </w:tcPr>
          <w:p w14:paraId="2C0E7A32" w14:textId="77777777" w:rsidR="00B42267" w:rsidRPr="00B3473C" w:rsidRDefault="00B42267" w:rsidP="0035656D">
            <w:pPr>
              <w:pStyle w:val="TableInstructionsupdated"/>
              <w:rPr>
                <w:lang w:val="en-US"/>
              </w:rPr>
            </w:pPr>
            <w:r w:rsidRPr="00B3473C">
              <w:rPr>
                <w:lang w:val="en-US"/>
              </w:rPr>
              <w:t xml:space="preserve">Example: </w:t>
            </w:r>
          </w:p>
          <w:p w14:paraId="42729386" w14:textId="77777777" w:rsidR="00B42267" w:rsidRPr="00B3473C" w:rsidRDefault="00B42267" w:rsidP="0035656D">
            <w:pPr>
              <w:pStyle w:val="TableInstructionsupdated"/>
              <w:rPr>
                <w:lang w:val="en-US"/>
              </w:rPr>
            </w:pPr>
            <w:r w:rsidRPr="00B3473C">
              <w:rPr>
                <w:lang w:val="en-US"/>
              </w:rPr>
              <w:t>4,000</w:t>
            </w:r>
          </w:p>
        </w:tc>
        <w:tc>
          <w:tcPr>
            <w:tcW w:w="1170" w:type="dxa"/>
            <w:shd w:val="clear" w:color="auto" w:fill="F2F2F2" w:themeFill="text2" w:themeFillShade="F2"/>
          </w:tcPr>
          <w:p w14:paraId="409260D5" w14:textId="77777777" w:rsidR="00B42267" w:rsidRPr="00B3473C" w:rsidRDefault="00B42267" w:rsidP="0035656D">
            <w:pPr>
              <w:pStyle w:val="TableInstructionsupdated"/>
              <w:rPr>
                <w:lang w:val="en-US"/>
              </w:rPr>
            </w:pPr>
            <w:r w:rsidRPr="00B3473C">
              <w:rPr>
                <w:lang w:val="en-US"/>
              </w:rPr>
              <w:t xml:space="preserve">Example: </w:t>
            </w:r>
          </w:p>
          <w:p w14:paraId="4A99AD76" w14:textId="77777777" w:rsidR="00B42267" w:rsidRPr="00B3473C" w:rsidRDefault="00B42267" w:rsidP="0035656D">
            <w:pPr>
              <w:pStyle w:val="TableInstructionsupdated"/>
              <w:rPr>
                <w:lang w:val="en-US"/>
              </w:rPr>
            </w:pPr>
            <w:r w:rsidRPr="00B3473C">
              <w:rPr>
                <w:lang w:val="en-US"/>
              </w:rPr>
              <w:t xml:space="preserve">8,000 </w:t>
            </w:r>
          </w:p>
        </w:tc>
        <w:tc>
          <w:tcPr>
            <w:tcW w:w="1083" w:type="dxa"/>
            <w:shd w:val="clear" w:color="auto" w:fill="F2F2F2" w:themeFill="text2" w:themeFillShade="F2"/>
          </w:tcPr>
          <w:p w14:paraId="04A058CB" w14:textId="77777777" w:rsidR="00B42267" w:rsidRPr="00B3473C" w:rsidRDefault="00B42267" w:rsidP="0035656D">
            <w:pPr>
              <w:pStyle w:val="TableInstructionsupdated"/>
              <w:rPr>
                <w:lang w:val="en-US"/>
              </w:rPr>
            </w:pPr>
            <w:r w:rsidRPr="00B3473C">
              <w:rPr>
                <w:lang w:val="en-US"/>
              </w:rPr>
              <w:t xml:space="preserve">Example: </w:t>
            </w:r>
          </w:p>
          <w:p w14:paraId="167B1DD2" w14:textId="77777777" w:rsidR="00B42267" w:rsidRPr="00B3473C" w:rsidRDefault="00B42267" w:rsidP="0035656D">
            <w:pPr>
              <w:pStyle w:val="TableInstructionsupdated"/>
              <w:rPr>
                <w:lang w:val="en-US"/>
              </w:rPr>
            </w:pPr>
            <w:r w:rsidRPr="00B3473C">
              <w:rPr>
                <w:lang w:val="en-US"/>
              </w:rPr>
              <w:t xml:space="preserve">8,000 </w:t>
            </w:r>
          </w:p>
        </w:tc>
        <w:tc>
          <w:tcPr>
            <w:tcW w:w="1260" w:type="dxa"/>
            <w:shd w:val="clear" w:color="auto" w:fill="F2F2F2" w:themeFill="text2" w:themeFillShade="F2"/>
          </w:tcPr>
          <w:p w14:paraId="0C33AC00" w14:textId="77777777" w:rsidR="00B42267" w:rsidRPr="00B3473C" w:rsidRDefault="00B42267" w:rsidP="0035656D">
            <w:pPr>
              <w:pStyle w:val="TableInstructionsupdated"/>
              <w:rPr>
                <w:lang w:val="en-US"/>
              </w:rPr>
            </w:pPr>
            <w:r w:rsidRPr="00B3473C">
              <w:rPr>
                <w:lang w:val="en-US"/>
              </w:rPr>
              <w:t xml:space="preserve">Example: </w:t>
            </w:r>
          </w:p>
          <w:p w14:paraId="355A4402" w14:textId="77777777" w:rsidR="00B42267" w:rsidRPr="00B3473C" w:rsidRDefault="00B42267" w:rsidP="0035656D">
            <w:pPr>
              <w:pStyle w:val="TableInstructionsupdated"/>
              <w:rPr>
                <w:lang w:val="en-US"/>
              </w:rPr>
            </w:pPr>
            <w:r w:rsidRPr="00B3473C">
              <w:rPr>
                <w:lang w:val="en-US"/>
              </w:rPr>
              <w:t>16,000</w:t>
            </w:r>
          </w:p>
        </w:tc>
      </w:tr>
      <w:tr w:rsidR="00B42267" w:rsidRPr="00B3473C" w14:paraId="3516D58F" w14:textId="77777777" w:rsidTr="0035656D">
        <w:trPr>
          <w:trHeight w:val="1169"/>
        </w:trPr>
        <w:tc>
          <w:tcPr>
            <w:tcW w:w="999" w:type="dxa"/>
            <w:shd w:val="clear" w:color="auto" w:fill="F2F2F2" w:themeFill="text2" w:themeFillShade="F2"/>
          </w:tcPr>
          <w:p w14:paraId="24143BB5" w14:textId="77777777" w:rsidR="00B42267" w:rsidRPr="00B3473C" w:rsidRDefault="00B42267" w:rsidP="0035656D">
            <w:pPr>
              <w:pStyle w:val="TableInstructionsupdated"/>
              <w:rPr>
                <w:lang w:val="en-US"/>
              </w:rPr>
            </w:pPr>
            <w:r w:rsidRPr="00B3473C">
              <w:rPr>
                <w:lang w:val="en-US"/>
              </w:rPr>
              <w:t>01-Jan-YYYY to 31-Dec-YYYY</w:t>
            </w:r>
          </w:p>
        </w:tc>
        <w:tc>
          <w:tcPr>
            <w:tcW w:w="1161" w:type="dxa"/>
            <w:shd w:val="clear" w:color="auto" w:fill="F2F2F2" w:themeFill="text2" w:themeFillShade="F2"/>
          </w:tcPr>
          <w:p w14:paraId="3743508B" w14:textId="77777777" w:rsidR="00B42267" w:rsidRPr="00B3473C" w:rsidRDefault="00B42267" w:rsidP="0035656D">
            <w:pPr>
              <w:pStyle w:val="TableInstructionsupdated"/>
              <w:rPr>
                <w:lang w:val="en-US"/>
              </w:rPr>
            </w:pPr>
          </w:p>
        </w:tc>
        <w:tc>
          <w:tcPr>
            <w:tcW w:w="1173" w:type="dxa"/>
            <w:shd w:val="clear" w:color="auto" w:fill="F2F2F2" w:themeFill="text2" w:themeFillShade="F2"/>
          </w:tcPr>
          <w:p w14:paraId="2C75AA68"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39171D51"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46CC757B"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2CC3CD58" w14:textId="77777777" w:rsidR="00B42267" w:rsidRPr="00B3473C" w:rsidRDefault="00B42267" w:rsidP="0035656D">
            <w:pPr>
              <w:pStyle w:val="TableInstructionsupdated"/>
              <w:rPr>
                <w:lang w:val="en-US"/>
              </w:rPr>
            </w:pPr>
          </w:p>
        </w:tc>
        <w:tc>
          <w:tcPr>
            <w:tcW w:w="1083" w:type="dxa"/>
            <w:shd w:val="clear" w:color="auto" w:fill="F2F2F2" w:themeFill="text2" w:themeFillShade="F2"/>
          </w:tcPr>
          <w:p w14:paraId="6EA984C1" w14:textId="77777777" w:rsidR="00B42267" w:rsidRPr="00B3473C" w:rsidRDefault="00B42267" w:rsidP="0035656D">
            <w:pPr>
              <w:pStyle w:val="TableInstructionsupdated"/>
              <w:rPr>
                <w:lang w:val="en-US"/>
              </w:rPr>
            </w:pPr>
          </w:p>
        </w:tc>
        <w:tc>
          <w:tcPr>
            <w:tcW w:w="1260" w:type="dxa"/>
            <w:shd w:val="clear" w:color="auto" w:fill="F2F2F2" w:themeFill="text2" w:themeFillShade="F2"/>
          </w:tcPr>
          <w:p w14:paraId="7856CD81" w14:textId="77777777" w:rsidR="00B42267" w:rsidRPr="00B3473C" w:rsidRDefault="00B42267" w:rsidP="0035656D">
            <w:pPr>
              <w:pStyle w:val="TableInstructionsupdated"/>
              <w:rPr>
                <w:lang w:val="en-US"/>
              </w:rPr>
            </w:pPr>
          </w:p>
        </w:tc>
      </w:tr>
      <w:tr w:rsidR="00B42267" w:rsidRPr="00B3473C" w14:paraId="08E9BACD" w14:textId="77777777" w:rsidTr="0035656D">
        <w:trPr>
          <w:trHeight w:val="555"/>
        </w:trPr>
        <w:tc>
          <w:tcPr>
            <w:tcW w:w="999" w:type="dxa"/>
            <w:shd w:val="clear" w:color="auto" w:fill="F2F2F2" w:themeFill="text2" w:themeFillShade="F2"/>
          </w:tcPr>
          <w:p w14:paraId="480BA6FD" w14:textId="77777777" w:rsidR="00B42267" w:rsidRPr="00B3473C" w:rsidRDefault="00B42267" w:rsidP="0035656D">
            <w:pPr>
              <w:pStyle w:val="TableInstructionsupdated"/>
              <w:rPr>
                <w:lang w:val="en-US"/>
              </w:rPr>
            </w:pPr>
            <w:r w:rsidRPr="00B3473C">
              <w:rPr>
                <w:lang w:val="en-US"/>
              </w:rPr>
              <w:t>01-Jan-YYYY to DD-MMM-YYYY</w:t>
            </w:r>
          </w:p>
        </w:tc>
        <w:tc>
          <w:tcPr>
            <w:tcW w:w="1161" w:type="dxa"/>
            <w:shd w:val="clear" w:color="auto" w:fill="F2F2F2" w:themeFill="text2" w:themeFillShade="F2"/>
          </w:tcPr>
          <w:p w14:paraId="0212222A" w14:textId="77777777" w:rsidR="00B42267" w:rsidRPr="00B3473C" w:rsidRDefault="00B42267" w:rsidP="0035656D">
            <w:pPr>
              <w:pStyle w:val="TableInstructionsupdated"/>
              <w:rPr>
                <w:lang w:val="en-US"/>
              </w:rPr>
            </w:pPr>
          </w:p>
        </w:tc>
        <w:tc>
          <w:tcPr>
            <w:tcW w:w="1173" w:type="dxa"/>
            <w:shd w:val="clear" w:color="auto" w:fill="F2F2F2" w:themeFill="text2" w:themeFillShade="F2"/>
          </w:tcPr>
          <w:p w14:paraId="0CB5481A"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219BD2AF"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71EE47BF"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5D436694" w14:textId="77777777" w:rsidR="00B42267" w:rsidRPr="00B3473C" w:rsidRDefault="00B42267" w:rsidP="0035656D">
            <w:pPr>
              <w:pStyle w:val="TableInstructionsupdated"/>
              <w:rPr>
                <w:lang w:val="en-US"/>
              </w:rPr>
            </w:pPr>
          </w:p>
        </w:tc>
        <w:tc>
          <w:tcPr>
            <w:tcW w:w="1083" w:type="dxa"/>
            <w:shd w:val="clear" w:color="auto" w:fill="F2F2F2" w:themeFill="text2" w:themeFillShade="F2"/>
          </w:tcPr>
          <w:p w14:paraId="7DC32B7B" w14:textId="77777777" w:rsidR="00B42267" w:rsidRPr="00B3473C" w:rsidRDefault="00B42267" w:rsidP="0035656D">
            <w:pPr>
              <w:pStyle w:val="TableInstructionsupdated"/>
              <w:rPr>
                <w:lang w:val="en-US"/>
              </w:rPr>
            </w:pPr>
          </w:p>
        </w:tc>
        <w:tc>
          <w:tcPr>
            <w:tcW w:w="1260" w:type="dxa"/>
            <w:shd w:val="clear" w:color="auto" w:fill="F2F2F2" w:themeFill="text2" w:themeFillShade="F2"/>
          </w:tcPr>
          <w:p w14:paraId="43680738" w14:textId="77777777" w:rsidR="00B42267" w:rsidRPr="00B3473C" w:rsidRDefault="00B42267" w:rsidP="0035656D">
            <w:pPr>
              <w:pStyle w:val="TableInstructionsupdated"/>
              <w:rPr>
                <w:lang w:val="en-US"/>
              </w:rPr>
            </w:pPr>
          </w:p>
        </w:tc>
      </w:tr>
      <w:tr w:rsidR="00B42267" w:rsidRPr="00B3473C" w14:paraId="72251D58" w14:textId="77777777" w:rsidTr="0035656D">
        <w:trPr>
          <w:trHeight w:val="555"/>
        </w:trPr>
        <w:tc>
          <w:tcPr>
            <w:tcW w:w="999" w:type="dxa"/>
            <w:shd w:val="clear" w:color="auto" w:fill="F2F2F2" w:themeFill="text2" w:themeFillShade="F2"/>
          </w:tcPr>
          <w:p w14:paraId="09AFFA95" w14:textId="77777777" w:rsidR="00B42267" w:rsidRPr="00B3473C" w:rsidRDefault="00B42267" w:rsidP="0035656D">
            <w:pPr>
              <w:pStyle w:val="TableInstructionsupdated"/>
              <w:rPr>
                <w:bCs/>
                <w:lang w:val="en-US"/>
              </w:rPr>
            </w:pPr>
            <w:r w:rsidRPr="00B3473C">
              <w:rPr>
                <w:lang w:val="en-US"/>
              </w:rPr>
              <w:t xml:space="preserve">Total </w:t>
            </w:r>
          </w:p>
        </w:tc>
        <w:tc>
          <w:tcPr>
            <w:tcW w:w="1161" w:type="dxa"/>
            <w:shd w:val="clear" w:color="auto" w:fill="F2F2F2" w:themeFill="text2" w:themeFillShade="F2"/>
          </w:tcPr>
          <w:p w14:paraId="3F2CCAC5" w14:textId="77777777" w:rsidR="00B42267" w:rsidRPr="00B3473C" w:rsidRDefault="00B42267" w:rsidP="0035656D">
            <w:pPr>
              <w:pStyle w:val="TableInstructionsupdated"/>
              <w:rPr>
                <w:lang w:val="en-US"/>
              </w:rPr>
            </w:pPr>
          </w:p>
        </w:tc>
        <w:tc>
          <w:tcPr>
            <w:tcW w:w="1173" w:type="dxa"/>
            <w:shd w:val="clear" w:color="auto" w:fill="F2F2F2" w:themeFill="text2" w:themeFillShade="F2"/>
          </w:tcPr>
          <w:p w14:paraId="346BBA97"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23E1F039"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2DC98B7B" w14:textId="77777777" w:rsidR="00B42267" w:rsidRPr="00B3473C" w:rsidRDefault="00B42267" w:rsidP="0035656D">
            <w:pPr>
              <w:pStyle w:val="TableInstructionsupdated"/>
              <w:rPr>
                <w:lang w:val="en-US"/>
              </w:rPr>
            </w:pPr>
          </w:p>
        </w:tc>
        <w:tc>
          <w:tcPr>
            <w:tcW w:w="1170" w:type="dxa"/>
            <w:shd w:val="clear" w:color="auto" w:fill="F2F2F2" w:themeFill="text2" w:themeFillShade="F2"/>
          </w:tcPr>
          <w:p w14:paraId="27F8C02E" w14:textId="77777777" w:rsidR="00B42267" w:rsidRPr="00B3473C" w:rsidRDefault="00B42267" w:rsidP="0035656D">
            <w:pPr>
              <w:pStyle w:val="TableInstructionsupdated"/>
              <w:rPr>
                <w:lang w:val="en-US"/>
              </w:rPr>
            </w:pPr>
          </w:p>
        </w:tc>
        <w:tc>
          <w:tcPr>
            <w:tcW w:w="1083" w:type="dxa"/>
            <w:shd w:val="clear" w:color="auto" w:fill="F2F2F2" w:themeFill="text2" w:themeFillShade="F2"/>
          </w:tcPr>
          <w:p w14:paraId="0CF17E07" w14:textId="77777777" w:rsidR="00B42267" w:rsidRPr="00B3473C" w:rsidRDefault="00B42267" w:rsidP="0035656D">
            <w:pPr>
              <w:pStyle w:val="TableInstructionsupdated"/>
              <w:rPr>
                <w:lang w:val="en-US"/>
              </w:rPr>
            </w:pPr>
          </w:p>
        </w:tc>
        <w:tc>
          <w:tcPr>
            <w:tcW w:w="1260" w:type="dxa"/>
            <w:shd w:val="clear" w:color="auto" w:fill="F2F2F2" w:themeFill="text2" w:themeFillShade="F2"/>
          </w:tcPr>
          <w:p w14:paraId="277C99CD" w14:textId="77777777" w:rsidR="00B42267" w:rsidRPr="00B3473C" w:rsidRDefault="00B42267" w:rsidP="0035656D">
            <w:pPr>
              <w:pStyle w:val="TableInstructionsupdated"/>
              <w:rPr>
                <w:lang w:val="en-US"/>
              </w:rPr>
            </w:pPr>
          </w:p>
        </w:tc>
      </w:tr>
    </w:tbl>
    <w:p w14:paraId="55AD6F1D" w14:textId="77777777" w:rsidR="00B42267" w:rsidRPr="00B3473C" w:rsidRDefault="00B42267" w:rsidP="00931157"/>
    <w:p w14:paraId="3987F774" w14:textId="77777777" w:rsidR="00FD4E52" w:rsidRPr="00B3473C" w:rsidRDefault="00FD4E52" w:rsidP="00C032B1">
      <w:pPr>
        <w:pStyle w:val="Heading2"/>
      </w:pPr>
      <w:bookmarkStart w:id="363" w:name="_Toc277142735"/>
      <w:bookmarkStart w:id="364" w:name="_Toc277174434"/>
      <w:bookmarkStart w:id="365" w:name="_Toc468119117"/>
      <w:bookmarkStart w:id="366" w:name="_Toc159492704"/>
      <w:r w:rsidRPr="00B3473C">
        <w:lastRenderedPageBreak/>
        <w:t>Monitoring</w:t>
      </w:r>
      <w:bookmarkEnd w:id="363"/>
      <w:bookmarkEnd w:id="364"/>
      <w:bookmarkEnd w:id="365"/>
      <w:bookmarkEnd w:id="366"/>
    </w:p>
    <w:p w14:paraId="302CEBBE" w14:textId="306DC7A5" w:rsidR="00FD4E52" w:rsidRPr="00B3473C" w:rsidRDefault="00FD4E52" w:rsidP="00075385">
      <w:pPr>
        <w:pStyle w:val="Heading3"/>
      </w:pPr>
      <w:bookmarkStart w:id="367" w:name="_Data_and_Parameters_1"/>
      <w:bookmarkEnd w:id="367"/>
      <w:r w:rsidRPr="00B3473C">
        <w:t>Data and Parameters Available at Validation</w:t>
      </w:r>
      <w:r w:rsidR="001C06EC" w:rsidRPr="00B3473C">
        <w:t xml:space="preserve"> </w:t>
      </w:r>
      <w:r w:rsidR="001C06EC" w:rsidRPr="00B3473C">
        <w:rPr>
          <w:color w:val="4D783C" w:themeColor="background1" w:themeShade="80"/>
        </w:rPr>
        <w:t>(VCS</w:t>
      </w:r>
      <w:r w:rsidR="005B0A39" w:rsidRPr="00B3473C">
        <w:rPr>
          <w:color w:val="4D783C" w:themeColor="background1" w:themeShade="80"/>
        </w:rPr>
        <w:t>,</w:t>
      </w:r>
      <w:r w:rsidR="001C06EC" w:rsidRPr="00B3473C">
        <w:rPr>
          <w:color w:val="4D783C" w:themeColor="background1" w:themeShade="80"/>
        </w:rPr>
        <w:t xml:space="preserve"> </w:t>
      </w:r>
      <w:r w:rsidR="00CA1D76" w:rsidRPr="00B3473C">
        <w:rPr>
          <w:color w:val="4D783C" w:themeColor="background1" w:themeShade="80"/>
        </w:rPr>
        <w:t>3.16</w:t>
      </w:r>
      <w:r w:rsidR="001C06EC" w:rsidRPr="00B3473C">
        <w:rPr>
          <w:color w:val="4D783C" w:themeColor="background1" w:themeShade="80"/>
        </w:rPr>
        <w:t>)</w:t>
      </w:r>
    </w:p>
    <w:p w14:paraId="6FB347AD" w14:textId="3358325E" w:rsidR="00B42267" w:rsidRPr="00B3473C" w:rsidRDefault="00B42267" w:rsidP="00DE6D43">
      <w:pPr>
        <w:pStyle w:val="UpdatedInstructions"/>
        <w:rPr>
          <w:lang w:val="en-US"/>
        </w:rPr>
      </w:pPr>
      <w:r w:rsidRPr="00B3473C">
        <w:rPr>
          <w:lang w:val="en-US"/>
        </w:rPr>
        <w:t xml:space="preserve">Complete the table below for all data and parameters that are determined or available at validation and remain fixed throughout the project crediting period (copy the table as necessary for each data/parameter). The values provided are used to quantify the estimated reductions and removals for the project crediting period in Section </w:t>
      </w:r>
      <w:r w:rsidR="00176244" w:rsidRPr="00B3473C">
        <w:rPr>
          <w:lang w:val="en-US"/>
        </w:rPr>
        <w:fldChar w:fldCharType="begin"/>
      </w:r>
      <w:r w:rsidR="00176244" w:rsidRPr="00B3473C">
        <w:rPr>
          <w:lang w:val="en-US"/>
        </w:rPr>
        <w:instrText xml:space="preserve"> REF _Ref158195831 \r \h </w:instrText>
      </w:r>
      <w:r w:rsidR="00176244" w:rsidRPr="00B3473C">
        <w:rPr>
          <w:lang w:val="en-US"/>
        </w:rPr>
      </w:r>
      <w:r w:rsidR="00176244" w:rsidRPr="00B3473C">
        <w:rPr>
          <w:lang w:val="en-US"/>
        </w:rPr>
        <w:fldChar w:fldCharType="separate"/>
      </w:r>
      <w:r w:rsidR="00214E12">
        <w:rPr>
          <w:lang w:val="en-US"/>
        </w:rPr>
        <w:t>3.2.4</w:t>
      </w:r>
      <w:r w:rsidR="00176244" w:rsidRPr="00B3473C">
        <w:rPr>
          <w:lang w:val="en-US"/>
        </w:rPr>
        <w:fldChar w:fldCharType="end"/>
      </w:r>
      <w:r w:rsidRPr="00B3473C">
        <w:rPr>
          <w:lang w:val="en-US"/>
        </w:rPr>
        <w:t xml:space="preserve"> above. Data and parameters to be monitored during the operation of the project are included in Section</w:t>
      </w:r>
      <w:r w:rsidR="00C905F2" w:rsidRPr="00B3473C">
        <w:rPr>
          <w:lang w:val="en-US"/>
        </w:rPr>
        <w:t xml:space="preserve"> </w:t>
      </w:r>
      <w:r w:rsidR="00C905F2" w:rsidRPr="00B3473C">
        <w:rPr>
          <w:lang w:val="en-US"/>
        </w:rPr>
        <w:fldChar w:fldCharType="begin"/>
      </w:r>
      <w:r w:rsidR="00C905F2" w:rsidRPr="00B3473C">
        <w:rPr>
          <w:lang w:val="en-US"/>
        </w:rPr>
        <w:instrText xml:space="preserve"> REF _Ref157437168 \r \h </w:instrText>
      </w:r>
      <w:r w:rsidR="00C905F2" w:rsidRPr="00B3473C">
        <w:rPr>
          <w:lang w:val="en-US"/>
        </w:rPr>
      </w:r>
      <w:r w:rsidR="00C905F2" w:rsidRPr="00B3473C">
        <w:rPr>
          <w:lang w:val="en-US"/>
        </w:rPr>
        <w:fldChar w:fldCharType="separate"/>
      </w:r>
      <w:r w:rsidR="00214E12">
        <w:rPr>
          <w:lang w:val="en-US"/>
        </w:rPr>
        <w:t>3.3.2</w:t>
      </w:r>
      <w:r w:rsidR="00C905F2" w:rsidRPr="00B3473C">
        <w:rPr>
          <w:lang w:val="en-US"/>
        </w:rPr>
        <w:fldChar w:fldCharType="end"/>
      </w:r>
      <w:r w:rsidRPr="00B3473C">
        <w:rPr>
          <w:lang w:val="en-US"/>
        </w:rPr>
        <w:t xml:space="preserve"> (Data and Parameters Monitored) below. </w:t>
      </w:r>
    </w:p>
    <w:tbl>
      <w:tblPr>
        <w:tblW w:w="8640" w:type="dxa"/>
        <w:tblInd w:w="720" w:type="dxa"/>
        <w:tblBorders>
          <w:insideH w:val="single" w:sz="8" w:space="0" w:color="FFFFFF"/>
          <w:insideV w:val="single" w:sz="8" w:space="0" w:color="FFFFFF"/>
        </w:tblBorders>
        <w:tblLook w:val="01E0" w:firstRow="1" w:lastRow="1" w:firstColumn="1" w:lastColumn="1" w:noHBand="0" w:noVBand="0"/>
      </w:tblPr>
      <w:tblGrid>
        <w:gridCol w:w="2520"/>
        <w:gridCol w:w="6120"/>
      </w:tblGrid>
      <w:tr w:rsidR="00B42267" w:rsidRPr="00B3473C" w14:paraId="09B4A012" w14:textId="77777777" w:rsidTr="00B42267">
        <w:tc>
          <w:tcPr>
            <w:tcW w:w="2520" w:type="dxa"/>
            <w:shd w:val="clear" w:color="auto" w:fill="2B3957"/>
          </w:tcPr>
          <w:p w14:paraId="473E2017" w14:textId="72477ED8" w:rsidR="00B42267" w:rsidRPr="00B3473C" w:rsidRDefault="00B42267" w:rsidP="00E35C2E">
            <w:pPr>
              <w:pStyle w:val="TableTitlesupdated"/>
              <w:rPr>
                <w:lang w:val="en-US"/>
              </w:rPr>
            </w:pPr>
            <w:r w:rsidRPr="00B3473C">
              <w:rPr>
                <w:lang w:val="en-US"/>
              </w:rPr>
              <w:t xml:space="preserve">Data / </w:t>
            </w:r>
            <w:r w:rsidR="00376B5A" w:rsidRPr="00B3473C">
              <w:rPr>
                <w:lang w:val="en-US"/>
              </w:rPr>
              <w:t>p</w:t>
            </w:r>
            <w:r w:rsidRPr="00B3473C">
              <w:rPr>
                <w:lang w:val="en-US"/>
              </w:rPr>
              <w:t>arameter</w:t>
            </w:r>
          </w:p>
        </w:tc>
        <w:tc>
          <w:tcPr>
            <w:tcW w:w="6120" w:type="dxa"/>
            <w:shd w:val="clear" w:color="auto" w:fill="F2F2F2"/>
          </w:tcPr>
          <w:p w14:paraId="3561F304" w14:textId="77777777" w:rsidR="00B42267" w:rsidRPr="00B3473C" w:rsidRDefault="00B42267" w:rsidP="00B550EB">
            <w:pPr>
              <w:pStyle w:val="TableInstructionsupdated"/>
              <w:rPr>
                <w:lang w:val="en-US"/>
              </w:rPr>
            </w:pPr>
          </w:p>
        </w:tc>
      </w:tr>
      <w:tr w:rsidR="00B42267" w:rsidRPr="00B3473C" w14:paraId="45BAD02C" w14:textId="77777777" w:rsidTr="00B42267">
        <w:tc>
          <w:tcPr>
            <w:tcW w:w="2520" w:type="dxa"/>
            <w:shd w:val="clear" w:color="auto" w:fill="2B3957"/>
          </w:tcPr>
          <w:p w14:paraId="716D8E2E" w14:textId="77777777" w:rsidR="00B42267" w:rsidRPr="00B3473C" w:rsidRDefault="00B42267" w:rsidP="00E35C2E">
            <w:pPr>
              <w:pStyle w:val="TableTitlesupdated"/>
              <w:rPr>
                <w:lang w:val="en-US"/>
              </w:rPr>
            </w:pPr>
            <w:r w:rsidRPr="00B3473C">
              <w:rPr>
                <w:lang w:val="en-US"/>
              </w:rPr>
              <w:t>Data unit</w:t>
            </w:r>
          </w:p>
        </w:tc>
        <w:tc>
          <w:tcPr>
            <w:tcW w:w="6120" w:type="dxa"/>
            <w:shd w:val="clear" w:color="auto" w:fill="F2F2F2"/>
          </w:tcPr>
          <w:p w14:paraId="12F46B08" w14:textId="77777777" w:rsidR="00B42267" w:rsidRPr="00B3473C" w:rsidRDefault="00B42267" w:rsidP="00B550EB">
            <w:pPr>
              <w:pStyle w:val="TableInstructionsupdated"/>
              <w:rPr>
                <w:lang w:val="en-US"/>
              </w:rPr>
            </w:pPr>
            <w:r w:rsidRPr="00B3473C">
              <w:rPr>
                <w:lang w:val="en-US"/>
              </w:rPr>
              <w:t>Indicate the unit of measure</w:t>
            </w:r>
          </w:p>
        </w:tc>
      </w:tr>
      <w:tr w:rsidR="00B42267" w:rsidRPr="00B3473C" w14:paraId="3FBAC3B7" w14:textId="77777777" w:rsidTr="00B42267">
        <w:tc>
          <w:tcPr>
            <w:tcW w:w="2520" w:type="dxa"/>
            <w:shd w:val="clear" w:color="auto" w:fill="2B3957"/>
          </w:tcPr>
          <w:p w14:paraId="2AD0FFA7" w14:textId="77777777" w:rsidR="00B42267" w:rsidRPr="00B3473C" w:rsidRDefault="00B42267" w:rsidP="00E35C2E">
            <w:pPr>
              <w:pStyle w:val="TableTitlesupdated"/>
              <w:rPr>
                <w:lang w:val="en-US"/>
              </w:rPr>
            </w:pPr>
            <w:r w:rsidRPr="00B3473C">
              <w:rPr>
                <w:lang w:val="en-US"/>
              </w:rPr>
              <w:t>Description</w:t>
            </w:r>
          </w:p>
        </w:tc>
        <w:tc>
          <w:tcPr>
            <w:tcW w:w="6120" w:type="dxa"/>
            <w:shd w:val="clear" w:color="auto" w:fill="F2F2F2"/>
          </w:tcPr>
          <w:p w14:paraId="2EEC7113" w14:textId="77777777" w:rsidR="00B42267" w:rsidRPr="00B3473C" w:rsidRDefault="00B42267" w:rsidP="00B550EB">
            <w:pPr>
              <w:pStyle w:val="TableInstructionsupdated"/>
              <w:rPr>
                <w:lang w:val="en-US"/>
              </w:rPr>
            </w:pPr>
            <w:r w:rsidRPr="00B3473C">
              <w:rPr>
                <w:lang w:val="en-US"/>
              </w:rPr>
              <w:t>Provide a brief description of the data/parameter</w:t>
            </w:r>
          </w:p>
        </w:tc>
      </w:tr>
      <w:tr w:rsidR="00B42267" w:rsidRPr="00B3473C" w14:paraId="1B060536" w14:textId="77777777" w:rsidTr="00B42267">
        <w:tc>
          <w:tcPr>
            <w:tcW w:w="2520" w:type="dxa"/>
            <w:shd w:val="clear" w:color="auto" w:fill="2B3957"/>
          </w:tcPr>
          <w:p w14:paraId="7AF306D6" w14:textId="77777777" w:rsidR="00B42267" w:rsidRPr="00B3473C" w:rsidRDefault="00B42267" w:rsidP="00E35C2E">
            <w:pPr>
              <w:pStyle w:val="TableTitlesupdated"/>
              <w:rPr>
                <w:lang w:val="en-US"/>
              </w:rPr>
            </w:pPr>
            <w:r w:rsidRPr="00B3473C">
              <w:rPr>
                <w:lang w:val="en-US"/>
              </w:rPr>
              <w:t>Source of data</w:t>
            </w:r>
          </w:p>
        </w:tc>
        <w:tc>
          <w:tcPr>
            <w:tcW w:w="6120" w:type="dxa"/>
            <w:shd w:val="clear" w:color="auto" w:fill="F2F2F2"/>
          </w:tcPr>
          <w:p w14:paraId="585A4B42" w14:textId="77777777" w:rsidR="00B42267" w:rsidRPr="00B3473C" w:rsidRDefault="00B42267" w:rsidP="00B550EB">
            <w:pPr>
              <w:pStyle w:val="TableInstructionsupdated"/>
              <w:rPr>
                <w:lang w:val="en-US"/>
              </w:rPr>
            </w:pPr>
            <w:r w:rsidRPr="00B3473C">
              <w:rPr>
                <w:lang w:val="en-US"/>
              </w:rPr>
              <w:t>Indicate the source(s) of data</w:t>
            </w:r>
          </w:p>
        </w:tc>
      </w:tr>
      <w:tr w:rsidR="00B42267" w:rsidRPr="00B3473C" w14:paraId="28748A65" w14:textId="77777777" w:rsidTr="00B42267">
        <w:tc>
          <w:tcPr>
            <w:tcW w:w="2520" w:type="dxa"/>
            <w:shd w:val="clear" w:color="auto" w:fill="2B3957"/>
          </w:tcPr>
          <w:p w14:paraId="5102A11D" w14:textId="77777777" w:rsidR="00B42267" w:rsidRPr="00B3473C" w:rsidRDefault="00B42267" w:rsidP="00E35C2E">
            <w:pPr>
              <w:pStyle w:val="TableTitlesupdated"/>
              <w:rPr>
                <w:lang w:val="en-US"/>
              </w:rPr>
            </w:pPr>
            <w:r w:rsidRPr="00B3473C">
              <w:rPr>
                <w:lang w:val="en-US"/>
              </w:rPr>
              <w:t>Value applied</w:t>
            </w:r>
          </w:p>
        </w:tc>
        <w:tc>
          <w:tcPr>
            <w:tcW w:w="6120" w:type="dxa"/>
            <w:shd w:val="clear" w:color="auto" w:fill="F2F2F2"/>
          </w:tcPr>
          <w:p w14:paraId="6CEBADB9" w14:textId="77777777" w:rsidR="00B42267" w:rsidRPr="00B3473C" w:rsidRDefault="00B42267" w:rsidP="00B550EB">
            <w:pPr>
              <w:pStyle w:val="TableInstructionsupdated"/>
              <w:rPr>
                <w:lang w:val="en-US"/>
              </w:rPr>
            </w:pPr>
            <w:r w:rsidRPr="00B3473C">
              <w:rPr>
                <w:lang w:val="en-US"/>
              </w:rPr>
              <w:t>Provide the value applied</w:t>
            </w:r>
          </w:p>
        </w:tc>
      </w:tr>
      <w:tr w:rsidR="00B42267" w:rsidRPr="00B3473C" w14:paraId="6A7B99F4" w14:textId="77777777" w:rsidTr="00B42267">
        <w:tc>
          <w:tcPr>
            <w:tcW w:w="2520" w:type="dxa"/>
            <w:shd w:val="clear" w:color="auto" w:fill="2B3957"/>
          </w:tcPr>
          <w:p w14:paraId="19EE05A8" w14:textId="77777777" w:rsidR="00B42267" w:rsidRPr="00B3473C" w:rsidRDefault="00B42267" w:rsidP="00E35C2E">
            <w:pPr>
              <w:pStyle w:val="TableTitlesupdated"/>
              <w:rPr>
                <w:lang w:val="en-US"/>
              </w:rPr>
            </w:pPr>
            <w:r w:rsidRPr="00B3473C">
              <w:rPr>
                <w:lang w:val="en-US"/>
              </w:rPr>
              <w:t>Justification of choice of data or description of measurement methods and procedures applied</w:t>
            </w:r>
          </w:p>
        </w:tc>
        <w:tc>
          <w:tcPr>
            <w:tcW w:w="6120" w:type="dxa"/>
            <w:shd w:val="clear" w:color="auto" w:fill="F2F2F2"/>
          </w:tcPr>
          <w:p w14:paraId="5B5BC403" w14:textId="77777777" w:rsidR="00B42267" w:rsidRPr="00B3473C" w:rsidRDefault="00B42267" w:rsidP="00B550EB">
            <w:pPr>
              <w:pStyle w:val="TableInstructionsupdated"/>
              <w:rPr>
                <w:lang w:val="en-US"/>
              </w:rPr>
            </w:pPr>
            <w:r w:rsidRPr="00B3473C">
              <w:rPr>
                <w:lang w:val="en-US"/>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B42267" w:rsidRPr="00B3473C" w14:paraId="364ECF3F" w14:textId="77777777" w:rsidTr="00B42267">
        <w:tc>
          <w:tcPr>
            <w:tcW w:w="2520" w:type="dxa"/>
            <w:shd w:val="clear" w:color="auto" w:fill="2B3957"/>
          </w:tcPr>
          <w:p w14:paraId="22CE10F1" w14:textId="77777777" w:rsidR="00B42267" w:rsidRPr="00B3473C" w:rsidRDefault="00B42267" w:rsidP="00E35C2E">
            <w:pPr>
              <w:pStyle w:val="TableTitlesupdated"/>
              <w:rPr>
                <w:lang w:val="en-US"/>
              </w:rPr>
            </w:pPr>
            <w:r w:rsidRPr="00B3473C">
              <w:rPr>
                <w:lang w:val="en-US"/>
              </w:rPr>
              <w:t xml:space="preserve"> Purpose of data</w:t>
            </w:r>
          </w:p>
        </w:tc>
        <w:tc>
          <w:tcPr>
            <w:tcW w:w="6120" w:type="dxa"/>
            <w:shd w:val="clear" w:color="auto" w:fill="F2F2F2"/>
          </w:tcPr>
          <w:p w14:paraId="566CA539" w14:textId="77777777" w:rsidR="00B42267" w:rsidRPr="00B3473C" w:rsidRDefault="00B42267" w:rsidP="00B550EB">
            <w:pPr>
              <w:pStyle w:val="TableInstructionsupdated"/>
              <w:rPr>
                <w:lang w:val="en-US"/>
              </w:rPr>
            </w:pPr>
            <w:r w:rsidRPr="00B3473C">
              <w:rPr>
                <w:lang w:val="en-US"/>
              </w:rPr>
              <w:t xml:space="preserve">Indicate one of the following: </w:t>
            </w:r>
          </w:p>
          <w:p w14:paraId="210B53FA" w14:textId="77777777" w:rsidR="00B42267" w:rsidRPr="00B3473C" w:rsidRDefault="00B42267" w:rsidP="00B550EB">
            <w:pPr>
              <w:pStyle w:val="TableInstructionsupdated"/>
              <w:numPr>
                <w:ilvl w:val="0"/>
                <w:numId w:val="71"/>
              </w:numPr>
              <w:rPr>
                <w:lang w:val="en-US"/>
              </w:rPr>
            </w:pPr>
            <w:r w:rsidRPr="00B3473C">
              <w:rPr>
                <w:lang w:val="en-US"/>
              </w:rPr>
              <w:t>Determination of baseline scenario (AFOLU projects only)</w:t>
            </w:r>
          </w:p>
          <w:p w14:paraId="4AA1503F" w14:textId="77777777" w:rsidR="00B42267" w:rsidRPr="00B3473C" w:rsidRDefault="00B42267" w:rsidP="00B550EB">
            <w:pPr>
              <w:pStyle w:val="TableInstructionsupdated"/>
              <w:numPr>
                <w:ilvl w:val="0"/>
                <w:numId w:val="71"/>
              </w:numPr>
              <w:rPr>
                <w:lang w:val="en-US"/>
              </w:rPr>
            </w:pPr>
            <w:r w:rsidRPr="00B3473C">
              <w:rPr>
                <w:lang w:val="en-US"/>
              </w:rPr>
              <w:t>Calculation of baseline emissions</w:t>
            </w:r>
          </w:p>
          <w:p w14:paraId="29906418" w14:textId="77777777" w:rsidR="00B42267" w:rsidRPr="00B3473C" w:rsidRDefault="00B42267" w:rsidP="00B550EB">
            <w:pPr>
              <w:pStyle w:val="TableInstructionsupdated"/>
              <w:numPr>
                <w:ilvl w:val="0"/>
                <w:numId w:val="71"/>
              </w:numPr>
              <w:rPr>
                <w:lang w:val="en-US"/>
              </w:rPr>
            </w:pPr>
            <w:r w:rsidRPr="00B3473C">
              <w:rPr>
                <w:lang w:val="en-US"/>
              </w:rPr>
              <w:t>Calculation of project emissions</w:t>
            </w:r>
          </w:p>
          <w:p w14:paraId="235CB314" w14:textId="77777777" w:rsidR="00B42267" w:rsidRPr="00B3473C" w:rsidRDefault="00B42267" w:rsidP="00B550EB">
            <w:pPr>
              <w:pStyle w:val="TableInstructionsupdated"/>
              <w:numPr>
                <w:ilvl w:val="0"/>
                <w:numId w:val="71"/>
              </w:numPr>
              <w:rPr>
                <w:lang w:val="en-US"/>
              </w:rPr>
            </w:pPr>
            <w:r w:rsidRPr="00B3473C">
              <w:rPr>
                <w:lang w:val="en-US"/>
              </w:rPr>
              <w:t>Calculation of leakage</w:t>
            </w:r>
          </w:p>
        </w:tc>
      </w:tr>
      <w:tr w:rsidR="00B42267" w:rsidRPr="00B3473C" w14:paraId="18FB3682" w14:textId="77777777" w:rsidTr="00B42267">
        <w:tc>
          <w:tcPr>
            <w:tcW w:w="2520" w:type="dxa"/>
            <w:shd w:val="clear" w:color="auto" w:fill="2B3957"/>
          </w:tcPr>
          <w:p w14:paraId="08717A95" w14:textId="77777777" w:rsidR="00B42267" w:rsidRPr="00B3473C" w:rsidRDefault="00B42267" w:rsidP="00E35C2E">
            <w:pPr>
              <w:pStyle w:val="TableTitlesupdated"/>
              <w:rPr>
                <w:lang w:val="en-US"/>
              </w:rPr>
            </w:pPr>
            <w:r w:rsidRPr="00B3473C">
              <w:rPr>
                <w:lang w:val="en-US"/>
              </w:rPr>
              <w:t>Comments</w:t>
            </w:r>
          </w:p>
        </w:tc>
        <w:tc>
          <w:tcPr>
            <w:tcW w:w="6120" w:type="dxa"/>
            <w:shd w:val="clear" w:color="auto" w:fill="F2F2F2"/>
          </w:tcPr>
          <w:p w14:paraId="04785FAE" w14:textId="77777777" w:rsidR="00B42267" w:rsidRPr="00B3473C" w:rsidRDefault="00B42267" w:rsidP="00B550EB">
            <w:pPr>
              <w:pStyle w:val="TableInstructionsupdated"/>
              <w:rPr>
                <w:lang w:val="en-US"/>
              </w:rPr>
            </w:pPr>
            <w:r w:rsidRPr="00B3473C">
              <w:rPr>
                <w:lang w:val="en-US"/>
              </w:rPr>
              <w:t>Provide any additional comments</w:t>
            </w:r>
          </w:p>
        </w:tc>
      </w:tr>
    </w:tbl>
    <w:p w14:paraId="287EF06B" w14:textId="26B8A5EF" w:rsidR="00FD4E52" w:rsidRPr="00B3473C" w:rsidRDefault="00FD4E52" w:rsidP="00075385">
      <w:pPr>
        <w:pStyle w:val="Heading3"/>
      </w:pPr>
      <w:bookmarkStart w:id="368" w:name="_Data_and_Parameters"/>
      <w:bookmarkStart w:id="369" w:name="_Ref157437168"/>
      <w:bookmarkEnd w:id="368"/>
      <w:r w:rsidRPr="00B3473C">
        <w:t xml:space="preserve">Data and Parameters Monitored </w:t>
      </w:r>
      <w:r w:rsidR="001C06EC" w:rsidRPr="00B3473C">
        <w:rPr>
          <w:color w:val="4D783C" w:themeColor="background1" w:themeShade="80"/>
        </w:rPr>
        <w:t>(VCS</w:t>
      </w:r>
      <w:r w:rsidR="005B0A39" w:rsidRPr="00B3473C">
        <w:rPr>
          <w:color w:val="4D783C" w:themeColor="background1" w:themeShade="80"/>
        </w:rPr>
        <w:t>,</w:t>
      </w:r>
      <w:r w:rsidR="001C06EC" w:rsidRPr="00B3473C">
        <w:rPr>
          <w:color w:val="4D783C" w:themeColor="background1" w:themeShade="80"/>
        </w:rPr>
        <w:t xml:space="preserve"> </w:t>
      </w:r>
      <w:r w:rsidR="00CA1D76" w:rsidRPr="00B3473C">
        <w:rPr>
          <w:color w:val="4D783C" w:themeColor="background1" w:themeShade="80"/>
        </w:rPr>
        <w:t>3.16</w:t>
      </w:r>
      <w:r w:rsidR="001C06EC" w:rsidRPr="00B3473C">
        <w:rPr>
          <w:color w:val="4D783C" w:themeColor="background1" w:themeShade="80"/>
        </w:rPr>
        <w:t>)</w:t>
      </w:r>
      <w:bookmarkEnd w:id="369"/>
    </w:p>
    <w:p w14:paraId="2A58C970" w14:textId="2C6B69EE" w:rsidR="00B42267" w:rsidRPr="00B3473C" w:rsidRDefault="00B42267" w:rsidP="00DE6D43">
      <w:pPr>
        <w:pStyle w:val="UpdatedInstructions"/>
        <w:rPr>
          <w:lang w:val="en-US"/>
        </w:rPr>
      </w:pPr>
      <w:r w:rsidRPr="00B3473C">
        <w:rPr>
          <w:lang w:val="en-US"/>
        </w:rPr>
        <w:t xml:space="preserve">Complete the table below for all data and parameters that will be monitored during the project crediting period (copy the table as necessary for each data/parameter). The values provided are used to quantify the estimated reductions and removals for the project crediting period in Section </w:t>
      </w:r>
      <w:r w:rsidR="00350477" w:rsidRPr="00B3473C">
        <w:rPr>
          <w:lang w:val="en-US"/>
        </w:rPr>
        <w:fldChar w:fldCharType="begin"/>
      </w:r>
      <w:r w:rsidR="00350477" w:rsidRPr="00B3473C">
        <w:rPr>
          <w:lang w:val="en-US"/>
        </w:rPr>
        <w:instrText xml:space="preserve"> REF _Ref158195831 \r \h </w:instrText>
      </w:r>
      <w:r w:rsidR="00350477" w:rsidRPr="00B3473C">
        <w:rPr>
          <w:lang w:val="en-US"/>
        </w:rPr>
      </w:r>
      <w:r w:rsidR="00350477" w:rsidRPr="00B3473C">
        <w:rPr>
          <w:lang w:val="en-US"/>
        </w:rPr>
        <w:fldChar w:fldCharType="separate"/>
      </w:r>
      <w:r w:rsidR="00214E12">
        <w:rPr>
          <w:lang w:val="en-US"/>
        </w:rPr>
        <w:t>3.2.4</w:t>
      </w:r>
      <w:r w:rsidR="00350477" w:rsidRPr="00B3473C">
        <w:rPr>
          <w:lang w:val="en-US"/>
        </w:rPr>
        <w:fldChar w:fldCharType="end"/>
      </w:r>
      <w:r w:rsidRPr="00B3473C">
        <w:rPr>
          <w:lang w:val="en-US"/>
        </w:rPr>
        <w:t xml:space="preserve"> above. </w:t>
      </w:r>
    </w:p>
    <w:tbl>
      <w:tblPr>
        <w:tblW w:w="8640" w:type="dxa"/>
        <w:tblInd w:w="720" w:type="dxa"/>
        <w:tblBorders>
          <w:insideH w:val="single" w:sz="8" w:space="0" w:color="FFFFFF"/>
          <w:insideV w:val="single" w:sz="8" w:space="0" w:color="FFFFFF"/>
        </w:tblBorders>
        <w:tblCellMar>
          <w:left w:w="115" w:type="dxa"/>
          <w:right w:w="115" w:type="dxa"/>
        </w:tblCellMar>
        <w:tblLook w:val="01E0" w:firstRow="1" w:lastRow="1" w:firstColumn="1" w:lastColumn="1" w:noHBand="0" w:noVBand="0"/>
      </w:tblPr>
      <w:tblGrid>
        <w:gridCol w:w="2520"/>
        <w:gridCol w:w="6120"/>
      </w:tblGrid>
      <w:tr w:rsidR="00B42267" w:rsidRPr="00B3473C" w14:paraId="0F718FD7" w14:textId="77777777" w:rsidTr="00B42267">
        <w:tc>
          <w:tcPr>
            <w:tcW w:w="2520" w:type="dxa"/>
            <w:shd w:val="clear" w:color="auto" w:fill="2B3957"/>
          </w:tcPr>
          <w:p w14:paraId="19FB2689" w14:textId="66380466" w:rsidR="00B42267" w:rsidRPr="00B3473C" w:rsidRDefault="00B42267" w:rsidP="00E35C2E">
            <w:pPr>
              <w:pStyle w:val="TableTitlesupdated"/>
              <w:rPr>
                <w:lang w:val="en-US"/>
              </w:rPr>
            </w:pPr>
            <w:r w:rsidRPr="00B3473C">
              <w:rPr>
                <w:lang w:val="en-US"/>
              </w:rPr>
              <w:t xml:space="preserve">Data / </w:t>
            </w:r>
            <w:r w:rsidR="00376B5A" w:rsidRPr="00B3473C">
              <w:rPr>
                <w:lang w:val="en-US"/>
              </w:rPr>
              <w:t>p</w:t>
            </w:r>
            <w:r w:rsidRPr="00B3473C">
              <w:rPr>
                <w:lang w:val="en-US"/>
              </w:rPr>
              <w:t>arameter</w:t>
            </w:r>
          </w:p>
        </w:tc>
        <w:tc>
          <w:tcPr>
            <w:tcW w:w="6120" w:type="dxa"/>
            <w:shd w:val="clear" w:color="auto" w:fill="F2F2F2"/>
          </w:tcPr>
          <w:p w14:paraId="53020473" w14:textId="77777777" w:rsidR="00B42267" w:rsidRPr="00B3473C" w:rsidRDefault="00B42267" w:rsidP="00B550EB">
            <w:pPr>
              <w:pStyle w:val="TableInstructionsupdated"/>
              <w:rPr>
                <w:lang w:val="en-US"/>
              </w:rPr>
            </w:pPr>
          </w:p>
        </w:tc>
      </w:tr>
      <w:tr w:rsidR="00B42267" w:rsidRPr="00B3473C" w14:paraId="3DE05C84" w14:textId="77777777" w:rsidTr="00B42267">
        <w:tc>
          <w:tcPr>
            <w:tcW w:w="2520" w:type="dxa"/>
            <w:shd w:val="clear" w:color="auto" w:fill="2B3957"/>
          </w:tcPr>
          <w:p w14:paraId="12A7D957" w14:textId="77777777" w:rsidR="00B42267" w:rsidRPr="00B3473C" w:rsidRDefault="00B42267" w:rsidP="00E35C2E">
            <w:pPr>
              <w:pStyle w:val="TableTitlesupdated"/>
              <w:rPr>
                <w:lang w:val="en-US"/>
              </w:rPr>
            </w:pPr>
            <w:r w:rsidRPr="00B3473C">
              <w:rPr>
                <w:lang w:val="en-US"/>
              </w:rPr>
              <w:lastRenderedPageBreak/>
              <w:t>Data unit</w:t>
            </w:r>
          </w:p>
        </w:tc>
        <w:tc>
          <w:tcPr>
            <w:tcW w:w="6120" w:type="dxa"/>
            <w:shd w:val="clear" w:color="auto" w:fill="F2F2F2"/>
          </w:tcPr>
          <w:p w14:paraId="4C4994DA" w14:textId="77777777" w:rsidR="00B42267" w:rsidRPr="00B3473C" w:rsidRDefault="00B42267" w:rsidP="00B550EB">
            <w:pPr>
              <w:pStyle w:val="TableInstructionsupdated"/>
              <w:rPr>
                <w:lang w:val="en-US"/>
              </w:rPr>
            </w:pPr>
            <w:r w:rsidRPr="00B3473C">
              <w:rPr>
                <w:lang w:val="en-US"/>
              </w:rPr>
              <w:t>Indicate the unit of measure</w:t>
            </w:r>
          </w:p>
        </w:tc>
      </w:tr>
      <w:tr w:rsidR="00B42267" w:rsidRPr="00B3473C" w14:paraId="3C8A257F" w14:textId="77777777" w:rsidTr="00B42267">
        <w:tc>
          <w:tcPr>
            <w:tcW w:w="2520" w:type="dxa"/>
            <w:shd w:val="clear" w:color="auto" w:fill="2B3957"/>
          </w:tcPr>
          <w:p w14:paraId="634A0E51" w14:textId="77777777" w:rsidR="00B42267" w:rsidRPr="00B3473C" w:rsidRDefault="00B42267" w:rsidP="00E35C2E">
            <w:pPr>
              <w:pStyle w:val="TableTitlesupdated"/>
              <w:rPr>
                <w:lang w:val="en-US"/>
              </w:rPr>
            </w:pPr>
            <w:r w:rsidRPr="00B3473C">
              <w:rPr>
                <w:lang w:val="en-US"/>
              </w:rPr>
              <w:t>Description</w:t>
            </w:r>
          </w:p>
        </w:tc>
        <w:tc>
          <w:tcPr>
            <w:tcW w:w="6120" w:type="dxa"/>
            <w:shd w:val="clear" w:color="auto" w:fill="F2F2F2"/>
          </w:tcPr>
          <w:p w14:paraId="2B141584" w14:textId="77777777" w:rsidR="00B42267" w:rsidRPr="00B3473C" w:rsidRDefault="00B42267" w:rsidP="00B550EB">
            <w:pPr>
              <w:pStyle w:val="TableInstructionsupdated"/>
              <w:rPr>
                <w:lang w:val="en-US"/>
              </w:rPr>
            </w:pPr>
            <w:r w:rsidRPr="00B3473C">
              <w:rPr>
                <w:lang w:val="en-US"/>
              </w:rPr>
              <w:t>Provide a brief description of the data/parameter</w:t>
            </w:r>
          </w:p>
        </w:tc>
      </w:tr>
      <w:tr w:rsidR="00B42267" w:rsidRPr="00B3473C" w14:paraId="10D1A249" w14:textId="77777777" w:rsidTr="00B42267">
        <w:tc>
          <w:tcPr>
            <w:tcW w:w="2520" w:type="dxa"/>
            <w:shd w:val="clear" w:color="auto" w:fill="2B3957"/>
          </w:tcPr>
          <w:p w14:paraId="1ACD49FD" w14:textId="77777777" w:rsidR="00B42267" w:rsidRPr="00B3473C" w:rsidRDefault="00B42267" w:rsidP="00E35C2E">
            <w:pPr>
              <w:pStyle w:val="TableTitlesupdated"/>
              <w:rPr>
                <w:lang w:val="en-US"/>
              </w:rPr>
            </w:pPr>
            <w:r w:rsidRPr="00B3473C">
              <w:rPr>
                <w:lang w:val="en-US"/>
              </w:rPr>
              <w:t>Source of data</w:t>
            </w:r>
          </w:p>
        </w:tc>
        <w:tc>
          <w:tcPr>
            <w:tcW w:w="6120" w:type="dxa"/>
            <w:shd w:val="clear" w:color="auto" w:fill="F2F2F2"/>
          </w:tcPr>
          <w:p w14:paraId="509C2203" w14:textId="77777777" w:rsidR="00B42267" w:rsidRPr="00B3473C" w:rsidRDefault="00B42267" w:rsidP="00B550EB">
            <w:pPr>
              <w:pStyle w:val="TableInstructionsupdated"/>
              <w:rPr>
                <w:lang w:val="en-US"/>
              </w:rPr>
            </w:pPr>
            <w:r w:rsidRPr="00B3473C">
              <w:rPr>
                <w:lang w:val="en-US"/>
              </w:rPr>
              <w:t>Indicate the source(s) of data</w:t>
            </w:r>
          </w:p>
        </w:tc>
      </w:tr>
      <w:tr w:rsidR="00B42267" w:rsidRPr="00B3473C" w14:paraId="665E01AD" w14:textId="77777777" w:rsidTr="00B42267">
        <w:tc>
          <w:tcPr>
            <w:tcW w:w="2520" w:type="dxa"/>
            <w:shd w:val="clear" w:color="auto" w:fill="2B3957"/>
          </w:tcPr>
          <w:p w14:paraId="554B9226" w14:textId="77777777" w:rsidR="00B42267" w:rsidRPr="00B3473C" w:rsidRDefault="00B42267" w:rsidP="00E35C2E">
            <w:pPr>
              <w:pStyle w:val="TableTitlesupdated"/>
              <w:rPr>
                <w:lang w:val="en-US"/>
              </w:rPr>
            </w:pPr>
            <w:r w:rsidRPr="00B3473C">
              <w:rPr>
                <w:lang w:val="en-US"/>
              </w:rPr>
              <w:t>Description of measurement methods and procedures to be applied</w:t>
            </w:r>
          </w:p>
        </w:tc>
        <w:tc>
          <w:tcPr>
            <w:tcW w:w="6120" w:type="dxa"/>
            <w:shd w:val="clear" w:color="auto" w:fill="F2F2F2"/>
          </w:tcPr>
          <w:p w14:paraId="4F32AE85" w14:textId="77777777" w:rsidR="00B42267" w:rsidRPr="00B3473C" w:rsidRDefault="00B42267" w:rsidP="00B550EB">
            <w:pPr>
              <w:pStyle w:val="TableInstructionsupdated"/>
              <w:rPr>
                <w:lang w:val="en-US"/>
              </w:rPr>
            </w:pPr>
            <w:r w:rsidRPr="00B3473C">
              <w:rPr>
                <w:lang w:val="en-US"/>
              </w:rPr>
              <w:t>Specify the measurement methods and procedures, any standards or protocols to be followed, and the person/entity responsible for the measurement. Include any relevant information regarding the accuracy of the measurements (e.g., accuracy associated with meter equipment or laboratory tests).</w:t>
            </w:r>
          </w:p>
        </w:tc>
      </w:tr>
      <w:tr w:rsidR="00B42267" w:rsidRPr="00B3473C" w14:paraId="3A8D2BE9" w14:textId="77777777" w:rsidTr="00B42267">
        <w:tc>
          <w:tcPr>
            <w:tcW w:w="2520" w:type="dxa"/>
            <w:shd w:val="clear" w:color="auto" w:fill="2B3957"/>
          </w:tcPr>
          <w:p w14:paraId="3F733020" w14:textId="77777777" w:rsidR="00B42267" w:rsidRPr="00B3473C" w:rsidRDefault="00B42267" w:rsidP="00E35C2E">
            <w:pPr>
              <w:pStyle w:val="TableTitlesupdated"/>
              <w:rPr>
                <w:lang w:val="en-US"/>
              </w:rPr>
            </w:pPr>
            <w:r w:rsidRPr="00B3473C">
              <w:rPr>
                <w:lang w:val="en-US"/>
              </w:rPr>
              <w:t>Frequency of monitoring/recording</w:t>
            </w:r>
          </w:p>
        </w:tc>
        <w:tc>
          <w:tcPr>
            <w:tcW w:w="6120" w:type="dxa"/>
            <w:shd w:val="clear" w:color="auto" w:fill="F2F2F2"/>
          </w:tcPr>
          <w:p w14:paraId="410A1324" w14:textId="77777777" w:rsidR="00B42267" w:rsidRPr="00B3473C" w:rsidRDefault="00B42267" w:rsidP="00B550EB">
            <w:pPr>
              <w:pStyle w:val="TableInstructionsupdated"/>
              <w:rPr>
                <w:lang w:val="en-US"/>
              </w:rPr>
            </w:pPr>
            <w:r w:rsidRPr="00B3473C">
              <w:rPr>
                <w:lang w:val="en-US"/>
              </w:rPr>
              <w:t>Specify measurement and recording frequency</w:t>
            </w:r>
          </w:p>
        </w:tc>
      </w:tr>
      <w:tr w:rsidR="00B42267" w:rsidRPr="00B3473C" w14:paraId="0D18A16A" w14:textId="77777777" w:rsidTr="00B42267">
        <w:tc>
          <w:tcPr>
            <w:tcW w:w="2520" w:type="dxa"/>
            <w:shd w:val="clear" w:color="auto" w:fill="2B3957"/>
          </w:tcPr>
          <w:p w14:paraId="54DA6FB2" w14:textId="77777777" w:rsidR="00B42267" w:rsidRPr="00B3473C" w:rsidRDefault="00B42267" w:rsidP="00E35C2E">
            <w:pPr>
              <w:pStyle w:val="TableTitlesupdated"/>
              <w:rPr>
                <w:lang w:val="en-US"/>
              </w:rPr>
            </w:pPr>
            <w:r w:rsidRPr="00B3473C">
              <w:rPr>
                <w:lang w:val="en-US"/>
              </w:rPr>
              <w:t>Value applied</w:t>
            </w:r>
          </w:p>
        </w:tc>
        <w:tc>
          <w:tcPr>
            <w:tcW w:w="6120" w:type="dxa"/>
            <w:shd w:val="clear" w:color="auto" w:fill="F2F2F2"/>
          </w:tcPr>
          <w:p w14:paraId="5AFBE8A3" w14:textId="77777777" w:rsidR="00B42267" w:rsidRPr="00B3473C" w:rsidRDefault="00B42267" w:rsidP="00B550EB">
            <w:pPr>
              <w:pStyle w:val="TableInstructionsupdated"/>
              <w:rPr>
                <w:lang w:val="en-US"/>
              </w:rPr>
            </w:pPr>
            <w:r w:rsidRPr="00B3473C">
              <w:rPr>
                <w:lang w:val="en-US"/>
              </w:rPr>
              <w:t xml:space="preserve">Provide an estimated value for the data/parameter </w:t>
            </w:r>
          </w:p>
        </w:tc>
      </w:tr>
      <w:tr w:rsidR="00B42267" w:rsidRPr="00B3473C" w14:paraId="7FFDB88C" w14:textId="77777777" w:rsidTr="00B42267">
        <w:tc>
          <w:tcPr>
            <w:tcW w:w="2520" w:type="dxa"/>
            <w:shd w:val="clear" w:color="auto" w:fill="2B3957"/>
          </w:tcPr>
          <w:p w14:paraId="04F51E14" w14:textId="77777777" w:rsidR="00B42267" w:rsidRPr="00B3473C" w:rsidRDefault="00B42267" w:rsidP="00E35C2E">
            <w:pPr>
              <w:pStyle w:val="TableTitlesupdated"/>
              <w:rPr>
                <w:lang w:val="en-US"/>
              </w:rPr>
            </w:pPr>
            <w:r w:rsidRPr="00B3473C">
              <w:rPr>
                <w:lang w:val="en-US"/>
              </w:rPr>
              <w:t>Monitoring equipment</w:t>
            </w:r>
          </w:p>
        </w:tc>
        <w:tc>
          <w:tcPr>
            <w:tcW w:w="6120" w:type="dxa"/>
            <w:shd w:val="clear" w:color="auto" w:fill="F2F2F2"/>
          </w:tcPr>
          <w:p w14:paraId="4A8F8C14" w14:textId="77777777" w:rsidR="00B42267" w:rsidRPr="00B3473C" w:rsidRDefault="00B42267" w:rsidP="00B550EB">
            <w:pPr>
              <w:pStyle w:val="TableInstructionsupdated"/>
              <w:rPr>
                <w:lang w:val="en-US"/>
              </w:rPr>
            </w:pPr>
            <w:r w:rsidRPr="00B3473C">
              <w:rPr>
                <w:lang w:val="en-US"/>
              </w:rPr>
              <w:t>Identify equipment used to monitor the data/parameter including type, accuracy class, and serial number of equipment, as appropriate.</w:t>
            </w:r>
          </w:p>
        </w:tc>
      </w:tr>
      <w:tr w:rsidR="00B42267" w:rsidRPr="00B3473C" w14:paraId="2C964675" w14:textId="77777777" w:rsidTr="00B42267">
        <w:tc>
          <w:tcPr>
            <w:tcW w:w="2520" w:type="dxa"/>
            <w:shd w:val="clear" w:color="auto" w:fill="2B3957"/>
          </w:tcPr>
          <w:p w14:paraId="439DD888" w14:textId="77777777" w:rsidR="00B42267" w:rsidRPr="00B3473C" w:rsidRDefault="00B42267" w:rsidP="00E35C2E">
            <w:pPr>
              <w:pStyle w:val="TableTitlesupdated"/>
              <w:rPr>
                <w:lang w:val="en-US"/>
              </w:rPr>
            </w:pPr>
            <w:r w:rsidRPr="00B3473C">
              <w:rPr>
                <w:lang w:val="en-US"/>
              </w:rPr>
              <w:t>QA/QC procedures to be applied</w:t>
            </w:r>
          </w:p>
        </w:tc>
        <w:tc>
          <w:tcPr>
            <w:tcW w:w="6120" w:type="dxa"/>
            <w:shd w:val="clear" w:color="auto" w:fill="F2F2F2"/>
          </w:tcPr>
          <w:p w14:paraId="1988B50C" w14:textId="77777777" w:rsidR="00B42267" w:rsidRPr="00B3473C" w:rsidRDefault="00B42267" w:rsidP="00B550EB">
            <w:pPr>
              <w:pStyle w:val="TableInstructionsupdated"/>
              <w:rPr>
                <w:lang w:val="en-US"/>
              </w:rPr>
            </w:pPr>
            <w:r w:rsidRPr="00B3473C">
              <w:rPr>
                <w:lang w:val="en-US"/>
              </w:rPr>
              <w:t>Describe the quality assurance and quality control (QA/QC) procedures to be applied, including the calibration procedures where applicable.</w:t>
            </w:r>
          </w:p>
        </w:tc>
      </w:tr>
      <w:tr w:rsidR="00B42267" w:rsidRPr="00B3473C" w14:paraId="616F88BB" w14:textId="77777777" w:rsidTr="00B42267">
        <w:trPr>
          <w:trHeight w:val="1457"/>
        </w:trPr>
        <w:tc>
          <w:tcPr>
            <w:tcW w:w="2520" w:type="dxa"/>
            <w:shd w:val="clear" w:color="auto" w:fill="2B3957"/>
          </w:tcPr>
          <w:p w14:paraId="1C19B9B8" w14:textId="77777777" w:rsidR="00B42267" w:rsidRPr="00B3473C" w:rsidRDefault="00B42267" w:rsidP="00E35C2E">
            <w:pPr>
              <w:pStyle w:val="TableTitlesupdated"/>
              <w:rPr>
                <w:lang w:val="en-US"/>
              </w:rPr>
            </w:pPr>
            <w:r w:rsidRPr="00B3473C">
              <w:rPr>
                <w:lang w:val="en-US"/>
              </w:rPr>
              <w:t>Purpose of data</w:t>
            </w:r>
          </w:p>
        </w:tc>
        <w:tc>
          <w:tcPr>
            <w:tcW w:w="6120" w:type="dxa"/>
            <w:shd w:val="clear" w:color="auto" w:fill="F2F2F2"/>
          </w:tcPr>
          <w:p w14:paraId="21F678B3" w14:textId="77777777" w:rsidR="00B42267" w:rsidRPr="00B3473C" w:rsidRDefault="00B42267" w:rsidP="00B550EB">
            <w:pPr>
              <w:pStyle w:val="TableInstructionsupdated"/>
              <w:rPr>
                <w:lang w:val="en-US"/>
              </w:rPr>
            </w:pPr>
            <w:r w:rsidRPr="00B3473C">
              <w:rPr>
                <w:lang w:val="en-US"/>
              </w:rPr>
              <w:t xml:space="preserve">Indicate one of the following: </w:t>
            </w:r>
          </w:p>
          <w:p w14:paraId="07812EFE" w14:textId="77777777" w:rsidR="00B42267" w:rsidRPr="00B3473C" w:rsidRDefault="00B42267" w:rsidP="00B550EB">
            <w:pPr>
              <w:pStyle w:val="TableInstructionsupdated"/>
              <w:numPr>
                <w:ilvl w:val="0"/>
                <w:numId w:val="72"/>
              </w:numPr>
              <w:rPr>
                <w:lang w:val="en-US"/>
              </w:rPr>
            </w:pPr>
            <w:r w:rsidRPr="00B3473C">
              <w:rPr>
                <w:lang w:val="en-US"/>
              </w:rPr>
              <w:t xml:space="preserve">Calculation of baseline emissions </w:t>
            </w:r>
          </w:p>
          <w:p w14:paraId="01F47016" w14:textId="77777777" w:rsidR="00B42267" w:rsidRPr="00B3473C" w:rsidRDefault="00B42267" w:rsidP="00B550EB">
            <w:pPr>
              <w:pStyle w:val="TableInstructionsupdated"/>
              <w:numPr>
                <w:ilvl w:val="0"/>
                <w:numId w:val="72"/>
              </w:numPr>
              <w:rPr>
                <w:lang w:val="en-US"/>
              </w:rPr>
            </w:pPr>
            <w:r w:rsidRPr="00B3473C">
              <w:rPr>
                <w:lang w:val="en-US"/>
              </w:rPr>
              <w:t xml:space="preserve">Calculation of project emissions </w:t>
            </w:r>
          </w:p>
          <w:p w14:paraId="197CBD1C" w14:textId="77777777" w:rsidR="00B42267" w:rsidRPr="00B3473C" w:rsidRDefault="00B42267" w:rsidP="00B550EB">
            <w:pPr>
              <w:pStyle w:val="TableInstructionsupdated"/>
              <w:numPr>
                <w:ilvl w:val="0"/>
                <w:numId w:val="72"/>
              </w:numPr>
              <w:rPr>
                <w:lang w:val="en-US"/>
              </w:rPr>
            </w:pPr>
            <w:r w:rsidRPr="00B3473C">
              <w:rPr>
                <w:lang w:val="en-US"/>
              </w:rPr>
              <w:t>Calculation of leakage</w:t>
            </w:r>
          </w:p>
        </w:tc>
      </w:tr>
      <w:tr w:rsidR="00B42267" w:rsidRPr="00B3473C" w14:paraId="7982F141" w14:textId="77777777" w:rsidTr="00B42267">
        <w:tc>
          <w:tcPr>
            <w:tcW w:w="2520" w:type="dxa"/>
            <w:shd w:val="clear" w:color="auto" w:fill="2B3957"/>
          </w:tcPr>
          <w:p w14:paraId="0EDD4933" w14:textId="77777777" w:rsidR="00B42267" w:rsidRPr="00B3473C" w:rsidRDefault="00B42267" w:rsidP="00E35C2E">
            <w:pPr>
              <w:pStyle w:val="TableTitlesupdated"/>
              <w:rPr>
                <w:lang w:val="en-US"/>
              </w:rPr>
            </w:pPr>
            <w:r w:rsidRPr="00B3473C">
              <w:rPr>
                <w:lang w:val="en-US"/>
              </w:rPr>
              <w:t>Calculation method</w:t>
            </w:r>
          </w:p>
        </w:tc>
        <w:tc>
          <w:tcPr>
            <w:tcW w:w="6120" w:type="dxa"/>
            <w:shd w:val="clear" w:color="auto" w:fill="F2F2F2"/>
          </w:tcPr>
          <w:p w14:paraId="5A4DE625" w14:textId="77777777" w:rsidR="00B42267" w:rsidRPr="00B3473C" w:rsidRDefault="00B42267" w:rsidP="00B550EB">
            <w:pPr>
              <w:pStyle w:val="TableInstructionsupdated"/>
              <w:rPr>
                <w:lang w:val="en-US"/>
              </w:rPr>
            </w:pPr>
            <w:r w:rsidRPr="00B3473C">
              <w:rPr>
                <w:lang w:val="en-US"/>
              </w:rPr>
              <w:t>Where relevant, provide the calculation method, including any equations, used to establish the data/parameter.</w:t>
            </w:r>
          </w:p>
        </w:tc>
      </w:tr>
      <w:tr w:rsidR="00B42267" w:rsidRPr="00B3473C" w14:paraId="0F1AA668" w14:textId="77777777" w:rsidTr="00B42267">
        <w:tc>
          <w:tcPr>
            <w:tcW w:w="2520" w:type="dxa"/>
            <w:shd w:val="clear" w:color="auto" w:fill="2B3957"/>
          </w:tcPr>
          <w:p w14:paraId="2F6E4652" w14:textId="77777777" w:rsidR="00B42267" w:rsidRPr="00B3473C" w:rsidRDefault="00B42267" w:rsidP="00E35C2E">
            <w:pPr>
              <w:pStyle w:val="TableTitlesupdated"/>
              <w:rPr>
                <w:lang w:val="en-US"/>
              </w:rPr>
            </w:pPr>
            <w:r w:rsidRPr="00B3473C">
              <w:rPr>
                <w:lang w:val="en-US"/>
              </w:rPr>
              <w:t>Comments</w:t>
            </w:r>
          </w:p>
        </w:tc>
        <w:tc>
          <w:tcPr>
            <w:tcW w:w="6120" w:type="dxa"/>
            <w:shd w:val="clear" w:color="auto" w:fill="F2F2F2"/>
          </w:tcPr>
          <w:p w14:paraId="348C8D6F" w14:textId="77777777" w:rsidR="00B42267" w:rsidRPr="00B3473C" w:rsidRDefault="00B42267" w:rsidP="00B550EB">
            <w:pPr>
              <w:pStyle w:val="TableInstructionsupdated"/>
              <w:rPr>
                <w:lang w:val="en-US"/>
              </w:rPr>
            </w:pPr>
            <w:r w:rsidRPr="00B3473C">
              <w:rPr>
                <w:lang w:val="en-US"/>
              </w:rPr>
              <w:t>Provide any additional comments</w:t>
            </w:r>
          </w:p>
        </w:tc>
      </w:tr>
    </w:tbl>
    <w:p w14:paraId="2C076446" w14:textId="61C26BBD" w:rsidR="00FD4E52" w:rsidRPr="00B3473C" w:rsidRDefault="00FD4E52" w:rsidP="00075385">
      <w:pPr>
        <w:pStyle w:val="Heading3"/>
      </w:pPr>
      <w:r w:rsidRPr="00B3473C">
        <w:t>Monitoring Plan</w:t>
      </w:r>
      <w:r w:rsidR="001C06EC" w:rsidRPr="00B3473C">
        <w:t xml:space="preserve"> </w:t>
      </w:r>
      <w:r w:rsidR="001C06EC" w:rsidRPr="00B3473C">
        <w:rPr>
          <w:color w:val="4D783C" w:themeColor="background1" w:themeShade="80"/>
        </w:rPr>
        <w:t>(VCS</w:t>
      </w:r>
      <w:r w:rsidR="005B0A39" w:rsidRPr="00B3473C">
        <w:rPr>
          <w:color w:val="4D783C" w:themeColor="background1" w:themeShade="80"/>
        </w:rPr>
        <w:t>,</w:t>
      </w:r>
      <w:r w:rsidR="001C06EC" w:rsidRPr="00B3473C">
        <w:rPr>
          <w:color w:val="4D783C" w:themeColor="background1" w:themeShade="80"/>
        </w:rPr>
        <w:t xml:space="preserve"> </w:t>
      </w:r>
      <w:r w:rsidR="00C76D6E" w:rsidRPr="00B3473C">
        <w:rPr>
          <w:color w:val="4D783C" w:themeColor="background1" w:themeShade="80"/>
        </w:rPr>
        <w:t xml:space="preserve">3.16, </w:t>
      </w:r>
      <w:r w:rsidR="00F92119" w:rsidRPr="00B3473C">
        <w:rPr>
          <w:color w:val="4D783C" w:themeColor="background1" w:themeShade="80"/>
        </w:rPr>
        <w:t>3.20</w:t>
      </w:r>
      <w:r w:rsidR="001C06EC" w:rsidRPr="00B3473C">
        <w:rPr>
          <w:color w:val="4D783C" w:themeColor="background1" w:themeShade="80"/>
        </w:rPr>
        <w:t>)</w:t>
      </w:r>
    </w:p>
    <w:p w14:paraId="329EA4C0" w14:textId="3369FDCD" w:rsidR="00FD4E52" w:rsidRPr="00B3473C" w:rsidRDefault="00FD4E52" w:rsidP="00B550EB">
      <w:pPr>
        <w:pStyle w:val="UpdatedInstructions"/>
        <w:rPr>
          <w:lang w:val="en-US"/>
        </w:rPr>
      </w:pPr>
      <w:r w:rsidRPr="00B3473C">
        <w:rPr>
          <w:lang w:val="en-US"/>
        </w:rPr>
        <w:t>Describe the process and schedule for obtaining, recording, compiling and analyzing the monitored data and p</w:t>
      </w:r>
      <w:r w:rsidR="002F0F2E" w:rsidRPr="00B3473C">
        <w:rPr>
          <w:lang w:val="en-US"/>
        </w:rPr>
        <w:t xml:space="preserve">arameters set out in </w:t>
      </w:r>
      <w:hyperlink w:anchor="_Data_and_Parameters" w:tooltip="Section 3.3.2 " w:history="1">
        <w:r w:rsidR="002F0F2E" w:rsidRPr="00B3473C">
          <w:rPr>
            <w:rStyle w:val="Hyperlink"/>
            <w:color w:val="4F5150"/>
            <w:u w:val="none"/>
            <w:lang w:val="en-US"/>
          </w:rPr>
          <w:t>Section 3.3.</w:t>
        </w:r>
        <w:r w:rsidRPr="00B3473C">
          <w:rPr>
            <w:rStyle w:val="Hyperlink"/>
            <w:color w:val="4F5150"/>
            <w:u w:val="none"/>
            <w:lang w:val="en-US"/>
          </w:rPr>
          <w:t>2 (Data and Parameters Monitored)</w:t>
        </w:r>
      </w:hyperlink>
      <w:r w:rsidRPr="00B3473C">
        <w:rPr>
          <w:lang w:val="en-US"/>
        </w:rPr>
        <w:t xml:space="preserve"> above. Include details on the following:</w:t>
      </w:r>
    </w:p>
    <w:p w14:paraId="32FE7346" w14:textId="77777777" w:rsidR="000C3FDE" w:rsidRPr="00B3473C" w:rsidRDefault="000C3FDE" w:rsidP="00DE6D43">
      <w:pPr>
        <w:pStyle w:val="UpdatedInstructions"/>
        <w:rPr>
          <w:iCs/>
          <w:lang w:val="en-US"/>
        </w:rPr>
      </w:pPr>
      <w:r w:rsidRPr="00B3473C">
        <w:rPr>
          <w:lang w:val="en-US"/>
        </w:rPr>
        <w:t>Include details on the following:</w:t>
      </w:r>
    </w:p>
    <w:p w14:paraId="669908B0" w14:textId="77777777" w:rsidR="000C3FDE" w:rsidRPr="00B3473C" w:rsidRDefault="000C3FDE" w:rsidP="00C12FE9">
      <w:pPr>
        <w:pStyle w:val="BulletedInstructions"/>
      </w:pPr>
      <w:r w:rsidRPr="00B3473C">
        <w:t>The methods for measuring, recording, storing, aggregating, collating and reporting on monitored data and parameters. Where relevant, include the procedures for calibrating monitoring equipment.</w:t>
      </w:r>
    </w:p>
    <w:p w14:paraId="17EF33FD" w14:textId="77777777" w:rsidR="000C3FDE" w:rsidRPr="00B3473C" w:rsidRDefault="000C3FDE" w:rsidP="00C12FE9">
      <w:pPr>
        <w:pStyle w:val="BulletedInstructions"/>
      </w:pPr>
      <w:r w:rsidRPr="00B3473C">
        <w:t>The organizational structure, responsibilities and competencies of the personnel that will be carrying out monitoring activities.</w:t>
      </w:r>
    </w:p>
    <w:p w14:paraId="4EAA218A" w14:textId="77777777" w:rsidR="000C3FDE" w:rsidRPr="00B3473C" w:rsidRDefault="000C3FDE" w:rsidP="00C12FE9">
      <w:pPr>
        <w:pStyle w:val="BulletedInstructions"/>
      </w:pPr>
      <w:r w:rsidRPr="00B3473C">
        <w:t>The procedures for internal auditing and QA/QC.</w:t>
      </w:r>
    </w:p>
    <w:p w14:paraId="6FD5808C" w14:textId="77777777" w:rsidR="000C3FDE" w:rsidRPr="00B3473C" w:rsidRDefault="000C3FDE" w:rsidP="00C12FE9">
      <w:pPr>
        <w:pStyle w:val="BulletedInstructions"/>
      </w:pPr>
      <w:r w:rsidRPr="00B3473C">
        <w:lastRenderedPageBreak/>
        <w:t xml:space="preserve">The procedures for handling non-conformances with the validated monitoring plan. </w:t>
      </w:r>
    </w:p>
    <w:p w14:paraId="6CB17DC2" w14:textId="77777777" w:rsidR="000C3FDE" w:rsidRPr="00B3473C" w:rsidRDefault="000C3FDE" w:rsidP="00C12FE9">
      <w:pPr>
        <w:pStyle w:val="BulletedInstructions"/>
      </w:pPr>
      <w:r w:rsidRPr="00B3473C">
        <w:t>Any sampling approaches used, including target precision levels, sample sizes, sample site locations, stratification, frequency of measurement and QA/QC procedures.</w:t>
      </w:r>
    </w:p>
    <w:p w14:paraId="703261E7" w14:textId="77777777" w:rsidR="000C3FDE" w:rsidRPr="00B3473C" w:rsidRDefault="000C3FDE" w:rsidP="00DE6D43">
      <w:pPr>
        <w:pStyle w:val="UpdatedInstructions"/>
        <w:rPr>
          <w:lang w:val="en-US"/>
        </w:rPr>
      </w:pPr>
      <w:r w:rsidRPr="00B3473C">
        <w:rPr>
          <w:lang w:val="en-US"/>
        </w:rPr>
        <w:t>Where appropriate, include line diagrams to display the GHG data collection and management system.</w:t>
      </w:r>
    </w:p>
    <w:p w14:paraId="42C19A68" w14:textId="138B2FEF" w:rsidR="00FD4E52" w:rsidRPr="00B3473C" w:rsidRDefault="00FD4E52" w:rsidP="00075385">
      <w:pPr>
        <w:pStyle w:val="Heading3"/>
      </w:pPr>
      <w:r w:rsidRPr="00B3473C">
        <w:t xml:space="preserve">Dissemination of Monitoring Plan and Results </w:t>
      </w:r>
      <w:r w:rsidRPr="00B3473C">
        <w:rPr>
          <w:color w:val="4D783C" w:themeColor="background1" w:themeShade="80"/>
        </w:rPr>
        <w:t>(</w:t>
      </w:r>
      <w:r w:rsidR="00691ECD" w:rsidRPr="00B3473C">
        <w:rPr>
          <w:color w:val="4D783C" w:themeColor="background1" w:themeShade="80"/>
        </w:rPr>
        <w:t>VCS</w:t>
      </w:r>
      <w:r w:rsidR="00312AE9" w:rsidRPr="00B3473C">
        <w:rPr>
          <w:color w:val="4D783C" w:themeColor="background1" w:themeShade="80"/>
        </w:rPr>
        <w:t>,</w:t>
      </w:r>
      <w:r w:rsidR="00691ECD" w:rsidRPr="00B3473C">
        <w:rPr>
          <w:color w:val="4D783C" w:themeColor="background1" w:themeShade="80"/>
        </w:rPr>
        <w:t xml:space="preserve"> 3.18</w:t>
      </w:r>
      <w:r w:rsidR="005D1695" w:rsidRPr="00B3473C">
        <w:rPr>
          <w:color w:val="4D783C" w:themeColor="background1" w:themeShade="80"/>
        </w:rPr>
        <w:t>;</w:t>
      </w:r>
      <w:r w:rsidR="00691ECD"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CL4.2)</w:t>
      </w:r>
    </w:p>
    <w:p w14:paraId="290933B8" w14:textId="77777777" w:rsidR="004A0586" w:rsidRPr="00B3473C" w:rsidRDefault="00FD4E52" w:rsidP="00DE6D43">
      <w:pPr>
        <w:pStyle w:val="UpdatedInstructions"/>
        <w:rPr>
          <w:lang w:val="en-US"/>
        </w:rPr>
      </w:pPr>
      <w:r w:rsidRPr="00B3473C">
        <w:rPr>
          <w:lang w:val="en-US"/>
        </w:rPr>
        <w:t xml:space="preserve">Describe how the monitoring plan, and any results of monitoring undertaken in accordance with the monitoring plan, will be disseminated and made publicly available on the internet. </w:t>
      </w:r>
    </w:p>
    <w:p w14:paraId="2E8B2203" w14:textId="0276F7B3" w:rsidR="004D08A9" w:rsidRPr="00B3473C" w:rsidRDefault="00FD4E52" w:rsidP="00DE6D43">
      <w:pPr>
        <w:pStyle w:val="UpdatedInstructions"/>
        <w:rPr>
          <w:lang w:val="en-US"/>
        </w:rPr>
      </w:pPr>
      <w:r w:rsidRPr="00B3473C">
        <w:rPr>
          <w:lang w:val="en-US"/>
        </w:rPr>
        <w:t>Describe the means by which summaries (at minimum) of the monitoring plan and results will be communicated to the communities and other stakeholders.</w:t>
      </w:r>
    </w:p>
    <w:p w14:paraId="6DCEC99A" w14:textId="33F8435A" w:rsidR="00FD4E52" w:rsidRPr="00B3473C" w:rsidRDefault="00FD4E52" w:rsidP="00C032B1">
      <w:pPr>
        <w:pStyle w:val="Heading2"/>
      </w:pPr>
      <w:bookmarkStart w:id="370" w:name="_Toc159492705"/>
      <w:r w:rsidRPr="00B3473C">
        <w:t>Optional Criterion: Climate Change Adaptation Benefits</w:t>
      </w:r>
      <w:bookmarkEnd w:id="370"/>
      <w:r w:rsidRPr="00B3473C">
        <w:t xml:space="preserve"> </w:t>
      </w:r>
    </w:p>
    <w:p w14:paraId="311900B9" w14:textId="77777777" w:rsidR="004115C2" w:rsidRPr="00B3473C" w:rsidRDefault="004115C2" w:rsidP="00DE6D43">
      <w:pPr>
        <w:pStyle w:val="UpdatedInstructions"/>
        <w:rPr>
          <w:lang w:val="en-US"/>
        </w:rPr>
      </w:pPr>
      <w:r w:rsidRPr="00B3473C">
        <w:rPr>
          <w:lang w:val="en-US"/>
        </w:rPr>
        <w:t>Complete this section (3.4) if the project seeks to be validated to the Gold Level for climate change adaptation benefits.</w:t>
      </w:r>
      <w:r w:rsidR="00CD1ED1" w:rsidRPr="00B3473C">
        <w:rPr>
          <w:lang w:val="en-US"/>
        </w:rPr>
        <w:t xml:space="preserve"> If not applicable, state so and leave this section blank.</w:t>
      </w:r>
    </w:p>
    <w:p w14:paraId="273D82B7" w14:textId="09A77C2F" w:rsidR="00FD4E52" w:rsidRPr="00B3473C" w:rsidRDefault="00FD4E52" w:rsidP="00075385">
      <w:pPr>
        <w:pStyle w:val="Heading3"/>
      </w:pPr>
      <w:r w:rsidRPr="00B3473C">
        <w:t xml:space="preserve">Regional Climate Change Scenario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1.1)</w:t>
      </w:r>
    </w:p>
    <w:p w14:paraId="7DCC6139" w14:textId="77777777" w:rsidR="00FD4E52" w:rsidRPr="00B3473C" w:rsidRDefault="00FD4E52" w:rsidP="00DE6D43">
      <w:pPr>
        <w:pStyle w:val="UpdatedInstructions"/>
        <w:rPr>
          <w:lang w:val="en-US"/>
        </w:rPr>
      </w:pPr>
      <w:r w:rsidRPr="00B3473C">
        <w:rPr>
          <w:lang w:val="en-US"/>
        </w:rPr>
        <w:t>Identify likely regional or sub-national climate change and climate variability scenarios and impacts and identify potential changes in the local land use scenario due to these climate change scenarios in the absence of the project.</w:t>
      </w:r>
    </w:p>
    <w:p w14:paraId="24BAB122" w14:textId="78EE9E5B" w:rsidR="00FD4E52" w:rsidRPr="00B3473C" w:rsidRDefault="00FD4E52" w:rsidP="00075385">
      <w:pPr>
        <w:pStyle w:val="Heading3"/>
      </w:pPr>
      <w:r w:rsidRPr="00B3473C">
        <w:t>Climate Change Impacts</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GL1.2)</w:t>
      </w:r>
    </w:p>
    <w:p w14:paraId="292A2EB5" w14:textId="77777777" w:rsidR="00FD4E52" w:rsidRPr="00B3473C" w:rsidRDefault="00FD4E52" w:rsidP="00DE6D43">
      <w:pPr>
        <w:pStyle w:val="UpdatedInstructions"/>
        <w:rPr>
          <w:lang w:val="en-US"/>
        </w:rPr>
      </w:pPr>
      <w:r w:rsidRPr="00B3473C">
        <w:rPr>
          <w:lang w:val="en-US"/>
        </w:rPr>
        <w:t xml:space="preserve">Describe how current or anticipated climate changes are having or are likely to have an impact on the following in the project zone and surrounding regions: </w:t>
      </w:r>
    </w:p>
    <w:p w14:paraId="524EA8EC" w14:textId="1415F881" w:rsidR="00FD4E52" w:rsidRPr="00B3473C" w:rsidRDefault="00FD4E52" w:rsidP="00B550EB">
      <w:pPr>
        <w:pStyle w:val="BulletedInstructions"/>
      </w:pPr>
      <w:r w:rsidRPr="00B3473C">
        <w:t xml:space="preserve">Community well-being </w:t>
      </w:r>
    </w:p>
    <w:p w14:paraId="2EB35767" w14:textId="29EB3851" w:rsidR="00FD4E52" w:rsidRPr="00B3473C" w:rsidRDefault="00FD4E52" w:rsidP="00B550EB">
      <w:pPr>
        <w:pStyle w:val="BulletedInstructions"/>
      </w:pPr>
      <w:r w:rsidRPr="00B3473C">
        <w:t>Biodiversity conservation status</w:t>
      </w:r>
    </w:p>
    <w:p w14:paraId="312CD2F3" w14:textId="2617480B" w:rsidR="00FD4E52" w:rsidRPr="00B3473C" w:rsidRDefault="00FD4E52" w:rsidP="00075385">
      <w:pPr>
        <w:pStyle w:val="Heading3"/>
      </w:pPr>
      <w:r w:rsidRPr="00B3473C">
        <w:t xml:space="preserve">Measures Needed and Designed for Adaptation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1.3)</w:t>
      </w:r>
    </w:p>
    <w:p w14:paraId="1FA58786" w14:textId="77777777" w:rsidR="00FD4E52" w:rsidRPr="00B3473C" w:rsidRDefault="00FD4E52" w:rsidP="00DE6D43">
      <w:pPr>
        <w:pStyle w:val="UpdatedInstructions"/>
        <w:rPr>
          <w:lang w:val="en-US"/>
        </w:rPr>
      </w:pPr>
      <w:r w:rsidRPr="00B3473C">
        <w:rPr>
          <w:lang w:val="en-US"/>
        </w:rPr>
        <w:t>Based on the causal model described in response to G1.8, describe measures needed and designed to assist communities and biodiversity to adapt to the probable impacts of climate change.</w:t>
      </w:r>
    </w:p>
    <w:p w14:paraId="2C4CF1F4" w14:textId="4F186FC6" w:rsidR="00FD4E52" w:rsidRPr="00B3473C" w:rsidRDefault="00FD4E52" w:rsidP="00F73121">
      <w:pPr>
        <w:pStyle w:val="Heading1"/>
      </w:pPr>
      <w:bookmarkStart w:id="371" w:name="_Toc159492706"/>
      <w:r w:rsidRPr="00B3473C">
        <w:t>C</w:t>
      </w:r>
      <w:r w:rsidR="004E56E7" w:rsidRPr="00B3473C">
        <w:t>ommunity</w:t>
      </w:r>
      <w:bookmarkEnd w:id="371"/>
    </w:p>
    <w:p w14:paraId="1EEAE20D" w14:textId="77777777" w:rsidR="00FD4E52" w:rsidRPr="00B3473C" w:rsidRDefault="00FD4E52" w:rsidP="00C032B1">
      <w:pPr>
        <w:pStyle w:val="Heading2"/>
      </w:pPr>
      <w:bookmarkStart w:id="372" w:name="_Toc159492707"/>
      <w:r w:rsidRPr="00B3473C">
        <w:t>Without-Project Community Scenario</w:t>
      </w:r>
      <w:bookmarkEnd w:id="372"/>
      <w:r w:rsidRPr="00B3473C">
        <w:t xml:space="preserve"> </w:t>
      </w:r>
    </w:p>
    <w:p w14:paraId="33EEE058" w14:textId="54157625" w:rsidR="00FD4E52" w:rsidRPr="00B3473C" w:rsidRDefault="00FD4E52" w:rsidP="00075385">
      <w:pPr>
        <w:pStyle w:val="Heading3"/>
      </w:pPr>
      <w:bookmarkStart w:id="373" w:name="_Descriptions_of_Communities"/>
      <w:bookmarkEnd w:id="373"/>
      <w:r w:rsidRPr="00B3473C">
        <w:t xml:space="preserve">Descriptions of Communities at Project Start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CM1.1)</w:t>
      </w:r>
    </w:p>
    <w:p w14:paraId="6E215EB7" w14:textId="77777777" w:rsidR="00FD4E52" w:rsidRPr="00B3473C" w:rsidRDefault="00FD4E52" w:rsidP="00DE6D43">
      <w:pPr>
        <w:pStyle w:val="UpdatedInstructions"/>
        <w:rPr>
          <w:lang w:val="en-US"/>
        </w:rPr>
      </w:pPr>
      <w:r w:rsidRPr="00B3473C">
        <w:rPr>
          <w:lang w:val="en-US"/>
        </w:rPr>
        <w:lastRenderedPageBreak/>
        <w:t>Describe the communities at the start of the project and any significant community changes in the past. Include the following:</w:t>
      </w:r>
    </w:p>
    <w:p w14:paraId="113B8F04" w14:textId="77777777" w:rsidR="00FD4E52" w:rsidRPr="00B3473C" w:rsidRDefault="00FD4E52" w:rsidP="00B550EB">
      <w:pPr>
        <w:pStyle w:val="BulletedInstructions"/>
      </w:pPr>
      <w:r w:rsidRPr="00B3473C">
        <w:t>Well-being information: people’s experience of the quality of their lives; this may include environmental, social, economic, psychological, spiritual, and medical dimensions.</w:t>
      </w:r>
    </w:p>
    <w:p w14:paraId="34EA3BBC" w14:textId="77777777" w:rsidR="00FD4E52" w:rsidRPr="00B3473C" w:rsidRDefault="00FD4E52" w:rsidP="00B550EB">
      <w:pPr>
        <w:pStyle w:val="BulletedInstructions"/>
      </w:pPr>
      <w:r w:rsidRPr="00B3473C">
        <w:t>Community characteristics: these include shared language, mythology, history, culture, livelihood systems, traditional authority structures, institutions, practices, values, relationships with specific sites of historical, cultural or spiritual significance, relationships with natural resources, or the customary institutions and rules governing the use of resources and sites.</w:t>
      </w:r>
    </w:p>
    <w:p w14:paraId="19026661" w14:textId="65C7FC77" w:rsidR="00FD4E52" w:rsidRPr="00B3473C" w:rsidRDefault="00FD4E52" w:rsidP="00B550EB">
      <w:pPr>
        <w:pStyle w:val="BulletedInstructions"/>
      </w:pPr>
      <w:r w:rsidRPr="00B3473C">
        <w:t>Diversity within the community: social, economic and cultural diversity, including at least wealth, gender, age</w:t>
      </w:r>
      <w:r w:rsidR="00E00932" w:rsidRPr="00B3473C">
        <w:t>,</w:t>
      </w:r>
      <w:r w:rsidRPr="00B3473C">
        <w:t xml:space="preserve"> and ethnicity.</w:t>
      </w:r>
    </w:p>
    <w:p w14:paraId="0C1E4ADE" w14:textId="176FDF14" w:rsidR="00FD4E52" w:rsidRPr="00B3473C" w:rsidRDefault="00FD4E52" w:rsidP="00075385">
      <w:pPr>
        <w:pStyle w:val="Heading3"/>
        <w:rPr>
          <w:color w:val="4D783C" w:themeColor="background1" w:themeShade="80"/>
        </w:rPr>
      </w:pPr>
      <w:r w:rsidRPr="00B3473C">
        <w:t xml:space="preserve">Interactions between Communities and Community Groups </w:t>
      </w:r>
      <w:r w:rsidRPr="00B3473C">
        <w:rPr>
          <w:color w:val="4D783C" w:themeColor="background1" w:themeShade="80"/>
        </w:rPr>
        <w:t>(</w:t>
      </w:r>
      <w:r w:rsidR="0003669A" w:rsidRPr="00B3473C">
        <w:rPr>
          <w:color w:val="4D783C" w:themeColor="background1" w:themeShade="80"/>
        </w:rPr>
        <w:t>VCS</w:t>
      </w:r>
      <w:r w:rsidR="00312AE9" w:rsidRPr="00B3473C">
        <w:rPr>
          <w:color w:val="4D783C" w:themeColor="background1" w:themeShade="80"/>
        </w:rPr>
        <w:t>,</w:t>
      </w:r>
      <w:r w:rsidR="0003669A" w:rsidRPr="00B3473C">
        <w:rPr>
          <w:color w:val="4D783C" w:themeColor="background1" w:themeShade="80"/>
        </w:rPr>
        <w:t xml:space="preserve"> 3.19</w:t>
      </w:r>
      <w:r w:rsidR="006A7A59" w:rsidRPr="00B3473C">
        <w:rPr>
          <w:color w:val="4D783C" w:themeColor="background1" w:themeShade="80"/>
        </w:rPr>
        <w:t>;</w:t>
      </w:r>
      <w:r w:rsidR="0003669A"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CM1.1)</w:t>
      </w:r>
    </w:p>
    <w:p w14:paraId="012ADFE6" w14:textId="50719690" w:rsidR="00FD4E52" w:rsidRPr="00B3473C" w:rsidRDefault="00FD4E52" w:rsidP="00DE6D43">
      <w:pPr>
        <w:pStyle w:val="UpdatedInstructions"/>
        <w:rPr>
          <w:lang w:val="en-US"/>
        </w:rPr>
      </w:pPr>
      <w:r w:rsidRPr="00B3473C">
        <w:rPr>
          <w:lang w:val="en-US"/>
        </w:rPr>
        <w:t xml:space="preserve">Describe interactions at the start of the project between the communities and community groups described in </w:t>
      </w:r>
      <w:hyperlink w:anchor="_Descriptions_of_Communities" w:tooltip="Section 4.1.1" w:history="1">
        <w:r w:rsidRPr="00B3473C">
          <w:rPr>
            <w:lang w:val="en-US"/>
          </w:rPr>
          <w:t>Section 4.1.1</w:t>
        </w:r>
      </w:hyperlink>
      <w:r w:rsidRPr="00B3473C">
        <w:rPr>
          <w:lang w:val="en-US"/>
        </w:rPr>
        <w:t>, above.</w:t>
      </w:r>
    </w:p>
    <w:p w14:paraId="64DC2556" w14:textId="606C8359" w:rsidR="00FD4E52" w:rsidRPr="00B3473C" w:rsidRDefault="00FD4E52" w:rsidP="00075385">
      <w:pPr>
        <w:pStyle w:val="Heading3"/>
      </w:pPr>
      <w:bookmarkStart w:id="374" w:name="_High_Conservation_Values"/>
      <w:bookmarkStart w:id="375" w:name="_Ref158195585"/>
      <w:bookmarkEnd w:id="374"/>
      <w:r w:rsidRPr="00B3473C">
        <w:t xml:space="preserve">High Conservation Value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CM1.2)</w:t>
      </w:r>
      <w:bookmarkEnd w:id="375"/>
    </w:p>
    <w:p w14:paraId="6C914994" w14:textId="77777777" w:rsidR="00FD4E52" w:rsidRPr="00B3473C" w:rsidRDefault="00FD4E52" w:rsidP="00DE6D43">
      <w:pPr>
        <w:pStyle w:val="UpdatedInstructions"/>
        <w:rPr>
          <w:lang w:val="en-US"/>
        </w:rPr>
      </w:pPr>
      <w:r w:rsidRPr="00B3473C">
        <w:rPr>
          <w:lang w:val="en-US"/>
        </w:rPr>
        <w:t>Complete the table below for each of the following HCVs related to community well-being in the project zone:</w:t>
      </w:r>
    </w:p>
    <w:p w14:paraId="1CC0A94E" w14:textId="77777777" w:rsidR="00FD4E52" w:rsidRPr="00B3473C" w:rsidRDefault="00FD4E52" w:rsidP="00B550EB">
      <w:pPr>
        <w:pStyle w:val="BulletedInstructions"/>
      </w:pPr>
      <w:r w:rsidRPr="00B3473C">
        <w:t>Areas that provide critical ecosystem services.</w:t>
      </w:r>
    </w:p>
    <w:p w14:paraId="262BD69A" w14:textId="77777777" w:rsidR="00FD4E52" w:rsidRPr="00B3473C" w:rsidRDefault="00FD4E52" w:rsidP="00B550EB">
      <w:pPr>
        <w:pStyle w:val="BulletedInstructions"/>
      </w:pPr>
      <w:r w:rsidRPr="00B3473C">
        <w:t>Areas that are fundamental for the livelihoods of communities.</w:t>
      </w:r>
    </w:p>
    <w:p w14:paraId="7AD48D6F" w14:textId="77777777" w:rsidR="00FD4E52" w:rsidRPr="00B3473C" w:rsidRDefault="00FD4E52" w:rsidP="00B550EB">
      <w:pPr>
        <w:pStyle w:val="BulletedInstructions"/>
      </w:pPr>
      <w:r w:rsidRPr="00B3473C">
        <w:t xml:space="preserve">Areas that are critical for the traditional cultural identity of communities. </w:t>
      </w:r>
    </w:p>
    <w:p w14:paraId="4742E411" w14:textId="77777777" w:rsidR="00FD4E52" w:rsidRPr="00B3473C" w:rsidRDefault="00FD4E52" w:rsidP="00DE6D43">
      <w:pPr>
        <w:pStyle w:val="UpdatedInstructions"/>
        <w:rPr>
          <w:lang w:val="en-US"/>
        </w:rPr>
      </w:pPr>
      <w:r w:rsidRPr="00B3473C">
        <w:rPr>
          <w:lang w:val="en-US"/>
        </w:rPr>
        <w:t>Copy and paste the table as needed.</w:t>
      </w:r>
    </w:p>
    <w:tbl>
      <w:tblPr>
        <w:tblStyle w:val="GridTable5Dark-Accent21"/>
        <w:tblW w:w="8640" w:type="dxa"/>
        <w:tblInd w:w="715"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680" w:firstRow="0" w:lastRow="0" w:firstColumn="1" w:lastColumn="0" w:noHBand="1" w:noVBand="1"/>
      </w:tblPr>
      <w:tblGrid>
        <w:gridCol w:w="4681"/>
        <w:gridCol w:w="3959"/>
      </w:tblGrid>
      <w:tr w:rsidR="00FD4E52" w:rsidRPr="00B3473C" w14:paraId="20841E3F" w14:textId="77777777" w:rsidTr="00B3473C">
        <w:trPr>
          <w:trHeight w:val="521"/>
        </w:trPr>
        <w:tc>
          <w:tcPr>
            <w:cnfStyle w:val="001000000000" w:firstRow="0" w:lastRow="0" w:firstColumn="1" w:lastColumn="0" w:oddVBand="0" w:evenVBand="0" w:oddHBand="0" w:evenHBand="0" w:firstRowFirstColumn="0" w:firstRowLastColumn="0" w:lastRowFirstColumn="0" w:lastRowLastColumn="0"/>
            <w:tcW w:w="0" w:type="dxa"/>
          </w:tcPr>
          <w:p w14:paraId="6C344D0B" w14:textId="77777777" w:rsidR="00FD4E52" w:rsidRPr="00B3473C" w:rsidRDefault="00FD4E52" w:rsidP="00B550EB">
            <w:pPr>
              <w:pStyle w:val="TableTitlesupdated"/>
              <w:rPr>
                <w:b/>
                <w:bCs w:val="0"/>
                <w:lang w:val="en-US"/>
              </w:rPr>
            </w:pPr>
            <w:r w:rsidRPr="00B3473C">
              <w:rPr>
                <w:b/>
                <w:bCs w:val="0"/>
                <w:lang w:val="en-US"/>
              </w:rPr>
              <w:t>High Conservation Value</w:t>
            </w:r>
          </w:p>
        </w:tc>
        <w:tc>
          <w:tcPr>
            <w:tcW w:w="0" w:type="dxa"/>
            <w:shd w:val="clear" w:color="auto" w:fill="F2F2F2" w:themeFill="text2" w:themeFillShade="F2"/>
          </w:tcPr>
          <w:p w14:paraId="2D7C9C47" w14:textId="31DAC2BE" w:rsidR="00FD4E52" w:rsidRPr="00B3473C" w:rsidRDefault="00FD4E52" w:rsidP="00B550EB">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Specify HCV (</w:t>
            </w:r>
            <w:r w:rsidR="00864319" w:rsidRPr="00B3473C">
              <w:rPr>
                <w:lang w:val="en-US"/>
              </w:rPr>
              <w:t>e.g.</w:t>
            </w:r>
            <w:r w:rsidRPr="00B3473C">
              <w:rPr>
                <w:lang w:val="en-US"/>
              </w:rPr>
              <w:t>, name the hydrological service, food source</w:t>
            </w:r>
            <w:r w:rsidR="00DC2773" w:rsidRPr="00B3473C">
              <w:rPr>
                <w:lang w:val="en-US"/>
              </w:rPr>
              <w:t>,</w:t>
            </w:r>
            <w:r w:rsidRPr="00B3473C">
              <w:rPr>
                <w:lang w:val="en-US"/>
              </w:rPr>
              <w:t xml:space="preserve"> or culturally significant area)</w:t>
            </w:r>
            <w:r w:rsidRPr="00B3473C">
              <w:rPr>
                <w:lang w:val="en-US"/>
              </w:rPr>
              <w:tab/>
            </w:r>
          </w:p>
        </w:tc>
      </w:tr>
      <w:tr w:rsidR="00FD4E52" w:rsidRPr="00B3473C" w14:paraId="2C7EFCF2" w14:textId="77777777" w:rsidTr="00B3473C">
        <w:trPr>
          <w:trHeight w:val="350"/>
        </w:trPr>
        <w:tc>
          <w:tcPr>
            <w:cnfStyle w:val="001000000000" w:firstRow="0" w:lastRow="0" w:firstColumn="1" w:lastColumn="0" w:oddVBand="0" w:evenVBand="0" w:oddHBand="0" w:evenHBand="0" w:firstRowFirstColumn="0" w:firstRowLastColumn="0" w:lastRowFirstColumn="0" w:lastRowLastColumn="0"/>
            <w:tcW w:w="0" w:type="dxa"/>
          </w:tcPr>
          <w:p w14:paraId="0789112F" w14:textId="77777777" w:rsidR="00FD4E52" w:rsidRPr="00B3473C" w:rsidRDefault="00FD4E52" w:rsidP="00B550EB">
            <w:pPr>
              <w:pStyle w:val="TableTitlesupdated"/>
              <w:rPr>
                <w:b/>
                <w:bCs w:val="0"/>
                <w:lang w:val="en-US"/>
              </w:rPr>
            </w:pPr>
            <w:r w:rsidRPr="00B3473C">
              <w:rPr>
                <w:b/>
                <w:bCs w:val="0"/>
                <w:lang w:val="en-US"/>
              </w:rPr>
              <w:t>Qualifying Attribute</w:t>
            </w:r>
          </w:p>
        </w:tc>
        <w:tc>
          <w:tcPr>
            <w:tcW w:w="0" w:type="dxa"/>
            <w:shd w:val="clear" w:color="auto" w:fill="F2F2F2" w:themeFill="text2" w:themeFillShade="F2"/>
          </w:tcPr>
          <w:p w14:paraId="3064F7B1" w14:textId="77777777" w:rsidR="00FD4E52" w:rsidRPr="00B3473C" w:rsidRDefault="00FD4E52" w:rsidP="00B550EB">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Provide rationale for its significance for community well-being</w:t>
            </w:r>
          </w:p>
        </w:tc>
      </w:tr>
      <w:tr w:rsidR="00FD4E52" w:rsidRPr="00B3473C" w14:paraId="5F66A196" w14:textId="77777777" w:rsidTr="00B3473C">
        <w:trPr>
          <w:trHeight w:val="521"/>
        </w:trPr>
        <w:tc>
          <w:tcPr>
            <w:cnfStyle w:val="001000000000" w:firstRow="0" w:lastRow="0" w:firstColumn="1" w:lastColumn="0" w:oddVBand="0" w:evenVBand="0" w:oddHBand="0" w:evenHBand="0" w:firstRowFirstColumn="0" w:firstRowLastColumn="0" w:lastRowFirstColumn="0" w:lastRowLastColumn="0"/>
            <w:tcW w:w="0" w:type="dxa"/>
          </w:tcPr>
          <w:p w14:paraId="1EBA99DF" w14:textId="77777777" w:rsidR="00FD4E52" w:rsidRPr="00B3473C" w:rsidRDefault="00FD4E52" w:rsidP="00B550EB">
            <w:pPr>
              <w:pStyle w:val="TableTitlesupdated"/>
              <w:rPr>
                <w:b/>
                <w:bCs w:val="0"/>
                <w:lang w:val="en-US"/>
              </w:rPr>
            </w:pPr>
            <w:r w:rsidRPr="00B3473C">
              <w:rPr>
                <w:b/>
                <w:bCs w:val="0"/>
                <w:lang w:val="en-US"/>
              </w:rPr>
              <w:t>Focal Area</w:t>
            </w:r>
          </w:p>
        </w:tc>
        <w:tc>
          <w:tcPr>
            <w:tcW w:w="0" w:type="dxa"/>
            <w:shd w:val="clear" w:color="auto" w:fill="F2F2F2" w:themeFill="text2" w:themeFillShade="F2"/>
          </w:tcPr>
          <w:p w14:paraId="77ADBE33" w14:textId="77777777" w:rsidR="00FD4E52" w:rsidRPr="00B3473C" w:rsidRDefault="00FD4E52" w:rsidP="00B550EB">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dentify the area(s) that need to be managed to maintain or enhance this HCV</w:t>
            </w:r>
          </w:p>
        </w:tc>
      </w:tr>
    </w:tbl>
    <w:p w14:paraId="7F51E974" w14:textId="00760DD2" w:rsidR="00FD4E52" w:rsidRPr="00B3473C" w:rsidRDefault="00FD4E52" w:rsidP="00075385">
      <w:pPr>
        <w:pStyle w:val="Heading3"/>
      </w:pPr>
      <w:r w:rsidRPr="00B3473C">
        <w:t xml:space="preserve">Without-Project Scenario: Community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CM1.3)</w:t>
      </w:r>
    </w:p>
    <w:p w14:paraId="047611E9" w14:textId="77777777" w:rsidR="00FD4E52" w:rsidRPr="00B3473C" w:rsidRDefault="00FD4E52" w:rsidP="00DE6D43">
      <w:pPr>
        <w:pStyle w:val="UpdatedInstructions"/>
        <w:rPr>
          <w:lang w:val="en-US"/>
        </w:rPr>
      </w:pPr>
      <w:r w:rsidRPr="00B3473C">
        <w:rPr>
          <w:lang w:val="en-US"/>
        </w:rPr>
        <w:t>Describe the expected changes in the well-being conditions and other characteristics of communities and community groups under the without-project land use scenario.</w:t>
      </w:r>
    </w:p>
    <w:p w14:paraId="4099DA68" w14:textId="038FB129" w:rsidR="00FD4E52" w:rsidRPr="00B3473C" w:rsidRDefault="00FD4E52" w:rsidP="00C032B1">
      <w:pPr>
        <w:pStyle w:val="Heading2"/>
      </w:pPr>
      <w:bookmarkStart w:id="376" w:name="_Toc159492708"/>
      <w:r w:rsidRPr="00B3473C">
        <w:t>Net Positive Community Impacts</w:t>
      </w:r>
      <w:bookmarkEnd w:id="376"/>
      <w:r w:rsidRPr="00B3473C">
        <w:t xml:space="preserve"> </w:t>
      </w:r>
    </w:p>
    <w:p w14:paraId="695C9B8D" w14:textId="4E233B50" w:rsidR="00FD4E52" w:rsidRPr="00B3473C" w:rsidRDefault="00FD4E52" w:rsidP="00075385">
      <w:pPr>
        <w:pStyle w:val="Heading3"/>
      </w:pPr>
      <w:r w:rsidRPr="00B3473C">
        <w:t xml:space="preserve">Expected Community Impact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CM2.1)</w:t>
      </w:r>
    </w:p>
    <w:p w14:paraId="20C84CE9" w14:textId="0CBA36EF" w:rsidR="00FD4E52" w:rsidRPr="00B3473C" w:rsidRDefault="00FD4E52" w:rsidP="00DE6D43">
      <w:pPr>
        <w:pStyle w:val="UpdatedInstructions"/>
        <w:rPr>
          <w:lang w:val="en-US"/>
        </w:rPr>
      </w:pPr>
      <w:r w:rsidRPr="00B3473C">
        <w:rPr>
          <w:lang w:val="en-US"/>
        </w:rPr>
        <w:lastRenderedPageBreak/>
        <w:t xml:space="preserve">Complete the table below </w:t>
      </w:r>
      <w:r w:rsidR="008F44DD" w:rsidRPr="00B3473C">
        <w:rPr>
          <w:lang w:val="en-US"/>
        </w:rPr>
        <w:t xml:space="preserve">for each community group </w:t>
      </w:r>
      <w:r w:rsidRPr="00B3473C">
        <w:rPr>
          <w:lang w:val="en-US"/>
        </w:rPr>
        <w:t>to describe the anticipated impacts resulting from project activities under the with-project scenario. Explain and justify key assumptions, rationale</w:t>
      </w:r>
      <w:r w:rsidR="00DC2773" w:rsidRPr="00B3473C">
        <w:rPr>
          <w:lang w:val="en-US"/>
        </w:rPr>
        <w:t>,</w:t>
      </w:r>
      <w:r w:rsidRPr="00B3473C">
        <w:rPr>
          <w:lang w:val="en-US"/>
        </w:rPr>
        <w:t xml:space="preserve"> and methodological choices. Explain how the affected groups have participated in the evaluation of impacts. Provide all relevant references. Copy and paste the table as needed.</w:t>
      </w:r>
    </w:p>
    <w:tbl>
      <w:tblPr>
        <w:tblStyle w:val="GridTable5Dark-Accent21"/>
        <w:tblW w:w="8640" w:type="dxa"/>
        <w:tblInd w:w="715"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680" w:firstRow="0" w:lastRow="0" w:firstColumn="1" w:lastColumn="0" w:noHBand="1" w:noVBand="1"/>
      </w:tblPr>
      <w:tblGrid>
        <w:gridCol w:w="5354"/>
        <w:gridCol w:w="3286"/>
      </w:tblGrid>
      <w:tr w:rsidR="00FD4E52" w:rsidRPr="00B3473C" w14:paraId="3C77159E" w14:textId="77777777" w:rsidTr="00B3473C">
        <w:trPr>
          <w:trHeight w:val="368"/>
        </w:trPr>
        <w:tc>
          <w:tcPr>
            <w:cnfStyle w:val="001000000000" w:firstRow="0" w:lastRow="0" w:firstColumn="1" w:lastColumn="0" w:oddVBand="0" w:evenVBand="0" w:oddHBand="0" w:evenHBand="0" w:firstRowFirstColumn="0" w:firstRowLastColumn="0" w:lastRowFirstColumn="0" w:lastRowLastColumn="0"/>
            <w:tcW w:w="0" w:type="dxa"/>
          </w:tcPr>
          <w:p w14:paraId="3F3B5492" w14:textId="3EFAE323" w:rsidR="00FD4E52" w:rsidRPr="00B3473C" w:rsidRDefault="00FD4E52" w:rsidP="00E35C2E">
            <w:pPr>
              <w:pStyle w:val="TableTitlesupdated"/>
              <w:rPr>
                <w:b/>
                <w:bCs w:val="0"/>
                <w:lang w:val="en-US"/>
              </w:rPr>
            </w:pPr>
            <w:r w:rsidRPr="00B3473C">
              <w:rPr>
                <w:b/>
                <w:bCs w:val="0"/>
                <w:lang w:val="en-US"/>
              </w:rPr>
              <w:t xml:space="preserve">Community </w:t>
            </w:r>
            <w:r w:rsidR="00376B5A" w:rsidRPr="00B3473C">
              <w:rPr>
                <w:b/>
                <w:bCs w:val="0"/>
                <w:lang w:val="en-US"/>
              </w:rPr>
              <w:t>g</w:t>
            </w:r>
            <w:r w:rsidRPr="00B3473C">
              <w:rPr>
                <w:b/>
                <w:bCs w:val="0"/>
                <w:lang w:val="en-US"/>
              </w:rPr>
              <w:t>roup</w:t>
            </w:r>
          </w:p>
        </w:tc>
        <w:tc>
          <w:tcPr>
            <w:tcW w:w="0" w:type="dxa"/>
            <w:shd w:val="clear" w:color="auto" w:fill="F2F2F2" w:themeFill="text2" w:themeFillShade="F2"/>
          </w:tcPr>
          <w:p w14:paraId="62283B48" w14:textId="77777777" w:rsidR="00FD4E52" w:rsidRPr="00B3473C" w:rsidRDefault="00FD4E52" w:rsidP="00B550EB">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dentify group</w:t>
            </w:r>
          </w:p>
        </w:tc>
      </w:tr>
      <w:tr w:rsidR="00FD4E52" w:rsidRPr="00B3473C" w14:paraId="1AF3C9AE" w14:textId="77777777" w:rsidTr="00B3473C">
        <w:trPr>
          <w:trHeight w:val="323"/>
        </w:trPr>
        <w:tc>
          <w:tcPr>
            <w:cnfStyle w:val="001000000000" w:firstRow="0" w:lastRow="0" w:firstColumn="1" w:lastColumn="0" w:oddVBand="0" w:evenVBand="0" w:oddHBand="0" w:evenHBand="0" w:firstRowFirstColumn="0" w:firstRowLastColumn="0" w:lastRowFirstColumn="0" w:lastRowLastColumn="0"/>
            <w:tcW w:w="0" w:type="dxa"/>
          </w:tcPr>
          <w:p w14:paraId="3F852DC8" w14:textId="77777777" w:rsidR="00FD4E52" w:rsidRPr="00B3473C" w:rsidRDefault="00FD4E52" w:rsidP="00E35C2E">
            <w:pPr>
              <w:pStyle w:val="TableTitlesupdated"/>
              <w:rPr>
                <w:b/>
                <w:bCs w:val="0"/>
                <w:lang w:val="en-US"/>
              </w:rPr>
            </w:pPr>
            <w:r w:rsidRPr="00B3473C">
              <w:rPr>
                <w:b/>
                <w:bCs w:val="0"/>
                <w:lang w:val="en-US"/>
              </w:rPr>
              <w:t>Impact</w:t>
            </w:r>
            <w:r w:rsidR="008F44DD" w:rsidRPr="00B3473C">
              <w:rPr>
                <w:b/>
                <w:bCs w:val="0"/>
                <w:lang w:val="en-US"/>
              </w:rPr>
              <w:t>(s)</w:t>
            </w:r>
          </w:p>
        </w:tc>
        <w:tc>
          <w:tcPr>
            <w:tcW w:w="0" w:type="dxa"/>
            <w:shd w:val="clear" w:color="auto" w:fill="F2F2F2" w:themeFill="text2" w:themeFillShade="F2"/>
          </w:tcPr>
          <w:p w14:paraId="733A3442" w14:textId="77777777" w:rsidR="00FD4E52" w:rsidRPr="00B3473C" w:rsidRDefault="00FD4E52" w:rsidP="00B550EB">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dentify impact</w:t>
            </w:r>
            <w:r w:rsidR="008F44DD" w:rsidRPr="00B3473C">
              <w:rPr>
                <w:lang w:val="en-US"/>
              </w:rPr>
              <w:t>(s)</w:t>
            </w:r>
          </w:p>
        </w:tc>
      </w:tr>
      <w:tr w:rsidR="00FD4E52" w:rsidRPr="00B3473C" w14:paraId="277AC272" w14:textId="77777777" w:rsidTr="00B3473C">
        <w:trPr>
          <w:trHeight w:val="557"/>
        </w:trPr>
        <w:tc>
          <w:tcPr>
            <w:cnfStyle w:val="001000000000" w:firstRow="0" w:lastRow="0" w:firstColumn="1" w:lastColumn="0" w:oddVBand="0" w:evenVBand="0" w:oddHBand="0" w:evenHBand="0" w:firstRowFirstColumn="0" w:firstRowLastColumn="0" w:lastRowFirstColumn="0" w:lastRowLastColumn="0"/>
            <w:tcW w:w="0" w:type="dxa"/>
          </w:tcPr>
          <w:p w14:paraId="158CDBE0" w14:textId="5123F8DB" w:rsidR="00FD4E52" w:rsidRPr="00B3473C" w:rsidRDefault="00FD4E52" w:rsidP="00E35C2E">
            <w:pPr>
              <w:pStyle w:val="TableTitlesupdated"/>
              <w:rPr>
                <w:b/>
                <w:bCs w:val="0"/>
                <w:lang w:val="en-US"/>
              </w:rPr>
            </w:pPr>
            <w:r w:rsidRPr="00B3473C">
              <w:rPr>
                <w:b/>
                <w:bCs w:val="0"/>
                <w:lang w:val="en-US"/>
              </w:rPr>
              <w:t xml:space="preserve">Type of </w:t>
            </w:r>
            <w:r w:rsidR="00376B5A" w:rsidRPr="00B3473C">
              <w:rPr>
                <w:b/>
                <w:bCs w:val="0"/>
                <w:lang w:val="en-US"/>
              </w:rPr>
              <w:t>b</w:t>
            </w:r>
            <w:r w:rsidRPr="00B3473C">
              <w:rPr>
                <w:b/>
                <w:bCs w:val="0"/>
                <w:lang w:val="en-US"/>
              </w:rPr>
              <w:t>enefit/</w:t>
            </w:r>
            <w:r w:rsidR="00376B5A" w:rsidRPr="00B3473C">
              <w:rPr>
                <w:b/>
                <w:bCs w:val="0"/>
                <w:lang w:val="en-US"/>
              </w:rPr>
              <w:t>c</w:t>
            </w:r>
            <w:r w:rsidRPr="00B3473C">
              <w:rPr>
                <w:b/>
                <w:bCs w:val="0"/>
                <w:lang w:val="en-US"/>
              </w:rPr>
              <w:t>ost/</w:t>
            </w:r>
            <w:r w:rsidR="00376B5A" w:rsidRPr="00B3473C">
              <w:rPr>
                <w:b/>
                <w:bCs w:val="0"/>
                <w:lang w:val="en-US"/>
              </w:rPr>
              <w:t>r</w:t>
            </w:r>
            <w:r w:rsidRPr="00B3473C">
              <w:rPr>
                <w:b/>
                <w:bCs w:val="0"/>
                <w:lang w:val="en-US"/>
              </w:rPr>
              <w:t>isk</w:t>
            </w:r>
          </w:p>
        </w:tc>
        <w:tc>
          <w:tcPr>
            <w:tcW w:w="0" w:type="dxa"/>
            <w:shd w:val="clear" w:color="auto" w:fill="F2F2F2" w:themeFill="text2" w:themeFillShade="F2"/>
          </w:tcPr>
          <w:p w14:paraId="57DBD4AC" w14:textId="77777777" w:rsidR="00FD4E52" w:rsidRPr="00B3473C" w:rsidRDefault="008F44DD" w:rsidP="00B550EB">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whether each</w:t>
            </w:r>
            <w:r w:rsidR="00FD4E52" w:rsidRPr="00B3473C">
              <w:rPr>
                <w:lang w:val="en-US"/>
              </w:rPr>
              <w:t xml:space="preserve"> impact is predicted or actual, direct or indirect, and whether it is a benefits, a cost or risk</w:t>
            </w:r>
          </w:p>
        </w:tc>
      </w:tr>
      <w:tr w:rsidR="00FD4E52" w:rsidRPr="00B3473C" w14:paraId="6E323ABB" w14:textId="77777777" w:rsidTr="00B3473C">
        <w:trPr>
          <w:trHeight w:val="350"/>
        </w:trPr>
        <w:tc>
          <w:tcPr>
            <w:cnfStyle w:val="001000000000" w:firstRow="0" w:lastRow="0" w:firstColumn="1" w:lastColumn="0" w:oddVBand="0" w:evenVBand="0" w:oddHBand="0" w:evenHBand="0" w:firstRowFirstColumn="0" w:firstRowLastColumn="0" w:lastRowFirstColumn="0" w:lastRowLastColumn="0"/>
            <w:tcW w:w="0" w:type="dxa"/>
          </w:tcPr>
          <w:p w14:paraId="2B8261D6" w14:textId="6C0EBEF9" w:rsidR="00FD4E52" w:rsidRPr="00B3473C" w:rsidRDefault="00FD4E52" w:rsidP="00E35C2E">
            <w:pPr>
              <w:pStyle w:val="TableTitlesupdated"/>
              <w:rPr>
                <w:b/>
                <w:bCs w:val="0"/>
                <w:lang w:val="en-US"/>
              </w:rPr>
            </w:pPr>
            <w:r w:rsidRPr="00B3473C">
              <w:rPr>
                <w:b/>
                <w:bCs w:val="0"/>
                <w:lang w:val="en-US"/>
              </w:rPr>
              <w:t xml:space="preserve">Change in </w:t>
            </w:r>
            <w:r w:rsidR="00376B5A" w:rsidRPr="00B3473C">
              <w:rPr>
                <w:b/>
                <w:bCs w:val="0"/>
                <w:lang w:val="en-US"/>
              </w:rPr>
              <w:t>w</w:t>
            </w:r>
            <w:r w:rsidRPr="00B3473C">
              <w:rPr>
                <w:b/>
                <w:bCs w:val="0"/>
                <w:lang w:val="en-US"/>
              </w:rPr>
              <w:t>ell-being</w:t>
            </w:r>
          </w:p>
        </w:tc>
        <w:tc>
          <w:tcPr>
            <w:tcW w:w="0" w:type="dxa"/>
            <w:shd w:val="clear" w:color="auto" w:fill="F2F2F2" w:themeFill="text2" w:themeFillShade="F2"/>
          </w:tcPr>
          <w:p w14:paraId="43F02117" w14:textId="77777777" w:rsidR="00FD4E52" w:rsidRPr="00B3473C" w:rsidRDefault="00FD4E52" w:rsidP="00B550EB">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Describe type and magnitude of </w:t>
            </w:r>
            <w:r w:rsidR="008F44DD" w:rsidRPr="00B3473C">
              <w:rPr>
                <w:lang w:val="en-US"/>
              </w:rPr>
              <w:t xml:space="preserve">each </w:t>
            </w:r>
            <w:r w:rsidRPr="00B3473C">
              <w:rPr>
                <w:lang w:val="en-US"/>
              </w:rPr>
              <w:t>impact</w:t>
            </w:r>
          </w:p>
        </w:tc>
      </w:tr>
    </w:tbl>
    <w:p w14:paraId="18040DCC" w14:textId="38AFBBD4" w:rsidR="00FD4E52" w:rsidRPr="00B3473C" w:rsidRDefault="00FD4E52" w:rsidP="00075385">
      <w:pPr>
        <w:pStyle w:val="Heading3"/>
      </w:pPr>
      <w:r w:rsidRPr="00B3473C">
        <w:t xml:space="preserve">Negative Community Impact Mitigation </w:t>
      </w:r>
      <w:r w:rsidRPr="00B3473C">
        <w:rPr>
          <w:color w:val="4D783C" w:themeColor="background1" w:themeShade="80"/>
        </w:rPr>
        <w:t>(</w:t>
      </w:r>
      <w:r w:rsidR="000A104A" w:rsidRPr="00B3473C">
        <w:rPr>
          <w:color w:val="4D783C" w:themeColor="background1" w:themeShade="80"/>
        </w:rPr>
        <w:t>VCS</w:t>
      </w:r>
      <w:r w:rsidR="00312AE9" w:rsidRPr="00B3473C">
        <w:rPr>
          <w:color w:val="4D783C" w:themeColor="background1" w:themeShade="80"/>
        </w:rPr>
        <w:t>,</w:t>
      </w:r>
      <w:r w:rsidR="002C6332" w:rsidRPr="00B3473C">
        <w:rPr>
          <w:color w:val="4D783C" w:themeColor="background1" w:themeShade="80"/>
        </w:rPr>
        <w:t xml:space="preserve"> 3.19</w:t>
      </w:r>
      <w:r w:rsidR="000A104A" w:rsidRPr="00B3473C">
        <w:rPr>
          <w:color w:val="4D783C" w:themeColor="background1" w:themeShade="80"/>
        </w:rPr>
        <w:t>; CCB</w:t>
      </w:r>
      <w:r w:rsidR="005B0A39" w:rsidRPr="00B3473C">
        <w:rPr>
          <w:color w:val="4D783C" w:themeColor="background1" w:themeShade="80"/>
        </w:rPr>
        <w:t>,</w:t>
      </w:r>
      <w:r w:rsidR="000A104A" w:rsidRPr="00B3473C">
        <w:rPr>
          <w:color w:val="4D783C" w:themeColor="background1" w:themeShade="80"/>
        </w:rPr>
        <w:t xml:space="preserve"> </w:t>
      </w:r>
      <w:r w:rsidRPr="00B3473C">
        <w:rPr>
          <w:color w:val="4D783C" w:themeColor="background1" w:themeShade="80"/>
        </w:rPr>
        <w:t>CM2.2)</w:t>
      </w:r>
    </w:p>
    <w:p w14:paraId="6E921A4E" w14:textId="3FAAEBE4" w:rsidR="00FD4E52" w:rsidRPr="00B3473C" w:rsidRDefault="00FD4E52" w:rsidP="00DE6D43">
      <w:pPr>
        <w:pStyle w:val="UpdatedInstructions"/>
        <w:rPr>
          <w:lang w:val="en-US"/>
        </w:rPr>
      </w:pPr>
      <w:r w:rsidRPr="00B3473C">
        <w:rPr>
          <w:lang w:val="en-US"/>
        </w:rPr>
        <w:t>Describe measures needed and designed to mitigate any negative well-being impacts on community groups</w:t>
      </w:r>
      <w:r w:rsidR="003575ED" w:rsidRPr="00B3473C">
        <w:rPr>
          <w:lang w:val="en-US"/>
        </w:rPr>
        <w:t xml:space="preserve">, </w:t>
      </w:r>
      <w:r w:rsidR="003B008A" w:rsidRPr="00B3473C">
        <w:rPr>
          <w:lang w:val="en-US"/>
        </w:rPr>
        <w:t>such as pollutants (air, noise, discharges to water, generation of waste, release of hazardous materials</w:t>
      </w:r>
      <w:r w:rsidR="00202561">
        <w:rPr>
          <w:lang w:val="en-US"/>
        </w:rPr>
        <w:t xml:space="preserve"> and chemical pesticides and fertilizers</w:t>
      </w:r>
      <w:r w:rsidR="003B008A" w:rsidRPr="00B3473C">
        <w:rPr>
          <w:lang w:val="en-US"/>
        </w:rPr>
        <w:t>), and</w:t>
      </w:r>
      <w:r w:rsidR="003575ED" w:rsidRPr="00B3473C">
        <w:rPr>
          <w:lang w:val="en-US"/>
        </w:rPr>
        <w:t xml:space="preserve"> the safety of women, girls, </w:t>
      </w:r>
      <w:r w:rsidR="003B008A" w:rsidRPr="00B3473C">
        <w:rPr>
          <w:lang w:val="en-US"/>
        </w:rPr>
        <w:t xml:space="preserve">children, </w:t>
      </w:r>
      <w:r w:rsidR="003575ED" w:rsidRPr="00B3473C">
        <w:rPr>
          <w:lang w:val="en-US"/>
        </w:rPr>
        <w:t>and other marginalized groups;</w:t>
      </w:r>
      <w:r w:rsidRPr="00B3473C">
        <w:rPr>
          <w:lang w:val="en-US"/>
        </w:rPr>
        <w:t xml:space="preserve"> and for maintenance or enhancement of HCV attributes related to community well-being. Explain how such measures are consistent with the precautionary principle.</w:t>
      </w:r>
    </w:p>
    <w:p w14:paraId="7608224F" w14:textId="161D92A5" w:rsidR="00FD4E52" w:rsidRPr="00B3473C" w:rsidRDefault="00FD4E52" w:rsidP="00075385">
      <w:pPr>
        <w:pStyle w:val="Heading3"/>
      </w:pPr>
      <w:r w:rsidRPr="00B3473C">
        <w:t>Net Positive Community Well-Being</w:t>
      </w:r>
      <w:r w:rsidRPr="00B3473C">
        <w:rPr>
          <w:color w:val="4D783C" w:themeColor="background1" w:themeShade="80"/>
        </w:rPr>
        <w:t xml:space="preserve"> (</w:t>
      </w:r>
      <w:r w:rsidR="00B32FAC" w:rsidRPr="00B3473C">
        <w:rPr>
          <w:color w:val="4D783C" w:themeColor="background1" w:themeShade="80"/>
        </w:rPr>
        <w:t>VCS</w:t>
      </w:r>
      <w:r w:rsidR="00312AE9" w:rsidRPr="00B3473C">
        <w:rPr>
          <w:color w:val="4D783C" w:themeColor="background1" w:themeShade="80"/>
        </w:rPr>
        <w:t>,</w:t>
      </w:r>
      <w:r w:rsidR="00B32FAC"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CM2.3, GL1.4)</w:t>
      </w:r>
    </w:p>
    <w:p w14:paraId="31193A32" w14:textId="77777777" w:rsidR="00FD4E52" w:rsidRPr="00B3473C" w:rsidRDefault="00FD4E52" w:rsidP="00DE6D43">
      <w:pPr>
        <w:pStyle w:val="UpdatedInstructions"/>
        <w:rPr>
          <w:lang w:val="en-US"/>
        </w:rPr>
      </w:pPr>
      <w:r w:rsidRPr="00B3473C">
        <w:rPr>
          <w:lang w:val="en-US"/>
        </w:rPr>
        <w:t xml:space="preserve">Demonstrate that the anticipated net well-being impacts of the project are predicted to be positive for all identified community groups compared with their anticipated well-being conditions under the without-project land use scenario. </w:t>
      </w:r>
    </w:p>
    <w:p w14:paraId="2FDA4FA1" w14:textId="77777777" w:rsidR="00FD4E52" w:rsidRPr="00B3473C" w:rsidRDefault="00FD4E52" w:rsidP="00DE6D43">
      <w:pPr>
        <w:pStyle w:val="UpdatedInstructions"/>
        <w:rPr>
          <w:lang w:val="en-US"/>
        </w:rPr>
      </w:pPr>
      <w:r w:rsidRPr="00B3473C">
        <w:rPr>
          <w:lang w:val="en-US"/>
        </w:rPr>
        <w:t>If the project intends to meet the Gold Level for climate change adaptation benefits, demonstrate how the project activities will assist communities to adapt to the probable impacts of climate change.</w:t>
      </w:r>
    </w:p>
    <w:p w14:paraId="652DA78E" w14:textId="6A9B87D2" w:rsidR="00FD4E52" w:rsidRPr="00B3473C" w:rsidRDefault="00FD4E52" w:rsidP="00075385">
      <w:pPr>
        <w:pStyle w:val="Heading3"/>
      </w:pPr>
      <w:r w:rsidRPr="00B3473C">
        <w:t>High Conservation Values Protected</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CM2.4)</w:t>
      </w:r>
    </w:p>
    <w:p w14:paraId="2381EB26" w14:textId="77777777" w:rsidR="00FD4E52" w:rsidRPr="00B3473C" w:rsidRDefault="00FD4E52" w:rsidP="00DE6D43">
      <w:pPr>
        <w:pStyle w:val="UpdatedInstructions"/>
        <w:rPr>
          <w:lang w:val="en-US"/>
        </w:rPr>
      </w:pPr>
      <w:r w:rsidRPr="00B3473C">
        <w:rPr>
          <w:lang w:val="en-US"/>
        </w:rPr>
        <w:t>Demonstrate that none of the HCVs related to community well-being will be negatively affected by the project.</w:t>
      </w:r>
    </w:p>
    <w:p w14:paraId="4A26CE3F" w14:textId="7F322DFE" w:rsidR="00FD4E52" w:rsidRPr="00B3473C" w:rsidRDefault="00FD4E52" w:rsidP="00C032B1">
      <w:pPr>
        <w:pStyle w:val="Heading2"/>
      </w:pPr>
      <w:bookmarkStart w:id="377" w:name="_Other_Stakeholder_Impacts"/>
      <w:bookmarkStart w:id="378" w:name="_Toc159492709"/>
      <w:bookmarkStart w:id="379" w:name="_Ref158195608"/>
      <w:bookmarkEnd w:id="377"/>
      <w:r w:rsidRPr="00B3473C">
        <w:t>Other Stakeholder Impacts</w:t>
      </w:r>
      <w:bookmarkEnd w:id="378"/>
      <w:r w:rsidRPr="00B3473C">
        <w:t xml:space="preserve"> </w:t>
      </w:r>
      <w:bookmarkEnd w:id="379"/>
    </w:p>
    <w:p w14:paraId="26BF6244" w14:textId="6D9469D9" w:rsidR="008F6F0A" w:rsidRPr="00B3473C" w:rsidRDefault="00FD4E52" w:rsidP="00075385">
      <w:pPr>
        <w:pStyle w:val="Heading3"/>
      </w:pPr>
      <w:r w:rsidRPr="00B3473C" w:rsidDel="008F6F0A">
        <w:t xml:space="preserve">Impacts on Other Stakeholders </w:t>
      </w:r>
      <w:r w:rsidRPr="00B3473C">
        <w:rPr>
          <w:color w:val="4D783C" w:themeColor="background1" w:themeShade="80"/>
        </w:rPr>
        <w:t>(</w:t>
      </w:r>
      <w:r w:rsidR="00475307" w:rsidRPr="00B3473C">
        <w:rPr>
          <w:color w:val="4D783C" w:themeColor="background1" w:themeShade="80"/>
        </w:rPr>
        <w:t xml:space="preserve">VCS, 3.18, 3.19; </w:t>
      </w:r>
      <w:r w:rsidR="005B0A39" w:rsidRPr="00B3473C">
        <w:rPr>
          <w:color w:val="4D783C" w:themeColor="background1" w:themeShade="80"/>
        </w:rPr>
        <w:t xml:space="preserve">CCB, </w:t>
      </w:r>
      <w:r w:rsidRPr="00B3473C">
        <w:rPr>
          <w:color w:val="4D783C" w:themeColor="background1" w:themeShade="80"/>
        </w:rPr>
        <w:t>CM3.1)</w:t>
      </w:r>
    </w:p>
    <w:p w14:paraId="517AD4DD" w14:textId="699A478D" w:rsidR="00FD4E52" w:rsidRPr="00B3473C" w:rsidDel="008F6F0A" w:rsidRDefault="00FD4E52" w:rsidP="00DE6D43">
      <w:pPr>
        <w:pStyle w:val="UpdatedInstructions"/>
        <w:rPr>
          <w:lang w:val="en-US"/>
        </w:rPr>
      </w:pPr>
      <w:r w:rsidRPr="00B3473C" w:rsidDel="008F6F0A">
        <w:rPr>
          <w:lang w:val="en-US"/>
        </w:rPr>
        <w:lastRenderedPageBreak/>
        <w:t xml:space="preserve">Identify any potential positive and negative impacts that the project activities are likely to </w:t>
      </w:r>
      <w:r w:rsidR="004C1F2D" w:rsidRPr="00B3473C" w:rsidDel="008F6F0A">
        <w:rPr>
          <w:lang w:val="en-US"/>
        </w:rPr>
        <w:t>have</w:t>
      </w:r>
      <w:r w:rsidRPr="00B3473C" w:rsidDel="008F6F0A">
        <w:rPr>
          <w:lang w:val="en-US"/>
        </w:rPr>
        <w:t xml:space="preserve"> on the well-being of other stakeholders.</w:t>
      </w:r>
    </w:p>
    <w:p w14:paraId="7044FBF9" w14:textId="1BA69DC5" w:rsidR="00FD4E52" w:rsidRPr="00B3473C" w:rsidRDefault="00FD4E52" w:rsidP="00075385">
      <w:pPr>
        <w:pStyle w:val="Heading3"/>
      </w:pPr>
      <w:r w:rsidRPr="00B3473C">
        <w:t xml:space="preserve">Mitigation of Negative Impacts on Other Stakeholders </w:t>
      </w:r>
      <w:r w:rsidRPr="00B3473C">
        <w:rPr>
          <w:color w:val="4D783C" w:themeColor="background1" w:themeShade="80"/>
        </w:rPr>
        <w:t>(</w:t>
      </w:r>
      <w:r w:rsidR="00475307" w:rsidRPr="00B3473C">
        <w:rPr>
          <w:color w:val="4D783C" w:themeColor="background1" w:themeShade="80"/>
        </w:rPr>
        <w:t xml:space="preserve">VCS, 3.18, 3.19; </w:t>
      </w:r>
      <w:r w:rsidR="005B0A39" w:rsidRPr="00B3473C">
        <w:rPr>
          <w:color w:val="4D783C" w:themeColor="background1" w:themeShade="80"/>
        </w:rPr>
        <w:t xml:space="preserve">CCB, </w:t>
      </w:r>
      <w:r w:rsidRPr="00B3473C">
        <w:rPr>
          <w:color w:val="4D783C" w:themeColor="background1" w:themeShade="80"/>
        </w:rPr>
        <w:t>CM3.2)</w:t>
      </w:r>
    </w:p>
    <w:p w14:paraId="2183698F" w14:textId="5EB7E7ED" w:rsidR="00FD4E52" w:rsidRPr="00B3473C" w:rsidRDefault="00FD4E52" w:rsidP="00DE6D43">
      <w:pPr>
        <w:pStyle w:val="UpdatedInstructions"/>
        <w:rPr>
          <w:lang w:val="en-US"/>
        </w:rPr>
      </w:pPr>
      <w:r w:rsidRPr="00B3473C">
        <w:rPr>
          <w:lang w:val="en-US"/>
        </w:rPr>
        <w:t xml:space="preserve">Describe the measures needed and designed to mitigate the negative impacts on </w:t>
      </w:r>
      <w:r w:rsidR="009E477D" w:rsidRPr="00B3473C">
        <w:rPr>
          <w:lang w:val="en-US"/>
        </w:rPr>
        <w:t xml:space="preserve">the well-being </w:t>
      </w:r>
      <w:r w:rsidR="00127EB4" w:rsidRPr="00B3473C">
        <w:rPr>
          <w:lang w:val="en-US"/>
        </w:rPr>
        <w:t xml:space="preserve">of </w:t>
      </w:r>
      <w:r w:rsidRPr="00B3473C">
        <w:rPr>
          <w:lang w:val="en-US"/>
        </w:rPr>
        <w:t>other stakeholders.</w:t>
      </w:r>
    </w:p>
    <w:p w14:paraId="49754E38" w14:textId="5017E1A5" w:rsidR="00FD4E52" w:rsidRPr="00B3473C" w:rsidRDefault="00FD4E52" w:rsidP="00075385">
      <w:pPr>
        <w:pStyle w:val="Heading3"/>
      </w:pPr>
      <w:r w:rsidRPr="00B3473C">
        <w:t xml:space="preserve">Net Impacts on Other Stakeholders </w:t>
      </w:r>
      <w:r w:rsidRPr="00B3473C">
        <w:rPr>
          <w:color w:val="4D783C" w:themeColor="background1" w:themeShade="80"/>
        </w:rPr>
        <w:t>(</w:t>
      </w:r>
      <w:r w:rsidR="00475307" w:rsidRPr="00B3473C">
        <w:rPr>
          <w:color w:val="4D783C" w:themeColor="background1" w:themeShade="80"/>
        </w:rPr>
        <w:t xml:space="preserve">VCS, 3.18, 3.19; </w:t>
      </w:r>
      <w:r w:rsidR="005B0A39" w:rsidRPr="00B3473C">
        <w:rPr>
          <w:color w:val="4D783C" w:themeColor="background1" w:themeShade="80"/>
        </w:rPr>
        <w:t xml:space="preserve">CCB, </w:t>
      </w:r>
      <w:r w:rsidRPr="00B3473C">
        <w:rPr>
          <w:color w:val="4D783C" w:themeColor="background1" w:themeShade="80"/>
        </w:rPr>
        <w:t>CM3.3)</w:t>
      </w:r>
    </w:p>
    <w:p w14:paraId="00522B8E" w14:textId="5D5FCB87" w:rsidR="00FD4E52" w:rsidRPr="00B3473C" w:rsidRDefault="00FD4E52" w:rsidP="00DE6D43">
      <w:pPr>
        <w:pStyle w:val="UpdatedInstructions"/>
        <w:rPr>
          <w:lang w:val="en-US"/>
        </w:rPr>
      </w:pPr>
      <w:r w:rsidRPr="00B3473C">
        <w:rPr>
          <w:lang w:val="en-US"/>
        </w:rPr>
        <w:t>Describe how the project activities are not anticipated to result in net negative impacts on the well-being of other stakeholders.</w:t>
      </w:r>
    </w:p>
    <w:p w14:paraId="10D55617" w14:textId="279D46FA" w:rsidR="00FD4E52" w:rsidRPr="00B3473C" w:rsidRDefault="00FD4E52" w:rsidP="00C032B1">
      <w:pPr>
        <w:pStyle w:val="Heading2"/>
      </w:pPr>
      <w:bookmarkStart w:id="380" w:name="_Toc158133428"/>
      <w:bookmarkStart w:id="381" w:name="_Toc158195114"/>
      <w:bookmarkStart w:id="382" w:name="_Toc159492710"/>
      <w:bookmarkEnd w:id="380"/>
      <w:bookmarkEnd w:id="381"/>
      <w:r w:rsidRPr="00B3473C">
        <w:t>Community Impact Monitoring</w:t>
      </w:r>
      <w:bookmarkEnd w:id="382"/>
      <w:r w:rsidRPr="00B3473C">
        <w:t xml:space="preserve"> </w:t>
      </w:r>
    </w:p>
    <w:p w14:paraId="635458D1" w14:textId="674E4491" w:rsidR="00FD4E52" w:rsidRPr="00B3473C" w:rsidRDefault="00FD4E52" w:rsidP="00075385">
      <w:pPr>
        <w:pStyle w:val="Heading3"/>
      </w:pPr>
      <w:r w:rsidRPr="00B3473C">
        <w:t xml:space="preserve">Community Monitoring Plan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CM4.1, CM4.2, GL1.4, GL2.2, GL2.3, GL2.5)</w:t>
      </w:r>
    </w:p>
    <w:p w14:paraId="35E02710" w14:textId="6CE09405" w:rsidR="00FD4E52" w:rsidRPr="00B3473C" w:rsidRDefault="00FD4E52" w:rsidP="00DE6D43">
      <w:pPr>
        <w:pStyle w:val="UpdatedInstructions"/>
        <w:rPr>
          <w:lang w:val="en-US"/>
        </w:rPr>
      </w:pPr>
      <w:r w:rsidRPr="00B3473C">
        <w:rPr>
          <w:lang w:val="en-US"/>
        </w:rPr>
        <w:t>Present a monitoring plan that identifies communities, community groups</w:t>
      </w:r>
      <w:r w:rsidR="00953768" w:rsidRPr="00B3473C">
        <w:rPr>
          <w:lang w:val="en-US"/>
        </w:rPr>
        <w:t>,</w:t>
      </w:r>
      <w:r w:rsidRPr="00B3473C">
        <w:rPr>
          <w:lang w:val="en-US"/>
        </w:rPr>
        <w:t xml:space="preserve"> and other stakeholders to be monitored, variables to be monitored, types of measurements and sampling methods, and the frequency of monitoring and reporting for each type and method. </w:t>
      </w:r>
    </w:p>
    <w:p w14:paraId="7347622F" w14:textId="77777777" w:rsidR="00FD4E52" w:rsidRPr="00B3473C" w:rsidRDefault="00FD4E52" w:rsidP="00DE6D43">
      <w:pPr>
        <w:pStyle w:val="UpdatedInstructions"/>
        <w:rPr>
          <w:lang w:val="en-US"/>
        </w:rPr>
      </w:pPr>
      <w:r w:rsidRPr="00B3473C">
        <w:rPr>
          <w:lang w:val="en-US"/>
        </w:rPr>
        <w:t xml:space="preserve">The monitoring plan must:  </w:t>
      </w:r>
    </w:p>
    <w:p w14:paraId="148E88F5" w14:textId="60556F11" w:rsidR="00FD4E52" w:rsidRPr="00B3473C" w:rsidRDefault="00FD4E52" w:rsidP="00B550EB">
      <w:pPr>
        <w:pStyle w:val="BulletedInstructions"/>
      </w:pPr>
      <w:r w:rsidRPr="00B3473C">
        <w:t>Be based on variables directly linked to the project’s objectives for communities and community groups and to predicted outputs, outcomes</w:t>
      </w:r>
      <w:r w:rsidR="00767C2B" w:rsidRPr="00B3473C">
        <w:t>,</w:t>
      </w:r>
      <w:r w:rsidRPr="00B3473C">
        <w:t xml:space="preserve"> and impacts identified in the project’s causal model related to the well-being of communities. </w:t>
      </w:r>
    </w:p>
    <w:p w14:paraId="3B28D76D" w14:textId="77777777" w:rsidR="00FD4E52" w:rsidRPr="00B3473C" w:rsidRDefault="00FD4E52" w:rsidP="00B550EB">
      <w:pPr>
        <w:pStyle w:val="BulletedInstructions"/>
      </w:pPr>
      <w:r w:rsidRPr="00B3473C">
        <w:t xml:space="preserve">Assess differentiated impacts for each of the community groups and include an evaluation by the affected community groups. </w:t>
      </w:r>
    </w:p>
    <w:p w14:paraId="28DD41D2" w14:textId="77777777" w:rsidR="00FD4E52" w:rsidRPr="00B3473C" w:rsidRDefault="00FD4E52" w:rsidP="00B550EB">
      <w:pPr>
        <w:pStyle w:val="BulletedInstructions"/>
      </w:pPr>
      <w:r w:rsidRPr="00B3473C">
        <w:t>Assess the effectiveness of measures taken to maintain or enhance all identified HCVs related to community well-being.</w:t>
      </w:r>
    </w:p>
    <w:p w14:paraId="5735F60A" w14:textId="40A95FBE" w:rsidR="00F33191" w:rsidRPr="00B3473C" w:rsidRDefault="00FD4E52" w:rsidP="00DE6D43">
      <w:pPr>
        <w:pStyle w:val="UpdatedInstructions"/>
        <w:rPr>
          <w:lang w:val="en-US"/>
        </w:rPr>
      </w:pPr>
      <w:r w:rsidRPr="00B3473C">
        <w:rPr>
          <w:lang w:val="en-US"/>
        </w:rPr>
        <w:t>If the project intends to meet the Gold Level for climate change adaptation benefits (GL1), the community monitoring plan mus</w:t>
      </w:r>
      <w:r w:rsidR="00F33191" w:rsidRPr="00B3473C">
        <w:rPr>
          <w:lang w:val="en-US"/>
        </w:rPr>
        <w:t>t include the following:</w:t>
      </w:r>
    </w:p>
    <w:p w14:paraId="4B32EB3B" w14:textId="4D082A9F" w:rsidR="00FD4E52" w:rsidRPr="00B3473C" w:rsidRDefault="00F33191" w:rsidP="00B550EB">
      <w:pPr>
        <w:pStyle w:val="BulletedInstructions"/>
      </w:pPr>
      <w:r w:rsidRPr="00B3473C">
        <w:t>I</w:t>
      </w:r>
      <w:r w:rsidR="00FD4E52" w:rsidRPr="00B3473C">
        <w:t>ndicators for adaptation benefits for communities.</w:t>
      </w:r>
    </w:p>
    <w:p w14:paraId="7B771D62" w14:textId="77777777" w:rsidR="00FD4E52" w:rsidRPr="00B3473C" w:rsidRDefault="00FD4E52" w:rsidP="00DE6D43">
      <w:pPr>
        <w:pStyle w:val="UpdatedInstructions"/>
        <w:rPr>
          <w:lang w:val="en-US"/>
        </w:rPr>
      </w:pPr>
      <w:r w:rsidRPr="00B3473C">
        <w:rPr>
          <w:lang w:val="en-US"/>
        </w:rPr>
        <w:t>If the project intends to meet the Gold Level for exceptional community benefits (GL2), it must also include the following:</w:t>
      </w:r>
    </w:p>
    <w:p w14:paraId="23AF2879" w14:textId="77777777" w:rsidR="00FD4E52" w:rsidRPr="00B3473C" w:rsidRDefault="00FD4E52" w:rsidP="00B550EB">
      <w:pPr>
        <w:pStyle w:val="BulletedInstructions"/>
      </w:pPr>
      <w:r w:rsidRPr="00B3473C">
        <w:t>Indicators of well-being impacts and risks for smallholder/community members.</w:t>
      </w:r>
    </w:p>
    <w:p w14:paraId="11B064C7" w14:textId="77777777" w:rsidR="00FD4E52" w:rsidRPr="00B3473C" w:rsidRDefault="00FD4E52" w:rsidP="00B550EB">
      <w:pPr>
        <w:pStyle w:val="BulletedInstructions"/>
      </w:pPr>
      <w:r w:rsidRPr="00B3473C">
        <w:t>Indicators of impacts on women.</w:t>
      </w:r>
    </w:p>
    <w:p w14:paraId="3716F053" w14:textId="5A1077D9" w:rsidR="002D36E7" w:rsidRPr="00B3473C" w:rsidRDefault="002D36E7" w:rsidP="00075385">
      <w:pPr>
        <w:pStyle w:val="Heading3"/>
      </w:pPr>
      <w:r w:rsidRPr="00B3473C">
        <w:t xml:space="preserve">Monitoring Plan Dissemination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CM4.3)</w:t>
      </w:r>
    </w:p>
    <w:p w14:paraId="60B88085" w14:textId="77777777" w:rsidR="0084181B" w:rsidRPr="00B3473C" w:rsidRDefault="002D36E7" w:rsidP="00DE6D43">
      <w:pPr>
        <w:pStyle w:val="UpdatedInstructions"/>
        <w:rPr>
          <w:lang w:val="en-US"/>
        </w:rPr>
      </w:pPr>
      <w:r w:rsidRPr="00B3473C">
        <w:rPr>
          <w:lang w:val="en-US"/>
        </w:rPr>
        <w:t xml:space="preserve">Describe how the monitoring plan, and any results of monitoring undertaken in accordance with the monitoring plan, will be disseminated and made publicly available on the internet. </w:t>
      </w:r>
    </w:p>
    <w:p w14:paraId="060E6551" w14:textId="668A3FA5" w:rsidR="002D36E7" w:rsidRPr="00B3473C" w:rsidRDefault="002D36E7" w:rsidP="00DE6D43">
      <w:pPr>
        <w:pStyle w:val="UpdatedInstructions"/>
        <w:rPr>
          <w:lang w:val="en-US"/>
        </w:rPr>
      </w:pPr>
      <w:r w:rsidRPr="00B3473C">
        <w:rPr>
          <w:lang w:val="en-US"/>
        </w:rPr>
        <w:lastRenderedPageBreak/>
        <w:t>Describe the means by which summaries (at minimum) of the monitoring plan and results will be communicated to the communities and other stakeholders.</w:t>
      </w:r>
    </w:p>
    <w:p w14:paraId="71517AA3" w14:textId="5B674736" w:rsidR="002D36E7" w:rsidRPr="00B3473C" w:rsidRDefault="002D36E7" w:rsidP="008D4CAE">
      <w:pPr>
        <w:pStyle w:val="Heading2"/>
      </w:pPr>
      <w:bookmarkStart w:id="383" w:name="_Toc159492711"/>
      <w:r w:rsidRPr="00B3473C">
        <w:t>Optional Criterion: Exceptional Community Benefits</w:t>
      </w:r>
      <w:bookmarkEnd w:id="383"/>
      <w:r w:rsidRPr="00B3473C">
        <w:t xml:space="preserve"> </w:t>
      </w:r>
    </w:p>
    <w:p w14:paraId="5DDAB17B" w14:textId="4D57E509" w:rsidR="004115C2" w:rsidRPr="00B3473C" w:rsidRDefault="004115C2" w:rsidP="00DE6D43">
      <w:pPr>
        <w:pStyle w:val="UpdatedInstructions"/>
        <w:rPr>
          <w:lang w:val="en-US"/>
        </w:rPr>
      </w:pPr>
      <w:r w:rsidRPr="00B3473C">
        <w:rPr>
          <w:lang w:val="en-US"/>
        </w:rPr>
        <w:t>Complete this section if the project seeks to be validated to the Gold Level for exceptional community benefits.</w:t>
      </w:r>
      <w:r w:rsidR="00CD1ED1" w:rsidRPr="00B3473C">
        <w:rPr>
          <w:lang w:val="en-US"/>
        </w:rPr>
        <w:t xml:space="preserve"> If not applicable, state so and leave this section blank.</w:t>
      </w:r>
    </w:p>
    <w:p w14:paraId="29D795AD" w14:textId="1717395C" w:rsidR="002D36E7" w:rsidRPr="00B3473C" w:rsidRDefault="002D36E7" w:rsidP="00075385">
      <w:pPr>
        <w:pStyle w:val="Heading3"/>
      </w:pPr>
      <w:r w:rsidRPr="00B3473C">
        <w:t xml:space="preserve">Exceptional Community Criteria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2.1)</w:t>
      </w:r>
    </w:p>
    <w:p w14:paraId="4E95C718" w14:textId="77777777" w:rsidR="002D36E7" w:rsidRPr="00B3473C" w:rsidRDefault="002D36E7" w:rsidP="00DE6D43">
      <w:pPr>
        <w:pStyle w:val="UpdatedInstructions"/>
        <w:rPr>
          <w:lang w:val="en-US"/>
        </w:rPr>
      </w:pPr>
      <w:r w:rsidRPr="00B3473C">
        <w:rPr>
          <w:lang w:val="en-US"/>
        </w:rPr>
        <w:t>Demonstrate at least one of the following:</w:t>
      </w:r>
    </w:p>
    <w:p w14:paraId="6303B4DD" w14:textId="77777777" w:rsidR="002D36E7" w:rsidRPr="00B3473C" w:rsidRDefault="002D36E7" w:rsidP="00DE6D43">
      <w:pPr>
        <w:pStyle w:val="UpdatedInstructions"/>
        <w:rPr>
          <w:lang w:val="en-US"/>
        </w:rPr>
      </w:pPr>
      <w:r w:rsidRPr="00B3473C">
        <w:rPr>
          <w:lang w:val="en-US"/>
        </w:rPr>
        <w:t>Smallholders/community members or communities either own or have management rights to land in the project area and rights to claim that their activities will generate or cause the project’s climate, community and biodiversity benefits.</w:t>
      </w:r>
    </w:p>
    <w:p w14:paraId="203E77A0" w14:textId="77777777" w:rsidR="002D36E7" w:rsidRPr="00B3473C" w:rsidRDefault="002D36E7" w:rsidP="00DE6D43">
      <w:pPr>
        <w:pStyle w:val="UpdatedInstructions"/>
        <w:rPr>
          <w:lang w:val="en-US"/>
        </w:rPr>
      </w:pPr>
      <w:r w:rsidRPr="00B3473C">
        <w:rPr>
          <w:lang w:val="en-US"/>
        </w:rPr>
        <w:t>OR</w:t>
      </w:r>
    </w:p>
    <w:p w14:paraId="177FF9D6" w14:textId="77777777" w:rsidR="002D36E7" w:rsidRPr="00B3473C" w:rsidRDefault="002D36E7" w:rsidP="00DE6D43">
      <w:pPr>
        <w:pStyle w:val="UpdatedInstructions"/>
        <w:rPr>
          <w:lang w:val="en-US"/>
        </w:rPr>
      </w:pPr>
      <w:r w:rsidRPr="00B3473C">
        <w:rPr>
          <w:lang w:val="en-US"/>
        </w:rPr>
        <w:t>The project zone is in a low human development country OR in an administrative area of a medium or high human development country in which at least 50% of the households within the communities are below the national poverty line.</w:t>
      </w:r>
    </w:p>
    <w:p w14:paraId="23A04FE0" w14:textId="252667F7" w:rsidR="002D36E7" w:rsidRPr="00B3473C" w:rsidRDefault="002D36E7" w:rsidP="00075385">
      <w:pPr>
        <w:pStyle w:val="Heading3"/>
      </w:pPr>
      <w:r w:rsidRPr="00B3473C">
        <w:t xml:space="preserve">Short-term and Long-term Community Benefit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2.2)</w:t>
      </w:r>
    </w:p>
    <w:p w14:paraId="582502A4" w14:textId="77777777" w:rsidR="002D36E7" w:rsidRPr="00B3473C" w:rsidRDefault="002D36E7" w:rsidP="00DE6D43">
      <w:pPr>
        <w:pStyle w:val="UpdatedInstructions"/>
        <w:rPr>
          <w:lang w:val="en-US"/>
        </w:rPr>
      </w:pPr>
      <w:r w:rsidRPr="00B3473C">
        <w:rPr>
          <w:lang w:val="en-US"/>
        </w:rPr>
        <w:t xml:space="preserve">Demonstrate that the project will generate short-term and long-term net positive well-being benefits for smallholders/community members. </w:t>
      </w:r>
    </w:p>
    <w:p w14:paraId="1EE3253F" w14:textId="6067D170" w:rsidR="002D36E7" w:rsidRPr="00B3473C" w:rsidRDefault="002D36E7" w:rsidP="00075385">
      <w:pPr>
        <w:pStyle w:val="Heading3"/>
      </w:pPr>
      <w:r w:rsidRPr="00B3473C">
        <w:t xml:space="preserve">Community Participation Risk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2.3)</w:t>
      </w:r>
    </w:p>
    <w:p w14:paraId="0B18A94C" w14:textId="77777777" w:rsidR="002D36E7" w:rsidRPr="00B3473C" w:rsidRDefault="002D36E7" w:rsidP="00DE6D43">
      <w:pPr>
        <w:pStyle w:val="UpdatedInstructions"/>
        <w:rPr>
          <w:lang w:val="en-US"/>
        </w:rPr>
      </w:pPr>
      <w:r w:rsidRPr="00B3473C">
        <w:rPr>
          <w:lang w:val="en-US"/>
        </w:rPr>
        <w:t>Identify, through a participatory process, risks for the smallholders/community members to participate in the project. Explain how the project is designed to avoid such trade-offs and the measures taken to manage the identified risks.</w:t>
      </w:r>
    </w:p>
    <w:p w14:paraId="4C23800E" w14:textId="670832E0" w:rsidR="002D36E7" w:rsidRPr="00B3473C" w:rsidRDefault="002D36E7" w:rsidP="00075385">
      <w:pPr>
        <w:pStyle w:val="Heading3"/>
      </w:pPr>
      <w:r w:rsidRPr="00B3473C">
        <w:t xml:space="preserve">Marginalized and/or Vulnerable Community Group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2.4)</w:t>
      </w:r>
    </w:p>
    <w:p w14:paraId="08F482D0" w14:textId="77777777" w:rsidR="002D36E7" w:rsidRPr="00B3473C" w:rsidRDefault="002D36E7" w:rsidP="00DE6D43">
      <w:pPr>
        <w:pStyle w:val="UpdatedInstructions"/>
        <w:rPr>
          <w:lang w:val="en-US"/>
        </w:rPr>
      </w:pPr>
      <w:r w:rsidRPr="00B3473C">
        <w:rPr>
          <w:lang w:val="en-US"/>
        </w:rPr>
        <w:t>Use the table below to identify each of the marginalized and/or vulnerable community groups that the project is engaging with and how the communities will gain net positive benefits. Copy and paste the table as needed.</w:t>
      </w:r>
    </w:p>
    <w:tbl>
      <w:tblPr>
        <w:tblW w:w="8725" w:type="dxa"/>
        <w:tblInd w:w="720"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CellMar>
          <w:top w:w="29" w:type="dxa"/>
          <w:left w:w="115" w:type="dxa"/>
          <w:right w:w="115" w:type="dxa"/>
        </w:tblCellMar>
        <w:tblLook w:val="0600" w:firstRow="0" w:lastRow="0" w:firstColumn="0" w:lastColumn="0" w:noHBand="1" w:noVBand="1"/>
      </w:tblPr>
      <w:tblGrid>
        <w:gridCol w:w="2938"/>
        <w:gridCol w:w="5787"/>
      </w:tblGrid>
      <w:tr w:rsidR="002D36E7" w:rsidRPr="00B3473C" w14:paraId="0D460D38" w14:textId="77777777" w:rsidTr="00B3473C">
        <w:tc>
          <w:tcPr>
            <w:tcW w:w="2938" w:type="dxa"/>
            <w:shd w:val="clear" w:color="auto" w:fill="2B3957"/>
          </w:tcPr>
          <w:p w14:paraId="274B245B" w14:textId="3FFA6ADA" w:rsidR="002D36E7" w:rsidRPr="00B3473C" w:rsidRDefault="002D36E7" w:rsidP="00E35C2E">
            <w:pPr>
              <w:pStyle w:val="TableTitlesupdated"/>
              <w:rPr>
                <w:lang w:val="en-US"/>
              </w:rPr>
            </w:pPr>
            <w:r w:rsidRPr="00B3473C">
              <w:rPr>
                <w:lang w:val="en-US"/>
              </w:rPr>
              <w:t xml:space="preserve">Community Group </w:t>
            </w:r>
          </w:p>
        </w:tc>
        <w:tc>
          <w:tcPr>
            <w:tcW w:w="5787" w:type="dxa"/>
            <w:shd w:val="clear" w:color="auto" w:fill="F2F2F2" w:themeFill="text2" w:themeFillShade="F2"/>
          </w:tcPr>
          <w:p w14:paraId="08BE72C8" w14:textId="77777777" w:rsidR="002D36E7" w:rsidRPr="00B3473C" w:rsidRDefault="002D36E7" w:rsidP="00914BA8">
            <w:pPr>
              <w:pStyle w:val="TableInstructionsupdated"/>
              <w:rPr>
                <w:lang w:val="en-US"/>
              </w:rPr>
            </w:pPr>
            <w:r w:rsidRPr="00B3473C">
              <w:rPr>
                <w:lang w:val="en-US"/>
              </w:rPr>
              <w:t>Identify the community group</w:t>
            </w:r>
          </w:p>
        </w:tc>
      </w:tr>
      <w:tr w:rsidR="002D36E7" w:rsidRPr="00B3473C" w14:paraId="2762F223" w14:textId="77777777" w:rsidTr="00B3473C">
        <w:trPr>
          <w:trHeight w:val="789"/>
        </w:trPr>
        <w:tc>
          <w:tcPr>
            <w:tcW w:w="2938" w:type="dxa"/>
            <w:shd w:val="clear" w:color="auto" w:fill="2B3957"/>
          </w:tcPr>
          <w:p w14:paraId="5375D76A" w14:textId="77777777" w:rsidR="002D36E7" w:rsidRPr="00B3473C" w:rsidRDefault="002D36E7" w:rsidP="00E35C2E">
            <w:pPr>
              <w:pStyle w:val="TableTitlesupdated"/>
              <w:rPr>
                <w:lang w:val="en-US"/>
              </w:rPr>
            </w:pPr>
            <w:r w:rsidRPr="00B3473C">
              <w:rPr>
                <w:lang w:val="en-US"/>
              </w:rPr>
              <w:t>Net positive impacts</w:t>
            </w:r>
          </w:p>
        </w:tc>
        <w:tc>
          <w:tcPr>
            <w:tcW w:w="5787" w:type="dxa"/>
            <w:shd w:val="clear" w:color="auto" w:fill="F2F2F2" w:themeFill="text2" w:themeFillShade="F2"/>
          </w:tcPr>
          <w:p w14:paraId="6AD5CE94" w14:textId="77777777" w:rsidR="002D36E7" w:rsidRPr="00B3473C" w:rsidRDefault="002D36E7" w:rsidP="00914BA8">
            <w:pPr>
              <w:pStyle w:val="TableInstructionsupdated"/>
              <w:rPr>
                <w:lang w:val="en-US"/>
              </w:rPr>
            </w:pPr>
            <w:r w:rsidRPr="00B3473C">
              <w:rPr>
                <w:lang w:val="en-US"/>
              </w:rPr>
              <w:t>Demonstrate that the project activities are anticipated to generate net positive impacts on the well-being of all identified marginalized and/or vulnerable community groups</w:t>
            </w:r>
          </w:p>
        </w:tc>
      </w:tr>
      <w:tr w:rsidR="002D36E7" w:rsidRPr="00B3473C" w14:paraId="38F1E914" w14:textId="77777777" w:rsidTr="00B3473C">
        <w:trPr>
          <w:trHeight w:val="1041"/>
        </w:trPr>
        <w:tc>
          <w:tcPr>
            <w:tcW w:w="2938" w:type="dxa"/>
            <w:shd w:val="clear" w:color="auto" w:fill="2B3957"/>
          </w:tcPr>
          <w:p w14:paraId="19EFF19F" w14:textId="77777777" w:rsidR="002D36E7" w:rsidRPr="00B3473C" w:rsidRDefault="002D36E7" w:rsidP="00E35C2E">
            <w:pPr>
              <w:pStyle w:val="TableTitlesupdated"/>
              <w:rPr>
                <w:lang w:val="en-US"/>
              </w:rPr>
            </w:pPr>
            <w:r w:rsidRPr="00B3473C">
              <w:rPr>
                <w:lang w:val="en-US"/>
              </w:rPr>
              <w:lastRenderedPageBreak/>
              <w:t>Benefit access</w:t>
            </w:r>
          </w:p>
        </w:tc>
        <w:tc>
          <w:tcPr>
            <w:tcW w:w="5787" w:type="dxa"/>
            <w:shd w:val="clear" w:color="auto" w:fill="F2F2F2" w:themeFill="text2" w:themeFillShade="F2"/>
          </w:tcPr>
          <w:p w14:paraId="2515307D" w14:textId="77777777" w:rsidR="002D36E7" w:rsidRPr="00B3473C" w:rsidRDefault="002D36E7" w:rsidP="00914BA8">
            <w:pPr>
              <w:pStyle w:val="TableInstructionsupdated"/>
              <w:rPr>
                <w:lang w:val="en-US"/>
              </w:rPr>
            </w:pPr>
            <w:r w:rsidRPr="00B3473C">
              <w:rPr>
                <w:lang w:val="en-US"/>
              </w:rPr>
              <w:t>Demonstrate that any barriers or risks that might prevent benefits going to marginalized and/or vulnerable smallholder/community members have been identified and addressed</w:t>
            </w:r>
          </w:p>
        </w:tc>
      </w:tr>
      <w:tr w:rsidR="002D36E7" w:rsidRPr="00B3473C" w14:paraId="02AB899D" w14:textId="77777777" w:rsidTr="00B3473C">
        <w:trPr>
          <w:trHeight w:val="1302"/>
        </w:trPr>
        <w:tc>
          <w:tcPr>
            <w:tcW w:w="2938" w:type="dxa"/>
            <w:shd w:val="clear" w:color="auto" w:fill="2B3957"/>
          </w:tcPr>
          <w:p w14:paraId="33876A8D" w14:textId="77777777" w:rsidR="002D36E7" w:rsidRPr="00B3473C" w:rsidRDefault="002D36E7" w:rsidP="00E35C2E">
            <w:pPr>
              <w:pStyle w:val="TableTitlesupdated"/>
              <w:rPr>
                <w:lang w:val="en-US"/>
              </w:rPr>
            </w:pPr>
            <w:r w:rsidRPr="00B3473C">
              <w:rPr>
                <w:lang w:val="en-US"/>
              </w:rPr>
              <w:t>Negative impacts</w:t>
            </w:r>
          </w:p>
        </w:tc>
        <w:tc>
          <w:tcPr>
            <w:tcW w:w="5787" w:type="dxa"/>
            <w:shd w:val="clear" w:color="auto" w:fill="F2F2F2" w:themeFill="text2" w:themeFillShade="F2"/>
          </w:tcPr>
          <w:p w14:paraId="6D0F653B" w14:textId="77777777" w:rsidR="002D36E7" w:rsidRPr="00B3473C" w:rsidRDefault="002D36E7" w:rsidP="00914BA8">
            <w:pPr>
              <w:pStyle w:val="TableInstructionsupdated"/>
              <w:rPr>
                <w:lang w:val="en-US"/>
              </w:rPr>
            </w:pPr>
            <w:r w:rsidRPr="00B3473C">
              <w:rPr>
                <w:lang w:val="en-US"/>
              </w:rPr>
              <w:t>Demonstrate which measures will be taken to identify any marginalized and/or vulnerable smallholders/community members, whose well-being may be negatively affected by the project, and that measures will be taken to avoid, or when unavoidable to mitigate, any such impacts</w:t>
            </w:r>
          </w:p>
        </w:tc>
      </w:tr>
    </w:tbl>
    <w:p w14:paraId="09CB0536" w14:textId="00C17C41" w:rsidR="002D36E7" w:rsidRPr="00B3473C" w:rsidRDefault="002D36E7" w:rsidP="00075385">
      <w:pPr>
        <w:pStyle w:val="Heading3"/>
      </w:pPr>
      <w:r w:rsidRPr="00B3473C">
        <w:t xml:space="preserve">Net Impacts on Women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2.5)</w:t>
      </w:r>
    </w:p>
    <w:p w14:paraId="4C938C6F" w14:textId="77777777" w:rsidR="002D36E7" w:rsidRPr="00B3473C" w:rsidRDefault="002D36E7" w:rsidP="00DE6D43">
      <w:pPr>
        <w:pStyle w:val="UpdatedInstructions"/>
        <w:rPr>
          <w:lang w:val="en-US"/>
        </w:rPr>
      </w:pPr>
      <w:r w:rsidRPr="00B3473C">
        <w:rPr>
          <w:lang w:val="en-US"/>
        </w:rPr>
        <w:t xml:space="preserve">Demonstrate that the project will generate net positive impacts on the well-being of women and that women participate in or influence decision making. </w:t>
      </w:r>
    </w:p>
    <w:p w14:paraId="537F686A" w14:textId="79628D6C" w:rsidR="002D36E7" w:rsidRPr="00B3473C" w:rsidRDefault="002D36E7" w:rsidP="00075385">
      <w:pPr>
        <w:pStyle w:val="Heading3"/>
      </w:pPr>
      <w:r w:rsidRPr="00B3473C">
        <w:t xml:space="preserve">Benefit Sharing </w:t>
      </w:r>
      <w:r w:rsidRPr="00B3473C" w:rsidDel="00A17013">
        <w:t xml:space="preserve">Mechanisms </w:t>
      </w:r>
      <w:r w:rsidRPr="00B3473C">
        <w:rPr>
          <w:color w:val="4D783C" w:themeColor="background1" w:themeShade="80"/>
        </w:rPr>
        <w:t>(</w:t>
      </w:r>
      <w:r w:rsidR="00D149CF" w:rsidRPr="00B3473C">
        <w:rPr>
          <w:color w:val="4D783C" w:themeColor="background1" w:themeShade="80"/>
        </w:rPr>
        <w:t>CCB</w:t>
      </w:r>
      <w:r w:rsidR="005B0A39" w:rsidRPr="00B3473C">
        <w:rPr>
          <w:color w:val="4D783C" w:themeColor="background1" w:themeShade="80"/>
        </w:rPr>
        <w:t>,</w:t>
      </w:r>
      <w:r w:rsidR="00D149CF" w:rsidRPr="00B3473C">
        <w:rPr>
          <w:color w:val="4D783C" w:themeColor="background1" w:themeShade="80"/>
        </w:rPr>
        <w:t xml:space="preserve"> </w:t>
      </w:r>
      <w:r w:rsidRPr="00B3473C">
        <w:rPr>
          <w:color w:val="4D783C" w:themeColor="background1" w:themeShade="80"/>
        </w:rPr>
        <w:t>GL2.6)</w:t>
      </w:r>
    </w:p>
    <w:p w14:paraId="74CC0D0A" w14:textId="774D36C1" w:rsidR="002F6C4C" w:rsidRPr="00B3473C" w:rsidRDefault="006D6303" w:rsidP="00DE6D43">
      <w:pPr>
        <w:pStyle w:val="UpdatedInstructions"/>
        <w:rPr>
          <w:lang w:val="en-US"/>
        </w:rPr>
      </w:pPr>
      <w:r w:rsidRPr="00B3473C">
        <w:rPr>
          <w:lang w:val="en-US"/>
        </w:rPr>
        <w:t xml:space="preserve">Where </w:t>
      </w:r>
      <w:r w:rsidR="002F6C4C" w:rsidRPr="00B3473C">
        <w:rPr>
          <w:lang w:val="en-US"/>
        </w:rPr>
        <w:t xml:space="preserve">benefit sharing is </w:t>
      </w:r>
      <w:r w:rsidR="005562D5" w:rsidRPr="00B3473C">
        <w:rPr>
          <w:lang w:val="en-US"/>
        </w:rPr>
        <w:t xml:space="preserve">already </w:t>
      </w:r>
      <w:r w:rsidR="002F6C4C" w:rsidRPr="00B3473C">
        <w:rPr>
          <w:lang w:val="en-US"/>
        </w:rPr>
        <w:t xml:space="preserve">described in Section 2.5.6 above, </w:t>
      </w:r>
      <w:r w:rsidR="00344558" w:rsidRPr="00B3473C">
        <w:rPr>
          <w:lang w:val="en-US"/>
        </w:rPr>
        <w:t xml:space="preserve">indicate so here and </w:t>
      </w:r>
      <w:r w:rsidR="002F6C4C" w:rsidRPr="00B3473C">
        <w:rPr>
          <w:lang w:val="en-US"/>
        </w:rPr>
        <w:t>leave</w:t>
      </w:r>
      <w:r w:rsidR="000A56F4" w:rsidRPr="00B3473C">
        <w:rPr>
          <w:lang w:val="en-US"/>
        </w:rPr>
        <w:t xml:space="preserve"> the rest of</w:t>
      </w:r>
      <w:r w:rsidR="002F6C4C" w:rsidRPr="00B3473C">
        <w:rPr>
          <w:lang w:val="en-US"/>
        </w:rPr>
        <w:t xml:space="preserve"> this section blank</w:t>
      </w:r>
      <w:r w:rsidR="000A56F4" w:rsidRPr="00B3473C">
        <w:rPr>
          <w:lang w:val="en-US"/>
        </w:rPr>
        <w:t>.</w:t>
      </w:r>
    </w:p>
    <w:p w14:paraId="59D57CDA" w14:textId="50496B07" w:rsidR="002D36E7" w:rsidRPr="00B3473C" w:rsidRDefault="002D36E7" w:rsidP="00DE6D43">
      <w:pPr>
        <w:pStyle w:val="UpdatedInstructions"/>
        <w:rPr>
          <w:lang w:val="en-US"/>
        </w:rPr>
      </w:pPr>
      <w:r w:rsidRPr="00B3473C">
        <w:rPr>
          <w:lang w:val="en-US"/>
        </w:rPr>
        <w:t xml:space="preserve">Describe the design and implementation of the project’s benefit sharing mechanism(s), demonstrating that smallholders/community members have fully and effectively participated in defining the decision-making process and the distribution mechanism for benefit sharing. Specify how the benefit sharing mechanism provides transparency </w:t>
      </w:r>
      <w:r w:rsidR="00EB66DC" w:rsidRPr="00B3473C">
        <w:rPr>
          <w:lang w:val="en-US"/>
        </w:rPr>
        <w:t>in</w:t>
      </w:r>
      <w:r w:rsidRPr="00B3473C">
        <w:rPr>
          <w:lang w:val="en-US"/>
        </w:rPr>
        <w:t xml:space="preserve"> regard to project funding and costs as well as benefit distribution.</w:t>
      </w:r>
    </w:p>
    <w:p w14:paraId="6F579737" w14:textId="055BFD3C" w:rsidR="00A17013" w:rsidRPr="00B3473C" w:rsidRDefault="00A17013" w:rsidP="00DE6D43">
      <w:pPr>
        <w:pStyle w:val="UpdatedInstructions"/>
        <w:rPr>
          <w:lang w:val="en-US"/>
        </w:rPr>
      </w:pPr>
      <w:r w:rsidRPr="00B3473C">
        <w:rPr>
          <w:lang w:val="en-US"/>
        </w:rPr>
        <w:t xml:space="preserve">Where the project impacts property rights as described in Section </w:t>
      </w:r>
      <w:r w:rsidR="0078366D" w:rsidRPr="00B3473C">
        <w:rPr>
          <w:lang w:val="en-US"/>
        </w:rPr>
        <w:fldChar w:fldCharType="begin"/>
      </w:r>
      <w:r w:rsidR="0078366D" w:rsidRPr="00B3473C">
        <w:rPr>
          <w:lang w:val="en-US"/>
        </w:rPr>
        <w:instrText xml:space="preserve"> REF _Ref158196069 \r \h </w:instrText>
      </w:r>
      <w:r w:rsidR="0078366D" w:rsidRPr="00B3473C">
        <w:rPr>
          <w:lang w:val="en-US"/>
        </w:rPr>
      </w:r>
      <w:r w:rsidR="0078366D" w:rsidRPr="00B3473C">
        <w:rPr>
          <w:lang w:val="en-US"/>
        </w:rPr>
        <w:fldChar w:fldCharType="separate"/>
      </w:r>
      <w:r w:rsidR="00214E12">
        <w:rPr>
          <w:lang w:val="en-US"/>
        </w:rPr>
        <w:t>2.5</w:t>
      </w:r>
      <w:r w:rsidR="0078366D" w:rsidRPr="00B3473C">
        <w:rPr>
          <w:lang w:val="en-US"/>
        </w:rPr>
        <w:fldChar w:fldCharType="end"/>
      </w:r>
      <w:r w:rsidRPr="00B3473C">
        <w:rPr>
          <w:lang w:val="en-US"/>
        </w:rPr>
        <w:t xml:space="preserve"> above, use the table below to describe the project’s benefit sharing agreement.</w:t>
      </w:r>
    </w:p>
    <w:tbl>
      <w:tblPr>
        <w:tblStyle w:val="GridTable5Dark-Accent21"/>
        <w:tblW w:w="8658" w:type="dxa"/>
        <w:tblInd w:w="607" w:type="dxa"/>
        <w:tblLayout w:type="fixed"/>
        <w:tblLook w:val="0680" w:firstRow="0" w:lastRow="0" w:firstColumn="1" w:lastColumn="0" w:noHBand="1" w:noVBand="1"/>
      </w:tblPr>
      <w:tblGrid>
        <w:gridCol w:w="1998"/>
        <w:gridCol w:w="6660"/>
      </w:tblGrid>
      <w:tr w:rsidR="00A17013" w:rsidRPr="00B3473C" w14:paraId="120B16EF" w14:textId="77777777" w:rsidTr="00914BA8">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0E5105A1" w14:textId="77777777" w:rsidR="00A17013" w:rsidRPr="00B3473C" w:rsidRDefault="00A17013" w:rsidP="00914BA8">
            <w:pPr>
              <w:pStyle w:val="TableTitlesupdated"/>
              <w:rPr>
                <w:b/>
                <w:bCs w:val="0"/>
                <w:lang w:val="en-US"/>
              </w:rPr>
            </w:pPr>
            <w:r w:rsidRPr="00B3473C">
              <w:rPr>
                <w:b/>
                <w:bCs w:val="0"/>
                <w:lang w:val="en-US"/>
              </w:rPr>
              <w:t xml:space="preserve">Process used to design the benefit sharing plan </w:t>
            </w:r>
          </w:p>
        </w:tc>
        <w:tc>
          <w:tcPr>
            <w:tcW w:w="6660" w:type="dxa"/>
            <w:shd w:val="clear" w:color="auto" w:fill="F2F2F2"/>
          </w:tcPr>
          <w:p w14:paraId="5551B3A6" w14:textId="77777777" w:rsidR="00A17013" w:rsidRPr="00B3473C" w:rsidRDefault="00A17013" w:rsidP="00914BA8">
            <w:pPr>
              <w:pStyle w:val="TableInstructionsupdated"/>
              <w:cnfStyle w:val="000000000000" w:firstRow="0" w:lastRow="0" w:firstColumn="0" w:lastColumn="0" w:oddVBand="0" w:evenVBand="0" w:oddHBand="0" w:evenHBand="0" w:firstRowFirstColumn="0" w:firstRowLastColumn="0" w:lastRowFirstColumn="0" w:lastRowLastColumn="0"/>
              <w:rPr>
                <w:bCs/>
                <w:lang w:val="en-US"/>
              </w:rPr>
            </w:pPr>
            <w:r w:rsidRPr="00B3473C">
              <w:rPr>
                <w:lang w:val="en-US"/>
              </w:rPr>
              <w:t>Describe the process used to develop the benefit-sharing agreement with the affected stakeholder groups.</w:t>
            </w:r>
          </w:p>
        </w:tc>
      </w:tr>
      <w:tr w:rsidR="00A17013" w:rsidRPr="00B3473C" w14:paraId="0D17FFE5" w14:textId="77777777" w:rsidTr="00914BA8">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6EEB8060" w14:textId="77777777" w:rsidR="00A17013" w:rsidRPr="00B3473C" w:rsidRDefault="00A17013" w:rsidP="00914BA8">
            <w:pPr>
              <w:pStyle w:val="TableTitlesupdated"/>
              <w:rPr>
                <w:b/>
                <w:bCs w:val="0"/>
                <w:lang w:val="en-US"/>
              </w:rPr>
            </w:pPr>
            <w:r w:rsidRPr="00B3473C">
              <w:rPr>
                <w:b/>
                <w:bCs w:val="0"/>
                <w:lang w:val="en-US"/>
              </w:rPr>
              <w:t>Summary of the benefit sharing plan</w:t>
            </w:r>
          </w:p>
        </w:tc>
        <w:tc>
          <w:tcPr>
            <w:tcW w:w="6660" w:type="dxa"/>
            <w:shd w:val="clear" w:color="auto" w:fill="F2F2F2"/>
          </w:tcPr>
          <w:p w14:paraId="5BA8D42A" w14:textId="77777777" w:rsidR="00A17013" w:rsidRPr="00B3473C" w:rsidRDefault="00A17013" w:rsidP="00914BA8">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A17013" w:rsidRPr="00B3473C" w14:paraId="6C8E75F7" w14:textId="77777777" w:rsidTr="00914BA8">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4444B57" w14:textId="77777777" w:rsidR="00A17013" w:rsidRPr="00B3473C" w:rsidRDefault="00A17013" w:rsidP="00914BA8">
            <w:pPr>
              <w:pStyle w:val="TableTitlesupdated"/>
              <w:rPr>
                <w:b/>
                <w:bCs w:val="0"/>
                <w:lang w:val="en-US"/>
              </w:rPr>
            </w:pPr>
            <w:r w:rsidRPr="00B3473C">
              <w:rPr>
                <w:b/>
                <w:bCs w:val="0"/>
                <w:lang w:val="en-US"/>
              </w:rPr>
              <w:t>Approval and dissemination of benefit sharing plan</w:t>
            </w:r>
          </w:p>
        </w:tc>
        <w:tc>
          <w:tcPr>
            <w:tcW w:w="6660" w:type="dxa"/>
            <w:shd w:val="clear" w:color="auto" w:fill="F2F2F2"/>
          </w:tcPr>
          <w:p w14:paraId="1B0AF2CB" w14:textId="77777777" w:rsidR="00A17013" w:rsidRPr="00B3473C" w:rsidRDefault="00A17013" w:rsidP="00914BA8">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monstrate that the benefit- sharing agreement was agreed up on by the affected stakeholder groups, and that the agreement was shared in a culturally appropriate manner. Demonstrate that the agreement is readily accessible should stakeholders wish to review the agreement.</w:t>
            </w:r>
          </w:p>
        </w:tc>
      </w:tr>
    </w:tbl>
    <w:p w14:paraId="6E23A8EF" w14:textId="7E6AFF40" w:rsidR="002D36E7" w:rsidRPr="00B3473C" w:rsidRDefault="002D36E7" w:rsidP="00075385">
      <w:pPr>
        <w:pStyle w:val="Heading3"/>
      </w:pPr>
      <w:r w:rsidRPr="00B3473C">
        <w:t>Benefits, Costs, and Risks Communication</w:t>
      </w:r>
      <w:r w:rsidRPr="00B3473C">
        <w:rPr>
          <w:color w:val="4D783C" w:themeColor="background1" w:themeShade="80"/>
        </w:rPr>
        <w:t xml:space="preserve"> (</w:t>
      </w:r>
      <w:r w:rsidR="00442B46" w:rsidRPr="00B3473C">
        <w:rPr>
          <w:color w:val="4D783C" w:themeColor="background1" w:themeShade="80"/>
        </w:rPr>
        <w:t xml:space="preserve">VCS, 3.18; </w:t>
      </w:r>
      <w:r w:rsidR="005B0A39" w:rsidRPr="00B3473C">
        <w:rPr>
          <w:color w:val="4D783C" w:themeColor="background1" w:themeShade="80"/>
        </w:rPr>
        <w:t xml:space="preserve">CCB, </w:t>
      </w:r>
      <w:r w:rsidRPr="00B3473C">
        <w:rPr>
          <w:color w:val="4D783C" w:themeColor="background1" w:themeShade="80"/>
        </w:rPr>
        <w:t>GL2.7)</w:t>
      </w:r>
    </w:p>
    <w:p w14:paraId="6914CEAF" w14:textId="7FFB8CE6" w:rsidR="002D36E7" w:rsidRPr="00B3473C" w:rsidRDefault="002D36E7" w:rsidP="00DE6D43">
      <w:pPr>
        <w:pStyle w:val="UpdatedInstructions"/>
        <w:rPr>
          <w:lang w:val="en-US"/>
        </w:rPr>
      </w:pPr>
      <w:r w:rsidRPr="00B3473C">
        <w:rPr>
          <w:lang w:val="en-US"/>
        </w:rPr>
        <w:lastRenderedPageBreak/>
        <w:t>Explain how relevant and adequate information about predicted and actual benefits, costs</w:t>
      </w:r>
      <w:r w:rsidR="001D01DC" w:rsidRPr="00B3473C">
        <w:rPr>
          <w:lang w:val="en-US"/>
        </w:rPr>
        <w:t>,</w:t>
      </w:r>
      <w:r w:rsidRPr="00B3473C">
        <w:rPr>
          <w:lang w:val="en-US"/>
        </w:rPr>
        <w:t xml:space="preserve"> and risks has been communicated to smallholders/community members and provide evidence that the information is understood.</w:t>
      </w:r>
    </w:p>
    <w:p w14:paraId="5E4A0523" w14:textId="6894BC67" w:rsidR="002D36E7" w:rsidRPr="00B3473C" w:rsidRDefault="002D36E7" w:rsidP="00075385">
      <w:pPr>
        <w:pStyle w:val="Heading3"/>
      </w:pPr>
      <w:r w:rsidRPr="00B3473C">
        <w:t xml:space="preserve">Governance and Implementation Structure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2.8)</w:t>
      </w:r>
    </w:p>
    <w:p w14:paraId="58B3E954" w14:textId="77777777" w:rsidR="002D36E7" w:rsidRPr="00B3473C" w:rsidRDefault="002D36E7" w:rsidP="00DE6D43">
      <w:pPr>
        <w:pStyle w:val="UpdatedInstructions"/>
        <w:rPr>
          <w:lang w:val="en-US"/>
        </w:rPr>
      </w:pPr>
      <w:r w:rsidRPr="00B3473C">
        <w:rPr>
          <w:lang w:val="en-US"/>
        </w:rPr>
        <w:t>Describe the project’s governance and implementation structures, and any relevant self-governance or other structures used for aggregation of smallholders/community members, and demonstrate that they enable full and effective participation of smallholders/community members in project decision-making and implementation.</w:t>
      </w:r>
    </w:p>
    <w:p w14:paraId="090B1EA6" w14:textId="2AC7350F" w:rsidR="002D36E7" w:rsidRPr="00B3473C" w:rsidRDefault="002D36E7" w:rsidP="00075385">
      <w:pPr>
        <w:pStyle w:val="Heading3"/>
      </w:pPr>
      <w:r w:rsidRPr="00B3473C">
        <w:t xml:space="preserve">Smallholders/Community Members Capacity Development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2.9)</w:t>
      </w:r>
    </w:p>
    <w:p w14:paraId="0AA385B3" w14:textId="6F0F7E7A" w:rsidR="002D36E7" w:rsidRPr="00B3473C" w:rsidRDefault="002D36E7" w:rsidP="00DE6D43">
      <w:pPr>
        <w:pStyle w:val="UpdatedInstructions"/>
        <w:rPr>
          <w:lang w:val="en-US"/>
        </w:rPr>
      </w:pPr>
      <w:r w:rsidRPr="00B3473C">
        <w:rPr>
          <w:lang w:val="en-US"/>
        </w:rPr>
        <w:t>Demonstrate how the project will be developing the capacity of smallholders/community members, and relevant local organizations or institutions, to participate effectively and actively in project design, implementation</w:t>
      </w:r>
      <w:r w:rsidR="001563B0" w:rsidRPr="00B3473C">
        <w:rPr>
          <w:lang w:val="en-US"/>
        </w:rPr>
        <w:t>,</w:t>
      </w:r>
      <w:r w:rsidRPr="00B3473C">
        <w:rPr>
          <w:lang w:val="en-US"/>
        </w:rPr>
        <w:t xml:space="preserve"> and management.</w:t>
      </w:r>
    </w:p>
    <w:p w14:paraId="3E4CCAC4" w14:textId="7BE9CE46" w:rsidR="002D36E7" w:rsidRPr="00B3473C" w:rsidRDefault="002D36E7" w:rsidP="00F73121">
      <w:pPr>
        <w:pStyle w:val="Heading1"/>
      </w:pPr>
      <w:bookmarkStart w:id="384" w:name="_Toc159492712"/>
      <w:r w:rsidRPr="00B3473C">
        <w:t>B</w:t>
      </w:r>
      <w:r w:rsidR="00C1514A" w:rsidRPr="00B3473C">
        <w:t>iodiversity</w:t>
      </w:r>
      <w:bookmarkEnd w:id="384"/>
    </w:p>
    <w:p w14:paraId="230B9786" w14:textId="77777777" w:rsidR="002D36E7" w:rsidRPr="00B3473C" w:rsidRDefault="002D36E7" w:rsidP="008D4CAE">
      <w:pPr>
        <w:pStyle w:val="Heading2"/>
      </w:pPr>
      <w:bookmarkStart w:id="385" w:name="_Toc159492713"/>
      <w:r w:rsidRPr="00B3473C">
        <w:t>Without-Project Biodiversity Scenario</w:t>
      </w:r>
      <w:bookmarkEnd w:id="385"/>
      <w:r w:rsidRPr="00B3473C">
        <w:t xml:space="preserve"> </w:t>
      </w:r>
    </w:p>
    <w:p w14:paraId="0EC0ACC0" w14:textId="1FF1D27B" w:rsidR="002D36E7" w:rsidRPr="00B3473C" w:rsidRDefault="002D36E7" w:rsidP="00075385">
      <w:pPr>
        <w:pStyle w:val="Heading3"/>
      </w:pPr>
      <w:r w:rsidRPr="00B3473C">
        <w:t xml:space="preserve">Existing Conditions </w:t>
      </w:r>
      <w:r w:rsidRPr="00B3473C">
        <w:rPr>
          <w:color w:val="4D783C" w:themeColor="background1" w:themeShade="80"/>
        </w:rPr>
        <w:t>(</w:t>
      </w:r>
      <w:r w:rsidR="00D1736F" w:rsidRPr="00B3473C">
        <w:rPr>
          <w:color w:val="4D783C" w:themeColor="background1" w:themeShade="80"/>
        </w:rPr>
        <w:t>VCS</w:t>
      </w:r>
      <w:r w:rsidR="005B0A39" w:rsidRPr="00B3473C">
        <w:rPr>
          <w:color w:val="4D783C" w:themeColor="background1" w:themeShade="80"/>
        </w:rPr>
        <w:t>,</w:t>
      </w:r>
      <w:r w:rsidR="00D1736F" w:rsidRPr="00B3473C">
        <w:rPr>
          <w:color w:val="4D783C" w:themeColor="background1" w:themeShade="80"/>
        </w:rPr>
        <w:t xml:space="preserve"> </w:t>
      </w:r>
      <w:r w:rsidR="003044F1" w:rsidRPr="00B3473C">
        <w:rPr>
          <w:color w:val="4D783C" w:themeColor="background1" w:themeShade="80"/>
        </w:rPr>
        <w:t>3.1</w:t>
      </w:r>
      <w:r w:rsidR="008E74A1" w:rsidRPr="00B3473C">
        <w:rPr>
          <w:color w:val="4D783C" w:themeColor="background1" w:themeShade="80"/>
        </w:rPr>
        <w:t>9</w:t>
      </w:r>
      <w:r w:rsidR="00D1736F" w:rsidRPr="00B3473C">
        <w:rPr>
          <w:color w:val="4D783C" w:themeColor="background1" w:themeShade="80"/>
        </w:rPr>
        <w:t>; CCB</w:t>
      </w:r>
      <w:r w:rsidR="005B0A39" w:rsidRPr="00B3473C">
        <w:rPr>
          <w:color w:val="4D783C" w:themeColor="background1" w:themeShade="80"/>
        </w:rPr>
        <w:t>,</w:t>
      </w:r>
      <w:r w:rsidR="00D1736F" w:rsidRPr="00B3473C">
        <w:rPr>
          <w:color w:val="4D783C" w:themeColor="background1" w:themeShade="80"/>
        </w:rPr>
        <w:t xml:space="preserve"> </w:t>
      </w:r>
      <w:r w:rsidRPr="00B3473C">
        <w:rPr>
          <w:color w:val="4D783C" w:themeColor="background1" w:themeShade="80"/>
        </w:rPr>
        <w:t>B1.1)</w:t>
      </w:r>
    </w:p>
    <w:p w14:paraId="2A9A1A1C" w14:textId="5AEDC142" w:rsidR="00B749F1" w:rsidRPr="00B3473C" w:rsidRDefault="002D36E7" w:rsidP="00DE6D43">
      <w:pPr>
        <w:pStyle w:val="UpdatedInstructions"/>
        <w:rPr>
          <w:lang w:val="en-US"/>
        </w:rPr>
      </w:pPr>
      <w:r w:rsidRPr="00B3473C">
        <w:rPr>
          <w:lang w:val="en-US"/>
        </w:rPr>
        <w:t>Describe the biodiversity within the project zone at the start of the project and threats to that biodiversity. Explain and justify key assumptions, rationale</w:t>
      </w:r>
      <w:r w:rsidR="007D3733" w:rsidRPr="00B3473C">
        <w:rPr>
          <w:lang w:val="en-US"/>
        </w:rPr>
        <w:t>,</w:t>
      </w:r>
      <w:r w:rsidRPr="00B3473C">
        <w:rPr>
          <w:lang w:val="en-US"/>
        </w:rPr>
        <w:t xml:space="preserve"> and methodological choices. Provide all references.</w:t>
      </w:r>
      <w:r w:rsidR="00B749F1" w:rsidRPr="00B3473C">
        <w:rPr>
          <w:lang w:val="en-US"/>
        </w:rPr>
        <w:t xml:space="preserve"> </w:t>
      </w:r>
    </w:p>
    <w:p w14:paraId="223E428E" w14:textId="3AF81B91" w:rsidR="00B749F1" w:rsidRPr="00B3473C" w:rsidRDefault="00B749F1" w:rsidP="00DE6D43">
      <w:pPr>
        <w:pStyle w:val="UpdatedInstructions"/>
        <w:rPr>
          <w:lang w:val="en-US"/>
        </w:rPr>
      </w:pPr>
      <w:r w:rsidRPr="00B3473C">
        <w:rPr>
          <w:lang w:val="en-US"/>
        </w:rPr>
        <w:t>Where the project is located in or adjacent to habitats for rare, threatened, or endangered species</w:t>
      </w:r>
      <w:r w:rsidR="004D1D4A" w:rsidRPr="00B3473C">
        <w:rPr>
          <w:lang w:val="en-US"/>
        </w:rPr>
        <w:t>,</w:t>
      </w:r>
      <w:r w:rsidRPr="00B3473C">
        <w:rPr>
          <w:lang w:val="en-US"/>
        </w:rPr>
        <w:t xml:space="preserve"> list such species and habitats in the table below and provide evidence that the project will not adversely impact these areas.</w:t>
      </w:r>
      <w:r w:rsidR="00D05C61" w:rsidRPr="00B3473C">
        <w:rPr>
          <w:lang w:val="en-US"/>
        </w:rPr>
        <w:t xml:space="preserve"> Add rows as needed.</w:t>
      </w:r>
    </w:p>
    <w:tbl>
      <w:tblPr>
        <w:tblStyle w:val="GridTable5Dark-Accent21"/>
        <w:tblW w:w="0" w:type="auto"/>
        <w:tblInd w:w="607" w:type="dxa"/>
        <w:tblLayout w:type="fixed"/>
        <w:tblLook w:val="0680" w:firstRow="0" w:lastRow="0" w:firstColumn="1" w:lastColumn="0" w:noHBand="1" w:noVBand="1"/>
      </w:tblPr>
      <w:tblGrid>
        <w:gridCol w:w="3060"/>
        <w:gridCol w:w="5565"/>
      </w:tblGrid>
      <w:tr w:rsidR="00B749F1" w:rsidRPr="00B3473C" w14:paraId="2EDCD335" w14:textId="77777777" w:rsidTr="00914BA8">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498BFE21" w14:textId="77777777" w:rsidR="00B749F1" w:rsidRPr="00B3473C" w:rsidRDefault="00B749F1" w:rsidP="00E35C2E">
            <w:pPr>
              <w:pStyle w:val="TableTitlesupdated"/>
              <w:rPr>
                <w:b/>
                <w:bCs w:val="0"/>
                <w:lang w:val="en-US"/>
              </w:rPr>
            </w:pPr>
            <w:bookmarkStart w:id="386" w:name="_High_Conservation_Values_1"/>
            <w:bookmarkEnd w:id="386"/>
            <w:r w:rsidRPr="00B3473C">
              <w:rPr>
                <w:b/>
                <w:bCs w:val="0"/>
                <w:lang w:val="en-US"/>
              </w:rPr>
              <w:t xml:space="preserve">Species and habitat </w:t>
            </w:r>
          </w:p>
        </w:tc>
        <w:tc>
          <w:tcPr>
            <w:tcW w:w="5565" w:type="dxa"/>
            <w:shd w:val="clear" w:color="auto" w:fill="F2F2F2"/>
          </w:tcPr>
          <w:p w14:paraId="1AA108D7" w14:textId="35D7F967" w:rsidR="00B749F1" w:rsidRPr="00B3473C" w:rsidRDefault="00B749F1" w:rsidP="00914BA8">
            <w:pPr>
              <w:pStyle w:val="TableInstructionsupdated"/>
              <w:cnfStyle w:val="000000000000" w:firstRow="0" w:lastRow="0" w:firstColumn="0" w:lastColumn="0" w:oddVBand="0" w:evenVBand="0" w:oddHBand="0" w:evenHBand="0" w:firstRowFirstColumn="0" w:firstRowLastColumn="0" w:lastRowFirstColumn="0" w:lastRowLastColumn="0"/>
              <w:rPr>
                <w:bCs/>
                <w:lang w:val="en-US"/>
              </w:rPr>
            </w:pPr>
            <w:r w:rsidRPr="00B3473C">
              <w:rPr>
                <w:lang w:val="en-US"/>
              </w:rPr>
              <w:t xml:space="preserve">Demonstrate that the project will not adversely impact habitats </w:t>
            </w:r>
            <w:r w:rsidR="00130EFF">
              <w:rPr>
                <w:lang w:val="en-US"/>
              </w:rPr>
              <w:t>and areas needed for habitat connecti</w:t>
            </w:r>
            <w:r w:rsidR="00E9587E">
              <w:rPr>
                <w:lang w:val="en-US"/>
              </w:rPr>
              <w:t xml:space="preserve">vity </w:t>
            </w:r>
            <w:r w:rsidRPr="00B3473C">
              <w:rPr>
                <w:lang w:val="en-US"/>
              </w:rPr>
              <w:t>for rare, threatened, or endangered species.</w:t>
            </w:r>
          </w:p>
        </w:tc>
      </w:tr>
      <w:tr w:rsidR="00E9587E" w:rsidRPr="00B3473C" w14:paraId="038A8076" w14:textId="77777777" w:rsidTr="00914BA8">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69D95883" w14:textId="630C043E" w:rsidR="00E9587E" w:rsidRPr="0085253F" w:rsidRDefault="00E9587E" w:rsidP="00E35C2E">
            <w:pPr>
              <w:pStyle w:val="TableTitlesupdated"/>
              <w:rPr>
                <w:b/>
                <w:bCs w:val="0"/>
                <w:lang w:val="en-US"/>
              </w:rPr>
            </w:pPr>
            <w:r w:rsidRPr="00E9587E">
              <w:rPr>
                <w:lang w:val="en-US"/>
              </w:rPr>
              <w:t>Areas needed for habitat connectivity</w:t>
            </w:r>
          </w:p>
        </w:tc>
        <w:tc>
          <w:tcPr>
            <w:tcW w:w="5565" w:type="dxa"/>
            <w:shd w:val="clear" w:color="auto" w:fill="F2F2F2"/>
          </w:tcPr>
          <w:p w14:paraId="52257F1E" w14:textId="18787BB2" w:rsidR="00E9587E" w:rsidRPr="00B3473C" w:rsidRDefault="00E9587E" w:rsidP="00914BA8">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Pr>
                <w:lang w:val="en-US"/>
              </w:rPr>
              <w:t>Demonstrate that the project will not adversely impact</w:t>
            </w:r>
            <w:r w:rsidR="00B9209B">
              <w:rPr>
                <w:lang w:val="en-US"/>
              </w:rPr>
              <w:t xml:space="preserve"> any</w:t>
            </w:r>
            <w:r>
              <w:rPr>
                <w:lang w:val="en-US"/>
              </w:rPr>
              <w:t xml:space="preserve"> areas needed for habitat connectivity</w:t>
            </w:r>
          </w:p>
        </w:tc>
      </w:tr>
      <w:tr w:rsidR="00B749F1" w:rsidRPr="00B3473C" w14:paraId="151B3480" w14:textId="77777777" w:rsidTr="00914BA8">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689F6D72" w14:textId="77777777" w:rsidR="00B749F1" w:rsidRPr="00B3473C" w:rsidRDefault="00B749F1" w:rsidP="00E35C2E">
            <w:pPr>
              <w:pStyle w:val="TableTitlesupdated"/>
              <w:rPr>
                <w:b/>
                <w:bCs w:val="0"/>
                <w:lang w:val="en-US"/>
              </w:rPr>
            </w:pPr>
            <w:r w:rsidRPr="00B3473C">
              <w:rPr>
                <w:b/>
                <w:bCs w:val="0"/>
                <w:lang w:val="en-US"/>
              </w:rPr>
              <w:t>…</w:t>
            </w:r>
          </w:p>
        </w:tc>
        <w:tc>
          <w:tcPr>
            <w:tcW w:w="5565" w:type="dxa"/>
            <w:shd w:val="clear" w:color="auto" w:fill="F2F2F2"/>
          </w:tcPr>
          <w:p w14:paraId="47369C69" w14:textId="77777777" w:rsidR="00B749F1" w:rsidRPr="00B3473C" w:rsidRDefault="00B749F1" w:rsidP="00914BA8">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w:t>
            </w:r>
          </w:p>
        </w:tc>
      </w:tr>
    </w:tbl>
    <w:p w14:paraId="49962149" w14:textId="4E6BB021" w:rsidR="002D36E7" w:rsidRPr="00B3473C" w:rsidRDefault="002D36E7" w:rsidP="00075385">
      <w:pPr>
        <w:pStyle w:val="Heading3"/>
      </w:pPr>
      <w:bookmarkStart w:id="387" w:name="_Ref158195595"/>
      <w:r w:rsidRPr="00B3473C">
        <w:t xml:space="preserve">High Conservation Value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B1.2)</w:t>
      </w:r>
      <w:bookmarkEnd w:id="387"/>
    </w:p>
    <w:p w14:paraId="1F87C556" w14:textId="77777777" w:rsidR="002D36E7" w:rsidRPr="00B3473C" w:rsidRDefault="002D36E7" w:rsidP="00DE6D43">
      <w:pPr>
        <w:pStyle w:val="UpdatedInstructions"/>
        <w:rPr>
          <w:lang w:val="en-US"/>
        </w:rPr>
      </w:pPr>
      <w:r w:rsidRPr="00B3473C">
        <w:rPr>
          <w:lang w:val="en-US"/>
        </w:rPr>
        <w:t>Complete the table below identifying HCVs related to biodiversity in the project zone. HCVs can be categorized based on the following attributes:</w:t>
      </w:r>
    </w:p>
    <w:p w14:paraId="36AA4996" w14:textId="13849E75" w:rsidR="002D36E7" w:rsidRPr="00B3473C" w:rsidRDefault="002D36E7" w:rsidP="001A57D8">
      <w:pPr>
        <w:pStyle w:val="BulletedInstructions"/>
      </w:pPr>
      <w:r w:rsidRPr="00B3473C">
        <w:lastRenderedPageBreak/>
        <w:t>Globally, regionally</w:t>
      </w:r>
      <w:r w:rsidR="002353D6" w:rsidRPr="00B3473C">
        <w:t>,</w:t>
      </w:r>
      <w:r w:rsidRPr="00B3473C">
        <w:t xml:space="preserve"> or nationally significant concentrations of biodiversity values, protected areas, threatened species, endemic species and/or areas that support significant concentrations of a species during any time in their lifecycle.</w:t>
      </w:r>
    </w:p>
    <w:p w14:paraId="3DD5D510" w14:textId="6E94C150" w:rsidR="002D36E7" w:rsidRPr="00B3473C" w:rsidRDefault="002D36E7" w:rsidP="001A57D8">
      <w:pPr>
        <w:pStyle w:val="BulletedInstructions"/>
      </w:pPr>
      <w:r w:rsidRPr="00B3473C">
        <w:t>Globally, regionally</w:t>
      </w:r>
      <w:r w:rsidR="002353D6" w:rsidRPr="00B3473C">
        <w:t>,</w:t>
      </w:r>
      <w:r w:rsidRPr="00B3473C">
        <w:t xml:space="preserve"> or nationally significant large landscape-level areas where viable populations of most if not all naturally occurring species exist in natural patterns of distribution and abundance.</w:t>
      </w:r>
    </w:p>
    <w:p w14:paraId="4F5B8AEC" w14:textId="77777777" w:rsidR="002D36E7" w:rsidRPr="00B3473C" w:rsidRDefault="002D36E7" w:rsidP="001A57D8">
      <w:pPr>
        <w:pStyle w:val="BulletedInstructions"/>
      </w:pPr>
      <w:r w:rsidRPr="00B3473C">
        <w:t>Threatened or rare ecosystems.</w:t>
      </w:r>
    </w:p>
    <w:tbl>
      <w:tblPr>
        <w:tblW w:w="8640" w:type="dxa"/>
        <w:jc w:val="right"/>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4A0" w:firstRow="1" w:lastRow="0" w:firstColumn="1" w:lastColumn="0" w:noHBand="0" w:noVBand="1"/>
      </w:tblPr>
      <w:tblGrid>
        <w:gridCol w:w="2700"/>
        <w:gridCol w:w="5940"/>
      </w:tblGrid>
      <w:tr w:rsidR="002D36E7" w:rsidRPr="00B3473C" w14:paraId="79ABFC0E" w14:textId="77777777" w:rsidTr="00B3473C">
        <w:trPr>
          <w:trHeight w:val="350"/>
          <w:jc w:val="right"/>
        </w:trPr>
        <w:tc>
          <w:tcPr>
            <w:tcW w:w="2700" w:type="dxa"/>
            <w:shd w:val="clear" w:color="auto" w:fill="2B3957"/>
            <w:hideMark/>
          </w:tcPr>
          <w:p w14:paraId="05ED5DD9" w14:textId="3B40AF5A" w:rsidR="002D36E7" w:rsidRPr="00B3473C" w:rsidRDefault="002D36E7" w:rsidP="00E35C2E">
            <w:pPr>
              <w:pStyle w:val="TableTitlesupdated"/>
              <w:rPr>
                <w:lang w:val="en-US"/>
              </w:rPr>
            </w:pPr>
            <w:r w:rsidRPr="00B3473C">
              <w:rPr>
                <w:lang w:val="en-US"/>
              </w:rPr>
              <w:t xml:space="preserve">High </w:t>
            </w:r>
            <w:r w:rsidR="00376B5A" w:rsidRPr="00B3473C">
              <w:rPr>
                <w:lang w:val="en-US"/>
              </w:rPr>
              <w:t>c</w:t>
            </w:r>
            <w:r w:rsidRPr="00B3473C">
              <w:rPr>
                <w:lang w:val="en-US"/>
              </w:rPr>
              <w:t xml:space="preserve">onservation </w:t>
            </w:r>
            <w:r w:rsidR="00376B5A" w:rsidRPr="00B3473C">
              <w:rPr>
                <w:lang w:val="en-US"/>
              </w:rPr>
              <w:t>v</w:t>
            </w:r>
            <w:r w:rsidRPr="00B3473C">
              <w:rPr>
                <w:lang w:val="en-US"/>
              </w:rPr>
              <w:t>alue</w:t>
            </w:r>
          </w:p>
        </w:tc>
        <w:tc>
          <w:tcPr>
            <w:tcW w:w="5940" w:type="dxa"/>
            <w:shd w:val="clear" w:color="auto" w:fill="F2F2F2" w:themeFill="text2" w:themeFillShade="F2"/>
            <w:hideMark/>
          </w:tcPr>
          <w:p w14:paraId="7E3606B3" w14:textId="77777777" w:rsidR="002D36E7" w:rsidRPr="00B3473C" w:rsidRDefault="002D36E7" w:rsidP="00914BA8">
            <w:pPr>
              <w:pStyle w:val="TableInstructionsupdated"/>
              <w:rPr>
                <w:lang w:val="en-US"/>
              </w:rPr>
            </w:pPr>
            <w:r w:rsidRPr="00B3473C">
              <w:rPr>
                <w:lang w:val="en-US"/>
              </w:rPr>
              <w:t>Specify HCV (</w:t>
            </w:r>
            <w:r w:rsidR="00864319" w:rsidRPr="00B3473C">
              <w:rPr>
                <w:lang w:val="en-US"/>
              </w:rPr>
              <w:t>e.g.</w:t>
            </w:r>
            <w:r w:rsidRPr="00B3473C">
              <w:rPr>
                <w:lang w:val="en-US"/>
              </w:rPr>
              <w:t>, name the area and species it supports)</w:t>
            </w:r>
            <w:r w:rsidR="00EF7AD0" w:rsidRPr="00B3473C">
              <w:rPr>
                <w:lang w:val="en-US"/>
              </w:rPr>
              <w:t>.</w:t>
            </w:r>
          </w:p>
        </w:tc>
      </w:tr>
      <w:tr w:rsidR="002D36E7" w:rsidRPr="00B3473C" w14:paraId="581E6F6A" w14:textId="77777777" w:rsidTr="00B3473C">
        <w:trPr>
          <w:trHeight w:val="800"/>
          <w:jc w:val="right"/>
        </w:trPr>
        <w:tc>
          <w:tcPr>
            <w:tcW w:w="2700" w:type="dxa"/>
            <w:shd w:val="clear" w:color="auto" w:fill="2B3957"/>
            <w:hideMark/>
          </w:tcPr>
          <w:p w14:paraId="55F1AF2E" w14:textId="3B93E617" w:rsidR="002D36E7" w:rsidRPr="00B3473C" w:rsidRDefault="002D36E7" w:rsidP="00E35C2E">
            <w:pPr>
              <w:pStyle w:val="TableTitlesupdated"/>
              <w:rPr>
                <w:lang w:val="en-US"/>
              </w:rPr>
            </w:pPr>
            <w:r w:rsidRPr="00B3473C">
              <w:rPr>
                <w:lang w:val="en-US"/>
              </w:rPr>
              <w:t xml:space="preserve">Qualifying </w:t>
            </w:r>
            <w:r w:rsidR="00376B5A" w:rsidRPr="00B3473C">
              <w:rPr>
                <w:lang w:val="en-US"/>
              </w:rPr>
              <w:t>a</w:t>
            </w:r>
            <w:r w:rsidRPr="00B3473C">
              <w:rPr>
                <w:lang w:val="en-US"/>
              </w:rPr>
              <w:t>ttribute</w:t>
            </w:r>
          </w:p>
        </w:tc>
        <w:tc>
          <w:tcPr>
            <w:tcW w:w="5940" w:type="dxa"/>
            <w:shd w:val="clear" w:color="auto" w:fill="F2F2F2" w:themeFill="text2" w:themeFillShade="F2"/>
            <w:hideMark/>
          </w:tcPr>
          <w:p w14:paraId="33DA488F" w14:textId="77777777" w:rsidR="002D36E7" w:rsidRPr="00B3473C" w:rsidRDefault="002D36E7" w:rsidP="00914BA8">
            <w:pPr>
              <w:pStyle w:val="TableInstructionsupdated"/>
              <w:rPr>
                <w:lang w:val="en-US"/>
              </w:rPr>
            </w:pPr>
            <w:r w:rsidRPr="00B3473C">
              <w:rPr>
                <w:lang w:val="en-US"/>
              </w:rPr>
              <w:t>Provide rationale (</w:t>
            </w:r>
            <w:r w:rsidR="00864319" w:rsidRPr="00B3473C">
              <w:rPr>
                <w:lang w:val="en-US"/>
              </w:rPr>
              <w:t>e.g.</w:t>
            </w:r>
            <w:r w:rsidRPr="00B3473C">
              <w:rPr>
                <w:lang w:val="en-US"/>
              </w:rPr>
              <w:t>, if there are significant species concentrations or viable populations in natural patterns of distribution and abundance or threatened or rare ecosystems)</w:t>
            </w:r>
            <w:r w:rsidR="00EF7AD0" w:rsidRPr="00B3473C">
              <w:rPr>
                <w:lang w:val="en-US"/>
              </w:rPr>
              <w:t>.</w:t>
            </w:r>
          </w:p>
        </w:tc>
      </w:tr>
      <w:tr w:rsidR="002D36E7" w:rsidRPr="00B3473C" w14:paraId="611BA988" w14:textId="77777777" w:rsidTr="00B3473C">
        <w:trPr>
          <w:trHeight w:val="539"/>
          <w:jc w:val="right"/>
        </w:trPr>
        <w:tc>
          <w:tcPr>
            <w:tcW w:w="2700" w:type="dxa"/>
            <w:shd w:val="clear" w:color="auto" w:fill="2B3957"/>
            <w:hideMark/>
          </w:tcPr>
          <w:p w14:paraId="22A50AB4" w14:textId="33EEC464" w:rsidR="002D36E7" w:rsidRPr="00B3473C" w:rsidRDefault="002D36E7" w:rsidP="00E35C2E">
            <w:pPr>
              <w:pStyle w:val="TableTitlesupdated"/>
              <w:rPr>
                <w:lang w:val="en-US"/>
              </w:rPr>
            </w:pPr>
            <w:r w:rsidRPr="00B3473C">
              <w:rPr>
                <w:lang w:val="en-US"/>
              </w:rPr>
              <w:t xml:space="preserve">Focal </w:t>
            </w:r>
            <w:r w:rsidR="00376B5A" w:rsidRPr="00B3473C">
              <w:rPr>
                <w:lang w:val="en-US"/>
              </w:rPr>
              <w:t>a</w:t>
            </w:r>
            <w:r w:rsidRPr="00B3473C">
              <w:rPr>
                <w:lang w:val="en-US"/>
              </w:rPr>
              <w:t>rea</w:t>
            </w:r>
          </w:p>
        </w:tc>
        <w:tc>
          <w:tcPr>
            <w:tcW w:w="5940" w:type="dxa"/>
            <w:shd w:val="clear" w:color="auto" w:fill="F2F2F2" w:themeFill="text2" w:themeFillShade="F2"/>
            <w:hideMark/>
          </w:tcPr>
          <w:p w14:paraId="30986306" w14:textId="77777777" w:rsidR="002D36E7" w:rsidRPr="00B3473C" w:rsidRDefault="002D36E7" w:rsidP="00914BA8">
            <w:pPr>
              <w:pStyle w:val="TableInstructionsupdated"/>
              <w:rPr>
                <w:lang w:val="en-US"/>
              </w:rPr>
            </w:pPr>
            <w:r w:rsidRPr="00B3473C">
              <w:rPr>
                <w:lang w:val="en-US"/>
              </w:rPr>
              <w:t>Identify the area(s) that need to be managed to maintain or enhance this HCV</w:t>
            </w:r>
            <w:r w:rsidR="00EF7AD0" w:rsidRPr="00B3473C">
              <w:rPr>
                <w:lang w:val="en-US"/>
              </w:rPr>
              <w:t>.</w:t>
            </w:r>
          </w:p>
        </w:tc>
      </w:tr>
    </w:tbl>
    <w:p w14:paraId="7D43A3C3" w14:textId="3D6C5D25" w:rsidR="002D36E7" w:rsidRPr="00B3473C" w:rsidRDefault="002D36E7" w:rsidP="00075385">
      <w:pPr>
        <w:pStyle w:val="Heading3"/>
      </w:pPr>
      <w:r w:rsidRPr="00B3473C">
        <w:t>Without-project Scenario: Biodiversity</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B1.3)</w:t>
      </w:r>
    </w:p>
    <w:p w14:paraId="26EE7C7B" w14:textId="77777777" w:rsidR="002D36E7" w:rsidRPr="00B3473C" w:rsidRDefault="002D36E7" w:rsidP="00DE6D43">
      <w:pPr>
        <w:pStyle w:val="UpdatedInstructions"/>
        <w:rPr>
          <w:lang w:val="en-US"/>
        </w:rPr>
      </w:pPr>
      <w:r w:rsidRPr="00B3473C">
        <w:rPr>
          <w:lang w:val="en-US"/>
        </w:rPr>
        <w:t>Describe how the without-project land use scenario would affect biodiversity conditions in the project zone.</w:t>
      </w:r>
    </w:p>
    <w:p w14:paraId="262A5247" w14:textId="5E72DBA2" w:rsidR="002D36E7" w:rsidRPr="00B3473C" w:rsidRDefault="002D36E7" w:rsidP="001A57D8">
      <w:pPr>
        <w:pStyle w:val="Heading2"/>
      </w:pPr>
      <w:bookmarkStart w:id="388" w:name="_Toc159492714"/>
      <w:bookmarkStart w:id="389" w:name="_Ref164851283"/>
      <w:r w:rsidRPr="00B3473C">
        <w:t>Net Positive Biodiversity Impacts</w:t>
      </w:r>
      <w:bookmarkEnd w:id="388"/>
      <w:bookmarkEnd w:id="389"/>
      <w:r w:rsidRPr="00B3473C">
        <w:t xml:space="preserve"> </w:t>
      </w:r>
    </w:p>
    <w:p w14:paraId="40A32E3B" w14:textId="669F6533" w:rsidR="002D36E7" w:rsidRPr="00B3473C" w:rsidRDefault="002D36E7" w:rsidP="00075385">
      <w:pPr>
        <w:pStyle w:val="Heading3"/>
      </w:pPr>
      <w:bookmarkStart w:id="390" w:name="_Ref158195344"/>
      <w:r w:rsidRPr="00B3473C">
        <w:t xml:space="preserve">Expected Biodiversity Changes </w:t>
      </w:r>
      <w:r w:rsidRPr="00B3473C">
        <w:rPr>
          <w:color w:val="4D783C" w:themeColor="background1" w:themeShade="80"/>
        </w:rPr>
        <w:t>(</w:t>
      </w:r>
      <w:r w:rsidR="00572AC5" w:rsidRPr="00B3473C">
        <w:rPr>
          <w:color w:val="4D783C" w:themeColor="background1" w:themeShade="80"/>
        </w:rPr>
        <w:t>VCS</w:t>
      </w:r>
      <w:r w:rsidR="005B0A39" w:rsidRPr="00B3473C">
        <w:rPr>
          <w:color w:val="4D783C" w:themeColor="background1" w:themeShade="80"/>
        </w:rPr>
        <w:t>,</w:t>
      </w:r>
      <w:r w:rsidR="00572AC5" w:rsidRPr="00B3473C">
        <w:rPr>
          <w:color w:val="4D783C" w:themeColor="background1" w:themeShade="80"/>
        </w:rPr>
        <w:t xml:space="preserve"> 3</w:t>
      </w:r>
      <w:r w:rsidR="00E40808" w:rsidRPr="00B3473C">
        <w:rPr>
          <w:color w:val="4D783C" w:themeColor="background1" w:themeShade="80"/>
        </w:rPr>
        <w:t>.19</w:t>
      </w:r>
      <w:r w:rsidR="00572AC5" w:rsidRPr="00B3473C">
        <w:rPr>
          <w:color w:val="4D783C" w:themeColor="background1" w:themeShade="80"/>
        </w:rPr>
        <w:t>; CCB</w:t>
      </w:r>
      <w:r w:rsidR="005B0A39" w:rsidRPr="00B3473C">
        <w:rPr>
          <w:color w:val="4D783C" w:themeColor="background1" w:themeShade="80"/>
        </w:rPr>
        <w:t>,</w:t>
      </w:r>
      <w:r w:rsidR="00572AC5" w:rsidRPr="00B3473C">
        <w:rPr>
          <w:color w:val="4D783C" w:themeColor="background1" w:themeShade="80"/>
        </w:rPr>
        <w:t xml:space="preserve"> </w:t>
      </w:r>
      <w:r w:rsidRPr="00B3473C">
        <w:rPr>
          <w:color w:val="4D783C" w:themeColor="background1" w:themeShade="80"/>
        </w:rPr>
        <w:t>B2.1)</w:t>
      </w:r>
      <w:bookmarkEnd w:id="390"/>
    </w:p>
    <w:p w14:paraId="58C8EDF9" w14:textId="43113F2A" w:rsidR="00B749F1" w:rsidRPr="00B3473C" w:rsidRDefault="00B749F1" w:rsidP="00DE6D43">
      <w:pPr>
        <w:pStyle w:val="UpdatedInstructions"/>
        <w:rPr>
          <w:lang w:val="en-US"/>
        </w:rPr>
      </w:pPr>
      <w:r w:rsidRPr="00B3473C">
        <w:rPr>
          <w:lang w:val="en-US"/>
        </w:rPr>
        <w:t xml:space="preserve">Provide evidence that the project area was not cleared or drained of existing natural ecosystems, unless such clearing took place at least 10 years prior, or the dominant land cover was invasive. </w:t>
      </w:r>
    </w:p>
    <w:p w14:paraId="4F316F5D" w14:textId="133D4CA0" w:rsidR="002D36E7" w:rsidRPr="00B3473C" w:rsidRDefault="002D36E7" w:rsidP="00DE6D43">
      <w:pPr>
        <w:pStyle w:val="UpdatedInstructions"/>
        <w:rPr>
          <w:lang w:val="en-US"/>
        </w:rPr>
      </w:pPr>
      <w:r w:rsidRPr="00B3473C">
        <w:rPr>
          <w:lang w:val="en-US"/>
        </w:rPr>
        <w:t>Complete the table below to describe the anticipated changes in biodiversity resulting from project activities under the with-project scenario in the project zone and over the project lifetime. Explain and justify key assumptions, rationale</w:t>
      </w:r>
      <w:r w:rsidR="000F2C74" w:rsidRPr="00B3473C">
        <w:rPr>
          <w:lang w:val="en-US"/>
        </w:rPr>
        <w:t>,</w:t>
      </w:r>
      <w:r w:rsidRPr="00B3473C">
        <w:rPr>
          <w:lang w:val="en-US"/>
        </w:rPr>
        <w:t xml:space="preserve"> and methodological choices. Provide all relevant references. Copy and paste the table as needed.</w:t>
      </w:r>
    </w:p>
    <w:tbl>
      <w:tblPr>
        <w:tblW w:w="8640" w:type="dxa"/>
        <w:tblInd w:w="715"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4A0" w:firstRow="1" w:lastRow="0" w:firstColumn="1" w:lastColumn="0" w:noHBand="0" w:noVBand="1"/>
      </w:tblPr>
      <w:tblGrid>
        <w:gridCol w:w="2700"/>
        <w:gridCol w:w="5940"/>
      </w:tblGrid>
      <w:tr w:rsidR="002D36E7" w:rsidRPr="00B3473C" w14:paraId="45B6C5DE" w14:textId="77777777" w:rsidTr="00B3473C">
        <w:trPr>
          <w:trHeight w:val="287"/>
        </w:trPr>
        <w:tc>
          <w:tcPr>
            <w:tcW w:w="2700" w:type="dxa"/>
            <w:shd w:val="clear" w:color="auto" w:fill="2B3957"/>
          </w:tcPr>
          <w:p w14:paraId="368A2C23" w14:textId="65A2876A" w:rsidR="002D36E7" w:rsidRPr="00B3473C" w:rsidRDefault="002D36E7" w:rsidP="00E35C2E">
            <w:pPr>
              <w:pStyle w:val="TableTitlesupdated"/>
              <w:rPr>
                <w:lang w:val="en-US"/>
              </w:rPr>
            </w:pPr>
            <w:r w:rsidRPr="00B3473C">
              <w:rPr>
                <w:lang w:val="en-US"/>
              </w:rPr>
              <w:t xml:space="preserve">Biodiversity </w:t>
            </w:r>
            <w:r w:rsidR="00376B5A" w:rsidRPr="00B3473C">
              <w:rPr>
                <w:lang w:val="en-US"/>
              </w:rPr>
              <w:t>e</w:t>
            </w:r>
            <w:r w:rsidRPr="00B3473C">
              <w:rPr>
                <w:lang w:val="en-US"/>
              </w:rPr>
              <w:t>lement</w:t>
            </w:r>
          </w:p>
        </w:tc>
        <w:tc>
          <w:tcPr>
            <w:tcW w:w="5940" w:type="dxa"/>
            <w:shd w:val="clear" w:color="auto" w:fill="F2F2F2" w:themeFill="text2" w:themeFillShade="F2"/>
          </w:tcPr>
          <w:p w14:paraId="6DCBFD06" w14:textId="77777777" w:rsidR="002D36E7" w:rsidRPr="00B3473C" w:rsidRDefault="002D36E7" w:rsidP="00914BA8">
            <w:pPr>
              <w:pStyle w:val="TableInstructionsupdated"/>
              <w:rPr>
                <w:lang w:val="en-US"/>
              </w:rPr>
            </w:pPr>
            <w:r w:rsidRPr="00B3473C">
              <w:rPr>
                <w:lang w:val="en-US"/>
              </w:rPr>
              <w:t>Identify element</w:t>
            </w:r>
          </w:p>
        </w:tc>
      </w:tr>
      <w:tr w:rsidR="002D36E7" w:rsidRPr="00B3473C" w14:paraId="67AE0EC3" w14:textId="77777777" w:rsidTr="00B3473C">
        <w:trPr>
          <w:trHeight w:val="350"/>
        </w:trPr>
        <w:tc>
          <w:tcPr>
            <w:tcW w:w="2700" w:type="dxa"/>
            <w:shd w:val="clear" w:color="auto" w:fill="2B3957"/>
          </w:tcPr>
          <w:p w14:paraId="0FD1A4B3" w14:textId="2731CFD1" w:rsidR="002D36E7" w:rsidRPr="00B3473C" w:rsidRDefault="002D36E7" w:rsidP="00E35C2E">
            <w:pPr>
              <w:pStyle w:val="TableTitlesupdated"/>
              <w:rPr>
                <w:lang w:val="en-US"/>
              </w:rPr>
            </w:pPr>
            <w:r w:rsidRPr="00B3473C">
              <w:rPr>
                <w:lang w:val="en-US"/>
              </w:rPr>
              <w:t xml:space="preserve">Estimated </w:t>
            </w:r>
            <w:r w:rsidR="00376B5A" w:rsidRPr="00B3473C">
              <w:rPr>
                <w:lang w:val="en-US"/>
              </w:rPr>
              <w:t>c</w:t>
            </w:r>
            <w:r w:rsidRPr="00B3473C">
              <w:rPr>
                <w:lang w:val="en-US"/>
              </w:rPr>
              <w:t>hange</w:t>
            </w:r>
          </w:p>
        </w:tc>
        <w:tc>
          <w:tcPr>
            <w:tcW w:w="5940" w:type="dxa"/>
            <w:shd w:val="clear" w:color="auto" w:fill="F2F2F2" w:themeFill="text2" w:themeFillShade="F2"/>
          </w:tcPr>
          <w:p w14:paraId="78A832B4" w14:textId="77777777" w:rsidR="002D36E7" w:rsidRPr="00B3473C" w:rsidRDefault="002D36E7" w:rsidP="00914BA8">
            <w:pPr>
              <w:pStyle w:val="TableInstructionsupdated"/>
              <w:rPr>
                <w:lang w:val="en-US"/>
              </w:rPr>
            </w:pPr>
            <w:r w:rsidRPr="00B3473C">
              <w:rPr>
                <w:lang w:val="en-US"/>
              </w:rPr>
              <w:t>Identify change</w:t>
            </w:r>
          </w:p>
        </w:tc>
      </w:tr>
      <w:tr w:rsidR="002D36E7" w:rsidRPr="00B3473C" w14:paraId="3811FF17" w14:textId="77777777" w:rsidTr="00B3473C">
        <w:trPr>
          <w:trHeight w:val="530"/>
        </w:trPr>
        <w:tc>
          <w:tcPr>
            <w:tcW w:w="2700" w:type="dxa"/>
            <w:shd w:val="clear" w:color="auto" w:fill="2B3957"/>
          </w:tcPr>
          <w:p w14:paraId="1B7933EC" w14:textId="3CFE4464" w:rsidR="002D36E7" w:rsidRPr="00B3473C" w:rsidRDefault="002D36E7" w:rsidP="00E35C2E">
            <w:pPr>
              <w:pStyle w:val="TableTitlesupdated"/>
              <w:rPr>
                <w:lang w:val="en-US"/>
              </w:rPr>
            </w:pPr>
            <w:r w:rsidRPr="00B3473C">
              <w:rPr>
                <w:lang w:val="en-US"/>
              </w:rPr>
              <w:t xml:space="preserve">Justification of </w:t>
            </w:r>
            <w:r w:rsidR="00376B5A" w:rsidRPr="00B3473C">
              <w:rPr>
                <w:lang w:val="en-US"/>
              </w:rPr>
              <w:t>c</w:t>
            </w:r>
            <w:r w:rsidRPr="00B3473C">
              <w:rPr>
                <w:lang w:val="en-US"/>
              </w:rPr>
              <w:t>hange</w:t>
            </w:r>
          </w:p>
        </w:tc>
        <w:tc>
          <w:tcPr>
            <w:tcW w:w="5940" w:type="dxa"/>
            <w:shd w:val="clear" w:color="auto" w:fill="F2F2F2" w:themeFill="text2" w:themeFillShade="F2"/>
          </w:tcPr>
          <w:p w14:paraId="13C9997D" w14:textId="77777777" w:rsidR="002D36E7" w:rsidRPr="00B3473C" w:rsidRDefault="002D36E7" w:rsidP="00914BA8">
            <w:pPr>
              <w:pStyle w:val="TableInstructionsupdated"/>
              <w:rPr>
                <w:lang w:val="en-US"/>
              </w:rPr>
            </w:pPr>
            <w:r w:rsidRPr="00B3473C">
              <w:rPr>
                <w:lang w:val="en-US"/>
              </w:rPr>
              <w:t>Describe the factors contributing to the change and methods used to estimate or document it</w:t>
            </w:r>
          </w:p>
        </w:tc>
      </w:tr>
    </w:tbl>
    <w:p w14:paraId="2573F56A" w14:textId="008D69C8" w:rsidR="002D36E7" w:rsidRPr="00B3473C" w:rsidRDefault="002D36E7" w:rsidP="00075385">
      <w:pPr>
        <w:pStyle w:val="Heading3"/>
      </w:pPr>
      <w:r w:rsidRPr="00B3473C">
        <w:t xml:space="preserve">Mitigation Measures </w:t>
      </w:r>
      <w:r w:rsidRPr="00B3473C">
        <w:rPr>
          <w:color w:val="4D783C" w:themeColor="background1" w:themeShade="80"/>
        </w:rPr>
        <w:t>(</w:t>
      </w:r>
      <w:r w:rsidR="00DE6F2F" w:rsidRPr="00B3473C">
        <w:rPr>
          <w:color w:val="4D783C" w:themeColor="background1" w:themeShade="80"/>
        </w:rPr>
        <w:t>VCS</w:t>
      </w:r>
      <w:r w:rsidR="00312AE9" w:rsidRPr="00B3473C">
        <w:rPr>
          <w:color w:val="4D783C" w:themeColor="background1" w:themeShade="80"/>
        </w:rPr>
        <w:t>,</w:t>
      </w:r>
      <w:r w:rsidR="00DE6F2F"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B2.3)</w:t>
      </w:r>
    </w:p>
    <w:p w14:paraId="6C9AB819" w14:textId="77777777" w:rsidR="002D36E7" w:rsidRPr="00B3473C" w:rsidRDefault="002D36E7" w:rsidP="00DE6D43">
      <w:pPr>
        <w:pStyle w:val="UpdatedInstructions"/>
        <w:rPr>
          <w:lang w:val="en-US"/>
        </w:rPr>
      </w:pPr>
      <w:r w:rsidRPr="00B3473C">
        <w:rPr>
          <w:lang w:val="en-US"/>
        </w:rPr>
        <w:t>Describe measures needed and designed to mitigate negative impacts on biodiversity and any measures needed and designed for maintenance or enhancement of the HCV attributes. Explain how such measures are consistent with the precautionary principle.</w:t>
      </w:r>
    </w:p>
    <w:p w14:paraId="06959A0F" w14:textId="41CFA869" w:rsidR="002D36E7" w:rsidRPr="00B3473C" w:rsidRDefault="002D36E7" w:rsidP="00075385">
      <w:pPr>
        <w:pStyle w:val="Heading3"/>
      </w:pPr>
      <w:r w:rsidRPr="00B3473C">
        <w:lastRenderedPageBreak/>
        <w:t xml:space="preserve">Net Positive Biodiversity Impact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B2.2, GL1.4)</w:t>
      </w:r>
    </w:p>
    <w:p w14:paraId="3443F868" w14:textId="77777777" w:rsidR="002D36E7" w:rsidRPr="00B3473C" w:rsidRDefault="002D36E7" w:rsidP="00DE6D43">
      <w:pPr>
        <w:pStyle w:val="UpdatedInstructions"/>
        <w:rPr>
          <w:lang w:val="en-US"/>
        </w:rPr>
      </w:pPr>
      <w:r w:rsidRPr="00B3473C">
        <w:rPr>
          <w:lang w:val="en-US"/>
        </w:rPr>
        <w:t>Demonstrate that the project’s anticipated net impacts on biodiversity in the project zone will be positive compared with conditions under the without-project land use scenario.</w:t>
      </w:r>
    </w:p>
    <w:p w14:paraId="2E9D8825" w14:textId="2B9BD605" w:rsidR="002D36E7" w:rsidRPr="00B3473C" w:rsidRDefault="002D36E7" w:rsidP="00DE6D43">
      <w:pPr>
        <w:pStyle w:val="UpdatedInstructions"/>
        <w:rPr>
          <w:lang w:val="en-US"/>
        </w:rPr>
      </w:pPr>
      <w:r w:rsidRPr="00B3473C">
        <w:rPr>
          <w:lang w:val="en-US"/>
        </w:rPr>
        <w:t>If the project intends to meet the Gold Level for climate change adaptation benefits, demonstrate how the project activities will assist biodiversity to adapt to the probable impacts of climate change.</w:t>
      </w:r>
    </w:p>
    <w:p w14:paraId="6C7CCF87" w14:textId="5814B626" w:rsidR="002D36E7" w:rsidRPr="00B3473C" w:rsidRDefault="002D36E7" w:rsidP="00075385">
      <w:pPr>
        <w:pStyle w:val="Heading3"/>
      </w:pPr>
      <w:r w:rsidRPr="00B3473C">
        <w:t xml:space="preserve">High Conservation Values Protected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B2.4)</w:t>
      </w:r>
    </w:p>
    <w:p w14:paraId="0B3250F4" w14:textId="77777777" w:rsidR="002D36E7" w:rsidRPr="00B3473C" w:rsidRDefault="002D36E7" w:rsidP="00DE6D43">
      <w:pPr>
        <w:pStyle w:val="UpdatedInstructions"/>
        <w:rPr>
          <w:lang w:val="en-US"/>
        </w:rPr>
      </w:pPr>
      <w:r w:rsidRPr="00B3473C">
        <w:rPr>
          <w:lang w:val="en-US"/>
        </w:rPr>
        <w:t>Demonstrate that no HCVs</w:t>
      </w:r>
      <w:r w:rsidR="00CD1ED1" w:rsidRPr="00B3473C">
        <w:rPr>
          <w:lang w:val="en-US"/>
        </w:rPr>
        <w:t xml:space="preserve"> related to biodiversity</w:t>
      </w:r>
      <w:r w:rsidRPr="00B3473C">
        <w:rPr>
          <w:lang w:val="en-US"/>
        </w:rPr>
        <w:t xml:space="preserve"> are negatively affected by the project.</w:t>
      </w:r>
    </w:p>
    <w:p w14:paraId="24584B21" w14:textId="726F7133" w:rsidR="002D36E7" w:rsidRPr="00B3473C" w:rsidRDefault="002D36E7" w:rsidP="00075385">
      <w:pPr>
        <w:pStyle w:val="Heading3"/>
      </w:pPr>
      <w:bookmarkStart w:id="391" w:name="_Ref164851067"/>
      <w:r w:rsidRPr="00B3473C">
        <w:t xml:space="preserve">Species Used </w:t>
      </w:r>
      <w:r w:rsidRPr="00B3473C">
        <w:rPr>
          <w:color w:val="4D783C" w:themeColor="background1" w:themeShade="80"/>
        </w:rPr>
        <w:t>(</w:t>
      </w:r>
      <w:r w:rsidR="00E56E72" w:rsidRPr="00B3473C">
        <w:rPr>
          <w:color w:val="4D783C" w:themeColor="background1" w:themeShade="80"/>
        </w:rPr>
        <w:t>VCS</w:t>
      </w:r>
      <w:r w:rsidR="005B0A39" w:rsidRPr="00B3473C">
        <w:rPr>
          <w:color w:val="4D783C" w:themeColor="background1" w:themeShade="80"/>
        </w:rPr>
        <w:t>,</w:t>
      </w:r>
      <w:r w:rsidR="00E56E72" w:rsidRPr="00B3473C">
        <w:rPr>
          <w:color w:val="4D783C" w:themeColor="background1" w:themeShade="80"/>
        </w:rPr>
        <w:t xml:space="preserve"> </w:t>
      </w:r>
      <w:r w:rsidR="006E67FE" w:rsidRPr="00B3473C">
        <w:rPr>
          <w:color w:val="4D783C" w:themeColor="background1" w:themeShade="80"/>
        </w:rPr>
        <w:t>3.19</w:t>
      </w:r>
      <w:r w:rsidR="00E56E72" w:rsidRPr="00B3473C">
        <w:rPr>
          <w:color w:val="4D783C" w:themeColor="background1" w:themeShade="80"/>
        </w:rPr>
        <w:t>; CCB</w:t>
      </w:r>
      <w:r w:rsidR="005B0A39" w:rsidRPr="00B3473C">
        <w:rPr>
          <w:color w:val="4D783C" w:themeColor="background1" w:themeShade="80"/>
        </w:rPr>
        <w:t>,</w:t>
      </w:r>
      <w:r w:rsidR="00E56E72" w:rsidRPr="00B3473C">
        <w:rPr>
          <w:color w:val="4D783C" w:themeColor="background1" w:themeShade="80"/>
        </w:rPr>
        <w:t xml:space="preserve"> </w:t>
      </w:r>
      <w:r w:rsidRPr="00B3473C">
        <w:rPr>
          <w:color w:val="4D783C" w:themeColor="background1" w:themeShade="80"/>
        </w:rPr>
        <w:t>B2.5</w:t>
      </w:r>
      <w:r w:rsidR="008847B9" w:rsidRPr="00B3473C">
        <w:rPr>
          <w:color w:val="4D783C" w:themeColor="background1" w:themeShade="80"/>
        </w:rPr>
        <w:t>, B2.6</w:t>
      </w:r>
      <w:r w:rsidRPr="00B3473C">
        <w:rPr>
          <w:color w:val="4D783C" w:themeColor="background1" w:themeShade="80"/>
        </w:rPr>
        <w:t>)</w:t>
      </w:r>
      <w:bookmarkEnd w:id="391"/>
    </w:p>
    <w:p w14:paraId="6A46E416" w14:textId="5450BDB8" w:rsidR="002D36E7" w:rsidRPr="00B3473C" w:rsidRDefault="00C06BA7" w:rsidP="00DE6D43">
      <w:pPr>
        <w:pStyle w:val="UpdatedInstructions"/>
        <w:rPr>
          <w:lang w:val="en-US"/>
        </w:rPr>
      </w:pPr>
      <w:r w:rsidRPr="00B3473C">
        <w:rPr>
          <w:lang w:val="en-US"/>
        </w:rPr>
        <w:t>Using the table below, l</w:t>
      </w:r>
      <w:r w:rsidR="002D36E7" w:rsidRPr="00B3473C" w:rsidDel="00E47E52">
        <w:rPr>
          <w:lang w:val="en-US"/>
        </w:rPr>
        <w:t>ist all species used by the project.</w:t>
      </w:r>
      <w:r w:rsidR="00D13BE3" w:rsidRPr="00B3473C">
        <w:rPr>
          <w:lang w:val="en-US"/>
        </w:rPr>
        <w:t xml:space="preserve"> </w:t>
      </w:r>
      <w:r w:rsidR="00434238" w:rsidRPr="00B3473C" w:rsidDel="00E47E52">
        <w:rPr>
          <w:lang w:val="en-US"/>
        </w:rPr>
        <w:t xml:space="preserve">Demonstrate that no known invasive species will be introduced </w:t>
      </w:r>
      <w:r w:rsidR="00326F1C">
        <w:rPr>
          <w:lang w:val="en-US"/>
        </w:rPr>
        <w:t>as part of project activities. I</w:t>
      </w:r>
      <w:r w:rsidR="008A6E86" w:rsidRPr="00B3473C">
        <w:rPr>
          <w:lang w:val="en-US"/>
        </w:rPr>
        <w:t>nclude the classification of species</w:t>
      </w:r>
      <w:r w:rsidR="00A8646B" w:rsidRPr="00B3473C">
        <w:rPr>
          <w:lang w:val="en-US"/>
        </w:rPr>
        <w:t xml:space="preserve"> introduced</w:t>
      </w:r>
      <w:r w:rsidR="00326F1C">
        <w:rPr>
          <w:lang w:val="en-US"/>
        </w:rPr>
        <w:t xml:space="preserve"> as</w:t>
      </w:r>
      <w:r w:rsidR="008A6E86" w:rsidRPr="00B3473C">
        <w:rPr>
          <w:lang w:val="en-US"/>
        </w:rPr>
        <w:t xml:space="preserve"> native</w:t>
      </w:r>
      <w:r w:rsidR="00326F1C">
        <w:rPr>
          <w:lang w:val="en-US"/>
        </w:rPr>
        <w:t>,</w:t>
      </w:r>
      <w:r w:rsidR="008A6E86" w:rsidRPr="00B3473C">
        <w:rPr>
          <w:lang w:val="en-US"/>
        </w:rPr>
        <w:t xml:space="preserve"> non-native</w:t>
      </w:r>
      <w:r w:rsidR="00186CD0">
        <w:rPr>
          <w:lang w:val="en-US"/>
        </w:rPr>
        <w:t>, and indicate if the species is a monoculture</w:t>
      </w:r>
      <w:r w:rsidR="00434238" w:rsidRPr="00B3473C" w:rsidDel="00E47E52">
        <w:rPr>
          <w:lang w:val="en-US"/>
        </w:rPr>
        <w:t>.</w:t>
      </w:r>
      <w:r w:rsidR="00186CD0">
        <w:rPr>
          <w:lang w:val="en-US"/>
        </w:rPr>
        <w:t xml:space="preserve"> Where the</w:t>
      </w:r>
      <w:r w:rsidR="00F427B6">
        <w:rPr>
          <w:lang w:val="en-US"/>
        </w:rPr>
        <w:t xml:space="preserve"> </w:t>
      </w:r>
      <w:r w:rsidR="00186CD0">
        <w:rPr>
          <w:lang w:val="en-US"/>
        </w:rPr>
        <w:t>species is non-native, i</w:t>
      </w:r>
      <w:r w:rsidR="00A16EAE" w:rsidRPr="00B3473C">
        <w:rPr>
          <w:lang w:val="en-US"/>
        </w:rPr>
        <w:t>nclude</w:t>
      </w:r>
      <w:r w:rsidR="00186CD0">
        <w:rPr>
          <w:lang w:val="en-US"/>
        </w:rPr>
        <w:t xml:space="preserve"> an explanation of possible adverse effective of its use, and a description of how the project will mitigate such risks</w:t>
      </w:r>
      <w:r w:rsidR="00F427B6">
        <w:rPr>
          <w:lang w:val="en-US"/>
        </w:rPr>
        <w:t>. For projects with no planting or species introduction, this section may be indicated as N/A.</w:t>
      </w:r>
    </w:p>
    <w:tbl>
      <w:tblPr>
        <w:tblW w:w="8744" w:type="dxa"/>
        <w:tblInd w:w="72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620" w:firstRow="1" w:lastRow="0" w:firstColumn="0" w:lastColumn="0" w:noHBand="1" w:noVBand="1"/>
      </w:tblPr>
      <w:tblGrid>
        <w:gridCol w:w="2155"/>
        <w:gridCol w:w="1890"/>
        <w:gridCol w:w="2340"/>
        <w:gridCol w:w="2359"/>
      </w:tblGrid>
      <w:tr w:rsidR="00D00D4E" w:rsidRPr="00B3473C" w14:paraId="5614AC9E" w14:textId="77777777" w:rsidTr="00B3473C">
        <w:trPr>
          <w:trHeight w:val="300"/>
        </w:trPr>
        <w:tc>
          <w:tcPr>
            <w:tcW w:w="2155" w:type="dxa"/>
            <w:tcBorders>
              <w:top w:val="single" w:sz="6" w:space="0" w:color="FFFFFF"/>
              <w:left w:val="single" w:sz="4" w:space="0" w:color="auto"/>
              <w:bottom w:val="single" w:sz="6" w:space="0" w:color="FFFFFF"/>
              <w:right w:val="single" w:sz="4" w:space="0" w:color="FFFFFF"/>
            </w:tcBorders>
            <w:shd w:val="clear" w:color="auto" w:fill="2B3957"/>
            <w:hideMark/>
          </w:tcPr>
          <w:p w14:paraId="551B02D9" w14:textId="77777777" w:rsidR="00D00D4E" w:rsidRPr="00B3473C" w:rsidRDefault="00D00D4E" w:rsidP="00221DDE">
            <w:pPr>
              <w:ind w:left="90"/>
              <w:textAlignment w:val="baseline"/>
              <w:rPr>
                <w:rFonts w:ascii="Times New Roman" w:eastAsia="Times New Roman" w:hAnsi="Times New Roman" w:cs="Times New Roman"/>
                <w:b/>
                <w:bCs/>
                <w:color w:val="FFFFFF"/>
                <w:sz w:val="24"/>
                <w:szCs w:val="24"/>
              </w:rPr>
            </w:pPr>
            <w:r w:rsidRPr="00B3473C">
              <w:rPr>
                <w:rFonts w:ascii="Franklin Gothic Book" w:eastAsia="Times New Roman" w:hAnsi="Franklin Gothic Book" w:cs="Times New Roman"/>
                <w:b/>
                <w:bCs/>
                <w:color w:val="FFFFFF"/>
                <w:sz w:val="21"/>
                <w:szCs w:val="21"/>
              </w:rPr>
              <w:t>Species introduced</w:t>
            </w:r>
          </w:p>
        </w:tc>
        <w:tc>
          <w:tcPr>
            <w:tcW w:w="1890" w:type="dxa"/>
            <w:tcBorders>
              <w:top w:val="single" w:sz="6" w:space="0" w:color="FFFFFF"/>
              <w:left w:val="single" w:sz="4" w:space="0" w:color="FFFFFF"/>
              <w:bottom w:val="single" w:sz="6" w:space="0" w:color="FFFFFF"/>
              <w:right w:val="single" w:sz="6" w:space="0" w:color="FFFFFF"/>
            </w:tcBorders>
            <w:shd w:val="clear" w:color="auto" w:fill="2B3957"/>
            <w:hideMark/>
          </w:tcPr>
          <w:p w14:paraId="7A4C6D3C" w14:textId="4CDE9276" w:rsidR="00D00D4E" w:rsidRPr="00B3473C" w:rsidRDefault="00D00D4E" w:rsidP="007640DD">
            <w:pPr>
              <w:ind w:left="435" w:hanging="360"/>
              <w:textAlignment w:val="baseline"/>
              <w:rPr>
                <w:rFonts w:ascii="Times New Roman" w:eastAsia="Times New Roman" w:hAnsi="Times New Roman" w:cs="Times New Roman"/>
                <w:b/>
                <w:bCs/>
                <w:color w:val="FFFFFF"/>
                <w:sz w:val="24"/>
                <w:szCs w:val="24"/>
              </w:rPr>
            </w:pPr>
            <w:r w:rsidRPr="00B3473C">
              <w:rPr>
                <w:rFonts w:ascii="Franklin Gothic Book" w:eastAsia="Times New Roman" w:hAnsi="Franklin Gothic Book" w:cs="Times New Roman"/>
                <w:b/>
                <w:bCs/>
                <w:color w:val="FFFFFF"/>
                <w:sz w:val="21"/>
                <w:szCs w:val="21"/>
              </w:rPr>
              <w:t>Classification</w:t>
            </w:r>
          </w:p>
        </w:tc>
        <w:tc>
          <w:tcPr>
            <w:tcW w:w="2340" w:type="dxa"/>
            <w:tcBorders>
              <w:top w:val="single" w:sz="6" w:space="0" w:color="FFFFFF"/>
              <w:left w:val="nil"/>
              <w:bottom w:val="single" w:sz="6" w:space="0" w:color="FFFFFF"/>
              <w:right w:val="single" w:sz="6" w:space="0" w:color="FFFFFF"/>
            </w:tcBorders>
            <w:shd w:val="clear" w:color="auto" w:fill="2B3957"/>
          </w:tcPr>
          <w:p w14:paraId="61079666" w14:textId="77777777" w:rsidR="00D00D4E" w:rsidRPr="00B3473C" w:rsidRDefault="00D00D4E" w:rsidP="00A422DA">
            <w:pPr>
              <w:ind w:left="435" w:hanging="360"/>
              <w:textAlignment w:val="baseline"/>
              <w:rPr>
                <w:rFonts w:ascii="Franklin Gothic Book" w:eastAsia="Times New Roman" w:hAnsi="Franklin Gothic Book" w:cs="Times New Roman"/>
                <w:b/>
                <w:bCs/>
                <w:color w:val="FFFFFF"/>
                <w:sz w:val="21"/>
                <w:szCs w:val="21"/>
              </w:rPr>
            </w:pPr>
            <w:r w:rsidRPr="00B3473C">
              <w:rPr>
                <w:rFonts w:ascii="Franklin Gothic Book" w:eastAsia="Times New Roman" w:hAnsi="Franklin Gothic Book" w:cs="Times New Roman"/>
                <w:b/>
                <w:bCs/>
                <w:color w:val="FFFFFF"/>
                <w:sz w:val="21"/>
                <w:szCs w:val="21"/>
              </w:rPr>
              <w:t>Justification for use</w:t>
            </w:r>
          </w:p>
        </w:tc>
        <w:tc>
          <w:tcPr>
            <w:tcW w:w="2359" w:type="dxa"/>
            <w:tcBorders>
              <w:top w:val="single" w:sz="6" w:space="0" w:color="FFFFFF"/>
              <w:left w:val="nil"/>
              <w:bottom w:val="single" w:sz="6" w:space="0" w:color="FFFFFF"/>
              <w:right w:val="single" w:sz="6" w:space="0" w:color="FFFFFF"/>
            </w:tcBorders>
            <w:shd w:val="clear" w:color="auto" w:fill="2B3957"/>
          </w:tcPr>
          <w:p w14:paraId="7B21ADC7" w14:textId="146E3591" w:rsidR="00D00D4E" w:rsidRPr="00B3473C" w:rsidRDefault="00D00D4E" w:rsidP="00B3473C">
            <w:pPr>
              <w:ind w:left="90"/>
              <w:textAlignment w:val="baseline"/>
              <w:rPr>
                <w:rFonts w:ascii="Franklin Gothic Book" w:eastAsia="Times New Roman" w:hAnsi="Franklin Gothic Book" w:cs="Times New Roman"/>
                <w:b/>
                <w:bCs/>
                <w:color w:val="FFFFFF"/>
                <w:sz w:val="21"/>
                <w:szCs w:val="21"/>
              </w:rPr>
            </w:pPr>
            <w:r w:rsidRPr="00B3473C">
              <w:rPr>
                <w:rFonts w:ascii="Franklin Gothic Book" w:eastAsia="Times New Roman" w:hAnsi="Franklin Gothic Book" w:cs="Times New Roman"/>
                <w:b/>
                <w:bCs/>
                <w:color w:val="FFFFFF"/>
                <w:sz w:val="21"/>
                <w:szCs w:val="21"/>
              </w:rPr>
              <w:t>Adverse effects and</w:t>
            </w:r>
            <w:r w:rsidR="00221DDE" w:rsidRPr="00B3473C">
              <w:rPr>
                <w:rFonts w:ascii="Franklin Gothic Book" w:eastAsia="Times New Roman" w:hAnsi="Franklin Gothic Book" w:cs="Times New Roman"/>
                <w:b/>
                <w:bCs/>
                <w:color w:val="FFFFFF"/>
                <w:sz w:val="21"/>
                <w:szCs w:val="21"/>
              </w:rPr>
              <w:t xml:space="preserve"> </w:t>
            </w:r>
            <w:r w:rsidRPr="00B3473C">
              <w:rPr>
                <w:rFonts w:ascii="Franklin Gothic Book" w:eastAsia="Times New Roman" w:hAnsi="Franklin Gothic Book" w:cs="Times New Roman"/>
                <w:b/>
                <w:bCs/>
                <w:color w:val="FFFFFF"/>
                <w:sz w:val="21"/>
                <w:szCs w:val="21"/>
              </w:rPr>
              <w:t>mitigation</w:t>
            </w:r>
          </w:p>
        </w:tc>
      </w:tr>
      <w:tr w:rsidR="00D00D4E" w:rsidRPr="00B3473C" w14:paraId="338E6BB2" w14:textId="77777777" w:rsidTr="00B3473C">
        <w:trPr>
          <w:trHeight w:val="300"/>
        </w:trPr>
        <w:tc>
          <w:tcPr>
            <w:tcW w:w="2155" w:type="dxa"/>
            <w:tcBorders>
              <w:top w:val="single" w:sz="6" w:space="0" w:color="FFFFFF"/>
              <w:left w:val="single" w:sz="6" w:space="0" w:color="FFFFFF"/>
              <w:bottom w:val="single" w:sz="6" w:space="0" w:color="FFFFFF"/>
              <w:right w:val="single" w:sz="6" w:space="0" w:color="FFFFFF"/>
            </w:tcBorders>
            <w:shd w:val="clear" w:color="auto" w:fill="F2F2F2"/>
            <w:hideMark/>
          </w:tcPr>
          <w:p w14:paraId="722F1704" w14:textId="77777777" w:rsidR="00D00D4E" w:rsidRPr="00B3473C" w:rsidRDefault="00D00D4E" w:rsidP="00A422DA">
            <w:pPr>
              <w:pStyle w:val="TableInstructionsupdated"/>
              <w:rPr>
                <w:rFonts w:ascii="Times New Roman" w:hAnsi="Times New Roman"/>
                <w:i w:val="0"/>
                <w:iCs/>
                <w:sz w:val="24"/>
                <w:szCs w:val="24"/>
                <w:lang w:val="en-US"/>
              </w:rPr>
            </w:pPr>
            <w:r w:rsidRPr="00B3473C">
              <w:rPr>
                <w:i w:val="0"/>
                <w:iCs/>
                <w:lang w:val="en-US"/>
              </w:rPr>
              <w:t> </w:t>
            </w:r>
          </w:p>
        </w:tc>
        <w:tc>
          <w:tcPr>
            <w:tcW w:w="1890" w:type="dxa"/>
            <w:tcBorders>
              <w:top w:val="single" w:sz="6" w:space="0" w:color="FFFFFF"/>
              <w:left w:val="single" w:sz="6" w:space="0" w:color="FFFFFF"/>
              <w:bottom w:val="single" w:sz="6" w:space="0" w:color="FFFFFF"/>
              <w:right w:val="single" w:sz="6" w:space="0" w:color="FFFFFF"/>
            </w:tcBorders>
            <w:shd w:val="clear" w:color="auto" w:fill="F2F2F2"/>
            <w:hideMark/>
          </w:tcPr>
          <w:p w14:paraId="1392EAB1" w14:textId="77777777" w:rsidR="00D00D4E" w:rsidRPr="00B3473C" w:rsidRDefault="00D00D4E" w:rsidP="00A422DA">
            <w:pPr>
              <w:pStyle w:val="TableInstructionsupdated"/>
              <w:rPr>
                <w:rFonts w:ascii="Times New Roman" w:hAnsi="Times New Roman"/>
                <w:i w:val="0"/>
                <w:iCs/>
                <w:sz w:val="24"/>
                <w:szCs w:val="24"/>
                <w:lang w:val="en-US"/>
              </w:rPr>
            </w:pPr>
            <w:r w:rsidRPr="00B3473C">
              <w:rPr>
                <w:i w:val="0"/>
                <w:iCs/>
                <w:lang w:val="en-US"/>
              </w:rPr>
              <w:t> </w:t>
            </w:r>
          </w:p>
        </w:tc>
        <w:tc>
          <w:tcPr>
            <w:tcW w:w="2340" w:type="dxa"/>
            <w:tcBorders>
              <w:top w:val="single" w:sz="6" w:space="0" w:color="FFFFFF"/>
              <w:left w:val="single" w:sz="6" w:space="0" w:color="FFFFFF"/>
              <w:bottom w:val="single" w:sz="6" w:space="0" w:color="FFFFFF"/>
              <w:right w:val="single" w:sz="6" w:space="0" w:color="FFFFFF"/>
            </w:tcBorders>
            <w:shd w:val="clear" w:color="auto" w:fill="F2F2F2"/>
          </w:tcPr>
          <w:p w14:paraId="0642540F" w14:textId="77777777" w:rsidR="00D00D4E" w:rsidRPr="00B3473C" w:rsidRDefault="00D00D4E" w:rsidP="00A422DA">
            <w:pPr>
              <w:pStyle w:val="TableInstructionsupdated"/>
              <w:rPr>
                <w:i w:val="0"/>
                <w:iCs/>
                <w:lang w:val="en-US"/>
              </w:rPr>
            </w:pPr>
          </w:p>
        </w:tc>
        <w:tc>
          <w:tcPr>
            <w:tcW w:w="2359" w:type="dxa"/>
            <w:tcBorders>
              <w:top w:val="single" w:sz="6" w:space="0" w:color="FFFFFF"/>
              <w:left w:val="single" w:sz="6" w:space="0" w:color="FFFFFF"/>
              <w:bottom w:val="single" w:sz="6" w:space="0" w:color="FFFFFF"/>
              <w:right w:val="single" w:sz="6" w:space="0" w:color="FFFFFF"/>
            </w:tcBorders>
            <w:shd w:val="clear" w:color="auto" w:fill="F2F2F2"/>
          </w:tcPr>
          <w:p w14:paraId="399F6910" w14:textId="77777777" w:rsidR="00D00D4E" w:rsidRPr="00B3473C" w:rsidRDefault="00D00D4E" w:rsidP="00A422DA">
            <w:pPr>
              <w:pStyle w:val="TableInstructionsupdated"/>
              <w:rPr>
                <w:i w:val="0"/>
                <w:iCs/>
                <w:lang w:val="en-US"/>
              </w:rPr>
            </w:pPr>
          </w:p>
        </w:tc>
      </w:tr>
      <w:tr w:rsidR="00D00D4E" w:rsidRPr="00B3473C" w14:paraId="7E6EC2B4" w14:textId="77777777" w:rsidTr="00B3473C">
        <w:trPr>
          <w:trHeight w:val="300"/>
        </w:trPr>
        <w:tc>
          <w:tcPr>
            <w:tcW w:w="2155" w:type="dxa"/>
            <w:tcBorders>
              <w:top w:val="single" w:sz="6" w:space="0" w:color="FFFFFF"/>
              <w:left w:val="single" w:sz="6" w:space="0" w:color="FFFFFF"/>
              <w:bottom w:val="single" w:sz="6" w:space="0" w:color="FFFFFF"/>
              <w:right w:val="single" w:sz="6" w:space="0" w:color="FFFFFF"/>
            </w:tcBorders>
            <w:shd w:val="clear" w:color="auto" w:fill="F2F2F2"/>
            <w:hideMark/>
          </w:tcPr>
          <w:p w14:paraId="79C6602E" w14:textId="77777777" w:rsidR="00D00D4E" w:rsidRPr="00B3473C" w:rsidRDefault="00D00D4E" w:rsidP="00A422DA">
            <w:pPr>
              <w:pStyle w:val="TableInstructionsupdated"/>
              <w:rPr>
                <w:rFonts w:ascii="Times New Roman" w:hAnsi="Times New Roman"/>
                <w:i w:val="0"/>
                <w:iCs/>
                <w:sz w:val="24"/>
                <w:szCs w:val="24"/>
                <w:lang w:val="en-US"/>
              </w:rPr>
            </w:pPr>
            <w:r w:rsidRPr="00B3473C">
              <w:rPr>
                <w:i w:val="0"/>
                <w:iCs/>
                <w:lang w:val="en-US"/>
              </w:rPr>
              <w:t> </w:t>
            </w:r>
          </w:p>
        </w:tc>
        <w:tc>
          <w:tcPr>
            <w:tcW w:w="1890" w:type="dxa"/>
            <w:tcBorders>
              <w:top w:val="single" w:sz="6" w:space="0" w:color="FFFFFF"/>
              <w:left w:val="single" w:sz="6" w:space="0" w:color="FFFFFF"/>
              <w:bottom w:val="single" w:sz="6" w:space="0" w:color="FFFFFF"/>
              <w:right w:val="single" w:sz="6" w:space="0" w:color="FFFFFF"/>
            </w:tcBorders>
            <w:shd w:val="clear" w:color="auto" w:fill="F2F2F2"/>
            <w:hideMark/>
          </w:tcPr>
          <w:p w14:paraId="4A64C0B8" w14:textId="77777777" w:rsidR="00D00D4E" w:rsidRPr="00B3473C" w:rsidRDefault="00D00D4E" w:rsidP="00A422DA">
            <w:pPr>
              <w:pStyle w:val="TableInstructionsupdated"/>
              <w:rPr>
                <w:rFonts w:ascii="Times New Roman" w:hAnsi="Times New Roman"/>
                <w:i w:val="0"/>
                <w:iCs/>
                <w:sz w:val="24"/>
                <w:szCs w:val="24"/>
                <w:lang w:val="en-US"/>
              </w:rPr>
            </w:pPr>
            <w:r w:rsidRPr="00B3473C">
              <w:rPr>
                <w:i w:val="0"/>
                <w:iCs/>
                <w:lang w:val="en-US"/>
              </w:rPr>
              <w:t> </w:t>
            </w:r>
          </w:p>
        </w:tc>
        <w:tc>
          <w:tcPr>
            <w:tcW w:w="2340" w:type="dxa"/>
            <w:tcBorders>
              <w:top w:val="single" w:sz="6" w:space="0" w:color="FFFFFF"/>
              <w:left w:val="single" w:sz="6" w:space="0" w:color="FFFFFF"/>
              <w:bottom w:val="single" w:sz="6" w:space="0" w:color="FFFFFF"/>
              <w:right w:val="single" w:sz="6" w:space="0" w:color="FFFFFF"/>
            </w:tcBorders>
            <w:shd w:val="clear" w:color="auto" w:fill="F2F2F2"/>
          </w:tcPr>
          <w:p w14:paraId="16421E00" w14:textId="77777777" w:rsidR="00D00D4E" w:rsidRPr="00B3473C" w:rsidRDefault="00D00D4E" w:rsidP="00A422DA">
            <w:pPr>
              <w:pStyle w:val="TableInstructionsupdated"/>
              <w:rPr>
                <w:i w:val="0"/>
                <w:iCs/>
                <w:lang w:val="en-US"/>
              </w:rPr>
            </w:pPr>
          </w:p>
        </w:tc>
        <w:tc>
          <w:tcPr>
            <w:tcW w:w="2359" w:type="dxa"/>
            <w:tcBorders>
              <w:top w:val="single" w:sz="6" w:space="0" w:color="FFFFFF"/>
              <w:left w:val="single" w:sz="6" w:space="0" w:color="FFFFFF"/>
              <w:bottom w:val="single" w:sz="6" w:space="0" w:color="FFFFFF"/>
              <w:right w:val="single" w:sz="6" w:space="0" w:color="FFFFFF"/>
            </w:tcBorders>
            <w:shd w:val="clear" w:color="auto" w:fill="F2F2F2"/>
          </w:tcPr>
          <w:p w14:paraId="0185A099" w14:textId="77777777" w:rsidR="00D00D4E" w:rsidRPr="00B3473C" w:rsidRDefault="00D00D4E" w:rsidP="00A422DA">
            <w:pPr>
              <w:pStyle w:val="TableInstructionsupdated"/>
              <w:rPr>
                <w:i w:val="0"/>
                <w:iCs/>
                <w:lang w:val="en-US"/>
              </w:rPr>
            </w:pPr>
          </w:p>
        </w:tc>
      </w:tr>
      <w:tr w:rsidR="00D00D4E" w:rsidRPr="00B3473C" w14:paraId="69D61CF3" w14:textId="77777777" w:rsidTr="00B3473C">
        <w:trPr>
          <w:trHeight w:val="300"/>
        </w:trPr>
        <w:tc>
          <w:tcPr>
            <w:tcW w:w="2155" w:type="dxa"/>
            <w:tcBorders>
              <w:top w:val="single" w:sz="6" w:space="0" w:color="FFFFFF"/>
              <w:left w:val="single" w:sz="6" w:space="0" w:color="FFFFFF"/>
              <w:bottom w:val="single" w:sz="6" w:space="0" w:color="FFFFFF"/>
              <w:right w:val="single" w:sz="6" w:space="0" w:color="FFFFFF"/>
            </w:tcBorders>
            <w:shd w:val="clear" w:color="auto" w:fill="F2F2F2"/>
            <w:hideMark/>
          </w:tcPr>
          <w:p w14:paraId="7A306B46" w14:textId="77777777" w:rsidR="00D00D4E" w:rsidRPr="00B3473C" w:rsidRDefault="00D00D4E" w:rsidP="00A422DA">
            <w:pPr>
              <w:pStyle w:val="TableInstructionsupdated"/>
              <w:rPr>
                <w:rFonts w:ascii="Times New Roman" w:hAnsi="Times New Roman"/>
                <w:i w:val="0"/>
                <w:iCs/>
                <w:sz w:val="24"/>
                <w:szCs w:val="24"/>
                <w:lang w:val="en-US"/>
              </w:rPr>
            </w:pPr>
            <w:r w:rsidRPr="00B3473C">
              <w:rPr>
                <w:i w:val="0"/>
                <w:iCs/>
                <w:lang w:val="en-US"/>
              </w:rPr>
              <w:t> </w:t>
            </w:r>
          </w:p>
        </w:tc>
        <w:tc>
          <w:tcPr>
            <w:tcW w:w="1890" w:type="dxa"/>
            <w:tcBorders>
              <w:top w:val="single" w:sz="6" w:space="0" w:color="FFFFFF"/>
              <w:left w:val="single" w:sz="6" w:space="0" w:color="FFFFFF"/>
              <w:bottom w:val="single" w:sz="6" w:space="0" w:color="FFFFFF"/>
              <w:right w:val="single" w:sz="6" w:space="0" w:color="FFFFFF"/>
            </w:tcBorders>
            <w:shd w:val="clear" w:color="auto" w:fill="F2F2F2"/>
            <w:hideMark/>
          </w:tcPr>
          <w:p w14:paraId="2E9059C9" w14:textId="77777777" w:rsidR="00D00D4E" w:rsidRPr="00B3473C" w:rsidRDefault="00D00D4E" w:rsidP="00A422DA">
            <w:pPr>
              <w:pStyle w:val="TableInstructionsupdated"/>
              <w:rPr>
                <w:rFonts w:ascii="Times New Roman" w:hAnsi="Times New Roman"/>
                <w:i w:val="0"/>
                <w:iCs/>
                <w:sz w:val="24"/>
                <w:szCs w:val="24"/>
                <w:lang w:val="en-US"/>
              </w:rPr>
            </w:pPr>
            <w:r w:rsidRPr="00B3473C">
              <w:rPr>
                <w:i w:val="0"/>
                <w:iCs/>
                <w:lang w:val="en-US"/>
              </w:rPr>
              <w:t> </w:t>
            </w:r>
          </w:p>
        </w:tc>
        <w:tc>
          <w:tcPr>
            <w:tcW w:w="2340" w:type="dxa"/>
            <w:tcBorders>
              <w:top w:val="single" w:sz="6" w:space="0" w:color="FFFFFF"/>
              <w:left w:val="single" w:sz="6" w:space="0" w:color="FFFFFF"/>
              <w:bottom w:val="single" w:sz="6" w:space="0" w:color="FFFFFF"/>
              <w:right w:val="single" w:sz="6" w:space="0" w:color="FFFFFF"/>
            </w:tcBorders>
            <w:shd w:val="clear" w:color="auto" w:fill="F2F2F2"/>
          </w:tcPr>
          <w:p w14:paraId="72D14983" w14:textId="77777777" w:rsidR="00D00D4E" w:rsidRPr="00B3473C" w:rsidRDefault="00D00D4E" w:rsidP="00A422DA">
            <w:pPr>
              <w:pStyle w:val="TableInstructionsupdated"/>
              <w:rPr>
                <w:i w:val="0"/>
                <w:iCs/>
                <w:lang w:val="en-US"/>
              </w:rPr>
            </w:pPr>
          </w:p>
        </w:tc>
        <w:tc>
          <w:tcPr>
            <w:tcW w:w="2359" w:type="dxa"/>
            <w:tcBorders>
              <w:top w:val="single" w:sz="6" w:space="0" w:color="FFFFFF"/>
              <w:left w:val="single" w:sz="6" w:space="0" w:color="FFFFFF"/>
              <w:bottom w:val="single" w:sz="6" w:space="0" w:color="FFFFFF"/>
              <w:right w:val="single" w:sz="6" w:space="0" w:color="FFFFFF"/>
            </w:tcBorders>
            <w:shd w:val="clear" w:color="auto" w:fill="F2F2F2"/>
          </w:tcPr>
          <w:p w14:paraId="61FE0A18" w14:textId="77777777" w:rsidR="00D00D4E" w:rsidRPr="00B3473C" w:rsidRDefault="00D00D4E" w:rsidP="00A422DA">
            <w:pPr>
              <w:pStyle w:val="TableInstructionsupdated"/>
              <w:rPr>
                <w:i w:val="0"/>
                <w:iCs/>
                <w:lang w:val="en-US"/>
              </w:rPr>
            </w:pPr>
          </w:p>
        </w:tc>
      </w:tr>
    </w:tbl>
    <w:p w14:paraId="3CA91B8D" w14:textId="67E9CF86" w:rsidR="002D36E7" w:rsidRPr="00B3473C" w:rsidRDefault="002D36E7" w:rsidP="00075385">
      <w:pPr>
        <w:pStyle w:val="Heading3"/>
      </w:pPr>
      <w:r w:rsidRPr="00B3473C">
        <w:t>Invasive Species</w:t>
      </w:r>
      <w:r w:rsidRPr="00B3473C">
        <w:rPr>
          <w:color w:val="4D783C" w:themeColor="background1" w:themeShade="80"/>
        </w:rPr>
        <w:t xml:space="preserve"> (</w:t>
      </w:r>
      <w:r w:rsidR="00226DDE" w:rsidRPr="00B3473C">
        <w:rPr>
          <w:color w:val="4D783C" w:themeColor="background1" w:themeShade="80"/>
        </w:rPr>
        <w:t>VCS</w:t>
      </w:r>
      <w:r w:rsidR="005B0A39" w:rsidRPr="00B3473C">
        <w:rPr>
          <w:color w:val="4D783C" w:themeColor="background1" w:themeShade="80"/>
        </w:rPr>
        <w:t>,</w:t>
      </w:r>
      <w:r w:rsidR="00226DDE" w:rsidRPr="00B3473C">
        <w:rPr>
          <w:color w:val="4D783C" w:themeColor="background1" w:themeShade="80"/>
        </w:rPr>
        <w:t xml:space="preserve"> </w:t>
      </w:r>
      <w:r w:rsidR="006E67FE" w:rsidRPr="00B3473C">
        <w:rPr>
          <w:color w:val="4D783C" w:themeColor="background1" w:themeShade="80"/>
        </w:rPr>
        <w:t>3.19</w:t>
      </w:r>
      <w:r w:rsidR="00226DDE" w:rsidRPr="00B3473C">
        <w:rPr>
          <w:color w:val="4D783C" w:themeColor="background1" w:themeShade="80"/>
        </w:rPr>
        <w:t>; CCB</w:t>
      </w:r>
      <w:r w:rsidR="005B0A39" w:rsidRPr="00B3473C">
        <w:rPr>
          <w:color w:val="4D783C" w:themeColor="background1" w:themeShade="80"/>
        </w:rPr>
        <w:t>,</w:t>
      </w:r>
      <w:r w:rsidR="00226DDE" w:rsidRPr="00B3473C">
        <w:rPr>
          <w:color w:val="4D783C" w:themeColor="background1" w:themeShade="80"/>
        </w:rPr>
        <w:t xml:space="preserve"> </w:t>
      </w:r>
      <w:r w:rsidRPr="00B3473C">
        <w:rPr>
          <w:color w:val="4D783C" w:themeColor="background1" w:themeShade="80"/>
        </w:rPr>
        <w:t>B2.5)</w:t>
      </w:r>
    </w:p>
    <w:p w14:paraId="2971FFFE" w14:textId="388B1B27" w:rsidR="00A414C8" w:rsidRPr="00B3473C" w:rsidRDefault="00A414C8" w:rsidP="00DE6D43">
      <w:pPr>
        <w:pStyle w:val="UpdatedInstructions"/>
        <w:rPr>
          <w:lang w:val="en-US"/>
        </w:rPr>
      </w:pPr>
      <w:r w:rsidRPr="00B3473C">
        <w:rPr>
          <w:lang w:val="en-US"/>
        </w:rPr>
        <w:t xml:space="preserve">Where invasive species exist in the project area, list such species in the table below and </w:t>
      </w:r>
      <w:r w:rsidR="007F2A79">
        <w:rPr>
          <w:lang w:val="en-US"/>
        </w:rPr>
        <w:t>describe the commensurate measures in place</w:t>
      </w:r>
      <w:r w:rsidR="00A21273">
        <w:rPr>
          <w:lang w:val="en-US"/>
        </w:rPr>
        <w:t xml:space="preserve"> to prevent the spread or continued existence of invasive species.</w:t>
      </w:r>
    </w:p>
    <w:tbl>
      <w:tblPr>
        <w:tblW w:w="0" w:type="auto"/>
        <w:tblInd w:w="72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352"/>
        <w:gridCol w:w="5400"/>
      </w:tblGrid>
      <w:tr w:rsidR="000D6196" w:rsidRPr="00B3473C" w14:paraId="67D91688" w14:textId="77777777" w:rsidTr="00221DDE">
        <w:trPr>
          <w:trHeight w:val="300"/>
        </w:trPr>
        <w:tc>
          <w:tcPr>
            <w:tcW w:w="3352" w:type="dxa"/>
            <w:tcBorders>
              <w:top w:val="single" w:sz="6" w:space="0" w:color="FFFFFF"/>
              <w:left w:val="single" w:sz="6" w:space="0" w:color="FFFFFF"/>
              <w:bottom w:val="single" w:sz="6" w:space="0" w:color="FFFFFF"/>
              <w:right w:val="single" w:sz="4" w:space="0" w:color="FFFFFF"/>
            </w:tcBorders>
            <w:shd w:val="clear" w:color="auto" w:fill="2B3957"/>
            <w:hideMark/>
          </w:tcPr>
          <w:p w14:paraId="1576810D" w14:textId="6408A538" w:rsidR="00A414C8" w:rsidRPr="00B3473C" w:rsidRDefault="00A414C8" w:rsidP="00B3473C">
            <w:pPr>
              <w:ind w:left="75"/>
              <w:textAlignment w:val="baseline"/>
              <w:rPr>
                <w:rFonts w:ascii="Franklin Gothic Book" w:eastAsia="Times New Roman" w:hAnsi="Franklin Gothic Book" w:cs="Times New Roman"/>
                <w:b/>
                <w:bCs/>
                <w:color w:val="FFFFFF"/>
                <w:sz w:val="21"/>
                <w:szCs w:val="21"/>
              </w:rPr>
            </w:pPr>
            <w:r w:rsidRPr="00B3473C">
              <w:rPr>
                <w:rFonts w:ascii="Franklin Gothic Book" w:eastAsia="Times New Roman" w:hAnsi="Franklin Gothic Book" w:cs="Times New Roman"/>
                <w:b/>
                <w:bCs/>
                <w:color w:val="FFFFFF"/>
                <w:sz w:val="21"/>
                <w:szCs w:val="21"/>
              </w:rPr>
              <w:t>Existing invasive species</w:t>
            </w:r>
          </w:p>
        </w:tc>
        <w:tc>
          <w:tcPr>
            <w:tcW w:w="5400" w:type="dxa"/>
            <w:tcBorders>
              <w:top w:val="single" w:sz="6" w:space="0" w:color="FFFFFF"/>
              <w:left w:val="single" w:sz="4" w:space="0" w:color="FFFFFF"/>
              <w:bottom w:val="single" w:sz="6" w:space="0" w:color="FFFFFF"/>
              <w:right w:val="single" w:sz="6" w:space="0" w:color="FFFFFF"/>
            </w:tcBorders>
            <w:shd w:val="clear" w:color="auto" w:fill="2B3957"/>
          </w:tcPr>
          <w:p w14:paraId="7E419806" w14:textId="49522755" w:rsidR="00A414C8" w:rsidRPr="00B3473C" w:rsidRDefault="00A414C8" w:rsidP="00B3473C">
            <w:pPr>
              <w:ind w:left="60"/>
              <w:textAlignment w:val="baseline"/>
              <w:rPr>
                <w:rFonts w:ascii="Franklin Gothic Book" w:eastAsia="Times New Roman" w:hAnsi="Franklin Gothic Book" w:cs="Times New Roman"/>
                <w:b/>
                <w:bCs/>
                <w:color w:val="FFFFFF"/>
                <w:sz w:val="21"/>
                <w:szCs w:val="21"/>
              </w:rPr>
            </w:pPr>
            <w:r w:rsidRPr="00B3473C">
              <w:rPr>
                <w:rFonts w:ascii="Franklin Gothic Book" w:eastAsia="Times New Roman" w:hAnsi="Franklin Gothic Book" w:cs="Times New Roman"/>
                <w:b/>
                <w:bCs/>
                <w:color w:val="FFFFFF"/>
                <w:sz w:val="21"/>
                <w:szCs w:val="21"/>
              </w:rPr>
              <w:t xml:space="preserve">Mitigation measures to prevent </w:t>
            </w:r>
            <w:r w:rsidR="00A21273">
              <w:rPr>
                <w:rFonts w:ascii="Franklin Gothic Book" w:eastAsia="Times New Roman" w:hAnsi="Franklin Gothic Book" w:cs="Times New Roman"/>
                <w:b/>
                <w:bCs/>
                <w:color w:val="FFFFFF"/>
                <w:sz w:val="21"/>
                <w:szCs w:val="21"/>
              </w:rPr>
              <w:t xml:space="preserve">the </w:t>
            </w:r>
            <w:r w:rsidRPr="00B3473C">
              <w:rPr>
                <w:rFonts w:ascii="Franklin Gothic Book" w:eastAsia="Times New Roman" w:hAnsi="Franklin Gothic Book" w:cs="Times New Roman"/>
                <w:b/>
                <w:bCs/>
                <w:color w:val="FFFFFF"/>
                <w:sz w:val="21"/>
                <w:szCs w:val="21"/>
              </w:rPr>
              <w:t>spread or continued existence of invasive species</w:t>
            </w:r>
          </w:p>
        </w:tc>
      </w:tr>
      <w:tr w:rsidR="00A414C8" w:rsidRPr="00B3473C" w14:paraId="0A23D112" w14:textId="77777777" w:rsidTr="00A422DA">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77A53485" w14:textId="77777777" w:rsidR="00A414C8" w:rsidRPr="00B3473C" w:rsidRDefault="00A414C8" w:rsidP="00A422DA">
            <w:pPr>
              <w:pStyle w:val="TableInstructionsupdated"/>
              <w:rPr>
                <w:rFonts w:ascii="Times New Roman" w:hAnsi="Times New Roman"/>
                <w:sz w:val="24"/>
                <w:szCs w:val="24"/>
                <w:lang w:val="en-US"/>
              </w:rPr>
            </w:pPr>
            <w:r w:rsidRPr="00B3473C">
              <w:rPr>
                <w:lang w:val="en-US"/>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17DCBBF8" w14:textId="77777777" w:rsidR="00A414C8" w:rsidRPr="00B3473C" w:rsidRDefault="00A414C8" w:rsidP="00A422DA">
            <w:pPr>
              <w:pStyle w:val="TableInstructionsupdated"/>
              <w:rPr>
                <w:lang w:val="en-US"/>
              </w:rPr>
            </w:pPr>
          </w:p>
        </w:tc>
      </w:tr>
      <w:tr w:rsidR="00A414C8" w:rsidRPr="00B3473C" w14:paraId="3AEB169E" w14:textId="77777777" w:rsidTr="00A422DA">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1B1846F4" w14:textId="77777777" w:rsidR="00A414C8" w:rsidRPr="00B3473C" w:rsidRDefault="00A414C8" w:rsidP="00A422DA">
            <w:pPr>
              <w:pStyle w:val="TableInstructionsupdated"/>
              <w:rPr>
                <w:rFonts w:ascii="Times New Roman" w:hAnsi="Times New Roman"/>
                <w:sz w:val="24"/>
                <w:szCs w:val="24"/>
                <w:lang w:val="en-US"/>
              </w:rPr>
            </w:pPr>
            <w:r w:rsidRPr="00B3473C">
              <w:rPr>
                <w:lang w:val="en-US"/>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0D66C6F3" w14:textId="77777777" w:rsidR="00A414C8" w:rsidRPr="00B3473C" w:rsidRDefault="00A414C8" w:rsidP="00A422DA">
            <w:pPr>
              <w:pStyle w:val="TableInstructionsupdated"/>
              <w:rPr>
                <w:lang w:val="en-US"/>
              </w:rPr>
            </w:pPr>
          </w:p>
        </w:tc>
      </w:tr>
      <w:tr w:rsidR="00A414C8" w:rsidRPr="00B3473C" w14:paraId="383FABC6" w14:textId="77777777" w:rsidTr="00A422DA">
        <w:trPr>
          <w:trHeight w:val="408"/>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7CF8A08" w14:textId="77777777" w:rsidR="00A414C8" w:rsidRPr="00B3473C" w:rsidRDefault="00A414C8" w:rsidP="00A422DA">
            <w:pPr>
              <w:pStyle w:val="TableInstructionsupdated"/>
              <w:rPr>
                <w:rFonts w:ascii="Times New Roman" w:hAnsi="Times New Roman"/>
                <w:sz w:val="24"/>
                <w:szCs w:val="24"/>
                <w:lang w:val="en-US"/>
              </w:rPr>
            </w:pPr>
            <w:r w:rsidRPr="00B3473C">
              <w:rPr>
                <w:lang w:val="en-US"/>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1FEF3E8F" w14:textId="77777777" w:rsidR="00A414C8" w:rsidRPr="00B3473C" w:rsidRDefault="00A414C8" w:rsidP="00A422DA">
            <w:pPr>
              <w:pStyle w:val="TableInstructionsupdated"/>
              <w:rPr>
                <w:lang w:val="en-US"/>
              </w:rPr>
            </w:pPr>
          </w:p>
        </w:tc>
      </w:tr>
    </w:tbl>
    <w:p w14:paraId="466A3C81" w14:textId="2E8F4217" w:rsidR="002D36E7" w:rsidRPr="00B3473C" w:rsidRDefault="002D36E7" w:rsidP="00075385">
      <w:pPr>
        <w:pStyle w:val="Heading3"/>
      </w:pPr>
      <w:r w:rsidRPr="00B3473C">
        <w:t>GMO Exclusion</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B2.7)</w:t>
      </w:r>
    </w:p>
    <w:p w14:paraId="749FF5E7" w14:textId="07858E4D" w:rsidR="002D36E7" w:rsidRPr="00B3473C" w:rsidRDefault="002D36E7" w:rsidP="00DE6D43">
      <w:pPr>
        <w:pStyle w:val="UpdatedInstructions"/>
        <w:rPr>
          <w:lang w:val="en-US"/>
        </w:rPr>
      </w:pPr>
      <w:r w:rsidRPr="00B3473C">
        <w:rPr>
          <w:lang w:val="en-US"/>
        </w:rPr>
        <w:t xml:space="preserve">Guarantee that no GMOs are used to generate GHG emissions reductions or </w:t>
      </w:r>
      <w:r w:rsidR="006D516B" w:rsidRPr="00B3473C">
        <w:rPr>
          <w:lang w:val="en-US"/>
        </w:rPr>
        <w:t xml:space="preserve">carbon dioxide </w:t>
      </w:r>
      <w:r w:rsidRPr="00B3473C">
        <w:rPr>
          <w:lang w:val="en-US"/>
        </w:rPr>
        <w:t>removals.</w:t>
      </w:r>
    </w:p>
    <w:p w14:paraId="37A9A557" w14:textId="6D9611D0" w:rsidR="002D36E7" w:rsidRPr="00B3473C" w:rsidRDefault="002D36E7" w:rsidP="00075385">
      <w:pPr>
        <w:pStyle w:val="Heading3"/>
      </w:pPr>
      <w:r w:rsidRPr="00B3473C">
        <w:lastRenderedPageBreak/>
        <w:t xml:space="preserve">Inputs Justification </w:t>
      </w:r>
      <w:r w:rsidRPr="00B3473C">
        <w:rPr>
          <w:color w:val="4D783C" w:themeColor="background1" w:themeShade="80"/>
        </w:rPr>
        <w:t>(</w:t>
      </w:r>
      <w:r w:rsidR="00DE6F2F" w:rsidRPr="00B3473C">
        <w:rPr>
          <w:color w:val="4D783C" w:themeColor="background1" w:themeShade="80"/>
        </w:rPr>
        <w:t>VCS</w:t>
      </w:r>
      <w:r w:rsidR="00312AE9" w:rsidRPr="00B3473C">
        <w:rPr>
          <w:color w:val="4D783C" w:themeColor="background1" w:themeShade="80"/>
        </w:rPr>
        <w:t>,</w:t>
      </w:r>
      <w:r w:rsidR="00DE6F2F"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B2.8)</w:t>
      </w:r>
    </w:p>
    <w:p w14:paraId="0238CF5A" w14:textId="77777777" w:rsidR="002D36E7" w:rsidRPr="00B3473C" w:rsidRDefault="002D36E7" w:rsidP="00DE6D43">
      <w:pPr>
        <w:pStyle w:val="UpdatedInstructions"/>
        <w:rPr>
          <w:lang w:val="en-US"/>
        </w:rPr>
      </w:pPr>
      <w:r w:rsidRPr="00B3473C">
        <w:rPr>
          <w:lang w:val="en-US"/>
        </w:rPr>
        <w:t>Complete the table below to describe the use of any fertilizers, chemical pesticides, biological control agents and other inputs used for the project. Copy and paste the table as needed.</w:t>
      </w:r>
    </w:p>
    <w:tbl>
      <w:tblPr>
        <w:tblStyle w:val="GridTable5Dark-Accent21"/>
        <w:tblW w:w="8640" w:type="dxa"/>
        <w:tblInd w:w="715"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680" w:firstRow="0" w:lastRow="0" w:firstColumn="1" w:lastColumn="0" w:noHBand="1" w:noVBand="1"/>
      </w:tblPr>
      <w:tblGrid>
        <w:gridCol w:w="4405"/>
        <w:gridCol w:w="4235"/>
      </w:tblGrid>
      <w:tr w:rsidR="002D36E7" w:rsidRPr="00B3473C" w14:paraId="58F33B0A" w14:textId="77777777" w:rsidTr="00B3473C">
        <w:trPr>
          <w:trHeight w:val="323"/>
        </w:trPr>
        <w:tc>
          <w:tcPr>
            <w:cnfStyle w:val="001000000000" w:firstRow="0" w:lastRow="0" w:firstColumn="1" w:lastColumn="0" w:oddVBand="0" w:evenVBand="0" w:oddHBand="0" w:evenHBand="0" w:firstRowFirstColumn="0" w:firstRowLastColumn="0" w:lastRowFirstColumn="0" w:lastRowLastColumn="0"/>
            <w:tcW w:w="0" w:type="dxa"/>
          </w:tcPr>
          <w:p w14:paraId="587773E1" w14:textId="77777777" w:rsidR="002D36E7" w:rsidRPr="00B3473C" w:rsidRDefault="002D36E7" w:rsidP="00A422DA">
            <w:pPr>
              <w:pStyle w:val="TableTitlesupdated"/>
              <w:rPr>
                <w:b/>
                <w:bCs w:val="0"/>
                <w:lang w:val="en-US"/>
              </w:rPr>
            </w:pPr>
            <w:r w:rsidRPr="00B3473C">
              <w:rPr>
                <w:b/>
                <w:bCs w:val="0"/>
                <w:lang w:val="en-US"/>
              </w:rPr>
              <w:t>Name</w:t>
            </w:r>
          </w:p>
        </w:tc>
        <w:tc>
          <w:tcPr>
            <w:tcW w:w="0" w:type="dxa"/>
            <w:shd w:val="clear" w:color="auto" w:fill="F2F2F2" w:themeFill="text2" w:themeFillShade="F2"/>
          </w:tcPr>
          <w:p w14:paraId="79A563D1" w14:textId="77777777" w:rsidR="002D36E7" w:rsidRPr="00B3473C" w:rsidRDefault="002D36E7" w:rsidP="00A422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dentify input</w:t>
            </w:r>
          </w:p>
        </w:tc>
      </w:tr>
      <w:tr w:rsidR="002D36E7" w:rsidRPr="00B3473C" w14:paraId="787DF503" w14:textId="77777777" w:rsidTr="00B3473C">
        <w:trPr>
          <w:trHeight w:val="422"/>
        </w:trPr>
        <w:tc>
          <w:tcPr>
            <w:cnfStyle w:val="001000000000" w:firstRow="0" w:lastRow="0" w:firstColumn="1" w:lastColumn="0" w:oddVBand="0" w:evenVBand="0" w:oddHBand="0" w:evenHBand="0" w:firstRowFirstColumn="0" w:firstRowLastColumn="0" w:lastRowFirstColumn="0" w:lastRowLastColumn="0"/>
            <w:tcW w:w="0" w:type="dxa"/>
          </w:tcPr>
          <w:p w14:paraId="062CE10D" w14:textId="7B1DD378" w:rsidR="002D36E7" w:rsidRPr="00B3473C" w:rsidRDefault="002D36E7" w:rsidP="00A422DA">
            <w:pPr>
              <w:pStyle w:val="TableTitlesupdated"/>
              <w:rPr>
                <w:b/>
                <w:bCs w:val="0"/>
                <w:lang w:val="en-US"/>
              </w:rPr>
            </w:pPr>
            <w:r w:rsidRPr="00B3473C">
              <w:rPr>
                <w:b/>
                <w:bCs w:val="0"/>
                <w:lang w:val="en-US"/>
              </w:rPr>
              <w:t xml:space="preserve">Justification of </w:t>
            </w:r>
            <w:r w:rsidR="00376B5A" w:rsidRPr="00B3473C">
              <w:rPr>
                <w:b/>
                <w:bCs w:val="0"/>
                <w:lang w:val="en-US"/>
              </w:rPr>
              <w:t>u</w:t>
            </w:r>
            <w:r w:rsidRPr="00B3473C">
              <w:rPr>
                <w:b/>
                <w:bCs w:val="0"/>
                <w:lang w:val="en-US"/>
              </w:rPr>
              <w:t>se</w:t>
            </w:r>
          </w:p>
        </w:tc>
        <w:tc>
          <w:tcPr>
            <w:tcW w:w="0" w:type="dxa"/>
            <w:shd w:val="clear" w:color="auto" w:fill="F2F2F2" w:themeFill="text2" w:themeFillShade="F2"/>
          </w:tcPr>
          <w:p w14:paraId="02C27137" w14:textId="77777777" w:rsidR="002D36E7" w:rsidRPr="00B3473C" w:rsidRDefault="002D36E7" w:rsidP="00A422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Justify use</w:t>
            </w:r>
          </w:p>
        </w:tc>
      </w:tr>
      <w:tr w:rsidR="002D36E7" w:rsidRPr="00B3473C" w14:paraId="39C37A81" w14:textId="77777777" w:rsidTr="00B3473C">
        <w:trPr>
          <w:trHeight w:val="557"/>
        </w:trPr>
        <w:tc>
          <w:tcPr>
            <w:cnfStyle w:val="001000000000" w:firstRow="0" w:lastRow="0" w:firstColumn="1" w:lastColumn="0" w:oddVBand="0" w:evenVBand="0" w:oddHBand="0" w:evenHBand="0" w:firstRowFirstColumn="0" w:firstRowLastColumn="0" w:lastRowFirstColumn="0" w:lastRowLastColumn="0"/>
            <w:tcW w:w="0" w:type="dxa"/>
          </w:tcPr>
          <w:p w14:paraId="132D707A" w14:textId="2B0B5BFE" w:rsidR="002D36E7" w:rsidRPr="00B3473C" w:rsidRDefault="002D36E7" w:rsidP="00A422DA">
            <w:pPr>
              <w:pStyle w:val="TableTitlesupdated"/>
              <w:rPr>
                <w:b/>
                <w:bCs w:val="0"/>
                <w:lang w:val="en-US"/>
              </w:rPr>
            </w:pPr>
            <w:r w:rsidRPr="00B3473C">
              <w:rPr>
                <w:b/>
                <w:bCs w:val="0"/>
                <w:lang w:val="en-US"/>
              </w:rPr>
              <w:t xml:space="preserve">Potential </w:t>
            </w:r>
            <w:r w:rsidR="00376B5A" w:rsidRPr="00B3473C">
              <w:rPr>
                <w:b/>
                <w:bCs w:val="0"/>
                <w:lang w:val="en-US"/>
              </w:rPr>
              <w:t>a</w:t>
            </w:r>
            <w:r w:rsidRPr="00B3473C">
              <w:rPr>
                <w:b/>
                <w:bCs w:val="0"/>
                <w:lang w:val="en-US"/>
              </w:rPr>
              <w:t xml:space="preserve">dverse </w:t>
            </w:r>
            <w:r w:rsidR="00376B5A" w:rsidRPr="00B3473C">
              <w:rPr>
                <w:b/>
                <w:bCs w:val="0"/>
                <w:lang w:val="en-US"/>
              </w:rPr>
              <w:t>e</w:t>
            </w:r>
            <w:r w:rsidRPr="00B3473C">
              <w:rPr>
                <w:b/>
                <w:bCs w:val="0"/>
                <w:lang w:val="en-US"/>
              </w:rPr>
              <w:t>ffect</w:t>
            </w:r>
          </w:p>
        </w:tc>
        <w:tc>
          <w:tcPr>
            <w:tcW w:w="0" w:type="dxa"/>
            <w:shd w:val="clear" w:color="auto" w:fill="F2F2F2" w:themeFill="text2" w:themeFillShade="F2"/>
          </w:tcPr>
          <w:p w14:paraId="5140B097" w14:textId="77777777" w:rsidR="002D36E7" w:rsidRPr="00B3473C" w:rsidRDefault="002D36E7" w:rsidP="00A422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the possible adverse effects on the region’s environment and/or communities</w:t>
            </w:r>
          </w:p>
        </w:tc>
      </w:tr>
    </w:tbl>
    <w:p w14:paraId="1B3F850D" w14:textId="74DE28CC" w:rsidR="002D36E7" w:rsidRPr="00B3473C" w:rsidRDefault="002D36E7" w:rsidP="00075385">
      <w:pPr>
        <w:pStyle w:val="Heading3"/>
      </w:pPr>
      <w:bookmarkStart w:id="392" w:name="_Ref165462975"/>
      <w:r w:rsidRPr="00B3473C">
        <w:t xml:space="preserve">Waste Products </w:t>
      </w:r>
      <w:r w:rsidRPr="00B3473C">
        <w:rPr>
          <w:color w:val="4D783C" w:themeColor="background1" w:themeShade="80"/>
        </w:rPr>
        <w:t>(</w:t>
      </w:r>
      <w:r w:rsidR="00DE6F2F" w:rsidRPr="00B3473C">
        <w:rPr>
          <w:color w:val="4D783C" w:themeColor="background1" w:themeShade="80"/>
        </w:rPr>
        <w:t>VCS</w:t>
      </w:r>
      <w:r w:rsidR="00312AE9" w:rsidRPr="00B3473C">
        <w:rPr>
          <w:color w:val="4D783C" w:themeColor="background1" w:themeShade="80"/>
        </w:rPr>
        <w:t>,</w:t>
      </w:r>
      <w:r w:rsidR="00DE6F2F"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B2.9)</w:t>
      </w:r>
      <w:bookmarkEnd w:id="392"/>
    </w:p>
    <w:p w14:paraId="6EE0038F" w14:textId="3BBD8A35" w:rsidR="002D36E7" w:rsidRPr="00B3473C" w:rsidRDefault="002D36E7" w:rsidP="00DE6D43">
      <w:pPr>
        <w:pStyle w:val="UpdatedInstructions"/>
        <w:rPr>
          <w:lang w:val="en-US"/>
        </w:rPr>
      </w:pPr>
      <w:r w:rsidRPr="00B3473C">
        <w:rPr>
          <w:lang w:val="en-US"/>
        </w:rPr>
        <w:t>Describe the process for identifying, classifying</w:t>
      </w:r>
      <w:r w:rsidR="00514057" w:rsidRPr="00B3473C">
        <w:rPr>
          <w:lang w:val="en-US"/>
        </w:rPr>
        <w:t>,</w:t>
      </w:r>
      <w:r w:rsidRPr="00B3473C">
        <w:rPr>
          <w:lang w:val="en-US"/>
        </w:rPr>
        <w:t xml:space="preserve"> and managing all waste products resulting from project activities.</w:t>
      </w:r>
    </w:p>
    <w:p w14:paraId="22F57BDD" w14:textId="618C8A2D" w:rsidR="002D36E7" w:rsidRPr="00B3473C" w:rsidRDefault="002D36E7" w:rsidP="001A57D8">
      <w:pPr>
        <w:pStyle w:val="Heading2"/>
      </w:pPr>
      <w:bookmarkStart w:id="393" w:name="_Offsite_Biodiversity_Impacts"/>
      <w:bookmarkStart w:id="394" w:name="_Ref158195616"/>
      <w:bookmarkStart w:id="395" w:name="_Toc159492715"/>
      <w:bookmarkEnd w:id="393"/>
      <w:r w:rsidRPr="00B3473C">
        <w:t>Offsite Biodiversity Impacts</w:t>
      </w:r>
      <w:bookmarkEnd w:id="394"/>
      <w:bookmarkEnd w:id="395"/>
      <w:r w:rsidRPr="00B3473C">
        <w:t xml:space="preserve"> </w:t>
      </w:r>
    </w:p>
    <w:p w14:paraId="3E9D8AF4" w14:textId="33FFDDE1" w:rsidR="002D36E7" w:rsidRPr="00B3473C" w:rsidRDefault="002D36E7" w:rsidP="00075385">
      <w:pPr>
        <w:pStyle w:val="Heading3"/>
      </w:pPr>
      <w:r w:rsidRPr="00B3473C">
        <w:t xml:space="preserve">Negative Offsite Biodiversity Impact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 xml:space="preserve">B3.1) </w:t>
      </w:r>
      <w:r w:rsidRPr="00B3473C">
        <w:t>and Mitigation Measures</w:t>
      </w:r>
      <w:r w:rsidRPr="00B3473C">
        <w:rPr>
          <w:color w:val="4D783C" w:themeColor="background1" w:themeShade="80"/>
        </w:rPr>
        <w:t xml:space="preserve"> (</w:t>
      </w:r>
      <w:r w:rsidR="005B0A39" w:rsidRPr="00B3473C">
        <w:rPr>
          <w:color w:val="4D783C" w:themeColor="background1" w:themeShade="80"/>
        </w:rPr>
        <w:t xml:space="preserve">CCB, </w:t>
      </w:r>
      <w:r w:rsidRPr="00B3473C">
        <w:rPr>
          <w:color w:val="4D783C" w:themeColor="background1" w:themeShade="80"/>
        </w:rPr>
        <w:t>B3.2)</w:t>
      </w:r>
    </w:p>
    <w:p w14:paraId="3CE878ED" w14:textId="77777777" w:rsidR="002D36E7" w:rsidRPr="00B3473C" w:rsidRDefault="002D36E7" w:rsidP="00DE6D43">
      <w:pPr>
        <w:pStyle w:val="UpdatedInstructions"/>
        <w:rPr>
          <w:lang w:val="en-US"/>
        </w:rPr>
      </w:pPr>
      <w:r w:rsidRPr="00B3473C">
        <w:rPr>
          <w:lang w:val="en-US"/>
        </w:rPr>
        <w:t>Complete the table below to describe any potential negative impacts on biodiversity outside of the project zone resulting from project activities. Add rows as needed.</w:t>
      </w:r>
    </w:p>
    <w:tbl>
      <w:tblPr>
        <w:tblW w:w="8550" w:type="dxa"/>
        <w:tblInd w:w="715" w:type="dxa"/>
        <w:tblLook w:val="04A0" w:firstRow="1" w:lastRow="0" w:firstColumn="1" w:lastColumn="0" w:noHBand="0" w:noVBand="1"/>
      </w:tblPr>
      <w:tblGrid>
        <w:gridCol w:w="3240"/>
        <w:gridCol w:w="5310"/>
      </w:tblGrid>
      <w:tr w:rsidR="002D36E7" w:rsidRPr="00B3473C" w14:paraId="650B4D14" w14:textId="77777777" w:rsidTr="00B3473C">
        <w:trPr>
          <w:trHeight w:val="332"/>
        </w:trPr>
        <w:tc>
          <w:tcPr>
            <w:tcW w:w="3240" w:type="dxa"/>
            <w:tcBorders>
              <w:top w:val="nil"/>
              <w:left w:val="nil"/>
              <w:bottom w:val="single" w:sz="4" w:space="0" w:color="FFFFFF" w:themeColor="text2"/>
              <w:right w:val="single" w:sz="4" w:space="0" w:color="FFFFFF" w:themeColor="text2"/>
            </w:tcBorders>
            <w:shd w:val="clear" w:color="auto" w:fill="2B3957"/>
          </w:tcPr>
          <w:p w14:paraId="3D73DE1C" w14:textId="1CE75069" w:rsidR="002D36E7" w:rsidRPr="00B3473C" w:rsidRDefault="002D36E7" w:rsidP="00E35C2E">
            <w:pPr>
              <w:pStyle w:val="TableTitlesupdated"/>
              <w:rPr>
                <w:lang w:val="en-US"/>
              </w:rPr>
            </w:pPr>
            <w:r w:rsidRPr="00B3473C">
              <w:rPr>
                <w:lang w:val="en-US"/>
              </w:rPr>
              <w:t xml:space="preserve">Negative </w:t>
            </w:r>
            <w:r w:rsidR="00376B5A" w:rsidRPr="00B3473C">
              <w:rPr>
                <w:lang w:val="en-US"/>
              </w:rPr>
              <w:t>o</w:t>
            </w:r>
            <w:r w:rsidRPr="00B3473C">
              <w:rPr>
                <w:lang w:val="en-US"/>
              </w:rPr>
              <w:t xml:space="preserve">ffsite </w:t>
            </w:r>
            <w:r w:rsidR="00376B5A" w:rsidRPr="00B3473C">
              <w:rPr>
                <w:lang w:val="en-US"/>
              </w:rPr>
              <w:t>i</w:t>
            </w:r>
            <w:r w:rsidRPr="00B3473C">
              <w:rPr>
                <w:lang w:val="en-US"/>
              </w:rPr>
              <w:t xml:space="preserve">mpact </w:t>
            </w:r>
          </w:p>
        </w:tc>
        <w:tc>
          <w:tcPr>
            <w:tcW w:w="5310" w:type="dxa"/>
            <w:tcBorders>
              <w:top w:val="nil"/>
              <w:left w:val="single" w:sz="4" w:space="0" w:color="FFFFFF" w:themeColor="text2"/>
              <w:bottom w:val="single" w:sz="4" w:space="0" w:color="FFFFFF" w:themeColor="text2"/>
              <w:right w:val="nil"/>
            </w:tcBorders>
            <w:shd w:val="clear" w:color="auto" w:fill="2B3957"/>
          </w:tcPr>
          <w:p w14:paraId="211CB2FD" w14:textId="71048A42" w:rsidR="002D36E7" w:rsidRPr="00B3473C" w:rsidRDefault="002D36E7" w:rsidP="00E35C2E">
            <w:pPr>
              <w:pStyle w:val="TableTitlesupdated"/>
              <w:rPr>
                <w:lang w:val="en-US"/>
              </w:rPr>
            </w:pPr>
            <w:r w:rsidRPr="00B3473C">
              <w:rPr>
                <w:lang w:val="en-US"/>
              </w:rPr>
              <w:t xml:space="preserve">Mitigation </w:t>
            </w:r>
            <w:r w:rsidR="00376B5A" w:rsidRPr="00B3473C">
              <w:rPr>
                <w:lang w:val="en-US"/>
              </w:rPr>
              <w:t>m</w:t>
            </w:r>
            <w:r w:rsidRPr="00B3473C">
              <w:rPr>
                <w:lang w:val="en-US"/>
              </w:rPr>
              <w:t>easure(s)</w:t>
            </w:r>
          </w:p>
        </w:tc>
      </w:tr>
      <w:tr w:rsidR="002D36E7" w:rsidRPr="00B3473C" w14:paraId="146BC806" w14:textId="77777777" w:rsidTr="00931157">
        <w:tc>
          <w:tcPr>
            <w:tcW w:w="3240" w:type="dxa"/>
            <w:tcBorders>
              <w:top w:val="single" w:sz="4" w:space="0" w:color="FFFFFF" w:themeColor="text2"/>
              <w:left w:val="single" w:sz="4" w:space="0" w:color="FFFFFF" w:themeColor="text2"/>
              <w:bottom w:val="single" w:sz="4" w:space="0" w:color="FFFFFF" w:themeColor="text2"/>
              <w:right w:val="single" w:sz="4" w:space="0" w:color="FFFFFF" w:themeColor="text2"/>
            </w:tcBorders>
            <w:shd w:val="clear" w:color="auto" w:fill="F2F2F2" w:themeFill="text2" w:themeFillShade="F2"/>
          </w:tcPr>
          <w:p w14:paraId="7D98E8CE" w14:textId="06603388" w:rsidR="002D36E7" w:rsidRPr="00B3473C" w:rsidRDefault="002D36E7" w:rsidP="00A422DA">
            <w:pPr>
              <w:pStyle w:val="TableInstructionsupdated"/>
              <w:rPr>
                <w:lang w:val="en-US"/>
              </w:rPr>
            </w:pPr>
            <w:r w:rsidRPr="00B3473C">
              <w:rPr>
                <w:lang w:val="en-US"/>
              </w:rPr>
              <w:t>Identify potential negative impact on biodiversity</w:t>
            </w:r>
          </w:p>
        </w:tc>
        <w:tc>
          <w:tcPr>
            <w:tcW w:w="5310" w:type="dxa"/>
            <w:tcBorders>
              <w:top w:val="single" w:sz="4" w:space="0" w:color="FFFFFF" w:themeColor="text2"/>
              <w:left w:val="single" w:sz="4" w:space="0" w:color="FFFFFF" w:themeColor="text2"/>
              <w:bottom w:val="single" w:sz="4" w:space="0" w:color="FFFFFF" w:themeColor="text2"/>
              <w:right w:val="single" w:sz="4" w:space="0" w:color="FFFFFF" w:themeColor="text2"/>
            </w:tcBorders>
            <w:shd w:val="clear" w:color="auto" w:fill="F2F2F2" w:themeFill="text2" w:themeFillShade="F2"/>
          </w:tcPr>
          <w:p w14:paraId="6E28204B" w14:textId="77777777" w:rsidR="002D36E7" w:rsidRPr="00B3473C" w:rsidRDefault="002D36E7" w:rsidP="00A422DA">
            <w:pPr>
              <w:pStyle w:val="TableInstructionsupdated"/>
              <w:rPr>
                <w:lang w:val="en-US"/>
              </w:rPr>
            </w:pPr>
            <w:r w:rsidRPr="00B3473C">
              <w:rPr>
                <w:lang w:val="en-US"/>
              </w:rPr>
              <w:t>Describe the measures needed and designed to mitigate negative impact</w:t>
            </w:r>
          </w:p>
        </w:tc>
      </w:tr>
      <w:tr w:rsidR="002D36E7" w:rsidRPr="00B3473C" w14:paraId="2A1836BF" w14:textId="77777777" w:rsidTr="00931157">
        <w:tc>
          <w:tcPr>
            <w:tcW w:w="3240" w:type="dxa"/>
            <w:tcBorders>
              <w:top w:val="single" w:sz="4" w:space="0" w:color="FFFFFF" w:themeColor="text2"/>
              <w:left w:val="single" w:sz="4" w:space="0" w:color="FFFFFF" w:themeColor="text2"/>
              <w:bottom w:val="single" w:sz="4" w:space="0" w:color="FFFFFF" w:themeColor="text2"/>
              <w:right w:val="single" w:sz="4" w:space="0" w:color="FFFFFF" w:themeColor="text2"/>
            </w:tcBorders>
            <w:shd w:val="clear" w:color="auto" w:fill="F2F2F2" w:themeFill="text2" w:themeFillShade="F2"/>
          </w:tcPr>
          <w:p w14:paraId="05E53B84" w14:textId="77777777" w:rsidR="002D36E7" w:rsidRPr="00B3473C" w:rsidRDefault="002D36E7" w:rsidP="00A422DA">
            <w:pPr>
              <w:pStyle w:val="TableInstructionsupdated"/>
              <w:rPr>
                <w:lang w:val="en-US"/>
              </w:rPr>
            </w:pPr>
          </w:p>
        </w:tc>
        <w:tc>
          <w:tcPr>
            <w:tcW w:w="5310" w:type="dxa"/>
            <w:tcBorders>
              <w:top w:val="single" w:sz="4" w:space="0" w:color="FFFFFF" w:themeColor="text2"/>
              <w:left w:val="single" w:sz="4" w:space="0" w:color="FFFFFF" w:themeColor="text2"/>
              <w:bottom w:val="single" w:sz="4" w:space="0" w:color="FFFFFF" w:themeColor="text2"/>
              <w:right w:val="single" w:sz="4" w:space="0" w:color="FFFFFF" w:themeColor="text2"/>
            </w:tcBorders>
            <w:shd w:val="clear" w:color="auto" w:fill="F2F2F2" w:themeFill="text2" w:themeFillShade="F2"/>
          </w:tcPr>
          <w:p w14:paraId="4628E64F" w14:textId="77777777" w:rsidR="002D36E7" w:rsidRPr="00B3473C" w:rsidRDefault="002D36E7" w:rsidP="00A422DA">
            <w:pPr>
              <w:pStyle w:val="TableInstructionsupdated"/>
              <w:rPr>
                <w:lang w:val="en-US"/>
              </w:rPr>
            </w:pPr>
          </w:p>
        </w:tc>
      </w:tr>
    </w:tbl>
    <w:p w14:paraId="7DF91340" w14:textId="019EBD1C" w:rsidR="002D36E7" w:rsidRPr="00B3473C" w:rsidRDefault="002D36E7" w:rsidP="00075385">
      <w:pPr>
        <w:pStyle w:val="Heading3"/>
      </w:pPr>
      <w:r w:rsidRPr="00B3473C">
        <w:t xml:space="preserve">Net Offsite Biodiversity Benefits </w:t>
      </w:r>
      <w:r w:rsidRPr="00B3473C">
        <w:rPr>
          <w:color w:val="4D783C" w:themeColor="background1" w:themeShade="80"/>
        </w:rPr>
        <w:t>(</w:t>
      </w:r>
      <w:r w:rsidR="00E70731" w:rsidRPr="00B3473C">
        <w:rPr>
          <w:color w:val="4D783C" w:themeColor="background1" w:themeShade="80"/>
        </w:rPr>
        <w:t>VCS</w:t>
      </w:r>
      <w:r w:rsidR="00312AE9" w:rsidRPr="00B3473C">
        <w:rPr>
          <w:color w:val="4D783C" w:themeColor="background1" w:themeShade="80"/>
        </w:rPr>
        <w:t>,</w:t>
      </w:r>
      <w:r w:rsidR="00E70731" w:rsidRPr="00B3473C">
        <w:rPr>
          <w:color w:val="4D783C" w:themeColor="background1" w:themeShade="80"/>
        </w:rPr>
        <w:t xml:space="preserve"> 3.19; </w:t>
      </w:r>
      <w:r w:rsidR="005B0A39" w:rsidRPr="00B3473C">
        <w:rPr>
          <w:color w:val="4D783C" w:themeColor="background1" w:themeShade="80"/>
        </w:rPr>
        <w:t xml:space="preserve">CCB, </w:t>
      </w:r>
      <w:r w:rsidRPr="00B3473C">
        <w:rPr>
          <w:color w:val="4D783C" w:themeColor="background1" w:themeShade="80"/>
        </w:rPr>
        <w:t>B3.3)</w:t>
      </w:r>
    </w:p>
    <w:p w14:paraId="57648498" w14:textId="77777777" w:rsidR="002D36E7" w:rsidRPr="00B3473C" w:rsidRDefault="002D36E7" w:rsidP="00DE6D43">
      <w:pPr>
        <w:pStyle w:val="UpdatedInstructions"/>
        <w:rPr>
          <w:lang w:val="en-US"/>
        </w:rPr>
      </w:pPr>
      <w:r w:rsidRPr="00B3473C">
        <w:rPr>
          <w:lang w:val="en-US"/>
        </w:rPr>
        <w:t>Evaluate potential unmitigated negative impacts on biodiversity outside the project zone and compare them with the project’s potential biodiversity benefits within the project zone. Justify and demonstrate that the net effect of the project on biodiversity is positive.</w:t>
      </w:r>
    </w:p>
    <w:p w14:paraId="463FAF48" w14:textId="125B5384" w:rsidR="002D36E7" w:rsidRPr="00B3473C" w:rsidRDefault="002D36E7" w:rsidP="001A57D8">
      <w:pPr>
        <w:pStyle w:val="Heading2"/>
      </w:pPr>
      <w:bookmarkStart w:id="396" w:name="_Toc159492716"/>
      <w:r w:rsidRPr="00B3473C">
        <w:t>Biodiversity Impact Monitoring</w:t>
      </w:r>
      <w:bookmarkEnd w:id="396"/>
      <w:r w:rsidRPr="00B3473C">
        <w:t xml:space="preserve"> </w:t>
      </w:r>
    </w:p>
    <w:p w14:paraId="143444DC" w14:textId="39DAAF70" w:rsidR="002D36E7" w:rsidRPr="00B3473C" w:rsidRDefault="002D36E7" w:rsidP="00075385">
      <w:pPr>
        <w:pStyle w:val="Heading3"/>
      </w:pPr>
      <w:r w:rsidRPr="00B3473C">
        <w:t xml:space="preserve">Biodiversity Monitoring Plan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B4.1, B4.2, GL1.4, GL3.4)</w:t>
      </w:r>
    </w:p>
    <w:p w14:paraId="34426E62" w14:textId="77777777" w:rsidR="002D36E7" w:rsidRPr="00B3473C" w:rsidRDefault="002D36E7" w:rsidP="00DE6D43">
      <w:pPr>
        <w:pStyle w:val="UpdatedInstructions"/>
        <w:rPr>
          <w:lang w:val="en-US"/>
        </w:rPr>
      </w:pPr>
      <w:r w:rsidRPr="00B3473C">
        <w:rPr>
          <w:lang w:val="en-US"/>
        </w:rPr>
        <w:t>Present a monitoring plan that:</w:t>
      </w:r>
    </w:p>
    <w:p w14:paraId="739183DC" w14:textId="77777777" w:rsidR="002D36E7" w:rsidRPr="00B3473C" w:rsidRDefault="002D36E7" w:rsidP="00A422DA">
      <w:pPr>
        <w:pStyle w:val="BulletedInstructions"/>
      </w:pPr>
      <w:r w:rsidRPr="00B3473C">
        <w:t xml:space="preserve">Identifies biodiversity variables to be monitored, which should be directly linked to the project’s biodiversity objectives and to predicted outputs, outcomes and impacts identified in the project’s causal model related to biodiversity. </w:t>
      </w:r>
    </w:p>
    <w:p w14:paraId="307C7C18" w14:textId="77777777" w:rsidR="002D36E7" w:rsidRPr="00B3473C" w:rsidRDefault="002D36E7" w:rsidP="00A422DA">
      <w:pPr>
        <w:pStyle w:val="BulletedInstructions"/>
      </w:pPr>
      <w:r w:rsidRPr="00B3473C">
        <w:t>Identifies the areas to be monitored.</w:t>
      </w:r>
    </w:p>
    <w:p w14:paraId="32B17139" w14:textId="77777777" w:rsidR="002D36E7" w:rsidRPr="00B3473C" w:rsidRDefault="002D36E7" w:rsidP="00A422DA">
      <w:pPr>
        <w:pStyle w:val="BulletedInstructions"/>
      </w:pPr>
      <w:r w:rsidRPr="00B3473C">
        <w:lastRenderedPageBreak/>
        <w:t>Identifies the types of measurements, the sampling methods, and the frequency of monitoring and reporting to be used.</w:t>
      </w:r>
    </w:p>
    <w:p w14:paraId="5C515CA4" w14:textId="171D1A99" w:rsidR="002D36E7" w:rsidRPr="00B3473C" w:rsidRDefault="002D36E7" w:rsidP="00A422DA">
      <w:pPr>
        <w:pStyle w:val="BulletedInstructions"/>
      </w:pPr>
      <w:r w:rsidRPr="00B3473C">
        <w:t>Assesses the effectiveness of measures taken to maintain or enhance all identified HCVs related to globally, regionally</w:t>
      </w:r>
      <w:r w:rsidR="00032697" w:rsidRPr="00B3473C">
        <w:t>,</w:t>
      </w:r>
      <w:r w:rsidRPr="00B3473C">
        <w:t xml:space="preserve"> or nationally significant biodiversity present in the project zone.</w:t>
      </w:r>
    </w:p>
    <w:p w14:paraId="385BDD9D" w14:textId="77777777" w:rsidR="002D36E7" w:rsidRPr="00B3473C" w:rsidRDefault="002D36E7" w:rsidP="00DE6D43">
      <w:pPr>
        <w:pStyle w:val="UpdatedInstructions"/>
        <w:rPr>
          <w:lang w:val="en-US"/>
        </w:rPr>
      </w:pPr>
      <w:r w:rsidRPr="00B3473C">
        <w:rPr>
          <w:lang w:val="en-US"/>
        </w:rPr>
        <w:t>If the project intends to meet the Gold Level for climate change adaptation benefits (GL1), the community monitoring plan must also include indicators for adaptation benefits for biodiversity.</w:t>
      </w:r>
    </w:p>
    <w:p w14:paraId="3751A84D" w14:textId="77777777" w:rsidR="002D36E7" w:rsidRPr="00B3473C" w:rsidRDefault="002D36E7" w:rsidP="00DE6D43">
      <w:pPr>
        <w:pStyle w:val="UpdatedInstructions"/>
        <w:rPr>
          <w:lang w:val="en-US"/>
        </w:rPr>
      </w:pPr>
      <w:r w:rsidRPr="00B3473C">
        <w:rPr>
          <w:lang w:val="en-US"/>
        </w:rPr>
        <w:t>If the project intends to meet the Gold Level for exceptional biodiversity benefits (GL3), it must also include indicators of the population trend of each trigger species and/or the threats to such species.</w:t>
      </w:r>
    </w:p>
    <w:p w14:paraId="52B26AC3" w14:textId="551E8429" w:rsidR="002D36E7" w:rsidRPr="00B3473C" w:rsidRDefault="002D36E7" w:rsidP="00075385">
      <w:pPr>
        <w:pStyle w:val="Heading3"/>
      </w:pPr>
      <w:r w:rsidRPr="00B3473C">
        <w:t xml:space="preserve">Biodiversity Monitoring Plan Dissemination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B4.3)</w:t>
      </w:r>
    </w:p>
    <w:p w14:paraId="21B69E0C" w14:textId="33A5A5A0" w:rsidR="002D36E7" w:rsidRPr="00B3473C" w:rsidRDefault="002D36E7" w:rsidP="00DE6D43">
      <w:pPr>
        <w:pStyle w:val="UpdatedInstructions"/>
        <w:rPr>
          <w:lang w:val="en-US"/>
        </w:rPr>
      </w:pPr>
      <w:r w:rsidRPr="00B3473C">
        <w:rPr>
          <w:lang w:val="en-US"/>
        </w:rPr>
        <w:t xml:space="preserve">Describe how the monitoring plan, and any results of monitoring undertaken in accordance with the monitoring plan, will be disseminated and made publicly available on the internet. Describe the means </w:t>
      </w:r>
      <w:r w:rsidR="00032697" w:rsidRPr="00B3473C">
        <w:rPr>
          <w:lang w:val="en-US"/>
        </w:rPr>
        <w:t>through</w:t>
      </w:r>
      <w:r w:rsidRPr="00B3473C">
        <w:rPr>
          <w:lang w:val="en-US"/>
        </w:rPr>
        <w:t xml:space="preserve"> which summaries (at least) of the monitoring plan and results will be communicated to the communities and other stakeholders.</w:t>
      </w:r>
    </w:p>
    <w:p w14:paraId="75D9F8B7" w14:textId="41D0346E" w:rsidR="002D36E7" w:rsidRPr="00B3473C" w:rsidRDefault="002D36E7" w:rsidP="001A57D8">
      <w:pPr>
        <w:pStyle w:val="Heading2"/>
      </w:pPr>
      <w:bookmarkStart w:id="397" w:name="_Toc159492717"/>
      <w:r w:rsidRPr="00B3473C">
        <w:t>Optional Criterion: Exceptional Biodiversity Benefits</w:t>
      </w:r>
      <w:bookmarkEnd w:id="397"/>
      <w:r w:rsidRPr="00B3473C">
        <w:t xml:space="preserve"> </w:t>
      </w:r>
    </w:p>
    <w:p w14:paraId="462773D3" w14:textId="5638F611" w:rsidR="004115C2" w:rsidRPr="00B3473C" w:rsidRDefault="004115C2" w:rsidP="00DE6D43">
      <w:pPr>
        <w:pStyle w:val="UpdatedInstructions"/>
        <w:rPr>
          <w:lang w:val="en-US"/>
        </w:rPr>
      </w:pPr>
      <w:r w:rsidRPr="00B3473C">
        <w:rPr>
          <w:lang w:val="en-US"/>
        </w:rPr>
        <w:t>Complete this section if the project seeks to be validated to the Gold Level for exceptional biodiversity benefits.</w:t>
      </w:r>
      <w:r w:rsidR="00CD1ED1" w:rsidRPr="00B3473C">
        <w:rPr>
          <w:lang w:val="en-US"/>
        </w:rPr>
        <w:t xml:space="preserve"> If not applicable, state so and leave this section blank.</w:t>
      </w:r>
    </w:p>
    <w:p w14:paraId="72933C7E" w14:textId="07A329DE" w:rsidR="002D36E7" w:rsidRPr="00B3473C" w:rsidRDefault="002D36E7" w:rsidP="00075385">
      <w:pPr>
        <w:pStyle w:val="Heading3"/>
      </w:pPr>
      <w:r w:rsidRPr="00B3473C">
        <w:t xml:space="preserve">High Biodiversity Conservation Priority Statu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3.1)</w:t>
      </w:r>
    </w:p>
    <w:p w14:paraId="15849B9F" w14:textId="77777777" w:rsidR="002D36E7" w:rsidRPr="00B3473C" w:rsidRDefault="002D36E7" w:rsidP="00DE6D43">
      <w:pPr>
        <w:pStyle w:val="UpdatedInstructions"/>
        <w:rPr>
          <w:lang w:val="en-US"/>
        </w:rPr>
      </w:pPr>
      <w:r w:rsidRPr="00B3473C">
        <w:rPr>
          <w:lang w:val="en-US"/>
        </w:rPr>
        <w:t>At any site in the project zone, demonstrate the presence of at least a single individual of a species on the IUCN Red List that is critically endangered or endangered, or the presence of at least 30 individuals or 10 pairs of a vulnerable species.</w:t>
      </w:r>
    </w:p>
    <w:p w14:paraId="1B52E154" w14:textId="77777777" w:rsidR="002D36E7" w:rsidRPr="00B3473C" w:rsidRDefault="002D36E7" w:rsidP="00DE6D43">
      <w:pPr>
        <w:pStyle w:val="UpdatedInstructions"/>
        <w:rPr>
          <w:lang w:val="en-US"/>
        </w:rPr>
      </w:pPr>
      <w:r w:rsidRPr="00B3473C">
        <w:rPr>
          <w:lang w:val="en-US"/>
        </w:rPr>
        <w:t xml:space="preserve">OR </w:t>
      </w:r>
    </w:p>
    <w:p w14:paraId="559B20B1" w14:textId="77777777" w:rsidR="002D36E7" w:rsidRPr="00B3473C" w:rsidRDefault="002D36E7" w:rsidP="00DE6D43">
      <w:pPr>
        <w:pStyle w:val="UpdatedInstructions"/>
        <w:rPr>
          <w:lang w:val="en-US"/>
        </w:rPr>
      </w:pPr>
      <w:r w:rsidRPr="00B3473C">
        <w:rPr>
          <w:lang w:val="en-US"/>
        </w:rPr>
        <w:t>Demonstrate that at least part of a species’ global population is present at the site at any stage of the species’ lifecycle according to either of the following thresholds:</w:t>
      </w:r>
    </w:p>
    <w:p w14:paraId="3B420396" w14:textId="77777777" w:rsidR="002D36E7" w:rsidRPr="00B3473C" w:rsidRDefault="002D36E7" w:rsidP="00A422DA">
      <w:pPr>
        <w:pStyle w:val="BulletedInstructions"/>
      </w:pPr>
      <w:r w:rsidRPr="00B3473C">
        <w:t>At least five percent of the global population of a restricted-range species or a species with large but clumped distributions.</w:t>
      </w:r>
    </w:p>
    <w:p w14:paraId="6E9070CC" w14:textId="77777777" w:rsidR="002D36E7" w:rsidRPr="00B3473C" w:rsidRDefault="002D36E7" w:rsidP="00A422DA">
      <w:pPr>
        <w:pStyle w:val="BulletedInstructions"/>
      </w:pPr>
      <w:r w:rsidRPr="00B3473C">
        <w:t>At least one percent of a species’ global population uses the site at least seasonally (globally significant source populations or globally significant congregation).</w:t>
      </w:r>
    </w:p>
    <w:p w14:paraId="3644441C" w14:textId="51963350" w:rsidR="002D36E7" w:rsidRPr="00B3473C" w:rsidRDefault="002D36E7" w:rsidP="00075385">
      <w:pPr>
        <w:pStyle w:val="Heading3"/>
      </w:pPr>
      <w:r w:rsidRPr="00B3473C">
        <w:t xml:space="preserve">Trigger Species Population Trends </w:t>
      </w:r>
      <w:r w:rsidRPr="00B3473C">
        <w:rPr>
          <w:color w:val="4D783C" w:themeColor="background1" w:themeShade="80"/>
        </w:rPr>
        <w:t>(</w:t>
      </w:r>
      <w:r w:rsidR="005B0A39" w:rsidRPr="00B3473C">
        <w:rPr>
          <w:color w:val="4D783C" w:themeColor="background1" w:themeShade="80"/>
        </w:rPr>
        <w:t xml:space="preserve">CCB, </w:t>
      </w:r>
      <w:r w:rsidRPr="00B3473C">
        <w:rPr>
          <w:color w:val="4D783C" w:themeColor="background1" w:themeShade="80"/>
        </w:rPr>
        <w:t>GL3.2, GL3.3)</w:t>
      </w:r>
    </w:p>
    <w:p w14:paraId="73F5C5B4" w14:textId="77777777" w:rsidR="002D36E7" w:rsidRPr="00B3473C" w:rsidRDefault="002D36E7" w:rsidP="00DE6D43">
      <w:pPr>
        <w:pStyle w:val="UpdatedInstructions"/>
        <w:rPr>
          <w:lang w:val="en-US"/>
        </w:rPr>
      </w:pPr>
      <w:r w:rsidRPr="00B3473C">
        <w:rPr>
          <w:lang w:val="en-US"/>
        </w:rPr>
        <w:t>Complete the table below to describe trends in trigger species populations. Responses should be based on the causal model that identifies threats to trigger species and activities to address them. Be as specific as possible, providing citations for all references. Copy and paste the table as needed.</w:t>
      </w:r>
    </w:p>
    <w:tbl>
      <w:tblPr>
        <w:tblStyle w:val="GridTable5Dark-Accent21"/>
        <w:tblW w:w="8640" w:type="dxa"/>
        <w:tblInd w:w="715" w:type="dxa"/>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680" w:firstRow="0" w:lastRow="0" w:firstColumn="1" w:lastColumn="0" w:noHBand="1" w:noVBand="1"/>
      </w:tblPr>
      <w:tblGrid>
        <w:gridCol w:w="4533"/>
        <w:gridCol w:w="4107"/>
      </w:tblGrid>
      <w:tr w:rsidR="002D36E7" w:rsidRPr="00B3473C" w14:paraId="7922E2CF" w14:textId="77777777" w:rsidTr="00B3473C">
        <w:trPr>
          <w:trHeight w:val="350"/>
        </w:trPr>
        <w:tc>
          <w:tcPr>
            <w:cnfStyle w:val="001000000000" w:firstRow="0" w:lastRow="0" w:firstColumn="1" w:lastColumn="0" w:oddVBand="0" w:evenVBand="0" w:oddHBand="0" w:evenHBand="0" w:firstRowFirstColumn="0" w:firstRowLastColumn="0" w:lastRowFirstColumn="0" w:lastRowLastColumn="0"/>
            <w:tcW w:w="0" w:type="dxa"/>
          </w:tcPr>
          <w:p w14:paraId="36AE7AEF" w14:textId="6244E030" w:rsidR="002D36E7" w:rsidRPr="00B3473C" w:rsidRDefault="002D36E7" w:rsidP="00A422DA">
            <w:pPr>
              <w:pStyle w:val="TableTitlesupdated"/>
              <w:rPr>
                <w:b/>
                <w:bCs w:val="0"/>
                <w:lang w:val="en-US"/>
              </w:rPr>
            </w:pPr>
            <w:r w:rsidRPr="00B3473C">
              <w:rPr>
                <w:b/>
                <w:bCs w:val="0"/>
                <w:lang w:val="en-US"/>
              </w:rPr>
              <w:lastRenderedPageBreak/>
              <w:t xml:space="preserve">Trigger </w:t>
            </w:r>
            <w:r w:rsidR="00376B5A" w:rsidRPr="00B3473C">
              <w:rPr>
                <w:b/>
                <w:bCs w:val="0"/>
                <w:lang w:val="en-US"/>
              </w:rPr>
              <w:t>s</w:t>
            </w:r>
            <w:r w:rsidRPr="00B3473C">
              <w:rPr>
                <w:b/>
                <w:bCs w:val="0"/>
                <w:lang w:val="en-US"/>
              </w:rPr>
              <w:t>pecies</w:t>
            </w:r>
          </w:p>
        </w:tc>
        <w:tc>
          <w:tcPr>
            <w:tcW w:w="0" w:type="dxa"/>
            <w:shd w:val="clear" w:color="auto" w:fill="F2F2F2" w:themeFill="text2" w:themeFillShade="F2"/>
          </w:tcPr>
          <w:p w14:paraId="5EAEF611" w14:textId="77777777" w:rsidR="002D36E7" w:rsidRPr="00B3473C" w:rsidRDefault="002D36E7" w:rsidP="00A422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Identify species</w:t>
            </w:r>
          </w:p>
        </w:tc>
      </w:tr>
      <w:tr w:rsidR="002D36E7" w:rsidRPr="00B3473C" w14:paraId="67D1D2E2" w14:textId="77777777" w:rsidTr="00B3473C">
        <w:trPr>
          <w:trHeight w:val="611"/>
        </w:trPr>
        <w:tc>
          <w:tcPr>
            <w:cnfStyle w:val="001000000000" w:firstRow="0" w:lastRow="0" w:firstColumn="1" w:lastColumn="0" w:oddVBand="0" w:evenVBand="0" w:oddHBand="0" w:evenHBand="0" w:firstRowFirstColumn="0" w:firstRowLastColumn="0" w:lastRowFirstColumn="0" w:lastRowLastColumn="0"/>
            <w:tcW w:w="0" w:type="dxa"/>
          </w:tcPr>
          <w:p w14:paraId="4A6409F9" w14:textId="1209FBEC" w:rsidR="002D36E7" w:rsidRPr="00B3473C" w:rsidRDefault="002D36E7" w:rsidP="00A422DA">
            <w:pPr>
              <w:pStyle w:val="TableTitlesupdated"/>
              <w:rPr>
                <w:b/>
                <w:bCs w:val="0"/>
                <w:lang w:val="en-US"/>
              </w:rPr>
            </w:pPr>
            <w:r w:rsidRPr="00B3473C">
              <w:rPr>
                <w:b/>
                <w:bCs w:val="0"/>
                <w:lang w:val="en-US"/>
              </w:rPr>
              <w:t xml:space="preserve">Population </w:t>
            </w:r>
            <w:r w:rsidR="00376B5A" w:rsidRPr="00B3473C">
              <w:rPr>
                <w:b/>
                <w:bCs w:val="0"/>
                <w:lang w:val="en-US"/>
              </w:rPr>
              <w:t>t</w:t>
            </w:r>
            <w:r w:rsidRPr="00B3473C">
              <w:rPr>
                <w:b/>
                <w:bCs w:val="0"/>
                <w:lang w:val="en-US"/>
              </w:rPr>
              <w:t xml:space="preserve">rend at </w:t>
            </w:r>
            <w:r w:rsidR="00376B5A" w:rsidRPr="00B3473C">
              <w:rPr>
                <w:b/>
                <w:bCs w:val="0"/>
                <w:lang w:val="en-US"/>
              </w:rPr>
              <w:t>s</w:t>
            </w:r>
            <w:r w:rsidRPr="00B3473C">
              <w:rPr>
                <w:b/>
                <w:bCs w:val="0"/>
                <w:lang w:val="en-US"/>
              </w:rPr>
              <w:t xml:space="preserve">tart of </w:t>
            </w:r>
            <w:r w:rsidR="00376B5A" w:rsidRPr="00B3473C">
              <w:rPr>
                <w:b/>
                <w:bCs w:val="0"/>
                <w:lang w:val="en-US"/>
              </w:rPr>
              <w:t>p</w:t>
            </w:r>
            <w:r w:rsidRPr="00B3473C">
              <w:rPr>
                <w:b/>
                <w:bCs w:val="0"/>
                <w:lang w:val="en-US"/>
              </w:rPr>
              <w:t>roject</w:t>
            </w:r>
          </w:p>
        </w:tc>
        <w:tc>
          <w:tcPr>
            <w:tcW w:w="0" w:type="dxa"/>
            <w:shd w:val="clear" w:color="auto" w:fill="F2F2F2" w:themeFill="text2" w:themeFillShade="F2"/>
          </w:tcPr>
          <w:p w14:paraId="7ADF6926" w14:textId="77777777" w:rsidR="002D36E7" w:rsidRPr="00B3473C" w:rsidRDefault="002D36E7" w:rsidP="00A422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recent population trend in the project zone at the start of the project</w:t>
            </w:r>
            <w:r w:rsidR="00CD1ED1" w:rsidRPr="00B3473C">
              <w:rPr>
                <w:lang w:val="en-US"/>
              </w:rPr>
              <w:t>. Estimate numbers, if possible</w:t>
            </w:r>
          </w:p>
        </w:tc>
      </w:tr>
      <w:tr w:rsidR="002D36E7" w:rsidRPr="00B3473C" w14:paraId="6680C3A3" w14:textId="77777777" w:rsidTr="00B3473C">
        <w:trPr>
          <w:trHeight w:val="539"/>
        </w:trPr>
        <w:tc>
          <w:tcPr>
            <w:cnfStyle w:val="001000000000" w:firstRow="0" w:lastRow="0" w:firstColumn="1" w:lastColumn="0" w:oddVBand="0" w:evenVBand="0" w:oddHBand="0" w:evenHBand="0" w:firstRowFirstColumn="0" w:firstRowLastColumn="0" w:lastRowFirstColumn="0" w:lastRowLastColumn="0"/>
            <w:tcW w:w="0" w:type="dxa"/>
          </w:tcPr>
          <w:p w14:paraId="77942082" w14:textId="241244B5" w:rsidR="002D36E7" w:rsidRPr="00B3473C" w:rsidRDefault="002D36E7" w:rsidP="00A422DA">
            <w:pPr>
              <w:pStyle w:val="TableTitlesupdated"/>
              <w:rPr>
                <w:b/>
                <w:bCs w:val="0"/>
                <w:lang w:val="en-US"/>
              </w:rPr>
            </w:pPr>
            <w:r w:rsidRPr="00B3473C">
              <w:rPr>
                <w:b/>
                <w:bCs w:val="0"/>
                <w:lang w:val="en-US"/>
              </w:rPr>
              <w:t xml:space="preserve">Without-project </w:t>
            </w:r>
            <w:r w:rsidR="00376B5A" w:rsidRPr="00B3473C">
              <w:rPr>
                <w:b/>
                <w:bCs w:val="0"/>
                <w:lang w:val="en-US"/>
              </w:rPr>
              <w:t>s</w:t>
            </w:r>
            <w:r w:rsidRPr="00B3473C">
              <w:rPr>
                <w:b/>
                <w:bCs w:val="0"/>
                <w:lang w:val="en-US"/>
              </w:rPr>
              <w:t>cenario</w:t>
            </w:r>
          </w:p>
        </w:tc>
        <w:tc>
          <w:tcPr>
            <w:tcW w:w="0" w:type="dxa"/>
            <w:shd w:val="clear" w:color="auto" w:fill="F2F2F2" w:themeFill="text2" w:themeFillShade="F2"/>
          </w:tcPr>
          <w:p w14:paraId="08B01776" w14:textId="77777777" w:rsidR="002D36E7" w:rsidRPr="00B3473C" w:rsidRDefault="002D36E7" w:rsidP="00A422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the most likely changes under the without-project land use scenario</w:t>
            </w:r>
          </w:p>
        </w:tc>
      </w:tr>
      <w:tr w:rsidR="002D36E7" w:rsidRPr="00B3473C" w14:paraId="2F2FFF6D" w14:textId="77777777" w:rsidTr="00B3473C">
        <w:trPr>
          <w:trHeight w:val="1241"/>
        </w:trPr>
        <w:tc>
          <w:tcPr>
            <w:cnfStyle w:val="001000000000" w:firstRow="0" w:lastRow="0" w:firstColumn="1" w:lastColumn="0" w:oddVBand="0" w:evenVBand="0" w:oddHBand="0" w:evenHBand="0" w:firstRowFirstColumn="0" w:firstRowLastColumn="0" w:lastRowFirstColumn="0" w:lastRowLastColumn="0"/>
            <w:tcW w:w="0" w:type="dxa"/>
          </w:tcPr>
          <w:p w14:paraId="74DE1FC6" w14:textId="6BE2A187" w:rsidR="002D36E7" w:rsidRPr="00B3473C" w:rsidRDefault="002D36E7" w:rsidP="00A422DA">
            <w:pPr>
              <w:pStyle w:val="TableTitlesupdated"/>
              <w:rPr>
                <w:b/>
                <w:bCs w:val="0"/>
                <w:lang w:val="en-US"/>
              </w:rPr>
            </w:pPr>
            <w:r w:rsidRPr="00B3473C">
              <w:rPr>
                <w:b/>
                <w:bCs w:val="0"/>
                <w:lang w:val="en-US"/>
              </w:rPr>
              <w:t xml:space="preserve">With-project </w:t>
            </w:r>
            <w:r w:rsidR="00376B5A" w:rsidRPr="00B3473C">
              <w:rPr>
                <w:b/>
                <w:bCs w:val="0"/>
                <w:lang w:val="en-US"/>
              </w:rPr>
              <w:t>s</w:t>
            </w:r>
            <w:r w:rsidRPr="00B3473C">
              <w:rPr>
                <w:b/>
                <w:bCs w:val="0"/>
                <w:lang w:val="en-US"/>
              </w:rPr>
              <w:t>cenario</w:t>
            </w:r>
          </w:p>
        </w:tc>
        <w:tc>
          <w:tcPr>
            <w:tcW w:w="0" w:type="dxa"/>
            <w:shd w:val="clear" w:color="auto" w:fill="F2F2F2" w:themeFill="text2" w:themeFillShade="F2"/>
          </w:tcPr>
          <w:p w14:paraId="0875EDC9" w14:textId="77777777" w:rsidR="002D36E7" w:rsidRPr="00B3473C" w:rsidRDefault="002D36E7" w:rsidP="00A422DA">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B3473C">
              <w:rPr>
                <w:lang w:val="en-US"/>
              </w:rPr>
              <w:t>Describe measures needed and designed to maintain or enhance the population status of each trigger species in the project zone, and to reduce the threats to them. If possible, estimate the number of this species that will be in the project</w:t>
            </w:r>
            <w:r w:rsidR="00CD1ED1" w:rsidRPr="00B3473C">
              <w:rPr>
                <w:lang w:val="en-US"/>
              </w:rPr>
              <w:t xml:space="preserve"> zone at the end of the project</w:t>
            </w:r>
          </w:p>
        </w:tc>
      </w:tr>
    </w:tbl>
    <w:p w14:paraId="5F66D668" w14:textId="77777777" w:rsidR="002D36E7" w:rsidRPr="00B3473C" w:rsidRDefault="002D36E7" w:rsidP="00DE6D43">
      <w:pPr>
        <w:pStyle w:val="UpdatedInstructions"/>
        <w:rPr>
          <w:lang w:val="en-US"/>
        </w:rPr>
      </w:pPr>
    </w:p>
    <w:p w14:paraId="073C3D82" w14:textId="77777777" w:rsidR="004A4C1F" w:rsidRPr="00B3473C" w:rsidRDefault="004A4C1F" w:rsidP="00DE6D43">
      <w:pPr>
        <w:pStyle w:val="UpdatedInstructions"/>
        <w:rPr>
          <w:lang w:val="en-US"/>
        </w:rPr>
        <w:sectPr w:rsidR="004A4C1F" w:rsidRPr="00B3473C" w:rsidSect="005039E5">
          <w:pgSz w:w="12240" w:h="15840"/>
          <w:pgMar w:top="1440" w:right="1440" w:bottom="1440" w:left="1440" w:header="576" w:footer="288" w:gutter="0"/>
          <w:cols w:space="720"/>
          <w:docGrid w:linePitch="360"/>
        </w:sectPr>
      </w:pPr>
    </w:p>
    <w:p w14:paraId="473DC2B1" w14:textId="74CFADF5" w:rsidR="002D36E7" w:rsidRPr="00B3473C" w:rsidRDefault="00C1514A" w:rsidP="007E0CB3">
      <w:pPr>
        <w:pStyle w:val="Heading1"/>
        <w:numPr>
          <w:ilvl w:val="0"/>
          <w:numId w:val="0"/>
        </w:numPr>
        <w:ind w:left="432" w:hanging="432"/>
      </w:pPr>
      <w:bookmarkStart w:id="398" w:name="_APPENDIX_2:_STAKEHOLDER"/>
      <w:bookmarkStart w:id="399" w:name="_Appendix_1:_Stakeholder"/>
      <w:bookmarkStart w:id="400" w:name="_Toc159492718"/>
      <w:bookmarkEnd w:id="398"/>
      <w:bookmarkEnd w:id="399"/>
      <w:r w:rsidRPr="00B3473C">
        <w:lastRenderedPageBreak/>
        <w:t>Appendix</w:t>
      </w:r>
      <w:r w:rsidR="004A4C1F" w:rsidRPr="00B3473C">
        <w:t xml:space="preserve"> 1</w:t>
      </w:r>
      <w:r w:rsidR="002D36E7" w:rsidRPr="00B3473C">
        <w:t>: S</w:t>
      </w:r>
      <w:r w:rsidRPr="00B3473C">
        <w:t xml:space="preserve">takeholder </w:t>
      </w:r>
      <w:r w:rsidR="00FF053B" w:rsidRPr="00B3473C">
        <w:t xml:space="preserve">DESCRIPTION </w:t>
      </w:r>
      <w:r w:rsidRPr="00B3473C">
        <w:t>Table</w:t>
      </w:r>
      <w:bookmarkEnd w:id="400"/>
      <w:r w:rsidR="000D3D23" w:rsidRPr="00B3473C">
        <w:t xml:space="preserve"> </w:t>
      </w:r>
    </w:p>
    <w:p w14:paraId="2762E0BC" w14:textId="6B0849BB" w:rsidR="006400D5" w:rsidRPr="00B3473C" w:rsidRDefault="006400D5" w:rsidP="00A422DA">
      <w:pPr>
        <w:pStyle w:val="UpdatedInstructions"/>
        <w:ind w:left="0"/>
        <w:rPr>
          <w:lang w:val="en-US"/>
        </w:rPr>
      </w:pPr>
      <w:r w:rsidRPr="00B3473C">
        <w:rPr>
          <w:lang w:val="en-US"/>
        </w:rPr>
        <w:t>Use this appendix, if necessary, to identify stakeholders and fulfi</w:t>
      </w:r>
      <w:r w:rsidR="007F4082" w:rsidRPr="00B3473C">
        <w:rPr>
          <w:lang w:val="en-US"/>
        </w:rPr>
        <w:t>l</w:t>
      </w:r>
      <w:r w:rsidRPr="00B3473C">
        <w:rPr>
          <w:lang w:val="en-US"/>
        </w:rPr>
        <w:t xml:space="preserve">l </w:t>
      </w:r>
      <w:hyperlink w:anchor="_Stakeholder_Identification_(G1.5)" w:tooltip="Section 2.1.8" w:history="1">
        <w:r w:rsidRPr="00B3473C">
          <w:rPr>
            <w:lang w:val="en-US"/>
          </w:rPr>
          <w:t>Section</w:t>
        </w:r>
        <w:r w:rsidR="00FF053B" w:rsidRPr="00B3473C">
          <w:rPr>
            <w:lang w:val="en-US"/>
          </w:rPr>
          <w:t xml:space="preserve"> </w:t>
        </w:r>
        <w:r w:rsidR="00FF053B" w:rsidRPr="00B3473C">
          <w:rPr>
            <w:lang w:val="en-US"/>
          </w:rPr>
          <w:fldChar w:fldCharType="begin"/>
        </w:r>
        <w:r w:rsidR="00FF053B" w:rsidRPr="00B3473C">
          <w:rPr>
            <w:lang w:val="en-US"/>
          </w:rPr>
          <w:instrText xml:space="preserve"> REF _Ref159491890 \r \h </w:instrText>
        </w:r>
        <w:r w:rsidR="00FF053B" w:rsidRPr="00B3473C">
          <w:rPr>
            <w:lang w:val="en-US"/>
          </w:rPr>
        </w:r>
        <w:r w:rsidR="00FF053B" w:rsidRPr="00B3473C">
          <w:rPr>
            <w:lang w:val="en-US"/>
          </w:rPr>
          <w:fldChar w:fldCharType="separate"/>
        </w:r>
        <w:r w:rsidR="00214E12">
          <w:rPr>
            <w:lang w:val="en-US"/>
          </w:rPr>
          <w:t>2.3.2</w:t>
        </w:r>
        <w:r w:rsidR="00FF053B" w:rsidRPr="00B3473C">
          <w:rPr>
            <w:lang w:val="en-US"/>
          </w:rPr>
          <w:fldChar w:fldCharType="end"/>
        </w:r>
      </w:hyperlink>
      <w:r w:rsidRPr="00B3473C">
        <w:rPr>
          <w:lang w:val="en-US"/>
        </w:rPr>
        <w:t xml:space="preserve"> above. Modify the table, if necessary, to suit the project activities, or delete if not used.</w:t>
      </w:r>
    </w:p>
    <w:tbl>
      <w:tblPr>
        <w:tblW w:w="12685" w:type="dxa"/>
        <w:jc w:val="center"/>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CellMar>
          <w:top w:w="29" w:type="dxa"/>
          <w:left w:w="115" w:type="dxa"/>
          <w:bottom w:w="29" w:type="dxa"/>
          <w:right w:w="115" w:type="dxa"/>
        </w:tblCellMar>
        <w:tblLook w:val="04A0" w:firstRow="1" w:lastRow="0" w:firstColumn="1" w:lastColumn="0" w:noHBand="0" w:noVBand="1"/>
      </w:tblPr>
      <w:tblGrid>
        <w:gridCol w:w="2965"/>
        <w:gridCol w:w="9720"/>
      </w:tblGrid>
      <w:tr w:rsidR="004A4C1F" w:rsidRPr="00B3473C" w14:paraId="0B96EA90" w14:textId="77777777" w:rsidTr="00B3473C">
        <w:trPr>
          <w:trHeight w:val="694"/>
          <w:jc w:val="center"/>
        </w:trPr>
        <w:tc>
          <w:tcPr>
            <w:tcW w:w="2965" w:type="dxa"/>
            <w:shd w:val="clear" w:color="auto" w:fill="2B3957"/>
          </w:tcPr>
          <w:p w14:paraId="1A8ECD85" w14:textId="018115A3" w:rsidR="004A4C1F" w:rsidRPr="00B3473C" w:rsidRDefault="004A4C1F" w:rsidP="00E35C2E">
            <w:pPr>
              <w:pStyle w:val="TableTitlesupdated"/>
              <w:rPr>
                <w:lang w:val="en-US"/>
              </w:rPr>
            </w:pPr>
            <w:r w:rsidRPr="00B3473C">
              <w:rPr>
                <w:lang w:val="en-US"/>
              </w:rPr>
              <w:t>Stakeholder</w:t>
            </w:r>
          </w:p>
        </w:tc>
        <w:tc>
          <w:tcPr>
            <w:tcW w:w="9720" w:type="dxa"/>
            <w:shd w:val="clear" w:color="auto" w:fill="2B3957"/>
          </w:tcPr>
          <w:p w14:paraId="736F3025" w14:textId="4D307A46" w:rsidR="004A4C1F" w:rsidRPr="00B3473C" w:rsidRDefault="004A4C1F" w:rsidP="00E35C2E">
            <w:pPr>
              <w:pStyle w:val="TableTitlesupdated"/>
              <w:rPr>
                <w:lang w:val="en-US"/>
              </w:rPr>
            </w:pPr>
            <w:r w:rsidRPr="00B3473C">
              <w:rPr>
                <w:lang w:val="en-US"/>
              </w:rPr>
              <w:t xml:space="preserve">Rights, </w:t>
            </w:r>
            <w:r w:rsidR="000428A9" w:rsidRPr="00B3473C">
              <w:rPr>
                <w:lang w:val="en-US"/>
              </w:rPr>
              <w:t>interest,</w:t>
            </w:r>
            <w:r w:rsidRPr="00B3473C">
              <w:rPr>
                <w:lang w:val="en-US"/>
              </w:rPr>
              <w:t xml:space="preserve"> and </w:t>
            </w:r>
            <w:r w:rsidR="00376B5A" w:rsidRPr="00B3473C">
              <w:rPr>
                <w:lang w:val="en-US"/>
              </w:rPr>
              <w:t>o</w:t>
            </w:r>
            <w:r w:rsidRPr="00B3473C">
              <w:rPr>
                <w:lang w:val="en-US"/>
              </w:rPr>
              <w:t xml:space="preserve">verall </w:t>
            </w:r>
            <w:r w:rsidR="00376B5A" w:rsidRPr="00B3473C">
              <w:rPr>
                <w:lang w:val="en-US"/>
              </w:rPr>
              <w:t>r</w:t>
            </w:r>
            <w:r w:rsidRPr="00B3473C">
              <w:rPr>
                <w:lang w:val="en-US"/>
              </w:rPr>
              <w:t xml:space="preserve">elevance to the </w:t>
            </w:r>
            <w:r w:rsidR="00376B5A" w:rsidRPr="00B3473C">
              <w:rPr>
                <w:lang w:val="en-US"/>
              </w:rPr>
              <w:t>p</w:t>
            </w:r>
            <w:r w:rsidRPr="00B3473C">
              <w:rPr>
                <w:lang w:val="en-US"/>
              </w:rPr>
              <w:t>roject</w:t>
            </w:r>
          </w:p>
        </w:tc>
      </w:tr>
      <w:tr w:rsidR="004A4C1F" w:rsidRPr="00B3473C" w14:paraId="2807097C" w14:textId="77777777" w:rsidTr="00B3473C">
        <w:trPr>
          <w:trHeight w:val="576"/>
          <w:jc w:val="center"/>
        </w:trPr>
        <w:tc>
          <w:tcPr>
            <w:tcW w:w="2965" w:type="dxa"/>
            <w:shd w:val="clear" w:color="auto" w:fill="F2F2F2" w:themeFill="text2" w:themeFillShade="F2"/>
          </w:tcPr>
          <w:p w14:paraId="37B1582D" w14:textId="5027C6C9" w:rsidR="004A4C1F" w:rsidRPr="00B3473C" w:rsidRDefault="000428A9" w:rsidP="000428A9">
            <w:pPr>
              <w:pStyle w:val="TableInstructionsupdated"/>
              <w:rPr>
                <w:bCs/>
                <w:sz w:val="20"/>
                <w:lang w:val="en-US"/>
              </w:rPr>
            </w:pPr>
            <w:r w:rsidRPr="00B3473C">
              <w:rPr>
                <w:lang w:val="en-US"/>
              </w:rPr>
              <w:t>Identify communities and any community groups within them, any cross-cutting community groups, and list other stakeholders.</w:t>
            </w:r>
          </w:p>
        </w:tc>
        <w:tc>
          <w:tcPr>
            <w:tcW w:w="9720" w:type="dxa"/>
            <w:shd w:val="clear" w:color="auto" w:fill="F2F2F2" w:themeFill="text2" w:themeFillShade="F2"/>
          </w:tcPr>
          <w:p w14:paraId="2990833A" w14:textId="77777777" w:rsidR="004A4C1F" w:rsidRPr="00B3473C" w:rsidRDefault="004A4C1F" w:rsidP="006400D5">
            <w:pPr>
              <w:spacing w:before="40" w:after="40" w:line="288" w:lineRule="auto"/>
              <w:rPr>
                <w:bCs/>
                <w:sz w:val="20"/>
                <w:szCs w:val="20"/>
              </w:rPr>
            </w:pPr>
          </w:p>
        </w:tc>
      </w:tr>
      <w:tr w:rsidR="004A4C1F" w:rsidRPr="00B3473C" w14:paraId="5CABCB0C" w14:textId="77777777" w:rsidTr="00B3473C">
        <w:trPr>
          <w:trHeight w:val="576"/>
          <w:jc w:val="center"/>
        </w:trPr>
        <w:tc>
          <w:tcPr>
            <w:tcW w:w="2965" w:type="dxa"/>
            <w:shd w:val="clear" w:color="auto" w:fill="F2F2F2" w:themeFill="text2" w:themeFillShade="F2"/>
          </w:tcPr>
          <w:p w14:paraId="3103A37A" w14:textId="77777777" w:rsidR="004A4C1F" w:rsidRPr="00B3473C" w:rsidDel="005B5B85" w:rsidRDefault="004A4C1F" w:rsidP="006400D5">
            <w:pPr>
              <w:spacing w:before="40" w:after="40" w:line="288" w:lineRule="auto"/>
              <w:rPr>
                <w:bCs/>
                <w:sz w:val="20"/>
                <w:szCs w:val="20"/>
              </w:rPr>
            </w:pPr>
          </w:p>
        </w:tc>
        <w:tc>
          <w:tcPr>
            <w:tcW w:w="9720" w:type="dxa"/>
            <w:shd w:val="clear" w:color="auto" w:fill="F2F2F2" w:themeFill="text2" w:themeFillShade="F2"/>
          </w:tcPr>
          <w:p w14:paraId="73A35975" w14:textId="77777777" w:rsidR="004A4C1F" w:rsidRPr="00B3473C" w:rsidDel="005B5B85" w:rsidRDefault="004A4C1F" w:rsidP="006400D5">
            <w:pPr>
              <w:spacing w:before="40" w:after="40" w:line="288" w:lineRule="auto"/>
              <w:rPr>
                <w:bCs/>
                <w:sz w:val="20"/>
                <w:szCs w:val="20"/>
              </w:rPr>
            </w:pPr>
          </w:p>
        </w:tc>
      </w:tr>
      <w:tr w:rsidR="004A4C1F" w:rsidRPr="00B3473C" w14:paraId="4A3FC96D" w14:textId="77777777" w:rsidTr="00B3473C">
        <w:trPr>
          <w:trHeight w:val="576"/>
          <w:jc w:val="center"/>
        </w:trPr>
        <w:tc>
          <w:tcPr>
            <w:tcW w:w="2965" w:type="dxa"/>
            <w:shd w:val="clear" w:color="auto" w:fill="F2F2F2" w:themeFill="text2" w:themeFillShade="F2"/>
          </w:tcPr>
          <w:p w14:paraId="45997AC7" w14:textId="77777777" w:rsidR="004A4C1F" w:rsidRPr="00B3473C" w:rsidDel="005B5B85" w:rsidRDefault="004A4C1F" w:rsidP="006400D5">
            <w:pPr>
              <w:spacing w:before="40" w:after="40" w:line="288" w:lineRule="auto"/>
              <w:rPr>
                <w:bCs/>
                <w:sz w:val="20"/>
                <w:szCs w:val="20"/>
              </w:rPr>
            </w:pPr>
          </w:p>
        </w:tc>
        <w:tc>
          <w:tcPr>
            <w:tcW w:w="9720" w:type="dxa"/>
            <w:shd w:val="clear" w:color="auto" w:fill="F2F2F2" w:themeFill="text2" w:themeFillShade="F2"/>
          </w:tcPr>
          <w:p w14:paraId="2C0801F4" w14:textId="77777777" w:rsidR="004A4C1F" w:rsidRPr="00B3473C" w:rsidDel="005B5B85" w:rsidRDefault="004A4C1F" w:rsidP="006400D5">
            <w:pPr>
              <w:spacing w:before="40" w:after="40" w:line="288" w:lineRule="auto"/>
              <w:rPr>
                <w:bCs/>
                <w:sz w:val="20"/>
                <w:szCs w:val="20"/>
              </w:rPr>
            </w:pPr>
          </w:p>
        </w:tc>
      </w:tr>
      <w:tr w:rsidR="004A4C1F" w:rsidRPr="00B3473C" w14:paraId="21655E47" w14:textId="77777777" w:rsidTr="00B3473C">
        <w:trPr>
          <w:trHeight w:val="576"/>
          <w:jc w:val="center"/>
        </w:trPr>
        <w:tc>
          <w:tcPr>
            <w:tcW w:w="2965" w:type="dxa"/>
            <w:shd w:val="clear" w:color="auto" w:fill="F2F2F2" w:themeFill="text2" w:themeFillShade="F2"/>
          </w:tcPr>
          <w:p w14:paraId="0C1F47FF" w14:textId="77777777" w:rsidR="004A4C1F" w:rsidRPr="00B3473C" w:rsidDel="005B5B85" w:rsidRDefault="004A4C1F" w:rsidP="006400D5">
            <w:pPr>
              <w:spacing w:before="40" w:after="40" w:line="288" w:lineRule="auto"/>
              <w:rPr>
                <w:bCs/>
                <w:sz w:val="20"/>
                <w:szCs w:val="20"/>
              </w:rPr>
            </w:pPr>
          </w:p>
        </w:tc>
        <w:tc>
          <w:tcPr>
            <w:tcW w:w="9720" w:type="dxa"/>
            <w:shd w:val="clear" w:color="auto" w:fill="F2F2F2" w:themeFill="text2" w:themeFillShade="F2"/>
          </w:tcPr>
          <w:p w14:paraId="2719BC9B" w14:textId="77777777" w:rsidR="004A4C1F" w:rsidRPr="00B3473C" w:rsidDel="005B5B85" w:rsidRDefault="004A4C1F" w:rsidP="006400D5">
            <w:pPr>
              <w:spacing w:before="40" w:after="40" w:line="288" w:lineRule="auto"/>
              <w:rPr>
                <w:bCs/>
                <w:sz w:val="20"/>
                <w:szCs w:val="20"/>
              </w:rPr>
            </w:pPr>
          </w:p>
        </w:tc>
      </w:tr>
      <w:tr w:rsidR="004A4C1F" w:rsidRPr="00B3473C" w14:paraId="6523F745" w14:textId="77777777" w:rsidTr="00B3473C">
        <w:trPr>
          <w:trHeight w:val="576"/>
          <w:jc w:val="center"/>
        </w:trPr>
        <w:tc>
          <w:tcPr>
            <w:tcW w:w="2965" w:type="dxa"/>
            <w:shd w:val="clear" w:color="auto" w:fill="F2F2F2" w:themeFill="text2" w:themeFillShade="F2"/>
          </w:tcPr>
          <w:p w14:paraId="48DE86B6" w14:textId="77777777" w:rsidR="004A4C1F" w:rsidRPr="00B3473C" w:rsidDel="005B5B85" w:rsidRDefault="004A4C1F" w:rsidP="006400D5">
            <w:pPr>
              <w:spacing w:before="40" w:after="40" w:line="288" w:lineRule="auto"/>
              <w:rPr>
                <w:bCs/>
                <w:sz w:val="20"/>
                <w:szCs w:val="20"/>
              </w:rPr>
            </w:pPr>
          </w:p>
        </w:tc>
        <w:tc>
          <w:tcPr>
            <w:tcW w:w="9720" w:type="dxa"/>
            <w:shd w:val="clear" w:color="auto" w:fill="F2F2F2" w:themeFill="text2" w:themeFillShade="F2"/>
          </w:tcPr>
          <w:p w14:paraId="1BE2C172" w14:textId="77777777" w:rsidR="004A4C1F" w:rsidRPr="00B3473C" w:rsidDel="005B5B85" w:rsidRDefault="004A4C1F" w:rsidP="006400D5">
            <w:pPr>
              <w:spacing w:before="40" w:after="40" w:line="288" w:lineRule="auto"/>
              <w:rPr>
                <w:bCs/>
                <w:sz w:val="20"/>
                <w:szCs w:val="20"/>
              </w:rPr>
            </w:pPr>
          </w:p>
        </w:tc>
      </w:tr>
    </w:tbl>
    <w:p w14:paraId="2FD20F7F" w14:textId="77777777" w:rsidR="002D36E7" w:rsidRPr="00B3473C" w:rsidRDefault="002D36E7" w:rsidP="002D36E7">
      <w:pPr>
        <w:rPr>
          <w:rFonts w:ascii="Century Gothic" w:hAnsi="Century Gothic"/>
          <w:bCs/>
          <w:color w:val="A9CD9B" w:themeColor="background1"/>
          <w:sz w:val="20"/>
          <w:szCs w:val="20"/>
        </w:rPr>
      </w:pPr>
      <w:r w:rsidRPr="00B3473C">
        <w:rPr>
          <w:rFonts w:ascii="Century Gothic" w:hAnsi="Century Gothic"/>
          <w:bCs/>
          <w:color w:val="A9CD9B" w:themeColor="background1"/>
          <w:sz w:val="20"/>
          <w:szCs w:val="20"/>
          <w:shd w:val="clear" w:color="auto" w:fill="E6E6E6"/>
        </w:rPr>
        <w:br w:type="page"/>
      </w:r>
    </w:p>
    <w:p w14:paraId="28A95786" w14:textId="77777777" w:rsidR="002D36E7" w:rsidRPr="00B3473C" w:rsidRDefault="00C1514A" w:rsidP="007E0CB3">
      <w:pPr>
        <w:pStyle w:val="Heading1"/>
        <w:numPr>
          <w:ilvl w:val="0"/>
          <w:numId w:val="0"/>
        </w:numPr>
      </w:pPr>
      <w:bookmarkStart w:id="401" w:name="_APPENDIX_3:_PROJECT"/>
      <w:bookmarkStart w:id="402" w:name="_Appendix_2:_Project"/>
      <w:bookmarkStart w:id="403" w:name="_Toc159492719"/>
      <w:bookmarkEnd w:id="401"/>
      <w:bookmarkEnd w:id="402"/>
      <w:r w:rsidRPr="00B3473C">
        <w:lastRenderedPageBreak/>
        <w:t xml:space="preserve">Appendix </w:t>
      </w:r>
      <w:r w:rsidR="004A4C1F" w:rsidRPr="00B3473C">
        <w:t>2</w:t>
      </w:r>
      <w:r w:rsidRPr="00B3473C">
        <w:t>: Project Activities and</w:t>
      </w:r>
      <w:r w:rsidR="002D36E7" w:rsidRPr="00B3473C">
        <w:t xml:space="preserve"> T</w:t>
      </w:r>
      <w:r w:rsidRPr="00B3473C">
        <w:t>heory of Change Table</w:t>
      </w:r>
      <w:bookmarkEnd w:id="403"/>
    </w:p>
    <w:p w14:paraId="038F8819" w14:textId="2B7AAF89" w:rsidR="002D36E7" w:rsidRPr="00B3473C" w:rsidRDefault="002D36E7" w:rsidP="006353CB">
      <w:pPr>
        <w:pStyle w:val="UpdatedInstructions"/>
        <w:ind w:left="0"/>
        <w:rPr>
          <w:lang w:val="en-US"/>
        </w:rPr>
      </w:pPr>
      <w:r w:rsidRPr="00B3473C">
        <w:rPr>
          <w:lang w:val="en-US"/>
        </w:rPr>
        <w:t xml:space="preserve">Use this appendix, if applicable, to identify project activities and fulfill the requirements of Section </w:t>
      </w:r>
      <w:r w:rsidR="00A339F2" w:rsidRPr="00B3473C">
        <w:rPr>
          <w:lang w:val="en-US"/>
        </w:rPr>
        <w:fldChar w:fldCharType="begin"/>
      </w:r>
      <w:r w:rsidR="00A339F2" w:rsidRPr="00B3473C">
        <w:rPr>
          <w:lang w:val="en-US"/>
        </w:rPr>
        <w:instrText xml:space="preserve"> REF _Ref158195183 \r \h </w:instrText>
      </w:r>
      <w:r w:rsidR="00A339F2" w:rsidRPr="00B3473C">
        <w:rPr>
          <w:lang w:val="en-US"/>
        </w:rPr>
      </w:r>
      <w:r w:rsidR="00A339F2" w:rsidRPr="00B3473C">
        <w:rPr>
          <w:lang w:val="en-US"/>
        </w:rPr>
        <w:fldChar w:fldCharType="separate"/>
      </w:r>
      <w:r w:rsidR="00214E12">
        <w:rPr>
          <w:lang w:val="en-US"/>
        </w:rPr>
        <w:t>2.1.17</w:t>
      </w:r>
      <w:r w:rsidR="00A339F2" w:rsidRPr="00B3473C">
        <w:rPr>
          <w:lang w:val="en-US"/>
        </w:rPr>
        <w:fldChar w:fldCharType="end"/>
      </w:r>
      <w:r w:rsidR="00A339F2" w:rsidRPr="00B3473C">
        <w:rPr>
          <w:lang w:val="en-US"/>
        </w:rPr>
        <w:t xml:space="preserve"> </w:t>
      </w:r>
      <w:r w:rsidRPr="00B3473C">
        <w:rPr>
          <w:lang w:val="en-US"/>
        </w:rPr>
        <w:t>above. This is an example of just one method of representing the theory of change. Results chains/flow diagrams are another effective way to represent the theory of change. Modify the table, if necessary, to suit the project activities, or delete if not used.</w:t>
      </w:r>
    </w:p>
    <w:p w14:paraId="3464E772" w14:textId="77777777" w:rsidR="002D36E7" w:rsidRPr="00B3473C" w:rsidRDefault="002D36E7" w:rsidP="002D36E7">
      <w:pPr>
        <w:rPr>
          <w:rFonts w:ascii="Century Gothic" w:hAnsi="Century Gothic"/>
          <w:bCs/>
          <w:color w:val="A9CD9B" w:themeColor="background1"/>
          <w:sz w:val="20"/>
          <w:szCs w:val="20"/>
        </w:rPr>
      </w:pPr>
    </w:p>
    <w:tbl>
      <w:tblPr>
        <w:tblW w:w="0" w:type="auto"/>
        <w:jc w:val="center"/>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4A0" w:firstRow="1" w:lastRow="0" w:firstColumn="1" w:lastColumn="0" w:noHBand="0" w:noVBand="1"/>
      </w:tblPr>
      <w:tblGrid>
        <w:gridCol w:w="2436"/>
        <w:gridCol w:w="2575"/>
        <w:gridCol w:w="2543"/>
        <w:gridCol w:w="3060"/>
        <w:gridCol w:w="2336"/>
      </w:tblGrid>
      <w:tr w:rsidR="003F47EF" w:rsidRPr="00B3473C" w14:paraId="700AF9E9" w14:textId="77777777" w:rsidTr="00B3473C">
        <w:trPr>
          <w:jc w:val="center"/>
        </w:trPr>
        <w:tc>
          <w:tcPr>
            <w:tcW w:w="2436" w:type="dxa"/>
            <w:vMerge w:val="restart"/>
            <w:shd w:val="clear" w:color="auto" w:fill="2B3957"/>
          </w:tcPr>
          <w:p w14:paraId="1E0FDB61" w14:textId="77777777" w:rsidR="002D36E7" w:rsidRPr="00B3473C" w:rsidRDefault="002D36E7" w:rsidP="006353CB">
            <w:pPr>
              <w:pStyle w:val="TableTitlesupdated"/>
              <w:rPr>
                <w:lang w:val="en-US"/>
              </w:rPr>
            </w:pPr>
            <w:r w:rsidRPr="00B3473C">
              <w:rPr>
                <w:lang w:val="en-US"/>
              </w:rPr>
              <w:t>Activity description</w:t>
            </w:r>
          </w:p>
        </w:tc>
        <w:tc>
          <w:tcPr>
            <w:tcW w:w="8178" w:type="dxa"/>
            <w:gridSpan w:val="3"/>
            <w:shd w:val="clear" w:color="auto" w:fill="2B3957"/>
          </w:tcPr>
          <w:p w14:paraId="615FDF58" w14:textId="77777777" w:rsidR="002D36E7" w:rsidRPr="00B3473C" w:rsidRDefault="002D36E7" w:rsidP="006353CB">
            <w:pPr>
              <w:pStyle w:val="TableTitlesupdated"/>
              <w:rPr>
                <w:lang w:val="en-US"/>
              </w:rPr>
            </w:pPr>
            <w:r w:rsidRPr="00B3473C">
              <w:rPr>
                <w:lang w:val="en-US"/>
              </w:rPr>
              <w:t>Expected climate, community, and/or biodiversity</w:t>
            </w:r>
          </w:p>
        </w:tc>
        <w:tc>
          <w:tcPr>
            <w:tcW w:w="2336" w:type="dxa"/>
            <w:vMerge w:val="restart"/>
            <w:shd w:val="clear" w:color="auto" w:fill="2B3957"/>
          </w:tcPr>
          <w:p w14:paraId="36081B45" w14:textId="77777777" w:rsidR="002D36E7" w:rsidRPr="00B3473C" w:rsidRDefault="002D36E7" w:rsidP="006353CB">
            <w:pPr>
              <w:pStyle w:val="TableTitlesupdated"/>
              <w:rPr>
                <w:lang w:val="en-US"/>
              </w:rPr>
            </w:pPr>
            <w:r w:rsidRPr="00B3473C">
              <w:rPr>
                <w:lang w:val="en-US"/>
              </w:rPr>
              <w:t>Relevance to project’s objectives</w:t>
            </w:r>
          </w:p>
        </w:tc>
      </w:tr>
      <w:tr w:rsidR="003F47EF" w:rsidRPr="00B3473C" w14:paraId="0D66C91B" w14:textId="77777777" w:rsidTr="00B3473C">
        <w:trPr>
          <w:jc w:val="center"/>
        </w:trPr>
        <w:tc>
          <w:tcPr>
            <w:tcW w:w="2436" w:type="dxa"/>
            <w:vMerge/>
          </w:tcPr>
          <w:p w14:paraId="7022434C" w14:textId="77777777" w:rsidR="002D36E7" w:rsidRPr="00B3473C" w:rsidRDefault="002D36E7" w:rsidP="006353CB">
            <w:pPr>
              <w:pStyle w:val="TableTitlesupdated"/>
              <w:rPr>
                <w:bCs/>
                <w:sz w:val="20"/>
                <w:lang w:val="en-US"/>
              </w:rPr>
            </w:pPr>
          </w:p>
        </w:tc>
        <w:tc>
          <w:tcPr>
            <w:tcW w:w="2575" w:type="dxa"/>
            <w:shd w:val="clear" w:color="auto" w:fill="2B3957"/>
          </w:tcPr>
          <w:p w14:paraId="6D7CAAED" w14:textId="77777777" w:rsidR="002D36E7" w:rsidRPr="00B3473C" w:rsidRDefault="002D36E7" w:rsidP="006353CB">
            <w:pPr>
              <w:pStyle w:val="TableTitlesupdated"/>
              <w:rPr>
                <w:lang w:val="en-US"/>
              </w:rPr>
            </w:pPr>
            <w:r w:rsidRPr="00B3473C">
              <w:rPr>
                <w:lang w:val="en-US"/>
              </w:rPr>
              <w:t>Outputs</w:t>
            </w:r>
          </w:p>
          <w:p w14:paraId="62B62AB9" w14:textId="77777777" w:rsidR="002D36E7" w:rsidRPr="00B3473C" w:rsidRDefault="002D36E7" w:rsidP="006353CB">
            <w:pPr>
              <w:pStyle w:val="TableTitlesupdated"/>
              <w:rPr>
                <w:lang w:val="en-US"/>
              </w:rPr>
            </w:pPr>
            <w:r w:rsidRPr="00B3473C">
              <w:rPr>
                <w:lang w:val="en-US"/>
              </w:rPr>
              <w:t>(short term)</w:t>
            </w:r>
          </w:p>
        </w:tc>
        <w:tc>
          <w:tcPr>
            <w:tcW w:w="2543" w:type="dxa"/>
            <w:shd w:val="clear" w:color="auto" w:fill="2B3957"/>
          </w:tcPr>
          <w:p w14:paraId="0191F951" w14:textId="77777777" w:rsidR="002D36E7" w:rsidRPr="00B3473C" w:rsidRDefault="002D36E7" w:rsidP="006353CB">
            <w:pPr>
              <w:pStyle w:val="TableTitlesupdated"/>
              <w:rPr>
                <w:lang w:val="en-US"/>
              </w:rPr>
            </w:pPr>
            <w:r w:rsidRPr="00B3473C">
              <w:rPr>
                <w:lang w:val="en-US"/>
              </w:rPr>
              <w:t>Outcomes</w:t>
            </w:r>
          </w:p>
          <w:p w14:paraId="58164070" w14:textId="77777777" w:rsidR="002D36E7" w:rsidRPr="00B3473C" w:rsidRDefault="002D36E7" w:rsidP="006353CB">
            <w:pPr>
              <w:pStyle w:val="TableTitlesupdated"/>
              <w:rPr>
                <w:lang w:val="en-US"/>
              </w:rPr>
            </w:pPr>
            <w:r w:rsidRPr="00B3473C">
              <w:rPr>
                <w:lang w:val="en-US"/>
              </w:rPr>
              <w:t>(medium term)</w:t>
            </w:r>
          </w:p>
        </w:tc>
        <w:tc>
          <w:tcPr>
            <w:tcW w:w="3060" w:type="dxa"/>
            <w:shd w:val="clear" w:color="auto" w:fill="2B3957"/>
          </w:tcPr>
          <w:p w14:paraId="68B2E260" w14:textId="77777777" w:rsidR="002D36E7" w:rsidRPr="00B3473C" w:rsidRDefault="002D36E7" w:rsidP="006353CB">
            <w:pPr>
              <w:pStyle w:val="TableTitlesupdated"/>
              <w:rPr>
                <w:lang w:val="en-US"/>
              </w:rPr>
            </w:pPr>
            <w:r w:rsidRPr="00B3473C">
              <w:rPr>
                <w:lang w:val="en-US"/>
              </w:rPr>
              <w:t>Impacts</w:t>
            </w:r>
          </w:p>
          <w:p w14:paraId="31A37270" w14:textId="77777777" w:rsidR="002D36E7" w:rsidRPr="00B3473C" w:rsidRDefault="002D36E7" w:rsidP="006353CB">
            <w:pPr>
              <w:pStyle w:val="TableTitlesupdated"/>
              <w:rPr>
                <w:lang w:val="en-US"/>
              </w:rPr>
            </w:pPr>
            <w:r w:rsidRPr="00B3473C">
              <w:rPr>
                <w:lang w:val="en-US"/>
              </w:rPr>
              <w:t>(long term)</w:t>
            </w:r>
          </w:p>
        </w:tc>
        <w:tc>
          <w:tcPr>
            <w:tcW w:w="2336" w:type="dxa"/>
            <w:vMerge/>
            <w:shd w:val="clear" w:color="auto" w:fill="A9CD9B"/>
          </w:tcPr>
          <w:p w14:paraId="666A0C4D" w14:textId="77777777" w:rsidR="002D36E7" w:rsidRPr="00B3473C" w:rsidRDefault="002D36E7" w:rsidP="00A07DEF">
            <w:pPr>
              <w:spacing w:before="40" w:after="40" w:line="288" w:lineRule="auto"/>
              <w:jc w:val="center"/>
              <w:rPr>
                <w:bCs/>
                <w:sz w:val="20"/>
                <w:szCs w:val="20"/>
              </w:rPr>
            </w:pPr>
          </w:p>
        </w:tc>
      </w:tr>
      <w:tr w:rsidR="002D36E7" w:rsidRPr="00B3473C" w14:paraId="3C26EA65" w14:textId="77777777" w:rsidTr="00931157">
        <w:trPr>
          <w:jc w:val="center"/>
        </w:trPr>
        <w:tc>
          <w:tcPr>
            <w:tcW w:w="2436" w:type="dxa"/>
            <w:shd w:val="clear" w:color="auto" w:fill="F2F2F2" w:themeFill="text2" w:themeFillShade="F2"/>
          </w:tcPr>
          <w:p w14:paraId="3B3DD033" w14:textId="77777777" w:rsidR="002D36E7" w:rsidRPr="00B3473C" w:rsidRDefault="002D36E7" w:rsidP="006353CB">
            <w:pPr>
              <w:pStyle w:val="TableInstructionsupdated"/>
              <w:rPr>
                <w:lang w:val="en-US"/>
              </w:rPr>
            </w:pPr>
          </w:p>
          <w:p w14:paraId="4D6901A1" w14:textId="77777777" w:rsidR="002D36E7" w:rsidRPr="00B3473C" w:rsidRDefault="002D36E7" w:rsidP="006353CB">
            <w:pPr>
              <w:pStyle w:val="TableInstructionsupdated"/>
              <w:rPr>
                <w:lang w:val="en-US"/>
              </w:rPr>
            </w:pPr>
          </w:p>
        </w:tc>
        <w:tc>
          <w:tcPr>
            <w:tcW w:w="2575" w:type="dxa"/>
            <w:shd w:val="clear" w:color="auto" w:fill="F2F2F2" w:themeFill="text2" w:themeFillShade="F2"/>
          </w:tcPr>
          <w:p w14:paraId="507053CE" w14:textId="77777777" w:rsidR="002D36E7" w:rsidRPr="00B3473C" w:rsidRDefault="002D36E7" w:rsidP="006353CB">
            <w:pPr>
              <w:pStyle w:val="TableInstructionsupdated"/>
              <w:rPr>
                <w:lang w:val="en-US"/>
              </w:rPr>
            </w:pPr>
          </w:p>
        </w:tc>
        <w:tc>
          <w:tcPr>
            <w:tcW w:w="2543" w:type="dxa"/>
            <w:shd w:val="clear" w:color="auto" w:fill="F2F2F2" w:themeFill="text2" w:themeFillShade="F2"/>
          </w:tcPr>
          <w:p w14:paraId="004BE945" w14:textId="77777777" w:rsidR="002D36E7" w:rsidRPr="00B3473C" w:rsidRDefault="002D36E7" w:rsidP="006353CB">
            <w:pPr>
              <w:pStyle w:val="TableInstructionsupdated"/>
              <w:rPr>
                <w:lang w:val="en-US"/>
              </w:rPr>
            </w:pPr>
          </w:p>
        </w:tc>
        <w:tc>
          <w:tcPr>
            <w:tcW w:w="3060" w:type="dxa"/>
            <w:shd w:val="clear" w:color="auto" w:fill="F2F2F2" w:themeFill="text2" w:themeFillShade="F2"/>
          </w:tcPr>
          <w:p w14:paraId="7B40B0F6" w14:textId="77777777" w:rsidR="002D36E7" w:rsidRPr="00B3473C" w:rsidRDefault="002D36E7" w:rsidP="006353CB">
            <w:pPr>
              <w:pStyle w:val="TableInstructionsupdated"/>
              <w:rPr>
                <w:lang w:val="en-US"/>
              </w:rPr>
            </w:pPr>
          </w:p>
        </w:tc>
        <w:tc>
          <w:tcPr>
            <w:tcW w:w="2336" w:type="dxa"/>
            <w:shd w:val="clear" w:color="auto" w:fill="F2F2F2" w:themeFill="text2" w:themeFillShade="F2"/>
          </w:tcPr>
          <w:p w14:paraId="7BD1D6B5" w14:textId="77777777" w:rsidR="002D36E7" w:rsidRPr="00B3473C" w:rsidRDefault="002D36E7" w:rsidP="006353CB">
            <w:pPr>
              <w:pStyle w:val="TableInstructionsupdated"/>
              <w:rPr>
                <w:lang w:val="en-US"/>
              </w:rPr>
            </w:pPr>
          </w:p>
        </w:tc>
      </w:tr>
      <w:tr w:rsidR="002D36E7" w:rsidRPr="00B3473C" w14:paraId="080CAA06" w14:textId="77777777" w:rsidTr="00931157">
        <w:trPr>
          <w:jc w:val="center"/>
        </w:trPr>
        <w:tc>
          <w:tcPr>
            <w:tcW w:w="2436" w:type="dxa"/>
            <w:shd w:val="clear" w:color="auto" w:fill="F2F2F2" w:themeFill="text2" w:themeFillShade="F2"/>
          </w:tcPr>
          <w:p w14:paraId="3BFAFC48" w14:textId="77777777" w:rsidR="002D36E7" w:rsidRPr="00B3473C" w:rsidRDefault="002D36E7" w:rsidP="006353CB">
            <w:pPr>
              <w:pStyle w:val="TableInstructionsupdated"/>
              <w:rPr>
                <w:lang w:val="en-US"/>
              </w:rPr>
            </w:pPr>
          </w:p>
          <w:p w14:paraId="26AD3CF6" w14:textId="77777777" w:rsidR="002D36E7" w:rsidRPr="00B3473C" w:rsidRDefault="002D36E7" w:rsidP="006353CB">
            <w:pPr>
              <w:pStyle w:val="TableInstructionsupdated"/>
              <w:rPr>
                <w:lang w:val="en-US"/>
              </w:rPr>
            </w:pPr>
          </w:p>
          <w:p w14:paraId="5F0864EF" w14:textId="77777777" w:rsidR="002D36E7" w:rsidRPr="00B3473C" w:rsidRDefault="002D36E7" w:rsidP="006353CB">
            <w:pPr>
              <w:pStyle w:val="TableInstructionsupdated"/>
              <w:rPr>
                <w:lang w:val="en-US"/>
              </w:rPr>
            </w:pPr>
          </w:p>
          <w:p w14:paraId="60150E2C" w14:textId="77777777" w:rsidR="002D36E7" w:rsidRPr="00B3473C" w:rsidRDefault="002D36E7" w:rsidP="006353CB">
            <w:pPr>
              <w:pStyle w:val="TableInstructionsupdated"/>
              <w:rPr>
                <w:lang w:val="en-US"/>
              </w:rPr>
            </w:pPr>
          </w:p>
        </w:tc>
        <w:tc>
          <w:tcPr>
            <w:tcW w:w="2575" w:type="dxa"/>
            <w:shd w:val="clear" w:color="auto" w:fill="F2F2F2" w:themeFill="text2" w:themeFillShade="F2"/>
          </w:tcPr>
          <w:p w14:paraId="22CD96A9" w14:textId="77777777" w:rsidR="002D36E7" w:rsidRPr="00B3473C" w:rsidRDefault="002D36E7" w:rsidP="006353CB">
            <w:pPr>
              <w:pStyle w:val="TableInstructionsupdated"/>
              <w:rPr>
                <w:lang w:val="en-US"/>
              </w:rPr>
            </w:pPr>
          </w:p>
        </w:tc>
        <w:tc>
          <w:tcPr>
            <w:tcW w:w="2543" w:type="dxa"/>
            <w:shd w:val="clear" w:color="auto" w:fill="F2F2F2" w:themeFill="text2" w:themeFillShade="F2"/>
          </w:tcPr>
          <w:p w14:paraId="4419A1B8" w14:textId="77777777" w:rsidR="002D36E7" w:rsidRPr="00B3473C" w:rsidRDefault="002D36E7" w:rsidP="006353CB">
            <w:pPr>
              <w:pStyle w:val="TableInstructionsupdated"/>
              <w:rPr>
                <w:lang w:val="en-US"/>
              </w:rPr>
            </w:pPr>
          </w:p>
        </w:tc>
        <w:tc>
          <w:tcPr>
            <w:tcW w:w="3060" w:type="dxa"/>
            <w:shd w:val="clear" w:color="auto" w:fill="F2F2F2" w:themeFill="text2" w:themeFillShade="F2"/>
          </w:tcPr>
          <w:p w14:paraId="265DDEE5" w14:textId="77777777" w:rsidR="002D36E7" w:rsidRPr="00B3473C" w:rsidRDefault="002D36E7" w:rsidP="006353CB">
            <w:pPr>
              <w:pStyle w:val="TableInstructionsupdated"/>
              <w:rPr>
                <w:lang w:val="en-US"/>
              </w:rPr>
            </w:pPr>
          </w:p>
        </w:tc>
        <w:tc>
          <w:tcPr>
            <w:tcW w:w="2336" w:type="dxa"/>
            <w:shd w:val="clear" w:color="auto" w:fill="F2F2F2" w:themeFill="text2" w:themeFillShade="F2"/>
          </w:tcPr>
          <w:p w14:paraId="7A3CC2DE" w14:textId="77777777" w:rsidR="002D36E7" w:rsidRPr="00B3473C" w:rsidRDefault="002D36E7" w:rsidP="006353CB">
            <w:pPr>
              <w:pStyle w:val="TableInstructionsupdated"/>
              <w:rPr>
                <w:lang w:val="en-US"/>
              </w:rPr>
            </w:pPr>
          </w:p>
        </w:tc>
      </w:tr>
    </w:tbl>
    <w:p w14:paraId="68E366E4" w14:textId="77777777" w:rsidR="002D36E7" w:rsidRPr="00B3473C" w:rsidRDefault="002D36E7" w:rsidP="002D36E7">
      <w:pPr>
        <w:tabs>
          <w:tab w:val="left" w:pos="2758"/>
        </w:tabs>
        <w:rPr>
          <w:rFonts w:ascii="Century Gothic" w:hAnsi="Century Gothic"/>
          <w:bCs/>
          <w:sz w:val="20"/>
          <w:szCs w:val="20"/>
        </w:rPr>
      </w:pPr>
      <w:r w:rsidRPr="00B3473C">
        <w:rPr>
          <w:rFonts w:ascii="Century Gothic" w:hAnsi="Century Gothic"/>
          <w:bCs/>
          <w:color w:val="2B579A"/>
          <w:sz w:val="20"/>
          <w:szCs w:val="20"/>
          <w:shd w:val="clear" w:color="auto" w:fill="E6E6E6"/>
        </w:rPr>
        <w:br w:type="page"/>
      </w:r>
    </w:p>
    <w:p w14:paraId="76EF3A4D" w14:textId="77777777" w:rsidR="002D36E7" w:rsidRPr="00B3473C" w:rsidRDefault="00C1514A" w:rsidP="007E0CB3">
      <w:pPr>
        <w:pStyle w:val="Heading1"/>
        <w:numPr>
          <w:ilvl w:val="0"/>
          <w:numId w:val="0"/>
        </w:numPr>
        <w:ind w:left="432" w:hanging="432"/>
      </w:pPr>
      <w:bookmarkStart w:id="404" w:name="_APPENDIX_4:_PROJECT"/>
      <w:bookmarkStart w:id="405" w:name="_Toc159492720"/>
      <w:bookmarkEnd w:id="404"/>
      <w:r w:rsidRPr="00B3473C">
        <w:lastRenderedPageBreak/>
        <w:t>Appendix</w:t>
      </w:r>
      <w:r w:rsidR="002D36E7" w:rsidRPr="00B3473C">
        <w:t xml:space="preserve"> </w:t>
      </w:r>
      <w:r w:rsidR="004A4C1F" w:rsidRPr="00B3473C">
        <w:t>3</w:t>
      </w:r>
      <w:r w:rsidR="002D36E7" w:rsidRPr="00B3473C">
        <w:t xml:space="preserve">: </w:t>
      </w:r>
      <w:r w:rsidRPr="00B3473C">
        <w:t>Project Risks Table</w:t>
      </w:r>
      <w:bookmarkEnd w:id="405"/>
    </w:p>
    <w:p w14:paraId="529C9761" w14:textId="4A839951" w:rsidR="002D36E7" w:rsidRPr="00B3473C" w:rsidRDefault="002D36E7" w:rsidP="006353CB">
      <w:pPr>
        <w:pStyle w:val="UpdatedInstructions"/>
        <w:ind w:left="0"/>
        <w:rPr>
          <w:lang w:val="en-US"/>
        </w:rPr>
      </w:pPr>
      <w:r w:rsidRPr="00B3473C">
        <w:rPr>
          <w:lang w:val="en-US"/>
        </w:rPr>
        <w:t xml:space="preserve">Use this appendix to identify </w:t>
      </w:r>
      <w:r w:rsidR="00F9315C">
        <w:rPr>
          <w:lang w:val="en-US"/>
        </w:rPr>
        <w:t xml:space="preserve">and summarize the </w:t>
      </w:r>
      <w:r w:rsidRPr="00B3473C">
        <w:rPr>
          <w:lang w:val="en-US"/>
        </w:rPr>
        <w:t xml:space="preserve">project risks and fulfill the requirements of </w:t>
      </w:r>
      <w:hyperlink w:anchor="_Risks_to_the" w:tooltip="Section 2.1.18" w:history="1">
        <w:r w:rsidRPr="00B3473C">
          <w:rPr>
            <w:lang w:val="en-US"/>
          </w:rPr>
          <w:t>Section</w:t>
        </w:r>
        <w:r w:rsidR="00B45FB6">
          <w:rPr>
            <w:lang w:val="en-US"/>
          </w:rPr>
          <w:t>s</w:t>
        </w:r>
        <w:r w:rsidRPr="00B3473C">
          <w:rPr>
            <w:lang w:val="en-US"/>
          </w:rPr>
          <w:t xml:space="preserve"> </w:t>
        </w:r>
        <w:r w:rsidR="00455BAD" w:rsidRPr="00B3473C">
          <w:rPr>
            <w:lang w:val="en-US"/>
          </w:rPr>
          <w:t>2</w:t>
        </w:r>
        <w:r w:rsidR="0005250F" w:rsidRPr="00B3473C">
          <w:rPr>
            <w:lang w:val="en-US"/>
          </w:rPr>
          <w:t>.</w:t>
        </w:r>
        <w:r w:rsidR="001C440E" w:rsidRPr="00B3473C">
          <w:rPr>
            <w:lang w:val="en-US"/>
          </w:rPr>
          <w:t>3.6</w:t>
        </w:r>
      </w:hyperlink>
      <w:r w:rsidR="00B45FB6">
        <w:rPr>
          <w:lang w:val="en-US"/>
        </w:rPr>
        <w:t>,</w:t>
      </w:r>
      <w:r w:rsidR="00C74E76">
        <w:rPr>
          <w:lang w:val="en-US"/>
        </w:rPr>
        <w:t xml:space="preserve"> </w:t>
      </w:r>
      <w:r w:rsidR="007204D4">
        <w:rPr>
          <w:lang w:val="en-US"/>
        </w:rPr>
        <w:fldChar w:fldCharType="begin"/>
      </w:r>
      <w:r w:rsidR="007204D4">
        <w:rPr>
          <w:lang w:val="en-US"/>
        </w:rPr>
        <w:instrText xml:space="preserve"> REF _Ref164851003 \r \h </w:instrText>
      </w:r>
      <w:r w:rsidR="007204D4">
        <w:rPr>
          <w:lang w:val="en-US"/>
        </w:rPr>
      </w:r>
      <w:r w:rsidR="007204D4">
        <w:rPr>
          <w:lang w:val="en-US"/>
        </w:rPr>
        <w:fldChar w:fldCharType="separate"/>
      </w:r>
      <w:r w:rsidR="007204D4">
        <w:rPr>
          <w:lang w:val="en-US"/>
        </w:rPr>
        <w:t>2.3.17</w:t>
      </w:r>
      <w:r w:rsidR="007204D4">
        <w:rPr>
          <w:lang w:val="en-US"/>
        </w:rPr>
        <w:fldChar w:fldCharType="end"/>
      </w:r>
      <w:r w:rsidR="00567042">
        <w:rPr>
          <w:lang w:val="en-US"/>
        </w:rPr>
        <w:t xml:space="preserve">, </w:t>
      </w:r>
      <w:r w:rsidR="00567042">
        <w:rPr>
          <w:lang w:val="en-US"/>
        </w:rPr>
        <w:fldChar w:fldCharType="begin"/>
      </w:r>
      <w:r w:rsidR="00567042">
        <w:rPr>
          <w:lang w:val="en-US"/>
        </w:rPr>
        <w:instrText xml:space="preserve"> REF _Ref158196069 \r \h </w:instrText>
      </w:r>
      <w:r w:rsidR="00567042">
        <w:rPr>
          <w:lang w:val="en-US"/>
        </w:rPr>
      </w:r>
      <w:r w:rsidR="00567042">
        <w:rPr>
          <w:lang w:val="en-US"/>
        </w:rPr>
        <w:fldChar w:fldCharType="separate"/>
      </w:r>
      <w:r w:rsidR="00567042">
        <w:rPr>
          <w:lang w:val="en-US"/>
        </w:rPr>
        <w:t>2.5</w:t>
      </w:r>
      <w:r w:rsidR="00567042">
        <w:rPr>
          <w:lang w:val="en-US"/>
        </w:rPr>
        <w:fldChar w:fldCharType="end"/>
      </w:r>
      <w:r w:rsidR="00567042">
        <w:rPr>
          <w:lang w:val="en-US"/>
        </w:rPr>
        <w:t>,</w:t>
      </w:r>
      <w:r w:rsidR="00D01772">
        <w:rPr>
          <w:lang w:val="en-US"/>
        </w:rPr>
        <w:t xml:space="preserve"> </w:t>
      </w:r>
      <w:r w:rsidR="00C270EC">
        <w:rPr>
          <w:lang w:val="en-US"/>
        </w:rPr>
        <w:t xml:space="preserve">and </w:t>
      </w:r>
      <w:r w:rsidR="00391958">
        <w:rPr>
          <w:lang w:val="en-US"/>
        </w:rPr>
        <w:fldChar w:fldCharType="begin"/>
      </w:r>
      <w:r w:rsidR="00391958">
        <w:rPr>
          <w:lang w:val="en-US"/>
        </w:rPr>
        <w:instrText xml:space="preserve"> REF _Ref164851283 \r \h </w:instrText>
      </w:r>
      <w:r w:rsidR="00391958">
        <w:rPr>
          <w:lang w:val="en-US"/>
        </w:rPr>
      </w:r>
      <w:r w:rsidR="00391958">
        <w:rPr>
          <w:lang w:val="en-US"/>
        </w:rPr>
        <w:fldChar w:fldCharType="separate"/>
      </w:r>
      <w:r w:rsidR="00391958">
        <w:rPr>
          <w:lang w:val="en-US"/>
        </w:rPr>
        <w:t>5.2</w:t>
      </w:r>
      <w:r w:rsidR="00391958">
        <w:rPr>
          <w:lang w:val="en-US"/>
        </w:rPr>
        <w:fldChar w:fldCharType="end"/>
      </w:r>
      <w:r w:rsidR="008F16F5">
        <w:rPr>
          <w:lang w:val="en-US"/>
        </w:rPr>
        <w:t>.1</w:t>
      </w:r>
      <w:r w:rsidR="00C270EC">
        <w:rPr>
          <w:lang w:val="en-US"/>
        </w:rPr>
        <w:t xml:space="preserve">– </w:t>
      </w:r>
      <w:r w:rsidR="00BB30EB">
        <w:rPr>
          <w:lang w:val="en-US"/>
        </w:rPr>
        <w:fldChar w:fldCharType="begin"/>
      </w:r>
      <w:r w:rsidR="00BB30EB">
        <w:rPr>
          <w:lang w:val="en-US"/>
        </w:rPr>
        <w:instrText xml:space="preserve"> REF _Ref165462975 \r \h </w:instrText>
      </w:r>
      <w:r w:rsidR="00BB30EB">
        <w:rPr>
          <w:lang w:val="en-US"/>
        </w:rPr>
      </w:r>
      <w:r w:rsidR="00BB30EB">
        <w:rPr>
          <w:lang w:val="en-US"/>
        </w:rPr>
        <w:fldChar w:fldCharType="separate"/>
      </w:r>
      <w:r w:rsidR="00BB30EB">
        <w:rPr>
          <w:lang w:val="en-US"/>
        </w:rPr>
        <w:t>5.2.9</w:t>
      </w:r>
      <w:r w:rsidR="00BB30EB">
        <w:rPr>
          <w:lang w:val="en-US"/>
        </w:rPr>
        <w:fldChar w:fldCharType="end"/>
      </w:r>
      <w:r w:rsidR="00C270EC">
        <w:rPr>
          <w:lang w:val="en-US"/>
        </w:rPr>
        <w:t>,</w:t>
      </w:r>
      <w:r w:rsidRPr="00B3473C">
        <w:rPr>
          <w:lang w:val="en-US"/>
        </w:rPr>
        <w:t xml:space="preserve"> above. </w:t>
      </w:r>
      <w:r w:rsidR="00F74B69" w:rsidRPr="57DE19F1">
        <w:rPr>
          <w:lang w:val="en-US"/>
        </w:rPr>
        <w:t xml:space="preserve">Where no risk is identified, write ‘No risk identified’ and provide justification in </w:t>
      </w:r>
      <w:r w:rsidR="00643BB2" w:rsidRPr="57DE19F1">
        <w:rPr>
          <w:lang w:val="en-US"/>
        </w:rPr>
        <w:t>the third column. Add rows as needed.</w:t>
      </w:r>
    </w:p>
    <w:p w14:paraId="03D489F9" w14:textId="77777777" w:rsidR="00B42267" w:rsidRPr="00B3473C" w:rsidRDefault="00B42267" w:rsidP="002D36E7">
      <w:pPr>
        <w:rPr>
          <w:rFonts w:ascii="Century Gothic" w:hAnsi="Century Gothic"/>
          <w:bCs/>
          <w:color w:val="2B579A"/>
          <w:sz w:val="20"/>
          <w:szCs w:val="20"/>
          <w:shd w:val="clear" w:color="auto" w:fill="E6E6E6"/>
        </w:rPr>
      </w:pPr>
    </w:p>
    <w:tbl>
      <w:tblPr>
        <w:tblStyle w:val="GridTable5Dark-Accent21"/>
        <w:tblW w:w="13068" w:type="dxa"/>
        <w:tblInd w:w="-113" w:type="dxa"/>
        <w:tblLayout w:type="fixed"/>
        <w:tblLook w:val="0620" w:firstRow="1" w:lastRow="0" w:firstColumn="0" w:lastColumn="0" w:noHBand="1" w:noVBand="1"/>
      </w:tblPr>
      <w:tblGrid>
        <w:gridCol w:w="2628"/>
        <w:gridCol w:w="2675"/>
        <w:gridCol w:w="3440"/>
        <w:gridCol w:w="4325"/>
      </w:tblGrid>
      <w:tr w:rsidR="00BC12BD" w:rsidRPr="00B3473C" w14:paraId="6637512D" w14:textId="77777777" w:rsidTr="57DE19F1">
        <w:trPr>
          <w:cnfStyle w:val="100000000000" w:firstRow="1" w:lastRow="0" w:firstColumn="0" w:lastColumn="0" w:oddVBand="0" w:evenVBand="0" w:oddHBand="0" w:evenHBand="0" w:firstRowFirstColumn="0" w:firstRowLastColumn="0" w:lastRowFirstColumn="0" w:lastRowLastColumn="0"/>
          <w:trHeight w:val="300"/>
        </w:trPr>
        <w:tc>
          <w:tcPr>
            <w:tcW w:w="2628" w:type="dxa"/>
            <w:tcBorders>
              <w:right w:val="single" w:sz="4" w:space="0" w:color="FFFFFF" w:themeColor="text2"/>
            </w:tcBorders>
          </w:tcPr>
          <w:p w14:paraId="54AE443D" w14:textId="77777777" w:rsidR="00BC12BD" w:rsidRPr="00B3473C" w:rsidRDefault="00BC12BD" w:rsidP="006353CB">
            <w:pPr>
              <w:pStyle w:val="TableTitlesupdated"/>
              <w:rPr>
                <w:b/>
                <w:lang w:val="en-US"/>
              </w:rPr>
            </w:pPr>
          </w:p>
        </w:tc>
        <w:tc>
          <w:tcPr>
            <w:tcW w:w="2675" w:type="dxa"/>
            <w:tcBorders>
              <w:left w:val="single" w:sz="4" w:space="0" w:color="FFFFFF" w:themeColor="text2"/>
              <w:right w:val="single" w:sz="4" w:space="0" w:color="FFFFFF" w:themeColor="text2"/>
            </w:tcBorders>
          </w:tcPr>
          <w:p w14:paraId="3C7CBC31" w14:textId="7347F313" w:rsidR="00BC12BD" w:rsidRPr="00B3473C" w:rsidRDefault="00BC12BD" w:rsidP="006353CB">
            <w:pPr>
              <w:pStyle w:val="TableTitlesupdated"/>
              <w:rPr>
                <w:b/>
                <w:lang w:val="en-US"/>
              </w:rPr>
            </w:pPr>
            <w:r w:rsidRPr="00B3473C">
              <w:rPr>
                <w:b/>
                <w:lang w:val="en-US"/>
              </w:rPr>
              <w:t>Identified risk(s)</w:t>
            </w:r>
          </w:p>
          <w:p w14:paraId="184C6A16" w14:textId="77777777" w:rsidR="00BC12BD" w:rsidRPr="00B3473C" w:rsidRDefault="00BC12BD" w:rsidP="006353CB">
            <w:pPr>
              <w:pStyle w:val="TableTitlesupdated"/>
              <w:rPr>
                <w:b/>
                <w:lang w:val="en-US"/>
              </w:rPr>
            </w:pPr>
          </w:p>
        </w:tc>
        <w:tc>
          <w:tcPr>
            <w:tcW w:w="3440" w:type="dxa"/>
            <w:tcBorders>
              <w:left w:val="single" w:sz="4" w:space="0" w:color="FFFFFF" w:themeColor="text2"/>
              <w:right w:val="single" w:sz="4" w:space="0" w:color="FFFFFF" w:themeColor="text2"/>
            </w:tcBorders>
          </w:tcPr>
          <w:p w14:paraId="4B4873FB" w14:textId="2C85F859" w:rsidR="00BC12BD" w:rsidRPr="00B3473C" w:rsidRDefault="00BC12BD" w:rsidP="006353CB">
            <w:pPr>
              <w:pStyle w:val="TableTitlesupdated"/>
              <w:rPr>
                <w:b/>
                <w:lang w:val="en-US"/>
              </w:rPr>
            </w:pPr>
            <w:r w:rsidRPr="00B3473C">
              <w:rPr>
                <w:b/>
                <w:lang w:val="en-US"/>
              </w:rPr>
              <w:t xml:space="preserve">Potential impact of risk on </w:t>
            </w:r>
            <w:r w:rsidR="008A29F1" w:rsidRPr="00B3473C">
              <w:rPr>
                <w:b/>
                <w:lang w:val="en-US"/>
              </w:rPr>
              <w:t>stakeholders, ecosystem health, and biodiversity</w:t>
            </w:r>
          </w:p>
        </w:tc>
        <w:tc>
          <w:tcPr>
            <w:tcW w:w="4325" w:type="dxa"/>
            <w:tcBorders>
              <w:left w:val="single" w:sz="4" w:space="0" w:color="FFFFFF" w:themeColor="text2"/>
            </w:tcBorders>
          </w:tcPr>
          <w:p w14:paraId="468E9001" w14:textId="075B0E83" w:rsidR="00BC12BD" w:rsidRPr="00B3473C" w:rsidRDefault="00BC12BD" w:rsidP="006353CB">
            <w:pPr>
              <w:pStyle w:val="TableTitlesupdated"/>
              <w:rPr>
                <w:b/>
                <w:lang w:val="en-US"/>
              </w:rPr>
            </w:pPr>
            <w:r w:rsidRPr="00B3473C">
              <w:rPr>
                <w:b/>
                <w:lang w:val="en-US"/>
              </w:rPr>
              <w:t>Mitigation or preventative measure(s) taken</w:t>
            </w:r>
          </w:p>
        </w:tc>
      </w:tr>
      <w:tr w:rsidR="00285352" w:rsidRPr="00B3473C" w14:paraId="31B837E8" w14:textId="77777777" w:rsidTr="57DE19F1">
        <w:trPr>
          <w:trHeight w:val="300"/>
        </w:trPr>
        <w:tc>
          <w:tcPr>
            <w:tcW w:w="2628" w:type="dxa"/>
            <w:tcBorders>
              <w:right w:val="single" w:sz="4" w:space="0" w:color="FFFFFF" w:themeColor="text2"/>
            </w:tcBorders>
            <w:shd w:val="clear" w:color="auto" w:fill="2B3957"/>
          </w:tcPr>
          <w:p w14:paraId="4FDA5136" w14:textId="46E8EAF3" w:rsidR="00285352" w:rsidRPr="0085253F" w:rsidRDefault="00285352" w:rsidP="006353CB">
            <w:pPr>
              <w:pStyle w:val="TableTitlesupdated"/>
              <w:rPr>
                <w:b w:val="0"/>
                <w:lang w:val="en-US"/>
              </w:rPr>
            </w:pPr>
            <w:r w:rsidRPr="0085253F">
              <w:rPr>
                <w:b w:val="0"/>
                <w:lang w:val="en-US"/>
              </w:rPr>
              <w:t xml:space="preserve">Natural and human induced risks to </w:t>
            </w:r>
            <w:r w:rsidR="007C6C9E" w:rsidRPr="0085253F">
              <w:rPr>
                <w:b w:val="0"/>
                <w:lang w:val="en-US"/>
              </w:rPr>
              <w:t>stakeholders’ wellbeing</w:t>
            </w:r>
          </w:p>
        </w:tc>
        <w:tc>
          <w:tcPr>
            <w:tcW w:w="2675" w:type="dxa"/>
            <w:tcBorders>
              <w:left w:val="single" w:sz="4" w:space="0" w:color="FFFFFF" w:themeColor="text2"/>
              <w:right w:val="single" w:sz="4" w:space="0" w:color="FFFFFF" w:themeColor="text2"/>
            </w:tcBorders>
            <w:shd w:val="clear" w:color="auto" w:fill="F2F2F2" w:themeFill="text2" w:themeFillShade="F2"/>
          </w:tcPr>
          <w:p w14:paraId="056A74A4" w14:textId="77777777" w:rsidR="00285352" w:rsidRPr="00B3473C" w:rsidRDefault="00285352" w:rsidP="006353CB">
            <w:pPr>
              <w:pStyle w:val="TableTitlesupdated"/>
              <w:rPr>
                <w:lang w:val="en-US"/>
              </w:rPr>
            </w:pPr>
          </w:p>
        </w:tc>
        <w:tc>
          <w:tcPr>
            <w:tcW w:w="3440" w:type="dxa"/>
            <w:tcBorders>
              <w:left w:val="single" w:sz="4" w:space="0" w:color="FFFFFF" w:themeColor="text2"/>
              <w:right w:val="single" w:sz="4" w:space="0" w:color="FFFFFF" w:themeColor="text2"/>
            </w:tcBorders>
            <w:shd w:val="clear" w:color="auto" w:fill="F2F2F2" w:themeFill="text2" w:themeFillShade="F2"/>
          </w:tcPr>
          <w:p w14:paraId="600959E5" w14:textId="77777777" w:rsidR="00285352" w:rsidRPr="00B3473C" w:rsidRDefault="00285352" w:rsidP="006353CB">
            <w:pPr>
              <w:pStyle w:val="TableTitlesupdated"/>
              <w:rPr>
                <w:lang w:val="en-US"/>
              </w:rPr>
            </w:pPr>
          </w:p>
        </w:tc>
        <w:tc>
          <w:tcPr>
            <w:tcW w:w="4325" w:type="dxa"/>
            <w:tcBorders>
              <w:left w:val="single" w:sz="4" w:space="0" w:color="FFFFFF" w:themeColor="text2"/>
            </w:tcBorders>
            <w:shd w:val="clear" w:color="auto" w:fill="F2F2F2" w:themeFill="text2" w:themeFillShade="F2"/>
          </w:tcPr>
          <w:p w14:paraId="61CA875F" w14:textId="77777777" w:rsidR="00285352" w:rsidRPr="00B3473C" w:rsidRDefault="00285352" w:rsidP="006353CB">
            <w:pPr>
              <w:pStyle w:val="TableTitlesupdated"/>
              <w:rPr>
                <w:lang w:val="en-US"/>
              </w:rPr>
            </w:pPr>
          </w:p>
        </w:tc>
      </w:tr>
      <w:tr w:rsidR="007C6C9E" w:rsidRPr="00B3473C" w14:paraId="76B0EDE6" w14:textId="77777777" w:rsidTr="57DE19F1">
        <w:trPr>
          <w:trHeight w:val="300"/>
        </w:trPr>
        <w:tc>
          <w:tcPr>
            <w:tcW w:w="2628" w:type="dxa"/>
            <w:tcBorders>
              <w:right w:val="single" w:sz="4" w:space="0" w:color="FFFFFF" w:themeColor="text2"/>
            </w:tcBorders>
            <w:shd w:val="clear" w:color="auto" w:fill="2B3957"/>
          </w:tcPr>
          <w:p w14:paraId="3D3D3D73" w14:textId="4E1AF3AF" w:rsidR="007C6C9E" w:rsidRPr="0085253F" w:rsidRDefault="00FF2521" w:rsidP="006353CB">
            <w:pPr>
              <w:pStyle w:val="TableTitlesupdated"/>
              <w:rPr>
                <w:b w:val="0"/>
                <w:lang w:val="en-US"/>
              </w:rPr>
            </w:pPr>
            <w:r w:rsidRPr="0085253F">
              <w:rPr>
                <w:b w:val="0"/>
                <w:lang w:val="en-US"/>
              </w:rPr>
              <w:t>Risks to stakeholder participation</w:t>
            </w:r>
          </w:p>
        </w:tc>
        <w:tc>
          <w:tcPr>
            <w:tcW w:w="2675" w:type="dxa"/>
            <w:tcBorders>
              <w:left w:val="single" w:sz="4" w:space="0" w:color="FFFFFF" w:themeColor="text2"/>
              <w:right w:val="single" w:sz="4" w:space="0" w:color="FFFFFF" w:themeColor="text2"/>
            </w:tcBorders>
            <w:shd w:val="clear" w:color="auto" w:fill="F2F2F2" w:themeFill="text2" w:themeFillShade="F2"/>
          </w:tcPr>
          <w:p w14:paraId="716B47FB" w14:textId="77777777" w:rsidR="007C6C9E" w:rsidRPr="00B3473C" w:rsidRDefault="007C6C9E" w:rsidP="006353CB">
            <w:pPr>
              <w:pStyle w:val="TableTitlesupdated"/>
              <w:rPr>
                <w:lang w:val="en-US"/>
              </w:rPr>
            </w:pPr>
          </w:p>
        </w:tc>
        <w:tc>
          <w:tcPr>
            <w:tcW w:w="3440" w:type="dxa"/>
            <w:tcBorders>
              <w:left w:val="single" w:sz="4" w:space="0" w:color="FFFFFF" w:themeColor="text2"/>
              <w:right w:val="single" w:sz="4" w:space="0" w:color="FFFFFF" w:themeColor="text2"/>
            </w:tcBorders>
            <w:shd w:val="clear" w:color="auto" w:fill="F2F2F2" w:themeFill="text2" w:themeFillShade="F2"/>
          </w:tcPr>
          <w:p w14:paraId="3BB554E8" w14:textId="77777777" w:rsidR="007C6C9E" w:rsidRPr="00B3473C" w:rsidRDefault="007C6C9E" w:rsidP="006353CB">
            <w:pPr>
              <w:pStyle w:val="TableTitlesupdated"/>
              <w:rPr>
                <w:lang w:val="en-US"/>
              </w:rPr>
            </w:pPr>
          </w:p>
        </w:tc>
        <w:tc>
          <w:tcPr>
            <w:tcW w:w="4325" w:type="dxa"/>
            <w:tcBorders>
              <w:left w:val="single" w:sz="4" w:space="0" w:color="FFFFFF" w:themeColor="text2"/>
            </w:tcBorders>
            <w:shd w:val="clear" w:color="auto" w:fill="F2F2F2" w:themeFill="text2" w:themeFillShade="F2"/>
          </w:tcPr>
          <w:p w14:paraId="36871156" w14:textId="77777777" w:rsidR="007C6C9E" w:rsidRPr="00B3473C" w:rsidRDefault="007C6C9E" w:rsidP="006353CB">
            <w:pPr>
              <w:pStyle w:val="TableTitlesupdated"/>
              <w:rPr>
                <w:lang w:val="en-US"/>
              </w:rPr>
            </w:pPr>
          </w:p>
        </w:tc>
      </w:tr>
      <w:tr w:rsidR="00FF2521" w:rsidRPr="00B3473C" w14:paraId="54A073BD" w14:textId="77777777" w:rsidTr="57DE19F1">
        <w:trPr>
          <w:trHeight w:val="300"/>
        </w:trPr>
        <w:tc>
          <w:tcPr>
            <w:tcW w:w="2628" w:type="dxa"/>
            <w:tcBorders>
              <w:right w:val="single" w:sz="4" w:space="0" w:color="FFFFFF" w:themeColor="text2"/>
            </w:tcBorders>
            <w:shd w:val="clear" w:color="auto" w:fill="2B3957"/>
          </w:tcPr>
          <w:p w14:paraId="27035CBE" w14:textId="37C2B377" w:rsidR="00FF2521" w:rsidRPr="0085253F" w:rsidRDefault="00FF2521" w:rsidP="006353CB">
            <w:pPr>
              <w:pStyle w:val="TableTitlesupdated"/>
              <w:rPr>
                <w:b w:val="0"/>
                <w:lang w:val="en-US"/>
              </w:rPr>
            </w:pPr>
            <w:r w:rsidRPr="0085253F">
              <w:rPr>
                <w:b w:val="0"/>
                <w:lang w:val="en-US"/>
              </w:rPr>
              <w:t>Working conditions</w:t>
            </w:r>
          </w:p>
        </w:tc>
        <w:tc>
          <w:tcPr>
            <w:tcW w:w="2675" w:type="dxa"/>
            <w:tcBorders>
              <w:left w:val="single" w:sz="4" w:space="0" w:color="FFFFFF" w:themeColor="text2"/>
              <w:right w:val="single" w:sz="4" w:space="0" w:color="FFFFFF" w:themeColor="text2"/>
            </w:tcBorders>
            <w:shd w:val="clear" w:color="auto" w:fill="F2F2F2" w:themeFill="text2" w:themeFillShade="F2"/>
          </w:tcPr>
          <w:p w14:paraId="4709AF47" w14:textId="77777777" w:rsidR="00FF2521" w:rsidRPr="00B3473C" w:rsidRDefault="00FF2521" w:rsidP="006353CB">
            <w:pPr>
              <w:pStyle w:val="TableTitlesupdated"/>
              <w:rPr>
                <w:lang w:val="en-US"/>
              </w:rPr>
            </w:pPr>
          </w:p>
        </w:tc>
        <w:tc>
          <w:tcPr>
            <w:tcW w:w="3440" w:type="dxa"/>
            <w:tcBorders>
              <w:left w:val="single" w:sz="4" w:space="0" w:color="FFFFFF" w:themeColor="text2"/>
              <w:right w:val="single" w:sz="4" w:space="0" w:color="FFFFFF" w:themeColor="text2"/>
            </w:tcBorders>
            <w:shd w:val="clear" w:color="auto" w:fill="F2F2F2" w:themeFill="text2" w:themeFillShade="F2"/>
          </w:tcPr>
          <w:p w14:paraId="599610DB" w14:textId="77777777" w:rsidR="00FF2521" w:rsidRPr="00B3473C" w:rsidRDefault="00FF2521" w:rsidP="006353CB">
            <w:pPr>
              <w:pStyle w:val="TableTitlesupdated"/>
              <w:rPr>
                <w:lang w:val="en-US"/>
              </w:rPr>
            </w:pPr>
          </w:p>
        </w:tc>
        <w:tc>
          <w:tcPr>
            <w:tcW w:w="4325" w:type="dxa"/>
            <w:tcBorders>
              <w:left w:val="single" w:sz="4" w:space="0" w:color="FFFFFF" w:themeColor="text2"/>
            </w:tcBorders>
            <w:shd w:val="clear" w:color="auto" w:fill="F2F2F2" w:themeFill="text2" w:themeFillShade="F2"/>
          </w:tcPr>
          <w:p w14:paraId="6D118822" w14:textId="77777777" w:rsidR="00FF2521" w:rsidRPr="00B3473C" w:rsidRDefault="00FF2521" w:rsidP="006353CB">
            <w:pPr>
              <w:pStyle w:val="TableTitlesupdated"/>
              <w:rPr>
                <w:lang w:val="en-US"/>
              </w:rPr>
            </w:pPr>
          </w:p>
        </w:tc>
      </w:tr>
      <w:tr w:rsidR="00B54D21" w:rsidRPr="00B3473C" w14:paraId="60EA0C8F" w14:textId="77777777" w:rsidTr="57DE19F1">
        <w:trPr>
          <w:trHeight w:val="300"/>
        </w:trPr>
        <w:tc>
          <w:tcPr>
            <w:tcW w:w="2628" w:type="dxa"/>
            <w:tcBorders>
              <w:right w:val="single" w:sz="4" w:space="0" w:color="FFFFFF" w:themeColor="text2"/>
            </w:tcBorders>
            <w:shd w:val="clear" w:color="auto" w:fill="2B3957"/>
          </w:tcPr>
          <w:p w14:paraId="0E9E39C6" w14:textId="0714417C" w:rsidR="00B54D21" w:rsidRPr="0085253F" w:rsidRDefault="00B54D21" w:rsidP="00B54D21">
            <w:pPr>
              <w:pStyle w:val="TableTitlesupdated"/>
              <w:rPr>
                <w:b w:val="0"/>
                <w:lang w:val="en-US"/>
              </w:rPr>
            </w:pPr>
            <w:r w:rsidRPr="0085253F">
              <w:rPr>
                <w:b w:val="0"/>
                <w:lang w:val="en-US"/>
              </w:rPr>
              <w:t>Safety of women and girls</w:t>
            </w:r>
          </w:p>
        </w:tc>
        <w:tc>
          <w:tcPr>
            <w:tcW w:w="2675" w:type="dxa"/>
            <w:tcBorders>
              <w:left w:val="single" w:sz="4" w:space="0" w:color="FFFFFF" w:themeColor="text2"/>
              <w:right w:val="single" w:sz="4" w:space="0" w:color="FFFFFF" w:themeColor="text2"/>
            </w:tcBorders>
            <w:shd w:val="clear" w:color="auto" w:fill="F2F2F2" w:themeFill="text2" w:themeFillShade="F2"/>
          </w:tcPr>
          <w:p w14:paraId="671B1288" w14:textId="77777777" w:rsidR="00B54D21" w:rsidRPr="00B3473C" w:rsidRDefault="00B54D21" w:rsidP="00B54D21">
            <w:pPr>
              <w:pStyle w:val="TableTitlesupdated"/>
              <w:rPr>
                <w:lang w:val="en-US"/>
              </w:rPr>
            </w:pPr>
          </w:p>
        </w:tc>
        <w:tc>
          <w:tcPr>
            <w:tcW w:w="3440" w:type="dxa"/>
            <w:tcBorders>
              <w:left w:val="single" w:sz="4" w:space="0" w:color="FFFFFF" w:themeColor="text2"/>
              <w:right w:val="single" w:sz="4" w:space="0" w:color="FFFFFF" w:themeColor="text2"/>
            </w:tcBorders>
            <w:shd w:val="clear" w:color="auto" w:fill="F2F2F2" w:themeFill="text2" w:themeFillShade="F2"/>
          </w:tcPr>
          <w:p w14:paraId="14A2CEB0" w14:textId="77777777" w:rsidR="00B54D21" w:rsidRPr="00B3473C" w:rsidRDefault="00B54D21" w:rsidP="00B54D21">
            <w:pPr>
              <w:pStyle w:val="TableTitlesupdated"/>
              <w:rPr>
                <w:lang w:val="en-US"/>
              </w:rPr>
            </w:pPr>
          </w:p>
        </w:tc>
        <w:tc>
          <w:tcPr>
            <w:tcW w:w="4325" w:type="dxa"/>
            <w:tcBorders>
              <w:left w:val="single" w:sz="4" w:space="0" w:color="FFFFFF" w:themeColor="text2"/>
            </w:tcBorders>
            <w:shd w:val="clear" w:color="auto" w:fill="F2F2F2" w:themeFill="text2" w:themeFillShade="F2"/>
          </w:tcPr>
          <w:p w14:paraId="44E00343" w14:textId="77777777" w:rsidR="00B54D21" w:rsidRPr="00B3473C" w:rsidRDefault="00B54D21" w:rsidP="00B54D21">
            <w:pPr>
              <w:pStyle w:val="TableTitlesupdated"/>
              <w:rPr>
                <w:lang w:val="en-US"/>
              </w:rPr>
            </w:pPr>
          </w:p>
        </w:tc>
      </w:tr>
      <w:tr w:rsidR="0078666B" w:rsidRPr="00B3473C" w14:paraId="2504F614" w14:textId="77777777" w:rsidTr="57DE19F1">
        <w:trPr>
          <w:trHeight w:val="300"/>
        </w:trPr>
        <w:tc>
          <w:tcPr>
            <w:tcW w:w="2628" w:type="dxa"/>
            <w:tcBorders>
              <w:right w:val="single" w:sz="4" w:space="0" w:color="FFFFFF" w:themeColor="text2"/>
            </w:tcBorders>
            <w:shd w:val="clear" w:color="auto" w:fill="2B3957"/>
          </w:tcPr>
          <w:p w14:paraId="0653D2F3" w14:textId="0597275A" w:rsidR="0078666B" w:rsidRPr="0085253F" w:rsidRDefault="0078666B" w:rsidP="0078666B">
            <w:pPr>
              <w:pStyle w:val="TableTitlesupdated"/>
              <w:rPr>
                <w:b w:val="0"/>
                <w:lang w:val="en-US"/>
              </w:rPr>
            </w:pPr>
            <w:r w:rsidRPr="0085253F">
              <w:rPr>
                <w:b w:val="0"/>
                <w:lang w:val="en-US"/>
              </w:rPr>
              <w:t>Safety of minority and marginalized groups</w:t>
            </w:r>
            <w:r w:rsidR="00B578F8" w:rsidRPr="0085253F">
              <w:rPr>
                <w:b w:val="0"/>
                <w:lang w:val="en-US"/>
              </w:rPr>
              <w:t>, including children</w:t>
            </w:r>
          </w:p>
        </w:tc>
        <w:tc>
          <w:tcPr>
            <w:tcW w:w="2675" w:type="dxa"/>
            <w:tcBorders>
              <w:left w:val="single" w:sz="4" w:space="0" w:color="FFFFFF" w:themeColor="text2"/>
              <w:right w:val="single" w:sz="4" w:space="0" w:color="FFFFFF" w:themeColor="text2"/>
            </w:tcBorders>
            <w:shd w:val="clear" w:color="auto" w:fill="F2F2F2" w:themeFill="text2" w:themeFillShade="F2"/>
          </w:tcPr>
          <w:p w14:paraId="58D05A57" w14:textId="77777777" w:rsidR="0078666B" w:rsidRPr="00B3473C" w:rsidRDefault="0078666B" w:rsidP="0078666B">
            <w:pPr>
              <w:pStyle w:val="TableTitlesupdated"/>
              <w:rPr>
                <w:lang w:val="en-US"/>
              </w:rPr>
            </w:pPr>
          </w:p>
        </w:tc>
        <w:tc>
          <w:tcPr>
            <w:tcW w:w="3440" w:type="dxa"/>
            <w:tcBorders>
              <w:left w:val="single" w:sz="4" w:space="0" w:color="FFFFFF" w:themeColor="text2"/>
              <w:right w:val="single" w:sz="4" w:space="0" w:color="FFFFFF" w:themeColor="text2"/>
            </w:tcBorders>
            <w:shd w:val="clear" w:color="auto" w:fill="F2F2F2" w:themeFill="text2" w:themeFillShade="F2"/>
          </w:tcPr>
          <w:p w14:paraId="4C269FEF" w14:textId="77777777" w:rsidR="0078666B" w:rsidRPr="00B3473C" w:rsidRDefault="0078666B" w:rsidP="0078666B">
            <w:pPr>
              <w:pStyle w:val="TableTitlesupdated"/>
              <w:rPr>
                <w:lang w:val="en-US"/>
              </w:rPr>
            </w:pPr>
          </w:p>
        </w:tc>
        <w:tc>
          <w:tcPr>
            <w:tcW w:w="4325" w:type="dxa"/>
            <w:tcBorders>
              <w:left w:val="single" w:sz="4" w:space="0" w:color="FFFFFF" w:themeColor="text2"/>
            </w:tcBorders>
            <w:shd w:val="clear" w:color="auto" w:fill="F2F2F2" w:themeFill="text2" w:themeFillShade="F2"/>
          </w:tcPr>
          <w:p w14:paraId="00D275FC" w14:textId="77777777" w:rsidR="0078666B" w:rsidRPr="00B3473C" w:rsidRDefault="0078666B" w:rsidP="0078666B">
            <w:pPr>
              <w:pStyle w:val="TableTitlesupdated"/>
              <w:rPr>
                <w:lang w:val="en-US"/>
              </w:rPr>
            </w:pPr>
          </w:p>
        </w:tc>
      </w:tr>
      <w:tr w:rsidR="00B54D21" w:rsidRPr="00B3473C" w14:paraId="2B7264B1" w14:textId="77777777" w:rsidTr="57DE19F1">
        <w:trPr>
          <w:trHeight w:val="300"/>
        </w:trPr>
        <w:tc>
          <w:tcPr>
            <w:tcW w:w="2628" w:type="dxa"/>
            <w:shd w:val="clear" w:color="auto" w:fill="2B3957"/>
          </w:tcPr>
          <w:p w14:paraId="73320AE1" w14:textId="2B29800F" w:rsidR="00B54D21" w:rsidRPr="0085253F" w:rsidRDefault="00B54D21" w:rsidP="00B54D21">
            <w:pPr>
              <w:pStyle w:val="TableTitlesupdated"/>
              <w:rPr>
                <w:b w:val="0"/>
                <w:lang w:val="en-US"/>
              </w:rPr>
            </w:pPr>
            <w:r w:rsidRPr="0085253F">
              <w:rPr>
                <w:rStyle w:val="normaltextrun"/>
                <w:b w:val="0"/>
                <w:szCs w:val="21"/>
                <w:shd w:val="clear" w:color="auto" w:fill="2B3957"/>
              </w:rPr>
              <w:t>Pollutants (air, noise, discharges to water, generation of waste, and release of hazardous materials and chemical pesticides and fertilizers)</w:t>
            </w:r>
          </w:p>
        </w:tc>
        <w:tc>
          <w:tcPr>
            <w:tcW w:w="2675" w:type="dxa"/>
            <w:shd w:val="clear" w:color="auto" w:fill="F2F2F2" w:themeFill="text2" w:themeFillShade="F2"/>
          </w:tcPr>
          <w:p w14:paraId="61D84A47" w14:textId="77777777" w:rsidR="00B54D21" w:rsidRPr="00B3473C" w:rsidRDefault="00B54D21" w:rsidP="00B54D21">
            <w:pPr>
              <w:pStyle w:val="TableInstructionsupdated"/>
              <w:rPr>
                <w:lang w:val="en-US"/>
              </w:rPr>
            </w:pPr>
          </w:p>
        </w:tc>
        <w:tc>
          <w:tcPr>
            <w:tcW w:w="3440" w:type="dxa"/>
            <w:shd w:val="clear" w:color="auto" w:fill="F2F2F2" w:themeFill="text2" w:themeFillShade="F2"/>
          </w:tcPr>
          <w:p w14:paraId="50EBAB7D" w14:textId="77777777" w:rsidR="00B54D21" w:rsidRPr="00B3473C" w:rsidRDefault="00B54D21" w:rsidP="00B54D21">
            <w:pPr>
              <w:pStyle w:val="TableInstructionsupdated"/>
              <w:rPr>
                <w:lang w:val="en-US"/>
              </w:rPr>
            </w:pPr>
          </w:p>
        </w:tc>
        <w:tc>
          <w:tcPr>
            <w:tcW w:w="4325" w:type="dxa"/>
            <w:shd w:val="clear" w:color="auto" w:fill="F2F2F2" w:themeFill="text2" w:themeFillShade="F2"/>
          </w:tcPr>
          <w:p w14:paraId="41A67F67" w14:textId="75B8E30F" w:rsidR="00B54D21" w:rsidRPr="00B3473C" w:rsidRDefault="00B54D21" w:rsidP="00B54D21">
            <w:pPr>
              <w:pStyle w:val="TableInstructionsupdated"/>
              <w:rPr>
                <w:lang w:val="en-US"/>
              </w:rPr>
            </w:pPr>
          </w:p>
        </w:tc>
      </w:tr>
      <w:tr w:rsidR="005E7EC6" w:rsidRPr="00B3473C" w14:paraId="10D9098E" w14:textId="77777777" w:rsidTr="57DE19F1">
        <w:trPr>
          <w:trHeight w:val="73"/>
        </w:trPr>
        <w:tc>
          <w:tcPr>
            <w:tcW w:w="2628" w:type="dxa"/>
            <w:shd w:val="clear" w:color="auto" w:fill="2B3957"/>
          </w:tcPr>
          <w:p w14:paraId="4B8E4BC9" w14:textId="27145CCF" w:rsidR="005E7EC6" w:rsidRPr="0085253F" w:rsidRDefault="005E7EC6" w:rsidP="0078666B">
            <w:pPr>
              <w:pStyle w:val="TableTitlesupdated"/>
              <w:rPr>
                <w:rStyle w:val="normaltextrun"/>
                <w:b w:val="0"/>
                <w:szCs w:val="21"/>
                <w:shd w:val="clear" w:color="auto" w:fill="2B3957"/>
              </w:rPr>
            </w:pPr>
            <w:r w:rsidRPr="0085253F">
              <w:rPr>
                <w:rStyle w:val="normaltextrun"/>
                <w:b w:val="0"/>
                <w:szCs w:val="21"/>
                <w:shd w:val="clear" w:color="auto" w:fill="2B3957"/>
              </w:rPr>
              <w:t>Discrimination</w:t>
            </w:r>
          </w:p>
        </w:tc>
        <w:tc>
          <w:tcPr>
            <w:tcW w:w="2675" w:type="dxa"/>
            <w:shd w:val="clear" w:color="auto" w:fill="F2F2F2" w:themeFill="text2" w:themeFillShade="F2"/>
          </w:tcPr>
          <w:p w14:paraId="2CFE2E7E" w14:textId="77777777" w:rsidR="005E7EC6" w:rsidRPr="00B3473C" w:rsidRDefault="005E7EC6" w:rsidP="0078666B">
            <w:pPr>
              <w:pStyle w:val="TableInstructionsupdated"/>
              <w:rPr>
                <w:lang w:val="en-US"/>
              </w:rPr>
            </w:pPr>
          </w:p>
        </w:tc>
        <w:tc>
          <w:tcPr>
            <w:tcW w:w="3440" w:type="dxa"/>
            <w:shd w:val="clear" w:color="auto" w:fill="F2F2F2" w:themeFill="text2" w:themeFillShade="F2"/>
          </w:tcPr>
          <w:p w14:paraId="2E4A74C3" w14:textId="77777777" w:rsidR="005E7EC6" w:rsidRPr="00B3473C" w:rsidRDefault="005E7EC6" w:rsidP="0078666B">
            <w:pPr>
              <w:pStyle w:val="TableInstructionsupdated"/>
              <w:rPr>
                <w:lang w:val="en-US"/>
              </w:rPr>
            </w:pPr>
          </w:p>
        </w:tc>
        <w:tc>
          <w:tcPr>
            <w:tcW w:w="4325" w:type="dxa"/>
            <w:shd w:val="clear" w:color="auto" w:fill="F2F2F2" w:themeFill="text2" w:themeFillShade="F2"/>
          </w:tcPr>
          <w:p w14:paraId="796E2046" w14:textId="77777777" w:rsidR="005E7EC6" w:rsidRPr="00B3473C" w:rsidRDefault="005E7EC6" w:rsidP="0078666B">
            <w:pPr>
              <w:pStyle w:val="TableInstructionsupdated"/>
              <w:rPr>
                <w:lang w:val="en-US"/>
              </w:rPr>
            </w:pPr>
          </w:p>
        </w:tc>
      </w:tr>
      <w:tr w:rsidR="005E7EC6" w:rsidRPr="00B3473C" w14:paraId="265CCCAF" w14:textId="77777777" w:rsidTr="57DE19F1">
        <w:trPr>
          <w:trHeight w:val="73"/>
        </w:trPr>
        <w:tc>
          <w:tcPr>
            <w:tcW w:w="2628" w:type="dxa"/>
            <w:shd w:val="clear" w:color="auto" w:fill="2B3957"/>
          </w:tcPr>
          <w:p w14:paraId="729E6E81" w14:textId="2EE07AAC" w:rsidR="005E7EC6" w:rsidRPr="0085253F" w:rsidRDefault="005E7EC6" w:rsidP="0078666B">
            <w:pPr>
              <w:pStyle w:val="TableTitlesupdated"/>
              <w:rPr>
                <w:rStyle w:val="normaltextrun"/>
                <w:b w:val="0"/>
                <w:szCs w:val="21"/>
                <w:shd w:val="clear" w:color="auto" w:fill="2B3957"/>
              </w:rPr>
            </w:pPr>
            <w:r w:rsidRPr="0085253F">
              <w:rPr>
                <w:rStyle w:val="normaltextrun"/>
                <w:b w:val="0"/>
                <w:szCs w:val="21"/>
                <w:shd w:val="clear" w:color="auto" w:fill="2B3957"/>
              </w:rPr>
              <w:lastRenderedPageBreak/>
              <w:t>Sexual harassment</w:t>
            </w:r>
          </w:p>
        </w:tc>
        <w:tc>
          <w:tcPr>
            <w:tcW w:w="2675" w:type="dxa"/>
            <w:shd w:val="clear" w:color="auto" w:fill="F2F2F2" w:themeFill="text2" w:themeFillShade="F2"/>
          </w:tcPr>
          <w:p w14:paraId="43023410" w14:textId="77777777" w:rsidR="005E7EC6" w:rsidRPr="00B3473C" w:rsidRDefault="005E7EC6" w:rsidP="0078666B">
            <w:pPr>
              <w:pStyle w:val="TableInstructionsupdated"/>
              <w:rPr>
                <w:lang w:val="en-US"/>
              </w:rPr>
            </w:pPr>
          </w:p>
        </w:tc>
        <w:tc>
          <w:tcPr>
            <w:tcW w:w="3440" w:type="dxa"/>
            <w:shd w:val="clear" w:color="auto" w:fill="F2F2F2" w:themeFill="text2" w:themeFillShade="F2"/>
          </w:tcPr>
          <w:p w14:paraId="4694248D" w14:textId="77777777" w:rsidR="005E7EC6" w:rsidRPr="00B3473C" w:rsidRDefault="005E7EC6" w:rsidP="0078666B">
            <w:pPr>
              <w:pStyle w:val="TableInstructionsupdated"/>
              <w:rPr>
                <w:lang w:val="en-US"/>
              </w:rPr>
            </w:pPr>
          </w:p>
        </w:tc>
        <w:tc>
          <w:tcPr>
            <w:tcW w:w="4325" w:type="dxa"/>
            <w:shd w:val="clear" w:color="auto" w:fill="F2F2F2" w:themeFill="text2" w:themeFillShade="F2"/>
          </w:tcPr>
          <w:p w14:paraId="3C4B0DCA" w14:textId="77777777" w:rsidR="005E7EC6" w:rsidRPr="00B3473C" w:rsidRDefault="005E7EC6" w:rsidP="0078666B">
            <w:pPr>
              <w:pStyle w:val="TableInstructionsupdated"/>
              <w:rPr>
                <w:lang w:val="en-US"/>
              </w:rPr>
            </w:pPr>
          </w:p>
        </w:tc>
      </w:tr>
      <w:tr w:rsidR="005E7EC6" w:rsidRPr="00B3473C" w14:paraId="75D144B9" w14:textId="77777777" w:rsidTr="57DE19F1">
        <w:trPr>
          <w:trHeight w:val="73"/>
        </w:trPr>
        <w:tc>
          <w:tcPr>
            <w:tcW w:w="2628" w:type="dxa"/>
            <w:shd w:val="clear" w:color="auto" w:fill="2B3957"/>
          </w:tcPr>
          <w:p w14:paraId="7CAFFB1B" w14:textId="4744F59A" w:rsidR="005E7EC6" w:rsidRPr="0085253F" w:rsidRDefault="005E7EC6" w:rsidP="0078666B">
            <w:pPr>
              <w:pStyle w:val="TableTitlesupdated"/>
              <w:rPr>
                <w:rStyle w:val="normaltextrun"/>
                <w:b w:val="0"/>
                <w:szCs w:val="21"/>
                <w:shd w:val="clear" w:color="auto" w:fill="2B3957"/>
              </w:rPr>
            </w:pPr>
            <w:r w:rsidRPr="0085253F">
              <w:rPr>
                <w:rStyle w:val="normaltextrun"/>
                <w:b w:val="0"/>
                <w:szCs w:val="21"/>
                <w:shd w:val="clear" w:color="auto" w:fill="2B3957"/>
              </w:rPr>
              <w:t>Equal pay for equal work</w:t>
            </w:r>
          </w:p>
        </w:tc>
        <w:tc>
          <w:tcPr>
            <w:tcW w:w="2675" w:type="dxa"/>
            <w:shd w:val="clear" w:color="auto" w:fill="F2F2F2" w:themeFill="text2" w:themeFillShade="F2"/>
          </w:tcPr>
          <w:p w14:paraId="06413D56" w14:textId="77777777" w:rsidR="005E7EC6" w:rsidRPr="00B3473C" w:rsidRDefault="005E7EC6" w:rsidP="0078666B">
            <w:pPr>
              <w:pStyle w:val="TableInstructionsupdated"/>
              <w:rPr>
                <w:lang w:val="en-US"/>
              </w:rPr>
            </w:pPr>
          </w:p>
        </w:tc>
        <w:tc>
          <w:tcPr>
            <w:tcW w:w="3440" w:type="dxa"/>
            <w:shd w:val="clear" w:color="auto" w:fill="F2F2F2" w:themeFill="text2" w:themeFillShade="F2"/>
          </w:tcPr>
          <w:p w14:paraId="0FDACFE8" w14:textId="77777777" w:rsidR="005E7EC6" w:rsidRPr="00B3473C" w:rsidRDefault="005E7EC6" w:rsidP="0078666B">
            <w:pPr>
              <w:pStyle w:val="TableInstructionsupdated"/>
              <w:rPr>
                <w:lang w:val="en-US"/>
              </w:rPr>
            </w:pPr>
          </w:p>
        </w:tc>
        <w:tc>
          <w:tcPr>
            <w:tcW w:w="4325" w:type="dxa"/>
            <w:shd w:val="clear" w:color="auto" w:fill="F2F2F2" w:themeFill="text2" w:themeFillShade="F2"/>
          </w:tcPr>
          <w:p w14:paraId="5866AB94" w14:textId="77777777" w:rsidR="005E7EC6" w:rsidRPr="00B3473C" w:rsidRDefault="005E7EC6" w:rsidP="0078666B">
            <w:pPr>
              <w:pStyle w:val="TableInstructionsupdated"/>
              <w:rPr>
                <w:lang w:val="en-US"/>
              </w:rPr>
            </w:pPr>
          </w:p>
        </w:tc>
      </w:tr>
      <w:tr w:rsidR="005E7EC6" w:rsidRPr="00B3473C" w14:paraId="6FD9BC7B" w14:textId="77777777" w:rsidTr="57DE19F1">
        <w:trPr>
          <w:trHeight w:val="73"/>
        </w:trPr>
        <w:tc>
          <w:tcPr>
            <w:tcW w:w="2628" w:type="dxa"/>
            <w:shd w:val="clear" w:color="auto" w:fill="2B3957"/>
          </w:tcPr>
          <w:p w14:paraId="74950BBC" w14:textId="147DCC56" w:rsidR="005E7EC6" w:rsidRPr="0085253F" w:rsidRDefault="005E7EC6" w:rsidP="0078666B">
            <w:pPr>
              <w:pStyle w:val="TableTitlesupdated"/>
              <w:rPr>
                <w:rStyle w:val="normaltextrun"/>
                <w:b w:val="0"/>
                <w:szCs w:val="21"/>
                <w:shd w:val="clear" w:color="auto" w:fill="2B3957"/>
              </w:rPr>
            </w:pPr>
            <w:r w:rsidRPr="0085253F">
              <w:rPr>
                <w:rStyle w:val="normaltextrun"/>
                <w:b w:val="0"/>
                <w:szCs w:val="21"/>
                <w:shd w:val="clear" w:color="auto" w:fill="2B3957"/>
              </w:rPr>
              <w:t>Gender equity in labor and work</w:t>
            </w:r>
          </w:p>
        </w:tc>
        <w:tc>
          <w:tcPr>
            <w:tcW w:w="2675" w:type="dxa"/>
            <w:shd w:val="clear" w:color="auto" w:fill="F2F2F2" w:themeFill="text2" w:themeFillShade="F2"/>
          </w:tcPr>
          <w:p w14:paraId="14F012ED" w14:textId="77777777" w:rsidR="005E7EC6" w:rsidRPr="00B3473C" w:rsidRDefault="005E7EC6" w:rsidP="0078666B">
            <w:pPr>
              <w:pStyle w:val="TableInstructionsupdated"/>
              <w:rPr>
                <w:lang w:val="en-US"/>
              </w:rPr>
            </w:pPr>
          </w:p>
        </w:tc>
        <w:tc>
          <w:tcPr>
            <w:tcW w:w="3440" w:type="dxa"/>
            <w:shd w:val="clear" w:color="auto" w:fill="F2F2F2" w:themeFill="text2" w:themeFillShade="F2"/>
          </w:tcPr>
          <w:p w14:paraId="5912C9AA" w14:textId="77777777" w:rsidR="005E7EC6" w:rsidRPr="00B3473C" w:rsidRDefault="005E7EC6" w:rsidP="0078666B">
            <w:pPr>
              <w:pStyle w:val="TableInstructionsupdated"/>
              <w:rPr>
                <w:lang w:val="en-US"/>
              </w:rPr>
            </w:pPr>
          </w:p>
        </w:tc>
        <w:tc>
          <w:tcPr>
            <w:tcW w:w="4325" w:type="dxa"/>
            <w:shd w:val="clear" w:color="auto" w:fill="F2F2F2" w:themeFill="text2" w:themeFillShade="F2"/>
          </w:tcPr>
          <w:p w14:paraId="40CF681B" w14:textId="77777777" w:rsidR="005E7EC6" w:rsidRPr="00B3473C" w:rsidRDefault="005E7EC6" w:rsidP="0078666B">
            <w:pPr>
              <w:pStyle w:val="TableInstructionsupdated"/>
              <w:rPr>
                <w:lang w:val="en-US"/>
              </w:rPr>
            </w:pPr>
          </w:p>
        </w:tc>
      </w:tr>
      <w:tr w:rsidR="005E7EC6" w:rsidRPr="00B3473C" w14:paraId="6DA860BE" w14:textId="77777777" w:rsidTr="57DE19F1">
        <w:trPr>
          <w:trHeight w:val="73"/>
        </w:trPr>
        <w:tc>
          <w:tcPr>
            <w:tcW w:w="2628" w:type="dxa"/>
            <w:shd w:val="clear" w:color="auto" w:fill="2B3957"/>
          </w:tcPr>
          <w:p w14:paraId="5F17BE59" w14:textId="45DC5971" w:rsidR="005E7EC6" w:rsidRPr="0085253F" w:rsidRDefault="005E7EC6" w:rsidP="57DE19F1">
            <w:pPr>
              <w:pStyle w:val="TableTitlesupdated"/>
              <w:rPr>
                <w:rStyle w:val="normaltextrun"/>
                <w:b w:val="0"/>
                <w:shd w:val="clear" w:color="auto" w:fill="2B3957"/>
              </w:rPr>
            </w:pPr>
            <w:r w:rsidRPr="0085253F">
              <w:rPr>
                <w:rStyle w:val="normaltextrun"/>
                <w:b w:val="0"/>
              </w:rPr>
              <w:t>Forced labor</w:t>
            </w:r>
            <w:r w:rsidR="00B90EE8">
              <w:rPr>
                <w:rStyle w:val="FootnoteReference"/>
                <w:b w:val="0"/>
              </w:rPr>
              <w:footnoteReference w:id="15"/>
            </w:r>
          </w:p>
        </w:tc>
        <w:tc>
          <w:tcPr>
            <w:tcW w:w="2675" w:type="dxa"/>
            <w:shd w:val="clear" w:color="auto" w:fill="F2F2F2" w:themeFill="text2" w:themeFillShade="F2"/>
          </w:tcPr>
          <w:p w14:paraId="2CEE387F" w14:textId="77777777" w:rsidR="005E7EC6" w:rsidRPr="00B3473C" w:rsidRDefault="005E7EC6" w:rsidP="0078666B">
            <w:pPr>
              <w:pStyle w:val="TableInstructionsupdated"/>
              <w:rPr>
                <w:lang w:val="en-US"/>
              </w:rPr>
            </w:pPr>
          </w:p>
        </w:tc>
        <w:tc>
          <w:tcPr>
            <w:tcW w:w="3440" w:type="dxa"/>
            <w:shd w:val="clear" w:color="auto" w:fill="F2F2F2" w:themeFill="text2" w:themeFillShade="F2"/>
          </w:tcPr>
          <w:p w14:paraId="49FA23A6" w14:textId="77777777" w:rsidR="005E7EC6" w:rsidRPr="00B3473C" w:rsidRDefault="005E7EC6" w:rsidP="0078666B">
            <w:pPr>
              <w:pStyle w:val="TableInstructionsupdated"/>
              <w:rPr>
                <w:lang w:val="en-US"/>
              </w:rPr>
            </w:pPr>
          </w:p>
        </w:tc>
        <w:tc>
          <w:tcPr>
            <w:tcW w:w="4325" w:type="dxa"/>
            <w:shd w:val="clear" w:color="auto" w:fill="F2F2F2" w:themeFill="text2" w:themeFillShade="F2"/>
          </w:tcPr>
          <w:p w14:paraId="1C366409" w14:textId="77777777" w:rsidR="005E7EC6" w:rsidRPr="00B3473C" w:rsidRDefault="005E7EC6" w:rsidP="0078666B">
            <w:pPr>
              <w:pStyle w:val="TableInstructionsupdated"/>
              <w:rPr>
                <w:lang w:val="en-US"/>
              </w:rPr>
            </w:pPr>
          </w:p>
        </w:tc>
      </w:tr>
      <w:tr w:rsidR="005E7EC6" w:rsidRPr="00B3473C" w14:paraId="0F116E16" w14:textId="77777777" w:rsidTr="57DE19F1">
        <w:trPr>
          <w:trHeight w:val="73"/>
        </w:trPr>
        <w:tc>
          <w:tcPr>
            <w:tcW w:w="2628" w:type="dxa"/>
            <w:shd w:val="clear" w:color="auto" w:fill="2B3957"/>
          </w:tcPr>
          <w:p w14:paraId="6E576A49" w14:textId="03145B9D" w:rsidR="005E7EC6" w:rsidRPr="0085253F" w:rsidRDefault="005E7EC6" w:rsidP="0078666B">
            <w:pPr>
              <w:pStyle w:val="TableTitlesupdated"/>
              <w:rPr>
                <w:rStyle w:val="normaltextrun"/>
                <w:b w:val="0"/>
                <w:szCs w:val="21"/>
                <w:shd w:val="clear" w:color="auto" w:fill="2B3957"/>
              </w:rPr>
            </w:pPr>
            <w:r w:rsidRPr="0085253F">
              <w:rPr>
                <w:rStyle w:val="normaltextrun"/>
                <w:b w:val="0"/>
                <w:szCs w:val="21"/>
                <w:shd w:val="clear" w:color="auto" w:fill="2B3957"/>
              </w:rPr>
              <w:t>Child labor</w:t>
            </w:r>
          </w:p>
        </w:tc>
        <w:tc>
          <w:tcPr>
            <w:tcW w:w="2675" w:type="dxa"/>
            <w:shd w:val="clear" w:color="auto" w:fill="F2F2F2" w:themeFill="text2" w:themeFillShade="F2"/>
          </w:tcPr>
          <w:p w14:paraId="2A956A42" w14:textId="77777777" w:rsidR="005E7EC6" w:rsidRPr="00B3473C" w:rsidRDefault="005E7EC6" w:rsidP="0078666B">
            <w:pPr>
              <w:pStyle w:val="TableInstructionsupdated"/>
              <w:rPr>
                <w:lang w:val="en-US"/>
              </w:rPr>
            </w:pPr>
          </w:p>
        </w:tc>
        <w:tc>
          <w:tcPr>
            <w:tcW w:w="3440" w:type="dxa"/>
            <w:shd w:val="clear" w:color="auto" w:fill="F2F2F2" w:themeFill="text2" w:themeFillShade="F2"/>
          </w:tcPr>
          <w:p w14:paraId="411A23A5" w14:textId="77777777" w:rsidR="005E7EC6" w:rsidRPr="00B3473C" w:rsidRDefault="005E7EC6" w:rsidP="0078666B">
            <w:pPr>
              <w:pStyle w:val="TableInstructionsupdated"/>
              <w:rPr>
                <w:lang w:val="en-US"/>
              </w:rPr>
            </w:pPr>
          </w:p>
        </w:tc>
        <w:tc>
          <w:tcPr>
            <w:tcW w:w="4325" w:type="dxa"/>
            <w:shd w:val="clear" w:color="auto" w:fill="F2F2F2" w:themeFill="text2" w:themeFillShade="F2"/>
          </w:tcPr>
          <w:p w14:paraId="22D6373A" w14:textId="77777777" w:rsidR="005E7EC6" w:rsidRPr="00B3473C" w:rsidRDefault="005E7EC6" w:rsidP="0078666B">
            <w:pPr>
              <w:pStyle w:val="TableInstructionsupdated"/>
              <w:rPr>
                <w:lang w:val="en-US"/>
              </w:rPr>
            </w:pPr>
          </w:p>
        </w:tc>
      </w:tr>
      <w:tr w:rsidR="005E7EC6" w:rsidRPr="00B3473C" w14:paraId="7E05681A" w14:textId="77777777" w:rsidTr="57DE19F1">
        <w:trPr>
          <w:trHeight w:val="73"/>
        </w:trPr>
        <w:tc>
          <w:tcPr>
            <w:tcW w:w="2628" w:type="dxa"/>
            <w:shd w:val="clear" w:color="auto" w:fill="2B3957"/>
          </w:tcPr>
          <w:p w14:paraId="347BBECF" w14:textId="1D6A28A8" w:rsidR="005E7EC6" w:rsidRPr="0085253F" w:rsidRDefault="005E7EC6" w:rsidP="0078666B">
            <w:pPr>
              <w:pStyle w:val="TableTitlesupdated"/>
              <w:rPr>
                <w:rStyle w:val="normaltextrun"/>
                <w:b w:val="0"/>
                <w:szCs w:val="21"/>
                <w:shd w:val="clear" w:color="auto" w:fill="2B3957"/>
              </w:rPr>
            </w:pPr>
            <w:r w:rsidRPr="0085253F">
              <w:rPr>
                <w:rStyle w:val="normaltextrun"/>
                <w:b w:val="0"/>
                <w:szCs w:val="21"/>
                <w:shd w:val="clear" w:color="auto" w:fill="2B3957"/>
              </w:rPr>
              <w:t>Human trafficking</w:t>
            </w:r>
          </w:p>
        </w:tc>
        <w:tc>
          <w:tcPr>
            <w:tcW w:w="2675" w:type="dxa"/>
            <w:shd w:val="clear" w:color="auto" w:fill="F2F2F2" w:themeFill="text2" w:themeFillShade="F2"/>
          </w:tcPr>
          <w:p w14:paraId="0A53E1AC" w14:textId="77777777" w:rsidR="005E7EC6" w:rsidRPr="00B3473C" w:rsidRDefault="005E7EC6" w:rsidP="0078666B">
            <w:pPr>
              <w:pStyle w:val="TableInstructionsupdated"/>
              <w:rPr>
                <w:lang w:val="en-US"/>
              </w:rPr>
            </w:pPr>
          </w:p>
        </w:tc>
        <w:tc>
          <w:tcPr>
            <w:tcW w:w="3440" w:type="dxa"/>
            <w:shd w:val="clear" w:color="auto" w:fill="F2F2F2" w:themeFill="text2" w:themeFillShade="F2"/>
          </w:tcPr>
          <w:p w14:paraId="4F053F20" w14:textId="77777777" w:rsidR="005E7EC6" w:rsidRPr="00B3473C" w:rsidRDefault="005E7EC6" w:rsidP="0078666B">
            <w:pPr>
              <w:pStyle w:val="TableInstructionsupdated"/>
              <w:rPr>
                <w:lang w:val="en-US"/>
              </w:rPr>
            </w:pPr>
          </w:p>
        </w:tc>
        <w:tc>
          <w:tcPr>
            <w:tcW w:w="4325" w:type="dxa"/>
            <w:shd w:val="clear" w:color="auto" w:fill="F2F2F2" w:themeFill="text2" w:themeFillShade="F2"/>
          </w:tcPr>
          <w:p w14:paraId="17539EF2" w14:textId="77777777" w:rsidR="005E7EC6" w:rsidRPr="00B3473C" w:rsidRDefault="005E7EC6" w:rsidP="0078666B">
            <w:pPr>
              <w:pStyle w:val="TableInstructionsupdated"/>
              <w:rPr>
                <w:lang w:val="en-US"/>
              </w:rPr>
            </w:pPr>
          </w:p>
        </w:tc>
      </w:tr>
      <w:tr w:rsidR="0078666B" w:rsidRPr="00B3473C" w14:paraId="22D10E53" w14:textId="77777777" w:rsidTr="57DE19F1">
        <w:trPr>
          <w:trHeight w:val="73"/>
        </w:trPr>
        <w:tc>
          <w:tcPr>
            <w:tcW w:w="2628" w:type="dxa"/>
            <w:shd w:val="clear" w:color="auto" w:fill="2B3957"/>
          </w:tcPr>
          <w:p w14:paraId="411E92FF" w14:textId="6EB88975" w:rsidR="0078666B" w:rsidRPr="0085253F" w:rsidRDefault="00C44595" w:rsidP="0078666B">
            <w:pPr>
              <w:pStyle w:val="TableTitlesupdated"/>
              <w:rPr>
                <w:b w:val="0"/>
                <w:lang w:val="en-US"/>
              </w:rPr>
            </w:pPr>
            <w:r w:rsidRPr="0085253F">
              <w:rPr>
                <w:b w:val="0"/>
                <w:lang w:val="en-US"/>
              </w:rPr>
              <w:t>R</w:t>
            </w:r>
            <w:r w:rsidR="00BB30EB" w:rsidRPr="0085253F">
              <w:rPr>
                <w:b w:val="0"/>
                <w:lang w:val="en-US"/>
              </w:rPr>
              <w:t>ecognition</w:t>
            </w:r>
            <w:r w:rsidR="003B23E8" w:rsidRPr="0085253F">
              <w:rPr>
                <w:b w:val="0"/>
                <w:lang w:val="en-US"/>
              </w:rPr>
              <w:t xml:space="preserve"> of, respect of</w:t>
            </w:r>
            <w:r w:rsidR="004855CF" w:rsidRPr="0085253F">
              <w:rPr>
                <w:b w:val="0"/>
                <w:lang w:val="en-US"/>
              </w:rPr>
              <w:t>, and promot</w:t>
            </w:r>
            <w:r w:rsidR="00B96112" w:rsidRPr="0085253F">
              <w:rPr>
                <w:b w:val="0"/>
                <w:lang w:val="en-US"/>
              </w:rPr>
              <w:t xml:space="preserve">ion of the rights to IPs, LCs and </w:t>
            </w:r>
            <w:r w:rsidR="00683EC6" w:rsidRPr="0085253F">
              <w:rPr>
                <w:b w:val="0"/>
                <w:lang w:val="en-US"/>
              </w:rPr>
              <w:t>customary rights holders</w:t>
            </w:r>
          </w:p>
        </w:tc>
        <w:tc>
          <w:tcPr>
            <w:tcW w:w="2675" w:type="dxa"/>
            <w:shd w:val="clear" w:color="auto" w:fill="F2F2F2" w:themeFill="text2" w:themeFillShade="F2"/>
          </w:tcPr>
          <w:p w14:paraId="4CFA0E0A" w14:textId="77777777" w:rsidR="0078666B" w:rsidRPr="00B3473C" w:rsidRDefault="0078666B" w:rsidP="0078666B">
            <w:pPr>
              <w:pStyle w:val="TableInstructionsupdated"/>
              <w:rPr>
                <w:lang w:val="en-US"/>
              </w:rPr>
            </w:pPr>
          </w:p>
        </w:tc>
        <w:tc>
          <w:tcPr>
            <w:tcW w:w="3440" w:type="dxa"/>
            <w:shd w:val="clear" w:color="auto" w:fill="F2F2F2" w:themeFill="text2" w:themeFillShade="F2"/>
          </w:tcPr>
          <w:p w14:paraId="2FF96176" w14:textId="77777777" w:rsidR="0078666B" w:rsidRPr="00B3473C" w:rsidRDefault="0078666B" w:rsidP="0078666B">
            <w:pPr>
              <w:pStyle w:val="TableInstructionsupdated"/>
              <w:rPr>
                <w:lang w:val="en-US"/>
              </w:rPr>
            </w:pPr>
          </w:p>
        </w:tc>
        <w:tc>
          <w:tcPr>
            <w:tcW w:w="4325" w:type="dxa"/>
            <w:shd w:val="clear" w:color="auto" w:fill="F2F2F2" w:themeFill="text2" w:themeFillShade="F2"/>
          </w:tcPr>
          <w:p w14:paraId="0D1CBED1" w14:textId="77777777" w:rsidR="0078666B" w:rsidRPr="00B3473C" w:rsidRDefault="0078666B" w:rsidP="0078666B">
            <w:pPr>
              <w:pStyle w:val="TableInstructionsupdated"/>
              <w:rPr>
                <w:lang w:val="en-US"/>
              </w:rPr>
            </w:pPr>
          </w:p>
        </w:tc>
      </w:tr>
      <w:tr w:rsidR="0078666B" w:rsidRPr="00B3473C" w14:paraId="716EB2F3" w14:textId="77777777" w:rsidTr="57DE19F1">
        <w:trPr>
          <w:trHeight w:val="73"/>
        </w:trPr>
        <w:tc>
          <w:tcPr>
            <w:tcW w:w="2628" w:type="dxa"/>
            <w:shd w:val="clear" w:color="auto" w:fill="2B3957"/>
          </w:tcPr>
          <w:p w14:paraId="357DC093" w14:textId="59770E77" w:rsidR="0078666B" w:rsidRPr="0085253F" w:rsidRDefault="004A176D" w:rsidP="0078666B">
            <w:pPr>
              <w:pStyle w:val="TableTitlesupdated"/>
              <w:rPr>
                <w:b w:val="0"/>
                <w:lang w:val="en-US"/>
              </w:rPr>
            </w:pPr>
            <w:r w:rsidRPr="0085253F">
              <w:rPr>
                <w:b w:val="0"/>
                <w:lang w:val="en-US"/>
              </w:rPr>
              <w:t xml:space="preserve">Preserving and protecting cultural heritage </w:t>
            </w:r>
          </w:p>
        </w:tc>
        <w:tc>
          <w:tcPr>
            <w:tcW w:w="2675" w:type="dxa"/>
            <w:shd w:val="clear" w:color="auto" w:fill="F2F2F2" w:themeFill="text2" w:themeFillShade="F2"/>
          </w:tcPr>
          <w:p w14:paraId="34518A04" w14:textId="77777777" w:rsidR="0078666B" w:rsidRPr="00B3473C" w:rsidRDefault="0078666B" w:rsidP="0078666B">
            <w:pPr>
              <w:pStyle w:val="TableInstructionsupdated"/>
              <w:rPr>
                <w:lang w:val="en-US"/>
              </w:rPr>
            </w:pPr>
          </w:p>
        </w:tc>
        <w:tc>
          <w:tcPr>
            <w:tcW w:w="3440" w:type="dxa"/>
            <w:shd w:val="clear" w:color="auto" w:fill="F2F2F2" w:themeFill="text2" w:themeFillShade="F2"/>
          </w:tcPr>
          <w:p w14:paraId="3728814A" w14:textId="77777777" w:rsidR="0078666B" w:rsidRPr="00B3473C" w:rsidRDefault="0078666B" w:rsidP="0078666B">
            <w:pPr>
              <w:pStyle w:val="TableInstructionsupdated"/>
              <w:rPr>
                <w:lang w:val="en-US"/>
              </w:rPr>
            </w:pPr>
          </w:p>
        </w:tc>
        <w:tc>
          <w:tcPr>
            <w:tcW w:w="4325" w:type="dxa"/>
            <w:shd w:val="clear" w:color="auto" w:fill="F2F2F2" w:themeFill="text2" w:themeFillShade="F2"/>
          </w:tcPr>
          <w:p w14:paraId="27F4B273" w14:textId="77777777" w:rsidR="0078666B" w:rsidRPr="00B3473C" w:rsidRDefault="0078666B" w:rsidP="0078666B">
            <w:pPr>
              <w:pStyle w:val="TableInstructionsupdated"/>
              <w:rPr>
                <w:lang w:val="en-US"/>
              </w:rPr>
            </w:pPr>
          </w:p>
        </w:tc>
      </w:tr>
      <w:tr w:rsidR="0078666B" w:rsidRPr="00B3473C" w14:paraId="6C05AAC9" w14:textId="77777777" w:rsidTr="57DE19F1">
        <w:trPr>
          <w:trHeight w:val="73"/>
        </w:trPr>
        <w:tc>
          <w:tcPr>
            <w:tcW w:w="2628" w:type="dxa"/>
            <w:shd w:val="clear" w:color="auto" w:fill="2B3957"/>
          </w:tcPr>
          <w:p w14:paraId="58700971" w14:textId="4772CA50" w:rsidR="0078666B" w:rsidRPr="0085253F" w:rsidRDefault="005005BA" w:rsidP="00BB30EB">
            <w:pPr>
              <w:pStyle w:val="TableTitlesupdated"/>
              <w:rPr>
                <w:b w:val="0"/>
              </w:rPr>
            </w:pPr>
            <w:r w:rsidRPr="0085253F">
              <w:rPr>
                <w:b w:val="0"/>
              </w:rPr>
              <w:t xml:space="preserve">Protecting and preserving property rights, customary rights, or </w:t>
            </w:r>
            <w:r w:rsidRPr="0085253F">
              <w:rPr>
                <w:rStyle w:val="normaltextrun"/>
                <w:b w:val="0"/>
              </w:rPr>
              <w:t xml:space="preserve">protecting legal or </w:t>
            </w:r>
            <w:r w:rsidRPr="0085253F">
              <w:rPr>
                <w:rStyle w:val="findhit"/>
                <w:b w:val="0"/>
              </w:rPr>
              <w:t>customary</w:t>
            </w:r>
            <w:r w:rsidRPr="0085253F">
              <w:rPr>
                <w:rStyle w:val="normaltextrun"/>
                <w:b w:val="0"/>
              </w:rPr>
              <w:t xml:space="preserve"> tenure/access rights to territories, property, and resources, including collective and/or conflicting rights</w:t>
            </w:r>
          </w:p>
        </w:tc>
        <w:tc>
          <w:tcPr>
            <w:tcW w:w="2675" w:type="dxa"/>
            <w:shd w:val="clear" w:color="auto" w:fill="F2F2F2" w:themeFill="text2" w:themeFillShade="F2"/>
          </w:tcPr>
          <w:p w14:paraId="5D27117C" w14:textId="77777777" w:rsidR="0078666B" w:rsidRPr="00B3473C" w:rsidRDefault="0078666B" w:rsidP="0078666B">
            <w:pPr>
              <w:pStyle w:val="TableInstructionsupdated"/>
              <w:rPr>
                <w:lang w:val="en-US"/>
              </w:rPr>
            </w:pPr>
          </w:p>
        </w:tc>
        <w:tc>
          <w:tcPr>
            <w:tcW w:w="3440" w:type="dxa"/>
            <w:shd w:val="clear" w:color="auto" w:fill="F2F2F2" w:themeFill="text2" w:themeFillShade="F2"/>
          </w:tcPr>
          <w:p w14:paraId="3ED6AF4B" w14:textId="77777777" w:rsidR="0078666B" w:rsidRPr="00B3473C" w:rsidRDefault="0078666B" w:rsidP="0078666B">
            <w:pPr>
              <w:pStyle w:val="TableInstructionsupdated"/>
              <w:rPr>
                <w:lang w:val="en-US"/>
              </w:rPr>
            </w:pPr>
          </w:p>
        </w:tc>
        <w:tc>
          <w:tcPr>
            <w:tcW w:w="4325" w:type="dxa"/>
            <w:shd w:val="clear" w:color="auto" w:fill="F2F2F2" w:themeFill="text2" w:themeFillShade="F2"/>
          </w:tcPr>
          <w:p w14:paraId="4D0FA3A4" w14:textId="77777777" w:rsidR="0078666B" w:rsidRPr="00B3473C" w:rsidRDefault="0078666B" w:rsidP="0078666B">
            <w:pPr>
              <w:pStyle w:val="TableInstructionsupdated"/>
              <w:rPr>
                <w:lang w:val="en-US"/>
              </w:rPr>
            </w:pPr>
          </w:p>
        </w:tc>
      </w:tr>
      <w:tr w:rsidR="00F00CC0" w:rsidRPr="00B3473C" w14:paraId="318AE253" w14:textId="77777777" w:rsidTr="57DE19F1">
        <w:trPr>
          <w:trHeight w:val="73"/>
        </w:trPr>
        <w:tc>
          <w:tcPr>
            <w:tcW w:w="2628" w:type="dxa"/>
            <w:shd w:val="clear" w:color="auto" w:fill="2B3957"/>
          </w:tcPr>
          <w:p w14:paraId="662E3C0E" w14:textId="5DA5BEDC" w:rsidR="00F00CC0" w:rsidRPr="0085253F" w:rsidRDefault="00F00CC0" w:rsidP="00E566E3">
            <w:pPr>
              <w:pStyle w:val="TableTitlesupdated"/>
              <w:rPr>
                <w:b w:val="0"/>
                <w:lang w:val="en-US"/>
              </w:rPr>
            </w:pPr>
            <w:r w:rsidRPr="0085253F">
              <w:rPr>
                <w:b w:val="0"/>
                <w:lang w:val="en-US"/>
              </w:rPr>
              <w:lastRenderedPageBreak/>
              <w:t>Impacts on biodiversity and ecosystems</w:t>
            </w:r>
          </w:p>
        </w:tc>
        <w:tc>
          <w:tcPr>
            <w:tcW w:w="2675" w:type="dxa"/>
            <w:shd w:val="clear" w:color="auto" w:fill="F2F2F2" w:themeFill="text2" w:themeFillShade="F2"/>
          </w:tcPr>
          <w:p w14:paraId="16C2CC44" w14:textId="77777777" w:rsidR="00F00CC0" w:rsidRPr="00B3473C" w:rsidRDefault="00F00CC0" w:rsidP="00E566E3">
            <w:pPr>
              <w:pStyle w:val="TableInstructionsupdated"/>
              <w:rPr>
                <w:lang w:val="en-US"/>
              </w:rPr>
            </w:pPr>
          </w:p>
        </w:tc>
        <w:tc>
          <w:tcPr>
            <w:tcW w:w="3440" w:type="dxa"/>
            <w:shd w:val="clear" w:color="auto" w:fill="F2F2F2" w:themeFill="text2" w:themeFillShade="F2"/>
          </w:tcPr>
          <w:p w14:paraId="4A2304C0" w14:textId="77777777" w:rsidR="00F00CC0" w:rsidRPr="00B3473C" w:rsidRDefault="00F00CC0" w:rsidP="00E566E3">
            <w:pPr>
              <w:pStyle w:val="TableInstructionsupdated"/>
              <w:rPr>
                <w:lang w:val="en-US"/>
              </w:rPr>
            </w:pPr>
          </w:p>
        </w:tc>
        <w:tc>
          <w:tcPr>
            <w:tcW w:w="4325" w:type="dxa"/>
            <w:shd w:val="clear" w:color="auto" w:fill="F2F2F2" w:themeFill="text2" w:themeFillShade="F2"/>
          </w:tcPr>
          <w:p w14:paraId="3C7A0E7F" w14:textId="77777777" w:rsidR="00F00CC0" w:rsidRPr="00B3473C" w:rsidRDefault="00F00CC0" w:rsidP="00E566E3">
            <w:pPr>
              <w:pStyle w:val="TableInstructionsupdated"/>
              <w:rPr>
                <w:lang w:val="en-US"/>
              </w:rPr>
            </w:pPr>
          </w:p>
        </w:tc>
      </w:tr>
      <w:tr w:rsidR="00E566E3" w:rsidRPr="00B3473C" w14:paraId="1CD4F09B" w14:textId="77777777" w:rsidTr="57DE19F1">
        <w:trPr>
          <w:trHeight w:val="73"/>
        </w:trPr>
        <w:tc>
          <w:tcPr>
            <w:tcW w:w="2628" w:type="dxa"/>
            <w:shd w:val="clear" w:color="auto" w:fill="2B3957"/>
          </w:tcPr>
          <w:p w14:paraId="46D0EF25" w14:textId="7CCBD612" w:rsidR="00E566E3" w:rsidRPr="0085253F" w:rsidRDefault="00E566E3" w:rsidP="00E566E3">
            <w:pPr>
              <w:pStyle w:val="TableTitlesupdated"/>
              <w:rPr>
                <w:b w:val="0"/>
                <w:lang w:val="en-US"/>
              </w:rPr>
            </w:pPr>
            <w:r w:rsidRPr="0085253F">
              <w:rPr>
                <w:b w:val="0"/>
                <w:lang w:val="en-US"/>
              </w:rPr>
              <w:t>Soil degradation and soil erosion</w:t>
            </w:r>
          </w:p>
        </w:tc>
        <w:tc>
          <w:tcPr>
            <w:tcW w:w="2675" w:type="dxa"/>
            <w:shd w:val="clear" w:color="auto" w:fill="F2F2F2" w:themeFill="text2" w:themeFillShade="F2"/>
          </w:tcPr>
          <w:p w14:paraId="58734864" w14:textId="77777777" w:rsidR="00E566E3" w:rsidRPr="00B3473C" w:rsidRDefault="00E566E3" w:rsidP="00E566E3">
            <w:pPr>
              <w:pStyle w:val="TableInstructionsupdated"/>
              <w:rPr>
                <w:lang w:val="en-US"/>
              </w:rPr>
            </w:pPr>
          </w:p>
        </w:tc>
        <w:tc>
          <w:tcPr>
            <w:tcW w:w="3440" w:type="dxa"/>
            <w:shd w:val="clear" w:color="auto" w:fill="F2F2F2" w:themeFill="text2" w:themeFillShade="F2"/>
          </w:tcPr>
          <w:p w14:paraId="59ACF806" w14:textId="77777777" w:rsidR="00E566E3" w:rsidRPr="00B3473C" w:rsidRDefault="00E566E3" w:rsidP="00E566E3">
            <w:pPr>
              <w:pStyle w:val="TableInstructionsupdated"/>
              <w:rPr>
                <w:lang w:val="en-US"/>
              </w:rPr>
            </w:pPr>
          </w:p>
        </w:tc>
        <w:tc>
          <w:tcPr>
            <w:tcW w:w="4325" w:type="dxa"/>
            <w:shd w:val="clear" w:color="auto" w:fill="F2F2F2" w:themeFill="text2" w:themeFillShade="F2"/>
          </w:tcPr>
          <w:p w14:paraId="5BB3D3E5" w14:textId="77777777" w:rsidR="00E566E3" w:rsidRPr="00B3473C" w:rsidRDefault="00E566E3" w:rsidP="00E566E3">
            <w:pPr>
              <w:pStyle w:val="TableInstructionsupdated"/>
              <w:rPr>
                <w:lang w:val="en-US"/>
              </w:rPr>
            </w:pPr>
          </w:p>
        </w:tc>
      </w:tr>
      <w:tr w:rsidR="00E566E3" w:rsidRPr="00B3473C" w14:paraId="365645F3" w14:textId="77777777" w:rsidTr="57DE19F1">
        <w:trPr>
          <w:trHeight w:val="73"/>
        </w:trPr>
        <w:tc>
          <w:tcPr>
            <w:tcW w:w="2628" w:type="dxa"/>
            <w:shd w:val="clear" w:color="auto" w:fill="2B3957"/>
          </w:tcPr>
          <w:p w14:paraId="6979F6C3" w14:textId="32E07384" w:rsidR="00E566E3" w:rsidRPr="0085253F" w:rsidRDefault="00E566E3" w:rsidP="00E566E3">
            <w:pPr>
              <w:pStyle w:val="TableTitlesupdated"/>
              <w:rPr>
                <w:b w:val="0"/>
                <w:lang w:val="en-US"/>
              </w:rPr>
            </w:pPr>
            <w:r w:rsidRPr="0085253F">
              <w:rPr>
                <w:b w:val="0"/>
                <w:lang w:val="en-US"/>
              </w:rPr>
              <w:t>Water consumption and stress</w:t>
            </w:r>
          </w:p>
        </w:tc>
        <w:tc>
          <w:tcPr>
            <w:tcW w:w="2675" w:type="dxa"/>
            <w:shd w:val="clear" w:color="auto" w:fill="F2F2F2" w:themeFill="text2" w:themeFillShade="F2"/>
          </w:tcPr>
          <w:p w14:paraId="06FC84FD" w14:textId="77777777" w:rsidR="00E566E3" w:rsidRPr="00B3473C" w:rsidRDefault="00E566E3" w:rsidP="00E566E3">
            <w:pPr>
              <w:pStyle w:val="TableInstructionsupdated"/>
              <w:rPr>
                <w:lang w:val="en-US"/>
              </w:rPr>
            </w:pPr>
          </w:p>
        </w:tc>
        <w:tc>
          <w:tcPr>
            <w:tcW w:w="3440" w:type="dxa"/>
            <w:shd w:val="clear" w:color="auto" w:fill="F2F2F2" w:themeFill="text2" w:themeFillShade="F2"/>
          </w:tcPr>
          <w:p w14:paraId="208691D6" w14:textId="77777777" w:rsidR="00E566E3" w:rsidRPr="00B3473C" w:rsidRDefault="00E566E3" w:rsidP="00E566E3">
            <w:pPr>
              <w:pStyle w:val="TableInstructionsupdated"/>
              <w:rPr>
                <w:lang w:val="en-US"/>
              </w:rPr>
            </w:pPr>
          </w:p>
        </w:tc>
        <w:tc>
          <w:tcPr>
            <w:tcW w:w="4325" w:type="dxa"/>
            <w:shd w:val="clear" w:color="auto" w:fill="F2F2F2" w:themeFill="text2" w:themeFillShade="F2"/>
          </w:tcPr>
          <w:p w14:paraId="659593DC" w14:textId="77777777" w:rsidR="00E566E3" w:rsidRPr="00B3473C" w:rsidRDefault="00E566E3" w:rsidP="00E566E3">
            <w:pPr>
              <w:pStyle w:val="TableInstructionsupdated"/>
              <w:rPr>
                <w:lang w:val="en-US"/>
              </w:rPr>
            </w:pPr>
          </w:p>
        </w:tc>
      </w:tr>
      <w:tr w:rsidR="0078666B" w:rsidRPr="00B3473C" w14:paraId="07110125" w14:textId="77777777" w:rsidTr="57DE19F1">
        <w:trPr>
          <w:trHeight w:val="73"/>
        </w:trPr>
        <w:tc>
          <w:tcPr>
            <w:tcW w:w="2628" w:type="dxa"/>
            <w:shd w:val="clear" w:color="auto" w:fill="2B3957"/>
          </w:tcPr>
          <w:p w14:paraId="147C1F30" w14:textId="0EA2AD50" w:rsidR="0078666B" w:rsidRPr="0085253F" w:rsidRDefault="00385DA4" w:rsidP="0078666B">
            <w:pPr>
              <w:pStyle w:val="TableTitlesupdated"/>
              <w:rPr>
                <w:b w:val="0"/>
                <w:lang w:val="en-US"/>
              </w:rPr>
            </w:pPr>
            <w:r w:rsidRPr="0085253F">
              <w:rPr>
                <w:b w:val="0"/>
                <w:lang w:val="en-US"/>
              </w:rPr>
              <w:t xml:space="preserve">Habitats </w:t>
            </w:r>
            <w:r w:rsidR="00F92E14" w:rsidRPr="0085253F">
              <w:rPr>
                <w:b w:val="0"/>
                <w:lang w:val="en-US"/>
              </w:rPr>
              <w:t xml:space="preserve">(and areas needed for habitat connectivity) </w:t>
            </w:r>
            <w:r w:rsidRPr="0085253F">
              <w:rPr>
                <w:b w:val="0"/>
                <w:lang w:val="en-US"/>
              </w:rPr>
              <w:t xml:space="preserve">for rare, </w:t>
            </w:r>
            <w:r w:rsidR="0014639D" w:rsidRPr="0085253F">
              <w:rPr>
                <w:b w:val="0"/>
                <w:lang w:val="en-US"/>
              </w:rPr>
              <w:t>threatened</w:t>
            </w:r>
            <w:r w:rsidRPr="0085253F">
              <w:rPr>
                <w:b w:val="0"/>
                <w:lang w:val="en-US"/>
              </w:rPr>
              <w:t>, and endangered species</w:t>
            </w:r>
          </w:p>
        </w:tc>
        <w:tc>
          <w:tcPr>
            <w:tcW w:w="2675" w:type="dxa"/>
            <w:shd w:val="clear" w:color="auto" w:fill="F2F2F2" w:themeFill="text2" w:themeFillShade="F2"/>
          </w:tcPr>
          <w:p w14:paraId="78C538FE" w14:textId="77777777" w:rsidR="0078666B" w:rsidRPr="00B3473C" w:rsidRDefault="0078666B" w:rsidP="0078666B">
            <w:pPr>
              <w:pStyle w:val="TableInstructionsupdated"/>
              <w:rPr>
                <w:lang w:val="en-US"/>
              </w:rPr>
            </w:pPr>
          </w:p>
        </w:tc>
        <w:tc>
          <w:tcPr>
            <w:tcW w:w="3440" w:type="dxa"/>
            <w:shd w:val="clear" w:color="auto" w:fill="F2F2F2" w:themeFill="text2" w:themeFillShade="F2"/>
          </w:tcPr>
          <w:p w14:paraId="41287032" w14:textId="77777777" w:rsidR="0078666B" w:rsidRPr="00B3473C" w:rsidRDefault="0078666B" w:rsidP="0078666B">
            <w:pPr>
              <w:pStyle w:val="TableInstructionsupdated"/>
              <w:rPr>
                <w:lang w:val="en-US"/>
              </w:rPr>
            </w:pPr>
          </w:p>
        </w:tc>
        <w:tc>
          <w:tcPr>
            <w:tcW w:w="4325" w:type="dxa"/>
            <w:shd w:val="clear" w:color="auto" w:fill="F2F2F2" w:themeFill="text2" w:themeFillShade="F2"/>
          </w:tcPr>
          <w:p w14:paraId="4764F4D2" w14:textId="77777777" w:rsidR="0078666B" w:rsidRPr="00B3473C" w:rsidRDefault="0078666B" w:rsidP="0078666B">
            <w:pPr>
              <w:pStyle w:val="TableInstructionsupdated"/>
              <w:rPr>
                <w:lang w:val="en-US"/>
              </w:rPr>
            </w:pPr>
          </w:p>
        </w:tc>
      </w:tr>
      <w:tr w:rsidR="004A176D" w:rsidRPr="00B3473C" w14:paraId="78616C01" w14:textId="77777777" w:rsidTr="57DE19F1">
        <w:trPr>
          <w:trHeight w:val="73"/>
        </w:trPr>
        <w:tc>
          <w:tcPr>
            <w:tcW w:w="2628" w:type="dxa"/>
            <w:shd w:val="clear" w:color="auto" w:fill="2B3957"/>
          </w:tcPr>
          <w:p w14:paraId="41948BFF" w14:textId="79CE53D5" w:rsidR="004A176D" w:rsidRPr="0085253F" w:rsidRDefault="00385DA4" w:rsidP="0078666B">
            <w:pPr>
              <w:pStyle w:val="TableTitlesupdated"/>
              <w:rPr>
                <w:b w:val="0"/>
                <w:lang w:val="en-US"/>
              </w:rPr>
            </w:pPr>
            <w:r w:rsidRPr="0085253F">
              <w:rPr>
                <w:b w:val="0"/>
                <w:lang w:val="en-US"/>
              </w:rPr>
              <w:t>Areas needed for habitat connectivity</w:t>
            </w:r>
          </w:p>
        </w:tc>
        <w:tc>
          <w:tcPr>
            <w:tcW w:w="2675" w:type="dxa"/>
            <w:shd w:val="clear" w:color="auto" w:fill="F2F2F2" w:themeFill="text2" w:themeFillShade="F2"/>
          </w:tcPr>
          <w:p w14:paraId="7ACB9C6F" w14:textId="77777777" w:rsidR="004A176D" w:rsidRPr="00B3473C" w:rsidRDefault="004A176D" w:rsidP="0078666B">
            <w:pPr>
              <w:pStyle w:val="TableInstructionsupdated"/>
              <w:rPr>
                <w:lang w:val="en-US"/>
              </w:rPr>
            </w:pPr>
          </w:p>
        </w:tc>
        <w:tc>
          <w:tcPr>
            <w:tcW w:w="3440" w:type="dxa"/>
            <w:shd w:val="clear" w:color="auto" w:fill="F2F2F2" w:themeFill="text2" w:themeFillShade="F2"/>
          </w:tcPr>
          <w:p w14:paraId="703D569E" w14:textId="77777777" w:rsidR="004A176D" w:rsidRPr="00B3473C" w:rsidRDefault="004A176D" w:rsidP="0078666B">
            <w:pPr>
              <w:pStyle w:val="TableInstructionsupdated"/>
              <w:rPr>
                <w:lang w:val="en-US"/>
              </w:rPr>
            </w:pPr>
          </w:p>
        </w:tc>
        <w:tc>
          <w:tcPr>
            <w:tcW w:w="4325" w:type="dxa"/>
            <w:shd w:val="clear" w:color="auto" w:fill="F2F2F2" w:themeFill="text2" w:themeFillShade="F2"/>
          </w:tcPr>
          <w:p w14:paraId="7C30D4D2" w14:textId="77777777" w:rsidR="004A176D" w:rsidRPr="00B3473C" w:rsidRDefault="004A176D" w:rsidP="0078666B">
            <w:pPr>
              <w:pStyle w:val="TableInstructionsupdated"/>
              <w:rPr>
                <w:lang w:val="en-US"/>
              </w:rPr>
            </w:pPr>
          </w:p>
        </w:tc>
      </w:tr>
      <w:tr w:rsidR="00F00CC0" w:rsidRPr="00B3473C" w14:paraId="41D8DDDC" w14:textId="77777777" w:rsidTr="57DE19F1">
        <w:trPr>
          <w:trHeight w:val="73"/>
        </w:trPr>
        <w:tc>
          <w:tcPr>
            <w:tcW w:w="2628" w:type="dxa"/>
            <w:shd w:val="clear" w:color="auto" w:fill="2B3957"/>
          </w:tcPr>
          <w:p w14:paraId="6B06F903" w14:textId="7FF453C1" w:rsidR="00F00CC0" w:rsidRPr="0085253F" w:rsidRDefault="00F00CC0" w:rsidP="00F00CC0">
            <w:pPr>
              <w:pStyle w:val="TableTitlesupdated"/>
              <w:rPr>
                <w:b w:val="0"/>
                <w:lang w:val="en-US"/>
              </w:rPr>
            </w:pPr>
            <w:r w:rsidRPr="0085253F">
              <w:rPr>
                <w:b w:val="0"/>
                <w:lang w:val="en-US"/>
              </w:rPr>
              <w:t xml:space="preserve">Invasive species </w:t>
            </w:r>
          </w:p>
        </w:tc>
        <w:tc>
          <w:tcPr>
            <w:tcW w:w="2675" w:type="dxa"/>
            <w:shd w:val="clear" w:color="auto" w:fill="F2F2F2" w:themeFill="text2" w:themeFillShade="F2"/>
          </w:tcPr>
          <w:p w14:paraId="058BE2AD" w14:textId="77777777" w:rsidR="00F00CC0" w:rsidRPr="00B3473C" w:rsidRDefault="00F00CC0" w:rsidP="00F00CC0">
            <w:pPr>
              <w:pStyle w:val="TableInstructionsupdated"/>
              <w:rPr>
                <w:lang w:val="en-US"/>
              </w:rPr>
            </w:pPr>
          </w:p>
        </w:tc>
        <w:tc>
          <w:tcPr>
            <w:tcW w:w="3440" w:type="dxa"/>
            <w:shd w:val="clear" w:color="auto" w:fill="F2F2F2" w:themeFill="text2" w:themeFillShade="F2"/>
          </w:tcPr>
          <w:p w14:paraId="6283C09E" w14:textId="77777777" w:rsidR="00F00CC0" w:rsidRPr="00B3473C" w:rsidRDefault="00F00CC0" w:rsidP="00F00CC0">
            <w:pPr>
              <w:pStyle w:val="TableInstructionsupdated"/>
              <w:rPr>
                <w:lang w:val="en-US"/>
              </w:rPr>
            </w:pPr>
          </w:p>
        </w:tc>
        <w:tc>
          <w:tcPr>
            <w:tcW w:w="4325" w:type="dxa"/>
            <w:shd w:val="clear" w:color="auto" w:fill="F2F2F2" w:themeFill="text2" w:themeFillShade="F2"/>
          </w:tcPr>
          <w:p w14:paraId="738148F5" w14:textId="77777777" w:rsidR="00F00CC0" w:rsidRPr="00B3473C" w:rsidRDefault="00F00CC0" w:rsidP="00F00CC0">
            <w:pPr>
              <w:pStyle w:val="TableInstructionsupdated"/>
              <w:rPr>
                <w:lang w:val="en-US"/>
              </w:rPr>
            </w:pPr>
          </w:p>
        </w:tc>
      </w:tr>
      <w:tr w:rsidR="00F00CC0" w:rsidRPr="00B3473C" w14:paraId="1143E960" w14:textId="77777777" w:rsidTr="57DE19F1">
        <w:trPr>
          <w:trHeight w:val="73"/>
        </w:trPr>
        <w:tc>
          <w:tcPr>
            <w:tcW w:w="2628" w:type="dxa"/>
            <w:shd w:val="clear" w:color="auto" w:fill="2B3957"/>
          </w:tcPr>
          <w:p w14:paraId="30BCE833" w14:textId="35978F0B" w:rsidR="00F00CC0" w:rsidRPr="0085253F" w:rsidRDefault="00F00CC0" w:rsidP="00F00CC0">
            <w:pPr>
              <w:pStyle w:val="TableTitlesupdated"/>
              <w:rPr>
                <w:b w:val="0"/>
                <w:lang w:val="en-US"/>
              </w:rPr>
            </w:pPr>
            <w:r w:rsidRPr="0085253F">
              <w:rPr>
                <w:b w:val="0"/>
                <w:lang w:val="en-US"/>
              </w:rPr>
              <w:t>Ecosystem conversion</w:t>
            </w:r>
          </w:p>
        </w:tc>
        <w:tc>
          <w:tcPr>
            <w:tcW w:w="2675" w:type="dxa"/>
            <w:shd w:val="clear" w:color="auto" w:fill="F2F2F2" w:themeFill="text2" w:themeFillShade="F2"/>
          </w:tcPr>
          <w:p w14:paraId="5A24B9C7" w14:textId="77777777" w:rsidR="00F00CC0" w:rsidRPr="00B3473C" w:rsidRDefault="00F00CC0" w:rsidP="00F00CC0">
            <w:pPr>
              <w:pStyle w:val="TableInstructionsupdated"/>
              <w:rPr>
                <w:lang w:val="en-US"/>
              </w:rPr>
            </w:pPr>
          </w:p>
        </w:tc>
        <w:tc>
          <w:tcPr>
            <w:tcW w:w="3440" w:type="dxa"/>
            <w:shd w:val="clear" w:color="auto" w:fill="F2F2F2" w:themeFill="text2" w:themeFillShade="F2"/>
          </w:tcPr>
          <w:p w14:paraId="4DF7EB8C" w14:textId="77777777" w:rsidR="00F00CC0" w:rsidRPr="00B3473C" w:rsidRDefault="00F00CC0" w:rsidP="00F00CC0">
            <w:pPr>
              <w:pStyle w:val="TableInstructionsupdated"/>
              <w:rPr>
                <w:lang w:val="en-US"/>
              </w:rPr>
            </w:pPr>
          </w:p>
        </w:tc>
        <w:tc>
          <w:tcPr>
            <w:tcW w:w="4325" w:type="dxa"/>
            <w:shd w:val="clear" w:color="auto" w:fill="F2F2F2" w:themeFill="text2" w:themeFillShade="F2"/>
          </w:tcPr>
          <w:p w14:paraId="3B14350C" w14:textId="77777777" w:rsidR="00F00CC0" w:rsidRPr="00B3473C" w:rsidRDefault="00F00CC0" w:rsidP="00F00CC0">
            <w:pPr>
              <w:pStyle w:val="TableInstructionsupdated"/>
              <w:rPr>
                <w:lang w:val="en-US"/>
              </w:rPr>
            </w:pPr>
          </w:p>
        </w:tc>
      </w:tr>
      <w:tr w:rsidR="00F00CC0" w:rsidRPr="00B3473C" w14:paraId="5D9B1E98" w14:textId="77777777" w:rsidTr="57DE19F1">
        <w:trPr>
          <w:trHeight w:val="73"/>
        </w:trPr>
        <w:tc>
          <w:tcPr>
            <w:tcW w:w="2628" w:type="dxa"/>
            <w:shd w:val="clear" w:color="auto" w:fill="2B3957"/>
          </w:tcPr>
          <w:p w14:paraId="3F8E02F7" w14:textId="7B53CAAC" w:rsidR="00F00CC0" w:rsidRPr="0085253F" w:rsidRDefault="00F00CC0" w:rsidP="00F00CC0">
            <w:pPr>
              <w:pStyle w:val="TableTitlesupdated"/>
              <w:rPr>
                <w:b w:val="0"/>
                <w:lang w:val="en-US"/>
              </w:rPr>
            </w:pPr>
            <w:r w:rsidRPr="0085253F">
              <w:rPr>
                <w:b w:val="0"/>
                <w:lang w:val="en-US"/>
              </w:rPr>
              <w:t>[Additional risk identified]</w:t>
            </w:r>
          </w:p>
        </w:tc>
        <w:tc>
          <w:tcPr>
            <w:tcW w:w="2675" w:type="dxa"/>
            <w:shd w:val="clear" w:color="auto" w:fill="F2F2F2" w:themeFill="text2" w:themeFillShade="F2"/>
          </w:tcPr>
          <w:p w14:paraId="4614909A" w14:textId="77777777" w:rsidR="00F00CC0" w:rsidRPr="00B3473C" w:rsidRDefault="00F00CC0" w:rsidP="00F00CC0">
            <w:pPr>
              <w:pStyle w:val="TableInstructionsupdated"/>
              <w:rPr>
                <w:lang w:val="en-US"/>
              </w:rPr>
            </w:pPr>
          </w:p>
        </w:tc>
        <w:tc>
          <w:tcPr>
            <w:tcW w:w="3440" w:type="dxa"/>
            <w:shd w:val="clear" w:color="auto" w:fill="F2F2F2" w:themeFill="text2" w:themeFillShade="F2"/>
          </w:tcPr>
          <w:p w14:paraId="1DFC39BE" w14:textId="77777777" w:rsidR="00F00CC0" w:rsidRPr="00B3473C" w:rsidRDefault="00F00CC0" w:rsidP="00F00CC0">
            <w:pPr>
              <w:pStyle w:val="TableInstructionsupdated"/>
              <w:rPr>
                <w:lang w:val="en-US"/>
              </w:rPr>
            </w:pPr>
          </w:p>
        </w:tc>
        <w:tc>
          <w:tcPr>
            <w:tcW w:w="4325" w:type="dxa"/>
            <w:shd w:val="clear" w:color="auto" w:fill="F2F2F2" w:themeFill="text2" w:themeFillShade="F2"/>
          </w:tcPr>
          <w:p w14:paraId="703FE0AC" w14:textId="77777777" w:rsidR="00F00CC0" w:rsidRPr="00B3473C" w:rsidRDefault="00F00CC0" w:rsidP="00F00CC0">
            <w:pPr>
              <w:pStyle w:val="TableInstructionsupdated"/>
              <w:rPr>
                <w:lang w:val="en-US"/>
              </w:rPr>
            </w:pPr>
          </w:p>
        </w:tc>
      </w:tr>
    </w:tbl>
    <w:p w14:paraId="2E2124F1" w14:textId="77777777" w:rsidR="0014639D" w:rsidRDefault="0014639D" w:rsidP="0014639D">
      <w:bookmarkStart w:id="406" w:name="_Toc159492721"/>
    </w:p>
    <w:p w14:paraId="4C036EAE" w14:textId="77777777" w:rsidR="0014639D" w:rsidRDefault="0014639D">
      <w:pPr>
        <w:rPr>
          <w:rFonts w:ascii="Century Gothic" w:eastAsiaTheme="majorEastAsia" w:hAnsi="Century Gothic" w:cstheme="majorBidi"/>
          <w:caps/>
          <w:sz w:val="48"/>
          <w:szCs w:val="32"/>
        </w:rPr>
      </w:pPr>
      <w:r>
        <w:br w:type="page"/>
      </w:r>
    </w:p>
    <w:p w14:paraId="0F98197A" w14:textId="48930A6A" w:rsidR="00B42267" w:rsidRPr="00B3473C" w:rsidRDefault="00B42267" w:rsidP="007E0CB3">
      <w:pPr>
        <w:pStyle w:val="Heading1"/>
        <w:numPr>
          <w:ilvl w:val="0"/>
          <w:numId w:val="0"/>
        </w:numPr>
      </w:pPr>
      <w:r w:rsidRPr="00B3473C">
        <w:lastRenderedPageBreak/>
        <w:t>Appendix 4: Commercially Sensitive Information</w:t>
      </w:r>
      <w:bookmarkEnd w:id="406"/>
    </w:p>
    <w:p w14:paraId="59161A16" w14:textId="14744880" w:rsidR="00B42267" w:rsidRPr="00B3473C" w:rsidRDefault="00B42267" w:rsidP="006353CB">
      <w:pPr>
        <w:pStyle w:val="UpdatedInstructions"/>
        <w:ind w:left="0"/>
        <w:rPr>
          <w:bCs/>
          <w:color w:val="766A62" w:themeColor="text1"/>
          <w:szCs w:val="18"/>
          <w:lang w:val="en-US"/>
        </w:rPr>
      </w:pPr>
      <w:r w:rsidRPr="00B3473C">
        <w:rPr>
          <w:lang w:val="en-US"/>
        </w:rPr>
        <w:t xml:space="preserve">Use the table below to describe the commercially sensitive information included in the project description to be excluded in the public version.  </w:t>
      </w:r>
    </w:p>
    <w:tbl>
      <w:tblPr>
        <w:tblW w:w="0" w:type="auto"/>
        <w:jc w:val="center"/>
        <w:tblBorders>
          <w:top w:val="single" w:sz="4" w:space="0" w:color="FFFFFF" w:themeColor="text2"/>
          <w:left w:val="single" w:sz="4" w:space="0" w:color="FFFFFF" w:themeColor="text2"/>
          <w:bottom w:val="single" w:sz="4" w:space="0" w:color="FFFFFF" w:themeColor="text2"/>
          <w:right w:val="single" w:sz="4" w:space="0" w:color="FFFFFF" w:themeColor="text2"/>
          <w:insideH w:val="single" w:sz="4" w:space="0" w:color="FFFFFF" w:themeColor="text2"/>
          <w:insideV w:val="single" w:sz="4" w:space="0" w:color="FFFFFF" w:themeColor="text2"/>
        </w:tblBorders>
        <w:tblLook w:val="04A0" w:firstRow="1" w:lastRow="0" w:firstColumn="1" w:lastColumn="0" w:noHBand="0" w:noVBand="1"/>
      </w:tblPr>
      <w:tblGrid>
        <w:gridCol w:w="3415"/>
        <w:gridCol w:w="5218"/>
        <w:gridCol w:w="4317"/>
      </w:tblGrid>
      <w:tr w:rsidR="00B42267" w:rsidRPr="00B3473C" w14:paraId="11826B01" w14:textId="77777777" w:rsidTr="00B3473C">
        <w:trPr>
          <w:jc w:val="center"/>
        </w:trPr>
        <w:tc>
          <w:tcPr>
            <w:tcW w:w="3415" w:type="dxa"/>
            <w:shd w:val="clear" w:color="auto" w:fill="2B3957"/>
          </w:tcPr>
          <w:p w14:paraId="3FF3A3BF" w14:textId="200CDB28" w:rsidR="00B42267" w:rsidRPr="00B3473C" w:rsidRDefault="00B42267" w:rsidP="00E35C2E">
            <w:pPr>
              <w:pStyle w:val="TableTitlesupdated"/>
              <w:rPr>
                <w:lang w:val="en-US"/>
              </w:rPr>
            </w:pPr>
            <w:r w:rsidRPr="00B3473C">
              <w:rPr>
                <w:lang w:val="en-US"/>
              </w:rPr>
              <w:t>Section</w:t>
            </w:r>
          </w:p>
        </w:tc>
        <w:tc>
          <w:tcPr>
            <w:tcW w:w="5218" w:type="dxa"/>
            <w:shd w:val="clear" w:color="auto" w:fill="2B3957"/>
          </w:tcPr>
          <w:p w14:paraId="00DDA37E" w14:textId="49156155" w:rsidR="00B42267" w:rsidRPr="00B3473C" w:rsidRDefault="00B42267" w:rsidP="00E35C2E">
            <w:pPr>
              <w:pStyle w:val="TableTitlesupdated"/>
              <w:rPr>
                <w:lang w:val="en-US"/>
              </w:rPr>
            </w:pPr>
            <w:r w:rsidRPr="00B3473C">
              <w:rPr>
                <w:lang w:val="en-US"/>
              </w:rPr>
              <w:t>Information</w:t>
            </w:r>
          </w:p>
        </w:tc>
        <w:tc>
          <w:tcPr>
            <w:tcW w:w="4317" w:type="dxa"/>
            <w:shd w:val="clear" w:color="auto" w:fill="2B3957"/>
          </w:tcPr>
          <w:p w14:paraId="51D5C8BA" w14:textId="47B6BBAE" w:rsidR="00B42267" w:rsidRPr="00B3473C" w:rsidRDefault="00B42267" w:rsidP="00E35C2E">
            <w:pPr>
              <w:pStyle w:val="TableTitlesupdated"/>
              <w:rPr>
                <w:lang w:val="en-US"/>
              </w:rPr>
            </w:pPr>
            <w:r w:rsidRPr="00B3473C">
              <w:rPr>
                <w:lang w:val="en-US"/>
              </w:rPr>
              <w:t>Justification</w:t>
            </w:r>
          </w:p>
        </w:tc>
      </w:tr>
      <w:tr w:rsidR="00B42267" w:rsidRPr="00B3473C" w14:paraId="639EB2AC" w14:textId="77777777" w:rsidTr="00931157">
        <w:trPr>
          <w:jc w:val="center"/>
        </w:trPr>
        <w:tc>
          <w:tcPr>
            <w:tcW w:w="3415" w:type="dxa"/>
            <w:shd w:val="clear" w:color="auto" w:fill="F2F2F2" w:themeFill="text2" w:themeFillShade="F2"/>
            <w:vAlign w:val="center"/>
          </w:tcPr>
          <w:p w14:paraId="534FC5BA" w14:textId="77777777" w:rsidR="00B42267" w:rsidRPr="00B3473C" w:rsidRDefault="00B42267" w:rsidP="00B42267">
            <w:pPr>
              <w:spacing w:before="40" w:after="40" w:line="264" w:lineRule="auto"/>
              <w:rPr>
                <w:bCs/>
                <w:sz w:val="20"/>
                <w:szCs w:val="20"/>
              </w:rPr>
            </w:pPr>
          </w:p>
        </w:tc>
        <w:tc>
          <w:tcPr>
            <w:tcW w:w="5218" w:type="dxa"/>
            <w:shd w:val="clear" w:color="auto" w:fill="F2F2F2" w:themeFill="text2" w:themeFillShade="F2"/>
          </w:tcPr>
          <w:p w14:paraId="36614B89" w14:textId="77777777" w:rsidR="00B42267" w:rsidRPr="00B3473C" w:rsidRDefault="00B42267" w:rsidP="00B42267">
            <w:pPr>
              <w:spacing w:before="40" w:after="40" w:line="264" w:lineRule="auto"/>
              <w:rPr>
                <w:bCs/>
                <w:sz w:val="20"/>
                <w:szCs w:val="20"/>
              </w:rPr>
            </w:pPr>
          </w:p>
        </w:tc>
        <w:tc>
          <w:tcPr>
            <w:tcW w:w="4317" w:type="dxa"/>
            <w:shd w:val="clear" w:color="auto" w:fill="F2F2F2" w:themeFill="text2" w:themeFillShade="F2"/>
          </w:tcPr>
          <w:p w14:paraId="4D9B8DE0" w14:textId="77777777" w:rsidR="00B42267" w:rsidRPr="00B3473C" w:rsidRDefault="00B42267" w:rsidP="00B42267">
            <w:pPr>
              <w:spacing w:before="40" w:after="40" w:line="264" w:lineRule="auto"/>
              <w:rPr>
                <w:bCs/>
                <w:sz w:val="20"/>
                <w:szCs w:val="20"/>
              </w:rPr>
            </w:pPr>
          </w:p>
        </w:tc>
      </w:tr>
      <w:tr w:rsidR="00B42267" w:rsidRPr="00B3473C" w14:paraId="128CDED2" w14:textId="77777777" w:rsidTr="00931157">
        <w:trPr>
          <w:jc w:val="center"/>
        </w:trPr>
        <w:tc>
          <w:tcPr>
            <w:tcW w:w="3415" w:type="dxa"/>
            <w:shd w:val="clear" w:color="auto" w:fill="F2F2F2" w:themeFill="text2" w:themeFillShade="F2"/>
            <w:vAlign w:val="center"/>
          </w:tcPr>
          <w:p w14:paraId="5A396AB1" w14:textId="77777777" w:rsidR="00B42267" w:rsidRPr="00B3473C" w:rsidRDefault="00B42267" w:rsidP="00B42267">
            <w:pPr>
              <w:spacing w:before="40" w:after="40" w:line="264" w:lineRule="auto"/>
              <w:rPr>
                <w:bCs/>
                <w:sz w:val="20"/>
                <w:szCs w:val="20"/>
              </w:rPr>
            </w:pPr>
          </w:p>
        </w:tc>
        <w:tc>
          <w:tcPr>
            <w:tcW w:w="5218" w:type="dxa"/>
            <w:shd w:val="clear" w:color="auto" w:fill="F2F2F2" w:themeFill="text2" w:themeFillShade="F2"/>
          </w:tcPr>
          <w:p w14:paraId="67BEEBF4" w14:textId="77777777" w:rsidR="00B42267" w:rsidRPr="00B3473C" w:rsidRDefault="00B42267" w:rsidP="00B42267">
            <w:pPr>
              <w:spacing w:before="40" w:after="40" w:line="264" w:lineRule="auto"/>
              <w:rPr>
                <w:bCs/>
                <w:sz w:val="20"/>
                <w:szCs w:val="20"/>
              </w:rPr>
            </w:pPr>
          </w:p>
        </w:tc>
        <w:tc>
          <w:tcPr>
            <w:tcW w:w="4317" w:type="dxa"/>
            <w:shd w:val="clear" w:color="auto" w:fill="F2F2F2" w:themeFill="text2" w:themeFillShade="F2"/>
          </w:tcPr>
          <w:p w14:paraId="226EDFCF" w14:textId="77777777" w:rsidR="00B42267" w:rsidRPr="00B3473C" w:rsidRDefault="00B42267" w:rsidP="00B42267">
            <w:pPr>
              <w:spacing w:before="40" w:after="40" w:line="264" w:lineRule="auto"/>
              <w:rPr>
                <w:bCs/>
                <w:sz w:val="20"/>
                <w:szCs w:val="20"/>
              </w:rPr>
            </w:pPr>
          </w:p>
        </w:tc>
      </w:tr>
    </w:tbl>
    <w:p w14:paraId="389CE1BC" w14:textId="39708D8A" w:rsidR="002D36E7" w:rsidRPr="00B3473C" w:rsidRDefault="002D36E7" w:rsidP="0023757E">
      <w:pPr>
        <w:pStyle w:val="UpdatedInstructions"/>
        <w:rPr>
          <w:lang w:val="en-US"/>
        </w:rPr>
      </w:pPr>
      <w:r w:rsidRPr="00B3473C">
        <w:rPr>
          <w:shd w:val="clear" w:color="auto" w:fill="E6E6E6"/>
          <w:lang w:val="en-US"/>
        </w:rPr>
        <w:br w:type="page"/>
      </w:r>
    </w:p>
    <w:p w14:paraId="758CB9FE" w14:textId="77777777" w:rsidR="00C1514A" w:rsidRPr="00B3473C" w:rsidRDefault="00C1514A" w:rsidP="00F73121">
      <w:pPr>
        <w:pStyle w:val="Heading1"/>
        <w:sectPr w:rsidR="00C1514A" w:rsidRPr="00B3473C" w:rsidSect="005039E5">
          <w:headerReference w:type="default" r:id="rId15"/>
          <w:footerReference w:type="default" r:id="rId16"/>
          <w:pgSz w:w="15840" w:h="12240" w:orient="landscape"/>
          <w:pgMar w:top="1440" w:right="1440" w:bottom="1440" w:left="1440" w:header="576" w:footer="288" w:gutter="0"/>
          <w:cols w:space="720"/>
          <w:docGrid w:linePitch="360"/>
        </w:sectPr>
      </w:pPr>
    </w:p>
    <w:p w14:paraId="32C8372A" w14:textId="34B30197" w:rsidR="002D36E7" w:rsidRPr="00B3473C" w:rsidRDefault="002D36E7" w:rsidP="007E0CB3">
      <w:pPr>
        <w:pStyle w:val="Heading1"/>
        <w:numPr>
          <w:ilvl w:val="0"/>
          <w:numId w:val="0"/>
        </w:numPr>
      </w:pPr>
      <w:bookmarkStart w:id="407" w:name="_Toc159492722"/>
      <w:r w:rsidRPr="00B3473C">
        <w:lastRenderedPageBreak/>
        <w:t xml:space="preserve">Appendix </w:t>
      </w:r>
      <w:r w:rsidR="00B42267" w:rsidRPr="00B3473C">
        <w:t>X</w:t>
      </w:r>
      <w:r w:rsidRPr="00B3473C">
        <w:t xml:space="preserve">: </w:t>
      </w:r>
      <w:r w:rsidR="00B42267" w:rsidRPr="00B3473C">
        <w:t>&lt;TITLE OF APPENDIX&gt;</w:t>
      </w:r>
      <w:bookmarkEnd w:id="407"/>
    </w:p>
    <w:p w14:paraId="1CBF3EC1" w14:textId="77777777" w:rsidR="00B42267" w:rsidRPr="00B3473C" w:rsidRDefault="00B42267" w:rsidP="006353CB">
      <w:pPr>
        <w:pStyle w:val="UpdatedInstructions"/>
        <w:ind w:left="0"/>
        <w:rPr>
          <w:rFonts w:eastAsiaTheme="minorHAnsi" w:cstheme="minorBidi"/>
          <w:bCs/>
          <w:color w:val="766A62" w:themeColor="text1"/>
          <w:szCs w:val="18"/>
          <w:shd w:val="clear" w:color="auto" w:fill="E6E6E6"/>
          <w:lang w:val="en-US"/>
        </w:rPr>
      </w:pPr>
      <w:r w:rsidRPr="00B3473C">
        <w:rPr>
          <w:lang w:val="en-US"/>
        </w:rPr>
        <w:t>Use appendices for supporting information. Delete this appendix (title and instructions) where no appendix is required.</w:t>
      </w:r>
    </w:p>
    <w:p w14:paraId="01DB2A8D" w14:textId="77777777" w:rsidR="002D36E7" w:rsidRPr="00B3473C" w:rsidRDefault="002D36E7" w:rsidP="00DE6D43">
      <w:pPr>
        <w:pStyle w:val="UpdatedInstructions"/>
        <w:rPr>
          <w:rFonts w:ascii="Century Gothic" w:hAnsi="Century Gothic"/>
          <w:bCs/>
          <w:sz w:val="20"/>
          <w:szCs w:val="20"/>
          <w:lang w:val="en-US"/>
        </w:rPr>
      </w:pPr>
    </w:p>
    <w:p w14:paraId="4FFC1041" w14:textId="77777777" w:rsidR="002D36E7" w:rsidRPr="00B3473C" w:rsidRDefault="002D36E7" w:rsidP="002D36E7">
      <w:pPr>
        <w:rPr>
          <w:rFonts w:ascii="Century Gothic" w:hAnsi="Century Gothic"/>
          <w:bCs/>
          <w:sz w:val="20"/>
          <w:szCs w:val="20"/>
        </w:rPr>
      </w:pPr>
    </w:p>
    <w:p w14:paraId="14086DD4" w14:textId="77777777" w:rsidR="002D36E7" w:rsidRPr="00B3473C" w:rsidRDefault="002D36E7" w:rsidP="002D36E7">
      <w:pPr>
        <w:rPr>
          <w:rFonts w:ascii="Century Gothic" w:hAnsi="Century Gothic"/>
          <w:bCs/>
          <w:sz w:val="20"/>
          <w:szCs w:val="20"/>
        </w:rPr>
      </w:pPr>
    </w:p>
    <w:p w14:paraId="226A0AD3" w14:textId="77777777" w:rsidR="002D36E7" w:rsidRPr="00B3473C" w:rsidRDefault="002D36E7" w:rsidP="002D36E7">
      <w:pPr>
        <w:rPr>
          <w:rFonts w:ascii="Century Gothic" w:hAnsi="Century Gothic"/>
          <w:bCs/>
          <w:sz w:val="20"/>
          <w:szCs w:val="20"/>
        </w:rPr>
      </w:pPr>
    </w:p>
    <w:p w14:paraId="592E0BF4" w14:textId="77777777" w:rsidR="002D36E7" w:rsidRPr="00EE0857" w:rsidRDefault="002D36E7" w:rsidP="002D36E7">
      <w:pPr>
        <w:rPr>
          <w:rFonts w:ascii="Century Gothic" w:hAnsi="Century Gothic"/>
          <w:sz w:val="20"/>
          <w:szCs w:val="20"/>
        </w:rPr>
      </w:pPr>
    </w:p>
    <w:sectPr w:rsidR="002D36E7" w:rsidRPr="00EE0857" w:rsidSect="005039E5">
      <w:headerReference w:type="default" r:id="rId17"/>
      <w:footerReference w:type="default" r:id="rId18"/>
      <w:pgSz w:w="12240" w:h="15840"/>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4BE269" w14:textId="77777777" w:rsidR="005039E5" w:rsidRPr="00B3473C" w:rsidRDefault="005039E5" w:rsidP="00F31817">
      <w:r w:rsidRPr="00B3473C">
        <w:separator/>
      </w:r>
    </w:p>
  </w:endnote>
  <w:endnote w:type="continuationSeparator" w:id="0">
    <w:p w14:paraId="615E0808" w14:textId="77777777" w:rsidR="005039E5" w:rsidRPr="00B3473C" w:rsidRDefault="005039E5" w:rsidP="00F31817">
      <w:r w:rsidRPr="00B3473C">
        <w:continuationSeparator/>
      </w:r>
    </w:p>
  </w:endnote>
  <w:endnote w:type="continuationNotice" w:id="1">
    <w:p w14:paraId="5E2979A4" w14:textId="77777777" w:rsidR="005039E5" w:rsidRPr="00B3473C" w:rsidRDefault="005039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Franklin Gothic Book">
    <w:altName w:val="Cambria"/>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B43FD9" w14:textId="77777777" w:rsidR="00144AA8" w:rsidRPr="00B3473C" w:rsidRDefault="00144AA8" w:rsidP="000D3C04">
    <w:pPr>
      <w:jc w:val="right"/>
      <w:rPr>
        <w:rFonts w:ascii="Century Gothic" w:hAnsi="Century Gothic"/>
        <w:color w:val="4F5150"/>
      </w:rPr>
    </w:pPr>
    <w:r w:rsidRPr="00B3473C">
      <w:rPr>
        <w:rFonts w:ascii="Century Gothic" w:hAnsi="Century Gothic"/>
        <w:color w:val="4F5150"/>
      </w:rPr>
      <w:fldChar w:fldCharType="begin"/>
    </w:r>
    <w:r w:rsidRPr="00B3473C">
      <w:rPr>
        <w:rFonts w:ascii="Century Gothic" w:hAnsi="Century Gothic"/>
        <w:color w:val="4F5150"/>
      </w:rPr>
      <w:instrText xml:space="preserve"> PAGE  \* Arabic  \* MERGEFORMAT </w:instrText>
    </w:r>
    <w:r w:rsidRPr="00B3473C">
      <w:rPr>
        <w:rFonts w:ascii="Century Gothic" w:hAnsi="Century Gothic"/>
        <w:color w:val="4F5150"/>
      </w:rPr>
      <w:fldChar w:fldCharType="separate"/>
    </w:r>
    <w:r w:rsidR="008D5B71" w:rsidRPr="00B3473C">
      <w:rPr>
        <w:rFonts w:ascii="Century Gothic" w:hAnsi="Century Gothic"/>
        <w:color w:val="4F5150"/>
      </w:rPr>
      <w:t>10</w:t>
    </w:r>
    <w:r w:rsidRPr="00B3473C">
      <w:rPr>
        <w:rFonts w:ascii="Century Gothic" w:hAnsi="Century Gothic"/>
        <w:color w:val="4F5150"/>
      </w:rPr>
      <w:fldChar w:fldCharType="end"/>
    </w:r>
  </w:p>
  <w:p w14:paraId="1D02311D" w14:textId="6457F9A7" w:rsidR="00144AA8" w:rsidRPr="00B3473C" w:rsidRDefault="00000000" w:rsidP="00064F27">
    <w:pPr>
      <w:pStyle w:val="Footer"/>
      <w:rPr>
        <w:rFonts w:ascii="Century Gothic" w:hAnsi="Century Gothic" w:cs="Arial"/>
        <w:color w:val="387C2B"/>
        <w:sz w:val="24"/>
        <w:szCs w:val="24"/>
      </w:rPr>
    </w:pPr>
    <w:sdt>
      <w:sdtPr>
        <w:rPr>
          <w:rFonts w:ascii="Century Gothic" w:hAnsi="Century Gothic"/>
          <w:color w:val="2B579A"/>
          <w:shd w:val="clear" w:color="auto" w:fill="E6E6E6"/>
        </w:rPr>
        <w:id w:val="-1110203136"/>
        <w:docPartObj>
          <w:docPartGallery w:val="Page Numbers (Bottom of Page)"/>
          <w:docPartUnique/>
        </w:docPartObj>
      </w:sdtPr>
      <w:sdtEndPr>
        <w:rPr>
          <w:rFonts w:cs="Arial"/>
          <w:color w:val="387C2B"/>
          <w:sz w:val="24"/>
          <w:szCs w:val="24"/>
          <w:shd w:val="clear" w:color="auto" w:fill="auto"/>
        </w:rPr>
      </w:sdtEndPr>
      <w:sdtContent>
        <w:r w:rsidR="00144AA8" w:rsidRPr="00B3473C">
          <w:rPr>
            <w:rFonts w:ascii="Century Gothic" w:hAnsi="Century Gothic" w:cs="Arial"/>
            <w:color w:val="766A62"/>
            <w:sz w:val="16"/>
            <w:szCs w:val="16"/>
          </w:rPr>
          <w:t>CCB v3.0, VCS v</w:t>
        </w:r>
        <w:r w:rsidR="00906CC1" w:rsidRPr="00B3473C">
          <w:rPr>
            <w:rFonts w:ascii="Century Gothic" w:hAnsi="Century Gothic" w:cs="Arial"/>
            <w:color w:val="766A62"/>
            <w:sz w:val="16"/>
            <w:szCs w:val="16"/>
          </w:rPr>
          <w:t>4</w:t>
        </w:r>
        <w:r w:rsidR="00144AA8" w:rsidRPr="00B3473C">
          <w:rPr>
            <w:rFonts w:ascii="Century Gothic" w:hAnsi="Century Gothic" w:cs="Arial"/>
            <w:color w:val="766A62"/>
            <w:sz w:val="16"/>
            <w:szCs w:val="16"/>
          </w:rPr>
          <w:t>.</w:t>
        </w:r>
        <w:r w:rsidR="00BB30EB">
          <w:rPr>
            <w:rFonts w:ascii="Century Gothic" w:hAnsi="Century Gothic" w:cs="Arial"/>
            <w:color w:val="766A62"/>
            <w:sz w:val="16"/>
            <w:szCs w:val="16"/>
          </w:rPr>
          <w:t>4</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A9AE89" w14:textId="77777777" w:rsidR="00144AA8" w:rsidRPr="00B3473C" w:rsidRDefault="00144AA8" w:rsidP="008E7395">
    <w:pPr>
      <w:jc w:val="right"/>
      <w:rPr>
        <w:rFonts w:ascii="Century Gothic" w:hAnsi="Century Gothic"/>
      </w:rPr>
    </w:pPr>
    <w:r w:rsidRPr="00B3473C">
      <w:rPr>
        <w:rFonts w:ascii="Century Gothic" w:hAnsi="Century Gothic"/>
      </w:rPr>
      <w:fldChar w:fldCharType="begin"/>
    </w:r>
    <w:r w:rsidRPr="00B3473C">
      <w:rPr>
        <w:rFonts w:ascii="Century Gothic" w:hAnsi="Century Gothic"/>
      </w:rPr>
      <w:instrText xml:space="preserve"> PAGE  \* Arabic  \* MERGEFORMAT </w:instrText>
    </w:r>
    <w:r w:rsidRPr="00B3473C">
      <w:rPr>
        <w:rFonts w:ascii="Century Gothic" w:hAnsi="Century Gothic"/>
      </w:rPr>
      <w:fldChar w:fldCharType="separate"/>
    </w:r>
    <w:r w:rsidR="008D5B71" w:rsidRPr="00B3473C">
      <w:rPr>
        <w:rFonts w:ascii="Century Gothic" w:hAnsi="Century Gothic"/>
      </w:rPr>
      <w:t>37</w:t>
    </w:r>
    <w:r w:rsidRPr="00B3473C">
      <w:rPr>
        <w:rFonts w:ascii="Century Gothic" w:hAnsi="Century Gothic"/>
      </w:rPr>
      <w:fldChar w:fldCharType="end"/>
    </w:r>
  </w:p>
  <w:p w14:paraId="5B99AB2A" w14:textId="696558B8" w:rsidR="00144AA8" w:rsidRPr="00B3473C" w:rsidRDefault="00000000" w:rsidP="00064F27">
    <w:pPr>
      <w:pStyle w:val="Footer"/>
      <w:rPr>
        <w:rFonts w:ascii="Century Gothic" w:hAnsi="Century Gothic" w:cs="Arial"/>
        <w:color w:val="387C2B"/>
        <w:sz w:val="24"/>
        <w:szCs w:val="24"/>
      </w:rPr>
    </w:pPr>
    <w:sdt>
      <w:sdtPr>
        <w:rPr>
          <w:color w:val="2B579A"/>
          <w:shd w:val="clear" w:color="auto" w:fill="E6E6E6"/>
        </w:rPr>
        <w:id w:val="-1911142517"/>
        <w:docPartObj>
          <w:docPartGallery w:val="Page Numbers (Bottom of Page)"/>
          <w:docPartUnique/>
        </w:docPartObj>
      </w:sdtPr>
      <w:sdtEndPr>
        <w:rPr>
          <w:rFonts w:ascii="Century Gothic" w:hAnsi="Century Gothic" w:cs="Arial"/>
          <w:color w:val="387C2B"/>
          <w:sz w:val="24"/>
          <w:szCs w:val="24"/>
          <w:shd w:val="clear" w:color="auto" w:fill="auto"/>
        </w:rPr>
      </w:sdtEndPr>
      <w:sdtContent>
        <w:r w:rsidR="00144AA8" w:rsidRPr="00B3473C">
          <w:rPr>
            <w:rFonts w:ascii="Century Gothic" w:hAnsi="Century Gothic" w:cs="Arial"/>
            <w:color w:val="766A62"/>
            <w:sz w:val="16"/>
            <w:szCs w:val="16"/>
          </w:rPr>
          <w:t>CCB v3.0, VCS v</w:t>
        </w:r>
        <w:r w:rsidR="008E7395" w:rsidRPr="00B3473C">
          <w:rPr>
            <w:rFonts w:ascii="Century Gothic" w:hAnsi="Century Gothic" w:cs="Arial"/>
            <w:color w:val="766A62"/>
            <w:sz w:val="16"/>
            <w:szCs w:val="16"/>
          </w:rPr>
          <w:t>4.</w:t>
        </w:r>
        <w:r w:rsidR="00BB30EB">
          <w:rPr>
            <w:rFonts w:ascii="Century Gothic" w:hAnsi="Century Gothic" w:cs="Arial"/>
            <w:color w:val="766A62"/>
            <w:sz w:val="16"/>
            <w:szCs w:val="16"/>
          </w:rPr>
          <w:t>4</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357ECA" w14:textId="77777777" w:rsidR="00144AA8" w:rsidRPr="00B3473C" w:rsidRDefault="00144AA8" w:rsidP="008E7395">
    <w:pPr>
      <w:jc w:val="right"/>
      <w:rPr>
        <w:rFonts w:ascii="Century Gothic" w:hAnsi="Century Gothic"/>
      </w:rPr>
    </w:pPr>
    <w:r w:rsidRPr="00B3473C">
      <w:rPr>
        <w:rFonts w:ascii="Century Gothic" w:hAnsi="Century Gothic"/>
      </w:rPr>
      <w:fldChar w:fldCharType="begin"/>
    </w:r>
    <w:r w:rsidRPr="00B3473C">
      <w:rPr>
        <w:rFonts w:ascii="Century Gothic" w:hAnsi="Century Gothic"/>
      </w:rPr>
      <w:instrText xml:space="preserve"> PAGE   \* MERGEFORMAT </w:instrText>
    </w:r>
    <w:r w:rsidRPr="00B3473C">
      <w:rPr>
        <w:rFonts w:ascii="Century Gothic" w:hAnsi="Century Gothic"/>
      </w:rPr>
      <w:fldChar w:fldCharType="separate"/>
    </w:r>
    <w:r w:rsidR="008D5B71" w:rsidRPr="00B3473C">
      <w:rPr>
        <w:rFonts w:ascii="Century Gothic" w:hAnsi="Century Gothic"/>
      </w:rPr>
      <w:t>38</w:t>
    </w:r>
    <w:r w:rsidRPr="00B3473C">
      <w:rPr>
        <w:rFonts w:ascii="Century Gothic" w:hAnsi="Century Gothic"/>
      </w:rPr>
      <w:fldChar w:fldCharType="end"/>
    </w:r>
  </w:p>
  <w:p w14:paraId="144E0E49" w14:textId="41CC555D" w:rsidR="00144AA8" w:rsidRPr="00B3473C" w:rsidRDefault="00000000" w:rsidP="00064F27">
    <w:pPr>
      <w:pStyle w:val="Footer"/>
      <w:rPr>
        <w:rFonts w:ascii="Century Gothic" w:hAnsi="Century Gothic" w:cs="Arial"/>
        <w:color w:val="387C2B"/>
        <w:sz w:val="24"/>
        <w:szCs w:val="24"/>
      </w:rPr>
    </w:pPr>
    <w:sdt>
      <w:sdtPr>
        <w:rPr>
          <w:rFonts w:ascii="Century Gothic" w:hAnsi="Century Gothic"/>
          <w:color w:val="2B579A"/>
          <w:shd w:val="clear" w:color="auto" w:fill="E6E6E6"/>
        </w:rPr>
        <w:id w:val="2093116190"/>
        <w:docPartObj>
          <w:docPartGallery w:val="Page Numbers (Bottom of Page)"/>
          <w:docPartUnique/>
        </w:docPartObj>
      </w:sdtPr>
      <w:sdtEndPr>
        <w:rPr>
          <w:rFonts w:cs="Arial"/>
          <w:color w:val="387C2B"/>
          <w:sz w:val="24"/>
          <w:szCs w:val="24"/>
          <w:shd w:val="clear" w:color="auto" w:fill="auto"/>
        </w:rPr>
      </w:sdtEndPr>
      <w:sdtContent>
        <w:r w:rsidR="00144AA8" w:rsidRPr="00B3473C">
          <w:rPr>
            <w:rFonts w:ascii="Century Gothic" w:hAnsi="Century Gothic" w:cs="Arial"/>
            <w:color w:val="766A62"/>
            <w:sz w:val="16"/>
            <w:szCs w:val="16"/>
          </w:rPr>
          <w:t>CCB v3.0, VCS v</w:t>
        </w:r>
        <w:r w:rsidR="008E7395" w:rsidRPr="00B3473C">
          <w:rPr>
            <w:rFonts w:ascii="Century Gothic" w:hAnsi="Century Gothic" w:cs="Arial"/>
            <w:color w:val="766A62"/>
            <w:sz w:val="16"/>
            <w:szCs w:val="16"/>
          </w:rPr>
          <w:t>4.</w:t>
        </w:r>
        <w:r w:rsidR="00BB30EB">
          <w:rPr>
            <w:rFonts w:ascii="Century Gothic" w:hAnsi="Century Gothic" w:cs="Arial"/>
            <w:color w:val="766A62"/>
            <w:sz w:val="16"/>
            <w:szCs w:val="16"/>
          </w:rPr>
          <w:t>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715642" w14:textId="77777777" w:rsidR="005039E5" w:rsidRPr="00B3473C" w:rsidRDefault="005039E5" w:rsidP="00F31817">
      <w:r w:rsidRPr="00B3473C">
        <w:separator/>
      </w:r>
    </w:p>
  </w:footnote>
  <w:footnote w:type="continuationSeparator" w:id="0">
    <w:p w14:paraId="0C41B838" w14:textId="77777777" w:rsidR="005039E5" w:rsidRPr="00B3473C" w:rsidRDefault="005039E5" w:rsidP="00F31817">
      <w:r w:rsidRPr="00B3473C">
        <w:continuationSeparator/>
      </w:r>
    </w:p>
  </w:footnote>
  <w:footnote w:type="continuationNotice" w:id="1">
    <w:p w14:paraId="001E580D" w14:textId="77777777" w:rsidR="005039E5" w:rsidRPr="00B3473C" w:rsidRDefault="005039E5"/>
  </w:footnote>
  <w:footnote w:id="2">
    <w:p w14:paraId="72E3B19E" w14:textId="75807E99" w:rsidR="00B82171" w:rsidRPr="00B3473C" w:rsidRDefault="00B82171" w:rsidP="00B82171">
      <w:pPr>
        <w:pStyle w:val="FootnoteStyle"/>
      </w:pPr>
      <w:r w:rsidRPr="00B3473C">
        <w:rPr>
          <w:rStyle w:val="FootnoteReference"/>
          <w:rFonts w:ascii="Century Gothic" w:hAnsi="Century Gothic"/>
        </w:rPr>
        <w:footnoteRef/>
      </w:r>
      <w:r w:rsidRPr="00B3473C">
        <w:t xml:space="preserve"> Land with woody vegetation that meets an internationally accepted definition (e.g., UNFCCC, FAO</w:t>
      </w:r>
      <w:r w:rsidR="00133A4E" w:rsidRPr="00B3473C">
        <w:t>,</w:t>
      </w:r>
      <w:r w:rsidRPr="00B3473C">
        <w:t xml:space="preserve"> or IPCC) of what constitutes a forest, which includes threshold parameters, such as minimum forest area, tree height and level of crown cover, and may include mature, secondary, degraded and wetland forests (VCS Program Definitions)</w:t>
      </w:r>
    </w:p>
  </w:footnote>
  <w:footnote w:id="3">
    <w:p w14:paraId="2421E027" w14:textId="77777777" w:rsidR="00B82171" w:rsidRPr="00B3473C" w:rsidRDefault="00B82171" w:rsidP="00B82171">
      <w:pPr>
        <w:pStyle w:val="FootnoteStyle"/>
      </w:pPr>
      <w:r w:rsidRPr="00B3473C">
        <w:rPr>
          <w:rStyle w:val="FootnoteReference"/>
          <w:rFonts w:ascii="Century Gothic" w:hAnsi="Century Gothic"/>
        </w:rPr>
        <w:footnoteRef/>
      </w:r>
      <w:r w:rsidRPr="00B3473C">
        <w:t xml:space="preserve"> Reduced emissions from deforestation and forest degradation (REDD) - Activities that reduce GHG emissions by slowing or stopping conversion of forests to non-forest land and/or reduce the degradation of forest land where forest biomass is lost (VCS Program Definitions)</w:t>
      </w:r>
    </w:p>
  </w:footnote>
  <w:footnote w:id="4">
    <w:p w14:paraId="42A1056B" w14:textId="77777777" w:rsidR="00B82171" w:rsidRPr="00B3473C" w:rsidRDefault="00B82171" w:rsidP="00B82171">
      <w:pPr>
        <w:pStyle w:val="FootnoteStyle"/>
      </w:pPr>
      <w:r w:rsidRPr="00B3473C">
        <w:rPr>
          <w:rStyle w:val="FootnoteReference"/>
          <w:rFonts w:ascii="Century Gothic" w:hAnsi="Century Gothic"/>
        </w:rPr>
        <w:footnoteRef/>
      </w:r>
      <w:r w:rsidRPr="00B3473C">
        <w:t xml:space="preserve"> Afforestation, reforestation and revegetation (ARR) - Activities that increase carbon stocks in woody biomass (and in some cases soils) by establishing, increasing and/or restoring vegetative cover through the planting, sowing and/or human-assisted natural regeneration of woody vegetation (VCS Program Definitions)</w:t>
      </w:r>
    </w:p>
  </w:footnote>
  <w:footnote w:id="5">
    <w:p w14:paraId="3659BE20" w14:textId="72A708F2" w:rsidR="00B82171" w:rsidRPr="00B3473C" w:rsidRDefault="00B82171" w:rsidP="00B82171">
      <w:pPr>
        <w:pStyle w:val="FootnoteStyle"/>
      </w:pPr>
      <w:r w:rsidRPr="00B3473C">
        <w:rPr>
          <w:rStyle w:val="FootnoteReference"/>
          <w:rFonts w:ascii="Century Gothic" w:hAnsi="Century Gothic"/>
        </w:rPr>
        <w:footnoteRef/>
      </w:r>
      <w:r w:rsidRPr="00B3473C">
        <w:t xml:space="preserve"> Improved forest management (IFM) - Activities that change forest management practices and increase carbon stock on forest lands managed for wood products such as saw timber, pulpwood</w:t>
      </w:r>
      <w:r w:rsidR="00133A4E" w:rsidRPr="00B3473C">
        <w:t>,</w:t>
      </w:r>
      <w:r w:rsidRPr="00B3473C">
        <w:t xml:space="preserve"> and fuelwood (VCS Program Definitions)</w:t>
      </w:r>
    </w:p>
  </w:footnote>
  <w:footnote w:id="6">
    <w:p w14:paraId="2BDFACD0" w14:textId="77777777" w:rsidR="00B82171" w:rsidRPr="00B3473C" w:rsidRDefault="00B82171" w:rsidP="00B82171">
      <w:pPr>
        <w:pStyle w:val="FootnoteStyle"/>
        <w:rPr>
          <w:rFonts w:ascii="Century Gothic" w:hAnsi="Century Gothic"/>
        </w:rPr>
      </w:pPr>
      <w:r w:rsidRPr="00B3473C">
        <w:rPr>
          <w:rStyle w:val="FootnoteReference"/>
          <w:rFonts w:ascii="Century Gothic" w:hAnsi="Century Gothic"/>
        </w:rPr>
        <w:footnoteRef/>
      </w:r>
      <w:r w:rsidRPr="00B3473C">
        <w:t xml:space="preserve"> Employed in project activities means people directly working on project activities in return for compensation (financial or otherwise), including employees, contracted workers, sub-contracted workers and community members that are paid to carry out project-related work.</w:t>
      </w:r>
    </w:p>
  </w:footnote>
  <w:footnote w:id="7">
    <w:p w14:paraId="3EF58393" w14:textId="77777777" w:rsidR="00B82171" w:rsidRPr="00B3473C" w:rsidRDefault="00B82171" w:rsidP="00B82171">
      <w:pPr>
        <w:pStyle w:val="FootnoteStyle"/>
        <w:rPr>
          <w:rFonts w:ascii="Century Gothic" w:hAnsi="Century Gothic"/>
        </w:rPr>
      </w:pPr>
      <w:r w:rsidRPr="00B3473C">
        <w:rPr>
          <w:rStyle w:val="FootnoteReference"/>
          <w:rFonts w:ascii="Century Gothic" w:hAnsi="Century Gothic"/>
        </w:rPr>
        <w:footnoteRef/>
      </w:r>
      <w:r w:rsidRPr="00B3473C">
        <w:t xml:space="preserve"> Full time equivalency is calculated as the total number of hours worked (by full-time, part-time, temporary and/or seasonal staff) divided by the average number of hours worked in full-time jobs within the country, region or economic territory (adapted from the UN System of National Accounts (1993) paragraphs 17.14[15.102];[17.28])</w:t>
      </w:r>
    </w:p>
  </w:footnote>
  <w:footnote w:id="8">
    <w:p w14:paraId="6BC57A56" w14:textId="77777777" w:rsidR="00B82171" w:rsidRPr="00B3473C" w:rsidRDefault="00B82171" w:rsidP="00B82171">
      <w:pPr>
        <w:pStyle w:val="FootnoteStyle"/>
        <w:rPr>
          <w:rFonts w:ascii="Century Gothic" w:hAnsi="Century Gothic"/>
        </w:rPr>
      </w:pPr>
      <w:r w:rsidRPr="00B3473C">
        <w:rPr>
          <w:rStyle w:val="FootnoteReference"/>
          <w:rFonts w:ascii="Century Gothic" w:hAnsi="Century Gothic"/>
        </w:rPr>
        <w:footnoteRef/>
      </w:r>
      <w:r w:rsidRPr="00B3473C">
        <w:t xml:space="preserve"> Livelihoods are the capabilities, assets (including material and social resources) and activities required for a means of living (Krantz, Lasse, 2001. The Sustainable Livelihood Approach to Poverty Reduction. SIDA). Livelihood benefits may include benefits reported in the Employment metrics of this table.</w:t>
      </w:r>
    </w:p>
  </w:footnote>
  <w:footnote w:id="9">
    <w:p w14:paraId="11F33094" w14:textId="77777777" w:rsidR="00B82171" w:rsidRPr="00B3473C" w:rsidRDefault="00B82171" w:rsidP="00B82171">
      <w:pPr>
        <w:pStyle w:val="FootnoteStyle"/>
        <w:rPr>
          <w:rFonts w:ascii="Century Gothic" w:hAnsi="Century Gothic"/>
        </w:rPr>
      </w:pPr>
      <w:r w:rsidRPr="00B3473C">
        <w:rPr>
          <w:rStyle w:val="FootnoteReference"/>
          <w:rFonts w:ascii="Century Gothic" w:hAnsi="Century Gothic"/>
        </w:rPr>
        <w:footnoteRef/>
      </w:r>
      <w:r w:rsidRPr="00B3473C">
        <w:t xml:space="preserve"> Well-being is people’s experience of the quality of their lives. Well-being benefits may include benefits reported in other metrics of this table (e.g. Training, Employment, Livelihoods, Health, Education and Water), and may also include other benefits such as strengthened legal rights to resources, increased food security, conservation of access to areas of cultural significance, etc.</w:t>
      </w:r>
    </w:p>
  </w:footnote>
  <w:footnote w:id="10">
    <w:p w14:paraId="399B50A5" w14:textId="77777777" w:rsidR="00B82171" w:rsidRPr="00B3473C" w:rsidRDefault="00B82171" w:rsidP="00B82171">
      <w:pPr>
        <w:pStyle w:val="FootnoteStyle"/>
        <w:rPr>
          <w:rFonts w:ascii="Century Gothic" w:hAnsi="Century Gothic"/>
        </w:rPr>
      </w:pPr>
      <w:r w:rsidRPr="00B3473C">
        <w:rPr>
          <w:rStyle w:val="FootnoteReference"/>
          <w:rFonts w:ascii="Century Gothic" w:hAnsi="Century Gothic"/>
        </w:rPr>
        <w:footnoteRef/>
      </w:r>
      <w:r w:rsidRPr="00B3473C">
        <w:t xml:space="preserve"> Managed for biodiversity conservation in this context means areas where specific management measures are being implemented as a part of project activities with an objective of enhancing biodiversity conservation, e.g. enhancing the status of endangered species</w:t>
      </w:r>
    </w:p>
  </w:footnote>
  <w:footnote w:id="11">
    <w:p w14:paraId="16718A3C" w14:textId="77777777" w:rsidR="00B82171" w:rsidRPr="00B3473C" w:rsidRDefault="00B82171" w:rsidP="00B82171">
      <w:pPr>
        <w:pStyle w:val="FootnoteStyle"/>
        <w:rPr>
          <w:rFonts w:ascii="Century Gothic" w:hAnsi="Century Gothic"/>
        </w:rPr>
      </w:pPr>
      <w:r w:rsidRPr="00B3473C">
        <w:rPr>
          <w:rStyle w:val="FootnoteReference"/>
          <w:rFonts w:ascii="Century Gothic" w:hAnsi="Century Gothic"/>
        </w:rPr>
        <w:footnoteRef/>
      </w:r>
      <w:r w:rsidRPr="00B3473C">
        <w:t xml:space="preserve"> Per IUCN’s Red List of Threatened Species</w:t>
      </w:r>
    </w:p>
  </w:footnote>
  <w:footnote w:id="12">
    <w:p w14:paraId="1CD0CD6E" w14:textId="77777777" w:rsidR="00B82171" w:rsidRPr="00B3473C" w:rsidRDefault="00B82171" w:rsidP="00B82171">
      <w:pPr>
        <w:pStyle w:val="FootnoteStyle"/>
        <w:rPr>
          <w:rFonts w:ascii="Century Gothic" w:hAnsi="Century Gothic"/>
        </w:rPr>
      </w:pPr>
      <w:r w:rsidRPr="00B3473C">
        <w:rPr>
          <w:rStyle w:val="FootnoteReference"/>
          <w:rFonts w:ascii="Century Gothic" w:hAnsi="Century Gothic"/>
        </w:rPr>
        <w:footnoteRef/>
      </w:r>
      <w:r w:rsidRPr="00B3473C">
        <w:t xml:space="preserve"> In the absence of direct population or occupancy measures, measurement of reduced threats may be used as evidence of benefit</w:t>
      </w:r>
    </w:p>
  </w:footnote>
  <w:footnote w:id="13">
    <w:p w14:paraId="3AE8864A" w14:textId="77777777" w:rsidR="008841DC" w:rsidRPr="00B3473C" w:rsidRDefault="008841DC" w:rsidP="00540F5C">
      <w:pPr>
        <w:pStyle w:val="FootnoteStyle"/>
        <w:rPr>
          <w:rFonts w:ascii="Calibri Light" w:hAnsi="Calibri Light"/>
          <w:spacing w:val="2"/>
          <w:kern w:val="21"/>
          <w:sz w:val="18"/>
          <w:szCs w:val="18"/>
        </w:rPr>
      </w:pPr>
      <w:r w:rsidRPr="00B3473C">
        <w:rPr>
          <w:rStyle w:val="FootnoteReference"/>
        </w:rPr>
        <w:footnoteRef/>
      </w:r>
      <w:r w:rsidRPr="00B3473C">
        <w:t xml:space="preserve"> </w:t>
      </w:r>
      <w:r w:rsidRPr="00B3473C">
        <w:rPr>
          <w:rFonts w:asciiTheme="majorHAnsi" w:hAnsiTheme="majorHAnsi" w:cstheme="majorHAnsi"/>
        </w:rPr>
        <w:t>See Appendix 1 of the VCS Standard</w:t>
      </w:r>
    </w:p>
  </w:footnote>
  <w:footnote w:id="14">
    <w:p w14:paraId="3AF33910" w14:textId="77777777" w:rsidR="00144AA8" w:rsidRPr="00931157" w:rsidRDefault="00144AA8" w:rsidP="00C12FE9">
      <w:pPr>
        <w:pStyle w:val="FootnoteStyle"/>
        <w:rPr>
          <w:sz w:val="18"/>
          <w:szCs w:val="18"/>
        </w:rPr>
      </w:pPr>
      <w:r w:rsidRPr="00B3473C">
        <w:rPr>
          <w:rStyle w:val="FootnoteReference"/>
          <w:rFonts w:ascii="Century Gothic" w:hAnsi="Century Gothic"/>
        </w:rPr>
        <w:footnoteRef/>
      </w:r>
      <w:r w:rsidRPr="00B3473C">
        <w:rPr>
          <w:color w:val="2B579A"/>
          <w:shd w:val="clear" w:color="auto" w:fill="E6E6E6"/>
        </w:rPr>
        <w:t xml:space="preserve"> </w:t>
      </w:r>
      <w:r w:rsidRPr="00B3473C">
        <w:t>For examples, see: Richards, M. and Panfil, S.N. 2011, Social and Biodiversity Impact Assessment (SBIA) Manual for REDD+ Projects: Part 1 – Core Guidance for Project Proponents. Climate, Community &amp; Biodiversity Alliance, Forest Trends, Fauna &amp; Flora International and Rainforest Alliance. Washington, DC, 34 – 42.</w:t>
      </w:r>
    </w:p>
  </w:footnote>
  <w:footnote w:id="15">
    <w:p w14:paraId="31602276" w14:textId="24C38B8B" w:rsidR="00B90EE8" w:rsidRPr="0085253F" w:rsidRDefault="00B90EE8">
      <w:pPr>
        <w:pStyle w:val="FootnoteText"/>
        <w:rPr>
          <w:rFonts w:ascii="Calibri Light" w:hAnsi="Calibri Light" w:cs="Calibri Light"/>
          <w:sz w:val="19"/>
          <w:szCs w:val="19"/>
        </w:rPr>
      </w:pPr>
      <w:r w:rsidRPr="0085253F">
        <w:rPr>
          <w:rStyle w:val="FootnoteReference"/>
          <w:rFonts w:ascii="Calibri Light" w:hAnsi="Calibri Light" w:cs="Calibri Light"/>
          <w:sz w:val="19"/>
          <w:szCs w:val="19"/>
        </w:rPr>
        <w:footnoteRef/>
      </w:r>
      <w:r w:rsidRPr="0085253F">
        <w:rPr>
          <w:rFonts w:ascii="Calibri Light" w:hAnsi="Calibri Light" w:cs="Calibri Light"/>
          <w:sz w:val="19"/>
          <w:szCs w:val="19"/>
        </w:rPr>
        <w:t xml:space="preserve"> The identified risks and commensurate mitigation or preventative measure(s) for forced labor, child labor, and human trafficking, must be inclusive of staff and 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4FE70" w14:textId="41ACFEC6" w:rsidR="00144AA8" w:rsidRPr="00B3473C" w:rsidRDefault="00CD39CF" w:rsidP="00193496">
    <w:pPr>
      <w:jc w:val="right"/>
      <w:rPr>
        <w:rFonts w:ascii="Century Gothic" w:hAnsi="Century Gothic"/>
        <w:color w:val="969696"/>
        <w:sz w:val="21"/>
        <w:szCs w:val="21"/>
      </w:rPr>
    </w:pPr>
    <w:r w:rsidRPr="00B3473C">
      <w:rPr>
        <w:rFonts w:ascii="Century Gothic" w:hAnsi="Century Gothic"/>
        <w:noProof/>
        <w:color w:val="969696"/>
        <w:sz w:val="21"/>
        <w:szCs w:val="21"/>
      </w:rPr>
      <w:drawing>
        <wp:anchor distT="0" distB="0" distL="114300" distR="114300" simplePos="0" relativeHeight="251658244" behindDoc="0" locked="0" layoutInCell="1" allowOverlap="1" wp14:anchorId="0EB823D0" wp14:editId="1FFFCCB0">
          <wp:simplePos x="0" y="0"/>
          <wp:positionH relativeFrom="column">
            <wp:posOffset>1019175</wp:posOffset>
          </wp:positionH>
          <wp:positionV relativeFrom="paragraph">
            <wp:posOffset>-1270</wp:posOffset>
          </wp:positionV>
          <wp:extent cx="1597025" cy="397510"/>
          <wp:effectExtent l="0" t="0" r="0" b="2540"/>
          <wp:wrapNone/>
          <wp:docPr id="665943646"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Pr="00B3473C">
      <w:rPr>
        <w:noProof/>
      </w:rPr>
      <w:drawing>
        <wp:anchor distT="0" distB="0" distL="114300" distR="114300" simplePos="0" relativeHeight="251658243" behindDoc="1" locked="0" layoutInCell="1" allowOverlap="1" wp14:anchorId="07FC3D7A" wp14:editId="73D3B2C7">
          <wp:simplePos x="0" y="0"/>
          <wp:positionH relativeFrom="column">
            <wp:posOffset>0</wp:posOffset>
          </wp:positionH>
          <wp:positionV relativeFrom="paragraph">
            <wp:posOffset>15240</wp:posOffset>
          </wp:positionV>
          <wp:extent cx="1000125" cy="400050"/>
          <wp:effectExtent l="0" t="0" r="9525" b="0"/>
          <wp:wrapNone/>
          <wp:docPr id="938144154"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00144AA8" w:rsidRPr="00B3473C">
      <w:rPr>
        <w:rFonts w:ascii="Arial" w:hAnsi="Arial" w:cs="Arial"/>
        <w:color w:val="387C2B"/>
        <w:sz w:val="32"/>
        <w:szCs w:val="32"/>
      </w:rPr>
      <w:tab/>
    </w:r>
    <w:r w:rsidR="00144AA8" w:rsidRPr="00B3473C">
      <w:rPr>
        <w:rFonts w:ascii="Arial" w:hAnsi="Arial" w:cs="Arial"/>
        <w:color w:val="387C2B"/>
        <w:sz w:val="32"/>
        <w:szCs w:val="32"/>
      </w:rPr>
      <w:tab/>
    </w:r>
    <w:r w:rsidR="00144AA8" w:rsidRPr="00B3473C">
      <w:rPr>
        <w:rFonts w:ascii="Arial" w:hAnsi="Arial" w:cs="Arial"/>
        <w:color w:val="387C2B"/>
        <w:sz w:val="32"/>
        <w:szCs w:val="32"/>
      </w:rPr>
      <w:tab/>
    </w:r>
    <w:r w:rsidR="00144AA8" w:rsidRPr="00B3473C">
      <w:rPr>
        <w:rFonts w:ascii="Century Gothic" w:hAnsi="Century Gothic"/>
        <w:color w:val="969696"/>
        <w:sz w:val="21"/>
        <w:szCs w:val="21"/>
      </w:rPr>
      <w:t>CCB &amp; VCS P</w:t>
    </w:r>
    <w:r w:rsidR="00193496" w:rsidRPr="00B3473C">
      <w:rPr>
        <w:rFonts w:ascii="Century Gothic" w:hAnsi="Century Gothic"/>
        <w:color w:val="969696"/>
        <w:sz w:val="21"/>
        <w:szCs w:val="21"/>
      </w:rPr>
      <w:t>roject Description Template</w:t>
    </w:r>
    <w:r w:rsidR="0074109E" w:rsidRPr="00B3473C">
      <w:rPr>
        <w:rFonts w:ascii="Century Gothic" w:hAnsi="Century Gothic"/>
        <w:color w:val="969696"/>
        <w:sz w:val="21"/>
        <w:szCs w:val="21"/>
      </w:rPr>
      <w:t xml:space="preserve"> </w:t>
    </w:r>
  </w:p>
  <w:p w14:paraId="09B84439" w14:textId="703A4347" w:rsidR="00144AA8" w:rsidRPr="00B3473C" w:rsidRDefault="00144AA8" w:rsidP="00193496">
    <w:pPr>
      <w:jc w:val="right"/>
      <w:rPr>
        <w:rFonts w:ascii="Century Gothic" w:hAnsi="Century Gothic"/>
        <w:color w:val="969696"/>
        <w:sz w:val="21"/>
        <w:szCs w:val="21"/>
      </w:rPr>
    </w:pPr>
    <w:r w:rsidRPr="00B3473C">
      <w:rPr>
        <w:rFonts w:ascii="Century Gothic" w:hAnsi="Century Gothic"/>
        <w:color w:val="969696"/>
        <w:sz w:val="21"/>
        <w:szCs w:val="21"/>
      </w:rPr>
      <w:t xml:space="preserve">                                                                                                CCB Version 3</w:t>
    </w:r>
    <w:r w:rsidR="005F0589" w:rsidRPr="00B3473C">
      <w:rPr>
        <w:rFonts w:ascii="Century Gothic" w:hAnsi="Century Gothic"/>
        <w:color w:val="969696"/>
        <w:sz w:val="21"/>
        <w:szCs w:val="21"/>
      </w:rPr>
      <w:t>.0</w:t>
    </w:r>
    <w:r w:rsidRPr="00B3473C">
      <w:rPr>
        <w:rFonts w:ascii="Century Gothic" w:hAnsi="Century Gothic"/>
        <w:color w:val="969696"/>
        <w:sz w:val="21"/>
        <w:szCs w:val="21"/>
      </w:rPr>
      <w:t xml:space="preserve">, VCS Version </w:t>
    </w:r>
    <w:r w:rsidR="009276E5" w:rsidRPr="00B3473C">
      <w:rPr>
        <w:rFonts w:ascii="Century Gothic" w:hAnsi="Century Gothic"/>
        <w:color w:val="969696"/>
        <w:sz w:val="21"/>
        <w:szCs w:val="21"/>
      </w:rPr>
      <w:t>4.</w:t>
    </w:r>
    <w:r w:rsidRPr="00B3473C">
      <w:rPr>
        <w:rFonts w:ascii="Century Gothic" w:hAnsi="Century Gothic"/>
        <w:noProof/>
        <w:color w:val="969696"/>
        <w:sz w:val="21"/>
        <w:szCs w:val="21"/>
      </w:rPr>
      <mc:AlternateContent>
        <mc:Choice Requires="wps">
          <w:drawing>
            <wp:anchor distT="0" distB="0" distL="114300" distR="114300" simplePos="0" relativeHeight="251658241" behindDoc="0" locked="0" layoutInCell="1" allowOverlap="1" wp14:anchorId="777FCC4C" wp14:editId="5CC47824">
              <wp:simplePos x="0" y="0"/>
              <wp:positionH relativeFrom="page">
                <wp:align>center</wp:align>
              </wp:positionH>
              <wp:positionV relativeFrom="page">
                <wp:posOffset>758825</wp:posOffset>
              </wp:positionV>
              <wp:extent cx="5923915" cy="0"/>
              <wp:effectExtent l="0" t="0" r="0" b="0"/>
              <wp:wrapNone/>
              <wp:docPr id="5" name="Straight Connector 5"/>
              <wp:cNvGraphicFramePr/>
              <a:graphic xmlns:a="http://schemas.openxmlformats.org/drawingml/2006/main">
                <a:graphicData uri="http://schemas.microsoft.com/office/word/2010/wordprocessingShape">
                  <wps:wsp>
                    <wps:cNvCnPr/>
                    <wps:spPr>
                      <a:xfrm flipH="1">
                        <a:off x="0" y="0"/>
                        <a:ext cx="592391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101000</wp14:pctWidth>
              </wp14:sizeRelH>
            </wp:anchor>
          </w:drawing>
        </mc:Choice>
        <mc:Fallback>
          <w:pict>
            <v:line w14:anchorId="07B36DC2" id="Straight Connector 5" o:spid="_x0000_s1026" style="position:absolute;flip:x;z-index:251658241;visibility:visible;mso-wrap-style:square;mso-width-percent:1010;mso-wrap-distance-left:9pt;mso-wrap-distance-top:0;mso-wrap-distance-right:9pt;mso-wrap-distance-bottom:0;mso-position-horizontal:center;mso-position-horizontal-relative:page;mso-position-vertical:absolute;mso-position-vertical-relative:page;mso-width-percent:1010;mso-width-relative:margin" from="0,59.75pt" to="466.45pt,5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" strokecolor="#766a62 [3200]" strokeweight=".5pt">
              <v:stroke joinstyle="miter"/>
              <w10:wrap anchorx="page" anchory="page"/>
            </v:line>
          </w:pict>
        </mc:Fallback>
      </mc:AlternateContent>
    </w:r>
    <w:r w:rsidR="00BB30EB">
      <w:rPr>
        <w:rFonts w:ascii="Century Gothic" w:hAnsi="Century Gothic"/>
        <w:color w:val="969696"/>
        <w:sz w:val="21"/>
        <w:szCs w:val="21"/>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AD800" w14:textId="77777777" w:rsidR="008E7395" w:rsidRPr="00B3473C" w:rsidRDefault="00144AA8" w:rsidP="008E7395">
    <w:pPr>
      <w:jc w:val="right"/>
      <w:rPr>
        <w:rFonts w:ascii="Century Gothic" w:hAnsi="Century Gothic"/>
        <w:color w:val="969696"/>
        <w:sz w:val="21"/>
        <w:szCs w:val="21"/>
      </w:rPr>
    </w:pPr>
    <w:r w:rsidRPr="00B3473C">
      <w:rPr>
        <w:rFonts w:ascii="Arial" w:hAnsi="Arial" w:cs="Arial"/>
        <w:color w:val="387C2B"/>
        <w:sz w:val="32"/>
        <w:szCs w:val="32"/>
      </w:rPr>
      <w:tab/>
    </w:r>
    <w:r w:rsidRPr="00B3473C">
      <w:rPr>
        <w:rFonts w:ascii="Arial" w:hAnsi="Arial" w:cs="Arial"/>
        <w:color w:val="387C2B"/>
        <w:sz w:val="32"/>
        <w:szCs w:val="32"/>
      </w:rPr>
      <w:tab/>
    </w:r>
    <w:r w:rsidRPr="00B3473C">
      <w:rPr>
        <w:rFonts w:ascii="Arial" w:hAnsi="Arial" w:cs="Arial"/>
        <w:color w:val="387C2B"/>
        <w:sz w:val="32"/>
        <w:szCs w:val="32"/>
      </w:rPr>
      <w:tab/>
    </w:r>
    <w:r w:rsidR="008E7395" w:rsidRPr="00B3473C">
      <w:rPr>
        <w:rFonts w:ascii="Century Gothic" w:hAnsi="Century Gothic"/>
        <w:noProof/>
        <w:color w:val="969696"/>
        <w:sz w:val="21"/>
        <w:szCs w:val="21"/>
      </w:rPr>
      <w:drawing>
        <wp:anchor distT="0" distB="0" distL="114300" distR="114300" simplePos="0" relativeHeight="251658246" behindDoc="0" locked="0" layoutInCell="1" allowOverlap="1" wp14:anchorId="2C9817B5" wp14:editId="61D23C8A">
          <wp:simplePos x="0" y="0"/>
          <wp:positionH relativeFrom="column">
            <wp:posOffset>1019175</wp:posOffset>
          </wp:positionH>
          <wp:positionV relativeFrom="paragraph">
            <wp:posOffset>-1270</wp:posOffset>
          </wp:positionV>
          <wp:extent cx="1597025" cy="397510"/>
          <wp:effectExtent l="0" t="0" r="0" b="2540"/>
          <wp:wrapNone/>
          <wp:docPr id="865923174"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008E7395" w:rsidRPr="00B3473C">
      <w:rPr>
        <w:noProof/>
      </w:rPr>
      <w:drawing>
        <wp:anchor distT="0" distB="0" distL="114300" distR="114300" simplePos="0" relativeHeight="251658245" behindDoc="1" locked="0" layoutInCell="1" allowOverlap="1" wp14:anchorId="59696667" wp14:editId="3B8A6951">
          <wp:simplePos x="0" y="0"/>
          <wp:positionH relativeFrom="column">
            <wp:posOffset>0</wp:posOffset>
          </wp:positionH>
          <wp:positionV relativeFrom="paragraph">
            <wp:posOffset>15240</wp:posOffset>
          </wp:positionV>
          <wp:extent cx="1000125" cy="400050"/>
          <wp:effectExtent l="0" t="0" r="9525" b="0"/>
          <wp:wrapNone/>
          <wp:docPr id="1172300240"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008E7395" w:rsidRPr="00B3473C">
      <w:rPr>
        <w:rFonts w:ascii="Arial" w:hAnsi="Arial" w:cs="Arial"/>
        <w:color w:val="387C2B"/>
        <w:sz w:val="32"/>
        <w:szCs w:val="32"/>
      </w:rPr>
      <w:tab/>
    </w:r>
    <w:r w:rsidR="008E7395" w:rsidRPr="00B3473C">
      <w:rPr>
        <w:rFonts w:ascii="Arial" w:hAnsi="Arial" w:cs="Arial"/>
        <w:color w:val="387C2B"/>
        <w:sz w:val="32"/>
        <w:szCs w:val="32"/>
      </w:rPr>
      <w:tab/>
    </w:r>
    <w:r w:rsidR="008E7395" w:rsidRPr="00B3473C">
      <w:rPr>
        <w:rFonts w:ascii="Arial" w:hAnsi="Arial" w:cs="Arial"/>
        <w:color w:val="387C2B"/>
        <w:sz w:val="32"/>
        <w:szCs w:val="32"/>
      </w:rPr>
      <w:tab/>
    </w:r>
    <w:r w:rsidR="008E7395" w:rsidRPr="00B3473C">
      <w:rPr>
        <w:rFonts w:ascii="Century Gothic" w:hAnsi="Century Gothic"/>
        <w:color w:val="969696"/>
        <w:sz w:val="21"/>
        <w:szCs w:val="21"/>
      </w:rPr>
      <w:t xml:space="preserve">CCB &amp; VCS Project Description Template </w:t>
    </w:r>
  </w:p>
  <w:p w14:paraId="798AA413" w14:textId="49589B14" w:rsidR="00144AA8" w:rsidRPr="00B3473C" w:rsidRDefault="008E7395" w:rsidP="008E7395">
    <w:pPr>
      <w:pStyle w:val="Header"/>
      <w:tabs>
        <w:tab w:val="left" w:pos="345"/>
        <w:tab w:val="left" w:pos="660"/>
      </w:tabs>
      <w:jc w:val="right"/>
    </w:pPr>
    <w:r w:rsidRPr="00B3473C">
      <w:rPr>
        <w:rFonts w:cs="Arial"/>
        <w:i/>
        <w:noProof/>
        <w:color w:val="387C2B"/>
        <w:shd w:val="clear" w:color="auto" w:fill="E6E6E6"/>
      </w:rPr>
      <mc:AlternateContent>
        <mc:Choice Requires="wps">
          <w:drawing>
            <wp:anchor distT="0" distB="0" distL="114300" distR="114300" simplePos="0" relativeHeight="251658240" behindDoc="0" locked="0" layoutInCell="1" allowOverlap="1" wp14:anchorId="3D2227B6" wp14:editId="4CF5B7F9">
              <wp:simplePos x="0" y="0"/>
              <wp:positionH relativeFrom="column">
                <wp:posOffset>78740</wp:posOffset>
              </wp:positionH>
              <wp:positionV relativeFrom="paragraph">
                <wp:posOffset>267970</wp:posOffset>
              </wp:positionV>
              <wp:extent cx="8167379" cy="34120"/>
              <wp:effectExtent l="0" t="0" r="24130" b="23495"/>
              <wp:wrapNone/>
              <wp:docPr id="8" name="Straight Connector 8"/>
              <wp:cNvGraphicFramePr/>
              <a:graphic xmlns:a="http://schemas.openxmlformats.org/drawingml/2006/main">
                <a:graphicData uri="http://schemas.microsoft.com/office/word/2010/wordprocessingShape">
                  <wps:wsp>
                    <wps:cNvCnPr/>
                    <wps:spPr>
                      <a:xfrm flipH="1">
                        <a:off x="0" y="0"/>
                        <a:ext cx="8167379" cy="3412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C51AD2" id="Straight Connector 8"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pt,21.1pt" to="649.3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" strokecolor="#766a62 [3213]">
              <v:stroke joinstyle="miter"/>
            </v:line>
          </w:pict>
        </mc:Fallback>
      </mc:AlternateContent>
    </w:r>
    <w:r w:rsidRPr="00B3473C">
      <w:rPr>
        <w:rFonts w:ascii="Century Gothic" w:hAnsi="Century Gothic"/>
        <w:color w:val="969696"/>
        <w:sz w:val="21"/>
        <w:szCs w:val="21"/>
      </w:rPr>
      <w:t xml:space="preserve">                                                                                                CCB Version 3.0, VCS Version 4.</w:t>
    </w:r>
    <w:r w:rsidR="00BB30EB">
      <w:rPr>
        <w:rFonts w:ascii="Century Gothic" w:hAnsi="Century Gothic"/>
        <w:color w:val="969696"/>
        <w:sz w:val="21"/>
        <w:szCs w:val="21"/>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5532E8" w14:textId="77777777" w:rsidR="008E7395" w:rsidRPr="00B3473C" w:rsidRDefault="008E7395" w:rsidP="008E7395">
    <w:pPr>
      <w:jc w:val="right"/>
      <w:rPr>
        <w:rFonts w:ascii="Century Gothic" w:hAnsi="Century Gothic"/>
        <w:color w:val="969696"/>
        <w:sz w:val="21"/>
        <w:szCs w:val="21"/>
      </w:rPr>
    </w:pPr>
    <w:r w:rsidRPr="00B3473C">
      <w:rPr>
        <w:rFonts w:ascii="Century Gothic" w:hAnsi="Century Gothic"/>
        <w:noProof/>
        <w:color w:val="969696"/>
        <w:sz w:val="21"/>
        <w:szCs w:val="21"/>
      </w:rPr>
      <w:drawing>
        <wp:anchor distT="0" distB="0" distL="114300" distR="114300" simplePos="0" relativeHeight="251658248" behindDoc="0" locked="0" layoutInCell="1" allowOverlap="1" wp14:anchorId="6A18827B" wp14:editId="49529029">
          <wp:simplePos x="0" y="0"/>
          <wp:positionH relativeFrom="column">
            <wp:posOffset>1019175</wp:posOffset>
          </wp:positionH>
          <wp:positionV relativeFrom="paragraph">
            <wp:posOffset>-1270</wp:posOffset>
          </wp:positionV>
          <wp:extent cx="1597025" cy="397510"/>
          <wp:effectExtent l="0" t="0" r="0" b="2540"/>
          <wp:wrapNone/>
          <wp:docPr id="1371413199"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Pr="00B3473C">
      <w:rPr>
        <w:noProof/>
      </w:rPr>
      <w:drawing>
        <wp:anchor distT="0" distB="0" distL="114300" distR="114300" simplePos="0" relativeHeight="251658247" behindDoc="1" locked="0" layoutInCell="1" allowOverlap="1" wp14:anchorId="7F7148D0" wp14:editId="38033E30">
          <wp:simplePos x="0" y="0"/>
          <wp:positionH relativeFrom="column">
            <wp:posOffset>0</wp:posOffset>
          </wp:positionH>
          <wp:positionV relativeFrom="paragraph">
            <wp:posOffset>15240</wp:posOffset>
          </wp:positionV>
          <wp:extent cx="1000125" cy="400050"/>
          <wp:effectExtent l="0" t="0" r="9525" b="0"/>
          <wp:wrapNone/>
          <wp:docPr id="1409504803"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Pr="00B3473C">
      <w:rPr>
        <w:rFonts w:ascii="Arial" w:hAnsi="Arial" w:cs="Arial"/>
        <w:color w:val="387C2B"/>
        <w:sz w:val="32"/>
        <w:szCs w:val="32"/>
      </w:rPr>
      <w:tab/>
    </w:r>
    <w:r w:rsidRPr="00B3473C">
      <w:rPr>
        <w:rFonts w:ascii="Arial" w:hAnsi="Arial" w:cs="Arial"/>
        <w:color w:val="387C2B"/>
        <w:sz w:val="32"/>
        <w:szCs w:val="32"/>
      </w:rPr>
      <w:tab/>
    </w:r>
    <w:r w:rsidRPr="00B3473C">
      <w:rPr>
        <w:rFonts w:ascii="Arial" w:hAnsi="Arial" w:cs="Arial"/>
        <w:color w:val="387C2B"/>
        <w:sz w:val="32"/>
        <w:szCs w:val="32"/>
      </w:rPr>
      <w:tab/>
    </w:r>
    <w:r w:rsidRPr="00B3473C">
      <w:rPr>
        <w:rFonts w:ascii="Century Gothic" w:hAnsi="Century Gothic"/>
        <w:color w:val="969696"/>
        <w:sz w:val="21"/>
        <w:szCs w:val="21"/>
      </w:rPr>
      <w:t xml:space="preserve">CCB &amp; VCS Project Description Template </w:t>
    </w:r>
  </w:p>
  <w:p w14:paraId="58346C5D" w14:textId="2DDBD742" w:rsidR="00144AA8" w:rsidRPr="00B3473C" w:rsidRDefault="008E7395" w:rsidP="008E7395">
    <w:pPr>
      <w:pStyle w:val="Header"/>
      <w:jc w:val="right"/>
    </w:pPr>
    <w:r w:rsidRPr="00B3473C">
      <w:rPr>
        <w:rFonts w:cs="Arial"/>
        <w:i/>
        <w:noProof/>
        <w:color w:val="387C2B"/>
        <w:shd w:val="clear" w:color="auto" w:fill="E6E6E6"/>
      </w:rPr>
      <mc:AlternateContent>
        <mc:Choice Requires="wps">
          <w:drawing>
            <wp:anchor distT="0" distB="0" distL="114300" distR="114300" simplePos="0" relativeHeight="251658242" behindDoc="0" locked="0" layoutInCell="1" allowOverlap="1" wp14:anchorId="03144996" wp14:editId="1866613C">
              <wp:simplePos x="0" y="0"/>
              <wp:positionH relativeFrom="column">
                <wp:posOffset>0</wp:posOffset>
              </wp:positionH>
              <wp:positionV relativeFrom="paragraph">
                <wp:posOffset>277495</wp:posOffset>
              </wp:positionV>
              <wp:extent cx="5942965" cy="0"/>
              <wp:effectExtent l="0" t="0" r="0" b="0"/>
              <wp:wrapNone/>
              <wp:docPr id="11" name="Straight Connector 11"/>
              <wp:cNvGraphicFramePr/>
              <a:graphic xmlns:a="http://schemas.openxmlformats.org/drawingml/2006/main">
                <a:graphicData uri="http://schemas.microsoft.com/office/word/2010/wordprocessingShape">
                  <wps:wsp>
                    <wps:cNvCnPr/>
                    <wps:spPr>
                      <a:xfrm flipH="1">
                        <a:off x="0" y="0"/>
                        <a:ext cx="594296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25F9C4" id="Straight Connector 11" o:spid="_x0000_s1026" style="position:absolute;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1.85pt" to="467.95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" strokecolor="#766a62 [3213]">
              <v:stroke joinstyle="miter"/>
            </v:line>
          </w:pict>
        </mc:Fallback>
      </mc:AlternateContent>
    </w:r>
    <w:r w:rsidRPr="00B3473C">
      <w:rPr>
        <w:rFonts w:ascii="Century Gothic" w:hAnsi="Century Gothic"/>
        <w:color w:val="969696"/>
        <w:sz w:val="21"/>
        <w:szCs w:val="21"/>
      </w:rPr>
      <w:t xml:space="preserve">                                                                                                CCB Version 3.0, VCS Version 4.</w:t>
    </w:r>
    <w:r w:rsidR="00BB30EB">
      <w:rPr>
        <w:rFonts w:ascii="Century Gothic" w:hAnsi="Century Gothic"/>
        <w:color w:val="969696"/>
        <w:sz w:val="21"/>
        <w:szCs w:val="21"/>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51618"/>
    <w:multiLevelType w:val="hybridMultilevel"/>
    <w:tmpl w:val="A63248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07D5FD1"/>
    <w:multiLevelType w:val="hybridMultilevel"/>
    <w:tmpl w:val="5DAE4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E5D00"/>
    <w:multiLevelType w:val="hybridMultilevel"/>
    <w:tmpl w:val="339C46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F74510"/>
    <w:multiLevelType w:val="hybridMultilevel"/>
    <w:tmpl w:val="81B8F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C0CE8"/>
    <w:multiLevelType w:val="hybridMultilevel"/>
    <w:tmpl w:val="7EC83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E770E"/>
    <w:multiLevelType w:val="hybridMultilevel"/>
    <w:tmpl w:val="59E05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C77D7"/>
    <w:multiLevelType w:val="hybridMultilevel"/>
    <w:tmpl w:val="8E82BEA8"/>
    <w:lvl w:ilvl="0" w:tplc="B454A8F6">
      <w:start w:val="1"/>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9D0012"/>
    <w:multiLevelType w:val="hybridMultilevel"/>
    <w:tmpl w:val="E45085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0" w15:restartNumberingAfterBreak="0">
    <w:nsid w:val="1F077A01"/>
    <w:multiLevelType w:val="multilevel"/>
    <w:tmpl w:val="F0A813C8"/>
    <w:lvl w:ilvl="0">
      <w:start w:val="1"/>
      <w:numFmt w:val="none"/>
      <w:lvlText w:val="1"/>
      <w:lvlJc w:val="left"/>
      <w:pPr>
        <w:ind w:left="432" w:hanging="43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4CE3A09"/>
    <w:multiLevelType w:val="hybridMultilevel"/>
    <w:tmpl w:val="369EC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4E4E57"/>
    <w:multiLevelType w:val="hybridMultilevel"/>
    <w:tmpl w:val="826494A6"/>
    <w:lvl w:ilvl="0" w:tplc="337EB6A6">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202781"/>
    <w:multiLevelType w:val="hybridMultilevel"/>
    <w:tmpl w:val="B3A2E814"/>
    <w:lvl w:ilvl="0" w:tplc="19F67B92">
      <w:start w:val="1"/>
      <w:numFmt w:val="bullet"/>
      <w:pStyle w:val="BulletedInstructions"/>
      <w:lvlText w:val=""/>
      <w:lvlJc w:val="left"/>
      <w:pPr>
        <w:ind w:left="1440" w:hanging="360"/>
      </w:pPr>
      <w:rPr>
        <w:rFonts w:ascii="Symbol" w:hAnsi="Symbol" w:hint="default"/>
        <w:color w:val="96969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7F17686"/>
    <w:multiLevelType w:val="hybridMultilevel"/>
    <w:tmpl w:val="8E1C4630"/>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5" w15:restartNumberingAfterBreak="0">
    <w:nsid w:val="2C126B87"/>
    <w:multiLevelType w:val="hybridMultilevel"/>
    <w:tmpl w:val="AE42CF0E"/>
    <w:lvl w:ilvl="0" w:tplc="DF508F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3219F"/>
    <w:multiLevelType w:val="hybridMultilevel"/>
    <w:tmpl w:val="7C987110"/>
    <w:lvl w:ilvl="0" w:tplc="04090001">
      <w:start w:val="1"/>
      <w:numFmt w:val="bullet"/>
      <w:lvlText w:val=""/>
      <w:lvlJc w:val="left"/>
      <w:pPr>
        <w:ind w:left="1080" w:hanging="360"/>
      </w:pPr>
      <w:rPr>
        <w:rFonts w:ascii="Symbol" w:hAnsi="Symbol"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2A6C5B"/>
    <w:multiLevelType w:val="hybridMultilevel"/>
    <w:tmpl w:val="C7DE0EA8"/>
    <w:lvl w:ilvl="0" w:tplc="8FF2C244">
      <w:start w:val="1"/>
      <w:numFmt w:val="bullet"/>
      <w:pStyle w:val="Bullet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0" w15:restartNumberingAfterBreak="0">
    <w:nsid w:val="30A32A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1431123"/>
    <w:multiLevelType w:val="multilevel"/>
    <w:tmpl w:val="AF4A6022"/>
    <w:lvl w:ilvl="0">
      <w:start w:val="1"/>
      <w:numFmt w:val="none"/>
      <w:lvlText w:val="1"/>
      <w:lvlJc w:val="left"/>
      <w:pPr>
        <w:ind w:left="432" w:hanging="43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58869BA"/>
    <w:multiLevelType w:val="hybridMultilevel"/>
    <w:tmpl w:val="08CCD774"/>
    <w:lvl w:ilvl="0" w:tplc="13EA7BDE">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3" w15:restartNumberingAfterBreak="0">
    <w:nsid w:val="38D91ED2"/>
    <w:multiLevelType w:val="hybridMultilevel"/>
    <w:tmpl w:val="3E3AB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066D26"/>
    <w:multiLevelType w:val="hybridMultilevel"/>
    <w:tmpl w:val="42E4AA9C"/>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5" w15:restartNumberingAfterBreak="0">
    <w:nsid w:val="3A4A6B4A"/>
    <w:multiLevelType w:val="hybridMultilevel"/>
    <w:tmpl w:val="676AB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D32435"/>
    <w:multiLevelType w:val="hybridMultilevel"/>
    <w:tmpl w:val="82E652C6"/>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1BA477D"/>
    <w:multiLevelType w:val="multilevel"/>
    <w:tmpl w:val="98A4390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0685B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437A524D"/>
    <w:multiLevelType w:val="hybridMultilevel"/>
    <w:tmpl w:val="CC94C2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1E1304"/>
    <w:multiLevelType w:val="hybridMultilevel"/>
    <w:tmpl w:val="7D7C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749A09"/>
    <w:multiLevelType w:val="hybridMultilevel"/>
    <w:tmpl w:val="04CA2F72"/>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2"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F652988"/>
    <w:multiLevelType w:val="hybridMultilevel"/>
    <w:tmpl w:val="22300A66"/>
    <w:lvl w:ilvl="0" w:tplc="9B384BF4">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692DAC"/>
    <w:multiLevelType w:val="hybridMultilevel"/>
    <w:tmpl w:val="A7D894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FE83445"/>
    <w:multiLevelType w:val="hybridMultilevel"/>
    <w:tmpl w:val="FC028B2E"/>
    <w:lvl w:ilvl="0" w:tplc="2BAA899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6E4E19"/>
    <w:multiLevelType w:val="hybridMultilevel"/>
    <w:tmpl w:val="DADCD6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4837DAC"/>
    <w:multiLevelType w:val="hybridMultilevel"/>
    <w:tmpl w:val="9AB24372"/>
    <w:lvl w:ilvl="0" w:tplc="666EE0AC">
      <w:start w:val="1"/>
      <w:numFmt w:val="bullet"/>
      <w:pStyle w:val="ListParagraph"/>
      <w:lvlText w:val=""/>
      <w:lvlJc w:val="left"/>
      <w:pPr>
        <w:ind w:left="1496" w:hanging="360"/>
      </w:pPr>
      <w:rPr>
        <w:rFonts w:ascii="Symbol" w:hAnsi="Symbol" w:hint="default"/>
        <w:color w:val="766A62"/>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39" w15:restartNumberingAfterBreak="0">
    <w:nsid w:val="58EA3F67"/>
    <w:multiLevelType w:val="hybridMultilevel"/>
    <w:tmpl w:val="4B8A3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46794C"/>
    <w:multiLevelType w:val="hybridMultilevel"/>
    <w:tmpl w:val="7416E0F4"/>
    <w:lvl w:ilvl="0" w:tplc="9B384BF4">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ACC0AC7"/>
    <w:multiLevelType w:val="hybridMultilevel"/>
    <w:tmpl w:val="372AB3DC"/>
    <w:lvl w:ilvl="0" w:tplc="9B384BF4">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44" w15:restartNumberingAfterBreak="0">
    <w:nsid w:val="5D8C0784"/>
    <w:multiLevelType w:val="multilevel"/>
    <w:tmpl w:val="5264478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507A8F"/>
    <w:multiLevelType w:val="hybridMultilevel"/>
    <w:tmpl w:val="C79E8FE0"/>
    <w:lvl w:ilvl="0" w:tplc="FF9CA368">
      <w:start w:val="1"/>
      <w:numFmt w:val="bullet"/>
      <w:lvlText w:val=""/>
      <w:lvlJc w:val="left"/>
      <w:pPr>
        <w:ind w:left="1440" w:hanging="360"/>
      </w:pPr>
      <w:rPr>
        <w:rFonts w:ascii="Symbol" w:hAnsi="Symbol" w:hint="default"/>
        <w:color w:val="766A62"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0286C4C"/>
    <w:multiLevelType w:val="hybridMultilevel"/>
    <w:tmpl w:val="A7FA9CFE"/>
    <w:lvl w:ilvl="0" w:tplc="F1000B9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27137EE"/>
    <w:multiLevelType w:val="hybridMultilevel"/>
    <w:tmpl w:val="7DAC8D98"/>
    <w:lvl w:ilvl="0" w:tplc="ABEC277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3EA2DD9"/>
    <w:multiLevelType w:val="hybridMultilevel"/>
    <w:tmpl w:val="1A42D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BC3386"/>
    <w:multiLevelType w:val="hybridMultilevel"/>
    <w:tmpl w:val="7FAA3FFC"/>
    <w:lvl w:ilvl="0" w:tplc="3C1C5B9C">
      <w:start w:val="1"/>
      <w:numFmt w:val="bullet"/>
      <w:lvlText w:val=""/>
      <w:lvlJc w:val="left"/>
      <w:pPr>
        <w:ind w:left="1800" w:hanging="360"/>
      </w:pPr>
      <w:rPr>
        <w:rFonts w:ascii="Symbol" w:hAnsi="Symbol" w:hint="default"/>
        <w:color w:val="003A54" w:themeColor="background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78BF7BDC"/>
    <w:multiLevelType w:val="hybridMultilevel"/>
    <w:tmpl w:val="1A823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B5838C1"/>
    <w:multiLevelType w:val="hybridMultilevel"/>
    <w:tmpl w:val="159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7751C3"/>
    <w:multiLevelType w:val="hybridMultilevel"/>
    <w:tmpl w:val="B9CA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D717CA"/>
    <w:multiLevelType w:val="hybridMultilevel"/>
    <w:tmpl w:val="BC06B1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D4B7CA9"/>
    <w:multiLevelType w:val="hybridMultilevel"/>
    <w:tmpl w:val="7B060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D835F28"/>
    <w:multiLevelType w:val="hybridMultilevel"/>
    <w:tmpl w:val="7ECCED74"/>
    <w:lvl w:ilvl="0" w:tplc="9B384BF4">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7645142">
    <w:abstractNumId w:val="10"/>
  </w:num>
  <w:num w:numId="2" w16cid:durableId="1780084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73773738">
    <w:abstractNumId w:val="21"/>
  </w:num>
  <w:num w:numId="4" w16cid:durableId="530997197">
    <w:abstractNumId w:val="20"/>
  </w:num>
  <w:num w:numId="5" w16cid:durableId="433861198">
    <w:abstractNumId w:val="44"/>
  </w:num>
  <w:num w:numId="6" w16cid:durableId="1626079340">
    <w:abstractNumId w:val="27"/>
  </w:num>
  <w:num w:numId="7" w16cid:durableId="309482777">
    <w:abstractNumId w:val="46"/>
  </w:num>
  <w:num w:numId="8" w16cid:durableId="288633139">
    <w:abstractNumId w:val="38"/>
  </w:num>
  <w:num w:numId="9" w16cid:durableId="807238616">
    <w:abstractNumId w:val="17"/>
  </w:num>
  <w:num w:numId="10" w16cid:durableId="2101900784">
    <w:abstractNumId w:val="23"/>
  </w:num>
  <w:num w:numId="11" w16cid:durableId="1952853493">
    <w:abstractNumId w:val="30"/>
  </w:num>
  <w:num w:numId="12" w16cid:durableId="386805676">
    <w:abstractNumId w:val="7"/>
  </w:num>
  <w:num w:numId="13" w16cid:durableId="1372262058">
    <w:abstractNumId w:val="3"/>
  </w:num>
  <w:num w:numId="14" w16cid:durableId="1612125989">
    <w:abstractNumId w:val="52"/>
  </w:num>
  <w:num w:numId="15" w16cid:durableId="1174764050">
    <w:abstractNumId w:val="19"/>
  </w:num>
  <w:num w:numId="16" w16cid:durableId="1600336185">
    <w:abstractNumId w:val="12"/>
  </w:num>
  <w:num w:numId="17" w16cid:durableId="783892066">
    <w:abstractNumId w:val="54"/>
  </w:num>
  <w:num w:numId="18" w16cid:durableId="597640955">
    <w:abstractNumId w:val="26"/>
  </w:num>
  <w:num w:numId="19" w16cid:durableId="892542959">
    <w:abstractNumId w:val="15"/>
  </w:num>
  <w:num w:numId="20" w16cid:durableId="467283889">
    <w:abstractNumId w:val="36"/>
  </w:num>
  <w:num w:numId="21" w16cid:durableId="1955669624">
    <w:abstractNumId w:val="9"/>
  </w:num>
  <w:num w:numId="22" w16cid:durableId="1956209927">
    <w:abstractNumId w:val="41"/>
  </w:num>
  <w:num w:numId="23" w16cid:durableId="19582914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4981144">
    <w:abstractNumId w:val="47"/>
  </w:num>
  <w:num w:numId="25" w16cid:durableId="1048912708">
    <w:abstractNumId w:val="22"/>
  </w:num>
  <w:num w:numId="26" w16cid:durableId="1423647820">
    <w:abstractNumId w:val="27"/>
  </w:num>
  <w:num w:numId="27" w16cid:durableId="775292908">
    <w:abstractNumId w:val="31"/>
  </w:num>
  <w:num w:numId="28" w16cid:durableId="1554152543">
    <w:abstractNumId w:val="27"/>
  </w:num>
  <w:num w:numId="29" w16cid:durableId="1646860909">
    <w:abstractNumId w:val="43"/>
  </w:num>
  <w:num w:numId="30" w16cid:durableId="271209292">
    <w:abstractNumId w:val="32"/>
  </w:num>
  <w:num w:numId="31" w16cid:durableId="1578785597">
    <w:abstractNumId w:val="48"/>
  </w:num>
  <w:num w:numId="32" w16cid:durableId="1443652992">
    <w:abstractNumId w:val="38"/>
  </w:num>
  <w:num w:numId="33" w16cid:durableId="1256860939">
    <w:abstractNumId w:val="38"/>
  </w:num>
  <w:num w:numId="34" w16cid:durableId="2004894130">
    <w:abstractNumId w:val="38"/>
  </w:num>
  <w:num w:numId="35" w16cid:durableId="2031449941">
    <w:abstractNumId w:val="38"/>
  </w:num>
  <w:num w:numId="36" w16cid:durableId="1150907009">
    <w:abstractNumId w:val="38"/>
  </w:num>
  <w:num w:numId="37" w16cid:durableId="215050685">
    <w:abstractNumId w:val="33"/>
  </w:num>
  <w:num w:numId="38" w16cid:durableId="1215503774">
    <w:abstractNumId w:val="27"/>
  </w:num>
  <w:num w:numId="39" w16cid:durableId="1107165523">
    <w:abstractNumId w:val="50"/>
  </w:num>
  <w:num w:numId="40" w16cid:durableId="1718505989">
    <w:abstractNumId w:val="45"/>
  </w:num>
  <w:num w:numId="41" w16cid:durableId="465588684">
    <w:abstractNumId w:val="29"/>
  </w:num>
  <w:num w:numId="42" w16cid:durableId="1225483048">
    <w:abstractNumId w:val="18"/>
  </w:num>
  <w:num w:numId="43" w16cid:durableId="62988853">
    <w:abstractNumId w:val="0"/>
  </w:num>
  <w:num w:numId="44" w16cid:durableId="1307586946">
    <w:abstractNumId w:val="56"/>
  </w:num>
  <w:num w:numId="45" w16cid:durableId="1094594706">
    <w:abstractNumId w:val="6"/>
  </w:num>
  <w:num w:numId="46" w16cid:durableId="360400857">
    <w:abstractNumId w:val="4"/>
  </w:num>
  <w:num w:numId="47" w16cid:durableId="1986737470">
    <w:abstractNumId w:val="42"/>
  </w:num>
  <w:num w:numId="48" w16cid:durableId="1621183201">
    <w:abstractNumId w:val="7"/>
    <w:lvlOverride w:ilvl="0">
      <w:startOverride w:val="1"/>
    </w:lvlOverride>
  </w:num>
  <w:num w:numId="49" w16cid:durableId="185795643">
    <w:abstractNumId w:val="58"/>
  </w:num>
  <w:num w:numId="50" w16cid:durableId="203753207">
    <w:abstractNumId w:val="34"/>
  </w:num>
  <w:num w:numId="51" w16cid:durableId="448357648">
    <w:abstractNumId w:val="40"/>
  </w:num>
  <w:num w:numId="52" w16cid:durableId="1591618701">
    <w:abstractNumId w:val="7"/>
    <w:lvlOverride w:ilvl="0">
      <w:startOverride w:val="1"/>
    </w:lvlOverride>
  </w:num>
  <w:num w:numId="53" w16cid:durableId="1346783624">
    <w:abstractNumId w:val="7"/>
    <w:lvlOverride w:ilvl="0">
      <w:startOverride w:val="1"/>
    </w:lvlOverride>
  </w:num>
  <w:num w:numId="54" w16cid:durableId="14769342">
    <w:abstractNumId w:val="16"/>
  </w:num>
  <w:num w:numId="55" w16cid:durableId="542013943">
    <w:abstractNumId w:val="39"/>
  </w:num>
  <w:num w:numId="56" w16cid:durableId="1229151334">
    <w:abstractNumId w:val="2"/>
  </w:num>
  <w:num w:numId="57" w16cid:durableId="727730987">
    <w:abstractNumId w:val="57"/>
  </w:num>
  <w:num w:numId="58" w16cid:durableId="569080708">
    <w:abstractNumId w:val="37"/>
  </w:num>
  <w:num w:numId="59" w16cid:durableId="1225674819">
    <w:abstractNumId w:val="35"/>
  </w:num>
  <w:num w:numId="60" w16cid:durableId="2083287097">
    <w:abstractNumId w:val="8"/>
  </w:num>
  <w:num w:numId="61" w16cid:durableId="2081708455">
    <w:abstractNumId w:val="14"/>
  </w:num>
  <w:num w:numId="62" w16cid:durableId="179910468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85229811">
    <w:abstractNumId w:val="24"/>
  </w:num>
  <w:num w:numId="64" w16cid:durableId="675309519">
    <w:abstractNumId w:val="25"/>
  </w:num>
  <w:num w:numId="65" w16cid:durableId="711464938">
    <w:abstractNumId w:val="11"/>
  </w:num>
  <w:num w:numId="66" w16cid:durableId="1922106043">
    <w:abstractNumId w:val="1"/>
  </w:num>
  <w:num w:numId="67" w16cid:durableId="1160657732">
    <w:abstractNumId w:val="49"/>
  </w:num>
  <w:num w:numId="68" w16cid:durableId="1733389908">
    <w:abstractNumId w:val="13"/>
  </w:num>
  <w:num w:numId="69" w16cid:durableId="489635806">
    <w:abstractNumId w:val="51"/>
  </w:num>
  <w:num w:numId="70" w16cid:durableId="1776898209">
    <w:abstractNumId w:val="55"/>
  </w:num>
  <w:num w:numId="71" w16cid:durableId="1040863443">
    <w:abstractNumId w:val="53"/>
  </w:num>
  <w:num w:numId="72" w16cid:durableId="1103844881">
    <w:abstractNumId w:val="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DQzNzI1MzE1MTRT0lEKTi0uzszPAykwNakFAI8zrOAtAAAA"/>
  </w:docVars>
  <w:rsids>
    <w:rsidRoot w:val="00251E55"/>
    <w:rsid w:val="00000004"/>
    <w:rsid w:val="00000CDA"/>
    <w:rsid w:val="00000ED7"/>
    <w:rsid w:val="00000FF5"/>
    <w:rsid w:val="0000135E"/>
    <w:rsid w:val="000024DF"/>
    <w:rsid w:val="00002A75"/>
    <w:rsid w:val="000047BB"/>
    <w:rsid w:val="00004986"/>
    <w:rsid w:val="00004B53"/>
    <w:rsid w:val="00005BE0"/>
    <w:rsid w:val="00007029"/>
    <w:rsid w:val="00007446"/>
    <w:rsid w:val="00007A96"/>
    <w:rsid w:val="000104F7"/>
    <w:rsid w:val="0001066A"/>
    <w:rsid w:val="000111C4"/>
    <w:rsid w:val="00013234"/>
    <w:rsid w:val="00014446"/>
    <w:rsid w:val="00015026"/>
    <w:rsid w:val="00015173"/>
    <w:rsid w:val="00015DBA"/>
    <w:rsid w:val="000169F0"/>
    <w:rsid w:val="00016A29"/>
    <w:rsid w:val="00020227"/>
    <w:rsid w:val="00020512"/>
    <w:rsid w:val="0002097B"/>
    <w:rsid w:val="00020B8C"/>
    <w:rsid w:val="0002193E"/>
    <w:rsid w:val="00021CEC"/>
    <w:rsid w:val="00022AD0"/>
    <w:rsid w:val="000239E7"/>
    <w:rsid w:val="00023C8A"/>
    <w:rsid w:val="00024553"/>
    <w:rsid w:val="00025CB4"/>
    <w:rsid w:val="00026731"/>
    <w:rsid w:val="000267D4"/>
    <w:rsid w:val="00031B26"/>
    <w:rsid w:val="00032697"/>
    <w:rsid w:val="00032D0C"/>
    <w:rsid w:val="00034EC0"/>
    <w:rsid w:val="000362CB"/>
    <w:rsid w:val="000364B3"/>
    <w:rsid w:val="0003669A"/>
    <w:rsid w:val="00037E9E"/>
    <w:rsid w:val="000414EB"/>
    <w:rsid w:val="00042530"/>
    <w:rsid w:val="000426F6"/>
    <w:rsid w:val="000427C0"/>
    <w:rsid w:val="000428A9"/>
    <w:rsid w:val="00043323"/>
    <w:rsid w:val="000439B2"/>
    <w:rsid w:val="00043C27"/>
    <w:rsid w:val="00044D09"/>
    <w:rsid w:val="00045F47"/>
    <w:rsid w:val="00046844"/>
    <w:rsid w:val="00050B9A"/>
    <w:rsid w:val="00051509"/>
    <w:rsid w:val="00051B55"/>
    <w:rsid w:val="00051C77"/>
    <w:rsid w:val="00051EA6"/>
    <w:rsid w:val="0005250F"/>
    <w:rsid w:val="00055014"/>
    <w:rsid w:val="000554D0"/>
    <w:rsid w:val="00055860"/>
    <w:rsid w:val="000559FF"/>
    <w:rsid w:val="000564C3"/>
    <w:rsid w:val="000565F8"/>
    <w:rsid w:val="00056945"/>
    <w:rsid w:val="00056F83"/>
    <w:rsid w:val="000603BD"/>
    <w:rsid w:val="00060A78"/>
    <w:rsid w:val="00061F54"/>
    <w:rsid w:val="0006274F"/>
    <w:rsid w:val="00063266"/>
    <w:rsid w:val="00064F27"/>
    <w:rsid w:val="00065F79"/>
    <w:rsid w:val="000661C6"/>
    <w:rsid w:val="000661D1"/>
    <w:rsid w:val="000662D4"/>
    <w:rsid w:val="00067E23"/>
    <w:rsid w:val="00070875"/>
    <w:rsid w:val="00070D57"/>
    <w:rsid w:val="00070FC9"/>
    <w:rsid w:val="00071195"/>
    <w:rsid w:val="00071241"/>
    <w:rsid w:val="00071DA3"/>
    <w:rsid w:val="00072512"/>
    <w:rsid w:val="00072609"/>
    <w:rsid w:val="000728DA"/>
    <w:rsid w:val="00072C63"/>
    <w:rsid w:val="0007419D"/>
    <w:rsid w:val="00075370"/>
    <w:rsid w:val="00075385"/>
    <w:rsid w:val="000759D7"/>
    <w:rsid w:val="00075F0E"/>
    <w:rsid w:val="000764AD"/>
    <w:rsid w:val="00076653"/>
    <w:rsid w:val="00077C9E"/>
    <w:rsid w:val="00077E22"/>
    <w:rsid w:val="0008082E"/>
    <w:rsid w:val="000809F4"/>
    <w:rsid w:val="00081113"/>
    <w:rsid w:val="000811A0"/>
    <w:rsid w:val="00081ECC"/>
    <w:rsid w:val="000827EC"/>
    <w:rsid w:val="00083A72"/>
    <w:rsid w:val="00083D25"/>
    <w:rsid w:val="00085103"/>
    <w:rsid w:val="0008624F"/>
    <w:rsid w:val="00086391"/>
    <w:rsid w:val="00086AE1"/>
    <w:rsid w:val="00091441"/>
    <w:rsid w:val="000916E4"/>
    <w:rsid w:val="0009488C"/>
    <w:rsid w:val="00094A68"/>
    <w:rsid w:val="00094A95"/>
    <w:rsid w:val="00094E6D"/>
    <w:rsid w:val="00094EF9"/>
    <w:rsid w:val="00097137"/>
    <w:rsid w:val="00097921"/>
    <w:rsid w:val="000A0B92"/>
    <w:rsid w:val="000A104A"/>
    <w:rsid w:val="000A1444"/>
    <w:rsid w:val="000A1F64"/>
    <w:rsid w:val="000A227F"/>
    <w:rsid w:val="000A2D91"/>
    <w:rsid w:val="000A31C4"/>
    <w:rsid w:val="000A3373"/>
    <w:rsid w:val="000A363E"/>
    <w:rsid w:val="000A3FA2"/>
    <w:rsid w:val="000A4618"/>
    <w:rsid w:val="000A56F4"/>
    <w:rsid w:val="000A6A29"/>
    <w:rsid w:val="000B00B0"/>
    <w:rsid w:val="000B0208"/>
    <w:rsid w:val="000B04B0"/>
    <w:rsid w:val="000B1610"/>
    <w:rsid w:val="000B2C5E"/>
    <w:rsid w:val="000B374C"/>
    <w:rsid w:val="000B389A"/>
    <w:rsid w:val="000B3D83"/>
    <w:rsid w:val="000B3F55"/>
    <w:rsid w:val="000B4D4D"/>
    <w:rsid w:val="000B4FA0"/>
    <w:rsid w:val="000B5594"/>
    <w:rsid w:val="000B65B2"/>
    <w:rsid w:val="000B7D2B"/>
    <w:rsid w:val="000C0901"/>
    <w:rsid w:val="000C0C56"/>
    <w:rsid w:val="000C13A9"/>
    <w:rsid w:val="000C15DA"/>
    <w:rsid w:val="000C1762"/>
    <w:rsid w:val="000C1B7D"/>
    <w:rsid w:val="000C1D47"/>
    <w:rsid w:val="000C256B"/>
    <w:rsid w:val="000C25F1"/>
    <w:rsid w:val="000C2D2A"/>
    <w:rsid w:val="000C3199"/>
    <w:rsid w:val="000C3DE3"/>
    <w:rsid w:val="000C3DEC"/>
    <w:rsid w:val="000C3FDE"/>
    <w:rsid w:val="000C44DA"/>
    <w:rsid w:val="000C4C50"/>
    <w:rsid w:val="000C4C76"/>
    <w:rsid w:val="000C4DE7"/>
    <w:rsid w:val="000C56B9"/>
    <w:rsid w:val="000C7C6B"/>
    <w:rsid w:val="000D09EC"/>
    <w:rsid w:val="000D1F16"/>
    <w:rsid w:val="000D1FAE"/>
    <w:rsid w:val="000D23FA"/>
    <w:rsid w:val="000D3C04"/>
    <w:rsid w:val="000D3CFA"/>
    <w:rsid w:val="000D3D23"/>
    <w:rsid w:val="000D4774"/>
    <w:rsid w:val="000D57A9"/>
    <w:rsid w:val="000D6196"/>
    <w:rsid w:val="000D63E8"/>
    <w:rsid w:val="000D6C14"/>
    <w:rsid w:val="000E00CB"/>
    <w:rsid w:val="000E01AC"/>
    <w:rsid w:val="000E0D6A"/>
    <w:rsid w:val="000E13A9"/>
    <w:rsid w:val="000E2D98"/>
    <w:rsid w:val="000E2FDF"/>
    <w:rsid w:val="000E3C8C"/>
    <w:rsid w:val="000E3F62"/>
    <w:rsid w:val="000E4890"/>
    <w:rsid w:val="000E4AD1"/>
    <w:rsid w:val="000E56CF"/>
    <w:rsid w:val="000E58D7"/>
    <w:rsid w:val="000E5D81"/>
    <w:rsid w:val="000E65F1"/>
    <w:rsid w:val="000E69C0"/>
    <w:rsid w:val="000E6A75"/>
    <w:rsid w:val="000E7AAF"/>
    <w:rsid w:val="000F07EE"/>
    <w:rsid w:val="000F0C4D"/>
    <w:rsid w:val="000F0F1D"/>
    <w:rsid w:val="000F143C"/>
    <w:rsid w:val="000F1675"/>
    <w:rsid w:val="000F2C74"/>
    <w:rsid w:val="000F2C87"/>
    <w:rsid w:val="000F3255"/>
    <w:rsid w:val="000F3A48"/>
    <w:rsid w:val="000F41A0"/>
    <w:rsid w:val="000F49E1"/>
    <w:rsid w:val="000F5148"/>
    <w:rsid w:val="000F570C"/>
    <w:rsid w:val="000F5F54"/>
    <w:rsid w:val="000F6AF1"/>
    <w:rsid w:val="000F779B"/>
    <w:rsid w:val="000F7A7A"/>
    <w:rsid w:val="00101A81"/>
    <w:rsid w:val="00102B43"/>
    <w:rsid w:val="00104A63"/>
    <w:rsid w:val="00105B07"/>
    <w:rsid w:val="00105C7A"/>
    <w:rsid w:val="00106108"/>
    <w:rsid w:val="001076F3"/>
    <w:rsid w:val="0011011A"/>
    <w:rsid w:val="0011018F"/>
    <w:rsid w:val="001104FD"/>
    <w:rsid w:val="0011086C"/>
    <w:rsid w:val="00110877"/>
    <w:rsid w:val="00111778"/>
    <w:rsid w:val="00111938"/>
    <w:rsid w:val="00111CC6"/>
    <w:rsid w:val="00111CF6"/>
    <w:rsid w:val="00111DEF"/>
    <w:rsid w:val="0011248B"/>
    <w:rsid w:val="00112821"/>
    <w:rsid w:val="00112ED2"/>
    <w:rsid w:val="00113210"/>
    <w:rsid w:val="00115EDF"/>
    <w:rsid w:val="00116857"/>
    <w:rsid w:val="00116CCE"/>
    <w:rsid w:val="00117852"/>
    <w:rsid w:val="0011792C"/>
    <w:rsid w:val="00117B80"/>
    <w:rsid w:val="001246D5"/>
    <w:rsid w:val="00124970"/>
    <w:rsid w:val="00124D98"/>
    <w:rsid w:val="00125FB1"/>
    <w:rsid w:val="0012652C"/>
    <w:rsid w:val="001268BE"/>
    <w:rsid w:val="001279E5"/>
    <w:rsid w:val="00127A4A"/>
    <w:rsid w:val="00127EB4"/>
    <w:rsid w:val="00130951"/>
    <w:rsid w:val="001309E3"/>
    <w:rsid w:val="00130EFF"/>
    <w:rsid w:val="00131397"/>
    <w:rsid w:val="00131ED9"/>
    <w:rsid w:val="00132CEB"/>
    <w:rsid w:val="0013389C"/>
    <w:rsid w:val="00133A4E"/>
    <w:rsid w:val="0013454C"/>
    <w:rsid w:val="00135095"/>
    <w:rsid w:val="001357AC"/>
    <w:rsid w:val="00136DFC"/>
    <w:rsid w:val="001378D3"/>
    <w:rsid w:val="00137EEB"/>
    <w:rsid w:val="00141489"/>
    <w:rsid w:val="00141E52"/>
    <w:rsid w:val="001421F1"/>
    <w:rsid w:val="00142AF1"/>
    <w:rsid w:val="00143355"/>
    <w:rsid w:val="00143363"/>
    <w:rsid w:val="00144AA8"/>
    <w:rsid w:val="00144FF6"/>
    <w:rsid w:val="00145941"/>
    <w:rsid w:val="00145E62"/>
    <w:rsid w:val="0014639D"/>
    <w:rsid w:val="001463DA"/>
    <w:rsid w:val="00146F2E"/>
    <w:rsid w:val="0014798C"/>
    <w:rsid w:val="00147997"/>
    <w:rsid w:val="00147E45"/>
    <w:rsid w:val="0015003F"/>
    <w:rsid w:val="00151194"/>
    <w:rsid w:val="0015124F"/>
    <w:rsid w:val="00151841"/>
    <w:rsid w:val="00151B52"/>
    <w:rsid w:val="00152907"/>
    <w:rsid w:val="00153076"/>
    <w:rsid w:val="00153326"/>
    <w:rsid w:val="00153613"/>
    <w:rsid w:val="00154E20"/>
    <w:rsid w:val="0015553E"/>
    <w:rsid w:val="001563B0"/>
    <w:rsid w:val="0015690B"/>
    <w:rsid w:val="0015732F"/>
    <w:rsid w:val="0016006D"/>
    <w:rsid w:val="0016010F"/>
    <w:rsid w:val="001601C7"/>
    <w:rsid w:val="00160925"/>
    <w:rsid w:val="00160CA2"/>
    <w:rsid w:val="00160F66"/>
    <w:rsid w:val="00162864"/>
    <w:rsid w:val="00162FB4"/>
    <w:rsid w:val="001633C2"/>
    <w:rsid w:val="00163993"/>
    <w:rsid w:val="00163DB5"/>
    <w:rsid w:val="0016494A"/>
    <w:rsid w:val="00165487"/>
    <w:rsid w:val="0016620E"/>
    <w:rsid w:val="00167308"/>
    <w:rsid w:val="00167BB0"/>
    <w:rsid w:val="00167F57"/>
    <w:rsid w:val="00171BCE"/>
    <w:rsid w:val="00172465"/>
    <w:rsid w:val="001736A8"/>
    <w:rsid w:val="00174248"/>
    <w:rsid w:val="0017503C"/>
    <w:rsid w:val="001751AD"/>
    <w:rsid w:val="0017602B"/>
    <w:rsid w:val="00176244"/>
    <w:rsid w:val="001802A0"/>
    <w:rsid w:val="00181586"/>
    <w:rsid w:val="0018206D"/>
    <w:rsid w:val="001821C3"/>
    <w:rsid w:val="00182A3C"/>
    <w:rsid w:val="00182EBB"/>
    <w:rsid w:val="0018303E"/>
    <w:rsid w:val="00183679"/>
    <w:rsid w:val="00183C49"/>
    <w:rsid w:val="0018400F"/>
    <w:rsid w:val="00184A5E"/>
    <w:rsid w:val="001850AE"/>
    <w:rsid w:val="00185331"/>
    <w:rsid w:val="00185BE5"/>
    <w:rsid w:val="00186CD0"/>
    <w:rsid w:val="0018729E"/>
    <w:rsid w:val="00187DFF"/>
    <w:rsid w:val="001904E5"/>
    <w:rsid w:val="00190804"/>
    <w:rsid w:val="00190AE9"/>
    <w:rsid w:val="001913AA"/>
    <w:rsid w:val="00191CD4"/>
    <w:rsid w:val="00191CD9"/>
    <w:rsid w:val="00191DBB"/>
    <w:rsid w:val="00193496"/>
    <w:rsid w:val="00194000"/>
    <w:rsid w:val="0019445B"/>
    <w:rsid w:val="00194A36"/>
    <w:rsid w:val="00194B62"/>
    <w:rsid w:val="00194E0B"/>
    <w:rsid w:val="001952E7"/>
    <w:rsid w:val="0019532C"/>
    <w:rsid w:val="00195972"/>
    <w:rsid w:val="00195B5A"/>
    <w:rsid w:val="0019666F"/>
    <w:rsid w:val="001968C1"/>
    <w:rsid w:val="00196DD6"/>
    <w:rsid w:val="001973F4"/>
    <w:rsid w:val="001A077B"/>
    <w:rsid w:val="001A3788"/>
    <w:rsid w:val="001A37FF"/>
    <w:rsid w:val="001A3810"/>
    <w:rsid w:val="001A3BD8"/>
    <w:rsid w:val="001A3FE0"/>
    <w:rsid w:val="001A42B9"/>
    <w:rsid w:val="001A57D8"/>
    <w:rsid w:val="001A5C9D"/>
    <w:rsid w:val="001A6573"/>
    <w:rsid w:val="001A73C0"/>
    <w:rsid w:val="001A7760"/>
    <w:rsid w:val="001A7BA0"/>
    <w:rsid w:val="001B02A0"/>
    <w:rsid w:val="001B08D1"/>
    <w:rsid w:val="001B0F80"/>
    <w:rsid w:val="001B1F53"/>
    <w:rsid w:val="001B24EA"/>
    <w:rsid w:val="001B3057"/>
    <w:rsid w:val="001B3F53"/>
    <w:rsid w:val="001B48BF"/>
    <w:rsid w:val="001B5557"/>
    <w:rsid w:val="001B65E9"/>
    <w:rsid w:val="001B6601"/>
    <w:rsid w:val="001B675E"/>
    <w:rsid w:val="001B6CBC"/>
    <w:rsid w:val="001B71B1"/>
    <w:rsid w:val="001B7707"/>
    <w:rsid w:val="001B7E42"/>
    <w:rsid w:val="001C06EC"/>
    <w:rsid w:val="001C0C6A"/>
    <w:rsid w:val="001C193A"/>
    <w:rsid w:val="001C1A57"/>
    <w:rsid w:val="001C23FE"/>
    <w:rsid w:val="001C2F91"/>
    <w:rsid w:val="001C409B"/>
    <w:rsid w:val="001C440E"/>
    <w:rsid w:val="001C46F6"/>
    <w:rsid w:val="001C66DC"/>
    <w:rsid w:val="001C6AA7"/>
    <w:rsid w:val="001D01DC"/>
    <w:rsid w:val="001D13EB"/>
    <w:rsid w:val="001D1ED4"/>
    <w:rsid w:val="001D2424"/>
    <w:rsid w:val="001D2C42"/>
    <w:rsid w:val="001D2E1F"/>
    <w:rsid w:val="001D3367"/>
    <w:rsid w:val="001D3C8C"/>
    <w:rsid w:val="001D3CA6"/>
    <w:rsid w:val="001D41CB"/>
    <w:rsid w:val="001D4208"/>
    <w:rsid w:val="001D4888"/>
    <w:rsid w:val="001D56E5"/>
    <w:rsid w:val="001D73A4"/>
    <w:rsid w:val="001D7B9D"/>
    <w:rsid w:val="001E07D1"/>
    <w:rsid w:val="001E09B7"/>
    <w:rsid w:val="001E112A"/>
    <w:rsid w:val="001E135A"/>
    <w:rsid w:val="001E1969"/>
    <w:rsid w:val="001E1AA1"/>
    <w:rsid w:val="001E20B0"/>
    <w:rsid w:val="001E2549"/>
    <w:rsid w:val="001E255A"/>
    <w:rsid w:val="001E2B6F"/>
    <w:rsid w:val="001E2DE7"/>
    <w:rsid w:val="001E30BA"/>
    <w:rsid w:val="001E3BFA"/>
    <w:rsid w:val="001E51D6"/>
    <w:rsid w:val="001E51E3"/>
    <w:rsid w:val="001E768E"/>
    <w:rsid w:val="001E78E7"/>
    <w:rsid w:val="001E7FF4"/>
    <w:rsid w:val="001F0213"/>
    <w:rsid w:val="001F0A97"/>
    <w:rsid w:val="001F10C3"/>
    <w:rsid w:val="001F1B01"/>
    <w:rsid w:val="001F3A68"/>
    <w:rsid w:val="001F40F9"/>
    <w:rsid w:val="001F4219"/>
    <w:rsid w:val="001F46FC"/>
    <w:rsid w:val="001F502D"/>
    <w:rsid w:val="001F5CCA"/>
    <w:rsid w:val="001F67CD"/>
    <w:rsid w:val="001F685B"/>
    <w:rsid w:val="001F6884"/>
    <w:rsid w:val="001F774C"/>
    <w:rsid w:val="001F79E4"/>
    <w:rsid w:val="001F7B39"/>
    <w:rsid w:val="001F7F47"/>
    <w:rsid w:val="002004A3"/>
    <w:rsid w:val="002020CF"/>
    <w:rsid w:val="00202561"/>
    <w:rsid w:val="00202A1A"/>
    <w:rsid w:val="00202AED"/>
    <w:rsid w:val="00203446"/>
    <w:rsid w:val="002035C7"/>
    <w:rsid w:val="0020364D"/>
    <w:rsid w:val="002048B8"/>
    <w:rsid w:val="002065C7"/>
    <w:rsid w:val="00206767"/>
    <w:rsid w:val="00206DE3"/>
    <w:rsid w:val="00207688"/>
    <w:rsid w:val="00207AE8"/>
    <w:rsid w:val="00207B35"/>
    <w:rsid w:val="00207CF6"/>
    <w:rsid w:val="00207E90"/>
    <w:rsid w:val="002100C3"/>
    <w:rsid w:val="002104DA"/>
    <w:rsid w:val="0021179B"/>
    <w:rsid w:val="002117BB"/>
    <w:rsid w:val="002120CF"/>
    <w:rsid w:val="00212D34"/>
    <w:rsid w:val="00213259"/>
    <w:rsid w:val="00214205"/>
    <w:rsid w:val="00214362"/>
    <w:rsid w:val="00214E12"/>
    <w:rsid w:val="00214ED7"/>
    <w:rsid w:val="00215316"/>
    <w:rsid w:val="00215C65"/>
    <w:rsid w:val="0021651F"/>
    <w:rsid w:val="002171F2"/>
    <w:rsid w:val="002204EB"/>
    <w:rsid w:val="00220B11"/>
    <w:rsid w:val="00221158"/>
    <w:rsid w:val="00221816"/>
    <w:rsid w:val="002219C9"/>
    <w:rsid w:val="00221DDE"/>
    <w:rsid w:val="00222575"/>
    <w:rsid w:val="002242EA"/>
    <w:rsid w:val="0022494C"/>
    <w:rsid w:val="00225151"/>
    <w:rsid w:val="00226DDE"/>
    <w:rsid w:val="00227E6A"/>
    <w:rsid w:val="00227F36"/>
    <w:rsid w:val="00230326"/>
    <w:rsid w:val="0023094B"/>
    <w:rsid w:val="00230E2E"/>
    <w:rsid w:val="0023174F"/>
    <w:rsid w:val="00231D50"/>
    <w:rsid w:val="0023216D"/>
    <w:rsid w:val="00233E74"/>
    <w:rsid w:val="002353D6"/>
    <w:rsid w:val="00236317"/>
    <w:rsid w:val="0023639D"/>
    <w:rsid w:val="002364A9"/>
    <w:rsid w:val="0023679C"/>
    <w:rsid w:val="002369AD"/>
    <w:rsid w:val="00236D12"/>
    <w:rsid w:val="0023757E"/>
    <w:rsid w:val="002401B9"/>
    <w:rsid w:val="00242AB3"/>
    <w:rsid w:val="0024427B"/>
    <w:rsid w:val="00244B35"/>
    <w:rsid w:val="00244CCA"/>
    <w:rsid w:val="0024517C"/>
    <w:rsid w:val="002453E6"/>
    <w:rsid w:val="00245E36"/>
    <w:rsid w:val="002467EC"/>
    <w:rsid w:val="00246978"/>
    <w:rsid w:val="002473D8"/>
    <w:rsid w:val="00250B95"/>
    <w:rsid w:val="00250C2C"/>
    <w:rsid w:val="00251A5F"/>
    <w:rsid w:val="00251E55"/>
    <w:rsid w:val="002522AF"/>
    <w:rsid w:val="002526BB"/>
    <w:rsid w:val="00252A1A"/>
    <w:rsid w:val="00252BF3"/>
    <w:rsid w:val="00252F5F"/>
    <w:rsid w:val="0025348E"/>
    <w:rsid w:val="00253742"/>
    <w:rsid w:val="00253B17"/>
    <w:rsid w:val="00254413"/>
    <w:rsid w:val="00255E93"/>
    <w:rsid w:val="00256A08"/>
    <w:rsid w:val="00256EDF"/>
    <w:rsid w:val="0026075B"/>
    <w:rsid w:val="00260869"/>
    <w:rsid w:val="0026107A"/>
    <w:rsid w:val="00262581"/>
    <w:rsid w:val="0026276E"/>
    <w:rsid w:val="0026337D"/>
    <w:rsid w:val="00263993"/>
    <w:rsid w:val="00263B3D"/>
    <w:rsid w:val="00263F0C"/>
    <w:rsid w:val="00265569"/>
    <w:rsid w:val="00266B12"/>
    <w:rsid w:val="00267E63"/>
    <w:rsid w:val="0027091C"/>
    <w:rsid w:val="002710C7"/>
    <w:rsid w:val="002722F6"/>
    <w:rsid w:val="00272889"/>
    <w:rsid w:val="00272CF8"/>
    <w:rsid w:val="002732E0"/>
    <w:rsid w:val="0027392F"/>
    <w:rsid w:val="00273D28"/>
    <w:rsid w:val="00273E34"/>
    <w:rsid w:val="002748F0"/>
    <w:rsid w:val="00276B90"/>
    <w:rsid w:val="00277868"/>
    <w:rsid w:val="00277A5D"/>
    <w:rsid w:val="00277AD5"/>
    <w:rsid w:val="002800EC"/>
    <w:rsid w:val="0028011A"/>
    <w:rsid w:val="002814B7"/>
    <w:rsid w:val="00281643"/>
    <w:rsid w:val="00281CFB"/>
    <w:rsid w:val="00281E16"/>
    <w:rsid w:val="00281FDC"/>
    <w:rsid w:val="002825BA"/>
    <w:rsid w:val="002833AC"/>
    <w:rsid w:val="0028348E"/>
    <w:rsid w:val="00283F47"/>
    <w:rsid w:val="00283FC8"/>
    <w:rsid w:val="002850C2"/>
    <w:rsid w:val="00285352"/>
    <w:rsid w:val="00285450"/>
    <w:rsid w:val="0028611B"/>
    <w:rsid w:val="00286A60"/>
    <w:rsid w:val="00286C50"/>
    <w:rsid w:val="002871F0"/>
    <w:rsid w:val="00287355"/>
    <w:rsid w:val="00290395"/>
    <w:rsid w:val="002913E4"/>
    <w:rsid w:val="002924B2"/>
    <w:rsid w:val="002926CB"/>
    <w:rsid w:val="00293193"/>
    <w:rsid w:val="00293474"/>
    <w:rsid w:val="00293C47"/>
    <w:rsid w:val="002947DD"/>
    <w:rsid w:val="00297040"/>
    <w:rsid w:val="0029722E"/>
    <w:rsid w:val="00297704"/>
    <w:rsid w:val="00297B25"/>
    <w:rsid w:val="002A0A2C"/>
    <w:rsid w:val="002A0FF5"/>
    <w:rsid w:val="002A173F"/>
    <w:rsid w:val="002A1909"/>
    <w:rsid w:val="002A2049"/>
    <w:rsid w:val="002A3C96"/>
    <w:rsid w:val="002A4A87"/>
    <w:rsid w:val="002A5B6A"/>
    <w:rsid w:val="002A7CA9"/>
    <w:rsid w:val="002A7F37"/>
    <w:rsid w:val="002B3446"/>
    <w:rsid w:val="002B35AC"/>
    <w:rsid w:val="002B37E3"/>
    <w:rsid w:val="002B3D8A"/>
    <w:rsid w:val="002B475A"/>
    <w:rsid w:val="002B6A44"/>
    <w:rsid w:val="002C1158"/>
    <w:rsid w:val="002C218C"/>
    <w:rsid w:val="002C2735"/>
    <w:rsid w:val="002C431A"/>
    <w:rsid w:val="002C49C8"/>
    <w:rsid w:val="002C5464"/>
    <w:rsid w:val="002C5B2A"/>
    <w:rsid w:val="002C6332"/>
    <w:rsid w:val="002C66A9"/>
    <w:rsid w:val="002C6849"/>
    <w:rsid w:val="002C70A7"/>
    <w:rsid w:val="002D0043"/>
    <w:rsid w:val="002D0653"/>
    <w:rsid w:val="002D0DEC"/>
    <w:rsid w:val="002D137E"/>
    <w:rsid w:val="002D1E9A"/>
    <w:rsid w:val="002D33E3"/>
    <w:rsid w:val="002D3559"/>
    <w:rsid w:val="002D36E7"/>
    <w:rsid w:val="002D3842"/>
    <w:rsid w:val="002D47D3"/>
    <w:rsid w:val="002D550C"/>
    <w:rsid w:val="002D5CF8"/>
    <w:rsid w:val="002D612A"/>
    <w:rsid w:val="002D6379"/>
    <w:rsid w:val="002D78E7"/>
    <w:rsid w:val="002D7C91"/>
    <w:rsid w:val="002E034A"/>
    <w:rsid w:val="002E090B"/>
    <w:rsid w:val="002E0A49"/>
    <w:rsid w:val="002E189F"/>
    <w:rsid w:val="002E2578"/>
    <w:rsid w:val="002E2598"/>
    <w:rsid w:val="002E2D8C"/>
    <w:rsid w:val="002E3170"/>
    <w:rsid w:val="002E3195"/>
    <w:rsid w:val="002E3CC0"/>
    <w:rsid w:val="002E41F1"/>
    <w:rsid w:val="002E51B8"/>
    <w:rsid w:val="002E547C"/>
    <w:rsid w:val="002E5666"/>
    <w:rsid w:val="002E5C0D"/>
    <w:rsid w:val="002E6D9E"/>
    <w:rsid w:val="002E7E34"/>
    <w:rsid w:val="002F0F2E"/>
    <w:rsid w:val="002F1473"/>
    <w:rsid w:val="002F1544"/>
    <w:rsid w:val="002F1861"/>
    <w:rsid w:val="002F2159"/>
    <w:rsid w:val="002F2272"/>
    <w:rsid w:val="002F2C5C"/>
    <w:rsid w:val="002F2F24"/>
    <w:rsid w:val="002F3B58"/>
    <w:rsid w:val="002F3F65"/>
    <w:rsid w:val="002F5674"/>
    <w:rsid w:val="002F59A0"/>
    <w:rsid w:val="002F6240"/>
    <w:rsid w:val="002F63E2"/>
    <w:rsid w:val="002F6BF6"/>
    <w:rsid w:val="002F6C4C"/>
    <w:rsid w:val="002F6CA7"/>
    <w:rsid w:val="002F7573"/>
    <w:rsid w:val="00300911"/>
    <w:rsid w:val="00300C97"/>
    <w:rsid w:val="00303F0B"/>
    <w:rsid w:val="003044F1"/>
    <w:rsid w:val="00304743"/>
    <w:rsid w:val="00304773"/>
    <w:rsid w:val="003054A5"/>
    <w:rsid w:val="00305B3B"/>
    <w:rsid w:val="00305FB7"/>
    <w:rsid w:val="003061C1"/>
    <w:rsid w:val="0030652B"/>
    <w:rsid w:val="00306734"/>
    <w:rsid w:val="003072E0"/>
    <w:rsid w:val="003072F5"/>
    <w:rsid w:val="003079C2"/>
    <w:rsid w:val="0031120A"/>
    <w:rsid w:val="00312055"/>
    <w:rsid w:val="0031297D"/>
    <w:rsid w:val="00312AE9"/>
    <w:rsid w:val="00312C11"/>
    <w:rsid w:val="00313003"/>
    <w:rsid w:val="00313454"/>
    <w:rsid w:val="00313807"/>
    <w:rsid w:val="00313832"/>
    <w:rsid w:val="00313E86"/>
    <w:rsid w:val="00313F2F"/>
    <w:rsid w:val="00314AF4"/>
    <w:rsid w:val="00314CAA"/>
    <w:rsid w:val="00314CF2"/>
    <w:rsid w:val="00315FE3"/>
    <w:rsid w:val="00316D0C"/>
    <w:rsid w:val="00316F09"/>
    <w:rsid w:val="0031793D"/>
    <w:rsid w:val="00317946"/>
    <w:rsid w:val="00317CF2"/>
    <w:rsid w:val="003209EE"/>
    <w:rsid w:val="00320EC1"/>
    <w:rsid w:val="00321286"/>
    <w:rsid w:val="00321B9B"/>
    <w:rsid w:val="003225C5"/>
    <w:rsid w:val="00322764"/>
    <w:rsid w:val="003228D2"/>
    <w:rsid w:val="003236CC"/>
    <w:rsid w:val="00323E88"/>
    <w:rsid w:val="003243BE"/>
    <w:rsid w:val="00325119"/>
    <w:rsid w:val="00325BE3"/>
    <w:rsid w:val="00326F1C"/>
    <w:rsid w:val="00327684"/>
    <w:rsid w:val="00327B7A"/>
    <w:rsid w:val="003304AE"/>
    <w:rsid w:val="00330B3D"/>
    <w:rsid w:val="00331FE1"/>
    <w:rsid w:val="00332BF1"/>
    <w:rsid w:val="00332D6C"/>
    <w:rsid w:val="00333765"/>
    <w:rsid w:val="003339F5"/>
    <w:rsid w:val="00333C07"/>
    <w:rsid w:val="003340ED"/>
    <w:rsid w:val="00334137"/>
    <w:rsid w:val="00334379"/>
    <w:rsid w:val="0033483D"/>
    <w:rsid w:val="00334965"/>
    <w:rsid w:val="003353E9"/>
    <w:rsid w:val="0033540C"/>
    <w:rsid w:val="00336340"/>
    <w:rsid w:val="00336C18"/>
    <w:rsid w:val="003404C4"/>
    <w:rsid w:val="00340B7E"/>
    <w:rsid w:val="00341BEE"/>
    <w:rsid w:val="00341EB1"/>
    <w:rsid w:val="003426A2"/>
    <w:rsid w:val="00343DBC"/>
    <w:rsid w:val="003442DF"/>
    <w:rsid w:val="00344558"/>
    <w:rsid w:val="00344B4B"/>
    <w:rsid w:val="00345674"/>
    <w:rsid w:val="00345A5C"/>
    <w:rsid w:val="00345F78"/>
    <w:rsid w:val="00346FCB"/>
    <w:rsid w:val="00350477"/>
    <w:rsid w:val="003513D8"/>
    <w:rsid w:val="00351D25"/>
    <w:rsid w:val="00351E2A"/>
    <w:rsid w:val="003525AC"/>
    <w:rsid w:val="00353B99"/>
    <w:rsid w:val="0035480E"/>
    <w:rsid w:val="003552AD"/>
    <w:rsid w:val="00355654"/>
    <w:rsid w:val="0035584D"/>
    <w:rsid w:val="00355AAD"/>
    <w:rsid w:val="0035656D"/>
    <w:rsid w:val="003575ED"/>
    <w:rsid w:val="00357740"/>
    <w:rsid w:val="00357A0A"/>
    <w:rsid w:val="00361A40"/>
    <w:rsid w:val="00361A58"/>
    <w:rsid w:val="0036287E"/>
    <w:rsid w:val="00362A79"/>
    <w:rsid w:val="003634FE"/>
    <w:rsid w:val="00363C9E"/>
    <w:rsid w:val="00363F45"/>
    <w:rsid w:val="00364465"/>
    <w:rsid w:val="0036606D"/>
    <w:rsid w:val="0036632E"/>
    <w:rsid w:val="003667EE"/>
    <w:rsid w:val="00366C59"/>
    <w:rsid w:val="00367DF8"/>
    <w:rsid w:val="00370F9F"/>
    <w:rsid w:val="00371121"/>
    <w:rsid w:val="003712E3"/>
    <w:rsid w:val="003716D9"/>
    <w:rsid w:val="00371B1E"/>
    <w:rsid w:val="00371C07"/>
    <w:rsid w:val="00371C4E"/>
    <w:rsid w:val="0037287F"/>
    <w:rsid w:val="003737C2"/>
    <w:rsid w:val="00373F8C"/>
    <w:rsid w:val="00374051"/>
    <w:rsid w:val="00374B17"/>
    <w:rsid w:val="00374D46"/>
    <w:rsid w:val="00375732"/>
    <w:rsid w:val="003757C0"/>
    <w:rsid w:val="0037626D"/>
    <w:rsid w:val="00376B5A"/>
    <w:rsid w:val="0037770A"/>
    <w:rsid w:val="00377F0F"/>
    <w:rsid w:val="003800A6"/>
    <w:rsid w:val="003821C6"/>
    <w:rsid w:val="003826C9"/>
    <w:rsid w:val="00382E69"/>
    <w:rsid w:val="00383D49"/>
    <w:rsid w:val="00384E50"/>
    <w:rsid w:val="0038532C"/>
    <w:rsid w:val="00385DA4"/>
    <w:rsid w:val="00387323"/>
    <w:rsid w:val="003878C3"/>
    <w:rsid w:val="003905D0"/>
    <w:rsid w:val="00390C08"/>
    <w:rsid w:val="00390D2C"/>
    <w:rsid w:val="003911B4"/>
    <w:rsid w:val="00391958"/>
    <w:rsid w:val="00391EC0"/>
    <w:rsid w:val="00392030"/>
    <w:rsid w:val="0039266E"/>
    <w:rsid w:val="003933B5"/>
    <w:rsid w:val="00393604"/>
    <w:rsid w:val="00393D4A"/>
    <w:rsid w:val="00393E0A"/>
    <w:rsid w:val="003942EC"/>
    <w:rsid w:val="00394F6E"/>
    <w:rsid w:val="003959B5"/>
    <w:rsid w:val="003972DD"/>
    <w:rsid w:val="003A1672"/>
    <w:rsid w:val="003A32C0"/>
    <w:rsid w:val="003A3C08"/>
    <w:rsid w:val="003A41A4"/>
    <w:rsid w:val="003A4424"/>
    <w:rsid w:val="003A4BED"/>
    <w:rsid w:val="003A5A02"/>
    <w:rsid w:val="003A5B3F"/>
    <w:rsid w:val="003A5E16"/>
    <w:rsid w:val="003A74AD"/>
    <w:rsid w:val="003B008A"/>
    <w:rsid w:val="003B023F"/>
    <w:rsid w:val="003B0854"/>
    <w:rsid w:val="003B151E"/>
    <w:rsid w:val="003B20AD"/>
    <w:rsid w:val="003B23E8"/>
    <w:rsid w:val="003B2908"/>
    <w:rsid w:val="003B29C8"/>
    <w:rsid w:val="003B353B"/>
    <w:rsid w:val="003B3B48"/>
    <w:rsid w:val="003B4828"/>
    <w:rsid w:val="003B4905"/>
    <w:rsid w:val="003B559C"/>
    <w:rsid w:val="003B5A85"/>
    <w:rsid w:val="003B7193"/>
    <w:rsid w:val="003B72DC"/>
    <w:rsid w:val="003C0354"/>
    <w:rsid w:val="003C099D"/>
    <w:rsid w:val="003C0B9A"/>
    <w:rsid w:val="003C0D44"/>
    <w:rsid w:val="003C188A"/>
    <w:rsid w:val="003C1DB7"/>
    <w:rsid w:val="003C2364"/>
    <w:rsid w:val="003C3371"/>
    <w:rsid w:val="003C3C69"/>
    <w:rsid w:val="003C3E87"/>
    <w:rsid w:val="003C5662"/>
    <w:rsid w:val="003C6956"/>
    <w:rsid w:val="003C7B3C"/>
    <w:rsid w:val="003C7C4B"/>
    <w:rsid w:val="003D0A39"/>
    <w:rsid w:val="003D0C07"/>
    <w:rsid w:val="003D13A2"/>
    <w:rsid w:val="003D16B7"/>
    <w:rsid w:val="003D1EA8"/>
    <w:rsid w:val="003D29C7"/>
    <w:rsid w:val="003D2D1D"/>
    <w:rsid w:val="003D2EDE"/>
    <w:rsid w:val="003D400C"/>
    <w:rsid w:val="003D5438"/>
    <w:rsid w:val="003D5622"/>
    <w:rsid w:val="003D5E33"/>
    <w:rsid w:val="003D62F3"/>
    <w:rsid w:val="003D6816"/>
    <w:rsid w:val="003D6AFD"/>
    <w:rsid w:val="003D716F"/>
    <w:rsid w:val="003D7404"/>
    <w:rsid w:val="003D764B"/>
    <w:rsid w:val="003D7F98"/>
    <w:rsid w:val="003E0B16"/>
    <w:rsid w:val="003E1493"/>
    <w:rsid w:val="003E1559"/>
    <w:rsid w:val="003E1E1C"/>
    <w:rsid w:val="003E28D6"/>
    <w:rsid w:val="003E3261"/>
    <w:rsid w:val="003E4167"/>
    <w:rsid w:val="003E4827"/>
    <w:rsid w:val="003E49E5"/>
    <w:rsid w:val="003E4D53"/>
    <w:rsid w:val="003E4DC9"/>
    <w:rsid w:val="003E56E5"/>
    <w:rsid w:val="003E7357"/>
    <w:rsid w:val="003E7925"/>
    <w:rsid w:val="003F0207"/>
    <w:rsid w:val="003F0EBB"/>
    <w:rsid w:val="003F133A"/>
    <w:rsid w:val="003F1C7D"/>
    <w:rsid w:val="003F3AB3"/>
    <w:rsid w:val="003F47EF"/>
    <w:rsid w:val="003F4D51"/>
    <w:rsid w:val="003F537A"/>
    <w:rsid w:val="003F54F0"/>
    <w:rsid w:val="003F5FF2"/>
    <w:rsid w:val="003F6075"/>
    <w:rsid w:val="003F686F"/>
    <w:rsid w:val="003F74CE"/>
    <w:rsid w:val="003F7759"/>
    <w:rsid w:val="003F7B5B"/>
    <w:rsid w:val="00401B4A"/>
    <w:rsid w:val="00402460"/>
    <w:rsid w:val="004026BB"/>
    <w:rsid w:val="004026FD"/>
    <w:rsid w:val="00402D76"/>
    <w:rsid w:val="004035B3"/>
    <w:rsid w:val="00404776"/>
    <w:rsid w:val="0040480F"/>
    <w:rsid w:val="00405725"/>
    <w:rsid w:val="0040702D"/>
    <w:rsid w:val="00410A01"/>
    <w:rsid w:val="00410E77"/>
    <w:rsid w:val="004115C2"/>
    <w:rsid w:val="004116F9"/>
    <w:rsid w:val="0041184F"/>
    <w:rsid w:val="00411BF1"/>
    <w:rsid w:val="004124A4"/>
    <w:rsid w:val="0041277F"/>
    <w:rsid w:val="00412EC9"/>
    <w:rsid w:val="00412F44"/>
    <w:rsid w:val="00414560"/>
    <w:rsid w:val="004147E5"/>
    <w:rsid w:val="004154DF"/>
    <w:rsid w:val="0041564E"/>
    <w:rsid w:val="0041623D"/>
    <w:rsid w:val="0041740D"/>
    <w:rsid w:val="00417BCF"/>
    <w:rsid w:val="004202D3"/>
    <w:rsid w:val="0042092C"/>
    <w:rsid w:val="00420F47"/>
    <w:rsid w:val="00421558"/>
    <w:rsid w:val="004221DB"/>
    <w:rsid w:val="004226E4"/>
    <w:rsid w:val="004236AB"/>
    <w:rsid w:val="00424E47"/>
    <w:rsid w:val="004260B1"/>
    <w:rsid w:val="00427B65"/>
    <w:rsid w:val="0043007C"/>
    <w:rsid w:val="004306CC"/>
    <w:rsid w:val="004312FF"/>
    <w:rsid w:val="004328B1"/>
    <w:rsid w:val="00432F10"/>
    <w:rsid w:val="00433E49"/>
    <w:rsid w:val="00434149"/>
    <w:rsid w:val="00434238"/>
    <w:rsid w:val="0043433A"/>
    <w:rsid w:val="00434C5F"/>
    <w:rsid w:val="0043586D"/>
    <w:rsid w:val="004364F2"/>
    <w:rsid w:val="00436598"/>
    <w:rsid w:val="00436D1F"/>
    <w:rsid w:val="00436E83"/>
    <w:rsid w:val="00440AE8"/>
    <w:rsid w:val="00442B46"/>
    <w:rsid w:val="00443C9E"/>
    <w:rsid w:val="004440C0"/>
    <w:rsid w:val="0044426F"/>
    <w:rsid w:val="004447F2"/>
    <w:rsid w:val="0044550B"/>
    <w:rsid w:val="00446FB9"/>
    <w:rsid w:val="00450C30"/>
    <w:rsid w:val="00450DB1"/>
    <w:rsid w:val="00451AD4"/>
    <w:rsid w:val="00453993"/>
    <w:rsid w:val="00453A6F"/>
    <w:rsid w:val="004548AE"/>
    <w:rsid w:val="00455BAD"/>
    <w:rsid w:val="00456B65"/>
    <w:rsid w:val="004579D8"/>
    <w:rsid w:val="00457F39"/>
    <w:rsid w:val="004600D8"/>
    <w:rsid w:val="004603D8"/>
    <w:rsid w:val="004604B4"/>
    <w:rsid w:val="00460B29"/>
    <w:rsid w:val="00460CAE"/>
    <w:rsid w:val="0046169B"/>
    <w:rsid w:val="0046181F"/>
    <w:rsid w:val="00461FF5"/>
    <w:rsid w:val="00463EB0"/>
    <w:rsid w:val="00467EFF"/>
    <w:rsid w:val="004702F8"/>
    <w:rsid w:val="004703D2"/>
    <w:rsid w:val="00471685"/>
    <w:rsid w:val="004728B2"/>
    <w:rsid w:val="0047421E"/>
    <w:rsid w:val="00474656"/>
    <w:rsid w:val="00474ADE"/>
    <w:rsid w:val="00474CB3"/>
    <w:rsid w:val="00475307"/>
    <w:rsid w:val="00475F2A"/>
    <w:rsid w:val="004765F6"/>
    <w:rsid w:val="00476638"/>
    <w:rsid w:val="0047705F"/>
    <w:rsid w:val="004770E4"/>
    <w:rsid w:val="0047713F"/>
    <w:rsid w:val="0047727D"/>
    <w:rsid w:val="00477506"/>
    <w:rsid w:val="00480F2F"/>
    <w:rsid w:val="00481FC4"/>
    <w:rsid w:val="004821AC"/>
    <w:rsid w:val="0048223F"/>
    <w:rsid w:val="00482A37"/>
    <w:rsid w:val="00482E48"/>
    <w:rsid w:val="0048310B"/>
    <w:rsid w:val="0048316A"/>
    <w:rsid w:val="00483356"/>
    <w:rsid w:val="004844ED"/>
    <w:rsid w:val="00484E81"/>
    <w:rsid w:val="0048500D"/>
    <w:rsid w:val="004855CF"/>
    <w:rsid w:val="00485FFF"/>
    <w:rsid w:val="004869C0"/>
    <w:rsid w:val="00486E3A"/>
    <w:rsid w:val="00486FBA"/>
    <w:rsid w:val="00487D08"/>
    <w:rsid w:val="0049003B"/>
    <w:rsid w:val="004905A0"/>
    <w:rsid w:val="00490C53"/>
    <w:rsid w:val="00490EB4"/>
    <w:rsid w:val="00490F9E"/>
    <w:rsid w:val="00491604"/>
    <w:rsid w:val="00491C49"/>
    <w:rsid w:val="004922DA"/>
    <w:rsid w:val="004935CE"/>
    <w:rsid w:val="0049396F"/>
    <w:rsid w:val="00493B7D"/>
    <w:rsid w:val="004944F1"/>
    <w:rsid w:val="004950F6"/>
    <w:rsid w:val="0049582D"/>
    <w:rsid w:val="00495DEB"/>
    <w:rsid w:val="00495E5A"/>
    <w:rsid w:val="00496CAD"/>
    <w:rsid w:val="004977B1"/>
    <w:rsid w:val="00497B58"/>
    <w:rsid w:val="004A0586"/>
    <w:rsid w:val="004A0728"/>
    <w:rsid w:val="004A0ADE"/>
    <w:rsid w:val="004A1577"/>
    <w:rsid w:val="004A176D"/>
    <w:rsid w:val="004A182E"/>
    <w:rsid w:val="004A317A"/>
    <w:rsid w:val="004A38CD"/>
    <w:rsid w:val="004A397F"/>
    <w:rsid w:val="004A4BF7"/>
    <w:rsid w:val="004A4C1F"/>
    <w:rsid w:val="004A4D56"/>
    <w:rsid w:val="004A60F3"/>
    <w:rsid w:val="004A69D7"/>
    <w:rsid w:val="004A77AE"/>
    <w:rsid w:val="004A7AB8"/>
    <w:rsid w:val="004B0089"/>
    <w:rsid w:val="004B12D6"/>
    <w:rsid w:val="004B1395"/>
    <w:rsid w:val="004B2DAA"/>
    <w:rsid w:val="004B321F"/>
    <w:rsid w:val="004B4242"/>
    <w:rsid w:val="004B527D"/>
    <w:rsid w:val="004B5586"/>
    <w:rsid w:val="004B7532"/>
    <w:rsid w:val="004B7878"/>
    <w:rsid w:val="004B788B"/>
    <w:rsid w:val="004C0C81"/>
    <w:rsid w:val="004C0D1D"/>
    <w:rsid w:val="004C1446"/>
    <w:rsid w:val="004C1857"/>
    <w:rsid w:val="004C1B29"/>
    <w:rsid w:val="004C1F2D"/>
    <w:rsid w:val="004C24A3"/>
    <w:rsid w:val="004C2682"/>
    <w:rsid w:val="004C2FF8"/>
    <w:rsid w:val="004C3C3D"/>
    <w:rsid w:val="004C44F8"/>
    <w:rsid w:val="004C482E"/>
    <w:rsid w:val="004C6A7D"/>
    <w:rsid w:val="004C6C59"/>
    <w:rsid w:val="004C6C9F"/>
    <w:rsid w:val="004C6E42"/>
    <w:rsid w:val="004C74EE"/>
    <w:rsid w:val="004C780C"/>
    <w:rsid w:val="004D003E"/>
    <w:rsid w:val="004D08A9"/>
    <w:rsid w:val="004D0B24"/>
    <w:rsid w:val="004D0E37"/>
    <w:rsid w:val="004D1262"/>
    <w:rsid w:val="004D1D4A"/>
    <w:rsid w:val="004D230D"/>
    <w:rsid w:val="004D2618"/>
    <w:rsid w:val="004D2AD0"/>
    <w:rsid w:val="004D2D6C"/>
    <w:rsid w:val="004D3507"/>
    <w:rsid w:val="004D382C"/>
    <w:rsid w:val="004D3D7A"/>
    <w:rsid w:val="004D4CF4"/>
    <w:rsid w:val="004D4D35"/>
    <w:rsid w:val="004D4F70"/>
    <w:rsid w:val="004D622C"/>
    <w:rsid w:val="004D65B2"/>
    <w:rsid w:val="004D6A8B"/>
    <w:rsid w:val="004D7BB6"/>
    <w:rsid w:val="004E0BCB"/>
    <w:rsid w:val="004E0C44"/>
    <w:rsid w:val="004E270D"/>
    <w:rsid w:val="004E2D2B"/>
    <w:rsid w:val="004E330A"/>
    <w:rsid w:val="004E45FE"/>
    <w:rsid w:val="004E4BD6"/>
    <w:rsid w:val="004E544A"/>
    <w:rsid w:val="004E56E7"/>
    <w:rsid w:val="004E62D9"/>
    <w:rsid w:val="004E6407"/>
    <w:rsid w:val="004E64EB"/>
    <w:rsid w:val="004E652E"/>
    <w:rsid w:val="004E703A"/>
    <w:rsid w:val="004E71BE"/>
    <w:rsid w:val="004E7B8E"/>
    <w:rsid w:val="004E7F21"/>
    <w:rsid w:val="004F0F0E"/>
    <w:rsid w:val="004F2012"/>
    <w:rsid w:val="004F292A"/>
    <w:rsid w:val="004F3717"/>
    <w:rsid w:val="004F399A"/>
    <w:rsid w:val="004F51F3"/>
    <w:rsid w:val="004F54F9"/>
    <w:rsid w:val="004F5AA6"/>
    <w:rsid w:val="004F686A"/>
    <w:rsid w:val="004F6E59"/>
    <w:rsid w:val="004F71C7"/>
    <w:rsid w:val="00500580"/>
    <w:rsid w:val="005005BA"/>
    <w:rsid w:val="00500945"/>
    <w:rsid w:val="00502ED3"/>
    <w:rsid w:val="005039E5"/>
    <w:rsid w:val="00503E5C"/>
    <w:rsid w:val="005049FA"/>
    <w:rsid w:val="00505780"/>
    <w:rsid w:val="00505F88"/>
    <w:rsid w:val="005062E8"/>
    <w:rsid w:val="00507BDB"/>
    <w:rsid w:val="00510F04"/>
    <w:rsid w:val="005128F7"/>
    <w:rsid w:val="0051319E"/>
    <w:rsid w:val="005137A6"/>
    <w:rsid w:val="00513E35"/>
    <w:rsid w:val="00514057"/>
    <w:rsid w:val="0051453B"/>
    <w:rsid w:val="005150F1"/>
    <w:rsid w:val="00515156"/>
    <w:rsid w:val="00516955"/>
    <w:rsid w:val="005174F4"/>
    <w:rsid w:val="00517898"/>
    <w:rsid w:val="00517A4E"/>
    <w:rsid w:val="00517A7A"/>
    <w:rsid w:val="00517D97"/>
    <w:rsid w:val="00517E07"/>
    <w:rsid w:val="00521A37"/>
    <w:rsid w:val="0052287A"/>
    <w:rsid w:val="00522D30"/>
    <w:rsid w:val="00522F19"/>
    <w:rsid w:val="00523D18"/>
    <w:rsid w:val="00524C10"/>
    <w:rsid w:val="00525250"/>
    <w:rsid w:val="00525727"/>
    <w:rsid w:val="005265C5"/>
    <w:rsid w:val="005267C9"/>
    <w:rsid w:val="00526CF4"/>
    <w:rsid w:val="00527ACC"/>
    <w:rsid w:val="00530B54"/>
    <w:rsid w:val="00531B67"/>
    <w:rsid w:val="005325AC"/>
    <w:rsid w:val="00533912"/>
    <w:rsid w:val="00533B1B"/>
    <w:rsid w:val="00533CE1"/>
    <w:rsid w:val="00533CFD"/>
    <w:rsid w:val="00533E4C"/>
    <w:rsid w:val="00535175"/>
    <w:rsid w:val="00535487"/>
    <w:rsid w:val="00535566"/>
    <w:rsid w:val="00535D93"/>
    <w:rsid w:val="0053653D"/>
    <w:rsid w:val="0053657E"/>
    <w:rsid w:val="0053685E"/>
    <w:rsid w:val="0053735D"/>
    <w:rsid w:val="00537A0B"/>
    <w:rsid w:val="00540A87"/>
    <w:rsid w:val="00540B2C"/>
    <w:rsid w:val="00540C75"/>
    <w:rsid w:val="00540F5C"/>
    <w:rsid w:val="0054233D"/>
    <w:rsid w:val="00542C55"/>
    <w:rsid w:val="00543116"/>
    <w:rsid w:val="005432AA"/>
    <w:rsid w:val="0054330A"/>
    <w:rsid w:val="00543A86"/>
    <w:rsid w:val="00543C53"/>
    <w:rsid w:val="00544722"/>
    <w:rsid w:val="00545373"/>
    <w:rsid w:val="0054584A"/>
    <w:rsid w:val="00545856"/>
    <w:rsid w:val="00545985"/>
    <w:rsid w:val="00545B70"/>
    <w:rsid w:val="005464C2"/>
    <w:rsid w:val="0054654E"/>
    <w:rsid w:val="005478AB"/>
    <w:rsid w:val="005479D1"/>
    <w:rsid w:val="00547FC5"/>
    <w:rsid w:val="00550EEC"/>
    <w:rsid w:val="0055141B"/>
    <w:rsid w:val="00551478"/>
    <w:rsid w:val="005524ED"/>
    <w:rsid w:val="00552A53"/>
    <w:rsid w:val="005532BF"/>
    <w:rsid w:val="005532D7"/>
    <w:rsid w:val="00553D41"/>
    <w:rsid w:val="005547D7"/>
    <w:rsid w:val="0055626B"/>
    <w:rsid w:val="005562D5"/>
    <w:rsid w:val="00556BF9"/>
    <w:rsid w:val="00556FDF"/>
    <w:rsid w:val="00557BA3"/>
    <w:rsid w:val="00557D2F"/>
    <w:rsid w:val="00560030"/>
    <w:rsid w:val="005607B9"/>
    <w:rsid w:val="00560D35"/>
    <w:rsid w:val="00561F92"/>
    <w:rsid w:val="0056206A"/>
    <w:rsid w:val="0056209A"/>
    <w:rsid w:val="005620BD"/>
    <w:rsid w:val="0056325F"/>
    <w:rsid w:val="00563713"/>
    <w:rsid w:val="00564336"/>
    <w:rsid w:val="005648A0"/>
    <w:rsid w:val="0056499D"/>
    <w:rsid w:val="00564A8D"/>
    <w:rsid w:val="005652E3"/>
    <w:rsid w:val="0056605F"/>
    <w:rsid w:val="00566709"/>
    <w:rsid w:val="00567042"/>
    <w:rsid w:val="00567CC7"/>
    <w:rsid w:val="00570104"/>
    <w:rsid w:val="00570C5E"/>
    <w:rsid w:val="00570F0B"/>
    <w:rsid w:val="00571C9F"/>
    <w:rsid w:val="0057252A"/>
    <w:rsid w:val="00572AC5"/>
    <w:rsid w:val="00572CF8"/>
    <w:rsid w:val="005730EC"/>
    <w:rsid w:val="00573655"/>
    <w:rsid w:val="00574255"/>
    <w:rsid w:val="00575647"/>
    <w:rsid w:val="00575BD4"/>
    <w:rsid w:val="00575C4B"/>
    <w:rsid w:val="005770C5"/>
    <w:rsid w:val="0057742F"/>
    <w:rsid w:val="00581AE2"/>
    <w:rsid w:val="00581E42"/>
    <w:rsid w:val="00582A78"/>
    <w:rsid w:val="0058309F"/>
    <w:rsid w:val="00583B72"/>
    <w:rsid w:val="0058490D"/>
    <w:rsid w:val="00584ABD"/>
    <w:rsid w:val="00584CC4"/>
    <w:rsid w:val="005853A8"/>
    <w:rsid w:val="005861D4"/>
    <w:rsid w:val="0058736F"/>
    <w:rsid w:val="0058797F"/>
    <w:rsid w:val="00587F58"/>
    <w:rsid w:val="005913A3"/>
    <w:rsid w:val="00591A13"/>
    <w:rsid w:val="00591B55"/>
    <w:rsid w:val="005938CC"/>
    <w:rsid w:val="00593B3B"/>
    <w:rsid w:val="00594EA1"/>
    <w:rsid w:val="005957AA"/>
    <w:rsid w:val="0059700D"/>
    <w:rsid w:val="005977FF"/>
    <w:rsid w:val="0059785D"/>
    <w:rsid w:val="00597BC8"/>
    <w:rsid w:val="005A075D"/>
    <w:rsid w:val="005A0BEB"/>
    <w:rsid w:val="005A11ED"/>
    <w:rsid w:val="005A2D43"/>
    <w:rsid w:val="005A372C"/>
    <w:rsid w:val="005A37C1"/>
    <w:rsid w:val="005A3E0D"/>
    <w:rsid w:val="005A7E2E"/>
    <w:rsid w:val="005A7FFC"/>
    <w:rsid w:val="005B0A39"/>
    <w:rsid w:val="005B0C17"/>
    <w:rsid w:val="005B167B"/>
    <w:rsid w:val="005B1BCB"/>
    <w:rsid w:val="005B20FF"/>
    <w:rsid w:val="005B22CD"/>
    <w:rsid w:val="005B26DA"/>
    <w:rsid w:val="005B2EC5"/>
    <w:rsid w:val="005B3052"/>
    <w:rsid w:val="005B53F7"/>
    <w:rsid w:val="005B7547"/>
    <w:rsid w:val="005B7861"/>
    <w:rsid w:val="005B7E6F"/>
    <w:rsid w:val="005C1276"/>
    <w:rsid w:val="005C184F"/>
    <w:rsid w:val="005C36A5"/>
    <w:rsid w:val="005C4082"/>
    <w:rsid w:val="005C5EFC"/>
    <w:rsid w:val="005C67F3"/>
    <w:rsid w:val="005C6E4D"/>
    <w:rsid w:val="005C6F36"/>
    <w:rsid w:val="005C729E"/>
    <w:rsid w:val="005C73A1"/>
    <w:rsid w:val="005C7CE9"/>
    <w:rsid w:val="005C7E5E"/>
    <w:rsid w:val="005D0666"/>
    <w:rsid w:val="005D0A8E"/>
    <w:rsid w:val="005D0AA6"/>
    <w:rsid w:val="005D1046"/>
    <w:rsid w:val="005D1695"/>
    <w:rsid w:val="005D1D81"/>
    <w:rsid w:val="005D2C63"/>
    <w:rsid w:val="005D3EA1"/>
    <w:rsid w:val="005D4A86"/>
    <w:rsid w:val="005D5910"/>
    <w:rsid w:val="005D5E8D"/>
    <w:rsid w:val="005D65E5"/>
    <w:rsid w:val="005D66F8"/>
    <w:rsid w:val="005D6739"/>
    <w:rsid w:val="005D6C10"/>
    <w:rsid w:val="005D73F2"/>
    <w:rsid w:val="005D756D"/>
    <w:rsid w:val="005D79E5"/>
    <w:rsid w:val="005D7F7C"/>
    <w:rsid w:val="005E0265"/>
    <w:rsid w:val="005E028F"/>
    <w:rsid w:val="005E0D4A"/>
    <w:rsid w:val="005E0D6F"/>
    <w:rsid w:val="005E10D1"/>
    <w:rsid w:val="005E153E"/>
    <w:rsid w:val="005E1FE5"/>
    <w:rsid w:val="005E25D3"/>
    <w:rsid w:val="005E2F4E"/>
    <w:rsid w:val="005E309E"/>
    <w:rsid w:val="005E3CC0"/>
    <w:rsid w:val="005E3E3A"/>
    <w:rsid w:val="005E4B47"/>
    <w:rsid w:val="005E4D47"/>
    <w:rsid w:val="005E524C"/>
    <w:rsid w:val="005E5357"/>
    <w:rsid w:val="005E5B69"/>
    <w:rsid w:val="005E628A"/>
    <w:rsid w:val="005E6F58"/>
    <w:rsid w:val="005E708B"/>
    <w:rsid w:val="005E796A"/>
    <w:rsid w:val="005E7A06"/>
    <w:rsid w:val="005E7CA8"/>
    <w:rsid w:val="005E7E6C"/>
    <w:rsid w:val="005E7EC6"/>
    <w:rsid w:val="005F0589"/>
    <w:rsid w:val="005F0C06"/>
    <w:rsid w:val="005F0C19"/>
    <w:rsid w:val="005F13C3"/>
    <w:rsid w:val="005F2622"/>
    <w:rsid w:val="005F33CC"/>
    <w:rsid w:val="005F34C1"/>
    <w:rsid w:val="005F372E"/>
    <w:rsid w:val="005F4561"/>
    <w:rsid w:val="005F457C"/>
    <w:rsid w:val="005F4A2A"/>
    <w:rsid w:val="005F5F13"/>
    <w:rsid w:val="005F700C"/>
    <w:rsid w:val="00600321"/>
    <w:rsid w:val="00600679"/>
    <w:rsid w:val="00603A53"/>
    <w:rsid w:val="00605868"/>
    <w:rsid w:val="0060662E"/>
    <w:rsid w:val="006069C0"/>
    <w:rsid w:val="00607168"/>
    <w:rsid w:val="00607342"/>
    <w:rsid w:val="006106A8"/>
    <w:rsid w:val="0061250B"/>
    <w:rsid w:val="00612AA0"/>
    <w:rsid w:val="00612CA9"/>
    <w:rsid w:val="00614F2B"/>
    <w:rsid w:val="00615D22"/>
    <w:rsid w:val="00617170"/>
    <w:rsid w:val="00617A8C"/>
    <w:rsid w:val="00617F90"/>
    <w:rsid w:val="0062003B"/>
    <w:rsid w:val="00621C07"/>
    <w:rsid w:val="006220BD"/>
    <w:rsid w:val="006228D6"/>
    <w:rsid w:val="0062363A"/>
    <w:rsid w:val="00623C30"/>
    <w:rsid w:val="00623D7A"/>
    <w:rsid w:val="006255DF"/>
    <w:rsid w:val="00625C79"/>
    <w:rsid w:val="00626FB2"/>
    <w:rsid w:val="00627C73"/>
    <w:rsid w:val="006305D6"/>
    <w:rsid w:val="00631515"/>
    <w:rsid w:val="0063188F"/>
    <w:rsid w:val="0063218A"/>
    <w:rsid w:val="00632B6B"/>
    <w:rsid w:val="00633561"/>
    <w:rsid w:val="00634ED9"/>
    <w:rsid w:val="00635102"/>
    <w:rsid w:val="006353CB"/>
    <w:rsid w:val="00635B12"/>
    <w:rsid w:val="00635B7A"/>
    <w:rsid w:val="006366A8"/>
    <w:rsid w:val="00636758"/>
    <w:rsid w:val="00636C2C"/>
    <w:rsid w:val="006371F3"/>
    <w:rsid w:val="006400D5"/>
    <w:rsid w:val="0064069E"/>
    <w:rsid w:val="00641A50"/>
    <w:rsid w:val="00641CC1"/>
    <w:rsid w:val="006429CB"/>
    <w:rsid w:val="00642ABF"/>
    <w:rsid w:val="006439B8"/>
    <w:rsid w:val="00643BB2"/>
    <w:rsid w:val="00644AA8"/>
    <w:rsid w:val="00644DA1"/>
    <w:rsid w:val="00644F69"/>
    <w:rsid w:val="00645CB4"/>
    <w:rsid w:val="00645F60"/>
    <w:rsid w:val="0064706D"/>
    <w:rsid w:val="00650500"/>
    <w:rsid w:val="00650A22"/>
    <w:rsid w:val="00651582"/>
    <w:rsid w:val="00651A9F"/>
    <w:rsid w:val="00652607"/>
    <w:rsid w:val="006526A8"/>
    <w:rsid w:val="0065340E"/>
    <w:rsid w:val="00655A46"/>
    <w:rsid w:val="00655D08"/>
    <w:rsid w:val="00655FFD"/>
    <w:rsid w:val="0065686E"/>
    <w:rsid w:val="00657840"/>
    <w:rsid w:val="00660066"/>
    <w:rsid w:val="0066015D"/>
    <w:rsid w:val="00660BFE"/>
    <w:rsid w:val="006612B4"/>
    <w:rsid w:val="0066138C"/>
    <w:rsid w:val="00661F81"/>
    <w:rsid w:val="00662489"/>
    <w:rsid w:val="006631C6"/>
    <w:rsid w:val="006648EB"/>
    <w:rsid w:val="0066567B"/>
    <w:rsid w:val="00665B17"/>
    <w:rsid w:val="006660DF"/>
    <w:rsid w:val="00667205"/>
    <w:rsid w:val="0066726F"/>
    <w:rsid w:val="00670BE4"/>
    <w:rsid w:val="00670C2F"/>
    <w:rsid w:val="00670C8D"/>
    <w:rsid w:val="00670DDB"/>
    <w:rsid w:val="00671480"/>
    <w:rsid w:val="0067153E"/>
    <w:rsid w:val="00671B86"/>
    <w:rsid w:val="006730AA"/>
    <w:rsid w:val="00673671"/>
    <w:rsid w:val="006737E6"/>
    <w:rsid w:val="00674AC7"/>
    <w:rsid w:val="00674DAA"/>
    <w:rsid w:val="00675A36"/>
    <w:rsid w:val="006760DA"/>
    <w:rsid w:val="00676206"/>
    <w:rsid w:val="00676C12"/>
    <w:rsid w:val="00676F8A"/>
    <w:rsid w:val="006777CB"/>
    <w:rsid w:val="0068012C"/>
    <w:rsid w:val="00680568"/>
    <w:rsid w:val="00680C12"/>
    <w:rsid w:val="00681347"/>
    <w:rsid w:val="006814D2"/>
    <w:rsid w:val="00681B01"/>
    <w:rsid w:val="00683303"/>
    <w:rsid w:val="00683EC6"/>
    <w:rsid w:val="00683FB9"/>
    <w:rsid w:val="00684278"/>
    <w:rsid w:val="006847D7"/>
    <w:rsid w:val="00686455"/>
    <w:rsid w:val="00686F19"/>
    <w:rsid w:val="006874BB"/>
    <w:rsid w:val="00687EDE"/>
    <w:rsid w:val="006903B5"/>
    <w:rsid w:val="00690AD2"/>
    <w:rsid w:val="00690E26"/>
    <w:rsid w:val="006917E4"/>
    <w:rsid w:val="00691C60"/>
    <w:rsid w:val="00691ECD"/>
    <w:rsid w:val="006924C1"/>
    <w:rsid w:val="00693662"/>
    <w:rsid w:val="0069371A"/>
    <w:rsid w:val="00694074"/>
    <w:rsid w:val="006940B2"/>
    <w:rsid w:val="00694CCB"/>
    <w:rsid w:val="006958CA"/>
    <w:rsid w:val="00696ED6"/>
    <w:rsid w:val="006974BE"/>
    <w:rsid w:val="006976B2"/>
    <w:rsid w:val="0069774E"/>
    <w:rsid w:val="00697780"/>
    <w:rsid w:val="00697C7D"/>
    <w:rsid w:val="006A1779"/>
    <w:rsid w:val="006A29B0"/>
    <w:rsid w:val="006A2D85"/>
    <w:rsid w:val="006A32CF"/>
    <w:rsid w:val="006A43A9"/>
    <w:rsid w:val="006A5073"/>
    <w:rsid w:val="006A5338"/>
    <w:rsid w:val="006A54F2"/>
    <w:rsid w:val="006A7787"/>
    <w:rsid w:val="006A7A59"/>
    <w:rsid w:val="006A7FC9"/>
    <w:rsid w:val="006B0623"/>
    <w:rsid w:val="006B14A5"/>
    <w:rsid w:val="006B1819"/>
    <w:rsid w:val="006B1FA2"/>
    <w:rsid w:val="006B2295"/>
    <w:rsid w:val="006B6EF7"/>
    <w:rsid w:val="006B7B03"/>
    <w:rsid w:val="006C195F"/>
    <w:rsid w:val="006C29B2"/>
    <w:rsid w:val="006C2FB9"/>
    <w:rsid w:val="006C3A3F"/>
    <w:rsid w:val="006C4A99"/>
    <w:rsid w:val="006C4D0B"/>
    <w:rsid w:val="006C4F9E"/>
    <w:rsid w:val="006C5364"/>
    <w:rsid w:val="006C61AE"/>
    <w:rsid w:val="006C6DA4"/>
    <w:rsid w:val="006C6EA1"/>
    <w:rsid w:val="006D0013"/>
    <w:rsid w:val="006D2129"/>
    <w:rsid w:val="006D216E"/>
    <w:rsid w:val="006D2713"/>
    <w:rsid w:val="006D3051"/>
    <w:rsid w:val="006D3858"/>
    <w:rsid w:val="006D3B21"/>
    <w:rsid w:val="006D3EDE"/>
    <w:rsid w:val="006D44FF"/>
    <w:rsid w:val="006D47D6"/>
    <w:rsid w:val="006D4B44"/>
    <w:rsid w:val="006D4E01"/>
    <w:rsid w:val="006D516B"/>
    <w:rsid w:val="006D6303"/>
    <w:rsid w:val="006D6787"/>
    <w:rsid w:val="006D7089"/>
    <w:rsid w:val="006E2124"/>
    <w:rsid w:val="006E2AB4"/>
    <w:rsid w:val="006E3027"/>
    <w:rsid w:val="006E35DF"/>
    <w:rsid w:val="006E3910"/>
    <w:rsid w:val="006E3B83"/>
    <w:rsid w:val="006E4867"/>
    <w:rsid w:val="006E4BD2"/>
    <w:rsid w:val="006E4D2D"/>
    <w:rsid w:val="006E5A32"/>
    <w:rsid w:val="006E67FE"/>
    <w:rsid w:val="006E770E"/>
    <w:rsid w:val="006E78DE"/>
    <w:rsid w:val="006E7F97"/>
    <w:rsid w:val="006F063C"/>
    <w:rsid w:val="006F10B4"/>
    <w:rsid w:val="006F21BC"/>
    <w:rsid w:val="006F2D29"/>
    <w:rsid w:val="006F2EA6"/>
    <w:rsid w:val="006F2F40"/>
    <w:rsid w:val="006F3268"/>
    <w:rsid w:val="006F329B"/>
    <w:rsid w:val="006F3A94"/>
    <w:rsid w:val="006F3AD1"/>
    <w:rsid w:val="006F3B61"/>
    <w:rsid w:val="006F4A19"/>
    <w:rsid w:val="006F4C02"/>
    <w:rsid w:val="006F4CD0"/>
    <w:rsid w:val="006F4F99"/>
    <w:rsid w:val="006F62EC"/>
    <w:rsid w:val="006F75BF"/>
    <w:rsid w:val="006F78AC"/>
    <w:rsid w:val="006F79C8"/>
    <w:rsid w:val="006F79E3"/>
    <w:rsid w:val="007002B2"/>
    <w:rsid w:val="00700581"/>
    <w:rsid w:val="00700789"/>
    <w:rsid w:val="0070097C"/>
    <w:rsid w:val="00700C39"/>
    <w:rsid w:val="00701AA1"/>
    <w:rsid w:val="00701E97"/>
    <w:rsid w:val="00701F39"/>
    <w:rsid w:val="00703AF2"/>
    <w:rsid w:val="00705F51"/>
    <w:rsid w:val="00706FCA"/>
    <w:rsid w:val="0070741A"/>
    <w:rsid w:val="00707FFE"/>
    <w:rsid w:val="00710C4E"/>
    <w:rsid w:val="0071229B"/>
    <w:rsid w:val="007128DF"/>
    <w:rsid w:val="00712AD9"/>
    <w:rsid w:val="00715042"/>
    <w:rsid w:val="00715625"/>
    <w:rsid w:val="007156B8"/>
    <w:rsid w:val="00715EF4"/>
    <w:rsid w:val="00717247"/>
    <w:rsid w:val="00717ED4"/>
    <w:rsid w:val="007204D4"/>
    <w:rsid w:val="00722C00"/>
    <w:rsid w:val="00722ECD"/>
    <w:rsid w:val="0072312A"/>
    <w:rsid w:val="00723241"/>
    <w:rsid w:val="00723391"/>
    <w:rsid w:val="0072399F"/>
    <w:rsid w:val="00723B3F"/>
    <w:rsid w:val="00723C64"/>
    <w:rsid w:val="0072484F"/>
    <w:rsid w:val="00724AB6"/>
    <w:rsid w:val="00724BC2"/>
    <w:rsid w:val="00725F08"/>
    <w:rsid w:val="00726FD7"/>
    <w:rsid w:val="0072746E"/>
    <w:rsid w:val="00730A54"/>
    <w:rsid w:val="00731192"/>
    <w:rsid w:val="00732CA6"/>
    <w:rsid w:val="00733144"/>
    <w:rsid w:val="0073316F"/>
    <w:rsid w:val="00734518"/>
    <w:rsid w:val="00734607"/>
    <w:rsid w:val="007353C6"/>
    <w:rsid w:val="00735D90"/>
    <w:rsid w:val="00737155"/>
    <w:rsid w:val="007379DD"/>
    <w:rsid w:val="00737D65"/>
    <w:rsid w:val="007403AD"/>
    <w:rsid w:val="007409E1"/>
    <w:rsid w:val="0074109E"/>
    <w:rsid w:val="00741F82"/>
    <w:rsid w:val="00741F95"/>
    <w:rsid w:val="00742B3E"/>
    <w:rsid w:val="00742F12"/>
    <w:rsid w:val="00743BD2"/>
    <w:rsid w:val="00745456"/>
    <w:rsid w:val="00745D97"/>
    <w:rsid w:val="007462DC"/>
    <w:rsid w:val="00746C87"/>
    <w:rsid w:val="00746E2C"/>
    <w:rsid w:val="007470A2"/>
    <w:rsid w:val="007475B5"/>
    <w:rsid w:val="00750262"/>
    <w:rsid w:val="00751228"/>
    <w:rsid w:val="00751264"/>
    <w:rsid w:val="007514DD"/>
    <w:rsid w:val="00751575"/>
    <w:rsid w:val="00751B96"/>
    <w:rsid w:val="00751D2B"/>
    <w:rsid w:val="00751DBA"/>
    <w:rsid w:val="00751F17"/>
    <w:rsid w:val="00752B45"/>
    <w:rsid w:val="00753DAC"/>
    <w:rsid w:val="00754205"/>
    <w:rsid w:val="00756164"/>
    <w:rsid w:val="007562DD"/>
    <w:rsid w:val="00756D6C"/>
    <w:rsid w:val="00756EA0"/>
    <w:rsid w:val="00756F45"/>
    <w:rsid w:val="00761D4F"/>
    <w:rsid w:val="00761E76"/>
    <w:rsid w:val="00762013"/>
    <w:rsid w:val="0076371B"/>
    <w:rsid w:val="00763D54"/>
    <w:rsid w:val="007640DD"/>
    <w:rsid w:val="007640DE"/>
    <w:rsid w:val="007645FC"/>
    <w:rsid w:val="0076510B"/>
    <w:rsid w:val="00765519"/>
    <w:rsid w:val="0076565A"/>
    <w:rsid w:val="007659E1"/>
    <w:rsid w:val="00767590"/>
    <w:rsid w:val="007676B3"/>
    <w:rsid w:val="00767C2B"/>
    <w:rsid w:val="00770159"/>
    <w:rsid w:val="0077110D"/>
    <w:rsid w:val="007711BF"/>
    <w:rsid w:val="007716D4"/>
    <w:rsid w:val="00771FB3"/>
    <w:rsid w:val="007731A7"/>
    <w:rsid w:val="00773301"/>
    <w:rsid w:val="0077369E"/>
    <w:rsid w:val="00773CBA"/>
    <w:rsid w:val="0077472C"/>
    <w:rsid w:val="00774BCA"/>
    <w:rsid w:val="007750CB"/>
    <w:rsid w:val="00775AB4"/>
    <w:rsid w:val="00777388"/>
    <w:rsid w:val="0077782D"/>
    <w:rsid w:val="00777A85"/>
    <w:rsid w:val="00780EDF"/>
    <w:rsid w:val="007811F4"/>
    <w:rsid w:val="00781B06"/>
    <w:rsid w:val="0078229D"/>
    <w:rsid w:val="00782EBA"/>
    <w:rsid w:val="007830E4"/>
    <w:rsid w:val="0078366D"/>
    <w:rsid w:val="00783DBB"/>
    <w:rsid w:val="00783E93"/>
    <w:rsid w:val="00784340"/>
    <w:rsid w:val="00784A04"/>
    <w:rsid w:val="007850C4"/>
    <w:rsid w:val="007863F4"/>
    <w:rsid w:val="007865EA"/>
    <w:rsid w:val="0078663A"/>
    <w:rsid w:val="0078666B"/>
    <w:rsid w:val="007876BA"/>
    <w:rsid w:val="00787F9E"/>
    <w:rsid w:val="00791A00"/>
    <w:rsid w:val="00792146"/>
    <w:rsid w:val="00792D9F"/>
    <w:rsid w:val="00793003"/>
    <w:rsid w:val="007936DC"/>
    <w:rsid w:val="00795160"/>
    <w:rsid w:val="0079596C"/>
    <w:rsid w:val="00797428"/>
    <w:rsid w:val="007978F0"/>
    <w:rsid w:val="00797C03"/>
    <w:rsid w:val="00797D79"/>
    <w:rsid w:val="00797F17"/>
    <w:rsid w:val="007A17EE"/>
    <w:rsid w:val="007A27FE"/>
    <w:rsid w:val="007A35DB"/>
    <w:rsid w:val="007A427A"/>
    <w:rsid w:val="007A5103"/>
    <w:rsid w:val="007A65BF"/>
    <w:rsid w:val="007A688F"/>
    <w:rsid w:val="007A6A2C"/>
    <w:rsid w:val="007B1323"/>
    <w:rsid w:val="007B14C5"/>
    <w:rsid w:val="007B15F0"/>
    <w:rsid w:val="007B1910"/>
    <w:rsid w:val="007B1F87"/>
    <w:rsid w:val="007B318E"/>
    <w:rsid w:val="007B3C9D"/>
    <w:rsid w:val="007B3FE5"/>
    <w:rsid w:val="007B43CA"/>
    <w:rsid w:val="007B4B87"/>
    <w:rsid w:val="007B5154"/>
    <w:rsid w:val="007B7AC3"/>
    <w:rsid w:val="007C00B5"/>
    <w:rsid w:val="007C0203"/>
    <w:rsid w:val="007C08ED"/>
    <w:rsid w:val="007C0A1E"/>
    <w:rsid w:val="007C1162"/>
    <w:rsid w:val="007C215A"/>
    <w:rsid w:val="007C23E0"/>
    <w:rsid w:val="007C56E3"/>
    <w:rsid w:val="007C5BC7"/>
    <w:rsid w:val="007C69E0"/>
    <w:rsid w:val="007C6C9E"/>
    <w:rsid w:val="007C6DF6"/>
    <w:rsid w:val="007C7178"/>
    <w:rsid w:val="007C7182"/>
    <w:rsid w:val="007D055F"/>
    <w:rsid w:val="007D0AF2"/>
    <w:rsid w:val="007D2890"/>
    <w:rsid w:val="007D2D6B"/>
    <w:rsid w:val="007D33BA"/>
    <w:rsid w:val="007D3733"/>
    <w:rsid w:val="007D3D48"/>
    <w:rsid w:val="007D43D3"/>
    <w:rsid w:val="007D59C8"/>
    <w:rsid w:val="007D5AF1"/>
    <w:rsid w:val="007D6006"/>
    <w:rsid w:val="007D6CBD"/>
    <w:rsid w:val="007D7704"/>
    <w:rsid w:val="007D7A9A"/>
    <w:rsid w:val="007D7CE9"/>
    <w:rsid w:val="007D7F94"/>
    <w:rsid w:val="007E04E5"/>
    <w:rsid w:val="007E0CB3"/>
    <w:rsid w:val="007E2D25"/>
    <w:rsid w:val="007E4290"/>
    <w:rsid w:val="007E4D5D"/>
    <w:rsid w:val="007E5311"/>
    <w:rsid w:val="007E538A"/>
    <w:rsid w:val="007E5B15"/>
    <w:rsid w:val="007E654C"/>
    <w:rsid w:val="007E706B"/>
    <w:rsid w:val="007E7784"/>
    <w:rsid w:val="007E7BC4"/>
    <w:rsid w:val="007F194C"/>
    <w:rsid w:val="007F2758"/>
    <w:rsid w:val="007F2A5C"/>
    <w:rsid w:val="007F2A79"/>
    <w:rsid w:val="007F3BD1"/>
    <w:rsid w:val="007F4082"/>
    <w:rsid w:val="007F4142"/>
    <w:rsid w:val="007F4848"/>
    <w:rsid w:val="007F4EBD"/>
    <w:rsid w:val="007F660D"/>
    <w:rsid w:val="007F696E"/>
    <w:rsid w:val="00800277"/>
    <w:rsid w:val="00800597"/>
    <w:rsid w:val="00800960"/>
    <w:rsid w:val="00800F6E"/>
    <w:rsid w:val="00801D39"/>
    <w:rsid w:val="008023AF"/>
    <w:rsid w:val="00802FD5"/>
    <w:rsid w:val="00803AF7"/>
    <w:rsid w:val="00803DFB"/>
    <w:rsid w:val="00804644"/>
    <w:rsid w:val="008049B0"/>
    <w:rsid w:val="00804AD0"/>
    <w:rsid w:val="008054EF"/>
    <w:rsid w:val="00806650"/>
    <w:rsid w:val="008068B1"/>
    <w:rsid w:val="00807041"/>
    <w:rsid w:val="00807ECE"/>
    <w:rsid w:val="008102A4"/>
    <w:rsid w:val="00810C59"/>
    <w:rsid w:val="00810C95"/>
    <w:rsid w:val="00811EC4"/>
    <w:rsid w:val="00812922"/>
    <w:rsid w:val="00813C55"/>
    <w:rsid w:val="00813D82"/>
    <w:rsid w:val="0081426B"/>
    <w:rsid w:val="008148AE"/>
    <w:rsid w:val="008168F2"/>
    <w:rsid w:val="00816E33"/>
    <w:rsid w:val="00817337"/>
    <w:rsid w:val="008179CF"/>
    <w:rsid w:val="0082021A"/>
    <w:rsid w:val="0082134A"/>
    <w:rsid w:val="008229CD"/>
    <w:rsid w:val="00823CEE"/>
    <w:rsid w:val="00825011"/>
    <w:rsid w:val="00825393"/>
    <w:rsid w:val="008254A9"/>
    <w:rsid w:val="0082591F"/>
    <w:rsid w:val="00827944"/>
    <w:rsid w:val="00827C2A"/>
    <w:rsid w:val="0083112D"/>
    <w:rsid w:val="00831429"/>
    <w:rsid w:val="00831437"/>
    <w:rsid w:val="00831D1B"/>
    <w:rsid w:val="008323A3"/>
    <w:rsid w:val="00832EA0"/>
    <w:rsid w:val="00832FE0"/>
    <w:rsid w:val="008339E0"/>
    <w:rsid w:val="00834214"/>
    <w:rsid w:val="00835983"/>
    <w:rsid w:val="008367E8"/>
    <w:rsid w:val="00836EB2"/>
    <w:rsid w:val="008373FF"/>
    <w:rsid w:val="0083757D"/>
    <w:rsid w:val="00837A59"/>
    <w:rsid w:val="00837AD5"/>
    <w:rsid w:val="008413CC"/>
    <w:rsid w:val="0084181B"/>
    <w:rsid w:val="008432F1"/>
    <w:rsid w:val="008440A2"/>
    <w:rsid w:val="00844655"/>
    <w:rsid w:val="00844797"/>
    <w:rsid w:val="00845136"/>
    <w:rsid w:val="0084569B"/>
    <w:rsid w:val="00845932"/>
    <w:rsid w:val="00845FC2"/>
    <w:rsid w:val="0084769D"/>
    <w:rsid w:val="0084787E"/>
    <w:rsid w:val="00851159"/>
    <w:rsid w:val="0085253F"/>
    <w:rsid w:val="00852B28"/>
    <w:rsid w:val="008533F0"/>
    <w:rsid w:val="00853DC3"/>
    <w:rsid w:val="0085564D"/>
    <w:rsid w:val="0085607D"/>
    <w:rsid w:val="008565FD"/>
    <w:rsid w:val="0085733D"/>
    <w:rsid w:val="00861D18"/>
    <w:rsid w:val="00861F8D"/>
    <w:rsid w:val="00862467"/>
    <w:rsid w:val="00863719"/>
    <w:rsid w:val="00863B00"/>
    <w:rsid w:val="00864319"/>
    <w:rsid w:val="00864732"/>
    <w:rsid w:val="008659BA"/>
    <w:rsid w:val="0086623C"/>
    <w:rsid w:val="0086630B"/>
    <w:rsid w:val="0086781B"/>
    <w:rsid w:val="00871E23"/>
    <w:rsid w:val="008723DA"/>
    <w:rsid w:val="0087245C"/>
    <w:rsid w:val="00872E43"/>
    <w:rsid w:val="00873AD9"/>
    <w:rsid w:val="00873E75"/>
    <w:rsid w:val="008740DA"/>
    <w:rsid w:val="00874115"/>
    <w:rsid w:val="0087541F"/>
    <w:rsid w:val="0087616C"/>
    <w:rsid w:val="008766AB"/>
    <w:rsid w:val="00877550"/>
    <w:rsid w:val="00877EEE"/>
    <w:rsid w:val="00880124"/>
    <w:rsid w:val="00880A58"/>
    <w:rsid w:val="00880B91"/>
    <w:rsid w:val="00880C79"/>
    <w:rsid w:val="00881CE8"/>
    <w:rsid w:val="0088299B"/>
    <w:rsid w:val="00883EAD"/>
    <w:rsid w:val="008841DC"/>
    <w:rsid w:val="00884628"/>
    <w:rsid w:val="008847B9"/>
    <w:rsid w:val="0088499C"/>
    <w:rsid w:val="00884AAD"/>
    <w:rsid w:val="00885C08"/>
    <w:rsid w:val="00885FEB"/>
    <w:rsid w:val="00886102"/>
    <w:rsid w:val="00890289"/>
    <w:rsid w:val="008907D3"/>
    <w:rsid w:val="00890AC3"/>
    <w:rsid w:val="0089149E"/>
    <w:rsid w:val="008935DF"/>
    <w:rsid w:val="008940C3"/>
    <w:rsid w:val="00894F97"/>
    <w:rsid w:val="00895139"/>
    <w:rsid w:val="0089602E"/>
    <w:rsid w:val="00896155"/>
    <w:rsid w:val="008965C4"/>
    <w:rsid w:val="00896941"/>
    <w:rsid w:val="00896CBA"/>
    <w:rsid w:val="0089749E"/>
    <w:rsid w:val="00897955"/>
    <w:rsid w:val="008A0F31"/>
    <w:rsid w:val="008A1211"/>
    <w:rsid w:val="008A1C46"/>
    <w:rsid w:val="008A1F14"/>
    <w:rsid w:val="008A29F1"/>
    <w:rsid w:val="008A2BED"/>
    <w:rsid w:val="008A31ED"/>
    <w:rsid w:val="008A342F"/>
    <w:rsid w:val="008A3707"/>
    <w:rsid w:val="008A4760"/>
    <w:rsid w:val="008A4A08"/>
    <w:rsid w:val="008A58BE"/>
    <w:rsid w:val="008A5A6F"/>
    <w:rsid w:val="008A5BDF"/>
    <w:rsid w:val="008A5FCC"/>
    <w:rsid w:val="008A6714"/>
    <w:rsid w:val="008A6E86"/>
    <w:rsid w:val="008A6EDD"/>
    <w:rsid w:val="008A70D6"/>
    <w:rsid w:val="008A71F4"/>
    <w:rsid w:val="008B0004"/>
    <w:rsid w:val="008B2566"/>
    <w:rsid w:val="008B3232"/>
    <w:rsid w:val="008B3316"/>
    <w:rsid w:val="008B3760"/>
    <w:rsid w:val="008B3DB7"/>
    <w:rsid w:val="008B4844"/>
    <w:rsid w:val="008B55F6"/>
    <w:rsid w:val="008B591D"/>
    <w:rsid w:val="008B5F0C"/>
    <w:rsid w:val="008B652C"/>
    <w:rsid w:val="008B7964"/>
    <w:rsid w:val="008C0C50"/>
    <w:rsid w:val="008C1FD7"/>
    <w:rsid w:val="008C277E"/>
    <w:rsid w:val="008C330F"/>
    <w:rsid w:val="008C3D25"/>
    <w:rsid w:val="008C45F6"/>
    <w:rsid w:val="008C6438"/>
    <w:rsid w:val="008C655E"/>
    <w:rsid w:val="008C7511"/>
    <w:rsid w:val="008C7592"/>
    <w:rsid w:val="008D048B"/>
    <w:rsid w:val="008D0EBF"/>
    <w:rsid w:val="008D13F9"/>
    <w:rsid w:val="008D1741"/>
    <w:rsid w:val="008D20F2"/>
    <w:rsid w:val="008D35B3"/>
    <w:rsid w:val="008D4CAE"/>
    <w:rsid w:val="008D5739"/>
    <w:rsid w:val="008D5B71"/>
    <w:rsid w:val="008D680A"/>
    <w:rsid w:val="008D6F9A"/>
    <w:rsid w:val="008D7563"/>
    <w:rsid w:val="008D781C"/>
    <w:rsid w:val="008E065A"/>
    <w:rsid w:val="008E0C9E"/>
    <w:rsid w:val="008E13A8"/>
    <w:rsid w:val="008E1467"/>
    <w:rsid w:val="008E2347"/>
    <w:rsid w:val="008E2859"/>
    <w:rsid w:val="008E41EB"/>
    <w:rsid w:val="008E4272"/>
    <w:rsid w:val="008E4542"/>
    <w:rsid w:val="008E4A7E"/>
    <w:rsid w:val="008E7395"/>
    <w:rsid w:val="008E74A1"/>
    <w:rsid w:val="008E7BB8"/>
    <w:rsid w:val="008F0110"/>
    <w:rsid w:val="008F0343"/>
    <w:rsid w:val="008F0584"/>
    <w:rsid w:val="008F0676"/>
    <w:rsid w:val="008F16F5"/>
    <w:rsid w:val="008F2D09"/>
    <w:rsid w:val="008F2EF2"/>
    <w:rsid w:val="008F3604"/>
    <w:rsid w:val="008F3F2B"/>
    <w:rsid w:val="008F4122"/>
    <w:rsid w:val="008F44DD"/>
    <w:rsid w:val="008F4923"/>
    <w:rsid w:val="008F509F"/>
    <w:rsid w:val="008F51D2"/>
    <w:rsid w:val="008F5512"/>
    <w:rsid w:val="008F593F"/>
    <w:rsid w:val="008F5A54"/>
    <w:rsid w:val="008F5B1E"/>
    <w:rsid w:val="008F6E38"/>
    <w:rsid w:val="008F6F0A"/>
    <w:rsid w:val="008F7A7B"/>
    <w:rsid w:val="00900286"/>
    <w:rsid w:val="00902D00"/>
    <w:rsid w:val="00902EDC"/>
    <w:rsid w:val="009033C7"/>
    <w:rsid w:val="00903767"/>
    <w:rsid w:val="00903CE4"/>
    <w:rsid w:val="00904950"/>
    <w:rsid w:val="00904C32"/>
    <w:rsid w:val="009056BC"/>
    <w:rsid w:val="00906CC1"/>
    <w:rsid w:val="009073C7"/>
    <w:rsid w:val="00910265"/>
    <w:rsid w:val="00910374"/>
    <w:rsid w:val="0091053D"/>
    <w:rsid w:val="0091060B"/>
    <w:rsid w:val="00911BD9"/>
    <w:rsid w:val="00912F6D"/>
    <w:rsid w:val="009130F0"/>
    <w:rsid w:val="009140F2"/>
    <w:rsid w:val="00914BA8"/>
    <w:rsid w:val="00915093"/>
    <w:rsid w:val="009151D3"/>
    <w:rsid w:val="009163CB"/>
    <w:rsid w:val="00916A45"/>
    <w:rsid w:val="009170C5"/>
    <w:rsid w:val="00917159"/>
    <w:rsid w:val="00917541"/>
    <w:rsid w:val="00921203"/>
    <w:rsid w:val="00921AF1"/>
    <w:rsid w:val="00921C58"/>
    <w:rsid w:val="00921D61"/>
    <w:rsid w:val="00922197"/>
    <w:rsid w:val="0092235B"/>
    <w:rsid w:val="00922526"/>
    <w:rsid w:val="00922691"/>
    <w:rsid w:val="00922EE4"/>
    <w:rsid w:val="0092332D"/>
    <w:rsid w:val="00923606"/>
    <w:rsid w:val="00923791"/>
    <w:rsid w:val="009239F5"/>
    <w:rsid w:val="00923CF1"/>
    <w:rsid w:val="00923D42"/>
    <w:rsid w:val="00923FE4"/>
    <w:rsid w:val="00924C16"/>
    <w:rsid w:val="00924C97"/>
    <w:rsid w:val="0092526F"/>
    <w:rsid w:val="009257AF"/>
    <w:rsid w:val="00925CC8"/>
    <w:rsid w:val="009276E5"/>
    <w:rsid w:val="009306B3"/>
    <w:rsid w:val="00930B6F"/>
    <w:rsid w:val="00931157"/>
    <w:rsid w:val="00931BDE"/>
    <w:rsid w:val="00932894"/>
    <w:rsid w:val="00932F82"/>
    <w:rsid w:val="00934001"/>
    <w:rsid w:val="00934194"/>
    <w:rsid w:val="00935BBA"/>
    <w:rsid w:val="00936694"/>
    <w:rsid w:val="009375D2"/>
    <w:rsid w:val="00937816"/>
    <w:rsid w:val="0094053D"/>
    <w:rsid w:val="009408BA"/>
    <w:rsid w:val="00940ED0"/>
    <w:rsid w:val="00942E03"/>
    <w:rsid w:val="00943A3D"/>
    <w:rsid w:val="0094429F"/>
    <w:rsid w:val="00945092"/>
    <w:rsid w:val="0094520C"/>
    <w:rsid w:val="00945763"/>
    <w:rsid w:val="00945ABB"/>
    <w:rsid w:val="009467A6"/>
    <w:rsid w:val="00947CDB"/>
    <w:rsid w:val="00950429"/>
    <w:rsid w:val="00951551"/>
    <w:rsid w:val="009516D3"/>
    <w:rsid w:val="0095197B"/>
    <w:rsid w:val="00952A70"/>
    <w:rsid w:val="00952FED"/>
    <w:rsid w:val="00953768"/>
    <w:rsid w:val="00953913"/>
    <w:rsid w:val="00953E49"/>
    <w:rsid w:val="009548DD"/>
    <w:rsid w:val="00954941"/>
    <w:rsid w:val="00956C18"/>
    <w:rsid w:val="009575A6"/>
    <w:rsid w:val="00957F35"/>
    <w:rsid w:val="00960D5C"/>
    <w:rsid w:val="00960F35"/>
    <w:rsid w:val="009612A5"/>
    <w:rsid w:val="009618B1"/>
    <w:rsid w:val="00961E21"/>
    <w:rsid w:val="009628C6"/>
    <w:rsid w:val="00962918"/>
    <w:rsid w:val="00962A15"/>
    <w:rsid w:val="00962C10"/>
    <w:rsid w:val="00962E4B"/>
    <w:rsid w:val="00963259"/>
    <w:rsid w:val="00963319"/>
    <w:rsid w:val="00963B4C"/>
    <w:rsid w:val="0096442A"/>
    <w:rsid w:val="00965232"/>
    <w:rsid w:val="00965284"/>
    <w:rsid w:val="009657AF"/>
    <w:rsid w:val="009659C7"/>
    <w:rsid w:val="009667FA"/>
    <w:rsid w:val="009669DA"/>
    <w:rsid w:val="00966D51"/>
    <w:rsid w:val="00967AFF"/>
    <w:rsid w:val="00967E14"/>
    <w:rsid w:val="009709B0"/>
    <w:rsid w:val="00971021"/>
    <w:rsid w:val="00971BD5"/>
    <w:rsid w:val="0097245F"/>
    <w:rsid w:val="0097291F"/>
    <w:rsid w:val="00972BAC"/>
    <w:rsid w:val="00973109"/>
    <w:rsid w:val="0097365F"/>
    <w:rsid w:val="0097667A"/>
    <w:rsid w:val="00976851"/>
    <w:rsid w:val="009768F9"/>
    <w:rsid w:val="0097746A"/>
    <w:rsid w:val="00977581"/>
    <w:rsid w:val="009779EC"/>
    <w:rsid w:val="0098069C"/>
    <w:rsid w:val="00982473"/>
    <w:rsid w:val="00982C50"/>
    <w:rsid w:val="0098370F"/>
    <w:rsid w:val="009840A8"/>
    <w:rsid w:val="009847DC"/>
    <w:rsid w:val="00984A71"/>
    <w:rsid w:val="009852C5"/>
    <w:rsid w:val="00985651"/>
    <w:rsid w:val="00985C9C"/>
    <w:rsid w:val="00985CD1"/>
    <w:rsid w:val="00986792"/>
    <w:rsid w:val="0098742E"/>
    <w:rsid w:val="0099067D"/>
    <w:rsid w:val="009910D2"/>
    <w:rsid w:val="00991B66"/>
    <w:rsid w:val="00991E93"/>
    <w:rsid w:val="009921C8"/>
    <w:rsid w:val="00992411"/>
    <w:rsid w:val="009930C5"/>
    <w:rsid w:val="00994478"/>
    <w:rsid w:val="0099477B"/>
    <w:rsid w:val="00994A6E"/>
    <w:rsid w:val="00995B0F"/>
    <w:rsid w:val="009971F1"/>
    <w:rsid w:val="009973B1"/>
    <w:rsid w:val="009976B1"/>
    <w:rsid w:val="0099789E"/>
    <w:rsid w:val="009A07C3"/>
    <w:rsid w:val="009A0D23"/>
    <w:rsid w:val="009A25A4"/>
    <w:rsid w:val="009A27A0"/>
    <w:rsid w:val="009A42AC"/>
    <w:rsid w:val="009A4331"/>
    <w:rsid w:val="009A4972"/>
    <w:rsid w:val="009A4E86"/>
    <w:rsid w:val="009A4FAC"/>
    <w:rsid w:val="009A57BA"/>
    <w:rsid w:val="009A6A32"/>
    <w:rsid w:val="009A6F42"/>
    <w:rsid w:val="009A71BC"/>
    <w:rsid w:val="009A7394"/>
    <w:rsid w:val="009A7536"/>
    <w:rsid w:val="009B0DC3"/>
    <w:rsid w:val="009B1569"/>
    <w:rsid w:val="009B16DD"/>
    <w:rsid w:val="009B27AA"/>
    <w:rsid w:val="009B2DEE"/>
    <w:rsid w:val="009B575C"/>
    <w:rsid w:val="009B5A97"/>
    <w:rsid w:val="009B731B"/>
    <w:rsid w:val="009B7A77"/>
    <w:rsid w:val="009C0652"/>
    <w:rsid w:val="009C135D"/>
    <w:rsid w:val="009C29DB"/>
    <w:rsid w:val="009C2A5A"/>
    <w:rsid w:val="009C370A"/>
    <w:rsid w:val="009C390B"/>
    <w:rsid w:val="009C395C"/>
    <w:rsid w:val="009C3FCB"/>
    <w:rsid w:val="009C43FB"/>
    <w:rsid w:val="009C4546"/>
    <w:rsid w:val="009C48C0"/>
    <w:rsid w:val="009C75D6"/>
    <w:rsid w:val="009C7ECA"/>
    <w:rsid w:val="009D0B47"/>
    <w:rsid w:val="009D1B5A"/>
    <w:rsid w:val="009D1FB4"/>
    <w:rsid w:val="009D2641"/>
    <w:rsid w:val="009D2FB6"/>
    <w:rsid w:val="009D3093"/>
    <w:rsid w:val="009D327B"/>
    <w:rsid w:val="009D4563"/>
    <w:rsid w:val="009D57E6"/>
    <w:rsid w:val="009D5A4C"/>
    <w:rsid w:val="009D6F0E"/>
    <w:rsid w:val="009D70EA"/>
    <w:rsid w:val="009E0BE5"/>
    <w:rsid w:val="009E1894"/>
    <w:rsid w:val="009E25CE"/>
    <w:rsid w:val="009E477D"/>
    <w:rsid w:val="009E4C0E"/>
    <w:rsid w:val="009E5F4F"/>
    <w:rsid w:val="009E5FF7"/>
    <w:rsid w:val="009F08BC"/>
    <w:rsid w:val="009F0931"/>
    <w:rsid w:val="009F128F"/>
    <w:rsid w:val="009F12BE"/>
    <w:rsid w:val="009F158D"/>
    <w:rsid w:val="009F1E40"/>
    <w:rsid w:val="009F2493"/>
    <w:rsid w:val="009F2886"/>
    <w:rsid w:val="009F417A"/>
    <w:rsid w:val="009F453C"/>
    <w:rsid w:val="009F653D"/>
    <w:rsid w:val="009F65EC"/>
    <w:rsid w:val="00A011E5"/>
    <w:rsid w:val="00A018D1"/>
    <w:rsid w:val="00A04281"/>
    <w:rsid w:val="00A047A6"/>
    <w:rsid w:val="00A04A7D"/>
    <w:rsid w:val="00A05205"/>
    <w:rsid w:val="00A05696"/>
    <w:rsid w:val="00A067C9"/>
    <w:rsid w:val="00A06D97"/>
    <w:rsid w:val="00A07A91"/>
    <w:rsid w:val="00A07DEF"/>
    <w:rsid w:val="00A10116"/>
    <w:rsid w:val="00A102A5"/>
    <w:rsid w:val="00A10439"/>
    <w:rsid w:val="00A10675"/>
    <w:rsid w:val="00A106A6"/>
    <w:rsid w:val="00A11070"/>
    <w:rsid w:val="00A110E5"/>
    <w:rsid w:val="00A11944"/>
    <w:rsid w:val="00A11E56"/>
    <w:rsid w:val="00A122CD"/>
    <w:rsid w:val="00A12A95"/>
    <w:rsid w:val="00A12BCA"/>
    <w:rsid w:val="00A13B8F"/>
    <w:rsid w:val="00A144D4"/>
    <w:rsid w:val="00A1617A"/>
    <w:rsid w:val="00A16DE1"/>
    <w:rsid w:val="00A16EAE"/>
    <w:rsid w:val="00A17013"/>
    <w:rsid w:val="00A17478"/>
    <w:rsid w:val="00A17971"/>
    <w:rsid w:val="00A17B09"/>
    <w:rsid w:val="00A20720"/>
    <w:rsid w:val="00A20913"/>
    <w:rsid w:val="00A20CC6"/>
    <w:rsid w:val="00A2100A"/>
    <w:rsid w:val="00A210C0"/>
    <w:rsid w:val="00A21273"/>
    <w:rsid w:val="00A2168D"/>
    <w:rsid w:val="00A22891"/>
    <w:rsid w:val="00A228EF"/>
    <w:rsid w:val="00A237DE"/>
    <w:rsid w:val="00A24690"/>
    <w:rsid w:val="00A2583E"/>
    <w:rsid w:val="00A2646B"/>
    <w:rsid w:val="00A26E0F"/>
    <w:rsid w:val="00A3039F"/>
    <w:rsid w:val="00A30732"/>
    <w:rsid w:val="00A308F7"/>
    <w:rsid w:val="00A309DE"/>
    <w:rsid w:val="00A30B07"/>
    <w:rsid w:val="00A31707"/>
    <w:rsid w:val="00A32F12"/>
    <w:rsid w:val="00A3332D"/>
    <w:rsid w:val="00A33673"/>
    <w:rsid w:val="00A339F2"/>
    <w:rsid w:val="00A346D1"/>
    <w:rsid w:val="00A350BD"/>
    <w:rsid w:val="00A3517A"/>
    <w:rsid w:val="00A3550B"/>
    <w:rsid w:val="00A35914"/>
    <w:rsid w:val="00A35FD6"/>
    <w:rsid w:val="00A360E5"/>
    <w:rsid w:val="00A36142"/>
    <w:rsid w:val="00A3616E"/>
    <w:rsid w:val="00A36367"/>
    <w:rsid w:val="00A378CF"/>
    <w:rsid w:val="00A37919"/>
    <w:rsid w:val="00A37CFF"/>
    <w:rsid w:val="00A401B3"/>
    <w:rsid w:val="00A40396"/>
    <w:rsid w:val="00A40B42"/>
    <w:rsid w:val="00A40B48"/>
    <w:rsid w:val="00A410F4"/>
    <w:rsid w:val="00A414C8"/>
    <w:rsid w:val="00A4151F"/>
    <w:rsid w:val="00A4156F"/>
    <w:rsid w:val="00A422DA"/>
    <w:rsid w:val="00A42402"/>
    <w:rsid w:val="00A424CA"/>
    <w:rsid w:val="00A432E4"/>
    <w:rsid w:val="00A441A7"/>
    <w:rsid w:val="00A4456D"/>
    <w:rsid w:val="00A445B3"/>
    <w:rsid w:val="00A44DE6"/>
    <w:rsid w:val="00A458B9"/>
    <w:rsid w:val="00A462D0"/>
    <w:rsid w:val="00A46A7A"/>
    <w:rsid w:val="00A46B74"/>
    <w:rsid w:val="00A47057"/>
    <w:rsid w:val="00A5029E"/>
    <w:rsid w:val="00A505B0"/>
    <w:rsid w:val="00A518B4"/>
    <w:rsid w:val="00A51AA3"/>
    <w:rsid w:val="00A51E87"/>
    <w:rsid w:val="00A5208F"/>
    <w:rsid w:val="00A520EC"/>
    <w:rsid w:val="00A527CD"/>
    <w:rsid w:val="00A52E68"/>
    <w:rsid w:val="00A53634"/>
    <w:rsid w:val="00A53891"/>
    <w:rsid w:val="00A55739"/>
    <w:rsid w:val="00A55AF6"/>
    <w:rsid w:val="00A55C68"/>
    <w:rsid w:val="00A56077"/>
    <w:rsid w:val="00A5612E"/>
    <w:rsid w:val="00A566BA"/>
    <w:rsid w:val="00A604C2"/>
    <w:rsid w:val="00A60FF4"/>
    <w:rsid w:val="00A61834"/>
    <w:rsid w:val="00A62836"/>
    <w:rsid w:val="00A62A1B"/>
    <w:rsid w:val="00A62D75"/>
    <w:rsid w:val="00A62E22"/>
    <w:rsid w:val="00A64DC3"/>
    <w:rsid w:val="00A66356"/>
    <w:rsid w:val="00A66912"/>
    <w:rsid w:val="00A66916"/>
    <w:rsid w:val="00A66A8A"/>
    <w:rsid w:val="00A67497"/>
    <w:rsid w:val="00A70E9C"/>
    <w:rsid w:val="00A715C9"/>
    <w:rsid w:val="00A71832"/>
    <w:rsid w:val="00A71CEC"/>
    <w:rsid w:val="00A72A1B"/>
    <w:rsid w:val="00A73093"/>
    <w:rsid w:val="00A7484F"/>
    <w:rsid w:val="00A74EB7"/>
    <w:rsid w:val="00A761BF"/>
    <w:rsid w:val="00A768D7"/>
    <w:rsid w:val="00A773BE"/>
    <w:rsid w:val="00A77624"/>
    <w:rsid w:val="00A77715"/>
    <w:rsid w:val="00A779A4"/>
    <w:rsid w:val="00A77BA4"/>
    <w:rsid w:val="00A77F6A"/>
    <w:rsid w:val="00A82A01"/>
    <w:rsid w:val="00A82EFB"/>
    <w:rsid w:val="00A8394E"/>
    <w:rsid w:val="00A83E5B"/>
    <w:rsid w:val="00A8646B"/>
    <w:rsid w:val="00A86DCE"/>
    <w:rsid w:val="00A870A9"/>
    <w:rsid w:val="00A8712C"/>
    <w:rsid w:val="00A87812"/>
    <w:rsid w:val="00A87903"/>
    <w:rsid w:val="00A879AA"/>
    <w:rsid w:val="00A90103"/>
    <w:rsid w:val="00A9151F"/>
    <w:rsid w:val="00A91A02"/>
    <w:rsid w:val="00A928CB"/>
    <w:rsid w:val="00A92CD5"/>
    <w:rsid w:val="00A93446"/>
    <w:rsid w:val="00A9436D"/>
    <w:rsid w:val="00A943C6"/>
    <w:rsid w:val="00A95194"/>
    <w:rsid w:val="00A963FC"/>
    <w:rsid w:val="00AA144B"/>
    <w:rsid w:val="00AA1A05"/>
    <w:rsid w:val="00AA250E"/>
    <w:rsid w:val="00AA3287"/>
    <w:rsid w:val="00AA333E"/>
    <w:rsid w:val="00AA3359"/>
    <w:rsid w:val="00AA4413"/>
    <w:rsid w:val="00AA46E4"/>
    <w:rsid w:val="00AA61DE"/>
    <w:rsid w:val="00AA6390"/>
    <w:rsid w:val="00AA69F6"/>
    <w:rsid w:val="00AA7236"/>
    <w:rsid w:val="00AA7277"/>
    <w:rsid w:val="00AA7996"/>
    <w:rsid w:val="00AA79AD"/>
    <w:rsid w:val="00AB0874"/>
    <w:rsid w:val="00AB0C13"/>
    <w:rsid w:val="00AB0CBB"/>
    <w:rsid w:val="00AB0E00"/>
    <w:rsid w:val="00AB0E0B"/>
    <w:rsid w:val="00AB1658"/>
    <w:rsid w:val="00AB1B33"/>
    <w:rsid w:val="00AB1E70"/>
    <w:rsid w:val="00AB2608"/>
    <w:rsid w:val="00AB2688"/>
    <w:rsid w:val="00AB2948"/>
    <w:rsid w:val="00AB3243"/>
    <w:rsid w:val="00AB3C28"/>
    <w:rsid w:val="00AB3CFF"/>
    <w:rsid w:val="00AB4C1B"/>
    <w:rsid w:val="00AB5083"/>
    <w:rsid w:val="00AB520C"/>
    <w:rsid w:val="00AB58F8"/>
    <w:rsid w:val="00AB5AC8"/>
    <w:rsid w:val="00AB6A44"/>
    <w:rsid w:val="00AB7385"/>
    <w:rsid w:val="00AB7976"/>
    <w:rsid w:val="00AB7AAA"/>
    <w:rsid w:val="00AC025C"/>
    <w:rsid w:val="00AC0B25"/>
    <w:rsid w:val="00AC10BF"/>
    <w:rsid w:val="00AC1486"/>
    <w:rsid w:val="00AC1571"/>
    <w:rsid w:val="00AC17D9"/>
    <w:rsid w:val="00AC19D0"/>
    <w:rsid w:val="00AC1AB2"/>
    <w:rsid w:val="00AC32F8"/>
    <w:rsid w:val="00AC4F90"/>
    <w:rsid w:val="00AC4FDC"/>
    <w:rsid w:val="00AC5AFA"/>
    <w:rsid w:val="00AC659A"/>
    <w:rsid w:val="00AC6D6F"/>
    <w:rsid w:val="00AC70D6"/>
    <w:rsid w:val="00AC7BE2"/>
    <w:rsid w:val="00AC7E4D"/>
    <w:rsid w:val="00AD089C"/>
    <w:rsid w:val="00AD0D36"/>
    <w:rsid w:val="00AD2437"/>
    <w:rsid w:val="00AD31AB"/>
    <w:rsid w:val="00AD3843"/>
    <w:rsid w:val="00AD39FE"/>
    <w:rsid w:val="00AD484B"/>
    <w:rsid w:val="00AD59AA"/>
    <w:rsid w:val="00AD78A0"/>
    <w:rsid w:val="00AD7AED"/>
    <w:rsid w:val="00AE04EE"/>
    <w:rsid w:val="00AE1134"/>
    <w:rsid w:val="00AE13D2"/>
    <w:rsid w:val="00AE162D"/>
    <w:rsid w:val="00AE24AF"/>
    <w:rsid w:val="00AE26D2"/>
    <w:rsid w:val="00AE38C7"/>
    <w:rsid w:val="00AE3EDE"/>
    <w:rsid w:val="00AE41BD"/>
    <w:rsid w:val="00AE520F"/>
    <w:rsid w:val="00AE5216"/>
    <w:rsid w:val="00AE5A8F"/>
    <w:rsid w:val="00AE5D98"/>
    <w:rsid w:val="00AE653D"/>
    <w:rsid w:val="00AE6600"/>
    <w:rsid w:val="00AE6769"/>
    <w:rsid w:val="00AF180C"/>
    <w:rsid w:val="00AF27F8"/>
    <w:rsid w:val="00AF29D7"/>
    <w:rsid w:val="00AF33EB"/>
    <w:rsid w:val="00AF4990"/>
    <w:rsid w:val="00AF49D7"/>
    <w:rsid w:val="00AF4D49"/>
    <w:rsid w:val="00AF4D6D"/>
    <w:rsid w:val="00AF5505"/>
    <w:rsid w:val="00AF6E5C"/>
    <w:rsid w:val="00AF7038"/>
    <w:rsid w:val="00AF7AC5"/>
    <w:rsid w:val="00B00041"/>
    <w:rsid w:val="00B0054E"/>
    <w:rsid w:val="00B00BE1"/>
    <w:rsid w:val="00B00EC7"/>
    <w:rsid w:val="00B0184A"/>
    <w:rsid w:val="00B029B6"/>
    <w:rsid w:val="00B02B4F"/>
    <w:rsid w:val="00B03503"/>
    <w:rsid w:val="00B05887"/>
    <w:rsid w:val="00B06A4A"/>
    <w:rsid w:val="00B0745F"/>
    <w:rsid w:val="00B07CD2"/>
    <w:rsid w:val="00B11219"/>
    <w:rsid w:val="00B11D13"/>
    <w:rsid w:val="00B125A4"/>
    <w:rsid w:val="00B1326D"/>
    <w:rsid w:val="00B13968"/>
    <w:rsid w:val="00B13EAD"/>
    <w:rsid w:val="00B1428E"/>
    <w:rsid w:val="00B14E93"/>
    <w:rsid w:val="00B15403"/>
    <w:rsid w:val="00B15E75"/>
    <w:rsid w:val="00B15EE8"/>
    <w:rsid w:val="00B164DF"/>
    <w:rsid w:val="00B16AA8"/>
    <w:rsid w:val="00B16B43"/>
    <w:rsid w:val="00B16CC5"/>
    <w:rsid w:val="00B16FA0"/>
    <w:rsid w:val="00B17CBF"/>
    <w:rsid w:val="00B2032F"/>
    <w:rsid w:val="00B215A8"/>
    <w:rsid w:val="00B2262C"/>
    <w:rsid w:val="00B275D4"/>
    <w:rsid w:val="00B27D31"/>
    <w:rsid w:val="00B30311"/>
    <w:rsid w:val="00B30EF8"/>
    <w:rsid w:val="00B3135F"/>
    <w:rsid w:val="00B31D5C"/>
    <w:rsid w:val="00B32A35"/>
    <w:rsid w:val="00B32FAC"/>
    <w:rsid w:val="00B3332B"/>
    <w:rsid w:val="00B33D1A"/>
    <w:rsid w:val="00B340DA"/>
    <w:rsid w:val="00B3441D"/>
    <w:rsid w:val="00B34682"/>
    <w:rsid w:val="00B3473C"/>
    <w:rsid w:val="00B34AF7"/>
    <w:rsid w:val="00B36636"/>
    <w:rsid w:val="00B36889"/>
    <w:rsid w:val="00B36A1C"/>
    <w:rsid w:val="00B36B40"/>
    <w:rsid w:val="00B40CD6"/>
    <w:rsid w:val="00B4151A"/>
    <w:rsid w:val="00B4172E"/>
    <w:rsid w:val="00B42267"/>
    <w:rsid w:val="00B434FF"/>
    <w:rsid w:val="00B43963"/>
    <w:rsid w:val="00B44685"/>
    <w:rsid w:val="00B448DD"/>
    <w:rsid w:val="00B4495D"/>
    <w:rsid w:val="00B4511D"/>
    <w:rsid w:val="00B45254"/>
    <w:rsid w:val="00B453D6"/>
    <w:rsid w:val="00B4558E"/>
    <w:rsid w:val="00B45FB6"/>
    <w:rsid w:val="00B468B4"/>
    <w:rsid w:val="00B46AE9"/>
    <w:rsid w:val="00B46DCD"/>
    <w:rsid w:val="00B472D7"/>
    <w:rsid w:val="00B477C4"/>
    <w:rsid w:val="00B47F8E"/>
    <w:rsid w:val="00B5152B"/>
    <w:rsid w:val="00B51B5A"/>
    <w:rsid w:val="00B5220C"/>
    <w:rsid w:val="00B53BE6"/>
    <w:rsid w:val="00B5432B"/>
    <w:rsid w:val="00B54AE5"/>
    <w:rsid w:val="00B54D21"/>
    <w:rsid w:val="00B550EB"/>
    <w:rsid w:val="00B55C58"/>
    <w:rsid w:val="00B563C2"/>
    <w:rsid w:val="00B5676F"/>
    <w:rsid w:val="00B56931"/>
    <w:rsid w:val="00B570CF"/>
    <w:rsid w:val="00B57873"/>
    <w:rsid w:val="00B578F8"/>
    <w:rsid w:val="00B579D6"/>
    <w:rsid w:val="00B57D08"/>
    <w:rsid w:val="00B602B6"/>
    <w:rsid w:val="00B603E6"/>
    <w:rsid w:val="00B60642"/>
    <w:rsid w:val="00B62D2C"/>
    <w:rsid w:val="00B634CE"/>
    <w:rsid w:val="00B64D8E"/>
    <w:rsid w:val="00B650EB"/>
    <w:rsid w:val="00B658B7"/>
    <w:rsid w:val="00B66672"/>
    <w:rsid w:val="00B66742"/>
    <w:rsid w:val="00B669C5"/>
    <w:rsid w:val="00B678C6"/>
    <w:rsid w:val="00B678F2"/>
    <w:rsid w:val="00B67935"/>
    <w:rsid w:val="00B67B28"/>
    <w:rsid w:val="00B704F6"/>
    <w:rsid w:val="00B705E5"/>
    <w:rsid w:val="00B70E6D"/>
    <w:rsid w:val="00B71036"/>
    <w:rsid w:val="00B72BEF"/>
    <w:rsid w:val="00B73443"/>
    <w:rsid w:val="00B7350D"/>
    <w:rsid w:val="00B73626"/>
    <w:rsid w:val="00B739D6"/>
    <w:rsid w:val="00B7440B"/>
    <w:rsid w:val="00B749F1"/>
    <w:rsid w:val="00B7543C"/>
    <w:rsid w:val="00B75641"/>
    <w:rsid w:val="00B75D2A"/>
    <w:rsid w:val="00B76918"/>
    <w:rsid w:val="00B77005"/>
    <w:rsid w:val="00B773D0"/>
    <w:rsid w:val="00B80405"/>
    <w:rsid w:val="00B81500"/>
    <w:rsid w:val="00B818ED"/>
    <w:rsid w:val="00B81BE2"/>
    <w:rsid w:val="00B82171"/>
    <w:rsid w:val="00B82474"/>
    <w:rsid w:val="00B824C4"/>
    <w:rsid w:val="00B82F7D"/>
    <w:rsid w:val="00B836E4"/>
    <w:rsid w:val="00B83E6B"/>
    <w:rsid w:val="00B8511B"/>
    <w:rsid w:val="00B8749C"/>
    <w:rsid w:val="00B87D7B"/>
    <w:rsid w:val="00B87F8F"/>
    <w:rsid w:val="00B90311"/>
    <w:rsid w:val="00B90EE8"/>
    <w:rsid w:val="00B91054"/>
    <w:rsid w:val="00B91326"/>
    <w:rsid w:val="00B9209B"/>
    <w:rsid w:val="00B925E0"/>
    <w:rsid w:val="00B92983"/>
    <w:rsid w:val="00B92BE2"/>
    <w:rsid w:val="00B92F42"/>
    <w:rsid w:val="00B933AB"/>
    <w:rsid w:val="00B93434"/>
    <w:rsid w:val="00B940C3"/>
    <w:rsid w:val="00B94242"/>
    <w:rsid w:val="00B94582"/>
    <w:rsid w:val="00B94C99"/>
    <w:rsid w:val="00B9551E"/>
    <w:rsid w:val="00B95690"/>
    <w:rsid w:val="00B96112"/>
    <w:rsid w:val="00B9621B"/>
    <w:rsid w:val="00B965E1"/>
    <w:rsid w:val="00B969EF"/>
    <w:rsid w:val="00B96A38"/>
    <w:rsid w:val="00B96BCB"/>
    <w:rsid w:val="00B975BC"/>
    <w:rsid w:val="00BA03D5"/>
    <w:rsid w:val="00BA0EFD"/>
    <w:rsid w:val="00BA16AD"/>
    <w:rsid w:val="00BA2134"/>
    <w:rsid w:val="00BA2C0C"/>
    <w:rsid w:val="00BA2F9A"/>
    <w:rsid w:val="00BA3CE8"/>
    <w:rsid w:val="00BA3D0C"/>
    <w:rsid w:val="00BA3E6E"/>
    <w:rsid w:val="00BA51E8"/>
    <w:rsid w:val="00BA56CF"/>
    <w:rsid w:val="00BA6075"/>
    <w:rsid w:val="00BA70EE"/>
    <w:rsid w:val="00BB0870"/>
    <w:rsid w:val="00BB121D"/>
    <w:rsid w:val="00BB1419"/>
    <w:rsid w:val="00BB1986"/>
    <w:rsid w:val="00BB2E6D"/>
    <w:rsid w:val="00BB30EB"/>
    <w:rsid w:val="00BB3B01"/>
    <w:rsid w:val="00BB4C6A"/>
    <w:rsid w:val="00BB58A8"/>
    <w:rsid w:val="00BB5F69"/>
    <w:rsid w:val="00BB6545"/>
    <w:rsid w:val="00BB6A0E"/>
    <w:rsid w:val="00BB7015"/>
    <w:rsid w:val="00BB735B"/>
    <w:rsid w:val="00BB745C"/>
    <w:rsid w:val="00BB762E"/>
    <w:rsid w:val="00BB76DE"/>
    <w:rsid w:val="00BB7823"/>
    <w:rsid w:val="00BB7FEF"/>
    <w:rsid w:val="00BC0BED"/>
    <w:rsid w:val="00BC12BD"/>
    <w:rsid w:val="00BC1569"/>
    <w:rsid w:val="00BC2018"/>
    <w:rsid w:val="00BC21B9"/>
    <w:rsid w:val="00BC2336"/>
    <w:rsid w:val="00BC2D2C"/>
    <w:rsid w:val="00BC3265"/>
    <w:rsid w:val="00BC437B"/>
    <w:rsid w:val="00BC481F"/>
    <w:rsid w:val="00BC4E4E"/>
    <w:rsid w:val="00BC548F"/>
    <w:rsid w:val="00BC68D7"/>
    <w:rsid w:val="00BC697F"/>
    <w:rsid w:val="00BD0F4A"/>
    <w:rsid w:val="00BD1240"/>
    <w:rsid w:val="00BD1478"/>
    <w:rsid w:val="00BD2022"/>
    <w:rsid w:val="00BD2691"/>
    <w:rsid w:val="00BD3193"/>
    <w:rsid w:val="00BD3940"/>
    <w:rsid w:val="00BD40FD"/>
    <w:rsid w:val="00BD4E15"/>
    <w:rsid w:val="00BD56DF"/>
    <w:rsid w:val="00BD5767"/>
    <w:rsid w:val="00BD5C31"/>
    <w:rsid w:val="00BD658E"/>
    <w:rsid w:val="00BD6B1E"/>
    <w:rsid w:val="00BD7BB4"/>
    <w:rsid w:val="00BE0774"/>
    <w:rsid w:val="00BE10A1"/>
    <w:rsid w:val="00BE1D6C"/>
    <w:rsid w:val="00BE1EAF"/>
    <w:rsid w:val="00BE2752"/>
    <w:rsid w:val="00BE368A"/>
    <w:rsid w:val="00BE43BE"/>
    <w:rsid w:val="00BE4482"/>
    <w:rsid w:val="00BE5330"/>
    <w:rsid w:val="00BE6238"/>
    <w:rsid w:val="00BE633C"/>
    <w:rsid w:val="00BE7A5C"/>
    <w:rsid w:val="00BF0321"/>
    <w:rsid w:val="00BF03FB"/>
    <w:rsid w:val="00BF1123"/>
    <w:rsid w:val="00BF1CE2"/>
    <w:rsid w:val="00BF1E05"/>
    <w:rsid w:val="00BF3214"/>
    <w:rsid w:val="00BF3D5B"/>
    <w:rsid w:val="00BF3DA7"/>
    <w:rsid w:val="00BF5FAA"/>
    <w:rsid w:val="00BF7E24"/>
    <w:rsid w:val="00C00226"/>
    <w:rsid w:val="00C00C98"/>
    <w:rsid w:val="00C0119D"/>
    <w:rsid w:val="00C016A4"/>
    <w:rsid w:val="00C01C64"/>
    <w:rsid w:val="00C032B1"/>
    <w:rsid w:val="00C03490"/>
    <w:rsid w:val="00C04515"/>
    <w:rsid w:val="00C04828"/>
    <w:rsid w:val="00C05686"/>
    <w:rsid w:val="00C06732"/>
    <w:rsid w:val="00C06BA7"/>
    <w:rsid w:val="00C071F5"/>
    <w:rsid w:val="00C07581"/>
    <w:rsid w:val="00C0797B"/>
    <w:rsid w:val="00C12FE9"/>
    <w:rsid w:val="00C135D5"/>
    <w:rsid w:val="00C139D1"/>
    <w:rsid w:val="00C13B57"/>
    <w:rsid w:val="00C148E9"/>
    <w:rsid w:val="00C1514A"/>
    <w:rsid w:val="00C159FC"/>
    <w:rsid w:val="00C15EDF"/>
    <w:rsid w:val="00C161C0"/>
    <w:rsid w:val="00C166A8"/>
    <w:rsid w:val="00C167E1"/>
    <w:rsid w:val="00C168A7"/>
    <w:rsid w:val="00C16E7B"/>
    <w:rsid w:val="00C17770"/>
    <w:rsid w:val="00C20E4F"/>
    <w:rsid w:val="00C21CFD"/>
    <w:rsid w:val="00C226B3"/>
    <w:rsid w:val="00C22CE8"/>
    <w:rsid w:val="00C23D5F"/>
    <w:rsid w:val="00C23E55"/>
    <w:rsid w:val="00C26004"/>
    <w:rsid w:val="00C26D16"/>
    <w:rsid w:val="00C26EDB"/>
    <w:rsid w:val="00C270EC"/>
    <w:rsid w:val="00C271CC"/>
    <w:rsid w:val="00C27431"/>
    <w:rsid w:val="00C30018"/>
    <w:rsid w:val="00C31FA0"/>
    <w:rsid w:val="00C32290"/>
    <w:rsid w:val="00C34976"/>
    <w:rsid w:val="00C37616"/>
    <w:rsid w:val="00C37AAE"/>
    <w:rsid w:val="00C40A5C"/>
    <w:rsid w:val="00C41DDD"/>
    <w:rsid w:val="00C41FE3"/>
    <w:rsid w:val="00C421C8"/>
    <w:rsid w:val="00C43786"/>
    <w:rsid w:val="00C44595"/>
    <w:rsid w:val="00C44B9B"/>
    <w:rsid w:val="00C44EF3"/>
    <w:rsid w:val="00C45E51"/>
    <w:rsid w:val="00C467D4"/>
    <w:rsid w:val="00C474ED"/>
    <w:rsid w:val="00C475BD"/>
    <w:rsid w:val="00C5018B"/>
    <w:rsid w:val="00C501A2"/>
    <w:rsid w:val="00C504AC"/>
    <w:rsid w:val="00C51385"/>
    <w:rsid w:val="00C516B9"/>
    <w:rsid w:val="00C5198E"/>
    <w:rsid w:val="00C51A16"/>
    <w:rsid w:val="00C52587"/>
    <w:rsid w:val="00C525E0"/>
    <w:rsid w:val="00C536F2"/>
    <w:rsid w:val="00C54453"/>
    <w:rsid w:val="00C54765"/>
    <w:rsid w:val="00C558CE"/>
    <w:rsid w:val="00C55C0C"/>
    <w:rsid w:val="00C56D29"/>
    <w:rsid w:val="00C56D2B"/>
    <w:rsid w:val="00C56E00"/>
    <w:rsid w:val="00C575B0"/>
    <w:rsid w:val="00C578CD"/>
    <w:rsid w:val="00C602A3"/>
    <w:rsid w:val="00C6039D"/>
    <w:rsid w:val="00C604C7"/>
    <w:rsid w:val="00C60AF2"/>
    <w:rsid w:val="00C60C11"/>
    <w:rsid w:val="00C6178E"/>
    <w:rsid w:val="00C61ECB"/>
    <w:rsid w:val="00C629C9"/>
    <w:rsid w:val="00C64CF9"/>
    <w:rsid w:val="00C65855"/>
    <w:rsid w:val="00C65DEB"/>
    <w:rsid w:val="00C672B7"/>
    <w:rsid w:val="00C677AB"/>
    <w:rsid w:val="00C7043C"/>
    <w:rsid w:val="00C70B8F"/>
    <w:rsid w:val="00C70D8D"/>
    <w:rsid w:val="00C71D1F"/>
    <w:rsid w:val="00C72E14"/>
    <w:rsid w:val="00C73032"/>
    <w:rsid w:val="00C73AC0"/>
    <w:rsid w:val="00C73B58"/>
    <w:rsid w:val="00C74B40"/>
    <w:rsid w:val="00C74E76"/>
    <w:rsid w:val="00C76087"/>
    <w:rsid w:val="00C76306"/>
    <w:rsid w:val="00C76325"/>
    <w:rsid w:val="00C76D6E"/>
    <w:rsid w:val="00C81852"/>
    <w:rsid w:val="00C81ED7"/>
    <w:rsid w:val="00C81F42"/>
    <w:rsid w:val="00C82284"/>
    <w:rsid w:val="00C82FD4"/>
    <w:rsid w:val="00C84A68"/>
    <w:rsid w:val="00C85458"/>
    <w:rsid w:val="00C905F2"/>
    <w:rsid w:val="00C90866"/>
    <w:rsid w:val="00C92132"/>
    <w:rsid w:val="00C935F7"/>
    <w:rsid w:val="00C937F2"/>
    <w:rsid w:val="00C93E93"/>
    <w:rsid w:val="00C957F4"/>
    <w:rsid w:val="00C95C16"/>
    <w:rsid w:val="00C96305"/>
    <w:rsid w:val="00C96A37"/>
    <w:rsid w:val="00C971C8"/>
    <w:rsid w:val="00C97847"/>
    <w:rsid w:val="00C97EA1"/>
    <w:rsid w:val="00CA1328"/>
    <w:rsid w:val="00CA1A0F"/>
    <w:rsid w:val="00CA1D76"/>
    <w:rsid w:val="00CA2F42"/>
    <w:rsid w:val="00CA346D"/>
    <w:rsid w:val="00CA37E2"/>
    <w:rsid w:val="00CA449F"/>
    <w:rsid w:val="00CA4EA0"/>
    <w:rsid w:val="00CA5DF2"/>
    <w:rsid w:val="00CA6444"/>
    <w:rsid w:val="00CA7798"/>
    <w:rsid w:val="00CB052E"/>
    <w:rsid w:val="00CB075E"/>
    <w:rsid w:val="00CB10D7"/>
    <w:rsid w:val="00CB167D"/>
    <w:rsid w:val="00CB1CC8"/>
    <w:rsid w:val="00CB2075"/>
    <w:rsid w:val="00CB24D8"/>
    <w:rsid w:val="00CB2525"/>
    <w:rsid w:val="00CB2761"/>
    <w:rsid w:val="00CB2793"/>
    <w:rsid w:val="00CB2D47"/>
    <w:rsid w:val="00CB37FE"/>
    <w:rsid w:val="00CB517B"/>
    <w:rsid w:val="00CB6445"/>
    <w:rsid w:val="00CB67F2"/>
    <w:rsid w:val="00CB727E"/>
    <w:rsid w:val="00CB7890"/>
    <w:rsid w:val="00CC0776"/>
    <w:rsid w:val="00CC10C1"/>
    <w:rsid w:val="00CC17FC"/>
    <w:rsid w:val="00CC1EE9"/>
    <w:rsid w:val="00CC33C9"/>
    <w:rsid w:val="00CC3FD0"/>
    <w:rsid w:val="00CC4EAE"/>
    <w:rsid w:val="00CC5270"/>
    <w:rsid w:val="00CC5494"/>
    <w:rsid w:val="00CC5552"/>
    <w:rsid w:val="00CC5D63"/>
    <w:rsid w:val="00CC5EE5"/>
    <w:rsid w:val="00CC63F8"/>
    <w:rsid w:val="00CC75F2"/>
    <w:rsid w:val="00CD0809"/>
    <w:rsid w:val="00CD0C29"/>
    <w:rsid w:val="00CD1411"/>
    <w:rsid w:val="00CD197D"/>
    <w:rsid w:val="00CD1CD5"/>
    <w:rsid w:val="00CD1ED1"/>
    <w:rsid w:val="00CD2490"/>
    <w:rsid w:val="00CD268F"/>
    <w:rsid w:val="00CD39CF"/>
    <w:rsid w:val="00CD4F83"/>
    <w:rsid w:val="00CD57E2"/>
    <w:rsid w:val="00CD5C14"/>
    <w:rsid w:val="00CD637E"/>
    <w:rsid w:val="00CD6E25"/>
    <w:rsid w:val="00CD72B0"/>
    <w:rsid w:val="00CD76EA"/>
    <w:rsid w:val="00CD7FED"/>
    <w:rsid w:val="00CE00C9"/>
    <w:rsid w:val="00CE153A"/>
    <w:rsid w:val="00CE1F06"/>
    <w:rsid w:val="00CE2552"/>
    <w:rsid w:val="00CE4AFE"/>
    <w:rsid w:val="00CE5026"/>
    <w:rsid w:val="00CE504A"/>
    <w:rsid w:val="00CE549D"/>
    <w:rsid w:val="00CE5731"/>
    <w:rsid w:val="00CE6EB2"/>
    <w:rsid w:val="00CF02F0"/>
    <w:rsid w:val="00CF1634"/>
    <w:rsid w:val="00CF2DC1"/>
    <w:rsid w:val="00CF4051"/>
    <w:rsid w:val="00CF407C"/>
    <w:rsid w:val="00CF4A15"/>
    <w:rsid w:val="00CF5129"/>
    <w:rsid w:val="00CF545F"/>
    <w:rsid w:val="00CF5C38"/>
    <w:rsid w:val="00CF67C5"/>
    <w:rsid w:val="00CF6A73"/>
    <w:rsid w:val="00CF7113"/>
    <w:rsid w:val="00CF7D7A"/>
    <w:rsid w:val="00D002AE"/>
    <w:rsid w:val="00D00934"/>
    <w:rsid w:val="00D00D4E"/>
    <w:rsid w:val="00D012A2"/>
    <w:rsid w:val="00D01735"/>
    <w:rsid w:val="00D01772"/>
    <w:rsid w:val="00D017A4"/>
    <w:rsid w:val="00D0288D"/>
    <w:rsid w:val="00D035D0"/>
    <w:rsid w:val="00D03C01"/>
    <w:rsid w:val="00D04CCB"/>
    <w:rsid w:val="00D058AA"/>
    <w:rsid w:val="00D058F6"/>
    <w:rsid w:val="00D05C61"/>
    <w:rsid w:val="00D066BA"/>
    <w:rsid w:val="00D067A4"/>
    <w:rsid w:val="00D06BC9"/>
    <w:rsid w:val="00D07F92"/>
    <w:rsid w:val="00D10522"/>
    <w:rsid w:val="00D105C0"/>
    <w:rsid w:val="00D11592"/>
    <w:rsid w:val="00D1381E"/>
    <w:rsid w:val="00D13BE3"/>
    <w:rsid w:val="00D149CF"/>
    <w:rsid w:val="00D15295"/>
    <w:rsid w:val="00D153B8"/>
    <w:rsid w:val="00D1585D"/>
    <w:rsid w:val="00D15A25"/>
    <w:rsid w:val="00D16344"/>
    <w:rsid w:val="00D16662"/>
    <w:rsid w:val="00D16D95"/>
    <w:rsid w:val="00D1736F"/>
    <w:rsid w:val="00D20F65"/>
    <w:rsid w:val="00D21D36"/>
    <w:rsid w:val="00D22B61"/>
    <w:rsid w:val="00D23051"/>
    <w:rsid w:val="00D23180"/>
    <w:rsid w:val="00D23227"/>
    <w:rsid w:val="00D23AAF"/>
    <w:rsid w:val="00D23DDC"/>
    <w:rsid w:val="00D245DD"/>
    <w:rsid w:val="00D2615C"/>
    <w:rsid w:val="00D268B4"/>
    <w:rsid w:val="00D26ACA"/>
    <w:rsid w:val="00D26F02"/>
    <w:rsid w:val="00D300C9"/>
    <w:rsid w:val="00D31BEE"/>
    <w:rsid w:val="00D3232E"/>
    <w:rsid w:val="00D324DB"/>
    <w:rsid w:val="00D335DC"/>
    <w:rsid w:val="00D3398D"/>
    <w:rsid w:val="00D3402D"/>
    <w:rsid w:val="00D3444A"/>
    <w:rsid w:val="00D34A3C"/>
    <w:rsid w:val="00D35055"/>
    <w:rsid w:val="00D350C6"/>
    <w:rsid w:val="00D352E1"/>
    <w:rsid w:val="00D35F54"/>
    <w:rsid w:val="00D3601D"/>
    <w:rsid w:val="00D36921"/>
    <w:rsid w:val="00D36F06"/>
    <w:rsid w:val="00D3763D"/>
    <w:rsid w:val="00D3780F"/>
    <w:rsid w:val="00D37D21"/>
    <w:rsid w:val="00D37DC1"/>
    <w:rsid w:val="00D408D9"/>
    <w:rsid w:val="00D40EC8"/>
    <w:rsid w:val="00D41FAA"/>
    <w:rsid w:val="00D4248B"/>
    <w:rsid w:val="00D42863"/>
    <w:rsid w:val="00D42F75"/>
    <w:rsid w:val="00D43600"/>
    <w:rsid w:val="00D43D1A"/>
    <w:rsid w:val="00D44091"/>
    <w:rsid w:val="00D445E1"/>
    <w:rsid w:val="00D44C69"/>
    <w:rsid w:val="00D44EE2"/>
    <w:rsid w:val="00D455CC"/>
    <w:rsid w:val="00D45AC3"/>
    <w:rsid w:val="00D475DE"/>
    <w:rsid w:val="00D4784E"/>
    <w:rsid w:val="00D47B54"/>
    <w:rsid w:val="00D50111"/>
    <w:rsid w:val="00D50E9B"/>
    <w:rsid w:val="00D51184"/>
    <w:rsid w:val="00D5168B"/>
    <w:rsid w:val="00D519D3"/>
    <w:rsid w:val="00D5313B"/>
    <w:rsid w:val="00D53F63"/>
    <w:rsid w:val="00D54F2C"/>
    <w:rsid w:val="00D5524B"/>
    <w:rsid w:val="00D557C8"/>
    <w:rsid w:val="00D56054"/>
    <w:rsid w:val="00D56452"/>
    <w:rsid w:val="00D576F1"/>
    <w:rsid w:val="00D577B8"/>
    <w:rsid w:val="00D57A58"/>
    <w:rsid w:val="00D57CEA"/>
    <w:rsid w:val="00D60130"/>
    <w:rsid w:val="00D6019F"/>
    <w:rsid w:val="00D60304"/>
    <w:rsid w:val="00D60997"/>
    <w:rsid w:val="00D61864"/>
    <w:rsid w:val="00D62D13"/>
    <w:rsid w:val="00D64315"/>
    <w:rsid w:val="00D6462B"/>
    <w:rsid w:val="00D65853"/>
    <w:rsid w:val="00D65E9D"/>
    <w:rsid w:val="00D6688A"/>
    <w:rsid w:val="00D670CC"/>
    <w:rsid w:val="00D677E6"/>
    <w:rsid w:val="00D6780A"/>
    <w:rsid w:val="00D67CFA"/>
    <w:rsid w:val="00D7018E"/>
    <w:rsid w:val="00D702BE"/>
    <w:rsid w:val="00D708F8"/>
    <w:rsid w:val="00D70D12"/>
    <w:rsid w:val="00D70EE4"/>
    <w:rsid w:val="00D7108A"/>
    <w:rsid w:val="00D727CB"/>
    <w:rsid w:val="00D7348A"/>
    <w:rsid w:val="00D743FC"/>
    <w:rsid w:val="00D74706"/>
    <w:rsid w:val="00D74E7C"/>
    <w:rsid w:val="00D75207"/>
    <w:rsid w:val="00D76304"/>
    <w:rsid w:val="00D767F4"/>
    <w:rsid w:val="00D76895"/>
    <w:rsid w:val="00D76B1D"/>
    <w:rsid w:val="00D77D54"/>
    <w:rsid w:val="00D80878"/>
    <w:rsid w:val="00D80C22"/>
    <w:rsid w:val="00D80CBC"/>
    <w:rsid w:val="00D810AC"/>
    <w:rsid w:val="00D82455"/>
    <w:rsid w:val="00D825A9"/>
    <w:rsid w:val="00D825CD"/>
    <w:rsid w:val="00D83380"/>
    <w:rsid w:val="00D83B07"/>
    <w:rsid w:val="00D83DD2"/>
    <w:rsid w:val="00D840C8"/>
    <w:rsid w:val="00D84977"/>
    <w:rsid w:val="00D84B00"/>
    <w:rsid w:val="00D85DE1"/>
    <w:rsid w:val="00D86810"/>
    <w:rsid w:val="00D8682B"/>
    <w:rsid w:val="00D86B27"/>
    <w:rsid w:val="00D86C7E"/>
    <w:rsid w:val="00D87628"/>
    <w:rsid w:val="00D87796"/>
    <w:rsid w:val="00D878F1"/>
    <w:rsid w:val="00D90528"/>
    <w:rsid w:val="00D90E57"/>
    <w:rsid w:val="00D91045"/>
    <w:rsid w:val="00D912E4"/>
    <w:rsid w:val="00D91789"/>
    <w:rsid w:val="00D91CD8"/>
    <w:rsid w:val="00D91E27"/>
    <w:rsid w:val="00D927A0"/>
    <w:rsid w:val="00D9283D"/>
    <w:rsid w:val="00D93875"/>
    <w:rsid w:val="00D94F23"/>
    <w:rsid w:val="00D95036"/>
    <w:rsid w:val="00D9560A"/>
    <w:rsid w:val="00D95694"/>
    <w:rsid w:val="00D95ED0"/>
    <w:rsid w:val="00D95F45"/>
    <w:rsid w:val="00D9615B"/>
    <w:rsid w:val="00DA0424"/>
    <w:rsid w:val="00DA1A00"/>
    <w:rsid w:val="00DA3C18"/>
    <w:rsid w:val="00DA3F81"/>
    <w:rsid w:val="00DA448A"/>
    <w:rsid w:val="00DA5E62"/>
    <w:rsid w:val="00DA7015"/>
    <w:rsid w:val="00DA7B3C"/>
    <w:rsid w:val="00DB0B03"/>
    <w:rsid w:val="00DB0CF5"/>
    <w:rsid w:val="00DB128F"/>
    <w:rsid w:val="00DB166F"/>
    <w:rsid w:val="00DB1794"/>
    <w:rsid w:val="00DB1801"/>
    <w:rsid w:val="00DB2227"/>
    <w:rsid w:val="00DB285F"/>
    <w:rsid w:val="00DB2AA5"/>
    <w:rsid w:val="00DB4A6D"/>
    <w:rsid w:val="00DB4C8B"/>
    <w:rsid w:val="00DB51F7"/>
    <w:rsid w:val="00DB5B7D"/>
    <w:rsid w:val="00DB5D4C"/>
    <w:rsid w:val="00DB69F2"/>
    <w:rsid w:val="00DB6BB0"/>
    <w:rsid w:val="00DB70FC"/>
    <w:rsid w:val="00DC01BB"/>
    <w:rsid w:val="00DC02E0"/>
    <w:rsid w:val="00DC0D1C"/>
    <w:rsid w:val="00DC10EB"/>
    <w:rsid w:val="00DC1309"/>
    <w:rsid w:val="00DC1FA0"/>
    <w:rsid w:val="00DC2773"/>
    <w:rsid w:val="00DC3463"/>
    <w:rsid w:val="00DC3482"/>
    <w:rsid w:val="00DC4B6A"/>
    <w:rsid w:val="00DC5979"/>
    <w:rsid w:val="00DC6162"/>
    <w:rsid w:val="00DC6D06"/>
    <w:rsid w:val="00DD00D2"/>
    <w:rsid w:val="00DD0268"/>
    <w:rsid w:val="00DD0FCB"/>
    <w:rsid w:val="00DD0FDA"/>
    <w:rsid w:val="00DD1933"/>
    <w:rsid w:val="00DD2312"/>
    <w:rsid w:val="00DD2B80"/>
    <w:rsid w:val="00DD309B"/>
    <w:rsid w:val="00DD3C7E"/>
    <w:rsid w:val="00DD491A"/>
    <w:rsid w:val="00DD4F25"/>
    <w:rsid w:val="00DD50AC"/>
    <w:rsid w:val="00DD5196"/>
    <w:rsid w:val="00DD6DA0"/>
    <w:rsid w:val="00DD6DD2"/>
    <w:rsid w:val="00DD7C7C"/>
    <w:rsid w:val="00DD7CEF"/>
    <w:rsid w:val="00DD7F6D"/>
    <w:rsid w:val="00DE08BF"/>
    <w:rsid w:val="00DE15E3"/>
    <w:rsid w:val="00DE20C9"/>
    <w:rsid w:val="00DE228C"/>
    <w:rsid w:val="00DE230C"/>
    <w:rsid w:val="00DE3774"/>
    <w:rsid w:val="00DE3EBB"/>
    <w:rsid w:val="00DE5259"/>
    <w:rsid w:val="00DE5A3D"/>
    <w:rsid w:val="00DE6D43"/>
    <w:rsid w:val="00DE6F2F"/>
    <w:rsid w:val="00DE7778"/>
    <w:rsid w:val="00DE787E"/>
    <w:rsid w:val="00DF0776"/>
    <w:rsid w:val="00DF12F7"/>
    <w:rsid w:val="00DF15AD"/>
    <w:rsid w:val="00DF2942"/>
    <w:rsid w:val="00DF2D5A"/>
    <w:rsid w:val="00DF3125"/>
    <w:rsid w:val="00DF3A17"/>
    <w:rsid w:val="00DF464A"/>
    <w:rsid w:val="00DF5C8C"/>
    <w:rsid w:val="00DF6D91"/>
    <w:rsid w:val="00E001D7"/>
    <w:rsid w:val="00E00932"/>
    <w:rsid w:val="00E0134D"/>
    <w:rsid w:val="00E0199B"/>
    <w:rsid w:val="00E01C44"/>
    <w:rsid w:val="00E02FBC"/>
    <w:rsid w:val="00E032A8"/>
    <w:rsid w:val="00E0357A"/>
    <w:rsid w:val="00E04715"/>
    <w:rsid w:val="00E047D2"/>
    <w:rsid w:val="00E04804"/>
    <w:rsid w:val="00E04A55"/>
    <w:rsid w:val="00E04F93"/>
    <w:rsid w:val="00E05659"/>
    <w:rsid w:val="00E06138"/>
    <w:rsid w:val="00E07D5E"/>
    <w:rsid w:val="00E10202"/>
    <w:rsid w:val="00E104C4"/>
    <w:rsid w:val="00E107CD"/>
    <w:rsid w:val="00E10826"/>
    <w:rsid w:val="00E11479"/>
    <w:rsid w:val="00E147FD"/>
    <w:rsid w:val="00E153B6"/>
    <w:rsid w:val="00E153F0"/>
    <w:rsid w:val="00E16DF6"/>
    <w:rsid w:val="00E20216"/>
    <w:rsid w:val="00E204AB"/>
    <w:rsid w:val="00E20676"/>
    <w:rsid w:val="00E21E31"/>
    <w:rsid w:val="00E22BE0"/>
    <w:rsid w:val="00E22BED"/>
    <w:rsid w:val="00E2408B"/>
    <w:rsid w:val="00E254E7"/>
    <w:rsid w:val="00E26603"/>
    <w:rsid w:val="00E26883"/>
    <w:rsid w:val="00E26A11"/>
    <w:rsid w:val="00E26E5A"/>
    <w:rsid w:val="00E276F2"/>
    <w:rsid w:val="00E30CF6"/>
    <w:rsid w:val="00E315A9"/>
    <w:rsid w:val="00E3231D"/>
    <w:rsid w:val="00E325F3"/>
    <w:rsid w:val="00E32B39"/>
    <w:rsid w:val="00E32F36"/>
    <w:rsid w:val="00E34E78"/>
    <w:rsid w:val="00E3568C"/>
    <w:rsid w:val="00E35C2E"/>
    <w:rsid w:val="00E360D4"/>
    <w:rsid w:val="00E360E9"/>
    <w:rsid w:val="00E3625A"/>
    <w:rsid w:val="00E370FD"/>
    <w:rsid w:val="00E37434"/>
    <w:rsid w:val="00E377AD"/>
    <w:rsid w:val="00E40808"/>
    <w:rsid w:val="00E41D5C"/>
    <w:rsid w:val="00E41FDC"/>
    <w:rsid w:val="00E42300"/>
    <w:rsid w:val="00E42681"/>
    <w:rsid w:val="00E42DBC"/>
    <w:rsid w:val="00E43F53"/>
    <w:rsid w:val="00E446A7"/>
    <w:rsid w:val="00E447E7"/>
    <w:rsid w:val="00E44B92"/>
    <w:rsid w:val="00E45BC3"/>
    <w:rsid w:val="00E45D9A"/>
    <w:rsid w:val="00E476EF"/>
    <w:rsid w:val="00E47E52"/>
    <w:rsid w:val="00E50946"/>
    <w:rsid w:val="00E514AD"/>
    <w:rsid w:val="00E5224F"/>
    <w:rsid w:val="00E52897"/>
    <w:rsid w:val="00E54783"/>
    <w:rsid w:val="00E54E42"/>
    <w:rsid w:val="00E55635"/>
    <w:rsid w:val="00E558B4"/>
    <w:rsid w:val="00E55AC4"/>
    <w:rsid w:val="00E5629C"/>
    <w:rsid w:val="00E566E3"/>
    <w:rsid w:val="00E56948"/>
    <w:rsid w:val="00E56E72"/>
    <w:rsid w:val="00E578E4"/>
    <w:rsid w:val="00E57A04"/>
    <w:rsid w:val="00E57E7F"/>
    <w:rsid w:val="00E60841"/>
    <w:rsid w:val="00E613AE"/>
    <w:rsid w:val="00E62B1D"/>
    <w:rsid w:val="00E6432F"/>
    <w:rsid w:val="00E643AA"/>
    <w:rsid w:val="00E6535E"/>
    <w:rsid w:val="00E654B6"/>
    <w:rsid w:val="00E66CE9"/>
    <w:rsid w:val="00E70440"/>
    <w:rsid w:val="00E70731"/>
    <w:rsid w:val="00E70FCA"/>
    <w:rsid w:val="00E7143C"/>
    <w:rsid w:val="00E729C8"/>
    <w:rsid w:val="00E72E9D"/>
    <w:rsid w:val="00E7304A"/>
    <w:rsid w:val="00E73338"/>
    <w:rsid w:val="00E73B04"/>
    <w:rsid w:val="00E73DFD"/>
    <w:rsid w:val="00E73F0D"/>
    <w:rsid w:val="00E73FAF"/>
    <w:rsid w:val="00E749FC"/>
    <w:rsid w:val="00E75998"/>
    <w:rsid w:val="00E75C6E"/>
    <w:rsid w:val="00E77625"/>
    <w:rsid w:val="00E77F81"/>
    <w:rsid w:val="00E77FE9"/>
    <w:rsid w:val="00E8013A"/>
    <w:rsid w:val="00E80DD7"/>
    <w:rsid w:val="00E81024"/>
    <w:rsid w:val="00E811D2"/>
    <w:rsid w:val="00E819D8"/>
    <w:rsid w:val="00E826EB"/>
    <w:rsid w:val="00E8333C"/>
    <w:rsid w:val="00E83593"/>
    <w:rsid w:val="00E836F7"/>
    <w:rsid w:val="00E838CE"/>
    <w:rsid w:val="00E83BA0"/>
    <w:rsid w:val="00E840B9"/>
    <w:rsid w:val="00E84BD4"/>
    <w:rsid w:val="00E85116"/>
    <w:rsid w:val="00E851B1"/>
    <w:rsid w:val="00E8537F"/>
    <w:rsid w:val="00E86B33"/>
    <w:rsid w:val="00E87432"/>
    <w:rsid w:val="00E876B8"/>
    <w:rsid w:val="00E87AA4"/>
    <w:rsid w:val="00E9012B"/>
    <w:rsid w:val="00E90A00"/>
    <w:rsid w:val="00E9135E"/>
    <w:rsid w:val="00E92830"/>
    <w:rsid w:val="00E9288F"/>
    <w:rsid w:val="00E93A24"/>
    <w:rsid w:val="00E9587E"/>
    <w:rsid w:val="00E958D4"/>
    <w:rsid w:val="00E95DA0"/>
    <w:rsid w:val="00E96D88"/>
    <w:rsid w:val="00E9749C"/>
    <w:rsid w:val="00E974AD"/>
    <w:rsid w:val="00E97B88"/>
    <w:rsid w:val="00EA1B3B"/>
    <w:rsid w:val="00EA22C9"/>
    <w:rsid w:val="00EA2942"/>
    <w:rsid w:val="00EA30EC"/>
    <w:rsid w:val="00EA377C"/>
    <w:rsid w:val="00EA3A52"/>
    <w:rsid w:val="00EA4ABF"/>
    <w:rsid w:val="00EA4DD9"/>
    <w:rsid w:val="00EA511E"/>
    <w:rsid w:val="00EA5E03"/>
    <w:rsid w:val="00EA614C"/>
    <w:rsid w:val="00EA628B"/>
    <w:rsid w:val="00EA62DF"/>
    <w:rsid w:val="00EA6CAB"/>
    <w:rsid w:val="00EA76A0"/>
    <w:rsid w:val="00EA78F2"/>
    <w:rsid w:val="00EB0A86"/>
    <w:rsid w:val="00EB12F5"/>
    <w:rsid w:val="00EB151A"/>
    <w:rsid w:val="00EB1B75"/>
    <w:rsid w:val="00EB2B82"/>
    <w:rsid w:val="00EB4654"/>
    <w:rsid w:val="00EB4AE2"/>
    <w:rsid w:val="00EB529B"/>
    <w:rsid w:val="00EB552B"/>
    <w:rsid w:val="00EB5DE6"/>
    <w:rsid w:val="00EB66DC"/>
    <w:rsid w:val="00EB7641"/>
    <w:rsid w:val="00EC112F"/>
    <w:rsid w:val="00EC15A8"/>
    <w:rsid w:val="00EC1C34"/>
    <w:rsid w:val="00EC1D94"/>
    <w:rsid w:val="00EC2748"/>
    <w:rsid w:val="00EC38E7"/>
    <w:rsid w:val="00EC5553"/>
    <w:rsid w:val="00EC6AC1"/>
    <w:rsid w:val="00EC6BE6"/>
    <w:rsid w:val="00EC7735"/>
    <w:rsid w:val="00EC77F9"/>
    <w:rsid w:val="00EC7EA8"/>
    <w:rsid w:val="00ED0E03"/>
    <w:rsid w:val="00ED0EBE"/>
    <w:rsid w:val="00ED15AB"/>
    <w:rsid w:val="00ED2273"/>
    <w:rsid w:val="00ED2426"/>
    <w:rsid w:val="00ED51E8"/>
    <w:rsid w:val="00ED5406"/>
    <w:rsid w:val="00ED6EF4"/>
    <w:rsid w:val="00ED7065"/>
    <w:rsid w:val="00ED7160"/>
    <w:rsid w:val="00ED73DF"/>
    <w:rsid w:val="00ED7B3E"/>
    <w:rsid w:val="00EE0857"/>
    <w:rsid w:val="00EE0E53"/>
    <w:rsid w:val="00EE13A4"/>
    <w:rsid w:val="00EE27E8"/>
    <w:rsid w:val="00EE2AC9"/>
    <w:rsid w:val="00EE2F19"/>
    <w:rsid w:val="00EE521F"/>
    <w:rsid w:val="00EE5579"/>
    <w:rsid w:val="00EE7512"/>
    <w:rsid w:val="00EE788E"/>
    <w:rsid w:val="00EF026B"/>
    <w:rsid w:val="00EF0402"/>
    <w:rsid w:val="00EF05DB"/>
    <w:rsid w:val="00EF1CA7"/>
    <w:rsid w:val="00EF2938"/>
    <w:rsid w:val="00EF3339"/>
    <w:rsid w:val="00EF3657"/>
    <w:rsid w:val="00EF3DCD"/>
    <w:rsid w:val="00EF3FBF"/>
    <w:rsid w:val="00EF4124"/>
    <w:rsid w:val="00EF577D"/>
    <w:rsid w:val="00EF628E"/>
    <w:rsid w:val="00EF6BAD"/>
    <w:rsid w:val="00EF752E"/>
    <w:rsid w:val="00EF7AD0"/>
    <w:rsid w:val="00EF7D5C"/>
    <w:rsid w:val="00F0008C"/>
    <w:rsid w:val="00F00CC0"/>
    <w:rsid w:val="00F017F9"/>
    <w:rsid w:val="00F01801"/>
    <w:rsid w:val="00F01BC7"/>
    <w:rsid w:val="00F02282"/>
    <w:rsid w:val="00F0253A"/>
    <w:rsid w:val="00F02E0A"/>
    <w:rsid w:val="00F02E7E"/>
    <w:rsid w:val="00F0311B"/>
    <w:rsid w:val="00F034BB"/>
    <w:rsid w:val="00F0362E"/>
    <w:rsid w:val="00F05C40"/>
    <w:rsid w:val="00F05F7E"/>
    <w:rsid w:val="00F066D5"/>
    <w:rsid w:val="00F0673B"/>
    <w:rsid w:val="00F06F76"/>
    <w:rsid w:val="00F07E1E"/>
    <w:rsid w:val="00F07E25"/>
    <w:rsid w:val="00F105AF"/>
    <w:rsid w:val="00F10FCE"/>
    <w:rsid w:val="00F111A2"/>
    <w:rsid w:val="00F112FB"/>
    <w:rsid w:val="00F11AE1"/>
    <w:rsid w:val="00F11FC2"/>
    <w:rsid w:val="00F12341"/>
    <w:rsid w:val="00F12410"/>
    <w:rsid w:val="00F12523"/>
    <w:rsid w:val="00F1257C"/>
    <w:rsid w:val="00F12942"/>
    <w:rsid w:val="00F1343C"/>
    <w:rsid w:val="00F1420B"/>
    <w:rsid w:val="00F14497"/>
    <w:rsid w:val="00F145A2"/>
    <w:rsid w:val="00F147C3"/>
    <w:rsid w:val="00F14DC0"/>
    <w:rsid w:val="00F16F53"/>
    <w:rsid w:val="00F17683"/>
    <w:rsid w:val="00F20FF8"/>
    <w:rsid w:val="00F2179F"/>
    <w:rsid w:val="00F21827"/>
    <w:rsid w:val="00F22B39"/>
    <w:rsid w:val="00F232B1"/>
    <w:rsid w:val="00F235E1"/>
    <w:rsid w:val="00F23A6E"/>
    <w:rsid w:val="00F25237"/>
    <w:rsid w:val="00F25B47"/>
    <w:rsid w:val="00F26FD1"/>
    <w:rsid w:val="00F272A4"/>
    <w:rsid w:val="00F27FF2"/>
    <w:rsid w:val="00F30700"/>
    <w:rsid w:val="00F309B2"/>
    <w:rsid w:val="00F311E6"/>
    <w:rsid w:val="00F31817"/>
    <w:rsid w:val="00F3231D"/>
    <w:rsid w:val="00F324E9"/>
    <w:rsid w:val="00F33191"/>
    <w:rsid w:val="00F34A87"/>
    <w:rsid w:val="00F34FC9"/>
    <w:rsid w:val="00F3669D"/>
    <w:rsid w:val="00F36C66"/>
    <w:rsid w:val="00F371E7"/>
    <w:rsid w:val="00F372A5"/>
    <w:rsid w:val="00F400D2"/>
    <w:rsid w:val="00F400E7"/>
    <w:rsid w:val="00F4079F"/>
    <w:rsid w:val="00F40A02"/>
    <w:rsid w:val="00F413CD"/>
    <w:rsid w:val="00F41B5D"/>
    <w:rsid w:val="00F41D60"/>
    <w:rsid w:val="00F427B6"/>
    <w:rsid w:val="00F42B3D"/>
    <w:rsid w:val="00F43744"/>
    <w:rsid w:val="00F44435"/>
    <w:rsid w:val="00F447E8"/>
    <w:rsid w:val="00F44903"/>
    <w:rsid w:val="00F4597B"/>
    <w:rsid w:val="00F45BA3"/>
    <w:rsid w:val="00F46524"/>
    <w:rsid w:val="00F4658D"/>
    <w:rsid w:val="00F47963"/>
    <w:rsid w:val="00F47A3A"/>
    <w:rsid w:val="00F51021"/>
    <w:rsid w:val="00F51EC3"/>
    <w:rsid w:val="00F5394A"/>
    <w:rsid w:val="00F54B23"/>
    <w:rsid w:val="00F54CBD"/>
    <w:rsid w:val="00F557BD"/>
    <w:rsid w:val="00F557D7"/>
    <w:rsid w:val="00F565C9"/>
    <w:rsid w:val="00F56E05"/>
    <w:rsid w:val="00F57112"/>
    <w:rsid w:val="00F571AB"/>
    <w:rsid w:val="00F6009C"/>
    <w:rsid w:val="00F600BD"/>
    <w:rsid w:val="00F60525"/>
    <w:rsid w:val="00F60ACF"/>
    <w:rsid w:val="00F60BE8"/>
    <w:rsid w:val="00F6177F"/>
    <w:rsid w:val="00F62941"/>
    <w:rsid w:val="00F63272"/>
    <w:rsid w:val="00F63A00"/>
    <w:rsid w:val="00F63D44"/>
    <w:rsid w:val="00F642E6"/>
    <w:rsid w:val="00F64B03"/>
    <w:rsid w:val="00F64BF1"/>
    <w:rsid w:val="00F65F8A"/>
    <w:rsid w:val="00F66D90"/>
    <w:rsid w:val="00F67C81"/>
    <w:rsid w:val="00F703FB"/>
    <w:rsid w:val="00F714D1"/>
    <w:rsid w:val="00F72473"/>
    <w:rsid w:val="00F73121"/>
    <w:rsid w:val="00F7458E"/>
    <w:rsid w:val="00F74B69"/>
    <w:rsid w:val="00F760CC"/>
    <w:rsid w:val="00F76111"/>
    <w:rsid w:val="00F76454"/>
    <w:rsid w:val="00F7654A"/>
    <w:rsid w:val="00F77795"/>
    <w:rsid w:val="00F779B2"/>
    <w:rsid w:val="00F77C8C"/>
    <w:rsid w:val="00F81502"/>
    <w:rsid w:val="00F8279D"/>
    <w:rsid w:val="00F83540"/>
    <w:rsid w:val="00F835B1"/>
    <w:rsid w:val="00F83E66"/>
    <w:rsid w:val="00F84042"/>
    <w:rsid w:val="00F843D8"/>
    <w:rsid w:val="00F844D0"/>
    <w:rsid w:val="00F84A2F"/>
    <w:rsid w:val="00F84CAF"/>
    <w:rsid w:val="00F84FA5"/>
    <w:rsid w:val="00F856C5"/>
    <w:rsid w:val="00F8616A"/>
    <w:rsid w:val="00F86420"/>
    <w:rsid w:val="00F86ED8"/>
    <w:rsid w:val="00F87D01"/>
    <w:rsid w:val="00F90BAE"/>
    <w:rsid w:val="00F90C03"/>
    <w:rsid w:val="00F90C2A"/>
    <w:rsid w:val="00F92119"/>
    <w:rsid w:val="00F92CE2"/>
    <w:rsid w:val="00F92E14"/>
    <w:rsid w:val="00F9315C"/>
    <w:rsid w:val="00F934AC"/>
    <w:rsid w:val="00F94CE8"/>
    <w:rsid w:val="00F96460"/>
    <w:rsid w:val="00F9754B"/>
    <w:rsid w:val="00F97D4F"/>
    <w:rsid w:val="00FA0829"/>
    <w:rsid w:val="00FA085F"/>
    <w:rsid w:val="00FA0EA1"/>
    <w:rsid w:val="00FA10C5"/>
    <w:rsid w:val="00FA34E0"/>
    <w:rsid w:val="00FA3A81"/>
    <w:rsid w:val="00FA43A9"/>
    <w:rsid w:val="00FA4C22"/>
    <w:rsid w:val="00FA5E03"/>
    <w:rsid w:val="00FA6B19"/>
    <w:rsid w:val="00FA6BFF"/>
    <w:rsid w:val="00FA78A3"/>
    <w:rsid w:val="00FA7FDB"/>
    <w:rsid w:val="00FB087A"/>
    <w:rsid w:val="00FB0924"/>
    <w:rsid w:val="00FB16A9"/>
    <w:rsid w:val="00FB17ED"/>
    <w:rsid w:val="00FB3130"/>
    <w:rsid w:val="00FB502C"/>
    <w:rsid w:val="00FB59A9"/>
    <w:rsid w:val="00FB6369"/>
    <w:rsid w:val="00FB75BF"/>
    <w:rsid w:val="00FB785F"/>
    <w:rsid w:val="00FC01D7"/>
    <w:rsid w:val="00FC0B2D"/>
    <w:rsid w:val="00FC0BBD"/>
    <w:rsid w:val="00FC152D"/>
    <w:rsid w:val="00FC20DE"/>
    <w:rsid w:val="00FC2FD7"/>
    <w:rsid w:val="00FC3492"/>
    <w:rsid w:val="00FC3C08"/>
    <w:rsid w:val="00FC3E12"/>
    <w:rsid w:val="00FC4CAB"/>
    <w:rsid w:val="00FC4CDD"/>
    <w:rsid w:val="00FC51A0"/>
    <w:rsid w:val="00FC53BD"/>
    <w:rsid w:val="00FC65F7"/>
    <w:rsid w:val="00FC68AD"/>
    <w:rsid w:val="00FC6D8D"/>
    <w:rsid w:val="00FD0242"/>
    <w:rsid w:val="00FD0A6F"/>
    <w:rsid w:val="00FD1A61"/>
    <w:rsid w:val="00FD1C41"/>
    <w:rsid w:val="00FD30D0"/>
    <w:rsid w:val="00FD3B41"/>
    <w:rsid w:val="00FD4E52"/>
    <w:rsid w:val="00FD4EA3"/>
    <w:rsid w:val="00FD5412"/>
    <w:rsid w:val="00FD563C"/>
    <w:rsid w:val="00FD5CB3"/>
    <w:rsid w:val="00FD5E78"/>
    <w:rsid w:val="00FD6D69"/>
    <w:rsid w:val="00FD6DF3"/>
    <w:rsid w:val="00FD7D47"/>
    <w:rsid w:val="00FE0389"/>
    <w:rsid w:val="00FE03D7"/>
    <w:rsid w:val="00FE0D04"/>
    <w:rsid w:val="00FE1B79"/>
    <w:rsid w:val="00FE2D36"/>
    <w:rsid w:val="00FE3938"/>
    <w:rsid w:val="00FE3D38"/>
    <w:rsid w:val="00FE41CB"/>
    <w:rsid w:val="00FE492A"/>
    <w:rsid w:val="00FE4A50"/>
    <w:rsid w:val="00FE4D46"/>
    <w:rsid w:val="00FE50A7"/>
    <w:rsid w:val="00FE5259"/>
    <w:rsid w:val="00FE630E"/>
    <w:rsid w:val="00FE6986"/>
    <w:rsid w:val="00FE6BA4"/>
    <w:rsid w:val="00FE7563"/>
    <w:rsid w:val="00FE7D58"/>
    <w:rsid w:val="00FF053B"/>
    <w:rsid w:val="00FF09C9"/>
    <w:rsid w:val="00FF17D9"/>
    <w:rsid w:val="00FF230B"/>
    <w:rsid w:val="00FF242D"/>
    <w:rsid w:val="00FF2521"/>
    <w:rsid w:val="00FF26F8"/>
    <w:rsid w:val="00FF3024"/>
    <w:rsid w:val="00FF381C"/>
    <w:rsid w:val="00FF4508"/>
    <w:rsid w:val="00FF47C9"/>
    <w:rsid w:val="00FF4FBA"/>
    <w:rsid w:val="00FF58AE"/>
    <w:rsid w:val="00FF65C2"/>
    <w:rsid w:val="00FF7073"/>
    <w:rsid w:val="00FF78EA"/>
    <w:rsid w:val="00FF79FB"/>
    <w:rsid w:val="02D0B554"/>
    <w:rsid w:val="034A6814"/>
    <w:rsid w:val="03BB94ED"/>
    <w:rsid w:val="0476E669"/>
    <w:rsid w:val="059AFBC0"/>
    <w:rsid w:val="06247D68"/>
    <w:rsid w:val="07060637"/>
    <w:rsid w:val="072D68F9"/>
    <w:rsid w:val="073558A8"/>
    <w:rsid w:val="07B10098"/>
    <w:rsid w:val="08E9D79B"/>
    <w:rsid w:val="09DCE916"/>
    <w:rsid w:val="0B39A263"/>
    <w:rsid w:val="0C630E75"/>
    <w:rsid w:val="0C85644B"/>
    <w:rsid w:val="0CC636E4"/>
    <w:rsid w:val="0D25CD04"/>
    <w:rsid w:val="0D72AB9F"/>
    <w:rsid w:val="0DB5091A"/>
    <w:rsid w:val="0F07876E"/>
    <w:rsid w:val="0F31A9E6"/>
    <w:rsid w:val="11D298BB"/>
    <w:rsid w:val="1489AA7D"/>
    <w:rsid w:val="191B7F4A"/>
    <w:rsid w:val="1A01C76C"/>
    <w:rsid w:val="1A021CBB"/>
    <w:rsid w:val="1A6D1D8C"/>
    <w:rsid w:val="1C98FB6A"/>
    <w:rsid w:val="1D8867B8"/>
    <w:rsid w:val="201EC2E5"/>
    <w:rsid w:val="2073CCF8"/>
    <w:rsid w:val="215B9864"/>
    <w:rsid w:val="21F6D773"/>
    <w:rsid w:val="22A4A9A1"/>
    <w:rsid w:val="2379D015"/>
    <w:rsid w:val="250CBE8E"/>
    <w:rsid w:val="25A04D00"/>
    <w:rsid w:val="26B313B4"/>
    <w:rsid w:val="2912A5D7"/>
    <w:rsid w:val="293E2337"/>
    <w:rsid w:val="296B830A"/>
    <w:rsid w:val="298E57D6"/>
    <w:rsid w:val="2C21FE5F"/>
    <w:rsid w:val="2C8657B3"/>
    <w:rsid w:val="2F32D072"/>
    <w:rsid w:val="300CC7D4"/>
    <w:rsid w:val="302267DC"/>
    <w:rsid w:val="307D9818"/>
    <w:rsid w:val="328F87ED"/>
    <w:rsid w:val="32A0CD9E"/>
    <w:rsid w:val="3340C4D9"/>
    <w:rsid w:val="33749D53"/>
    <w:rsid w:val="3424AB4C"/>
    <w:rsid w:val="346737B7"/>
    <w:rsid w:val="36D0B948"/>
    <w:rsid w:val="37CBABE8"/>
    <w:rsid w:val="3877E5F2"/>
    <w:rsid w:val="38FD14C0"/>
    <w:rsid w:val="3A31C9A4"/>
    <w:rsid w:val="3A84BC0A"/>
    <w:rsid w:val="3C21CF9B"/>
    <w:rsid w:val="3C947D2C"/>
    <w:rsid w:val="3DB506E3"/>
    <w:rsid w:val="3E639CB6"/>
    <w:rsid w:val="3E97955E"/>
    <w:rsid w:val="3F60BAF4"/>
    <w:rsid w:val="41A7B543"/>
    <w:rsid w:val="43EBEB0A"/>
    <w:rsid w:val="44981F5A"/>
    <w:rsid w:val="44AD8112"/>
    <w:rsid w:val="45B28BB1"/>
    <w:rsid w:val="46396812"/>
    <w:rsid w:val="48B61564"/>
    <w:rsid w:val="4ADD2CAA"/>
    <w:rsid w:val="4DED5C86"/>
    <w:rsid w:val="55F846A6"/>
    <w:rsid w:val="56368D2F"/>
    <w:rsid w:val="573AB9E1"/>
    <w:rsid w:val="57DE19F1"/>
    <w:rsid w:val="5ABEA9AE"/>
    <w:rsid w:val="5CD17D15"/>
    <w:rsid w:val="5DD8ACB9"/>
    <w:rsid w:val="5F95A887"/>
    <w:rsid w:val="623ADB12"/>
    <w:rsid w:val="6252B41D"/>
    <w:rsid w:val="631C21BD"/>
    <w:rsid w:val="670D19DE"/>
    <w:rsid w:val="672FD6C2"/>
    <w:rsid w:val="675F5E40"/>
    <w:rsid w:val="67B195DA"/>
    <w:rsid w:val="6986475C"/>
    <w:rsid w:val="6CCB84B0"/>
    <w:rsid w:val="728FCB46"/>
    <w:rsid w:val="72DE1081"/>
    <w:rsid w:val="7A27687A"/>
    <w:rsid w:val="7C17A2E3"/>
    <w:rsid w:val="7CCBF3B7"/>
    <w:rsid w:val="7D2B07F7"/>
    <w:rsid w:val="7F02FD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8C510"/>
  <w15:chartTrackingRefBased/>
  <w15:docId w15:val="{731E0324-BBFA-427A-B757-7782977D4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110877"/>
  </w:style>
  <w:style w:type="paragraph" w:styleId="Heading1">
    <w:name w:val="heading 1"/>
    <w:basedOn w:val="Normal"/>
    <w:next w:val="Normal"/>
    <w:link w:val="Heading1Char"/>
    <w:qFormat/>
    <w:rsid w:val="00F73121"/>
    <w:pPr>
      <w:keepNext/>
      <w:keepLines/>
      <w:numPr>
        <w:numId w:val="6"/>
      </w:numPr>
      <w:spacing w:before="240" w:line="288" w:lineRule="auto"/>
      <w:outlineLvl w:val="0"/>
    </w:pPr>
    <w:rPr>
      <w:rFonts w:ascii="Century Gothic" w:eastAsiaTheme="majorEastAsia" w:hAnsi="Century Gothic" w:cstheme="majorBidi"/>
      <w:caps/>
      <w:sz w:val="48"/>
      <w:szCs w:val="32"/>
    </w:rPr>
  </w:style>
  <w:style w:type="paragraph" w:styleId="Heading2">
    <w:name w:val="heading 2"/>
    <w:basedOn w:val="Normal"/>
    <w:next w:val="Normal"/>
    <w:link w:val="Heading2Char"/>
    <w:uiPriority w:val="1"/>
    <w:qFormat/>
    <w:rsid w:val="00751264"/>
    <w:pPr>
      <w:keepNext/>
      <w:keepLines/>
      <w:numPr>
        <w:ilvl w:val="1"/>
        <w:numId w:val="6"/>
      </w:numPr>
      <w:spacing w:before="240" w:line="288" w:lineRule="auto"/>
      <w:outlineLvl w:val="1"/>
    </w:pPr>
    <w:rPr>
      <w:rFonts w:ascii="Century Gothic" w:eastAsiaTheme="majorEastAsia" w:hAnsi="Century Gothic" w:cstheme="majorBidi"/>
      <w:color w:val="0685B2"/>
      <w:sz w:val="26"/>
      <w:szCs w:val="26"/>
    </w:rPr>
  </w:style>
  <w:style w:type="paragraph" w:styleId="Heading3">
    <w:name w:val="heading 3"/>
    <w:basedOn w:val="Heading2"/>
    <w:next w:val="Normal"/>
    <w:link w:val="Heading3Char"/>
    <w:uiPriority w:val="2"/>
    <w:qFormat/>
    <w:rsid w:val="00075385"/>
    <w:pPr>
      <w:keepNext w:val="0"/>
      <w:keepLines w:val="0"/>
      <w:numPr>
        <w:ilvl w:val="2"/>
      </w:numPr>
      <w:tabs>
        <w:tab w:val="left" w:pos="720"/>
      </w:tabs>
      <w:spacing w:line="312" w:lineRule="auto"/>
      <w:outlineLvl w:val="2"/>
    </w:pPr>
    <w:rPr>
      <w:kern w:val="21"/>
      <w:sz w:val="22"/>
      <w:szCs w:val="22"/>
    </w:rPr>
  </w:style>
  <w:style w:type="paragraph" w:styleId="Heading4">
    <w:name w:val="heading 4"/>
    <w:basedOn w:val="Normal"/>
    <w:next w:val="Normal"/>
    <w:link w:val="Heading4Char"/>
    <w:uiPriority w:val="9"/>
    <w:unhideWhenUsed/>
    <w:qFormat/>
    <w:rsid w:val="0068012C"/>
    <w:pPr>
      <w:numPr>
        <w:ilvl w:val="3"/>
        <w:numId w:val="6"/>
      </w:numPr>
      <w:tabs>
        <w:tab w:val="left" w:pos="864"/>
      </w:tabs>
      <w:spacing w:before="240" w:line="288" w:lineRule="auto"/>
      <w:outlineLvl w:val="3"/>
    </w:pPr>
    <w:rPr>
      <w:rFonts w:ascii="Century Gothic" w:eastAsiaTheme="majorEastAsia" w:hAnsi="Century Gothic" w:cstheme="majorBidi"/>
      <w:iCs/>
      <w:color w:val="0685B2"/>
      <w:spacing w:val="-6"/>
      <w:kern w:val="21"/>
      <w:sz w:val="21"/>
      <w:lang w:val="en-GB"/>
    </w:rPr>
  </w:style>
  <w:style w:type="paragraph" w:styleId="Heading5">
    <w:name w:val="heading 5"/>
    <w:basedOn w:val="Normal"/>
    <w:next w:val="Normal"/>
    <w:link w:val="Heading5Char"/>
    <w:uiPriority w:val="9"/>
    <w:unhideWhenUsed/>
    <w:qFormat/>
    <w:rsid w:val="00110877"/>
    <w:pPr>
      <w:keepNext/>
      <w:keepLines/>
      <w:numPr>
        <w:ilvl w:val="4"/>
        <w:numId w:val="6"/>
      </w:numPr>
      <w:spacing w:before="40"/>
      <w:outlineLvl w:val="4"/>
    </w:pPr>
    <w:rPr>
      <w:rFonts w:asciiTheme="majorHAnsi" w:eastAsiaTheme="majorEastAsia" w:hAnsiTheme="majorHAnsi" w:cstheme="majorBidi"/>
      <w:color w:val="295C20" w:themeColor="accent1" w:themeShade="BF"/>
    </w:rPr>
  </w:style>
  <w:style w:type="paragraph" w:styleId="Heading6">
    <w:name w:val="heading 6"/>
    <w:basedOn w:val="Normal"/>
    <w:next w:val="Normal"/>
    <w:link w:val="Heading6Char"/>
    <w:uiPriority w:val="9"/>
    <w:unhideWhenUsed/>
    <w:qFormat/>
    <w:rsid w:val="00110877"/>
    <w:pPr>
      <w:keepNext/>
      <w:keepLines/>
      <w:numPr>
        <w:ilvl w:val="5"/>
        <w:numId w:val="6"/>
      </w:numPr>
      <w:spacing w:before="40"/>
      <w:outlineLvl w:val="5"/>
    </w:pPr>
    <w:rPr>
      <w:rFonts w:asciiTheme="majorHAnsi" w:eastAsiaTheme="majorEastAsia" w:hAnsiTheme="majorHAnsi" w:cstheme="majorBidi"/>
      <w:color w:val="1B3D15" w:themeColor="accent1" w:themeShade="7F"/>
    </w:rPr>
  </w:style>
  <w:style w:type="paragraph" w:styleId="Heading7">
    <w:name w:val="heading 7"/>
    <w:basedOn w:val="Normal"/>
    <w:next w:val="Normal"/>
    <w:link w:val="Heading7Char"/>
    <w:uiPriority w:val="9"/>
    <w:unhideWhenUsed/>
    <w:qFormat/>
    <w:rsid w:val="00110877"/>
    <w:pPr>
      <w:keepNext/>
      <w:keepLines/>
      <w:numPr>
        <w:ilvl w:val="6"/>
        <w:numId w:val="6"/>
      </w:numPr>
      <w:spacing w:before="40"/>
      <w:outlineLvl w:val="6"/>
    </w:pPr>
    <w:rPr>
      <w:rFonts w:asciiTheme="majorHAnsi" w:eastAsiaTheme="majorEastAsia" w:hAnsiTheme="majorHAnsi" w:cstheme="majorBidi"/>
      <w:i/>
      <w:iCs/>
      <w:color w:val="1B3D15" w:themeColor="accent1" w:themeShade="7F"/>
    </w:rPr>
  </w:style>
  <w:style w:type="paragraph" w:styleId="Heading8">
    <w:name w:val="heading 8"/>
    <w:basedOn w:val="Normal"/>
    <w:next w:val="Normal"/>
    <w:link w:val="Heading8Char"/>
    <w:uiPriority w:val="9"/>
    <w:semiHidden/>
    <w:unhideWhenUsed/>
    <w:qFormat/>
    <w:rsid w:val="00110877"/>
    <w:pPr>
      <w:keepNext/>
      <w:keepLines/>
      <w:numPr>
        <w:ilvl w:val="7"/>
        <w:numId w:val="6"/>
      </w:numPr>
      <w:spacing w:before="40"/>
      <w:outlineLvl w:val="7"/>
    </w:pPr>
    <w:rPr>
      <w:rFonts w:asciiTheme="majorHAnsi" w:eastAsiaTheme="majorEastAsia" w:hAnsiTheme="majorHAnsi" w:cstheme="majorBidi"/>
      <w:color w:val="8D8076" w:themeColor="text1" w:themeTint="D8"/>
      <w:sz w:val="21"/>
      <w:szCs w:val="21"/>
    </w:rPr>
  </w:style>
  <w:style w:type="paragraph" w:styleId="Heading9">
    <w:name w:val="heading 9"/>
    <w:basedOn w:val="Normal"/>
    <w:next w:val="Normal"/>
    <w:link w:val="Heading9Char"/>
    <w:uiPriority w:val="9"/>
    <w:semiHidden/>
    <w:unhideWhenUsed/>
    <w:qFormat/>
    <w:rsid w:val="00110877"/>
    <w:pPr>
      <w:keepNext/>
      <w:keepLines/>
      <w:numPr>
        <w:ilvl w:val="8"/>
        <w:numId w:val="6"/>
      </w:numPr>
      <w:spacing w:before="40"/>
      <w:outlineLvl w:val="8"/>
    </w:pPr>
    <w:rPr>
      <w:rFonts w:asciiTheme="majorHAnsi" w:eastAsiaTheme="majorEastAsia" w:hAnsiTheme="majorHAnsi" w:cstheme="majorBidi"/>
      <w:i/>
      <w:iCs/>
      <w:color w:val="8D8076"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73121"/>
    <w:rPr>
      <w:rFonts w:ascii="Century Gothic" w:eastAsiaTheme="majorEastAsia" w:hAnsi="Century Gothic" w:cstheme="majorBidi"/>
      <w:caps/>
      <w:sz w:val="48"/>
      <w:szCs w:val="32"/>
    </w:rPr>
  </w:style>
  <w:style w:type="character" w:customStyle="1" w:styleId="Heading2Char">
    <w:name w:val="Heading 2 Char"/>
    <w:basedOn w:val="DefaultParagraphFont"/>
    <w:link w:val="Heading2"/>
    <w:uiPriority w:val="1"/>
    <w:rsid w:val="00751264"/>
    <w:rPr>
      <w:rFonts w:ascii="Century Gothic" w:eastAsiaTheme="majorEastAsia" w:hAnsi="Century Gothic" w:cstheme="majorBidi"/>
      <w:color w:val="0685B2"/>
      <w:sz w:val="26"/>
      <w:szCs w:val="26"/>
    </w:rPr>
  </w:style>
  <w:style w:type="character" w:customStyle="1" w:styleId="Heading3Char">
    <w:name w:val="Heading 3 Char"/>
    <w:basedOn w:val="DefaultParagraphFont"/>
    <w:link w:val="Heading3"/>
    <w:uiPriority w:val="2"/>
    <w:rsid w:val="00075385"/>
    <w:rPr>
      <w:rFonts w:ascii="Century Gothic" w:eastAsiaTheme="majorEastAsia" w:hAnsi="Century Gothic" w:cstheme="majorBidi"/>
      <w:color w:val="0685B2"/>
      <w:kern w:val="21"/>
    </w:rPr>
  </w:style>
  <w:style w:type="character" w:customStyle="1" w:styleId="Heading4Char">
    <w:name w:val="Heading 4 Char"/>
    <w:basedOn w:val="DefaultParagraphFont"/>
    <w:link w:val="Heading4"/>
    <w:uiPriority w:val="9"/>
    <w:rsid w:val="0068012C"/>
    <w:rPr>
      <w:rFonts w:ascii="Century Gothic" w:eastAsiaTheme="majorEastAsia" w:hAnsi="Century Gothic" w:cstheme="majorBidi"/>
      <w:iCs/>
      <w:color w:val="0685B2"/>
      <w:spacing w:val="-6"/>
      <w:kern w:val="21"/>
      <w:sz w:val="21"/>
      <w:lang w:val="en-GB"/>
    </w:rPr>
  </w:style>
  <w:style w:type="character" w:customStyle="1" w:styleId="Heading5Char">
    <w:name w:val="Heading 5 Char"/>
    <w:basedOn w:val="DefaultParagraphFont"/>
    <w:link w:val="Heading5"/>
    <w:uiPriority w:val="9"/>
    <w:rsid w:val="00110877"/>
    <w:rPr>
      <w:rFonts w:asciiTheme="majorHAnsi" w:eastAsiaTheme="majorEastAsia" w:hAnsiTheme="majorHAnsi" w:cstheme="majorBidi"/>
      <w:color w:val="295C20" w:themeColor="accent1" w:themeShade="BF"/>
    </w:rPr>
  </w:style>
  <w:style w:type="character" w:customStyle="1" w:styleId="Heading6Char">
    <w:name w:val="Heading 6 Char"/>
    <w:basedOn w:val="DefaultParagraphFont"/>
    <w:link w:val="Heading6"/>
    <w:uiPriority w:val="9"/>
    <w:rsid w:val="00110877"/>
    <w:rPr>
      <w:rFonts w:asciiTheme="majorHAnsi" w:eastAsiaTheme="majorEastAsia" w:hAnsiTheme="majorHAnsi" w:cstheme="majorBidi"/>
      <w:color w:val="1B3D15" w:themeColor="accent1" w:themeShade="7F"/>
    </w:rPr>
  </w:style>
  <w:style w:type="character" w:customStyle="1" w:styleId="Heading7Char">
    <w:name w:val="Heading 7 Char"/>
    <w:basedOn w:val="DefaultParagraphFont"/>
    <w:link w:val="Heading7"/>
    <w:uiPriority w:val="9"/>
    <w:rsid w:val="00110877"/>
    <w:rPr>
      <w:rFonts w:asciiTheme="majorHAnsi" w:eastAsiaTheme="majorEastAsia" w:hAnsiTheme="majorHAnsi" w:cstheme="majorBidi"/>
      <w:i/>
      <w:iCs/>
      <w:color w:val="1B3D15" w:themeColor="accent1" w:themeShade="7F"/>
    </w:rPr>
  </w:style>
  <w:style w:type="character" w:customStyle="1" w:styleId="Heading8Char">
    <w:name w:val="Heading 8 Char"/>
    <w:basedOn w:val="DefaultParagraphFont"/>
    <w:link w:val="Heading8"/>
    <w:uiPriority w:val="9"/>
    <w:semiHidden/>
    <w:rsid w:val="00110877"/>
    <w:rPr>
      <w:rFonts w:asciiTheme="majorHAnsi" w:eastAsiaTheme="majorEastAsia" w:hAnsiTheme="majorHAnsi" w:cstheme="majorBidi"/>
      <w:color w:val="8D8076" w:themeColor="text1" w:themeTint="D8"/>
      <w:sz w:val="21"/>
      <w:szCs w:val="21"/>
    </w:rPr>
  </w:style>
  <w:style w:type="character" w:customStyle="1" w:styleId="Heading9Char">
    <w:name w:val="Heading 9 Char"/>
    <w:basedOn w:val="DefaultParagraphFont"/>
    <w:link w:val="Heading9"/>
    <w:uiPriority w:val="9"/>
    <w:semiHidden/>
    <w:rsid w:val="00110877"/>
    <w:rPr>
      <w:rFonts w:asciiTheme="majorHAnsi" w:eastAsiaTheme="majorEastAsia" w:hAnsiTheme="majorHAnsi" w:cstheme="majorBidi"/>
      <w:i/>
      <w:iCs/>
      <w:color w:val="8D8076" w:themeColor="text1" w:themeTint="D8"/>
      <w:sz w:val="21"/>
      <w:szCs w:val="21"/>
    </w:rPr>
  </w:style>
  <w:style w:type="paragraph" w:customStyle="1" w:styleId="FootnoteStyle">
    <w:name w:val="Footnote Style"/>
    <w:basedOn w:val="FootnoteText"/>
    <w:uiPriority w:val="6"/>
    <w:qFormat/>
    <w:rsid w:val="00451AD4"/>
    <w:rPr>
      <w:rFonts w:ascii="Franklin Gothic Book" w:hAnsi="Franklin Gothic Book"/>
      <w:color w:val="2F3A57"/>
      <w:sz w:val="16"/>
      <w:szCs w:val="16"/>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semiHidden/>
    <w:unhideWhenUsed/>
    <w:qFormat/>
    <w:rsid w:val="00767590"/>
    <w:rPr>
      <w:rFonts w:ascii="Arial" w:hAnsi="Arial"/>
      <w:sz w:val="20"/>
      <w:szCs w:val="20"/>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semiHidden/>
    <w:rsid w:val="00767590"/>
    <w:rPr>
      <w:rFonts w:ascii="Arial" w:hAnsi="Arial"/>
      <w:sz w:val="20"/>
      <w:szCs w:val="20"/>
    </w:rPr>
  </w:style>
  <w:style w:type="paragraph" w:customStyle="1" w:styleId="TemplateCheckbox">
    <w:name w:val="Template Checkbox"/>
    <w:basedOn w:val="UpdatedInstructions"/>
    <w:uiPriority w:val="6"/>
    <w:qFormat/>
    <w:rsid w:val="00723391"/>
    <w:rPr>
      <w:i w:val="0"/>
      <w:iCs/>
      <w:color w:val="auto"/>
    </w:rPr>
  </w:style>
  <w:style w:type="paragraph" w:customStyle="1" w:styleId="UpdatedInstructions">
    <w:name w:val="Updated Instructions"/>
    <w:link w:val="UpdatedInstructionsChar"/>
    <w:uiPriority w:val="3"/>
    <w:qFormat/>
    <w:rsid w:val="00804AD0"/>
    <w:pPr>
      <w:spacing w:before="160" w:line="312" w:lineRule="auto"/>
      <w:ind w:left="720"/>
    </w:pPr>
    <w:rPr>
      <w:rFonts w:ascii="Franklin Gothic Book" w:eastAsiaTheme="majorEastAsia" w:hAnsi="Franklin Gothic Book" w:cstheme="majorBidi"/>
      <w:i/>
      <w:color w:val="4F5150"/>
      <w:spacing w:val="2"/>
      <w:kern w:val="21"/>
      <w:sz w:val="21"/>
      <w:szCs w:val="24"/>
      <w:lang w:val="en-GB"/>
    </w:rPr>
  </w:style>
  <w:style w:type="character" w:customStyle="1" w:styleId="UpdatedInstructionsChar">
    <w:name w:val="Updated Instructions Char"/>
    <w:basedOn w:val="DefaultParagraphFont"/>
    <w:link w:val="UpdatedInstructions"/>
    <w:uiPriority w:val="3"/>
    <w:rsid w:val="00804AD0"/>
    <w:rPr>
      <w:rFonts w:ascii="Franklin Gothic Book" w:eastAsiaTheme="majorEastAsia" w:hAnsi="Franklin Gothic Book" w:cstheme="majorBidi"/>
      <w:i/>
      <w:color w:val="4F5150"/>
      <w:spacing w:val="2"/>
      <w:kern w:val="21"/>
      <w:sz w:val="21"/>
      <w:szCs w:val="24"/>
      <w:lang w:val="en-GB"/>
    </w:rPr>
  </w:style>
  <w:style w:type="paragraph" w:styleId="Header">
    <w:name w:val="header"/>
    <w:basedOn w:val="Normal"/>
    <w:link w:val="HeaderChar"/>
    <w:uiPriority w:val="99"/>
    <w:unhideWhenUsed/>
    <w:rsid w:val="00F31817"/>
    <w:pPr>
      <w:tabs>
        <w:tab w:val="center" w:pos="4680"/>
        <w:tab w:val="right" w:pos="9360"/>
      </w:tabs>
    </w:pPr>
  </w:style>
  <w:style w:type="character" w:customStyle="1" w:styleId="HeaderChar">
    <w:name w:val="Header Char"/>
    <w:basedOn w:val="DefaultParagraphFont"/>
    <w:link w:val="Header"/>
    <w:uiPriority w:val="99"/>
    <w:rsid w:val="00F31817"/>
  </w:style>
  <w:style w:type="paragraph" w:styleId="Footer">
    <w:name w:val="footer"/>
    <w:basedOn w:val="Normal"/>
    <w:link w:val="FooterChar"/>
    <w:uiPriority w:val="99"/>
    <w:unhideWhenUsed/>
    <w:rsid w:val="00F31817"/>
    <w:pPr>
      <w:tabs>
        <w:tab w:val="center" w:pos="4680"/>
        <w:tab w:val="right" w:pos="9360"/>
      </w:tabs>
    </w:pPr>
  </w:style>
  <w:style w:type="character" w:customStyle="1" w:styleId="FooterChar">
    <w:name w:val="Footer Char"/>
    <w:basedOn w:val="DefaultParagraphFont"/>
    <w:link w:val="Footer"/>
    <w:uiPriority w:val="99"/>
    <w:rsid w:val="00F31817"/>
  </w:style>
  <w:style w:type="paragraph" w:styleId="TOC1">
    <w:name w:val="toc 1"/>
    <w:basedOn w:val="Normal"/>
    <w:next w:val="Normal"/>
    <w:uiPriority w:val="39"/>
    <w:unhideWhenUsed/>
    <w:rsid w:val="0041740D"/>
    <w:pPr>
      <w:tabs>
        <w:tab w:val="left" w:pos="440"/>
        <w:tab w:val="right" w:leader="dot" w:pos="9350"/>
      </w:tabs>
      <w:spacing w:after="100"/>
    </w:pPr>
    <w:rPr>
      <w:rFonts w:ascii="Century Gothic" w:hAnsi="Century Gothic"/>
      <w:b/>
      <w:caps/>
      <w:color w:val="2F3A57"/>
      <w:sz w:val="24"/>
    </w:rPr>
  </w:style>
  <w:style w:type="paragraph" w:styleId="TOC2">
    <w:name w:val="toc 2"/>
    <w:basedOn w:val="Normal"/>
    <w:next w:val="Normal"/>
    <w:uiPriority w:val="39"/>
    <w:unhideWhenUsed/>
    <w:rsid w:val="00C60AF2"/>
    <w:pPr>
      <w:tabs>
        <w:tab w:val="left" w:pos="880"/>
        <w:tab w:val="right" w:leader="dot" w:pos="9350"/>
      </w:tabs>
      <w:spacing w:after="100"/>
      <w:ind w:left="220"/>
    </w:pPr>
    <w:rPr>
      <w:rFonts w:ascii="Century Gothic" w:hAnsi="Century Gothic"/>
      <w:color w:val="2F3A57"/>
      <w:sz w:val="21"/>
      <w:lang w:val="en-GB"/>
    </w:rPr>
  </w:style>
  <w:style w:type="character" w:styleId="Hyperlink">
    <w:name w:val="Hyperlink"/>
    <w:basedOn w:val="DefaultParagraphFont"/>
    <w:uiPriority w:val="99"/>
    <w:unhideWhenUsed/>
    <w:rsid w:val="00767590"/>
    <w:rPr>
      <w:color w:val="0563C1" w:themeColor="hyperlink"/>
      <w:u w:val="single"/>
    </w:rPr>
  </w:style>
  <w:style w:type="table" w:styleId="TableGrid">
    <w:name w:val="Table Grid"/>
    <w:basedOn w:val="TableNormal"/>
    <w:uiPriority w:val="39"/>
    <w:rsid w:val="007675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767590"/>
    <w:rPr>
      <w:vertAlign w:val="superscript"/>
    </w:rPr>
  </w:style>
  <w:style w:type="paragraph" w:styleId="ListParagraph">
    <w:name w:val="List Paragraph"/>
    <w:basedOn w:val="NoSpacing"/>
    <w:link w:val="ListParagraphChar"/>
    <w:uiPriority w:val="34"/>
    <w:qFormat/>
    <w:rsid w:val="00FD4E52"/>
    <w:pPr>
      <w:numPr>
        <w:numId w:val="8"/>
      </w:numPr>
      <w:autoSpaceDE w:val="0"/>
      <w:autoSpaceDN w:val="0"/>
      <w:adjustRightInd w:val="0"/>
      <w:spacing w:before="40" w:after="120" w:line="288" w:lineRule="auto"/>
      <w:contextualSpacing/>
    </w:pPr>
    <w:rPr>
      <w:rFonts w:ascii="Arial" w:eastAsia="MS Mincho" w:hAnsi="Arial" w:cs="Times New Roman"/>
      <w:i/>
      <w:iCs/>
      <w:color w:val="4A7729"/>
      <w:sz w:val="20"/>
      <w:szCs w:val="24"/>
      <w:lang w:val="en-GB"/>
      <w14:textFill>
        <w14:solidFill>
          <w14:srgbClr w14:val="4A7729">
            <w14:lumMod w14:val="95000"/>
            <w14:lumOff w14:val="5000"/>
          </w14:srgbClr>
        </w14:solidFill>
      </w14:textFill>
    </w:rPr>
  </w:style>
  <w:style w:type="paragraph" w:styleId="NoSpacing">
    <w:name w:val="No Spacing"/>
    <w:aliases w:val="Instructions"/>
    <w:link w:val="NoSpacingChar"/>
    <w:uiPriority w:val="1"/>
    <w:qFormat/>
    <w:rsid w:val="00FD4E52"/>
  </w:style>
  <w:style w:type="character" w:customStyle="1" w:styleId="NoSpacingChar">
    <w:name w:val="No Spacing Char"/>
    <w:aliases w:val="Instructions Char"/>
    <w:basedOn w:val="DefaultParagraphFont"/>
    <w:link w:val="NoSpacing"/>
    <w:uiPriority w:val="1"/>
    <w:rsid w:val="004115C2"/>
  </w:style>
  <w:style w:type="character" w:customStyle="1" w:styleId="ListParagraphChar">
    <w:name w:val="List Paragraph Char"/>
    <w:basedOn w:val="NoSpacingChar"/>
    <w:link w:val="ListParagraph"/>
    <w:uiPriority w:val="34"/>
    <w:rsid w:val="008148AE"/>
    <w:rPr>
      <w:rFonts w:ascii="Arial" w:eastAsia="MS Mincho" w:hAnsi="Arial" w:cs="Times New Roman"/>
      <w:i/>
      <w:iCs/>
      <w:color w:val="4A7729"/>
      <w:sz w:val="20"/>
      <w:szCs w:val="24"/>
      <w:lang w:val="en-GB"/>
      <w14:textFill>
        <w14:solidFill>
          <w14:srgbClr w14:val="4A7729">
            <w14:lumMod w14:val="95000"/>
            <w14:lumOff w14:val="5000"/>
          </w14:srgbClr>
        </w14:solidFill>
      </w14:textFill>
    </w:rPr>
  </w:style>
  <w:style w:type="paragraph" w:styleId="BalloonText">
    <w:name w:val="Balloon Text"/>
    <w:basedOn w:val="Normal"/>
    <w:link w:val="BalloonTextChar"/>
    <w:uiPriority w:val="99"/>
    <w:semiHidden/>
    <w:unhideWhenUsed/>
    <w:rsid w:val="00BE63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33C"/>
    <w:rPr>
      <w:rFonts w:ascii="Segoe UI" w:hAnsi="Segoe UI" w:cs="Segoe UI"/>
      <w:sz w:val="18"/>
      <w:szCs w:val="18"/>
    </w:rPr>
  </w:style>
  <w:style w:type="paragraph" w:customStyle="1" w:styleId="Intructionbeforeobject">
    <w:name w:val="Intruction before object"/>
    <w:basedOn w:val="Normal"/>
    <w:uiPriority w:val="6"/>
    <w:qFormat/>
    <w:rsid w:val="0023757E"/>
    <w:pPr>
      <w:spacing w:before="160" w:after="120" w:line="312" w:lineRule="auto"/>
      <w:ind w:left="720"/>
    </w:pPr>
    <w:rPr>
      <w:rFonts w:ascii="Franklin Gothic Book" w:eastAsiaTheme="majorEastAsia" w:hAnsi="Franklin Gothic Book" w:cstheme="majorBidi"/>
      <w:i/>
      <w:color w:val="4F5150"/>
      <w:spacing w:val="2"/>
      <w:kern w:val="21"/>
      <w:sz w:val="21"/>
      <w:szCs w:val="24"/>
      <w:lang w:val="en-GB"/>
    </w:rPr>
  </w:style>
  <w:style w:type="character" w:styleId="FollowedHyperlink">
    <w:name w:val="FollowedHyperlink"/>
    <w:basedOn w:val="DefaultParagraphFont"/>
    <w:uiPriority w:val="99"/>
    <w:semiHidden/>
    <w:unhideWhenUsed/>
    <w:rsid w:val="008B0004"/>
    <w:rPr>
      <w:color w:val="954F72" w:themeColor="followedHyperlink"/>
      <w:u w:val="single"/>
    </w:rPr>
  </w:style>
  <w:style w:type="paragraph" w:styleId="Revision">
    <w:name w:val="Revision"/>
    <w:hidden/>
    <w:uiPriority w:val="99"/>
    <w:semiHidden/>
    <w:rsid w:val="00880B91"/>
  </w:style>
  <w:style w:type="character" w:styleId="CommentReference">
    <w:name w:val="annotation reference"/>
    <w:basedOn w:val="DefaultParagraphFont"/>
    <w:unhideWhenUsed/>
    <w:rsid w:val="00C04515"/>
    <w:rPr>
      <w:sz w:val="16"/>
      <w:szCs w:val="16"/>
    </w:rPr>
  </w:style>
  <w:style w:type="paragraph" w:styleId="CommentText">
    <w:name w:val="annotation text"/>
    <w:basedOn w:val="Normal"/>
    <w:link w:val="CommentTextChar"/>
    <w:unhideWhenUsed/>
    <w:rsid w:val="00C04515"/>
    <w:rPr>
      <w:sz w:val="20"/>
      <w:szCs w:val="20"/>
    </w:rPr>
  </w:style>
  <w:style w:type="character" w:customStyle="1" w:styleId="CommentTextChar">
    <w:name w:val="Comment Text Char"/>
    <w:basedOn w:val="DefaultParagraphFont"/>
    <w:link w:val="CommentText"/>
    <w:rsid w:val="00C04515"/>
    <w:rPr>
      <w:sz w:val="20"/>
      <w:szCs w:val="20"/>
    </w:rPr>
  </w:style>
  <w:style w:type="paragraph" w:styleId="CommentSubject">
    <w:name w:val="annotation subject"/>
    <w:basedOn w:val="CommentText"/>
    <w:next w:val="CommentText"/>
    <w:link w:val="CommentSubjectChar"/>
    <w:semiHidden/>
    <w:unhideWhenUsed/>
    <w:rsid w:val="00C04515"/>
    <w:rPr>
      <w:b/>
      <w:bCs/>
    </w:rPr>
  </w:style>
  <w:style w:type="character" w:customStyle="1" w:styleId="CommentSubjectChar">
    <w:name w:val="Comment Subject Char"/>
    <w:basedOn w:val="CommentTextChar"/>
    <w:link w:val="CommentSubject"/>
    <w:semiHidden/>
    <w:rsid w:val="00C04515"/>
    <w:rPr>
      <w:b/>
      <w:bCs/>
      <w:sz w:val="20"/>
      <w:szCs w:val="20"/>
    </w:rPr>
  </w:style>
  <w:style w:type="table" w:styleId="GridTable5Dark-Accent1">
    <w:name w:val="Grid Table 5 Dark Accent 1"/>
    <w:basedOn w:val="TableNormal"/>
    <w:uiPriority w:val="50"/>
    <w:rsid w:val="00C04515"/>
    <w:tblPr>
      <w:tblStyleRowBandSize w:val="1"/>
      <w:tblStyleColBandSize w:val="1"/>
      <w:tblBorders>
        <w:top w:val="single" w:sz="4" w:space="0" w:color="A9CD9B" w:themeColor="background1"/>
        <w:left w:val="single" w:sz="4" w:space="0" w:color="A9CD9B" w:themeColor="background1"/>
        <w:bottom w:val="single" w:sz="4" w:space="0" w:color="A9CD9B" w:themeColor="background1"/>
        <w:right w:val="single" w:sz="4" w:space="0" w:color="A9CD9B" w:themeColor="background1"/>
        <w:insideH w:val="single" w:sz="4" w:space="0" w:color="A9CD9B" w:themeColor="background1"/>
        <w:insideV w:val="single" w:sz="4" w:space="0" w:color="A9CD9B" w:themeColor="background1"/>
      </w:tblBorders>
    </w:tblPr>
    <w:tcPr>
      <w:shd w:val="clear" w:color="auto" w:fill="D1EDCC" w:themeFill="accent1" w:themeFillTint="33"/>
    </w:tcPr>
    <w:tblStylePr w:type="firstRow">
      <w:rPr>
        <w:b/>
        <w:bCs/>
        <w:color w:val="A9CD9B" w:themeColor="background1"/>
      </w:rPr>
      <w:tblPr/>
      <w:tcPr>
        <w:tcBorders>
          <w:top w:val="single" w:sz="4" w:space="0" w:color="A9CD9B" w:themeColor="background1"/>
          <w:left w:val="single" w:sz="4" w:space="0" w:color="A9CD9B" w:themeColor="background1"/>
          <w:right w:val="single" w:sz="4" w:space="0" w:color="A9CD9B" w:themeColor="background1"/>
          <w:insideH w:val="nil"/>
          <w:insideV w:val="nil"/>
        </w:tcBorders>
        <w:shd w:val="clear" w:color="auto" w:fill="387C2B" w:themeFill="accent1"/>
      </w:tcPr>
    </w:tblStylePr>
    <w:tblStylePr w:type="lastRow">
      <w:rPr>
        <w:b/>
        <w:bCs/>
        <w:color w:val="A9CD9B" w:themeColor="background1"/>
      </w:rPr>
      <w:tblPr/>
      <w:tcPr>
        <w:tcBorders>
          <w:left w:val="single" w:sz="4" w:space="0" w:color="A9CD9B" w:themeColor="background1"/>
          <w:bottom w:val="single" w:sz="4" w:space="0" w:color="A9CD9B" w:themeColor="background1"/>
          <w:right w:val="single" w:sz="4" w:space="0" w:color="A9CD9B" w:themeColor="background1"/>
          <w:insideH w:val="nil"/>
          <w:insideV w:val="nil"/>
        </w:tcBorders>
        <w:shd w:val="clear" w:color="auto" w:fill="387C2B" w:themeFill="accent1"/>
      </w:tcPr>
    </w:tblStylePr>
    <w:tblStylePr w:type="firstCol">
      <w:rPr>
        <w:b/>
        <w:bCs/>
        <w:color w:val="A9CD9B" w:themeColor="background1"/>
      </w:rPr>
      <w:tblPr/>
      <w:tcPr>
        <w:tcBorders>
          <w:top w:val="single" w:sz="4" w:space="0" w:color="A9CD9B" w:themeColor="background1"/>
          <w:left w:val="single" w:sz="4" w:space="0" w:color="A9CD9B" w:themeColor="background1"/>
          <w:bottom w:val="single" w:sz="4" w:space="0" w:color="A9CD9B" w:themeColor="background1"/>
          <w:insideV w:val="nil"/>
        </w:tcBorders>
        <w:shd w:val="clear" w:color="auto" w:fill="387C2B" w:themeFill="accent1"/>
      </w:tcPr>
    </w:tblStylePr>
    <w:tblStylePr w:type="lastCol">
      <w:rPr>
        <w:b/>
        <w:bCs/>
        <w:color w:val="A9CD9B" w:themeColor="background1"/>
      </w:rPr>
      <w:tblPr/>
      <w:tcPr>
        <w:tcBorders>
          <w:top w:val="single" w:sz="4" w:space="0" w:color="A9CD9B" w:themeColor="background1"/>
          <w:bottom w:val="single" w:sz="4" w:space="0" w:color="A9CD9B" w:themeColor="background1"/>
          <w:right w:val="single" w:sz="4" w:space="0" w:color="A9CD9B" w:themeColor="background1"/>
          <w:insideV w:val="nil"/>
        </w:tcBorders>
        <w:shd w:val="clear" w:color="auto" w:fill="387C2B" w:themeFill="accent1"/>
      </w:tcPr>
    </w:tblStylePr>
    <w:tblStylePr w:type="band1Vert">
      <w:tblPr/>
      <w:tcPr>
        <w:shd w:val="clear" w:color="auto" w:fill="A3DB99" w:themeFill="accent1" w:themeFillTint="66"/>
      </w:tcPr>
    </w:tblStylePr>
    <w:tblStylePr w:type="band1Horz">
      <w:tblPr/>
      <w:tcPr>
        <w:shd w:val="clear" w:color="auto" w:fill="A3DB99" w:themeFill="accent1" w:themeFillTint="66"/>
      </w:tcPr>
    </w:tblStylePr>
  </w:style>
  <w:style w:type="paragraph" w:customStyle="1" w:styleId="Subsection">
    <w:name w:val="Sub section"/>
    <w:basedOn w:val="Normal"/>
    <w:link w:val="SubsectionChar"/>
    <w:uiPriority w:val="6"/>
    <w:qFormat/>
    <w:rsid w:val="0023757E"/>
    <w:pPr>
      <w:spacing w:before="160" w:line="312" w:lineRule="auto"/>
      <w:ind w:left="1440"/>
    </w:pPr>
    <w:rPr>
      <w:rFonts w:ascii="Franklin Gothic Book" w:eastAsiaTheme="majorEastAsia" w:hAnsi="Franklin Gothic Book" w:cstheme="majorBidi"/>
      <w:i/>
      <w:color w:val="4F5150"/>
      <w:spacing w:val="2"/>
      <w:kern w:val="21"/>
      <w:sz w:val="21"/>
      <w:szCs w:val="24"/>
      <w:lang w:val="en-GB"/>
    </w:rPr>
  </w:style>
  <w:style w:type="character" w:customStyle="1" w:styleId="SubsectionChar">
    <w:name w:val="Sub section Char"/>
    <w:basedOn w:val="DefaultParagraphFont"/>
    <w:link w:val="Subsection"/>
    <w:uiPriority w:val="6"/>
    <w:rsid w:val="0023757E"/>
    <w:rPr>
      <w:rFonts w:ascii="Century Gothic" w:eastAsiaTheme="majorEastAsia" w:hAnsi="Century Gothic" w:cstheme="majorBidi"/>
      <w:i/>
      <w:color w:val="766A62"/>
      <w:spacing w:val="2"/>
      <w:kern w:val="21"/>
      <w:sz w:val="18"/>
      <w:szCs w:val="24"/>
      <w:lang w:val="en-GB"/>
    </w:rPr>
  </w:style>
  <w:style w:type="table" w:customStyle="1" w:styleId="Style1">
    <w:name w:val="Style1"/>
    <w:basedOn w:val="TableNormal"/>
    <w:uiPriority w:val="99"/>
    <w:rsid w:val="00E70440"/>
    <w:tblPr>
      <w:tblStyleRowBandSize w:val="1"/>
    </w:tblPr>
  </w:style>
  <w:style w:type="character" w:styleId="SubtleEmphasis">
    <w:name w:val="Subtle Emphasis"/>
    <w:aliases w:val="Table Note"/>
    <w:basedOn w:val="DefaultParagraphFont"/>
    <w:uiPriority w:val="19"/>
    <w:qFormat/>
    <w:rsid w:val="001F7B39"/>
    <w:rPr>
      <w:rFonts w:ascii="Arial" w:hAnsi="Arial"/>
      <w:i/>
      <w:iCs/>
      <w:color w:val="FFFFFF" w:themeColor="text2"/>
    </w:rPr>
  </w:style>
  <w:style w:type="paragraph" w:customStyle="1" w:styleId="Bullets">
    <w:name w:val="Bullets"/>
    <w:basedOn w:val="Normal"/>
    <w:autoRedefine/>
    <w:uiPriority w:val="5"/>
    <w:rsid w:val="00322764"/>
    <w:pPr>
      <w:numPr>
        <w:numId w:val="42"/>
      </w:numPr>
      <w:autoSpaceDE w:val="0"/>
      <w:autoSpaceDN w:val="0"/>
      <w:adjustRightInd w:val="0"/>
      <w:spacing w:line="288" w:lineRule="auto"/>
    </w:pPr>
    <w:rPr>
      <w:rFonts w:ascii="Franklin Gothic Book" w:eastAsia="MS Mincho" w:hAnsi="Franklin Gothic Book" w:cs="Times New Roman"/>
      <w:i/>
      <w:iCs/>
      <w:color w:val="4F5150"/>
      <w:spacing w:val="2"/>
      <w:kern w:val="21"/>
      <w:sz w:val="21"/>
      <w:szCs w:val="21"/>
      <w:lang w:val="en-GB"/>
      <w14:textFill>
        <w14:solidFill>
          <w14:srgbClr w14:val="4F5150">
            <w14:lumMod w14:val="95000"/>
            <w14:lumOff w14:val="5000"/>
            <w14:lumMod w14:val="95000"/>
            <w14:lumOff w14:val="5000"/>
          </w14:srgbClr>
        </w14:solidFill>
      </w14:textFill>
    </w:rPr>
  </w:style>
  <w:style w:type="paragraph" w:customStyle="1" w:styleId="Intra-SectionHeader">
    <w:name w:val="Intra-Section Header"/>
    <w:basedOn w:val="Normal"/>
    <w:link w:val="Intra-SectionHeaderChar"/>
    <w:uiPriority w:val="6"/>
    <w:qFormat/>
    <w:rsid w:val="00751228"/>
    <w:pPr>
      <w:spacing w:before="240" w:line="288" w:lineRule="auto"/>
    </w:pPr>
    <w:rPr>
      <w:rFonts w:ascii="Century Gothic" w:hAnsi="Century Gothic" w:cs="Arial"/>
      <w:color w:val="067198"/>
      <w:sz w:val="24"/>
      <w:szCs w:val="18"/>
    </w:rPr>
  </w:style>
  <w:style w:type="character" w:customStyle="1" w:styleId="Intra-SectionHeaderChar">
    <w:name w:val="Intra-Section Header Char"/>
    <w:basedOn w:val="DefaultParagraphFont"/>
    <w:link w:val="Intra-SectionHeader"/>
    <w:uiPriority w:val="6"/>
    <w:rsid w:val="00751228"/>
    <w:rPr>
      <w:rFonts w:ascii="Century Gothic" w:hAnsi="Century Gothic" w:cs="Arial"/>
      <w:color w:val="067198"/>
      <w:sz w:val="24"/>
      <w:szCs w:val="18"/>
    </w:rPr>
  </w:style>
  <w:style w:type="paragraph" w:customStyle="1" w:styleId="TemplateTitle">
    <w:name w:val="Template Title"/>
    <w:basedOn w:val="Normal"/>
    <w:link w:val="TemplateTitleChar"/>
    <w:uiPriority w:val="6"/>
    <w:qFormat/>
    <w:rsid w:val="00D519D3"/>
    <w:pPr>
      <w:spacing w:before="240" w:line="288" w:lineRule="auto"/>
      <w:jc w:val="center"/>
    </w:pPr>
    <w:rPr>
      <w:rFonts w:ascii="Century Gothic" w:hAnsi="Century Gothic" w:cs="Arial"/>
      <w:i/>
      <w:color w:val="2B3A57"/>
      <w:sz w:val="40"/>
      <w:szCs w:val="18"/>
      <w:u w:val="single"/>
    </w:rPr>
  </w:style>
  <w:style w:type="character" w:customStyle="1" w:styleId="TemplateTitleChar">
    <w:name w:val="Template Title Char"/>
    <w:basedOn w:val="DefaultParagraphFont"/>
    <w:link w:val="TemplateTitle"/>
    <w:uiPriority w:val="6"/>
    <w:rsid w:val="00D519D3"/>
    <w:rPr>
      <w:rFonts w:ascii="Century Gothic" w:hAnsi="Century Gothic" w:cs="Arial"/>
      <w:i/>
      <w:color w:val="2B3A57"/>
      <w:sz w:val="40"/>
      <w:szCs w:val="18"/>
      <w:u w:val="single"/>
    </w:rPr>
  </w:style>
  <w:style w:type="paragraph" w:customStyle="1" w:styleId="CheckboxesTable">
    <w:name w:val="Checkboxes Table"/>
    <w:basedOn w:val="Normal"/>
    <w:link w:val="CheckboxesTableChar"/>
    <w:uiPriority w:val="6"/>
    <w:qFormat/>
    <w:rsid w:val="00FB087A"/>
    <w:pPr>
      <w:autoSpaceDE w:val="0"/>
      <w:autoSpaceDN w:val="0"/>
      <w:adjustRightInd w:val="0"/>
      <w:spacing w:before="40" w:after="120" w:line="288" w:lineRule="auto"/>
      <w:ind w:left="1440" w:hanging="360"/>
      <w:contextualSpacing/>
    </w:pPr>
    <w:rPr>
      <w:rFonts w:ascii="Franklin Gothic Book" w:eastAsia="MS Mincho" w:hAnsi="Franklin Gothic Book" w:cs="Times New Roman"/>
      <w:bCs/>
      <w:i/>
      <w:iCs/>
      <w:color w:val="766A62"/>
      <w:sz w:val="21"/>
      <w:szCs w:val="18"/>
      <w:lang w:val="en-GB"/>
      <w14:textFill>
        <w14:solidFill>
          <w14:srgbClr w14:val="766A62">
            <w14:lumMod w14:val="95000"/>
            <w14:lumOff w14:val="5000"/>
          </w14:srgbClr>
        </w14:solidFill>
      </w14:textFill>
    </w:rPr>
  </w:style>
  <w:style w:type="character" w:customStyle="1" w:styleId="CheckboxesTableChar">
    <w:name w:val="Checkboxes Table Char"/>
    <w:basedOn w:val="DefaultParagraphFont"/>
    <w:link w:val="CheckboxesTable"/>
    <w:uiPriority w:val="6"/>
    <w:rsid w:val="00FB087A"/>
    <w:rPr>
      <w:rFonts w:ascii="Franklin Gothic Book" w:eastAsia="MS Mincho" w:hAnsi="Franklin Gothic Book" w:cs="Times New Roman"/>
      <w:bCs/>
      <w:i/>
      <w:iCs/>
      <w:color w:val="766A62"/>
      <w:sz w:val="21"/>
      <w:szCs w:val="18"/>
      <w:lang w:val="en-GB"/>
      <w14:textFill>
        <w14:solidFill>
          <w14:srgbClr w14:val="766A62">
            <w14:lumMod w14:val="95000"/>
            <w14:lumOff w14:val="5000"/>
          </w14:srgbClr>
        </w14:solidFill>
      </w14:textFill>
    </w:rPr>
  </w:style>
  <w:style w:type="paragraph" w:customStyle="1" w:styleId="TableChecks">
    <w:name w:val="Table Checks"/>
    <w:basedOn w:val="CheckboxesTable"/>
    <w:link w:val="TableChecksChar"/>
    <w:uiPriority w:val="6"/>
    <w:qFormat/>
    <w:rsid w:val="00BB1419"/>
    <w:rPr>
      <w:color w:val="000000"/>
      <w14:textFill>
        <w14:solidFill>
          <w14:srgbClr w14:val="000000">
            <w14:lumMod w14:val="95000"/>
            <w14:lumOff w14:val="5000"/>
          </w14:srgbClr>
        </w14:solidFill>
      </w14:textFill>
    </w:rPr>
  </w:style>
  <w:style w:type="character" w:customStyle="1" w:styleId="TableChecksChar">
    <w:name w:val="Table Checks Char"/>
    <w:basedOn w:val="CheckboxesTableChar"/>
    <w:link w:val="TableChecks"/>
    <w:uiPriority w:val="6"/>
    <w:rsid w:val="00BB1419"/>
    <w:rPr>
      <w:rFonts w:ascii="Century Gothic" w:eastAsia="MS Mincho" w:hAnsi="Century Gothic" w:cs="Times New Roman"/>
      <w:bCs/>
      <w:i/>
      <w:iCs/>
      <w:color w:val="000000"/>
      <w:sz w:val="18"/>
      <w:szCs w:val="18"/>
      <w:lang w:val="en-GB"/>
      <w14:textFill>
        <w14:solidFill>
          <w14:srgbClr w14:val="000000">
            <w14:lumMod w14:val="95000"/>
            <w14:lumOff w14:val="5000"/>
          </w14:srgbClr>
        </w14:solidFill>
      </w14:textFill>
    </w:rPr>
  </w:style>
  <w:style w:type="paragraph" w:customStyle="1" w:styleId="Otherbullet">
    <w:name w:val="Other bullet"/>
    <w:basedOn w:val="Normal"/>
    <w:link w:val="OtherbulletChar"/>
    <w:uiPriority w:val="6"/>
    <w:qFormat/>
    <w:rsid w:val="009575A6"/>
    <w:pPr>
      <w:spacing w:before="120" w:after="120" w:line="288" w:lineRule="auto"/>
      <w:ind w:left="720"/>
      <w:contextualSpacing/>
    </w:pPr>
    <w:rPr>
      <w:rFonts w:ascii="Century Gothic" w:eastAsiaTheme="majorEastAsia" w:hAnsi="Century Gothic" w:cstheme="majorBidi"/>
      <w:i/>
      <w:color w:val="003A54" w:themeColor="background2"/>
      <w:sz w:val="18"/>
      <w:szCs w:val="24"/>
      <w:lang w:val="en-GB"/>
      <w14:textFill>
        <w14:solidFill>
          <w14:schemeClr w14:val="bg2">
            <w14:lumMod w14:val="95000"/>
            <w14:lumOff w14:val="5000"/>
            <w14:lumMod w14:val="95000"/>
            <w14:lumOff w14:val="5000"/>
          </w14:schemeClr>
        </w14:solidFill>
      </w14:textFill>
    </w:rPr>
  </w:style>
  <w:style w:type="character" w:customStyle="1" w:styleId="OtherbulletChar">
    <w:name w:val="Other bullet Char"/>
    <w:basedOn w:val="DefaultParagraphFont"/>
    <w:link w:val="Otherbullet"/>
    <w:uiPriority w:val="6"/>
    <w:rsid w:val="009575A6"/>
    <w:rPr>
      <w:rFonts w:ascii="Century Gothic" w:eastAsiaTheme="majorEastAsia" w:hAnsi="Century Gothic" w:cstheme="majorBidi"/>
      <w:i/>
      <w:color w:val="003A54" w:themeColor="background2"/>
      <w:sz w:val="18"/>
      <w:szCs w:val="24"/>
      <w:lang w:val="en-GB"/>
      <w14:textFill>
        <w14:solidFill>
          <w14:schemeClr w14:val="bg2">
            <w14:lumMod w14:val="95000"/>
            <w14:lumOff w14:val="5000"/>
            <w14:lumMod w14:val="95000"/>
            <w14:lumOff w14:val="5000"/>
          </w14:schemeClr>
        </w14:solidFill>
      </w14:textFill>
    </w:rPr>
  </w:style>
  <w:style w:type="paragraph" w:customStyle="1" w:styleId="TableFixedText">
    <w:name w:val="Table Fixed Text"/>
    <w:basedOn w:val="Normal"/>
    <w:link w:val="TableFixedTextChar"/>
    <w:uiPriority w:val="6"/>
    <w:rsid w:val="006F4A19"/>
    <w:pPr>
      <w:spacing w:beforeLines="40" w:before="96" w:afterLines="40" w:after="96"/>
    </w:pPr>
    <w:rPr>
      <w:rFonts w:ascii="Century Gothic" w:hAnsi="Century Gothic" w:cs="Arial"/>
      <w:spacing w:val="2"/>
      <w:kern w:val="21"/>
      <w:sz w:val="18"/>
      <w:szCs w:val="21"/>
    </w:rPr>
  </w:style>
  <w:style w:type="character" w:customStyle="1" w:styleId="TableFixedTextChar">
    <w:name w:val="Table Fixed Text Char"/>
    <w:basedOn w:val="DefaultParagraphFont"/>
    <w:link w:val="TableFixedText"/>
    <w:uiPriority w:val="6"/>
    <w:rsid w:val="006F4A19"/>
    <w:rPr>
      <w:rFonts w:ascii="Century Gothic" w:hAnsi="Century Gothic" w:cs="Arial"/>
      <w:color w:val="9B8E86" w:themeColor="text1" w:themeTint="BF"/>
      <w:spacing w:val="2"/>
      <w:kern w:val="21"/>
      <w:sz w:val="18"/>
      <w:szCs w:val="21"/>
    </w:rPr>
  </w:style>
  <w:style w:type="character" w:styleId="Mention">
    <w:name w:val="Mention"/>
    <w:basedOn w:val="DefaultParagraphFont"/>
    <w:uiPriority w:val="99"/>
    <w:unhideWhenUsed/>
    <w:rPr>
      <w:color w:val="2B579A"/>
      <w:shd w:val="clear" w:color="auto" w:fill="E6E6E6"/>
    </w:rPr>
  </w:style>
  <w:style w:type="table" w:styleId="GridTable5Dark-Accent2">
    <w:name w:val="Grid Table 5 Dark Accent 2"/>
    <w:basedOn w:val="TableNormal"/>
    <w:uiPriority w:val="50"/>
    <w:tblPr>
      <w:tblStyleRowBandSize w:val="1"/>
      <w:tblStyleColBandSize w:val="1"/>
      <w:tblBorders>
        <w:top w:val="single" w:sz="4" w:space="0" w:color="A9CD9B" w:themeColor="background1"/>
        <w:left w:val="single" w:sz="4" w:space="0" w:color="A9CD9B" w:themeColor="background1"/>
        <w:bottom w:val="single" w:sz="4" w:space="0" w:color="A9CD9B" w:themeColor="background1"/>
        <w:right w:val="single" w:sz="4" w:space="0" w:color="A9CD9B" w:themeColor="background1"/>
        <w:insideH w:val="single" w:sz="4" w:space="0" w:color="A9CD9B" w:themeColor="background1"/>
        <w:insideV w:val="single" w:sz="4" w:space="0" w:color="A9CD9B" w:themeColor="background1"/>
      </w:tblBorders>
    </w:tblPr>
    <w:tcPr>
      <w:shd w:val="clear" w:color="auto" w:fill="F9E6CC" w:themeFill="accent2" w:themeFillTint="33"/>
    </w:tcPr>
    <w:tblStylePr w:type="firstRow">
      <w:rPr>
        <w:b/>
        <w:bCs/>
        <w:color w:val="A9CD9B" w:themeColor="background1"/>
      </w:rPr>
      <w:tblPr/>
      <w:tcPr>
        <w:tcBorders>
          <w:top w:val="single" w:sz="4" w:space="0" w:color="A9CD9B" w:themeColor="background1"/>
          <w:left w:val="single" w:sz="4" w:space="0" w:color="A9CD9B" w:themeColor="background1"/>
          <w:right w:val="single" w:sz="4" w:space="0" w:color="A9CD9B" w:themeColor="background1"/>
          <w:insideH w:val="nil"/>
          <w:insideV w:val="nil"/>
        </w:tcBorders>
        <w:shd w:val="clear" w:color="auto" w:fill="D18316" w:themeFill="accent2"/>
      </w:tcPr>
    </w:tblStylePr>
    <w:tblStylePr w:type="lastRow">
      <w:rPr>
        <w:b/>
        <w:bCs/>
        <w:color w:val="A9CD9B" w:themeColor="background1"/>
      </w:rPr>
      <w:tblPr/>
      <w:tcPr>
        <w:tcBorders>
          <w:left w:val="single" w:sz="4" w:space="0" w:color="A9CD9B" w:themeColor="background1"/>
          <w:bottom w:val="single" w:sz="4" w:space="0" w:color="A9CD9B" w:themeColor="background1"/>
          <w:right w:val="single" w:sz="4" w:space="0" w:color="A9CD9B" w:themeColor="background1"/>
          <w:insideH w:val="nil"/>
          <w:insideV w:val="nil"/>
        </w:tcBorders>
        <w:shd w:val="clear" w:color="auto" w:fill="D18316" w:themeFill="accent2"/>
      </w:tcPr>
    </w:tblStylePr>
    <w:tblStylePr w:type="firstCol">
      <w:rPr>
        <w:b/>
        <w:bCs/>
        <w:color w:val="A9CD9B" w:themeColor="background1"/>
      </w:rPr>
      <w:tblPr/>
      <w:tcPr>
        <w:tcBorders>
          <w:top w:val="single" w:sz="4" w:space="0" w:color="A9CD9B" w:themeColor="background1"/>
          <w:left w:val="single" w:sz="4" w:space="0" w:color="A9CD9B" w:themeColor="background1"/>
          <w:bottom w:val="single" w:sz="4" w:space="0" w:color="A9CD9B" w:themeColor="background1"/>
          <w:insideV w:val="nil"/>
        </w:tcBorders>
        <w:shd w:val="clear" w:color="auto" w:fill="D18316" w:themeFill="accent2"/>
      </w:tcPr>
    </w:tblStylePr>
    <w:tblStylePr w:type="lastCol">
      <w:rPr>
        <w:b/>
        <w:bCs/>
        <w:color w:val="A9CD9B" w:themeColor="background1"/>
      </w:rPr>
      <w:tblPr/>
      <w:tcPr>
        <w:tcBorders>
          <w:top w:val="single" w:sz="4" w:space="0" w:color="A9CD9B" w:themeColor="background1"/>
          <w:bottom w:val="single" w:sz="4" w:space="0" w:color="A9CD9B" w:themeColor="background1"/>
          <w:right w:val="single" w:sz="4" w:space="0" w:color="A9CD9B" w:themeColor="background1"/>
          <w:insideV w:val="nil"/>
        </w:tcBorders>
        <w:shd w:val="clear" w:color="auto" w:fill="D18316" w:themeFill="accent2"/>
      </w:tcPr>
    </w:tblStylePr>
    <w:tblStylePr w:type="band1Vert">
      <w:tblPr/>
      <w:tcPr>
        <w:shd w:val="clear" w:color="auto" w:fill="F4CE99" w:themeFill="accent2" w:themeFillTint="66"/>
      </w:tcPr>
    </w:tblStylePr>
    <w:tblStylePr w:type="band1Horz">
      <w:tblPr/>
      <w:tcPr>
        <w:shd w:val="clear" w:color="auto" w:fill="F4CE99" w:themeFill="accent2" w:themeFillTint="66"/>
      </w:tcPr>
    </w:tblStylePr>
  </w:style>
  <w:style w:type="table" w:customStyle="1" w:styleId="GridTable5Dark-Accent21">
    <w:name w:val="Grid Table 5 Dark - Accent 21"/>
    <w:basedOn w:val="TableNormal"/>
    <w:next w:val="GridTable5Dark-Accent2"/>
    <w:uiPriority w:val="50"/>
    <w:rsid w:val="00341BE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
    <w:name w:val="Grid Table 5 Dark - Accent 211"/>
    <w:basedOn w:val="TableNormal"/>
    <w:next w:val="GridTable5Dark-Accent2"/>
    <w:uiPriority w:val="50"/>
    <w:rsid w:val="00B4172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2">
    <w:name w:val="Grid Table 5 Dark - Accent 212"/>
    <w:basedOn w:val="TableNormal"/>
    <w:next w:val="GridTable5Dark-Accent2"/>
    <w:uiPriority w:val="50"/>
    <w:rsid w:val="00B4226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3">
    <w:name w:val="Grid Table 5 Dark - Accent 213"/>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4">
    <w:name w:val="Grid Table 5 Dark - Accent 214"/>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5">
    <w:name w:val="Grid Table 5 Dark - Accent 215"/>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6">
    <w:name w:val="Grid Table 5 Dark - Accent 216"/>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7">
    <w:name w:val="Grid Table 5 Dark - Accent 217"/>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8">
    <w:name w:val="Grid Table 5 Dark - Accent 218"/>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9">
    <w:name w:val="Grid Table 5 Dark - Accent 219"/>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0">
    <w:name w:val="Grid Table 5 Dark - Accent 2110"/>
    <w:basedOn w:val="TableNormal"/>
    <w:next w:val="GridTable5Dark-Accent2"/>
    <w:uiPriority w:val="50"/>
    <w:rsid w:val="008F6F0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1">
    <w:name w:val="Grid Table 5 Dark - Accent 2111"/>
    <w:basedOn w:val="TableNormal"/>
    <w:next w:val="GridTable5Dark-Accent2"/>
    <w:uiPriority w:val="50"/>
    <w:rsid w:val="00A1701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2">
    <w:name w:val="Grid Table 5 Dark - Accent 2112"/>
    <w:basedOn w:val="TableNormal"/>
    <w:next w:val="GridTable5Dark-Accent2"/>
    <w:uiPriority w:val="50"/>
    <w:rsid w:val="00E47E5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styleId="UnresolvedMention">
    <w:name w:val="Unresolved Mention"/>
    <w:basedOn w:val="DefaultParagraphFont"/>
    <w:uiPriority w:val="99"/>
    <w:semiHidden/>
    <w:unhideWhenUsed/>
    <w:rsid w:val="00B55C58"/>
    <w:rPr>
      <w:color w:val="605E5C"/>
      <w:shd w:val="clear" w:color="auto" w:fill="E1DFDD"/>
    </w:rPr>
  </w:style>
  <w:style w:type="paragraph" w:styleId="Title">
    <w:name w:val="Title"/>
    <w:aliases w:val="Joint Template Title"/>
    <w:basedOn w:val="Normal"/>
    <w:next w:val="Normal"/>
    <w:link w:val="TitleChar"/>
    <w:uiPriority w:val="10"/>
    <w:qFormat/>
    <w:rsid w:val="00E92830"/>
    <w:pPr>
      <w:contextualSpacing/>
    </w:pPr>
    <w:rPr>
      <w:rFonts w:ascii="Century Gothic" w:eastAsiaTheme="majorEastAsia" w:hAnsi="Century Gothic" w:cstheme="majorBidi"/>
      <w:color w:val="2F3A57"/>
      <w:spacing w:val="-10"/>
      <w:kern w:val="28"/>
      <w:sz w:val="48"/>
      <w:szCs w:val="56"/>
    </w:rPr>
  </w:style>
  <w:style w:type="character" w:customStyle="1" w:styleId="TitleChar">
    <w:name w:val="Title Char"/>
    <w:aliases w:val="Joint Template Title Char"/>
    <w:basedOn w:val="DefaultParagraphFont"/>
    <w:link w:val="Title"/>
    <w:uiPriority w:val="10"/>
    <w:rsid w:val="00E92830"/>
    <w:rPr>
      <w:rFonts w:ascii="Century Gothic" w:eastAsiaTheme="majorEastAsia" w:hAnsi="Century Gothic" w:cstheme="majorBidi"/>
      <w:color w:val="2F3A57"/>
      <w:spacing w:val="-10"/>
      <w:kern w:val="28"/>
      <w:sz w:val="48"/>
      <w:szCs w:val="56"/>
    </w:rPr>
  </w:style>
  <w:style w:type="paragraph" w:customStyle="1" w:styleId="VCSNormal">
    <w:name w:val="VCS Normal"/>
    <w:basedOn w:val="Normal"/>
    <w:link w:val="VCSNormalChar"/>
    <w:uiPriority w:val="8"/>
    <w:qFormat/>
    <w:rsid w:val="009B575C"/>
    <w:pPr>
      <w:spacing w:before="160" w:line="312" w:lineRule="auto"/>
    </w:pPr>
    <w:rPr>
      <w:rFonts w:ascii="Franklin Gothic Book" w:hAnsi="Franklin Gothic Book"/>
      <w:spacing w:val="2"/>
      <w:kern w:val="21"/>
      <w:sz w:val="21"/>
      <w:szCs w:val="20"/>
    </w:rPr>
  </w:style>
  <w:style w:type="character" w:customStyle="1" w:styleId="VCSNormalChar">
    <w:name w:val="VCS Normal Char"/>
    <w:basedOn w:val="DefaultParagraphFont"/>
    <w:link w:val="VCSNormal"/>
    <w:uiPriority w:val="8"/>
    <w:rsid w:val="009B575C"/>
    <w:rPr>
      <w:rFonts w:ascii="Franklin Gothic Book" w:hAnsi="Franklin Gothic Book"/>
      <w:spacing w:val="2"/>
      <w:kern w:val="21"/>
      <w:sz w:val="21"/>
      <w:szCs w:val="20"/>
    </w:rPr>
  </w:style>
  <w:style w:type="paragraph" w:customStyle="1" w:styleId="InstructionPageHeading">
    <w:name w:val="Instruction Page Heading"/>
    <w:basedOn w:val="VCSNormal"/>
    <w:next w:val="VCSNormal"/>
    <w:link w:val="InstructionPageHeadingChar"/>
    <w:uiPriority w:val="8"/>
    <w:qFormat/>
    <w:rsid w:val="00ED73DF"/>
    <w:rPr>
      <w:rFonts w:ascii="Century Gothic" w:hAnsi="Century Gothic"/>
      <w:color w:val="0685B2"/>
      <w:spacing w:val="-6"/>
    </w:rPr>
  </w:style>
  <w:style w:type="character" w:customStyle="1" w:styleId="InstructionPageHeadingChar">
    <w:name w:val="Instruction Page Heading Char"/>
    <w:basedOn w:val="VCSNormalChar"/>
    <w:link w:val="InstructionPageHeading"/>
    <w:uiPriority w:val="8"/>
    <w:rsid w:val="00ED73DF"/>
    <w:rPr>
      <w:rFonts w:ascii="Century Gothic" w:hAnsi="Century Gothic"/>
      <w:color w:val="0685B2"/>
      <w:spacing w:val="-6"/>
      <w:kern w:val="21"/>
      <w:sz w:val="21"/>
      <w:szCs w:val="20"/>
    </w:rPr>
  </w:style>
  <w:style w:type="paragraph" w:customStyle="1" w:styleId="TableTitlesupdated">
    <w:name w:val="Table Titles updated"/>
    <w:basedOn w:val="Normal"/>
    <w:link w:val="TableTitlesupdatedChar"/>
    <w:uiPriority w:val="8"/>
    <w:qFormat/>
    <w:rsid w:val="00075370"/>
    <w:pPr>
      <w:tabs>
        <w:tab w:val="center" w:pos="4153"/>
        <w:tab w:val="right" w:pos="8306"/>
      </w:tabs>
      <w:spacing w:before="120" w:after="120" w:line="276" w:lineRule="auto"/>
    </w:pPr>
    <w:rPr>
      <w:rFonts w:ascii="Franklin Gothic Book" w:eastAsia="MS Mincho" w:hAnsi="Franklin Gothic Book" w:cs="Arial"/>
      <w:b/>
      <w:color w:val="FFFFFF"/>
      <w:spacing w:val="4"/>
      <w:sz w:val="21"/>
      <w:szCs w:val="20"/>
      <w:lang w:val="en-CA"/>
    </w:rPr>
  </w:style>
  <w:style w:type="character" w:customStyle="1" w:styleId="TableTitlesupdatedChar">
    <w:name w:val="Table Titles updated Char"/>
    <w:basedOn w:val="DefaultParagraphFont"/>
    <w:link w:val="TableTitlesupdated"/>
    <w:uiPriority w:val="8"/>
    <w:rsid w:val="00075370"/>
    <w:rPr>
      <w:rFonts w:ascii="Franklin Gothic Book" w:eastAsia="MS Mincho" w:hAnsi="Franklin Gothic Book" w:cs="Arial"/>
      <w:b/>
      <w:color w:val="FFFFFF"/>
      <w:spacing w:val="4"/>
      <w:sz w:val="21"/>
      <w:szCs w:val="20"/>
      <w:lang w:val="en-CA"/>
    </w:rPr>
  </w:style>
  <w:style w:type="paragraph" w:customStyle="1" w:styleId="TableInstructionsupdated">
    <w:name w:val="Table Instructions updated"/>
    <w:basedOn w:val="Normal"/>
    <w:link w:val="TableInstructionsupdatedChar"/>
    <w:uiPriority w:val="8"/>
    <w:qFormat/>
    <w:rsid w:val="00960F35"/>
    <w:pPr>
      <w:tabs>
        <w:tab w:val="center" w:pos="4153"/>
        <w:tab w:val="right" w:pos="8306"/>
      </w:tabs>
      <w:spacing w:before="120" w:after="120" w:line="276" w:lineRule="auto"/>
    </w:pPr>
    <w:rPr>
      <w:rFonts w:ascii="Franklin Gothic Book" w:eastAsia="MS Mincho" w:hAnsi="Franklin Gothic Book" w:cs="Arial"/>
      <w:i/>
      <w:color w:val="766A62"/>
      <w:spacing w:val="2"/>
      <w:kern w:val="21"/>
      <w:sz w:val="19"/>
      <w:szCs w:val="20"/>
      <w:lang w:val="en-CA"/>
    </w:rPr>
  </w:style>
  <w:style w:type="character" w:customStyle="1" w:styleId="TableInstructionsupdatedChar">
    <w:name w:val="Table Instructions updated Char"/>
    <w:basedOn w:val="DefaultParagraphFont"/>
    <w:link w:val="TableInstructionsupdated"/>
    <w:uiPriority w:val="8"/>
    <w:rsid w:val="00960F35"/>
    <w:rPr>
      <w:rFonts w:ascii="Franklin Gothic Book" w:eastAsia="MS Mincho" w:hAnsi="Franklin Gothic Book" w:cs="Arial"/>
      <w:i/>
      <w:color w:val="766A62"/>
      <w:spacing w:val="2"/>
      <w:kern w:val="21"/>
      <w:sz w:val="19"/>
      <w:szCs w:val="20"/>
      <w:lang w:val="en-CA"/>
    </w:rPr>
  </w:style>
  <w:style w:type="paragraph" w:customStyle="1" w:styleId="BulletedInstructions">
    <w:name w:val="Bulleted Instructions"/>
    <w:basedOn w:val="Normal"/>
    <w:uiPriority w:val="7"/>
    <w:qFormat/>
    <w:rsid w:val="002004A3"/>
    <w:pPr>
      <w:numPr>
        <w:numId w:val="68"/>
      </w:numPr>
      <w:spacing w:after="120" w:line="288" w:lineRule="auto"/>
      <w:ind w:left="1080"/>
      <w:contextualSpacing/>
    </w:pPr>
    <w:rPr>
      <w:rFonts w:ascii="Franklin Gothic Book" w:eastAsiaTheme="majorEastAsia" w:hAnsi="Franklin Gothic Book" w:cstheme="majorBidi"/>
      <w:i/>
      <w:color w:val="4F5150"/>
      <w:spacing w:val="2"/>
      <w:kern w:val="21"/>
      <w:sz w:val="21"/>
      <w:szCs w:val="24"/>
    </w:rPr>
  </w:style>
  <w:style w:type="paragraph" w:customStyle="1" w:styleId="paragraph">
    <w:name w:val="paragraph"/>
    <w:basedOn w:val="Normal"/>
    <w:rsid w:val="00A8394E"/>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8394E"/>
  </w:style>
  <w:style w:type="character" w:customStyle="1" w:styleId="findhit">
    <w:name w:val="findhit"/>
    <w:basedOn w:val="DefaultParagraphFont"/>
    <w:rsid w:val="00A8394E"/>
  </w:style>
  <w:style w:type="character" w:customStyle="1" w:styleId="eop">
    <w:name w:val="eop"/>
    <w:basedOn w:val="DefaultParagraphFont"/>
    <w:rsid w:val="00A8394E"/>
  </w:style>
  <w:style w:type="character" w:customStyle="1" w:styleId="contentcontrolboundarysink">
    <w:name w:val="contentcontrolboundarysink"/>
    <w:basedOn w:val="DefaultParagraphFont"/>
    <w:rsid w:val="00A8394E"/>
  </w:style>
  <w:style w:type="character" w:customStyle="1" w:styleId="tabchar">
    <w:name w:val="tabchar"/>
    <w:basedOn w:val="DefaultParagraphFont"/>
    <w:rsid w:val="00A83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600182">
      <w:bodyDiv w:val="1"/>
      <w:marLeft w:val="0"/>
      <w:marRight w:val="0"/>
      <w:marTop w:val="0"/>
      <w:marBottom w:val="0"/>
      <w:divBdr>
        <w:top w:val="none" w:sz="0" w:space="0" w:color="auto"/>
        <w:left w:val="none" w:sz="0" w:space="0" w:color="auto"/>
        <w:bottom w:val="none" w:sz="0" w:space="0" w:color="auto"/>
        <w:right w:val="none" w:sz="0" w:space="0" w:color="auto"/>
      </w:divBdr>
    </w:div>
    <w:div w:id="358237890">
      <w:bodyDiv w:val="1"/>
      <w:marLeft w:val="0"/>
      <w:marRight w:val="0"/>
      <w:marTop w:val="0"/>
      <w:marBottom w:val="0"/>
      <w:divBdr>
        <w:top w:val="none" w:sz="0" w:space="0" w:color="auto"/>
        <w:left w:val="none" w:sz="0" w:space="0" w:color="auto"/>
        <w:bottom w:val="none" w:sz="0" w:space="0" w:color="auto"/>
        <w:right w:val="none" w:sz="0" w:space="0" w:color="auto"/>
      </w:divBdr>
    </w:div>
    <w:div w:id="515730902">
      <w:bodyDiv w:val="1"/>
      <w:marLeft w:val="0"/>
      <w:marRight w:val="0"/>
      <w:marTop w:val="0"/>
      <w:marBottom w:val="0"/>
      <w:divBdr>
        <w:top w:val="none" w:sz="0" w:space="0" w:color="auto"/>
        <w:left w:val="none" w:sz="0" w:space="0" w:color="auto"/>
        <w:bottom w:val="none" w:sz="0" w:space="0" w:color="auto"/>
        <w:right w:val="none" w:sz="0" w:space="0" w:color="auto"/>
      </w:divBdr>
    </w:div>
    <w:div w:id="644120238">
      <w:bodyDiv w:val="1"/>
      <w:marLeft w:val="0"/>
      <w:marRight w:val="0"/>
      <w:marTop w:val="0"/>
      <w:marBottom w:val="0"/>
      <w:divBdr>
        <w:top w:val="none" w:sz="0" w:space="0" w:color="auto"/>
        <w:left w:val="none" w:sz="0" w:space="0" w:color="auto"/>
        <w:bottom w:val="none" w:sz="0" w:space="0" w:color="auto"/>
        <w:right w:val="none" w:sz="0" w:space="0" w:color="auto"/>
      </w:divBdr>
    </w:div>
    <w:div w:id="738403439">
      <w:bodyDiv w:val="1"/>
      <w:marLeft w:val="0"/>
      <w:marRight w:val="0"/>
      <w:marTop w:val="0"/>
      <w:marBottom w:val="0"/>
      <w:divBdr>
        <w:top w:val="none" w:sz="0" w:space="0" w:color="auto"/>
        <w:left w:val="none" w:sz="0" w:space="0" w:color="auto"/>
        <w:bottom w:val="none" w:sz="0" w:space="0" w:color="auto"/>
        <w:right w:val="none" w:sz="0" w:space="0" w:color="auto"/>
      </w:divBdr>
    </w:div>
    <w:div w:id="750004593">
      <w:bodyDiv w:val="1"/>
      <w:marLeft w:val="0"/>
      <w:marRight w:val="0"/>
      <w:marTop w:val="0"/>
      <w:marBottom w:val="0"/>
      <w:divBdr>
        <w:top w:val="none" w:sz="0" w:space="0" w:color="auto"/>
        <w:left w:val="none" w:sz="0" w:space="0" w:color="auto"/>
        <w:bottom w:val="none" w:sz="0" w:space="0" w:color="auto"/>
        <w:right w:val="none" w:sz="0" w:space="0" w:color="auto"/>
      </w:divBdr>
    </w:div>
    <w:div w:id="918832534">
      <w:bodyDiv w:val="1"/>
      <w:marLeft w:val="0"/>
      <w:marRight w:val="0"/>
      <w:marTop w:val="0"/>
      <w:marBottom w:val="0"/>
      <w:divBdr>
        <w:top w:val="none" w:sz="0" w:space="0" w:color="auto"/>
        <w:left w:val="none" w:sz="0" w:space="0" w:color="auto"/>
        <w:bottom w:val="none" w:sz="0" w:space="0" w:color="auto"/>
        <w:right w:val="none" w:sz="0" w:space="0" w:color="auto"/>
      </w:divBdr>
    </w:div>
    <w:div w:id="1001354591">
      <w:bodyDiv w:val="1"/>
      <w:marLeft w:val="0"/>
      <w:marRight w:val="0"/>
      <w:marTop w:val="0"/>
      <w:marBottom w:val="0"/>
      <w:divBdr>
        <w:top w:val="none" w:sz="0" w:space="0" w:color="auto"/>
        <w:left w:val="none" w:sz="0" w:space="0" w:color="auto"/>
        <w:bottom w:val="none" w:sz="0" w:space="0" w:color="auto"/>
        <w:right w:val="none" w:sz="0" w:space="0" w:color="auto"/>
      </w:divBdr>
      <w:divsChild>
        <w:div w:id="62022244">
          <w:marLeft w:val="0"/>
          <w:marRight w:val="0"/>
          <w:marTop w:val="0"/>
          <w:marBottom w:val="0"/>
          <w:divBdr>
            <w:top w:val="none" w:sz="0" w:space="0" w:color="auto"/>
            <w:left w:val="none" w:sz="0" w:space="0" w:color="auto"/>
            <w:bottom w:val="none" w:sz="0" w:space="0" w:color="auto"/>
            <w:right w:val="none" w:sz="0" w:space="0" w:color="auto"/>
          </w:divBdr>
        </w:div>
        <w:div w:id="505437784">
          <w:marLeft w:val="0"/>
          <w:marRight w:val="0"/>
          <w:marTop w:val="0"/>
          <w:marBottom w:val="0"/>
          <w:divBdr>
            <w:top w:val="none" w:sz="0" w:space="0" w:color="auto"/>
            <w:left w:val="none" w:sz="0" w:space="0" w:color="auto"/>
            <w:bottom w:val="none" w:sz="0" w:space="0" w:color="auto"/>
            <w:right w:val="none" w:sz="0" w:space="0" w:color="auto"/>
          </w:divBdr>
        </w:div>
        <w:div w:id="846139384">
          <w:marLeft w:val="0"/>
          <w:marRight w:val="0"/>
          <w:marTop w:val="0"/>
          <w:marBottom w:val="0"/>
          <w:divBdr>
            <w:top w:val="none" w:sz="0" w:space="0" w:color="auto"/>
            <w:left w:val="none" w:sz="0" w:space="0" w:color="auto"/>
            <w:bottom w:val="none" w:sz="0" w:space="0" w:color="auto"/>
            <w:right w:val="none" w:sz="0" w:space="0" w:color="auto"/>
          </w:divBdr>
        </w:div>
        <w:div w:id="857502402">
          <w:marLeft w:val="0"/>
          <w:marRight w:val="0"/>
          <w:marTop w:val="0"/>
          <w:marBottom w:val="0"/>
          <w:divBdr>
            <w:top w:val="none" w:sz="0" w:space="0" w:color="auto"/>
            <w:left w:val="none" w:sz="0" w:space="0" w:color="auto"/>
            <w:bottom w:val="none" w:sz="0" w:space="0" w:color="auto"/>
            <w:right w:val="none" w:sz="0" w:space="0" w:color="auto"/>
          </w:divBdr>
        </w:div>
        <w:div w:id="885605957">
          <w:marLeft w:val="0"/>
          <w:marRight w:val="0"/>
          <w:marTop w:val="0"/>
          <w:marBottom w:val="0"/>
          <w:divBdr>
            <w:top w:val="none" w:sz="0" w:space="0" w:color="auto"/>
            <w:left w:val="none" w:sz="0" w:space="0" w:color="auto"/>
            <w:bottom w:val="none" w:sz="0" w:space="0" w:color="auto"/>
            <w:right w:val="none" w:sz="0" w:space="0" w:color="auto"/>
          </w:divBdr>
        </w:div>
        <w:div w:id="1684168699">
          <w:marLeft w:val="0"/>
          <w:marRight w:val="0"/>
          <w:marTop w:val="0"/>
          <w:marBottom w:val="0"/>
          <w:divBdr>
            <w:top w:val="none" w:sz="0" w:space="0" w:color="auto"/>
            <w:left w:val="none" w:sz="0" w:space="0" w:color="auto"/>
            <w:bottom w:val="none" w:sz="0" w:space="0" w:color="auto"/>
            <w:right w:val="none" w:sz="0" w:space="0" w:color="auto"/>
          </w:divBdr>
        </w:div>
      </w:divsChild>
    </w:div>
    <w:div w:id="1171530423">
      <w:bodyDiv w:val="1"/>
      <w:marLeft w:val="0"/>
      <w:marRight w:val="0"/>
      <w:marTop w:val="0"/>
      <w:marBottom w:val="0"/>
      <w:divBdr>
        <w:top w:val="none" w:sz="0" w:space="0" w:color="auto"/>
        <w:left w:val="none" w:sz="0" w:space="0" w:color="auto"/>
        <w:bottom w:val="none" w:sz="0" w:space="0" w:color="auto"/>
        <w:right w:val="none" w:sz="0" w:space="0" w:color="auto"/>
      </w:divBdr>
    </w:div>
    <w:div w:id="1217470829">
      <w:bodyDiv w:val="1"/>
      <w:marLeft w:val="0"/>
      <w:marRight w:val="0"/>
      <w:marTop w:val="0"/>
      <w:marBottom w:val="0"/>
      <w:divBdr>
        <w:top w:val="none" w:sz="0" w:space="0" w:color="auto"/>
        <w:left w:val="none" w:sz="0" w:space="0" w:color="auto"/>
        <w:bottom w:val="none" w:sz="0" w:space="0" w:color="auto"/>
        <w:right w:val="none" w:sz="0" w:space="0" w:color="auto"/>
      </w:divBdr>
    </w:div>
    <w:div w:id="1915582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fccc.int/process/parties-non-party-stakeholders/parties-convention-and-observer-states"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22"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90FC6A9D-3E47-4187-9DF2-36F3A0259D4B}">
    <t:Anchor>
      <t:Comment id="673398086"/>
    </t:Anchor>
    <t:History>
      <t:Event id="{7BFC9C77-34E7-4B89-9BD9-4F95065C5729}" time="2023-06-05T14:48:13.458Z">
        <t:Attribution userId="S::swales@verra.org::4279ab86-841e-48b3-a584-289f91072f70" userProvider="AD" userName="Shea Wales"/>
        <t:Anchor>
          <t:Comment id="1024888897"/>
        </t:Anchor>
        <t:Create/>
      </t:Event>
      <t:Event id="{1B8F5A81-C7B2-4908-93D2-D032BDFEDC8D}" time="2023-06-05T14:48:13.458Z">
        <t:Attribution userId="S::swales@verra.org::4279ab86-841e-48b3-a584-289f91072f70" userProvider="AD" userName="Shea Wales"/>
        <t:Anchor>
          <t:Comment id="1024888897"/>
        </t:Anchor>
        <t:Assign userId="S::cmtan@verra.org::80889bee-2bba-408f-8139-3b7910942e40" userProvider="AD" userName="Cai May Tan"/>
      </t:Event>
      <t:Event id="{FBD78AB5-DBB0-49A7-A3BA-F2E5960DC078}" time="2023-06-05T14:48:13.458Z">
        <t:Attribution userId="S::swales@verra.org::4279ab86-841e-48b3-a584-289f91072f70" userProvider="AD" userName="Shea Wales"/>
        <t:Anchor>
          <t:Comment id="1024888897"/>
        </t:Anchor>
        <t:SetTitle title="Do we care who prepared the document? This is already present in the info below the title @Cai May Tan @Lauren Mullady"/>
      </t:Event>
    </t:History>
  </t:Task>
  <t:Task id="{3D6F19A5-0BDB-4192-B86C-7308396AD7CE}">
    <t:Anchor>
      <t:Comment id="698312094"/>
    </t:Anchor>
    <t:History>
      <t:Event id="{595C6BCC-129F-4B6F-81F7-61D327AF563F}" time="2023-06-05T14:49:45.368Z">
        <t:Attribution userId="S::swales@verra.org::4279ab86-841e-48b3-a584-289f91072f70" userProvider="AD" userName="Shea Wales"/>
        <t:Anchor>
          <t:Comment id="698312094"/>
        </t:Anchor>
        <t:Create/>
      </t:Event>
      <t:Event id="{9AC025AB-C208-461E-8AC9-6956E34D8A6C}" time="2023-06-05T14:49:45.368Z">
        <t:Attribution userId="S::swales@verra.org::4279ab86-841e-48b3-a584-289f91072f70" userProvider="AD" userName="Shea Wales"/>
        <t:Anchor>
          <t:Comment id="698312094"/>
        </t:Anchor>
        <t:Assign userId="S::cmtan@verra.org::80889bee-2bba-408f-8139-3b7910942e40" userProvider="AD" userName="Cai May Tan"/>
      </t:Event>
      <t:Event id="{EE162F7A-3909-44CE-9EF4-A3AC0A8C9646}" time="2023-06-05T14:49:45.368Z">
        <t:Attribution userId="S::swales@verra.org::4279ab86-841e-48b3-a584-289f91072f70" userProvider="AD" userName="Shea Wales"/>
        <t:Anchor>
          <t:Comment id="698312094"/>
        </t:Anchor>
        <t:SetTitle title="@Cai May Tan in VCS we don't have org or contact name here."/>
      </t:Event>
    </t:History>
  </t:Task>
  <t:Task id="{422C3253-F6C8-4A97-B47A-CD1280C8EBE4}">
    <t:Anchor>
      <t:Comment id="253073923"/>
    </t:Anchor>
    <t:History>
      <t:Event id="{C21F20AB-D9E2-4D5E-BADA-60F8520B9298}" time="2023-06-05T14:49:45.368Z">
        <t:Attribution userId="S::swales@verra.org::4279ab86-841e-48b3-a584-289f91072f70" userProvider="AD" userName="Shea Wales"/>
        <t:Anchor>
          <t:Comment id="253073923"/>
        </t:Anchor>
        <t:Create/>
      </t:Event>
      <t:Event id="{F64490CC-73C0-4974-A61B-290B1D2B3020}" time="2023-06-05T14:49:45.368Z">
        <t:Attribution userId="S::swales@verra.org::4279ab86-841e-48b3-a584-289f91072f70" userProvider="AD" userName="Shea Wales"/>
        <t:Anchor>
          <t:Comment id="253073923"/>
        </t:Anchor>
        <t:Assign userId="S::cmtan@verra.org::80889bee-2bba-408f-8139-3b7910942e40" userProvider="AD" userName="Cai May Tan"/>
      </t:Event>
      <t:Event id="{B4D6E087-F918-4BCB-A193-A30024AB6F88}" time="2023-06-05T14:49:45.368Z">
        <t:Attribution userId="S::swales@verra.org::4279ab86-841e-48b3-a584-289f91072f70" userProvider="AD" userName="Shea Wales"/>
        <t:Anchor>
          <t:Comment id="253073923"/>
        </t:Anchor>
        <t:SetTitle title="@Cai May Tan in VCS we don't have org or contact name here."/>
      </t:Event>
    </t:History>
  </t:Task>
  <t:Task id="{39AAEEDA-961B-458B-9085-32ADFD45405B}">
    <t:Anchor>
      <t:Comment id="584728516"/>
    </t:Anchor>
    <t:History>
      <t:Event id="{791F65A8-0CE8-4A07-9748-5D4B61749DBA}" time="2023-06-05T14:49:45.368Z">
        <t:Attribution userId="S::swales@verra.org::4279ab86-841e-48b3-a584-289f91072f70" userProvider="AD" userName="Shea Wales"/>
        <t:Anchor>
          <t:Comment id="584728516"/>
        </t:Anchor>
        <t:Create/>
      </t:Event>
      <t:Event id="{84E884C6-F993-462D-BAB5-BF754FE7C4DA}" time="2023-06-05T14:49:45.368Z">
        <t:Attribution userId="S::swales@verra.org::4279ab86-841e-48b3-a584-289f91072f70" userProvider="AD" userName="Shea Wales"/>
        <t:Anchor>
          <t:Comment id="584728516"/>
        </t:Anchor>
        <t:Assign userId="S::cmtan@verra.org::80889bee-2bba-408f-8139-3b7910942e40" userProvider="AD" userName="Cai May Tan"/>
      </t:Event>
      <t:Event id="{AEFE9616-6EFE-4826-91DF-31C26EA199FA}" time="2023-06-05T14:49:45.368Z">
        <t:Attribution userId="S::swales@verra.org::4279ab86-841e-48b3-a584-289f91072f70" userProvider="AD" userName="Shea Wales"/>
        <t:Anchor>
          <t:Comment id="584728516"/>
        </t:Anchor>
        <t:SetTitle title="@Cai May Tan in VCS we don't have org or contact name here."/>
      </t:Event>
    </t:History>
  </t:Task>
  <t:Task id="{397AC00E-0F02-4EFF-9DB4-7214467F6BD7}">
    <t:Anchor>
      <t:Comment id="848282662"/>
    </t:Anchor>
    <t:History>
      <t:Event id="{ED4566BA-39D0-4B96-8E41-8602FA84F163}" time="2023-12-12T18:14:45.151Z">
        <t:Attribution userId="S::asarauer@verra.org::558de12e-5afc-42a2-a3a8-a3838595b1a5" userProvider="AD" userName="Ashley Sarauer"/>
        <t:Anchor>
          <t:Comment id="2018962463"/>
        </t:Anchor>
        <t:Create/>
      </t:Event>
      <t:Event id="{4185D09A-6CC4-43EF-9720-E2348D333087}" time="2023-12-12T18:14:45.151Z">
        <t:Attribution userId="S::asarauer@verra.org::558de12e-5afc-42a2-a3a8-a3838595b1a5" userProvider="AD" userName="Ashley Sarauer"/>
        <t:Anchor>
          <t:Comment id="2018962463"/>
        </t:Anchor>
        <t:Assign userId="S::nshermer@verra.org::e1954517-c0b7-402f-ae8c-d6b280f391f2" userProvider="AD" userName="Nicole Shermer"/>
      </t:Event>
      <t:Event id="{2A0BD183-D1EB-4BD9-B20B-9C0F616346EF}" time="2023-12-12T18:14:45.151Z">
        <t:Attribution userId="S::asarauer@verra.org::558de12e-5afc-42a2-a3a8-a3838595b1a5" userProvider="AD" userName="Ashley Sarauer"/>
        <t:Anchor>
          <t:Comment id="2018962463"/>
        </t:Anchor>
        <t:SetTitle title="@Nicole Shermer 100%. After you address my questions on order throughout this document, I will address. "/>
      </t:Event>
      <t:Event id="{3453DE15-CD63-4BD8-8648-58A25D62B16A}" time="2024-02-07T11:16:29.476Z">
        <t:Attribution userId="S::nshermer@verra.org::e1954517-c0b7-402f-ae8c-d6b280f391f2" userProvider="AD" userName="Nicole Shermer"/>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3376DFFD1074E67A5D14F4E09E3025F"/>
        <w:category>
          <w:name w:val="General"/>
          <w:gallery w:val="placeholder"/>
        </w:category>
        <w:types>
          <w:type w:val="bbPlcHdr"/>
        </w:types>
        <w:behaviors>
          <w:behavior w:val="content"/>
        </w:behaviors>
        <w:guid w:val="{1395C2BE-02F2-4A16-A98C-D6089551FAF2}"/>
      </w:docPartPr>
      <w:docPartBody>
        <w:p w:rsidR="001D6C94" w:rsidRDefault="001D6C94"/>
      </w:docPartBody>
    </w:docPart>
    <w:docPart>
      <w:docPartPr>
        <w:name w:val="58F0EBCBB7144723B72FE0240AECB650"/>
        <w:category>
          <w:name w:val="General"/>
          <w:gallery w:val="placeholder"/>
        </w:category>
        <w:types>
          <w:type w:val="bbPlcHdr"/>
        </w:types>
        <w:behaviors>
          <w:behavior w:val="content"/>
        </w:behaviors>
        <w:guid w:val="{39068FFF-FF27-4481-9465-469671C6CA37}"/>
      </w:docPartPr>
      <w:docPartBody>
        <w:p w:rsidR="001D6C94" w:rsidRDefault="001D6C94"/>
      </w:docPartBody>
    </w:docPart>
    <w:docPart>
      <w:docPartPr>
        <w:name w:val="9E2439C462AF44D781E183EEBD90CC9C"/>
        <w:category>
          <w:name w:val="General"/>
          <w:gallery w:val="placeholder"/>
        </w:category>
        <w:types>
          <w:type w:val="bbPlcHdr"/>
        </w:types>
        <w:behaviors>
          <w:behavior w:val="content"/>
        </w:behaviors>
        <w:guid w:val="{2EDE6A16-3638-4506-AF27-2E4F412EA432}"/>
      </w:docPartPr>
      <w:docPartBody>
        <w:p w:rsidR="001D6C94" w:rsidRDefault="001D6C9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Franklin Gothic Book">
    <w:altName w:val="Cambria"/>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065A"/>
    <w:rsid w:val="00045567"/>
    <w:rsid w:val="000F5F27"/>
    <w:rsid w:val="000F7CB7"/>
    <w:rsid w:val="00186319"/>
    <w:rsid w:val="001A5201"/>
    <w:rsid w:val="001D6C94"/>
    <w:rsid w:val="0020767D"/>
    <w:rsid w:val="00217822"/>
    <w:rsid w:val="00284EDD"/>
    <w:rsid w:val="002B03DC"/>
    <w:rsid w:val="00312C6F"/>
    <w:rsid w:val="00445BD8"/>
    <w:rsid w:val="00497A7F"/>
    <w:rsid w:val="00553025"/>
    <w:rsid w:val="005D15C8"/>
    <w:rsid w:val="005D2FCC"/>
    <w:rsid w:val="00615C63"/>
    <w:rsid w:val="006D6640"/>
    <w:rsid w:val="006E099B"/>
    <w:rsid w:val="006F517E"/>
    <w:rsid w:val="00717FCA"/>
    <w:rsid w:val="00851020"/>
    <w:rsid w:val="0086423D"/>
    <w:rsid w:val="009002C6"/>
    <w:rsid w:val="00901578"/>
    <w:rsid w:val="00902E41"/>
    <w:rsid w:val="009C21B1"/>
    <w:rsid w:val="00A93DB4"/>
    <w:rsid w:val="00B318E0"/>
    <w:rsid w:val="00B3322A"/>
    <w:rsid w:val="00B37A42"/>
    <w:rsid w:val="00C82FBB"/>
    <w:rsid w:val="00CF308E"/>
    <w:rsid w:val="00D42849"/>
    <w:rsid w:val="00DA179B"/>
    <w:rsid w:val="00E5065A"/>
    <w:rsid w:val="00E974FE"/>
    <w:rsid w:val="00EC19A5"/>
    <w:rsid w:val="00F01288"/>
    <w:rsid w:val="00F877DC"/>
    <w:rsid w:val="00F96F87"/>
    <w:rsid w:val="00F97C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ombined template colors">
      <a:dk1>
        <a:srgbClr val="766A62"/>
      </a:dk1>
      <a:lt1>
        <a:srgbClr val="A9CD9B"/>
      </a:lt1>
      <a:dk2>
        <a:srgbClr val="FFFFFF"/>
      </a:dk2>
      <a:lt2>
        <a:srgbClr val="003A54"/>
      </a:lt2>
      <a:accent1>
        <a:srgbClr val="387C2B"/>
      </a:accent1>
      <a:accent2>
        <a:srgbClr val="D18316"/>
      </a:accent2>
      <a:accent3>
        <a:srgbClr val="A5A5A5"/>
      </a:accent3>
      <a:accent4>
        <a:srgbClr val="FFC000"/>
      </a:accent4>
      <a:accent5>
        <a:srgbClr val="4472C4"/>
      </a:accent5>
      <a:accent6>
        <a:srgbClr val="70AD47"/>
      </a:accent6>
      <a:hlink>
        <a:srgbClr val="0563C1"/>
      </a:hlink>
      <a:folHlink>
        <a:srgbClr val="954F72"/>
      </a:folHlink>
    </a:clrScheme>
    <a:fontScheme name="VCS Templat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4A1BD-7104-4B9C-9C1B-1E158B0A2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B38151-5B68-4307-BB7D-28EAEBF0CA5C}">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B6698913-E934-41BF-943F-10E8BAC3C57B}">
  <ds:schemaRefs>
    <ds:schemaRef ds:uri="http://schemas.microsoft.com/sharepoint/v3/contenttype/forms"/>
  </ds:schemaRefs>
</ds:datastoreItem>
</file>

<file path=customXml/itemProps4.xml><?xml version="1.0" encoding="utf-8"?>
<ds:datastoreItem xmlns:ds="http://schemas.openxmlformats.org/officeDocument/2006/customXml" ds:itemID="{BE1F7DFA-22E4-4DDC-A5B6-02A42B4CF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3</Pages>
  <Words>13278</Words>
  <Characters>75689</Characters>
  <Application>Microsoft Office Word</Application>
  <DocSecurity>0</DocSecurity>
  <Lines>630</Lines>
  <Paragraphs>177</Paragraphs>
  <ScaleCrop>false</ScaleCrop>
  <Company/>
  <LinksUpToDate>false</LinksUpToDate>
  <CharactersWithSpaces>8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hapman</dc:creator>
  <cp:keywords/>
  <dc:description/>
  <cp:lastModifiedBy>Nicole Shermer</cp:lastModifiedBy>
  <cp:revision>3</cp:revision>
  <dcterms:created xsi:type="dcterms:W3CDTF">2024-05-03T12:54:00Z</dcterms:created>
  <dcterms:modified xsi:type="dcterms:W3CDTF">2024-05-0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bb086e95c98b8b425cdea996db6b98dd6aa30de4a286b5309e29ba22f45102d5</vt:lpwstr>
  </property>
</Properties>
</file>